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B0A86A" w14:textId="77777777" w:rsidR="005D3EC2" w:rsidRPr="005D3EC2" w:rsidRDefault="005D3EC2" w:rsidP="005D3EC2">
      <w:pPr>
        <w:spacing w:line="276" w:lineRule="auto"/>
        <w:rPr>
          <w:rFonts w:cs="Arial"/>
          <w:color w:val="000000"/>
          <w:szCs w:val="20"/>
          <w:lang w:val="vi-VN"/>
        </w:rPr>
      </w:pPr>
      <w:bookmarkStart w:id="0" w:name="_Toc208917539"/>
    </w:p>
    <w:tbl>
      <w:tblPr>
        <w:tblpPr w:leftFromText="142" w:rightFromText="142" w:vertAnchor="text" w:horzAnchor="margin" w:tblpY="388"/>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940"/>
        <w:gridCol w:w="4061"/>
        <w:gridCol w:w="1560"/>
        <w:gridCol w:w="2842"/>
      </w:tblGrid>
      <w:tr w:rsidR="005D3EC2" w:rsidRPr="000247AC" w14:paraId="3DBD9240" w14:textId="77777777" w:rsidTr="002F2DCD">
        <w:trPr>
          <w:cantSplit/>
          <w:trHeight w:val="64"/>
        </w:trPr>
        <w:tc>
          <w:tcPr>
            <w:tcW w:w="932" w:type="pct"/>
            <w:tcBorders>
              <w:top w:val="single" w:sz="4" w:space="0" w:color="auto"/>
              <w:left w:val="single" w:sz="4" w:space="0" w:color="auto"/>
              <w:bottom w:val="single" w:sz="4" w:space="0" w:color="auto"/>
              <w:right w:val="single" w:sz="4" w:space="0" w:color="auto"/>
            </w:tcBorders>
            <w:shd w:val="clear" w:color="auto" w:fill="BDD6EE"/>
            <w:vAlign w:val="center"/>
          </w:tcPr>
          <w:p w14:paraId="4C39B61C" w14:textId="77777777" w:rsidR="005D3EC2" w:rsidRPr="000247AC" w:rsidRDefault="005D3EC2" w:rsidP="002F2DCD">
            <w:pPr>
              <w:tabs>
                <w:tab w:val="left" w:pos="0"/>
              </w:tabs>
              <w:spacing w:line="276" w:lineRule="auto"/>
              <w:rPr>
                <w:rFonts w:eastAsia="MS PGothic" w:cs="Arial"/>
                <w:szCs w:val="20"/>
              </w:rPr>
            </w:pPr>
            <w:r w:rsidRPr="000247AC">
              <w:rPr>
                <w:rFonts w:eastAsia="MS PGothic" w:cs="Arial"/>
                <w:szCs w:val="20"/>
              </w:rPr>
              <w:t>Inform to</w:t>
            </w:r>
          </w:p>
        </w:tc>
        <w:tc>
          <w:tcPr>
            <w:tcW w:w="1952" w:type="pct"/>
            <w:tcBorders>
              <w:top w:val="single" w:sz="4" w:space="0" w:color="auto"/>
              <w:left w:val="single" w:sz="4" w:space="0" w:color="auto"/>
              <w:bottom w:val="single" w:sz="4" w:space="0" w:color="auto"/>
              <w:right w:val="single" w:sz="4" w:space="0" w:color="auto"/>
            </w:tcBorders>
            <w:shd w:val="clear" w:color="auto" w:fill="BDD6EE"/>
            <w:vAlign w:val="center"/>
          </w:tcPr>
          <w:p w14:paraId="5D0C3493" w14:textId="77777777" w:rsidR="005D3EC2" w:rsidRPr="000247AC" w:rsidRDefault="005D3EC2" w:rsidP="002F2DCD">
            <w:pPr>
              <w:tabs>
                <w:tab w:val="left" w:pos="0"/>
              </w:tabs>
              <w:spacing w:line="276" w:lineRule="auto"/>
              <w:rPr>
                <w:rFonts w:eastAsia="MS PGothic" w:cs="Arial"/>
                <w:szCs w:val="20"/>
              </w:rPr>
            </w:pPr>
            <w:r w:rsidRPr="000247AC">
              <w:rPr>
                <w:rFonts w:eastAsia="MS PGothic" w:cs="Arial"/>
                <w:szCs w:val="20"/>
              </w:rPr>
              <w:t>Document name</w:t>
            </w:r>
          </w:p>
        </w:tc>
        <w:tc>
          <w:tcPr>
            <w:tcW w:w="750" w:type="pct"/>
            <w:tcBorders>
              <w:top w:val="single" w:sz="4" w:space="0" w:color="auto"/>
              <w:left w:val="single" w:sz="4" w:space="0" w:color="auto"/>
              <w:bottom w:val="single" w:sz="4" w:space="0" w:color="auto"/>
              <w:right w:val="single" w:sz="4" w:space="0" w:color="auto"/>
            </w:tcBorders>
            <w:shd w:val="clear" w:color="auto" w:fill="BDD6EE"/>
          </w:tcPr>
          <w:p w14:paraId="3849D487" w14:textId="77777777" w:rsidR="005D3EC2" w:rsidRPr="000247AC" w:rsidRDefault="005D3EC2" w:rsidP="002F2DCD">
            <w:pPr>
              <w:tabs>
                <w:tab w:val="left" w:pos="0"/>
              </w:tabs>
              <w:spacing w:line="276" w:lineRule="auto"/>
              <w:rPr>
                <w:rFonts w:eastAsia="MS PGothic" w:cs="Arial"/>
                <w:szCs w:val="20"/>
              </w:rPr>
            </w:pPr>
            <w:r w:rsidRPr="000247AC">
              <w:rPr>
                <w:rFonts w:eastAsia="MS PGothic" w:cs="Arial"/>
                <w:szCs w:val="20"/>
              </w:rPr>
              <w:t>Document number</w:t>
            </w:r>
          </w:p>
        </w:tc>
        <w:tc>
          <w:tcPr>
            <w:tcW w:w="1366" w:type="pct"/>
            <w:tcBorders>
              <w:top w:val="single" w:sz="4" w:space="0" w:color="auto"/>
              <w:left w:val="single" w:sz="4" w:space="0" w:color="auto"/>
              <w:bottom w:val="single" w:sz="4" w:space="0" w:color="auto"/>
              <w:right w:val="single" w:sz="4" w:space="0" w:color="auto"/>
            </w:tcBorders>
            <w:vAlign w:val="center"/>
          </w:tcPr>
          <w:p w14:paraId="036B12D1" w14:textId="77777777" w:rsidR="005D3EC2" w:rsidRPr="000247AC" w:rsidRDefault="005D3EC2" w:rsidP="002F2DCD">
            <w:pPr>
              <w:tabs>
                <w:tab w:val="left" w:pos="0"/>
              </w:tabs>
              <w:spacing w:line="276" w:lineRule="auto"/>
              <w:rPr>
                <w:rFonts w:eastAsia="MS PGothic" w:cs="Arial"/>
                <w:szCs w:val="20"/>
                <w:lang w:val="vi-VN"/>
              </w:rPr>
            </w:pPr>
            <w:r w:rsidRPr="000247AC">
              <w:rPr>
                <w:rFonts w:eastAsia="MS PGothic" w:cs="Arial"/>
                <w:szCs w:val="20"/>
              </w:rPr>
              <w:t>D-ASW-520059</w:t>
            </w:r>
          </w:p>
        </w:tc>
      </w:tr>
      <w:tr w:rsidR="005D3EC2" w:rsidRPr="000247AC" w14:paraId="195949CF" w14:textId="77777777" w:rsidTr="002F2DCD">
        <w:trPr>
          <w:cantSplit/>
          <w:trHeight w:val="158"/>
        </w:trPr>
        <w:tc>
          <w:tcPr>
            <w:tcW w:w="932" w:type="pct"/>
            <w:vMerge w:val="restart"/>
            <w:tcBorders>
              <w:top w:val="single" w:sz="4" w:space="0" w:color="auto"/>
              <w:left w:val="single" w:sz="4" w:space="0" w:color="auto"/>
            </w:tcBorders>
          </w:tcPr>
          <w:p w14:paraId="2CA06F2D" w14:textId="77777777" w:rsidR="005D3EC2" w:rsidRPr="000247AC" w:rsidRDefault="005D3EC2" w:rsidP="002F2DCD">
            <w:pPr>
              <w:tabs>
                <w:tab w:val="left" w:pos="0"/>
              </w:tabs>
              <w:spacing w:line="276" w:lineRule="auto"/>
              <w:rPr>
                <w:rFonts w:cs="Arial"/>
                <w:szCs w:val="20"/>
              </w:rPr>
            </w:pPr>
            <w:r w:rsidRPr="000247AC">
              <w:rPr>
                <w:rFonts w:cs="Arial"/>
                <w:szCs w:val="20"/>
              </w:rPr>
              <w:t>REL group internal</w:t>
            </w:r>
          </w:p>
        </w:tc>
        <w:tc>
          <w:tcPr>
            <w:tcW w:w="1952" w:type="pct"/>
            <w:vMerge w:val="restart"/>
            <w:tcBorders>
              <w:top w:val="single" w:sz="4" w:space="0" w:color="auto"/>
            </w:tcBorders>
            <w:vAlign w:val="center"/>
          </w:tcPr>
          <w:p w14:paraId="21D5E798" w14:textId="77777777" w:rsidR="005D3EC2" w:rsidRPr="000247AC" w:rsidRDefault="005D3EC2" w:rsidP="002F2DCD">
            <w:pPr>
              <w:tabs>
                <w:tab w:val="left" w:pos="0"/>
              </w:tabs>
              <w:spacing w:line="276" w:lineRule="auto"/>
              <w:rPr>
                <w:rFonts w:cs="Arial"/>
                <w:szCs w:val="20"/>
              </w:rPr>
            </w:pPr>
            <w:r w:rsidRPr="000247AC">
              <w:rPr>
                <w:rFonts w:cs="Arial"/>
                <w:szCs w:val="20"/>
              </w:rPr>
              <w:t>R-Car/U5x MCAL MEMACC Software Detail Design Specification for Generation Tool</w:t>
            </w:r>
          </w:p>
        </w:tc>
        <w:tc>
          <w:tcPr>
            <w:tcW w:w="750" w:type="pct"/>
            <w:tcBorders>
              <w:top w:val="single" w:sz="4" w:space="0" w:color="auto"/>
            </w:tcBorders>
            <w:shd w:val="clear" w:color="auto" w:fill="BDD6EE"/>
          </w:tcPr>
          <w:p w14:paraId="26226852" w14:textId="77777777" w:rsidR="005D3EC2" w:rsidRPr="000247AC" w:rsidRDefault="005D3EC2" w:rsidP="002F2DCD">
            <w:pPr>
              <w:tabs>
                <w:tab w:val="left" w:pos="0"/>
              </w:tabs>
              <w:spacing w:line="276" w:lineRule="auto"/>
              <w:rPr>
                <w:rFonts w:eastAsia="MS PGothic" w:cs="Arial"/>
                <w:szCs w:val="20"/>
              </w:rPr>
            </w:pPr>
            <w:r w:rsidRPr="000247AC">
              <w:rPr>
                <w:rFonts w:eastAsia="MS PGothic" w:cs="Arial"/>
                <w:szCs w:val="20"/>
              </w:rPr>
              <w:t>Issue date</w:t>
            </w:r>
          </w:p>
        </w:tc>
        <w:tc>
          <w:tcPr>
            <w:tcW w:w="1366" w:type="pct"/>
            <w:tcBorders>
              <w:top w:val="single" w:sz="4" w:space="0" w:color="auto"/>
              <w:right w:val="single" w:sz="4" w:space="0" w:color="auto"/>
            </w:tcBorders>
            <w:vAlign w:val="center"/>
          </w:tcPr>
          <w:p w14:paraId="1108CAD0" w14:textId="77777777" w:rsidR="005D3EC2" w:rsidRPr="000247AC" w:rsidRDefault="005D3EC2" w:rsidP="002F2DCD">
            <w:pPr>
              <w:tabs>
                <w:tab w:val="left" w:pos="0"/>
              </w:tabs>
              <w:spacing w:line="276" w:lineRule="auto"/>
              <w:rPr>
                <w:rFonts w:eastAsia="MS PGothic" w:cs="Arial"/>
                <w:szCs w:val="20"/>
              </w:rPr>
            </w:pPr>
            <w:r>
              <w:rPr>
                <w:rFonts w:eastAsia="MS PGothic" w:cs="Arial"/>
                <w:szCs w:val="20"/>
                <w:lang w:val="vi-VN"/>
              </w:rPr>
              <w:t>30</w:t>
            </w:r>
            <w:r w:rsidRPr="000247AC">
              <w:rPr>
                <w:rFonts w:eastAsia="MS PGothic" w:cs="Arial"/>
                <w:szCs w:val="20"/>
              </w:rPr>
              <w:t>/07/2024</w:t>
            </w:r>
          </w:p>
        </w:tc>
      </w:tr>
      <w:tr w:rsidR="005D3EC2" w:rsidRPr="000247AC" w14:paraId="36491751" w14:textId="77777777" w:rsidTr="002F2DCD">
        <w:trPr>
          <w:cantSplit/>
          <w:trHeight w:val="359"/>
        </w:trPr>
        <w:tc>
          <w:tcPr>
            <w:tcW w:w="932" w:type="pct"/>
            <w:vMerge/>
            <w:tcBorders>
              <w:left w:val="single" w:sz="4" w:space="0" w:color="auto"/>
            </w:tcBorders>
          </w:tcPr>
          <w:p w14:paraId="11713F2D" w14:textId="77777777" w:rsidR="005D3EC2" w:rsidRPr="000247AC" w:rsidRDefault="005D3EC2" w:rsidP="002F2DCD">
            <w:pPr>
              <w:tabs>
                <w:tab w:val="left" w:pos="0"/>
              </w:tabs>
              <w:spacing w:line="276" w:lineRule="auto"/>
              <w:rPr>
                <w:rFonts w:eastAsia="MS PGothic" w:cs="Arial"/>
                <w:szCs w:val="20"/>
              </w:rPr>
            </w:pPr>
          </w:p>
        </w:tc>
        <w:tc>
          <w:tcPr>
            <w:tcW w:w="1952" w:type="pct"/>
            <w:vMerge/>
          </w:tcPr>
          <w:p w14:paraId="409164EF" w14:textId="77777777" w:rsidR="005D3EC2" w:rsidRPr="000247AC" w:rsidRDefault="005D3EC2" w:rsidP="002F2DCD">
            <w:pPr>
              <w:tabs>
                <w:tab w:val="left" w:pos="0"/>
              </w:tabs>
              <w:spacing w:line="276" w:lineRule="auto"/>
              <w:rPr>
                <w:rFonts w:eastAsia="MS PGothic" w:cs="Arial"/>
                <w:szCs w:val="20"/>
              </w:rPr>
            </w:pPr>
          </w:p>
        </w:tc>
        <w:tc>
          <w:tcPr>
            <w:tcW w:w="750" w:type="pct"/>
            <w:shd w:val="clear" w:color="auto" w:fill="BDD6EE"/>
          </w:tcPr>
          <w:p w14:paraId="24D9F885" w14:textId="77777777" w:rsidR="005D3EC2" w:rsidRPr="000247AC" w:rsidRDefault="005D3EC2" w:rsidP="002F2DCD">
            <w:pPr>
              <w:tabs>
                <w:tab w:val="left" w:pos="0"/>
              </w:tabs>
              <w:spacing w:line="276" w:lineRule="auto"/>
              <w:rPr>
                <w:rFonts w:cs="Arial"/>
                <w:szCs w:val="20"/>
              </w:rPr>
            </w:pPr>
            <w:r w:rsidRPr="000247AC">
              <w:rPr>
                <w:rFonts w:cs="Arial"/>
                <w:szCs w:val="20"/>
              </w:rPr>
              <w:t>Company name</w:t>
            </w:r>
          </w:p>
        </w:tc>
        <w:tc>
          <w:tcPr>
            <w:tcW w:w="1366" w:type="pct"/>
            <w:tcBorders>
              <w:right w:val="single" w:sz="4" w:space="0" w:color="auto"/>
            </w:tcBorders>
            <w:vAlign w:val="center"/>
          </w:tcPr>
          <w:p w14:paraId="591FDC08" w14:textId="77777777" w:rsidR="005D3EC2" w:rsidRPr="000247AC" w:rsidRDefault="005D3EC2" w:rsidP="002F2DCD">
            <w:pPr>
              <w:tabs>
                <w:tab w:val="left" w:pos="0"/>
              </w:tabs>
              <w:spacing w:line="276" w:lineRule="auto"/>
              <w:rPr>
                <w:rFonts w:eastAsia="MS PGothic" w:cs="Arial"/>
                <w:szCs w:val="20"/>
              </w:rPr>
            </w:pPr>
            <w:r w:rsidRPr="000247AC">
              <w:rPr>
                <w:rFonts w:eastAsia="MS PGothic" w:cs="Arial"/>
                <w:szCs w:val="20"/>
              </w:rPr>
              <w:t>REL/RVC</w:t>
            </w:r>
          </w:p>
        </w:tc>
      </w:tr>
      <w:tr w:rsidR="005D3EC2" w:rsidRPr="000247AC" w14:paraId="296323A9" w14:textId="77777777" w:rsidTr="002F2DCD">
        <w:trPr>
          <w:cantSplit/>
          <w:trHeight w:val="297"/>
        </w:trPr>
        <w:tc>
          <w:tcPr>
            <w:tcW w:w="932" w:type="pct"/>
            <w:vMerge/>
            <w:tcBorders>
              <w:left w:val="single" w:sz="4" w:space="0" w:color="auto"/>
            </w:tcBorders>
          </w:tcPr>
          <w:p w14:paraId="2D10544C" w14:textId="77777777" w:rsidR="005D3EC2" w:rsidRPr="000247AC" w:rsidRDefault="005D3EC2" w:rsidP="002F2DCD">
            <w:pPr>
              <w:tabs>
                <w:tab w:val="left" w:pos="0"/>
              </w:tabs>
              <w:spacing w:line="276" w:lineRule="auto"/>
              <w:rPr>
                <w:rFonts w:eastAsia="MS PGothic" w:cs="Arial"/>
                <w:szCs w:val="20"/>
              </w:rPr>
            </w:pPr>
          </w:p>
        </w:tc>
        <w:tc>
          <w:tcPr>
            <w:tcW w:w="1952" w:type="pct"/>
            <w:vMerge/>
          </w:tcPr>
          <w:p w14:paraId="667EA13A" w14:textId="77777777" w:rsidR="005D3EC2" w:rsidRPr="000247AC" w:rsidRDefault="005D3EC2" w:rsidP="002F2DCD">
            <w:pPr>
              <w:tabs>
                <w:tab w:val="left" w:pos="0"/>
              </w:tabs>
              <w:spacing w:line="276" w:lineRule="auto"/>
              <w:rPr>
                <w:rFonts w:eastAsia="MS PGothic" w:cs="Arial"/>
                <w:szCs w:val="20"/>
              </w:rPr>
            </w:pPr>
          </w:p>
        </w:tc>
        <w:tc>
          <w:tcPr>
            <w:tcW w:w="750" w:type="pct"/>
            <w:shd w:val="clear" w:color="auto" w:fill="BDD6EE"/>
          </w:tcPr>
          <w:p w14:paraId="22FC2210" w14:textId="77777777" w:rsidR="005D3EC2" w:rsidRPr="000247AC" w:rsidRDefault="005D3EC2" w:rsidP="002F2DCD">
            <w:pPr>
              <w:tabs>
                <w:tab w:val="left" w:pos="0"/>
              </w:tabs>
              <w:spacing w:line="276" w:lineRule="auto"/>
              <w:rPr>
                <w:rFonts w:cs="Arial"/>
                <w:szCs w:val="20"/>
              </w:rPr>
            </w:pPr>
            <w:r w:rsidRPr="000247AC">
              <w:rPr>
                <w:rFonts w:cs="Arial"/>
                <w:szCs w:val="20"/>
              </w:rPr>
              <w:t>Department name</w:t>
            </w:r>
          </w:p>
        </w:tc>
        <w:tc>
          <w:tcPr>
            <w:tcW w:w="1366" w:type="pct"/>
            <w:tcBorders>
              <w:right w:val="single" w:sz="4" w:space="0" w:color="auto"/>
            </w:tcBorders>
            <w:vAlign w:val="center"/>
          </w:tcPr>
          <w:p w14:paraId="3DB37A2F" w14:textId="77777777" w:rsidR="005D3EC2" w:rsidRPr="000247AC" w:rsidRDefault="005D3EC2" w:rsidP="002F2DCD">
            <w:pPr>
              <w:tabs>
                <w:tab w:val="left" w:pos="0"/>
              </w:tabs>
              <w:spacing w:line="276" w:lineRule="auto"/>
              <w:rPr>
                <w:rFonts w:eastAsia="MS PGothic" w:cs="Arial"/>
                <w:szCs w:val="20"/>
              </w:rPr>
            </w:pPr>
            <w:r w:rsidRPr="000247AC">
              <w:rPr>
                <w:rFonts w:eastAsia="MS PGothic" w:cs="Arial"/>
                <w:szCs w:val="20"/>
              </w:rPr>
              <w:t>RVC/SW&amp;D/HSSD</w:t>
            </w:r>
            <w:r w:rsidRPr="000247AC">
              <w:rPr>
                <w:rFonts w:eastAsia="MS PGothic" w:cs="Arial"/>
                <w:szCs w:val="20"/>
                <w:lang w:val="vi-VN"/>
              </w:rPr>
              <w:t>/</w:t>
            </w:r>
            <w:r w:rsidRPr="000247AC">
              <w:rPr>
                <w:rFonts w:eastAsia="MS PGothic" w:cs="Arial"/>
                <w:szCs w:val="20"/>
              </w:rPr>
              <w:t>HSSA</w:t>
            </w:r>
          </w:p>
        </w:tc>
      </w:tr>
      <w:tr w:rsidR="005D3EC2" w:rsidRPr="000247AC" w14:paraId="13459A10" w14:textId="77777777" w:rsidTr="002F2DCD">
        <w:trPr>
          <w:cantSplit/>
          <w:trHeight w:val="297"/>
        </w:trPr>
        <w:tc>
          <w:tcPr>
            <w:tcW w:w="932" w:type="pct"/>
            <w:vMerge/>
            <w:tcBorders>
              <w:left w:val="single" w:sz="4" w:space="0" w:color="auto"/>
            </w:tcBorders>
          </w:tcPr>
          <w:p w14:paraId="5B5BC1EA" w14:textId="77777777" w:rsidR="005D3EC2" w:rsidRPr="000247AC" w:rsidRDefault="005D3EC2" w:rsidP="002F2DCD">
            <w:pPr>
              <w:tabs>
                <w:tab w:val="left" w:pos="0"/>
              </w:tabs>
              <w:spacing w:line="276" w:lineRule="auto"/>
              <w:rPr>
                <w:rFonts w:eastAsia="MS PGothic" w:cs="Arial"/>
                <w:szCs w:val="20"/>
              </w:rPr>
            </w:pPr>
          </w:p>
        </w:tc>
        <w:tc>
          <w:tcPr>
            <w:tcW w:w="4068" w:type="pct"/>
            <w:gridSpan w:val="3"/>
            <w:tcBorders>
              <w:right w:val="single" w:sz="4" w:space="0" w:color="auto"/>
            </w:tcBorders>
            <w:shd w:val="clear" w:color="auto" w:fill="BDD6EE"/>
          </w:tcPr>
          <w:p w14:paraId="6A2B1EB3" w14:textId="77777777" w:rsidR="005D3EC2" w:rsidRPr="000247AC" w:rsidRDefault="005D3EC2" w:rsidP="002F2DCD">
            <w:pPr>
              <w:tabs>
                <w:tab w:val="left" w:pos="0"/>
              </w:tabs>
              <w:spacing w:line="276" w:lineRule="auto"/>
              <w:rPr>
                <w:rFonts w:cs="Arial"/>
                <w:szCs w:val="20"/>
              </w:rPr>
            </w:pPr>
            <w:r w:rsidRPr="000247AC">
              <w:rPr>
                <w:rFonts w:cs="Arial"/>
                <w:szCs w:val="20"/>
              </w:rPr>
              <w:t>Project name</w:t>
            </w:r>
          </w:p>
        </w:tc>
      </w:tr>
      <w:tr w:rsidR="005D3EC2" w:rsidRPr="000247AC" w14:paraId="42DE9D7A" w14:textId="77777777" w:rsidTr="002F2DCD">
        <w:trPr>
          <w:cantSplit/>
          <w:trHeight w:val="297"/>
        </w:trPr>
        <w:tc>
          <w:tcPr>
            <w:tcW w:w="932" w:type="pct"/>
            <w:vMerge/>
            <w:tcBorders>
              <w:left w:val="single" w:sz="4" w:space="0" w:color="auto"/>
            </w:tcBorders>
          </w:tcPr>
          <w:p w14:paraId="703413E7" w14:textId="77777777" w:rsidR="005D3EC2" w:rsidRPr="000247AC" w:rsidRDefault="005D3EC2" w:rsidP="002F2DCD">
            <w:pPr>
              <w:tabs>
                <w:tab w:val="left" w:pos="0"/>
              </w:tabs>
              <w:spacing w:line="276" w:lineRule="auto"/>
              <w:rPr>
                <w:rFonts w:eastAsia="MS PGothic" w:cs="Arial"/>
                <w:szCs w:val="20"/>
              </w:rPr>
            </w:pPr>
          </w:p>
        </w:tc>
        <w:tc>
          <w:tcPr>
            <w:tcW w:w="4068" w:type="pct"/>
            <w:gridSpan w:val="3"/>
            <w:tcBorders>
              <w:right w:val="single" w:sz="4" w:space="0" w:color="auto"/>
            </w:tcBorders>
          </w:tcPr>
          <w:p w14:paraId="18EC78AF" w14:textId="77777777" w:rsidR="005D3EC2" w:rsidRPr="000247AC" w:rsidRDefault="005D3EC2" w:rsidP="002F2DCD">
            <w:pPr>
              <w:tabs>
                <w:tab w:val="left" w:pos="0"/>
              </w:tabs>
              <w:spacing w:line="276" w:lineRule="auto"/>
              <w:rPr>
                <w:rFonts w:cs="Arial"/>
                <w:szCs w:val="20"/>
              </w:rPr>
            </w:pPr>
            <w:r w:rsidRPr="000247AC">
              <w:rPr>
                <w:rFonts w:cs="Arial"/>
                <w:szCs w:val="20"/>
              </w:rPr>
              <w:t>R</w:t>
            </w:r>
            <w:r w:rsidRPr="000247AC">
              <w:rPr>
                <w:rFonts w:cs="Arial"/>
                <w:szCs w:val="20"/>
                <w:lang w:val="vi-VN"/>
              </w:rPr>
              <w:t xml:space="preserve">-Car </w:t>
            </w:r>
            <w:r w:rsidRPr="000247AC">
              <w:rPr>
                <w:rFonts w:cs="Arial"/>
                <w:szCs w:val="20"/>
              </w:rPr>
              <w:t>U5x MCAL Development</w:t>
            </w:r>
          </w:p>
        </w:tc>
      </w:tr>
    </w:tbl>
    <w:p w14:paraId="714C2B3B" w14:textId="77777777" w:rsidR="005D3EC2" w:rsidRPr="005549C1" w:rsidRDefault="005D3EC2" w:rsidP="005D3EC2">
      <w:pPr>
        <w:spacing w:line="276" w:lineRule="auto"/>
        <w:rPr>
          <w:rFonts w:cs="Arial"/>
          <w:color w:val="000000"/>
          <w:szCs w:val="20"/>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4"/>
        <w:gridCol w:w="730"/>
        <w:gridCol w:w="1303"/>
        <w:gridCol w:w="3765"/>
        <w:gridCol w:w="1288"/>
        <w:gridCol w:w="1105"/>
        <w:gridCol w:w="1228"/>
      </w:tblGrid>
      <w:tr w:rsidR="005D3EC2" w:rsidRPr="000247AC" w14:paraId="660FEF01" w14:textId="77777777" w:rsidTr="002F2DCD">
        <w:trPr>
          <w:trHeight w:val="193"/>
        </w:trPr>
        <w:tc>
          <w:tcPr>
            <w:tcW w:w="832" w:type="pct"/>
            <w:gridSpan w:val="2"/>
            <w:shd w:val="clear" w:color="auto" w:fill="BDD6EE"/>
          </w:tcPr>
          <w:p w14:paraId="12237571"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kern w:val="2"/>
                <w:szCs w:val="20"/>
              </w:rPr>
            </w:pPr>
            <w:r w:rsidRPr="000247AC">
              <w:rPr>
                <w:rFonts w:eastAsia="MS Gothic" w:cs="Arial"/>
                <w:kern w:val="2"/>
                <w:szCs w:val="20"/>
              </w:rPr>
              <w:t>Version</w:t>
            </w:r>
          </w:p>
        </w:tc>
        <w:tc>
          <w:tcPr>
            <w:tcW w:w="625" w:type="pct"/>
            <w:vMerge w:val="restart"/>
            <w:shd w:val="clear" w:color="auto" w:fill="BDD6EE"/>
            <w:vAlign w:val="center"/>
          </w:tcPr>
          <w:p w14:paraId="755D1F07"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kern w:val="2"/>
                <w:szCs w:val="20"/>
              </w:rPr>
            </w:pPr>
            <w:r w:rsidRPr="000247AC">
              <w:rPr>
                <w:rFonts w:eastAsia="MS Gothic" w:cs="Arial"/>
                <w:kern w:val="2"/>
                <w:szCs w:val="20"/>
              </w:rPr>
              <w:t>Date</w:t>
            </w:r>
          </w:p>
        </w:tc>
        <w:tc>
          <w:tcPr>
            <w:tcW w:w="1806" w:type="pct"/>
            <w:vMerge w:val="restart"/>
            <w:shd w:val="clear" w:color="auto" w:fill="BDD6EE"/>
            <w:vAlign w:val="center"/>
          </w:tcPr>
          <w:p w14:paraId="107C4B7A"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kern w:val="2"/>
                <w:szCs w:val="20"/>
              </w:rPr>
            </w:pPr>
            <w:r w:rsidRPr="000247AC">
              <w:rPr>
                <w:rFonts w:eastAsia="MS Gothic" w:cs="Arial"/>
                <w:kern w:val="2"/>
                <w:szCs w:val="20"/>
              </w:rPr>
              <w:t>Change history</w:t>
            </w:r>
          </w:p>
        </w:tc>
        <w:tc>
          <w:tcPr>
            <w:tcW w:w="618" w:type="pct"/>
            <w:vMerge w:val="restart"/>
            <w:shd w:val="clear" w:color="auto" w:fill="BDD6EE"/>
            <w:vAlign w:val="center"/>
          </w:tcPr>
          <w:p w14:paraId="0B684B95"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kern w:val="2"/>
                <w:szCs w:val="20"/>
              </w:rPr>
            </w:pPr>
            <w:r w:rsidRPr="000247AC">
              <w:rPr>
                <w:rFonts w:eastAsia="MS Gothic" w:cs="Arial"/>
                <w:kern w:val="2"/>
                <w:szCs w:val="20"/>
              </w:rPr>
              <w:t>Approved</w:t>
            </w:r>
          </w:p>
        </w:tc>
        <w:tc>
          <w:tcPr>
            <w:tcW w:w="530" w:type="pct"/>
            <w:vMerge w:val="restart"/>
            <w:shd w:val="clear" w:color="auto" w:fill="BDD6EE"/>
            <w:vAlign w:val="center"/>
          </w:tcPr>
          <w:p w14:paraId="3B2858D0"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kern w:val="2"/>
                <w:szCs w:val="20"/>
              </w:rPr>
            </w:pPr>
            <w:r w:rsidRPr="000247AC">
              <w:rPr>
                <w:rFonts w:eastAsia="MS Gothic" w:cs="Arial"/>
                <w:kern w:val="2"/>
                <w:szCs w:val="20"/>
              </w:rPr>
              <w:t>Checked</w:t>
            </w:r>
          </w:p>
        </w:tc>
        <w:tc>
          <w:tcPr>
            <w:tcW w:w="589" w:type="pct"/>
            <w:vMerge w:val="restart"/>
            <w:shd w:val="clear" w:color="auto" w:fill="BDD6EE"/>
            <w:vAlign w:val="center"/>
          </w:tcPr>
          <w:p w14:paraId="15E3FA8F"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kern w:val="2"/>
                <w:szCs w:val="20"/>
              </w:rPr>
            </w:pPr>
            <w:r w:rsidRPr="000247AC">
              <w:rPr>
                <w:rFonts w:eastAsia="MS Gothic" w:cs="Arial"/>
                <w:kern w:val="2"/>
                <w:szCs w:val="20"/>
              </w:rPr>
              <w:t>Author</w:t>
            </w:r>
          </w:p>
        </w:tc>
      </w:tr>
      <w:tr w:rsidR="005D3EC2" w:rsidRPr="000247AC" w14:paraId="49F2F4E8" w14:textId="77777777" w:rsidTr="002F2DCD">
        <w:trPr>
          <w:trHeight w:val="251"/>
        </w:trPr>
        <w:tc>
          <w:tcPr>
            <w:tcW w:w="482" w:type="pct"/>
            <w:shd w:val="clear" w:color="auto" w:fill="BDD6EE"/>
          </w:tcPr>
          <w:p w14:paraId="0C50D5E7"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kern w:val="2"/>
                <w:szCs w:val="20"/>
              </w:rPr>
            </w:pPr>
            <w:r w:rsidRPr="000247AC">
              <w:rPr>
                <w:rFonts w:eastAsia="MS Gothic" w:cs="Arial"/>
                <w:kern w:val="2"/>
                <w:szCs w:val="20"/>
              </w:rPr>
              <w:t>Release</w:t>
            </w:r>
          </w:p>
        </w:tc>
        <w:tc>
          <w:tcPr>
            <w:tcW w:w="350" w:type="pct"/>
            <w:shd w:val="clear" w:color="auto" w:fill="BDD6EE"/>
          </w:tcPr>
          <w:p w14:paraId="142ABEE9"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kern w:val="2"/>
                <w:szCs w:val="20"/>
              </w:rPr>
            </w:pPr>
            <w:r w:rsidRPr="000247AC">
              <w:rPr>
                <w:rFonts w:eastAsia="MS Gothic" w:cs="Arial"/>
                <w:kern w:val="2"/>
                <w:szCs w:val="20"/>
              </w:rPr>
              <w:t>Draft</w:t>
            </w:r>
          </w:p>
        </w:tc>
        <w:tc>
          <w:tcPr>
            <w:tcW w:w="625" w:type="pct"/>
            <w:vMerge/>
            <w:shd w:val="pct25" w:color="auto" w:fill="auto"/>
          </w:tcPr>
          <w:p w14:paraId="46EAA8C4"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b/>
                <w:kern w:val="2"/>
                <w:szCs w:val="20"/>
              </w:rPr>
            </w:pPr>
          </w:p>
        </w:tc>
        <w:tc>
          <w:tcPr>
            <w:tcW w:w="1806" w:type="pct"/>
            <w:vMerge/>
            <w:shd w:val="pct25" w:color="auto" w:fill="auto"/>
          </w:tcPr>
          <w:p w14:paraId="335942EB"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b/>
                <w:kern w:val="2"/>
                <w:szCs w:val="20"/>
              </w:rPr>
            </w:pPr>
          </w:p>
        </w:tc>
        <w:tc>
          <w:tcPr>
            <w:tcW w:w="618" w:type="pct"/>
            <w:vMerge/>
            <w:shd w:val="pct25" w:color="auto" w:fill="auto"/>
          </w:tcPr>
          <w:p w14:paraId="0268F170"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b/>
                <w:kern w:val="2"/>
                <w:szCs w:val="20"/>
              </w:rPr>
            </w:pPr>
          </w:p>
        </w:tc>
        <w:tc>
          <w:tcPr>
            <w:tcW w:w="530" w:type="pct"/>
            <w:vMerge/>
            <w:shd w:val="pct25" w:color="auto" w:fill="auto"/>
          </w:tcPr>
          <w:p w14:paraId="0F0314C8"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b/>
                <w:kern w:val="2"/>
                <w:szCs w:val="20"/>
              </w:rPr>
            </w:pPr>
          </w:p>
        </w:tc>
        <w:tc>
          <w:tcPr>
            <w:tcW w:w="589" w:type="pct"/>
            <w:vMerge/>
            <w:shd w:val="pct25" w:color="auto" w:fill="auto"/>
          </w:tcPr>
          <w:p w14:paraId="0440EDE4"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b/>
                <w:kern w:val="2"/>
                <w:szCs w:val="20"/>
              </w:rPr>
            </w:pPr>
          </w:p>
        </w:tc>
      </w:tr>
      <w:tr w:rsidR="005D3EC2" w:rsidRPr="000247AC" w14:paraId="510362F3" w14:textId="77777777" w:rsidTr="002F2DCD">
        <w:trPr>
          <w:trHeight w:val="251"/>
        </w:trPr>
        <w:tc>
          <w:tcPr>
            <w:tcW w:w="482" w:type="pct"/>
            <w:shd w:val="clear" w:color="auto" w:fill="auto"/>
          </w:tcPr>
          <w:p w14:paraId="08AA4126"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kern w:val="2"/>
                <w:szCs w:val="20"/>
                <w:lang w:val="vi-VN"/>
              </w:rPr>
            </w:pPr>
            <w:r w:rsidRPr="000247AC">
              <w:rPr>
                <w:rFonts w:eastAsia="MS Gothic" w:cs="Arial"/>
                <w:kern w:val="2"/>
                <w:szCs w:val="20"/>
                <w:lang w:val="vi-VN"/>
              </w:rPr>
              <w:t>-</w:t>
            </w:r>
          </w:p>
        </w:tc>
        <w:tc>
          <w:tcPr>
            <w:tcW w:w="350" w:type="pct"/>
            <w:shd w:val="clear" w:color="auto" w:fill="auto"/>
          </w:tcPr>
          <w:p w14:paraId="0692129E"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kern w:val="2"/>
                <w:szCs w:val="20"/>
                <w:lang w:val="vi-VN"/>
              </w:rPr>
            </w:pPr>
            <w:r w:rsidRPr="000247AC">
              <w:rPr>
                <w:rFonts w:eastAsia="MS Gothic" w:cs="Arial"/>
                <w:kern w:val="2"/>
                <w:szCs w:val="20"/>
                <w:lang w:val="vi-VN"/>
              </w:rPr>
              <w:t>0.01</w:t>
            </w:r>
          </w:p>
        </w:tc>
        <w:tc>
          <w:tcPr>
            <w:tcW w:w="625" w:type="pct"/>
            <w:shd w:val="clear" w:color="auto" w:fill="auto"/>
          </w:tcPr>
          <w:p w14:paraId="2CE0F9A3"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PGothic" w:cs="Arial"/>
                <w:szCs w:val="20"/>
              </w:rPr>
            </w:pPr>
            <w:r>
              <w:rPr>
                <w:rFonts w:eastAsia="MS PGothic" w:cs="Arial"/>
                <w:szCs w:val="20"/>
              </w:rPr>
              <w:t>30</w:t>
            </w:r>
            <w:r w:rsidRPr="000247AC">
              <w:rPr>
                <w:rFonts w:eastAsia="MS PGothic" w:cs="Arial"/>
                <w:szCs w:val="20"/>
              </w:rPr>
              <w:t>/07/2024</w:t>
            </w:r>
          </w:p>
        </w:tc>
        <w:tc>
          <w:tcPr>
            <w:tcW w:w="1806" w:type="pct"/>
            <w:shd w:val="clear" w:color="auto" w:fill="auto"/>
          </w:tcPr>
          <w:p w14:paraId="4DD5AB92" w14:textId="77777777" w:rsidR="005D3EC2" w:rsidRPr="000247AC" w:rsidRDefault="005D3EC2" w:rsidP="002F2DCD">
            <w:pPr>
              <w:pStyle w:val="Heading6"/>
              <w:spacing w:before="0" w:line="276" w:lineRule="auto"/>
              <w:rPr>
                <w:rFonts w:ascii="Arial" w:eastAsia="MS Gothic" w:hAnsi="Arial" w:cs="Arial"/>
                <w:b w:val="0"/>
                <w:bCs w:val="0"/>
                <w:kern w:val="2"/>
                <w:sz w:val="20"/>
                <w:szCs w:val="20"/>
                <w:lang w:val="vi-VN"/>
              </w:rPr>
            </w:pPr>
            <w:r w:rsidRPr="000247AC">
              <w:rPr>
                <w:rFonts w:ascii="Arial" w:eastAsia="MS Gothic" w:hAnsi="Arial" w:cs="Arial"/>
                <w:b w:val="0"/>
                <w:bCs w:val="0"/>
                <w:kern w:val="2"/>
                <w:sz w:val="20"/>
                <w:szCs w:val="20"/>
                <w:lang w:val="vi-VN"/>
              </w:rPr>
              <w:t>Initial version</w:t>
            </w:r>
          </w:p>
        </w:tc>
        <w:tc>
          <w:tcPr>
            <w:tcW w:w="618" w:type="pct"/>
            <w:shd w:val="clear" w:color="auto" w:fill="auto"/>
            <w:vAlign w:val="center"/>
          </w:tcPr>
          <w:p w14:paraId="1923D336"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kern w:val="2"/>
                <w:szCs w:val="20"/>
                <w:lang w:val="vi-VN"/>
              </w:rPr>
            </w:pPr>
            <w:r w:rsidRPr="000247AC">
              <w:rPr>
                <w:rFonts w:eastAsia="MS Gothic" w:cs="Arial"/>
                <w:kern w:val="2"/>
                <w:szCs w:val="20"/>
                <w:lang w:val="vi-VN"/>
              </w:rPr>
              <w:t>-</w:t>
            </w:r>
          </w:p>
        </w:tc>
        <w:tc>
          <w:tcPr>
            <w:tcW w:w="530" w:type="pct"/>
            <w:shd w:val="clear" w:color="auto" w:fill="auto"/>
            <w:vAlign w:val="center"/>
          </w:tcPr>
          <w:p w14:paraId="0E6A89EC"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kern w:val="2"/>
                <w:szCs w:val="20"/>
              </w:rPr>
            </w:pPr>
            <w:r w:rsidRPr="000247AC">
              <w:rPr>
                <w:rFonts w:eastAsia="MS Gothic" w:cs="Arial"/>
                <w:kern w:val="2"/>
                <w:szCs w:val="20"/>
              </w:rPr>
              <w:t>-</w:t>
            </w:r>
          </w:p>
        </w:tc>
        <w:tc>
          <w:tcPr>
            <w:tcW w:w="589" w:type="pct"/>
            <w:shd w:val="clear" w:color="auto" w:fill="auto"/>
            <w:vAlign w:val="center"/>
          </w:tcPr>
          <w:p w14:paraId="2839EB44" w14:textId="77777777" w:rsidR="005D3EC2" w:rsidRPr="000247AC" w:rsidRDefault="005D3EC2" w:rsidP="002F2DCD">
            <w:pPr>
              <w:widowControl w:val="0"/>
              <w:tabs>
                <w:tab w:val="left" w:pos="0"/>
                <w:tab w:val="left" w:pos="864"/>
              </w:tabs>
              <w:overflowPunct w:val="0"/>
              <w:autoSpaceDE w:val="0"/>
              <w:autoSpaceDN w:val="0"/>
              <w:adjustRightInd w:val="0"/>
              <w:spacing w:before="20" w:line="276" w:lineRule="auto"/>
              <w:textAlignment w:val="baseline"/>
              <w:rPr>
                <w:rFonts w:eastAsia="MS Gothic" w:cs="Arial"/>
                <w:kern w:val="2"/>
                <w:szCs w:val="20"/>
                <w:lang w:val="vi-VN"/>
              </w:rPr>
            </w:pPr>
            <w:r w:rsidRPr="000247AC">
              <w:rPr>
                <w:rFonts w:eastAsia="MS Gothic" w:cs="Arial"/>
                <w:kern w:val="2"/>
                <w:szCs w:val="20"/>
              </w:rPr>
              <w:t>Huy Doan</w:t>
            </w:r>
          </w:p>
        </w:tc>
      </w:tr>
    </w:tbl>
    <w:p w14:paraId="09F7D68D" w14:textId="77777777" w:rsidR="005D3EC2" w:rsidRPr="005549C1" w:rsidRDefault="005D3EC2" w:rsidP="005D3EC2">
      <w:pPr>
        <w:spacing w:line="276" w:lineRule="auto"/>
        <w:rPr>
          <w:rFonts w:cs="Arial"/>
          <w:color w:val="000000"/>
          <w:szCs w:val="20"/>
        </w:rPr>
      </w:pPr>
    </w:p>
    <w:p w14:paraId="03EEA3A3" w14:textId="77777777" w:rsidR="005D3EC2" w:rsidRPr="005549C1" w:rsidRDefault="005D3EC2" w:rsidP="005D3EC2">
      <w:pPr>
        <w:spacing w:line="276" w:lineRule="auto"/>
        <w:rPr>
          <w:rFonts w:cs="Arial"/>
          <w:color w:val="000000"/>
          <w:szCs w:val="20"/>
        </w:rPr>
      </w:pPr>
    </w:p>
    <w:p w14:paraId="75085178" w14:textId="77777777" w:rsidR="005D3EC2" w:rsidRPr="005549C1" w:rsidRDefault="005D3EC2" w:rsidP="005D3EC2">
      <w:pPr>
        <w:spacing w:line="276" w:lineRule="auto"/>
        <w:rPr>
          <w:rFonts w:cs="Arial"/>
          <w:color w:val="000000"/>
          <w:szCs w:val="20"/>
        </w:rPr>
      </w:pPr>
    </w:p>
    <w:p w14:paraId="5B2A5DB5" w14:textId="77777777" w:rsidR="005D3EC2" w:rsidRPr="005549C1" w:rsidRDefault="005D3EC2" w:rsidP="005D3EC2">
      <w:pPr>
        <w:spacing w:line="276" w:lineRule="auto"/>
        <w:rPr>
          <w:rFonts w:cs="Arial"/>
          <w:color w:val="000000"/>
          <w:szCs w:val="20"/>
        </w:rPr>
      </w:pPr>
    </w:p>
    <w:p w14:paraId="0359BF00" w14:textId="77777777" w:rsidR="005D3EC2" w:rsidRPr="000247AC" w:rsidRDefault="005D3EC2" w:rsidP="005D3EC2">
      <w:pPr>
        <w:spacing w:line="276" w:lineRule="auto"/>
        <w:rPr>
          <w:rFonts w:cs="Arial"/>
          <w:szCs w:val="20"/>
        </w:rPr>
      </w:pPr>
    </w:p>
    <w:p w14:paraId="2501191A" w14:textId="77777777" w:rsidR="005D3EC2" w:rsidRPr="000247AC" w:rsidRDefault="005D3EC2" w:rsidP="005D3EC2">
      <w:pPr>
        <w:spacing w:line="276" w:lineRule="auto"/>
        <w:rPr>
          <w:rFonts w:cs="Arial"/>
          <w:szCs w:val="20"/>
        </w:rPr>
      </w:pPr>
    </w:p>
    <w:p w14:paraId="362CB377" w14:textId="77777777" w:rsidR="005D3EC2" w:rsidRPr="000247AC" w:rsidRDefault="005D3EC2" w:rsidP="005D3EC2">
      <w:pPr>
        <w:spacing w:line="276" w:lineRule="auto"/>
        <w:rPr>
          <w:rFonts w:cs="Arial"/>
          <w:szCs w:val="20"/>
        </w:rPr>
      </w:pPr>
    </w:p>
    <w:p w14:paraId="6BEDBED5" w14:textId="77777777" w:rsidR="005D3EC2" w:rsidRPr="005549C1" w:rsidRDefault="005D3EC2" w:rsidP="005D3EC2">
      <w:pPr>
        <w:spacing w:line="276" w:lineRule="auto"/>
        <w:rPr>
          <w:rFonts w:cs="Arial"/>
          <w:color w:val="000000"/>
          <w:szCs w:val="20"/>
        </w:rPr>
      </w:pPr>
    </w:p>
    <w:p w14:paraId="1ABEF315" w14:textId="77777777" w:rsidR="005D3EC2" w:rsidRPr="000247AC" w:rsidRDefault="005D3EC2" w:rsidP="005D3EC2">
      <w:pPr>
        <w:tabs>
          <w:tab w:val="center" w:pos="5102"/>
        </w:tabs>
        <w:spacing w:line="276" w:lineRule="auto"/>
        <w:rPr>
          <w:rFonts w:cs="Arial"/>
          <w:szCs w:val="20"/>
        </w:rPr>
        <w:sectPr w:rsidR="005D3EC2" w:rsidRPr="000247AC" w:rsidSect="005D3EC2">
          <w:footerReference w:type="default" r:id="rId9"/>
          <w:headerReference w:type="first" r:id="rId10"/>
          <w:type w:val="continuous"/>
          <w:pgSz w:w="11907" w:h="16840" w:code="9"/>
          <w:pgMar w:top="851" w:right="851" w:bottom="902" w:left="851" w:header="709" w:footer="709" w:gutter="0"/>
          <w:cols w:space="708"/>
          <w:titlePg/>
          <w:docGrid w:linePitch="360"/>
        </w:sectPr>
      </w:pPr>
      <w:r w:rsidRPr="000247AC">
        <w:rPr>
          <w:rFonts w:cs="Arial"/>
          <w:szCs w:val="20"/>
        </w:rPr>
        <w:tab/>
      </w:r>
    </w:p>
    <w:p w14:paraId="2A80304A" w14:textId="77777777" w:rsidR="005D3EC2" w:rsidRPr="005549C1" w:rsidRDefault="005D3EC2" w:rsidP="005D3EC2">
      <w:pPr>
        <w:pStyle w:val="Heading2withoutTOC"/>
        <w:tabs>
          <w:tab w:val="center" w:pos="4156"/>
          <w:tab w:val="left" w:pos="6113"/>
        </w:tabs>
        <w:spacing w:line="276" w:lineRule="auto"/>
        <w:jc w:val="left"/>
        <w:rPr>
          <w:rFonts w:cs="Arial"/>
          <w:color w:val="000000"/>
          <w:sz w:val="20"/>
          <w:szCs w:val="20"/>
        </w:rPr>
      </w:pPr>
      <w:r w:rsidRPr="005549C1">
        <w:rPr>
          <w:rFonts w:cs="Arial"/>
          <w:color w:val="000000"/>
          <w:sz w:val="20"/>
          <w:szCs w:val="20"/>
        </w:rPr>
        <w:lastRenderedPageBreak/>
        <w:t>Table of contents</w:t>
      </w:r>
    </w:p>
    <w:p w14:paraId="6E4BD572" w14:textId="57734B13" w:rsidR="00CF1D0B" w:rsidRDefault="005D3EC2">
      <w:pPr>
        <w:pStyle w:val="TOC1"/>
        <w:rPr>
          <w:rFonts w:ascii="Yu Mincho" w:eastAsia="Yu Mincho" w:hAnsi="Yu Mincho"/>
          <w:b w:val="0"/>
          <w:noProof/>
          <w:kern w:val="2"/>
          <w:lang w:eastAsia="en-US"/>
        </w:rPr>
      </w:pPr>
      <w:r w:rsidRPr="005549C1">
        <w:rPr>
          <w:rFonts w:cs="Arial"/>
          <w:b w:val="0"/>
          <w:color w:val="000000"/>
          <w:sz w:val="20"/>
          <w:szCs w:val="20"/>
        </w:rPr>
        <w:fldChar w:fldCharType="begin"/>
      </w:r>
      <w:r w:rsidRPr="005549C1">
        <w:rPr>
          <w:rFonts w:cs="Arial"/>
          <w:b w:val="0"/>
          <w:color w:val="000000"/>
          <w:sz w:val="20"/>
          <w:szCs w:val="20"/>
        </w:rPr>
        <w:instrText xml:space="preserve"> TOC \o "1-3" \h \z \u </w:instrText>
      </w:r>
      <w:r w:rsidRPr="005549C1">
        <w:rPr>
          <w:rFonts w:cs="Arial"/>
          <w:b w:val="0"/>
          <w:color w:val="000000"/>
          <w:sz w:val="20"/>
          <w:szCs w:val="20"/>
        </w:rPr>
        <w:fldChar w:fldCharType="separate"/>
      </w:r>
      <w:hyperlink w:anchor="_Toc173276463" w:history="1">
        <w:r w:rsidR="00CF1D0B" w:rsidRPr="005D7303">
          <w:rPr>
            <w:rStyle w:val="Hyperlink"/>
            <w:noProof/>
          </w:rPr>
          <w:t>Chapter 0: Preface</w:t>
        </w:r>
        <w:r w:rsidR="00CF1D0B">
          <w:rPr>
            <w:noProof/>
            <w:webHidden/>
          </w:rPr>
          <w:tab/>
        </w:r>
        <w:r w:rsidR="00CF1D0B">
          <w:rPr>
            <w:noProof/>
            <w:webHidden/>
          </w:rPr>
          <w:fldChar w:fldCharType="begin"/>
        </w:r>
        <w:r w:rsidR="00CF1D0B">
          <w:rPr>
            <w:noProof/>
            <w:webHidden/>
          </w:rPr>
          <w:instrText xml:space="preserve"> PAGEREF _Toc173276463 \h </w:instrText>
        </w:r>
        <w:r w:rsidR="00CF1D0B">
          <w:rPr>
            <w:noProof/>
            <w:webHidden/>
          </w:rPr>
        </w:r>
        <w:r w:rsidR="00CF1D0B">
          <w:rPr>
            <w:noProof/>
            <w:webHidden/>
          </w:rPr>
          <w:fldChar w:fldCharType="separate"/>
        </w:r>
        <w:r w:rsidR="00CF1D0B">
          <w:rPr>
            <w:noProof/>
            <w:webHidden/>
          </w:rPr>
          <w:t>4</w:t>
        </w:r>
        <w:r w:rsidR="00CF1D0B">
          <w:rPr>
            <w:noProof/>
            <w:webHidden/>
          </w:rPr>
          <w:fldChar w:fldCharType="end"/>
        </w:r>
      </w:hyperlink>
    </w:p>
    <w:p w14:paraId="6E486DB3" w14:textId="24CF13CF" w:rsidR="00CF1D0B" w:rsidRDefault="00CF1D0B">
      <w:pPr>
        <w:pStyle w:val="TOC2"/>
        <w:tabs>
          <w:tab w:val="right" w:leader="dot" w:pos="8297"/>
        </w:tabs>
        <w:rPr>
          <w:rFonts w:ascii="Yu Mincho" w:eastAsia="Yu Mincho" w:hAnsi="Yu Mincho"/>
          <w:b w:val="0"/>
          <w:noProof/>
          <w:kern w:val="2"/>
          <w:sz w:val="24"/>
          <w:lang w:eastAsia="en-US"/>
        </w:rPr>
      </w:pPr>
      <w:hyperlink w:anchor="_Toc173276464" w:history="1">
        <w:r w:rsidRPr="005D7303">
          <w:rPr>
            <w:rStyle w:val="Hyperlink"/>
            <w:noProof/>
          </w:rPr>
          <w:t>0.1</w:t>
        </w:r>
        <w:r>
          <w:rPr>
            <w:rFonts w:ascii="Yu Mincho" w:eastAsia="Yu Mincho" w:hAnsi="Yu Mincho"/>
            <w:b w:val="0"/>
            <w:noProof/>
            <w:kern w:val="2"/>
            <w:sz w:val="24"/>
            <w:lang w:eastAsia="en-US"/>
          </w:rPr>
          <w:tab/>
        </w:r>
        <w:r w:rsidRPr="005D7303">
          <w:rPr>
            <w:rStyle w:val="Hyperlink"/>
            <w:noProof/>
          </w:rPr>
          <w:t>Manual conventions</w:t>
        </w:r>
        <w:r>
          <w:rPr>
            <w:noProof/>
            <w:webHidden/>
          </w:rPr>
          <w:tab/>
        </w:r>
        <w:r>
          <w:rPr>
            <w:noProof/>
            <w:webHidden/>
          </w:rPr>
          <w:fldChar w:fldCharType="begin"/>
        </w:r>
        <w:r>
          <w:rPr>
            <w:noProof/>
            <w:webHidden/>
          </w:rPr>
          <w:instrText xml:space="preserve"> PAGEREF _Toc173276464 \h </w:instrText>
        </w:r>
        <w:r>
          <w:rPr>
            <w:noProof/>
            <w:webHidden/>
          </w:rPr>
        </w:r>
        <w:r>
          <w:rPr>
            <w:noProof/>
            <w:webHidden/>
          </w:rPr>
          <w:fldChar w:fldCharType="separate"/>
        </w:r>
        <w:r>
          <w:rPr>
            <w:noProof/>
            <w:webHidden/>
          </w:rPr>
          <w:t>4</w:t>
        </w:r>
        <w:r>
          <w:rPr>
            <w:noProof/>
            <w:webHidden/>
          </w:rPr>
          <w:fldChar w:fldCharType="end"/>
        </w:r>
      </w:hyperlink>
    </w:p>
    <w:p w14:paraId="6BA54C75" w14:textId="4D9BC1B4" w:rsidR="00CF1D0B" w:rsidRDefault="00CF1D0B">
      <w:pPr>
        <w:pStyle w:val="TOC2"/>
        <w:tabs>
          <w:tab w:val="right" w:leader="dot" w:pos="8297"/>
        </w:tabs>
        <w:rPr>
          <w:rFonts w:ascii="Yu Mincho" w:eastAsia="Yu Mincho" w:hAnsi="Yu Mincho"/>
          <w:b w:val="0"/>
          <w:noProof/>
          <w:kern w:val="2"/>
          <w:sz w:val="24"/>
          <w:lang w:eastAsia="en-US"/>
        </w:rPr>
      </w:pPr>
      <w:hyperlink w:anchor="_Toc173276465" w:history="1">
        <w:r w:rsidRPr="005D7303">
          <w:rPr>
            <w:rStyle w:val="Hyperlink"/>
            <w:noProof/>
          </w:rPr>
          <w:t>0.2</w:t>
        </w:r>
        <w:r>
          <w:rPr>
            <w:rFonts w:ascii="Yu Mincho" w:eastAsia="Yu Mincho" w:hAnsi="Yu Mincho"/>
            <w:b w:val="0"/>
            <w:noProof/>
            <w:kern w:val="2"/>
            <w:sz w:val="24"/>
            <w:lang w:eastAsia="en-US"/>
          </w:rPr>
          <w:tab/>
        </w:r>
        <w:r w:rsidRPr="005D7303">
          <w:rPr>
            <w:rStyle w:val="Hyperlink"/>
            <w:noProof/>
          </w:rPr>
          <w:t>Related documents</w:t>
        </w:r>
        <w:r>
          <w:rPr>
            <w:noProof/>
            <w:webHidden/>
          </w:rPr>
          <w:tab/>
        </w:r>
        <w:r>
          <w:rPr>
            <w:noProof/>
            <w:webHidden/>
          </w:rPr>
          <w:fldChar w:fldCharType="begin"/>
        </w:r>
        <w:r>
          <w:rPr>
            <w:noProof/>
            <w:webHidden/>
          </w:rPr>
          <w:instrText xml:space="preserve"> PAGEREF _Toc173276465 \h </w:instrText>
        </w:r>
        <w:r>
          <w:rPr>
            <w:noProof/>
            <w:webHidden/>
          </w:rPr>
        </w:r>
        <w:r>
          <w:rPr>
            <w:noProof/>
            <w:webHidden/>
          </w:rPr>
          <w:fldChar w:fldCharType="separate"/>
        </w:r>
        <w:r>
          <w:rPr>
            <w:noProof/>
            <w:webHidden/>
          </w:rPr>
          <w:t>4</w:t>
        </w:r>
        <w:r>
          <w:rPr>
            <w:noProof/>
            <w:webHidden/>
          </w:rPr>
          <w:fldChar w:fldCharType="end"/>
        </w:r>
      </w:hyperlink>
    </w:p>
    <w:p w14:paraId="3F731C04" w14:textId="577FD63B" w:rsidR="00CF1D0B" w:rsidRDefault="00CF1D0B">
      <w:pPr>
        <w:pStyle w:val="TOC3"/>
        <w:rPr>
          <w:rFonts w:ascii="Yu Mincho" w:eastAsia="Yu Mincho" w:hAnsi="Yu Mincho"/>
          <w:noProof/>
          <w:kern w:val="2"/>
          <w:sz w:val="24"/>
          <w:lang w:eastAsia="en-US"/>
        </w:rPr>
      </w:pPr>
      <w:hyperlink w:anchor="_Toc173276466" w:history="1">
        <w:r w:rsidRPr="005D7303">
          <w:rPr>
            <w:rStyle w:val="Hyperlink"/>
            <w:noProof/>
          </w:rPr>
          <w:t>0.2.1</w:t>
        </w:r>
        <w:r>
          <w:rPr>
            <w:rFonts w:ascii="Yu Mincho" w:eastAsia="Yu Mincho" w:hAnsi="Yu Mincho"/>
            <w:noProof/>
            <w:kern w:val="2"/>
            <w:sz w:val="24"/>
            <w:lang w:eastAsia="en-US"/>
          </w:rPr>
          <w:tab/>
        </w:r>
        <w:r w:rsidRPr="005D7303">
          <w:rPr>
            <w:rStyle w:val="Hyperlink"/>
            <w:noProof/>
          </w:rPr>
          <w:t>How to read this document</w:t>
        </w:r>
        <w:r>
          <w:rPr>
            <w:noProof/>
            <w:webHidden/>
          </w:rPr>
          <w:tab/>
        </w:r>
        <w:r>
          <w:rPr>
            <w:noProof/>
            <w:webHidden/>
          </w:rPr>
          <w:fldChar w:fldCharType="begin"/>
        </w:r>
        <w:r>
          <w:rPr>
            <w:noProof/>
            <w:webHidden/>
          </w:rPr>
          <w:instrText xml:space="preserve"> PAGEREF _Toc173276466 \h </w:instrText>
        </w:r>
        <w:r>
          <w:rPr>
            <w:noProof/>
            <w:webHidden/>
          </w:rPr>
        </w:r>
        <w:r>
          <w:rPr>
            <w:noProof/>
            <w:webHidden/>
          </w:rPr>
          <w:fldChar w:fldCharType="separate"/>
        </w:r>
        <w:r>
          <w:rPr>
            <w:noProof/>
            <w:webHidden/>
          </w:rPr>
          <w:t>4</w:t>
        </w:r>
        <w:r>
          <w:rPr>
            <w:noProof/>
            <w:webHidden/>
          </w:rPr>
          <w:fldChar w:fldCharType="end"/>
        </w:r>
      </w:hyperlink>
    </w:p>
    <w:p w14:paraId="3E069481" w14:textId="439266D1" w:rsidR="00CF1D0B" w:rsidRDefault="00CF1D0B">
      <w:pPr>
        <w:pStyle w:val="TOC2"/>
        <w:tabs>
          <w:tab w:val="right" w:leader="dot" w:pos="8297"/>
        </w:tabs>
        <w:rPr>
          <w:rFonts w:ascii="Yu Mincho" w:eastAsia="Yu Mincho" w:hAnsi="Yu Mincho"/>
          <w:b w:val="0"/>
          <w:noProof/>
          <w:kern w:val="2"/>
          <w:sz w:val="24"/>
          <w:lang w:eastAsia="en-US"/>
        </w:rPr>
      </w:pPr>
      <w:hyperlink w:anchor="_Toc173276467" w:history="1">
        <w:r w:rsidRPr="005D7303">
          <w:rPr>
            <w:rStyle w:val="Hyperlink"/>
            <w:noProof/>
          </w:rPr>
          <w:t>0.3</w:t>
        </w:r>
        <w:r>
          <w:rPr>
            <w:rFonts w:ascii="Yu Mincho" w:eastAsia="Yu Mincho" w:hAnsi="Yu Mincho"/>
            <w:b w:val="0"/>
            <w:noProof/>
            <w:kern w:val="2"/>
            <w:sz w:val="24"/>
            <w:lang w:eastAsia="en-US"/>
          </w:rPr>
          <w:tab/>
        </w:r>
        <w:r w:rsidRPr="005D7303">
          <w:rPr>
            <w:rStyle w:val="Hyperlink"/>
            <w:noProof/>
          </w:rPr>
          <w:t>Abbreviations &amp; Acronyms</w:t>
        </w:r>
        <w:r>
          <w:rPr>
            <w:noProof/>
            <w:webHidden/>
          </w:rPr>
          <w:tab/>
        </w:r>
        <w:r>
          <w:rPr>
            <w:noProof/>
            <w:webHidden/>
          </w:rPr>
          <w:fldChar w:fldCharType="begin"/>
        </w:r>
        <w:r>
          <w:rPr>
            <w:noProof/>
            <w:webHidden/>
          </w:rPr>
          <w:instrText xml:space="preserve"> PAGEREF _Toc173276467 \h </w:instrText>
        </w:r>
        <w:r>
          <w:rPr>
            <w:noProof/>
            <w:webHidden/>
          </w:rPr>
        </w:r>
        <w:r>
          <w:rPr>
            <w:noProof/>
            <w:webHidden/>
          </w:rPr>
          <w:fldChar w:fldCharType="separate"/>
        </w:r>
        <w:r>
          <w:rPr>
            <w:noProof/>
            <w:webHidden/>
          </w:rPr>
          <w:t>5</w:t>
        </w:r>
        <w:r>
          <w:rPr>
            <w:noProof/>
            <w:webHidden/>
          </w:rPr>
          <w:fldChar w:fldCharType="end"/>
        </w:r>
      </w:hyperlink>
    </w:p>
    <w:p w14:paraId="1D7BE48B" w14:textId="14674CA4" w:rsidR="00CF1D0B" w:rsidRDefault="00CF1D0B">
      <w:pPr>
        <w:pStyle w:val="TOC1"/>
        <w:rPr>
          <w:rFonts w:ascii="Yu Mincho" w:eastAsia="Yu Mincho" w:hAnsi="Yu Mincho"/>
          <w:b w:val="0"/>
          <w:noProof/>
          <w:kern w:val="2"/>
          <w:lang w:eastAsia="en-US"/>
        </w:rPr>
      </w:pPr>
      <w:hyperlink w:anchor="_Toc173276468" w:history="1">
        <w:r w:rsidRPr="005D7303">
          <w:rPr>
            <w:rStyle w:val="Hyperlink"/>
            <w:noProof/>
          </w:rPr>
          <w:t>Chapter 1 - Introduction</w:t>
        </w:r>
        <w:r>
          <w:rPr>
            <w:noProof/>
            <w:webHidden/>
          </w:rPr>
          <w:tab/>
        </w:r>
        <w:r>
          <w:rPr>
            <w:noProof/>
            <w:webHidden/>
          </w:rPr>
          <w:fldChar w:fldCharType="begin"/>
        </w:r>
        <w:r>
          <w:rPr>
            <w:noProof/>
            <w:webHidden/>
          </w:rPr>
          <w:instrText xml:space="preserve"> PAGEREF _Toc173276468 \h </w:instrText>
        </w:r>
        <w:r>
          <w:rPr>
            <w:noProof/>
            <w:webHidden/>
          </w:rPr>
        </w:r>
        <w:r>
          <w:rPr>
            <w:noProof/>
            <w:webHidden/>
          </w:rPr>
          <w:fldChar w:fldCharType="separate"/>
        </w:r>
        <w:r>
          <w:rPr>
            <w:noProof/>
            <w:webHidden/>
          </w:rPr>
          <w:t>6</w:t>
        </w:r>
        <w:r>
          <w:rPr>
            <w:noProof/>
            <w:webHidden/>
          </w:rPr>
          <w:fldChar w:fldCharType="end"/>
        </w:r>
      </w:hyperlink>
    </w:p>
    <w:p w14:paraId="34FB6D82" w14:textId="3F964835" w:rsidR="00CF1D0B" w:rsidRDefault="00CF1D0B">
      <w:pPr>
        <w:pStyle w:val="TOC2"/>
        <w:tabs>
          <w:tab w:val="right" w:leader="dot" w:pos="8297"/>
        </w:tabs>
        <w:rPr>
          <w:rFonts w:ascii="Yu Mincho" w:eastAsia="Yu Mincho" w:hAnsi="Yu Mincho"/>
          <w:b w:val="0"/>
          <w:noProof/>
          <w:kern w:val="2"/>
          <w:sz w:val="24"/>
          <w:lang w:eastAsia="en-US"/>
        </w:rPr>
      </w:pPr>
      <w:hyperlink w:anchor="_Toc173276469" w:history="1">
        <w:r w:rsidRPr="005D7303">
          <w:rPr>
            <w:rStyle w:val="Hyperlink"/>
            <w:noProof/>
          </w:rPr>
          <w:t>1.1</w:t>
        </w:r>
        <w:r>
          <w:rPr>
            <w:rFonts w:ascii="Yu Mincho" w:eastAsia="Yu Mincho" w:hAnsi="Yu Mincho"/>
            <w:b w:val="0"/>
            <w:noProof/>
            <w:kern w:val="2"/>
            <w:sz w:val="24"/>
            <w:lang w:eastAsia="en-US"/>
          </w:rPr>
          <w:tab/>
        </w:r>
        <w:r w:rsidRPr="005D7303">
          <w:rPr>
            <w:rStyle w:val="Hyperlink"/>
            <w:noProof/>
          </w:rPr>
          <w:t>Scope</w:t>
        </w:r>
        <w:r>
          <w:rPr>
            <w:noProof/>
            <w:webHidden/>
          </w:rPr>
          <w:tab/>
        </w:r>
        <w:r>
          <w:rPr>
            <w:noProof/>
            <w:webHidden/>
          </w:rPr>
          <w:fldChar w:fldCharType="begin"/>
        </w:r>
        <w:r>
          <w:rPr>
            <w:noProof/>
            <w:webHidden/>
          </w:rPr>
          <w:instrText xml:space="preserve"> PAGEREF _Toc173276469 \h </w:instrText>
        </w:r>
        <w:r>
          <w:rPr>
            <w:noProof/>
            <w:webHidden/>
          </w:rPr>
        </w:r>
        <w:r>
          <w:rPr>
            <w:noProof/>
            <w:webHidden/>
          </w:rPr>
          <w:fldChar w:fldCharType="separate"/>
        </w:r>
        <w:r>
          <w:rPr>
            <w:noProof/>
            <w:webHidden/>
          </w:rPr>
          <w:t>6</w:t>
        </w:r>
        <w:r>
          <w:rPr>
            <w:noProof/>
            <w:webHidden/>
          </w:rPr>
          <w:fldChar w:fldCharType="end"/>
        </w:r>
      </w:hyperlink>
    </w:p>
    <w:p w14:paraId="2CA4D2DE" w14:textId="23951E17" w:rsidR="00CF1D0B" w:rsidRDefault="00CF1D0B">
      <w:pPr>
        <w:pStyle w:val="TOC2"/>
        <w:tabs>
          <w:tab w:val="right" w:leader="dot" w:pos="8297"/>
        </w:tabs>
        <w:rPr>
          <w:rFonts w:ascii="Yu Mincho" w:eastAsia="Yu Mincho" w:hAnsi="Yu Mincho"/>
          <w:b w:val="0"/>
          <w:noProof/>
          <w:kern w:val="2"/>
          <w:sz w:val="24"/>
          <w:lang w:eastAsia="en-US"/>
        </w:rPr>
      </w:pPr>
      <w:hyperlink w:anchor="_Toc173276470" w:history="1">
        <w:r w:rsidRPr="005D7303">
          <w:rPr>
            <w:rStyle w:val="Hyperlink"/>
            <w:noProof/>
          </w:rPr>
          <w:t>1.2</w:t>
        </w:r>
        <w:r>
          <w:rPr>
            <w:rFonts w:ascii="Yu Mincho" w:eastAsia="Yu Mincho" w:hAnsi="Yu Mincho"/>
            <w:b w:val="0"/>
            <w:noProof/>
            <w:kern w:val="2"/>
            <w:sz w:val="24"/>
            <w:lang w:eastAsia="en-US"/>
          </w:rPr>
          <w:tab/>
        </w:r>
        <w:r w:rsidRPr="005D7303">
          <w:rPr>
            <w:rStyle w:val="Hyperlink"/>
            <w:noProof/>
          </w:rPr>
          <w:t>Generation Tool Overview</w:t>
        </w:r>
        <w:r>
          <w:rPr>
            <w:noProof/>
            <w:webHidden/>
          </w:rPr>
          <w:tab/>
        </w:r>
        <w:r>
          <w:rPr>
            <w:noProof/>
            <w:webHidden/>
          </w:rPr>
          <w:fldChar w:fldCharType="begin"/>
        </w:r>
        <w:r>
          <w:rPr>
            <w:noProof/>
            <w:webHidden/>
          </w:rPr>
          <w:instrText xml:space="preserve"> PAGEREF _Toc173276470 \h </w:instrText>
        </w:r>
        <w:r>
          <w:rPr>
            <w:noProof/>
            <w:webHidden/>
          </w:rPr>
        </w:r>
        <w:r>
          <w:rPr>
            <w:noProof/>
            <w:webHidden/>
          </w:rPr>
          <w:fldChar w:fldCharType="separate"/>
        </w:r>
        <w:r>
          <w:rPr>
            <w:noProof/>
            <w:webHidden/>
          </w:rPr>
          <w:t>6</w:t>
        </w:r>
        <w:r>
          <w:rPr>
            <w:noProof/>
            <w:webHidden/>
          </w:rPr>
          <w:fldChar w:fldCharType="end"/>
        </w:r>
      </w:hyperlink>
    </w:p>
    <w:p w14:paraId="4A3A62CB" w14:textId="25B373F5" w:rsidR="00CF1D0B" w:rsidRDefault="00CF1D0B">
      <w:pPr>
        <w:pStyle w:val="TOC1"/>
        <w:rPr>
          <w:rFonts w:ascii="Yu Mincho" w:eastAsia="Yu Mincho" w:hAnsi="Yu Mincho"/>
          <w:b w:val="0"/>
          <w:noProof/>
          <w:kern w:val="2"/>
          <w:lang w:eastAsia="en-US"/>
        </w:rPr>
      </w:pPr>
      <w:hyperlink w:anchor="_Toc173276471" w:history="1">
        <w:r w:rsidRPr="005D7303">
          <w:rPr>
            <w:rStyle w:val="Hyperlink"/>
            <w:noProof/>
          </w:rPr>
          <w:t>Chapter 2 - Architecture</w:t>
        </w:r>
        <w:r>
          <w:rPr>
            <w:noProof/>
            <w:webHidden/>
          </w:rPr>
          <w:tab/>
        </w:r>
        <w:r>
          <w:rPr>
            <w:noProof/>
            <w:webHidden/>
          </w:rPr>
          <w:fldChar w:fldCharType="begin"/>
        </w:r>
        <w:r>
          <w:rPr>
            <w:noProof/>
            <w:webHidden/>
          </w:rPr>
          <w:instrText xml:space="preserve"> PAGEREF _Toc173276471 \h </w:instrText>
        </w:r>
        <w:r>
          <w:rPr>
            <w:noProof/>
            <w:webHidden/>
          </w:rPr>
        </w:r>
        <w:r>
          <w:rPr>
            <w:noProof/>
            <w:webHidden/>
          </w:rPr>
          <w:fldChar w:fldCharType="separate"/>
        </w:r>
        <w:r>
          <w:rPr>
            <w:noProof/>
            <w:webHidden/>
          </w:rPr>
          <w:t>7</w:t>
        </w:r>
        <w:r>
          <w:rPr>
            <w:noProof/>
            <w:webHidden/>
          </w:rPr>
          <w:fldChar w:fldCharType="end"/>
        </w:r>
      </w:hyperlink>
    </w:p>
    <w:p w14:paraId="3CECDEE9" w14:textId="7E368B8A" w:rsidR="00CF1D0B" w:rsidRDefault="00CF1D0B">
      <w:pPr>
        <w:pStyle w:val="TOC2"/>
        <w:tabs>
          <w:tab w:val="right" w:leader="dot" w:pos="8297"/>
        </w:tabs>
        <w:rPr>
          <w:rFonts w:ascii="Yu Mincho" w:eastAsia="Yu Mincho" w:hAnsi="Yu Mincho"/>
          <w:b w:val="0"/>
          <w:noProof/>
          <w:kern w:val="2"/>
          <w:sz w:val="24"/>
          <w:lang w:eastAsia="en-US"/>
        </w:rPr>
      </w:pPr>
      <w:hyperlink w:anchor="_Toc173276472" w:history="1">
        <w:r w:rsidRPr="005D7303">
          <w:rPr>
            <w:rStyle w:val="Hyperlink"/>
            <w:noProof/>
          </w:rPr>
          <w:t>2.1</w:t>
        </w:r>
        <w:r>
          <w:rPr>
            <w:rFonts w:ascii="Yu Mincho" w:eastAsia="Yu Mincho" w:hAnsi="Yu Mincho"/>
            <w:b w:val="0"/>
            <w:noProof/>
            <w:kern w:val="2"/>
            <w:sz w:val="24"/>
            <w:lang w:eastAsia="en-US"/>
          </w:rPr>
          <w:tab/>
        </w:r>
        <w:r w:rsidRPr="005D7303">
          <w:rPr>
            <w:rStyle w:val="Hyperlink"/>
            <w:noProof/>
          </w:rPr>
          <w:t>Overview of MEMACC Generation Tool Architecture</w:t>
        </w:r>
        <w:r>
          <w:rPr>
            <w:noProof/>
            <w:webHidden/>
          </w:rPr>
          <w:tab/>
        </w:r>
        <w:r>
          <w:rPr>
            <w:noProof/>
            <w:webHidden/>
          </w:rPr>
          <w:fldChar w:fldCharType="begin"/>
        </w:r>
        <w:r>
          <w:rPr>
            <w:noProof/>
            <w:webHidden/>
          </w:rPr>
          <w:instrText xml:space="preserve"> PAGEREF _Toc173276472 \h </w:instrText>
        </w:r>
        <w:r>
          <w:rPr>
            <w:noProof/>
            <w:webHidden/>
          </w:rPr>
        </w:r>
        <w:r>
          <w:rPr>
            <w:noProof/>
            <w:webHidden/>
          </w:rPr>
          <w:fldChar w:fldCharType="separate"/>
        </w:r>
        <w:r>
          <w:rPr>
            <w:noProof/>
            <w:webHidden/>
          </w:rPr>
          <w:t>7</w:t>
        </w:r>
        <w:r>
          <w:rPr>
            <w:noProof/>
            <w:webHidden/>
          </w:rPr>
          <w:fldChar w:fldCharType="end"/>
        </w:r>
      </w:hyperlink>
    </w:p>
    <w:p w14:paraId="66307053" w14:textId="6F75F490" w:rsidR="00CF1D0B" w:rsidRDefault="00CF1D0B">
      <w:pPr>
        <w:pStyle w:val="TOC2"/>
        <w:tabs>
          <w:tab w:val="right" w:leader="dot" w:pos="8297"/>
        </w:tabs>
        <w:rPr>
          <w:rFonts w:ascii="Yu Mincho" w:eastAsia="Yu Mincho" w:hAnsi="Yu Mincho"/>
          <w:b w:val="0"/>
          <w:noProof/>
          <w:kern w:val="2"/>
          <w:sz w:val="24"/>
          <w:lang w:eastAsia="en-US"/>
        </w:rPr>
      </w:pPr>
      <w:hyperlink w:anchor="_Toc173276473" w:history="1">
        <w:r w:rsidRPr="005D7303">
          <w:rPr>
            <w:rStyle w:val="Hyperlink"/>
            <w:noProof/>
          </w:rPr>
          <w:t>2.2</w:t>
        </w:r>
        <w:r>
          <w:rPr>
            <w:rFonts w:ascii="Yu Mincho" w:eastAsia="Yu Mincho" w:hAnsi="Yu Mincho"/>
            <w:b w:val="0"/>
            <w:noProof/>
            <w:kern w:val="2"/>
            <w:sz w:val="24"/>
            <w:lang w:eastAsia="en-US"/>
          </w:rPr>
          <w:tab/>
        </w:r>
        <w:r w:rsidRPr="005D7303">
          <w:rPr>
            <w:rStyle w:val="Hyperlink"/>
            <w:noProof/>
          </w:rPr>
          <w:t>Dependencies To Other Modules</w:t>
        </w:r>
        <w:r>
          <w:rPr>
            <w:noProof/>
            <w:webHidden/>
          </w:rPr>
          <w:tab/>
        </w:r>
        <w:r>
          <w:rPr>
            <w:noProof/>
            <w:webHidden/>
          </w:rPr>
          <w:fldChar w:fldCharType="begin"/>
        </w:r>
        <w:r>
          <w:rPr>
            <w:noProof/>
            <w:webHidden/>
          </w:rPr>
          <w:instrText xml:space="preserve"> PAGEREF _Toc173276473 \h </w:instrText>
        </w:r>
        <w:r>
          <w:rPr>
            <w:noProof/>
            <w:webHidden/>
          </w:rPr>
        </w:r>
        <w:r>
          <w:rPr>
            <w:noProof/>
            <w:webHidden/>
          </w:rPr>
          <w:fldChar w:fldCharType="separate"/>
        </w:r>
        <w:r>
          <w:rPr>
            <w:noProof/>
            <w:webHidden/>
          </w:rPr>
          <w:t>8</w:t>
        </w:r>
        <w:r>
          <w:rPr>
            <w:noProof/>
            <w:webHidden/>
          </w:rPr>
          <w:fldChar w:fldCharType="end"/>
        </w:r>
      </w:hyperlink>
    </w:p>
    <w:p w14:paraId="6B521EA1" w14:textId="7A7DB278" w:rsidR="00CF1D0B" w:rsidRDefault="00CF1D0B">
      <w:pPr>
        <w:pStyle w:val="TOC1"/>
        <w:rPr>
          <w:rFonts w:ascii="Yu Mincho" w:eastAsia="Yu Mincho" w:hAnsi="Yu Mincho"/>
          <w:b w:val="0"/>
          <w:noProof/>
          <w:kern w:val="2"/>
          <w:lang w:eastAsia="en-US"/>
        </w:rPr>
      </w:pPr>
      <w:hyperlink w:anchor="_Toc173276474" w:history="1">
        <w:r w:rsidRPr="005D7303">
          <w:rPr>
            <w:rStyle w:val="Hyperlink"/>
            <w:noProof/>
          </w:rPr>
          <w:t>Chapter 3 - Design</w:t>
        </w:r>
        <w:r>
          <w:rPr>
            <w:noProof/>
            <w:webHidden/>
          </w:rPr>
          <w:tab/>
        </w:r>
        <w:r>
          <w:rPr>
            <w:noProof/>
            <w:webHidden/>
          </w:rPr>
          <w:fldChar w:fldCharType="begin"/>
        </w:r>
        <w:r>
          <w:rPr>
            <w:noProof/>
            <w:webHidden/>
          </w:rPr>
          <w:instrText xml:space="preserve"> PAGEREF _Toc173276474 \h </w:instrText>
        </w:r>
        <w:r>
          <w:rPr>
            <w:noProof/>
            <w:webHidden/>
          </w:rPr>
        </w:r>
        <w:r>
          <w:rPr>
            <w:noProof/>
            <w:webHidden/>
          </w:rPr>
          <w:fldChar w:fldCharType="separate"/>
        </w:r>
        <w:r>
          <w:rPr>
            <w:noProof/>
            <w:webHidden/>
          </w:rPr>
          <w:t>9</w:t>
        </w:r>
        <w:r>
          <w:rPr>
            <w:noProof/>
            <w:webHidden/>
          </w:rPr>
          <w:fldChar w:fldCharType="end"/>
        </w:r>
      </w:hyperlink>
    </w:p>
    <w:p w14:paraId="486DF7B4" w14:textId="39E02359" w:rsidR="00CF1D0B" w:rsidRDefault="00CF1D0B">
      <w:pPr>
        <w:pStyle w:val="TOC2"/>
        <w:tabs>
          <w:tab w:val="right" w:leader="dot" w:pos="8297"/>
        </w:tabs>
        <w:rPr>
          <w:rFonts w:ascii="Yu Mincho" w:eastAsia="Yu Mincho" w:hAnsi="Yu Mincho"/>
          <w:b w:val="0"/>
          <w:noProof/>
          <w:kern w:val="2"/>
          <w:sz w:val="24"/>
          <w:lang w:eastAsia="en-US"/>
        </w:rPr>
      </w:pPr>
      <w:hyperlink w:anchor="_Toc173276475" w:history="1">
        <w:r w:rsidRPr="005D7303">
          <w:rPr>
            <w:rStyle w:val="Hyperlink"/>
            <w:noProof/>
          </w:rPr>
          <w:t>3.1</w:t>
        </w:r>
        <w:r>
          <w:rPr>
            <w:rFonts w:ascii="Yu Mincho" w:eastAsia="Yu Mincho" w:hAnsi="Yu Mincho"/>
            <w:b w:val="0"/>
            <w:noProof/>
            <w:kern w:val="2"/>
            <w:sz w:val="24"/>
            <w:lang w:eastAsia="en-US"/>
          </w:rPr>
          <w:tab/>
        </w:r>
        <w:r w:rsidRPr="005D7303">
          <w:rPr>
            <w:rStyle w:val="Hyperlink"/>
            <w:noProof/>
          </w:rPr>
          <w:t>Concept</w:t>
        </w:r>
        <w:r>
          <w:rPr>
            <w:noProof/>
            <w:webHidden/>
          </w:rPr>
          <w:tab/>
        </w:r>
        <w:r>
          <w:rPr>
            <w:noProof/>
            <w:webHidden/>
          </w:rPr>
          <w:fldChar w:fldCharType="begin"/>
        </w:r>
        <w:r>
          <w:rPr>
            <w:noProof/>
            <w:webHidden/>
          </w:rPr>
          <w:instrText xml:space="preserve"> PAGEREF _Toc173276475 \h </w:instrText>
        </w:r>
        <w:r>
          <w:rPr>
            <w:noProof/>
            <w:webHidden/>
          </w:rPr>
        </w:r>
        <w:r>
          <w:rPr>
            <w:noProof/>
            <w:webHidden/>
          </w:rPr>
          <w:fldChar w:fldCharType="separate"/>
        </w:r>
        <w:r>
          <w:rPr>
            <w:noProof/>
            <w:webHidden/>
          </w:rPr>
          <w:t>9</w:t>
        </w:r>
        <w:r>
          <w:rPr>
            <w:noProof/>
            <w:webHidden/>
          </w:rPr>
          <w:fldChar w:fldCharType="end"/>
        </w:r>
      </w:hyperlink>
    </w:p>
    <w:p w14:paraId="3DC49FEA" w14:textId="53D8E092" w:rsidR="00CF1D0B" w:rsidRDefault="00CF1D0B">
      <w:pPr>
        <w:pStyle w:val="TOC3"/>
        <w:rPr>
          <w:rFonts w:ascii="Yu Mincho" w:eastAsia="Yu Mincho" w:hAnsi="Yu Mincho"/>
          <w:noProof/>
          <w:kern w:val="2"/>
          <w:sz w:val="24"/>
          <w:lang w:eastAsia="en-US"/>
        </w:rPr>
      </w:pPr>
      <w:hyperlink w:anchor="_Toc173276476" w:history="1">
        <w:r w:rsidRPr="005D7303">
          <w:rPr>
            <w:rStyle w:val="Hyperlink"/>
            <w:noProof/>
          </w:rPr>
          <w:t>3.1.1</w:t>
        </w:r>
        <w:r>
          <w:rPr>
            <w:rFonts w:ascii="Yu Mincho" w:eastAsia="Yu Mincho" w:hAnsi="Yu Mincho"/>
            <w:noProof/>
            <w:kern w:val="2"/>
            <w:sz w:val="24"/>
            <w:lang w:eastAsia="en-US"/>
          </w:rPr>
          <w:tab/>
        </w:r>
        <w:r w:rsidRPr="005D7303">
          <w:rPr>
            <w:rStyle w:val="Hyperlink"/>
            <w:noProof/>
          </w:rPr>
          <w:t>Main</w:t>
        </w:r>
        <w:r>
          <w:rPr>
            <w:noProof/>
            <w:webHidden/>
          </w:rPr>
          <w:tab/>
        </w:r>
        <w:r>
          <w:rPr>
            <w:noProof/>
            <w:webHidden/>
          </w:rPr>
          <w:fldChar w:fldCharType="begin"/>
        </w:r>
        <w:r>
          <w:rPr>
            <w:noProof/>
            <w:webHidden/>
          </w:rPr>
          <w:instrText xml:space="preserve"> PAGEREF _Toc173276476 \h </w:instrText>
        </w:r>
        <w:r>
          <w:rPr>
            <w:noProof/>
            <w:webHidden/>
          </w:rPr>
        </w:r>
        <w:r>
          <w:rPr>
            <w:noProof/>
            <w:webHidden/>
          </w:rPr>
          <w:fldChar w:fldCharType="separate"/>
        </w:r>
        <w:r>
          <w:rPr>
            <w:noProof/>
            <w:webHidden/>
          </w:rPr>
          <w:t>10</w:t>
        </w:r>
        <w:r>
          <w:rPr>
            <w:noProof/>
            <w:webHidden/>
          </w:rPr>
          <w:fldChar w:fldCharType="end"/>
        </w:r>
      </w:hyperlink>
    </w:p>
    <w:p w14:paraId="3B37A096" w14:textId="19E6E646" w:rsidR="00CF1D0B" w:rsidRDefault="00CF1D0B">
      <w:pPr>
        <w:pStyle w:val="TOC3"/>
        <w:rPr>
          <w:rFonts w:ascii="Yu Mincho" w:eastAsia="Yu Mincho" w:hAnsi="Yu Mincho"/>
          <w:noProof/>
          <w:kern w:val="2"/>
          <w:sz w:val="24"/>
          <w:lang w:eastAsia="en-US"/>
        </w:rPr>
      </w:pPr>
      <w:hyperlink w:anchor="_Toc173276477" w:history="1">
        <w:r w:rsidRPr="005D7303">
          <w:rPr>
            <w:rStyle w:val="Hyperlink"/>
            <w:noProof/>
          </w:rPr>
          <w:t>3.1.2</w:t>
        </w:r>
        <w:r>
          <w:rPr>
            <w:rFonts w:ascii="Yu Mincho" w:eastAsia="Yu Mincho" w:hAnsi="Yu Mincho"/>
            <w:noProof/>
            <w:kern w:val="2"/>
            <w:sz w:val="24"/>
            <w:lang w:eastAsia="en-US"/>
          </w:rPr>
          <w:tab/>
        </w:r>
        <w:r w:rsidRPr="005D7303">
          <w:rPr>
            <w:rStyle w:val="Hyperlink"/>
            <w:noProof/>
          </w:rPr>
          <w:t>Parser</w:t>
        </w:r>
        <w:r>
          <w:rPr>
            <w:noProof/>
            <w:webHidden/>
          </w:rPr>
          <w:tab/>
        </w:r>
        <w:r>
          <w:rPr>
            <w:noProof/>
            <w:webHidden/>
          </w:rPr>
          <w:fldChar w:fldCharType="begin"/>
        </w:r>
        <w:r>
          <w:rPr>
            <w:noProof/>
            <w:webHidden/>
          </w:rPr>
          <w:instrText xml:space="preserve"> PAGEREF _Toc173276477 \h </w:instrText>
        </w:r>
        <w:r>
          <w:rPr>
            <w:noProof/>
            <w:webHidden/>
          </w:rPr>
        </w:r>
        <w:r>
          <w:rPr>
            <w:noProof/>
            <w:webHidden/>
          </w:rPr>
          <w:fldChar w:fldCharType="separate"/>
        </w:r>
        <w:r>
          <w:rPr>
            <w:noProof/>
            <w:webHidden/>
          </w:rPr>
          <w:t>10</w:t>
        </w:r>
        <w:r>
          <w:rPr>
            <w:noProof/>
            <w:webHidden/>
          </w:rPr>
          <w:fldChar w:fldCharType="end"/>
        </w:r>
      </w:hyperlink>
    </w:p>
    <w:p w14:paraId="60186665" w14:textId="717044A7" w:rsidR="00CF1D0B" w:rsidRDefault="00CF1D0B">
      <w:pPr>
        <w:pStyle w:val="TOC3"/>
        <w:rPr>
          <w:rFonts w:ascii="Yu Mincho" w:eastAsia="Yu Mincho" w:hAnsi="Yu Mincho"/>
          <w:noProof/>
          <w:kern w:val="2"/>
          <w:sz w:val="24"/>
          <w:lang w:eastAsia="en-US"/>
        </w:rPr>
      </w:pPr>
      <w:hyperlink w:anchor="_Toc173276478" w:history="1">
        <w:r w:rsidRPr="005D7303">
          <w:rPr>
            <w:rStyle w:val="Hyperlink"/>
            <w:noProof/>
          </w:rPr>
          <w:t>3.1.3</w:t>
        </w:r>
        <w:r>
          <w:rPr>
            <w:rFonts w:ascii="Yu Mincho" w:eastAsia="Yu Mincho" w:hAnsi="Yu Mincho"/>
            <w:noProof/>
            <w:kern w:val="2"/>
            <w:sz w:val="24"/>
            <w:lang w:eastAsia="en-US"/>
          </w:rPr>
          <w:tab/>
        </w:r>
        <w:r w:rsidRPr="005D7303">
          <w:rPr>
            <w:rStyle w:val="Hyperlink"/>
            <w:noProof/>
          </w:rPr>
          <w:t>Validate</w:t>
        </w:r>
        <w:r>
          <w:rPr>
            <w:noProof/>
            <w:webHidden/>
          </w:rPr>
          <w:tab/>
        </w:r>
        <w:r>
          <w:rPr>
            <w:noProof/>
            <w:webHidden/>
          </w:rPr>
          <w:fldChar w:fldCharType="begin"/>
        </w:r>
        <w:r>
          <w:rPr>
            <w:noProof/>
            <w:webHidden/>
          </w:rPr>
          <w:instrText xml:space="preserve"> PAGEREF _Toc173276478 \h </w:instrText>
        </w:r>
        <w:r>
          <w:rPr>
            <w:noProof/>
            <w:webHidden/>
          </w:rPr>
        </w:r>
        <w:r>
          <w:rPr>
            <w:noProof/>
            <w:webHidden/>
          </w:rPr>
          <w:fldChar w:fldCharType="separate"/>
        </w:r>
        <w:r>
          <w:rPr>
            <w:noProof/>
            <w:webHidden/>
          </w:rPr>
          <w:t>10</w:t>
        </w:r>
        <w:r>
          <w:rPr>
            <w:noProof/>
            <w:webHidden/>
          </w:rPr>
          <w:fldChar w:fldCharType="end"/>
        </w:r>
      </w:hyperlink>
    </w:p>
    <w:p w14:paraId="231D0A9C" w14:textId="0FD5861F" w:rsidR="00CF1D0B" w:rsidRDefault="00CF1D0B">
      <w:pPr>
        <w:pStyle w:val="TOC3"/>
        <w:rPr>
          <w:rFonts w:ascii="Yu Mincho" w:eastAsia="Yu Mincho" w:hAnsi="Yu Mincho"/>
          <w:noProof/>
          <w:kern w:val="2"/>
          <w:sz w:val="24"/>
          <w:lang w:eastAsia="en-US"/>
        </w:rPr>
      </w:pPr>
      <w:hyperlink w:anchor="_Toc173276479" w:history="1">
        <w:r w:rsidRPr="005D7303">
          <w:rPr>
            <w:rStyle w:val="Hyperlink"/>
            <w:noProof/>
          </w:rPr>
          <w:t>3.1.4</w:t>
        </w:r>
        <w:r>
          <w:rPr>
            <w:rFonts w:ascii="Yu Mincho" w:eastAsia="Yu Mincho" w:hAnsi="Yu Mincho"/>
            <w:noProof/>
            <w:kern w:val="2"/>
            <w:sz w:val="24"/>
            <w:lang w:eastAsia="en-US"/>
          </w:rPr>
          <w:tab/>
        </w:r>
        <w:r w:rsidRPr="005D7303">
          <w:rPr>
            <w:rStyle w:val="Hyperlink"/>
            <w:noProof/>
          </w:rPr>
          <w:t>Intermediate</w:t>
        </w:r>
        <w:r>
          <w:rPr>
            <w:noProof/>
            <w:webHidden/>
          </w:rPr>
          <w:tab/>
        </w:r>
        <w:r>
          <w:rPr>
            <w:noProof/>
            <w:webHidden/>
          </w:rPr>
          <w:fldChar w:fldCharType="begin"/>
        </w:r>
        <w:r>
          <w:rPr>
            <w:noProof/>
            <w:webHidden/>
          </w:rPr>
          <w:instrText xml:space="preserve"> PAGEREF _Toc173276479 \h </w:instrText>
        </w:r>
        <w:r>
          <w:rPr>
            <w:noProof/>
            <w:webHidden/>
          </w:rPr>
        </w:r>
        <w:r>
          <w:rPr>
            <w:noProof/>
            <w:webHidden/>
          </w:rPr>
          <w:fldChar w:fldCharType="separate"/>
        </w:r>
        <w:r>
          <w:rPr>
            <w:noProof/>
            <w:webHidden/>
          </w:rPr>
          <w:t>10</w:t>
        </w:r>
        <w:r>
          <w:rPr>
            <w:noProof/>
            <w:webHidden/>
          </w:rPr>
          <w:fldChar w:fldCharType="end"/>
        </w:r>
      </w:hyperlink>
    </w:p>
    <w:p w14:paraId="2C2CB4F3" w14:textId="13AACC73" w:rsidR="00CF1D0B" w:rsidRDefault="00CF1D0B">
      <w:pPr>
        <w:pStyle w:val="TOC3"/>
        <w:rPr>
          <w:rFonts w:ascii="Yu Mincho" w:eastAsia="Yu Mincho" w:hAnsi="Yu Mincho"/>
          <w:noProof/>
          <w:kern w:val="2"/>
          <w:sz w:val="24"/>
          <w:lang w:eastAsia="en-US"/>
        </w:rPr>
      </w:pPr>
      <w:hyperlink w:anchor="_Toc173276480" w:history="1">
        <w:r w:rsidRPr="005D7303">
          <w:rPr>
            <w:rStyle w:val="Hyperlink"/>
            <w:noProof/>
          </w:rPr>
          <w:t>3.1.5</w:t>
        </w:r>
        <w:r>
          <w:rPr>
            <w:rFonts w:ascii="Yu Mincho" w:eastAsia="Yu Mincho" w:hAnsi="Yu Mincho"/>
            <w:noProof/>
            <w:kern w:val="2"/>
            <w:sz w:val="24"/>
            <w:lang w:eastAsia="en-US"/>
          </w:rPr>
          <w:tab/>
        </w:r>
        <w:r w:rsidRPr="005D7303">
          <w:rPr>
            <w:rStyle w:val="Hyperlink"/>
            <w:noProof/>
          </w:rPr>
          <w:t>Generation</w:t>
        </w:r>
        <w:r>
          <w:rPr>
            <w:noProof/>
            <w:webHidden/>
          </w:rPr>
          <w:tab/>
        </w:r>
        <w:r>
          <w:rPr>
            <w:noProof/>
            <w:webHidden/>
          </w:rPr>
          <w:fldChar w:fldCharType="begin"/>
        </w:r>
        <w:r>
          <w:rPr>
            <w:noProof/>
            <w:webHidden/>
          </w:rPr>
          <w:instrText xml:space="preserve"> PAGEREF _Toc173276480 \h </w:instrText>
        </w:r>
        <w:r>
          <w:rPr>
            <w:noProof/>
            <w:webHidden/>
          </w:rPr>
        </w:r>
        <w:r>
          <w:rPr>
            <w:noProof/>
            <w:webHidden/>
          </w:rPr>
          <w:fldChar w:fldCharType="separate"/>
        </w:r>
        <w:r>
          <w:rPr>
            <w:noProof/>
            <w:webHidden/>
          </w:rPr>
          <w:t>10</w:t>
        </w:r>
        <w:r>
          <w:rPr>
            <w:noProof/>
            <w:webHidden/>
          </w:rPr>
          <w:fldChar w:fldCharType="end"/>
        </w:r>
      </w:hyperlink>
    </w:p>
    <w:p w14:paraId="4A26A38C" w14:textId="36E297BA" w:rsidR="00CF1D0B" w:rsidRDefault="00CF1D0B">
      <w:pPr>
        <w:pStyle w:val="TOC2"/>
        <w:tabs>
          <w:tab w:val="right" w:leader="dot" w:pos="8297"/>
        </w:tabs>
        <w:rPr>
          <w:rFonts w:ascii="Yu Mincho" w:eastAsia="Yu Mincho" w:hAnsi="Yu Mincho"/>
          <w:b w:val="0"/>
          <w:noProof/>
          <w:kern w:val="2"/>
          <w:sz w:val="24"/>
          <w:lang w:eastAsia="en-US"/>
        </w:rPr>
      </w:pPr>
      <w:hyperlink w:anchor="_Toc173276481" w:history="1">
        <w:r w:rsidRPr="005D7303">
          <w:rPr>
            <w:rStyle w:val="Hyperlink"/>
            <w:noProof/>
          </w:rPr>
          <w:t>3.2</w:t>
        </w:r>
        <w:r>
          <w:rPr>
            <w:rFonts w:ascii="Yu Mincho" w:eastAsia="Yu Mincho" w:hAnsi="Yu Mincho"/>
            <w:b w:val="0"/>
            <w:noProof/>
            <w:kern w:val="2"/>
            <w:sz w:val="24"/>
            <w:lang w:eastAsia="en-US"/>
          </w:rPr>
          <w:tab/>
        </w:r>
        <w:r w:rsidRPr="005D7303">
          <w:rPr>
            <w:rStyle w:val="Hyperlink"/>
            <w:noProof/>
          </w:rPr>
          <w:t>File structure</w:t>
        </w:r>
        <w:r>
          <w:rPr>
            <w:noProof/>
            <w:webHidden/>
          </w:rPr>
          <w:tab/>
        </w:r>
        <w:r>
          <w:rPr>
            <w:noProof/>
            <w:webHidden/>
          </w:rPr>
          <w:fldChar w:fldCharType="begin"/>
        </w:r>
        <w:r>
          <w:rPr>
            <w:noProof/>
            <w:webHidden/>
          </w:rPr>
          <w:instrText xml:space="preserve"> PAGEREF _Toc173276481 \h </w:instrText>
        </w:r>
        <w:r>
          <w:rPr>
            <w:noProof/>
            <w:webHidden/>
          </w:rPr>
        </w:r>
        <w:r>
          <w:rPr>
            <w:noProof/>
            <w:webHidden/>
          </w:rPr>
          <w:fldChar w:fldCharType="separate"/>
        </w:r>
        <w:r>
          <w:rPr>
            <w:noProof/>
            <w:webHidden/>
          </w:rPr>
          <w:t>11</w:t>
        </w:r>
        <w:r>
          <w:rPr>
            <w:noProof/>
            <w:webHidden/>
          </w:rPr>
          <w:fldChar w:fldCharType="end"/>
        </w:r>
      </w:hyperlink>
    </w:p>
    <w:p w14:paraId="475D0076" w14:textId="1B80CA56" w:rsidR="00CF1D0B" w:rsidRDefault="00CF1D0B">
      <w:pPr>
        <w:pStyle w:val="TOC1"/>
        <w:rPr>
          <w:rFonts w:ascii="Yu Mincho" w:eastAsia="Yu Mincho" w:hAnsi="Yu Mincho"/>
          <w:b w:val="0"/>
          <w:noProof/>
          <w:kern w:val="2"/>
          <w:lang w:eastAsia="en-US"/>
        </w:rPr>
      </w:pPr>
      <w:hyperlink w:anchor="_Toc173276482" w:history="1">
        <w:r w:rsidRPr="005D7303">
          <w:rPr>
            <w:rStyle w:val="Hyperlink"/>
            <w:noProof/>
          </w:rPr>
          <w:t>Chapter 4 - Class</w:t>
        </w:r>
        <w:r>
          <w:rPr>
            <w:noProof/>
            <w:webHidden/>
          </w:rPr>
          <w:tab/>
        </w:r>
        <w:r>
          <w:rPr>
            <w:noProof/>
            <w:webHidden/>
          </w:rPr>
          <w:fldChar w:fldCharType="begin"/>
        </w:r>
        <w:r>
          <w:rPr>
            <w:noProof/>
            <w:webHidden/>
          </w:rPr>
          <w:instrText xml:space="preserve"> PAGEREF _Toc173276482 \h </w:instrText>
        </w:r>
        <w:r>
          <w:rPr>
            <w:noProof/>
            <w:webHidden/>
          </w:rPr>
        </w:r>
        <w:r>
          <w:rPr>
            <w:noProof/>
            <w:webHidden/>
          </w:rPr>
          <w:fldChar w:fldCharType="separate"/>
        </w:r>
        <w:r>
          <w:rPr>
            <w:noProof/>
            <w:webHidden/>
          </w:rPr>
          <w:t>13</w:t>
        </w:r>
        <w:r>
          <w:rPr>
            <w:noProof/>
            <w:webHidden/>
          </w:rPr>
          <w:fldChar w:fldCharType="end"/>
        </w:r>
      </w:hyperlink>
    </w:p>
    <w:p w14:paraId="55E77719" w14:textId="27908A62" w:rsidR="00CF1D0B" w:rsidRDefault="00CF1D0B">
      <w:pPr>
        <w:pStyle w:val="TOC2"/>
        <w:tabs>
          <w:tab w:val="right" w:leader="dot" w:pos="8297"/>
        </w:tabs>
        <w:rPr>
          <w:rFonts w:ascii="Yu Mincho" w:eastAsia="Yu Mincho" w:hAnsi="Yu Mincho"/>
          <w:b w:val="0"/>
          <w:noProof/>
          <w:kern w:val="2"/>
          <w:sz w:val="24"/>
          <w:lang w:eastAsia="en-US"/>
        </w:rPr>
      </w:pPr>
      <w:hyperlink w:anchor="_Toc173276483" w:history="1">
        <w:r w:rsidRPr="005D7303">
          <w:rPr>
            <w:rStyle w:val="Hyperlink"/>
            <w:noProof/>
          </w:rPr>
          <w:t>4.1</w:t>
        </w:r>
        <w:r>
          <w:rPr>
            <w:rFonts w:ascii="Yu Mincho" w:eastAsia="Yu Mincho" w:hAnsi="Yu Mincho"/>
            <w:b w:val="0"/>
            <w:noProof/>
            <w:kern w:val="2"/>
            <w:sz w:val="24"/>
            <w:lang w:eastAsia="en-US"/>
          </w:rPr>
          <w:tab/>
        </w:r>
        <w:r w:rsidRPr="005D7303">
          <w:rPr>
            <w:rStyle w:val="Hyperlink"/>
            <w:noProof/>
          </w:rPr>
          <w:t>MemAccCommon</w:t>
        </w:r>
        <w:r w:rsidRPr="005D7303">
          <w:rPr>
            <w:rStyle w:val="Hyperlink"/>
            <w:noProof/>
            <w:lang w:val="vi-VN"/>
          </w:rPr>
          <w:t>(U5x)</w:t>
        </w:r>
        <w:r>
          <w:rPr>
            <w:noProof/>
            <w:webHidden/>
          </w:rPr>
          <w:tab/>
        </w:r>
        <w:r>
          <w:rPr>
            <w:noProof/>
            <w:webHidden/>
          </w:rPr>
          <w:fldChar w:fldCharType="begin"/>
        </w:r>
        <w:r>
          <w:rPr>
            <w:noProof/>
            <w:webHidden/>
          </w:rPr>
          <w:instrText xml:space="preserve"> PAGEREF _Toc173276483 \h </w:instrText>
        </w:r>
        <w:r>
          <w:rPr>
            <w:noProof/>
            <w:webHidden/>
          </w:rPr>
        </w:r>
        <w:r>
          <w:rPr>
            <w:noProof/>
            <w:webHidden/>
          </w:rPr>
          <w:fldChar w:fldCharType="separate"/>
        </w:r>
        <w:r>
          <w:rPr>
            <w:noProof/>
            <w:webHidden/>
          </w:rPr>
          <w:t>14</w:t>
        </w:r>
        <w:r>
          <w:rPr>
            <w:noProof/>
            <w:webHidden/>
          </w:rPr>
          <w:fldChar w:fldCharType="end"/>
        </w:r>
      </w:hyperlink>
    </w:p>
    <w:p w14:paraId="2BD0D7D2" w14:textId="116239C7" w:rsidR="00CF1D0B" w:rsidRDefault="00CF1D0B">
      <w:pPr>
        <w:pStyle w:val="TOC3"/>
        <w:rPr>
          <w:rFonts w:ascii="Yu Mincho" w:eastAsia="Yu Mincho" w:hAnsi="Yu Mincho"/>
          <w:noProof/>
          <w:kern w:val="2"/>
          <w:sz w:val="24"/>
          <w:lang w:eastAsia="en-US"/>
        </w:rPr>
      </w:pPr>
      <w:hyperlink w:anchor="_Toc173276484" w:history="1">
        <w:r w:rsidRPr="005D7303">
          <w:rPr>
            <w:rStyle w:val="Hyperlink"/>
            <w:noProof/>
          </w:rPr>
          <w:t>4.1.1</w:t>
        </w:r>
        <w:r>
          <w:rPr>
            <w:rFonts w:ascii="Yu Mincho" w:eastAsia="Yu Mincho" w:hAnsi="Yu Mincho"/>
            <w:noProof/>
            <w:kern w:val="2"/>
            <w:sz w:val="24"/>
            <w:lang w:eastAsia="en-US"/>
          </w:rPr>
          <w:tab/>
        </w:r>
        <w:r w:rsidRPr="005D7303">
          <w:rPr>
            <w:rStyle w:val="Hyperlink"/>
            <w:noProof/>
          </w:rPr>
          <w:t>Generation</w:t>
        </w:r>
        <w:r>
          <w:rPr>
            <w:noProof/>
            <w:webHidden/>
          </w:rPr>
          <w:tab/>
        </w:r>
        <w:r>
          <w:rPr>
            <w:noProof/>
            <w:webHidden/>
          </w:rPr>
          <w:fldChar w:fldCharType="begin"/>
        </w:r>
        <w:r>
          <w:rPr>
            <w:noProof/>
            <w:webHidden/>
          </w:rPr>
          <w:instrText xml:space="preserve"> PAGEREF _Toc173276484 \h </w:instrText>
        </w:r>
        <w:r>
          <w:rPr>
            <w:noProof/>
            <w:webHidden/>
          </w:rPr>
        </w:r>
        <w:r>
          <w:rPr>
            <w:noProof/>
            <w:webHidden/>
          </w:rPr>
          <w:fldChar w:fldCharType="separate"/>
        </w:r>
        <w:r>
          <w:rPr>
            <w:noProof/>
            <w:webHidden/>
          </w:rPr>
          <w:t>14</w:t>
        </w:r>
        <w:r>
          <w:rPr>
            <w:noProof/>
            <w:webHidden/>
          </w:rPr>
          <w:fldChar w:fldCharType="end"/>
        </w:r>
      </w:hyperlink>
    </w:p>
    <w:p w14:paraId="05F44FAF" w14:textId="519941E4" w:rsidR="00CF1D0B" w:rsidRDefault="00CF1D0B">
      <w:pPr>
        <w:pStyle w:val="TOC3"/>
        <w:rPr>
          <w:rFonts w:ascii="Yu Mincho" w:eastAsia="Yu Mincho" w:hAnsi="Yu Mincho"/>
          <w:noProof/>
          <w:kern w:val="2"/>
          <w:sz w:val="24"/>
          <w:lang w:eastAsia="en-US"/>
        </w:rPr>
      </w:pPr>
      <w:hyperlink w:anchor="_Toc173276485" w:history="1">
        <w:r w:rsidRPr="005D7303">
          <w:rPr>
            <w:rStyle w:val="Hyperlink"/>
            <w:noProof/>
          </w:rPr>
          <w:t>4.1.2</w:t>
        </w:r>
        <w:r>
          <w:rPr>
            <w:rFonts w:ascii="Yu Mincho" w:eastAsia="Yu Mincho" w:hAnsi="Yu Mincho"/>
            <w:noProof/>
            <w:kern w:val="2"/>
            <w:sz w:val="24"/>
            <w:lang w:eastAsia="en-US"/>
          </w:rPr>
          <w:tab/>
        </w:r>
        <w:r w:rsidRPr="005D7303">
          <w:rPr>
            <w:rStyle w:val="Hyperlink"/>
            <w:noProof/>
          </w:rPr>
          <w:t>Intermediate</w:t>
        </w:r>
        <w:r>
          <w:rPr>
            <w:noProof/>
            <w:webHidden/>
          </w:rPr>
          <w:tab/>
        </w:r>
        <w:r>
          <w:rPr>
            <w:noProof/>
            <w:webHidden/>
          </w:rPr>
          <w:fldChar w:fldCharType="begin"/>
        </w:r>
        <w:r>
          <w:rPr>
            <w:noProof/>
            <w:webHidden/>
          </w:rPr>
          <w:instrText xml:space="preserve"> PAGEREF _Toc173276485 \h </w:instrText>
        </w:r>
        <w:r>
          <w:rPr>
            <w:noProof/>
            <w:webHidden/>
          </w:rPr>
        </w:r>
        <w:r>
          <w:rPr>
            <w:noProof/>
            <w:webHidden/>
          </w:rPr>
          <w:fldChar w:fldCharType="separate"/>
        </w:r>
        <w:r>
          <w:rPr>
            <w:noProof/>
            <w:webHidden/>
          </w:rPr>
          <w:t>45</w:t>
        </w:r>
        <w:r>
          <w:rPr>
            <w:noProof/>
            <w:webHidden/>
          </w:rPr>
          <w:fldChar w:fldCharType="end"/>
        </w:r>
      </w:hyperlink>
    </w:p>
    <w:p w14:paraId="08A1AF7D" w14:textId="28344DBC" w:rsidR="00CF1D0B" w:rsidRDefault="00CF1D0B">
      <w:pPr>
        <w:pStyle w:val="TOC3"/>
        <w:rPr>
          <w:rFonts w:ascii="Yu Mincho" w:eastAsia="Yu Mincho" w:hAnsi="Yu Mincho"/>
          <w:noProof/>
          <w:kern w:val="2"/>
          <w:sz w:val="24"/>
          <w:lang w:eastAsia="en-US"/>
        </w:rPr>
      </w:pPr>
      <w:hyperlink w:anchor="_Toc173276486" w:history="1">
        <w:r w:rsidRPr="005D7303">
          <w:rPr>
            <w:rStyle w:val="Hyperlink"/>
            <w:noProof/>
          </w:rPr>
          <w:t>4.1.3</w:t>
        </w:r>
        <w:r>
          <w:rPr>
            <w:rFonts w:ascii="Yu Mincho" w:eastAsia="Yu Mincho" w:hAnsi="Yu Mincho"/>
            <w:noProof/>
            <w:kern w:val="2"/>
            <w:sz w:val="24"/>
            <w:lang w:eastAsia="en-US"/>
          </w:rPr>
          <w:tab/>
        </w:r>
        <w:r w:rsidRPr="005D7303">
          <w:rPr>
            <w:rStyle w:val="Hyperlink"/>
            <w:noProof/>
          </w:rPr>
          <w:t>MapName</w:t>
        </w:r>
        <w:r>
          <w:rPr>
            <w:noProof/>
            <w:webHidden/>
          </w:rPr>
          <w:tab/>
        </w:r>
        <w:r>
          <w:rPr>
            <w:noProof/>
            <w:webHidden/>
          </w:rPr>
          <w:fldChar w:fldCharType="begin"/>
        </w:r>
        <w:r>
          <w:rPr>
            <w:noProof/>
            <w:webHidden/>
          </w:rPr>
          <w:instrText xml:space="preserve"> PAGEREF _Toc173276486 \h </w:instrText>
        </w:r>
        <w:r>
          <w:rPr>
            <w:noProof/>
            <w:webHidden/>
          </w:rPr>
        </w:r>
        <w:r>
          <w:rPr>
            <w:noProof/>
            <w:webHidden/>
          </w:rPr>
          <w:fldChar w:fldCharType="separate"/>
        </w:r>
        <w:r>
          <w:rPr>
            <w:noProof/>
            <w:webHidden/>
          </w:rPr>
          <w:t>72</w:t>
        </w:r>
        <w:r>
          <w:rPr>
            <w:noProof/>
            <w:webHidden/>
          </w:rPr>
          <w:fldChar w:fldCharType="end"/>
        </w:r>
      </w:hyperlink>
    </w:p>
    <w:p w14:paraId="3DD609C1" w14:textId="3AACAE58" w:rsidR="00CF1D0B" w:rsidRDefault="00CF1D0B">
      <w:pPr>
        <w:pStyle w:val="TOC3"/>
        <w:rPr>
          <w:rFonts w:ascii="Yu Mincho" w:eastAsia="Yu Mincho" w:hAnsi="Yu Mincho"/>
          <w:noProof/>
          <w:kern w:val="2"/>
          <w:sz w:val="24"/>
          <w:lang w:eastAsia="en-US"/>
        </w:rPr>
      </w:pPr>
      <w:hyperlink w:anchor="_Toc173276487" w:history="1">
        <w:r w:rsidRPr="005D7303">
          <w:rPr>
            <w:rStyle w:val="Hyperlink"/>
            <w:noProof/>
          </w:rPr>
          <w:t>4.1.4</w:t>
        </w:r>
        <w:r>
          <w:rPr>
            <w:rFonts w:ascii="Yu Mincho" w:eastAsia="Yu Mincho" w:hAnsi="Yu Mincho"/>
            <w:noProof/>
            <w:kern w:val="2"/>
            <w:sz w:val="24"/>
            <w:lang w:eastAsia="en-US"/>
          </w:rPr>
          <w:tab/>
        </w:r>
        <w:r w:rsidRPr="005D7303">
          <w:rPr>
            <w:rStyle w:val="Hyperlink"/>
            <w:noProof/>
          </w:rPr>
          <w:t>Utils</w:t>
        </w:r>
        <w:r>
          <w:rPr>
            <w:noProof/>
            <w:webHidden/>
          </w:rPr>
          <w:tab/>
        </w:r>
        <w:r>
          <w:rPr>
            <w:noProof/>
            <w:webHidden/>
          </w:rPr>
          <w:fldChar w:fldCharType="begin"/>
        </w:r>
        <w:r>
          <w:rPr>
            <w:noProof/>
            <w:webHidden/>
          </w:rPr>
          <w:instrText xml:space="preserve"> PAGEREF _Toc173276487 \h </w:instrText>
        </w:r>
        <w:r>
          <w:rPr>
            <w:noProof/>
            <w:webHidden/>
          </w:rPr>
        </w:r>
        <w:r>
          <w:rPr>
            <w:noProof/>
            <w:webHidden/>
          </w:rPr>
          <w:fldChar w:fldCharType="separate"/>
        </w:r>
        <w:r>
          <w:rPr>
            <w:noProof/>
            <w:webHidden/>
          </w:rPr>
          <w:t>72</w:t>
        </w:r>
        <w:r>
          <w:rPr>
            <w:noProof/>
            <w:webHidden/>
          </w:rPr>
          <w:fldChar w:fldCharType="end"/>
        </w:r>
      </w:hyperlink>
    </w:p>
    <w:p w14:paraId="5741058E" w14:textId="1AEE3BC9" w:rsidR="00CF1D0B" w:rsidRDefault="00CF1D0B">
      <w:pPr>
        <w:pStyle w:val="TOC3"/>
        <w:rPr>
          <w:rFonts w:ascii="Yu Mincho" w:eastAsia="Yu Mincho" w:hAnsi="Yu Mincho"/>
          <w:noProof/>
          <w:kern w:val="2"/>
          <w:sz w:val="24"/>
          <w:lang w:eastAsia="en-US"/>
        </w:rPr>
      </w:pPr>
      <w:hyperlink w:anchor="_Toc173276488" w:history="1">
        <w:r w:rsidRPr="005D7303">
          <w:rPr>
            <w:rStyle w:val="Hyperlink"/>
            <w:noProof/>
          </w:rPr>
          <w:t>4.1.5</w:t>
        </w:r>
        <w:r>
          <w:rPr>
            <w:rFonts w:ascii="Yu Mincho" w:eastAsia="Yu Mincho" w:hAnsi="Yu Mincho"/>
            <w:noProof/>
            <w:kern w:val="2"/>
            <w:sz w:val="24"/>
            <w:lang w:eastAsia="en-US"/>
          </w:rPr>
          <w:tab/>
        </w:r>
        <w:r w:rsidRPr="005D7303">
          <w:rPr>
            <w:rStyle w:val="Hyperlink"/>
            <w:noProof/>
          </w:rPr>
          <w:t>Validation</w:t>
        </w:r>
        <w:r>
          <w:rPr>
            <w:noProof/>
            <w:webHidden/>
          </w:rPr>
          <w:tab/>
        </w:r>
        <w:r>
          <w:rPr>
            <w:noProof/>
            <w:webHidden/>
          </w:rPr>
          <w:fldChar w:fldCharType="begin"/>
        </w:r>
        <w:r>
          <w:rPr>
            <w:noProof/>
            <w:webHidden/>
          </w:rPr>
          <w:instrText xml:space="preserve"> PAGEREF _Toc173276488 \h </w:instrText>
        </w:r>
        <w:r>
          <w:rPr>
            <w:noProof/>
            <w:webHidden/>
          </w:rPr>
        </w:r>
        <w:r>
          <w:rPr>
            <w:noProof/>
            <w:webHidden/>
          </w:rPr>
          <w:fldChar w:fldCharType="separate"/>
        </w:r>
        <w:r>
          <w:rPr>
            <w:noProof/>
            <w:webHidden/>
          </w:rPr>
          <w:t>75</w:t>
        </w:r>
        <w:r>
          <w:rPr>
            <w:noProof/>
            <w:webHidden/>
          </w:rPr>
          <w:fldChar w:fldCharType="end"/>
        </w:r>
      </w:hyperlink>
    </w:p>
    <w:p w14:paraId="747F0D9F" w14:textId="2A85C382" w:rsidR="00CF1D0B" w:rsidRDefault="00CF1D0B">
      <w:pPr>
        <w:pStyle w:val="TOC2"/>
        <w:tabs>
          <w:tab w:val="right" w:leader="dot" w:pos="8297"/>
        </w:tabs>
        <w:rPr>
          <w:rFonts w:ascii="Yu Mincho" w:eastAsia="Yu Mincho" w:hAnsi="Yu Mincho"/>
          <w:b w:val="0"/>
          <w:noProof/>
          <w:kern w:val="2"/>
          <w:sz w:val="24"/>
          <w:lang w:eastAsia="en-US"/>
        </w:rPr>
      </w:pPr>
      <w:hyperlink w:anchor="_Toc173276489" w:history="1">
        <w:r w:rsidRPr="005D7303">
          <w:rPr>
            <w:rStyle w:val="Hyperlink"/>
            <w:noProof/>
          </w:rPr>
          <w:t>4.2</w:t>
        </w:r>
        <w:r>
          <w:rPr>
            <w:rFonts w:ascii="Yu Mincho" w:eastAsia="Yu Mincho" w:hAnsi="Yu Mincho"/>
            <w:b w:val="0"/>
            <w:noProof/>
            <w:kern w:val="2"/>
            <w:sz w:val="24"/>
            <w:lang w:eastAsia="en-US"/>
          </w:rPr>
          <w:tab/>
        </w:r>
        <w:r w:rsidRPr="005D7303">
          <w:rPr>
            <w:rStyle w:val="Hyperlink"/>
            <w:noProof/>
          </w:rPr>
          <w:t>U5Lx</w:t>
        </w:r>
        <w:r>
          <w:rPr>
            <w:noProof/>
            <w:webHidden/>
          </w:rPr>
          <w:tab/>
        </w:r>
        <w:r>
          <w:rPr>
            <w:noProof/>
            <w:webHidden/>
          </w:rPr>
          <w:fldChar w:fldCharType="begin"/>
        </w:r>
        <w:r>
          <w:rPr>
            <w:noProof/>
            <w:webHidden/>
          </w:rPr>
          <w:instrText xml:space="preserve"> PAGEREF _Toc173276489 \h </w:instrText>
        </w:r>
        <w:r>
          <w:rPr>
            <w:noProof/>
            <w:webHidden/>
          </w:rPr>
        </w:r>
        <w:r>
          <w:rPr>
            <w:noProof/>
            <w:webHidden/>
          </w:rPr>
          <w:fldChar w:fldCharType="separate"/>
        </w:r>
        <w:r>
          <w:rPr>
            <w:noProof/>
            <w:webHidden/>
          </w:rPr>
          <w:t>89</w:t>
        </w:r>
        <w:r>
          <w:rPr>
            <w:noProof/>
            <w:webHidden/>
          </w:rPr>
          <w:fldChar w:fldCharType="end"/>
        </w:r>
      </w:hyperlink>
    </w:p>
    <w:p w14:paraId="493A8253" w14:textId="5A5D60B1" w:rsidR="00CF1D0B" w:rsidRDefault="00CF1D0B">
      <w:pPr>
        <w:pStyle w:val="TOC3"/>
        <w:rPr>
          <w:rFonts w:ascii="Yu Mincho" w:eastAsia="Yu Mincho" w:hAnsi="Yu Mincho"/>
          <w:noProof/>
          <w:kern w:val="2"/>
          <w:sz w:val="24"/>
          <w:lang w:eastAsia="en-US"/>
        </w:rPr>
      </w:pPr>
      <w:hyperlink w:anchor="_Toc173276490" w:history="1">
        <w:r w:rsidRPr="005D7303">
          <w:rPr>
            <w:rStyle w:val="Hyperlink"/>
            <w:noProof/>
          </w:rPr>
          <w:t>4.2.1</w:t>
        </w:r>
        <w:r>
          <w:rPr>
            <w:rFonts w:ascii="Yu Mincho" w:eastAsia="Yu Mincho" w:hAnsi="Yu Mincho"/>
            <w:noProof/>
            <w:kern w:val="2"/>
            <w:sz w:val="24"/>
            <w:lang w:eastAsia="en-US"/>
          </w:rPr>
          <w:tab/>
        </w:r>
        <w:r w:rsidRPr="005D7303">
          <w:rPr>
            <w:rStyle w:val="Hyperlink"/>
            <w:noProof/>
          </w:rPr>
          <w:t>Generation</w:t>
        </w:r>
        <w:r>
          <w:rPr>
            <w:noProof/>
            <w:webHidden/>
          </w:rPr>
          <w:tab/>
        </w:r>
        <w:r>
          <w:rPr>
            <w:noProof/>
            <w:webHidden/>
          </w:rPr>
          <w:fldChar w:fldCharType="begin"/>
        </w:r>
        <w:r>
          <w:rPr>
            <w:noProof/>
            <w:webHidden/>
          </w:rPr>
          <w:instrText xml:space="preserve"> PAGEREF _Toc173276490 \h </w:instrText>
        </w:r>
        <w:r>
          <w:rPr>
            <w:noProof/>
            <w:webHidden/>
          </w:rPr>
        </w:r>
        <w:r>
          <w:rPr>
            <w:noProof/>
            <w:webHidden/>
          </w:rPr>
          <w:fldChar w:fldCharType="separate"/>
        </w:r>
        <w:r>
          <w:rPr>
            <w:noProof/>
            <w:webHidden/>
          </w:rPr>
          <w:t>89</w:t>
        </w:r>
        <w:r>
          <w:rPr>
            <w:noProof/>
            <w:webHidden/>
          </w:rPr>
          <w:fldChar w:fldCharType="end"/>
        </w:r>
      </w:hyperlink>
    </w:p>
    <w:p w14:paraId="64A683D7" w14:textId="679CE384" w:rsidR="00CF1D0B" w:rsidRDefault="00CF1D0B">
      <w:pPr>
        <w:pStyle w:val="TOC3"/>
        <w:rPr>
          <w:rFonts w:ascii="Yu Mincho" w:eastAsia="Yu Mincho" w:hAnsi="Yu Mincho"/>
          <w:noProof/>
          <w:kern w:val="2"/>
          <w:sz w:val="24"/>
          <w:lang w:eastAsia="en-US"/>
        </w:rPr>
      </w:pPr>
      <w:hyperlink w:anchor="_Toc173276491" w:history="1">
        <w:r w:rsidRPr="005D7303">
          <w:rPr>
            <w:rStyle w:val="Hyperlink"/>
            <w:noProof/>
          </w:rPr>
          <w:t>4.2.2</w:t>
        </w:r>
        <w:r>
          <w:rPr>
            <w:rFonts w:ascii="Yu Mincho" w:eastAsia="Yu Mincho" w:hAnsi="Yu Mincho"/>
            <w:noProof/>
            <w:kern w:val="2"/>
            <w:sz w:val="24"/>
            <w:lang w:eastAsia="en-US"/>
          </w:rPr>
          <w:tab/>
        </w:r>
        <w:r w:rsidRPr="005D7303">
          <w:rPr>
            <w:rStyle w:val="Hyperlink"/>
            <w:noProof/>
          </w:rPr>
          <w:t>Intermediate</w:t>
        </w:r>
        <w:r>
          <w:rPr>
            <w:noProof/>
            <w:webHidden/>
          </w:rPr>
          <w:tab/>
        </w:r>
        <w:r>
          <w:rPr>
            <w:noProof/>
            <w:webHidden/>
          </w:rPr>
          <w:fldChar w:fldCharType="begin"/>
        </w:r>
        <w:r>
          <w:rPr>
            <w:noProof/>
            <w:webHidden/>
          </w:rPr>
          <w:instrText xml:space="preserve"> PAGEREF _Toc173276491 \h </w:instrText>
        </w:r>
        <w:r>
          <w:rPr>
            <w:noProof/>
            <w:webHidden/>
          </w:rPr>
        </w:r>
        <w:r>
          <w:rPr>
            <w:noProof/>
            <w:webHidden/>
          </w:rPr>
          <w:fldChar w:fldCharType="separate"/>
        </w:r>
        <w:r>
          <w:rPr>
            <w:noProof/>
            <w:webHidden/>
          </w:rPr>
          <w:t>104</w:t>
        </w:r>
        <w:r>
          <w:rPr>
            <w:noProof/>
            <w:webHidden/>
          </w:rPr>
          <w:fldChar w:fldCharType="end"/>
        </w:r>
      </w:hyperlink>
    </w:p>
    <w:p w14:paraId="631CB934" w14:textId="5C27C619" w:rsidR="00CF1D0B" w:rsidRDefault="00CF1D0B">
      <w:pPr>
        <w:pStyle w:val="TOC3"/>
        <w:rPr>
          <w:rFonts w:ascii="Yu Mincho" w:eastAsia="Yu Mincho" w:hAnsi="Yu Mincho"/>
          <w:noProof/>
          <w:kern w:val="2"/>
          <w:sz w:val="24"/>
          <w:lang w:eastAsia="en-US"/>
        </w:rPr>
      </w:pPr>
      <w:hyperlink w:anchor="_Toc173276492" w:history="1">
        <w:r w:rsidRPr="005D7303">
          <w:rPr>
            <w:rStyle w:val="Hyperlink"/>
            <w:noProof/>
          </w:rPr>
          <w:t>4.2.3</w:t>
        </w:r>
        <w:r>
          <w:rPr>
            <w:rFonts w:ascii="Yu Mincho" w:eastAsia="Yu Mincho" w:hAnsi="Yu Mincho"/>
            <w:noProof/>
            <w:kern w:val="2"/>
            <w:sz w:val="24"/>
            <w:lang w:eastAsia="en-US"/>
          </w:rPr>
          <w:tab/>
        </w:r>
        <w:r w:rsidRPr="005D7303">
          <w:rPr>
            <w:rStyle w:val="Hyperlink"/>
            <w:noProof/>
          </w:rPr>
          <w:t>MapName</w:t>
        </w:r>
        <w:r>
          <w:rPr>
            <w:noProof/>
            <w:webHidden/>
          </w:rPr>
          <w:tab/>
        </w:r>
        <w:r>
          <w:rPr>
            <w:noProof/>
            <w:webHidden/>
          </w:rPr>
          <w:fldChar w:fldCharType="begin"/>
        </w:r>
        <w:r>
          <w:rPr>
            <w:noProof/>
            <w:webHidden/>
          </w:rPr>
          <w:instrText xml:space="preserve"> PAGEREF _Toc173276492 \h </w:instrText>
        </w:r>
        <w:r>
          <w:rPr>
            <w:noProof/>
            <w:webHidden/>
          </w:rPr>
        </w:r>
        <w:r>
          <w:rPr>
            <w:noProof/>
            <w:webHidden/>
          </w:rPr>
          <w:fldChar w:fldCharType="separate"/>
        </w:r>
        <w:r>
          <w:rPr>
            <w:noProof/>
            <w:webHidden/>
          </w:rPr>
          <w:t>108</w:t>
        </w:r>
        <w:r>
          <w:rPr>
            <w:noProof/>
            <w:webHidden/>
          </w:rPr>
          <w:fldChar w:fldCharType="end"/>
        </w:r>
      </w:hyperlink>
    </w:p>
    <w:p w14:paraId="5FF9E185" w14:textId="13F77947" w:rsidR="00CF1D0B" w:rsidRDefault="00CF1D0B">
      <w:pPr>
        <w:pStyle w:val="TOC3"/>
        <w:rPr>
          <w:rFonts w:ascii="Yu Mincho" w:eastAsia="Yu Mincho" w:hAnsi="Yu Mincho"/>
          <w:noProof/>
          <w:kern w:val="2"/>
          <w:sz w:val="24"/>
          <w:lang w:eastAsia="en-US"/>
        </w:rPr>
      </w:pPr>
      <w:hyperlink w:anchor="_Toc173276493" w:history="1">
        <w:r w:rsidRPr="005D7303">
          <w:rPr>
            <w:rStyle w:val="Hyperlink"/>
            <w:noProof/>
          </w:rPr>
          <w:t>4.2.4</w:t>
        </w:r>
        <w:r>
          <w:rPr>
            <w:rFonts w:ascii="Yu Mincho" w:eastAsia="Yu Mincho" w:hAnsi="Yu Mincho"/>
            <w:noProof/>
            <w:kern w:val="2"/>
            <w:sz w:val="24"/>
            <w:lang w:eastAsia="en-US"/>
          </w:rPr>
          <w:tab/>
        </w:r>
        <w:r w:rsidRPr="005D7303">
          <w:rPr>
            <w:rStyle w:val="Hyperlink"/>
            <w:noProof/>
          </w:rPr>
          <w:t>Validation</w:t>
        </w:r>
        <w:r>
          <w:rPr>
            <w:noProof/>
            <w:webHidden/>
          </w:rPr>
          <w:tab/>
        </w:r>
        <w:r>
          <w:rPr>
            <w:noProof/>
            <w:webHidden/>
          </w:rPr>
          <w:fldChar w:fldCharType="begin"/>
        </w:r>
        <w:r>
          <w:rPr>
            <w:noProof/>
            <w:webHidden/>
          </w:rPr>
          <w:instrText xml:space="preserve"> PAGEREF _Toc173276493 \h </w:instrText>
        </w:r>
        <w:r>
          <w:rPr>
            <w:noProof/>
            <w:webHidden/>
          </w:rPr>
        </w:r>
        <w:r>
          <w:rPr>
            <w:noProof/>
            <w:webHidden/>
          </w:rPr>
          <w:fldChar w:fldCharType="separate"/>
        </w:r>
        <w:r>
          <w:rPr>
            <w:noProof/>
            <w:webHidden/>
          </w:rPr>
          <w:t>109</w:t>
        </w:r>
        <w:r>
          <w:rPr>
            <w:noProof/>
            <w:webHidden/>
          </w:rPr>
          <w:fldChar w:fldCharType="end"/>
        </w:r>
      </w:hyperlink>
    </w:p>
    <w:p w14:paraId="104D9F29" w14:textId="39757879" w:rsidR="00CF1D0B" w:rsidRDefault="00CF1D0B">
      <w:pPr>
        <w:pStyle w:val="TOC1"/>
        <w:rPr>
          <w:rFonts w:ascii="Yu Mincho" w:eastAsia="Yu Mincho" w:hAnsi="Yu Mincho"/>
          <w:b w:val="0"/>
          <w:noProof/>
          <w:kern w:val="2"/>
          <w:lang w:eastAsia="en-US"/>
        </w:rPr>
      </w:pPr>
      <w:hyperlink w:anchor="_Toc173276494" w:history="1">
        <w:r w:rsidRPr="005D7303">
          <w:rPr>
            <w:rStyle w:val="Hyperlink"/>
            <w:noProof/>
          </w:rPr>
          <w:t>Chapter 5 - Error, Warning and Information Messages</w:t>
        </w:r>
        <w:r>
          <w:rPr>
            <w:noProof/>
            <w:webHidden/>
          </w:rPr>
          <w:tab/>
        </w:r>
        <w:r>
          <w:rPr>
            <w:noProof/>
            <w:webHidden/>
          </w:rPr>
          <w:fldChar w:fldCharType="begin"/>
        </w:r>
        <w:r>
          <w:rPr>
            <w:noProof/>
            <w:webHidden/>
          </w:rPr>
          <w:instrText xml:space="preserve"> PAGEREF _Toc173276494 \h </w:instrText>
        </w:r>
        <w:r>
          <w:rPr>
            <w:noProof/>
            <w:webHidden/>
          </w:rPr>
        </w:r>
        <w:r>
          <w:rPr>
            <w:noProof/>
            <w:webHidden/>
          </w:rPr>
          <w:fldChar w:fldCharType="separate"/>
        </w:r>
        <w:r>
          <w:rPr>
            <w:noProof/>
            <w:webHidden/>
          </w:rPr>
          <w:t>116</w:t>
        </w:r>
        <w:r>
          <w:rPr>
            <w:noProof/>
            <w:webHidden/>
          </w:rPr>
          <w:fldChar w:fldCharType="end"/>
        </w:r>
      </w:hyperlink>
    </w:p>
    <w:p w14:paraId="0CDF9455" w14:textId="3ACE911D" w:rsidR="00CF1D0B" w:rsidRDefault="00CF1D0B">
      <w:pPr>
        <w:pStyle w:val="TOC1"/>
        <w:rPr>
          <w:rFonts w:ascii="Yu Mincho" w:eastAsia="Yu Mincho" w:hAnsi="Yu Mincho"/>
          <w:b w:val="0"/>
          <w:noProof/>
          <w:kern w:val="2"/>
          <w:lang w:eastAsia="en-US"/>
        </w:rPr>
      </w:pPr>
      <w:hyperlink w:anchor="_Toc173276495" w:history="1">
        <w:r w:rsidRPr="005D7303">
          <w:rPr>
            <w:rStyle w:val="Hyperlink"/>
            <w:noProof/>
          </w:rPr>
          <w:t>Chapter 6 - Uncovered List</w:t>
        </w:r>
        <w:r>
          <w:rPr>
            <w:noProof/>
            <w:webHidden/>
          </w:rPr>
          <w:tab/>
        </w:r>
        <w:r>
          <w:rPr>
            <w:noProof/>
            <w:webHidden/>
          </w:rPr>
          <w:fldChar w:fldCharType="begin"/>
        </w:r>
        <w:r>
          <w:rPr>
            <w:noProof/>
            <w:webHidden/>
          </w:rPr>
          <w:instrText xml:space="preserve"> PAGEREF _Toc173276495 \h </w:instrText>
        </w:r>
        <w:r>
          <w:rPr>
            <w:noProof/>
            <w:webHidden/>
          </w:rPr>
        </w:r>
        <w:r>
          <w:rPr>
            <w:noProof/>
            <w:webHidden/>
          </w:rPr>
          <w:fldChar w:fldCharType="separate"/>
        </w:r>
        <w:r>
          <w:rPr>
            <w:noProof/>
            <w:webHidden/>
          </w:rPr>
          <w:t>117</w:t>
        </w:r>
        <w:r>
          <w:rPr>
            <w:noProof/>
            <w:webHidden/>
          </w:rPr>
          <w:fldChar w:fldCharType="end"/>
        </w:r>
      </w:hyperlink>
    </w:p>
    <w:p w14:paraId="0C82C088" w14:textId="784A2956" w:rsidR="005D3EC2" w:rsidRPr="005549C1" w:rsidRDefault="005D3EC2" w:rsidP="005D3EC2">
      <w:pPr>
        <w:spacing w:line="276" w:lineRule="auto"/>
        <w:rPr>
          <w:rFonts w:cs="Arial"/>
          <w:color w:val="000000"/>
          <w:szCs w:val="20"/>
        </w:rPr>
      </w:pPr>
      <w:r w:rsidRPr="005549C1">
        <w:rPr>
          <w:rFonts w:cs="Arial"/>
          <w:b/>
          <w:color w:val="000000"/>
          <w:szCs w:val="20"/>
        </w:rPr>
        <w:fldChar w:fldCharType="end"/>
      </w:r>
    </w:p>
    <w:p w14:paraId="0F20C65A" w14:textId="77777777" w:rsidR="005D3EC2" w:rsidRPr="005549C1" w:rsidRDefault="005D3EC2" w:rsidP="005D3EC2">
      <w:pPr>
        <w:spacing w:line="276" w:lineRule="auto"/>
        <w:rPr>
          <w:rFonts w:cs="Arial"/>
          <w:b/>
          <w:i/>
          <w:color w:val="000000"/>
          <w:szCs w:val="20"/>
        </w:rPr>
      </w:pPr>
      <w:r w:rsidRPr="005549C1">
        <w:rPr>
          <w:rFonts w:cs="Arial"/>
          <w:color w:val="000000"/>
          <w:szCs w:val="20"/>
        </w:rPr>
        <w:br w:type="page"/>
      </w:r>
      <w:r w:rsidRPr="005549C1">
        <w:rPr>
          <w:rFonts w:cs="Arial"/>
          <w:b/>
          <w:i/>
          <w:color w:val="000000"/>
          <w:szCs w:val="20"/>
        </w:rPr>
        <w:lastRenderedPageBreak/>
        <w:t>List of Figures</w:t>
      </w:r>
    </w:p>
    <w:p w14:paraId="5B0B19CA" w14:textId="54F51E16" w:rsidR="00CF1D0B" w:rsidRDefault="005D3EC2">
      <w:pPr>
        <w:pStyle w:val="TableofFigures"/>
        <w:tabs>
          <w:tab w:val="right" w:leader="dot" w:pos="8297"/>
        </w:tabs>
        <w:rPr>
          <w:rFonts w:ascii="Yu Mincho" w:eastAsia="Yu Mincho" w:hAnsi="Yu Mincho"/>
          <w:b w:val="0"/>
          <w:noProof/>
          <w:color w:val="auto"/>
          <w:kern w:val="2"/>
          <w:sz w:val="24"/>
          <w:szCs w:val="24"/>
        </w:rPr>
      </w:pPr>
      <w:r w:rsidRPr="005549C1">
        <w:rPr>
          <w:rFonts w:cs="Arial"/>
          <w:bCs/>
        </w:rPr>
        <w:fldChar w:fldCharType="begin"/>
      </w:r>
      <w:r w:rsidRPr="005549C1">
        <w:rPr>
          <w:rFonts w:cs="Arial"/>
          <w:bCs/>
        </w:rPr>
        <w:instrText xml:space="preserve"> TOC \h \z \c "Figure" </w:instrText>
      </w:r>
      <w:r w:rsidRPr="005549C1">
        <w:rPr>
          <w:rFonts w:cs="Arial"/>
          <w:bCs/>
        </w:rPr>
        <w:fldChar w:fldCharType="separate"/>
      </w:r>
      <w:hyperlink w:anchor="_Toc173276496" w:history="1">
        <w:r w:rsidR="00CF1D0B" w:rsidRPr="007C060F">
          <w:rPr>
            <w:rStyle w:val="Hyperlink"/>
            <w:rFonts w:cs="Arial"/>
            <w:noProof/>
          </w:rPr>
          <w:t>Figure 1 : MEMACC Generation Tool Hierarchical Architecture</w:t>
        </w:r>
        <w:r w:rsidR="00CF1D0B">
          <w:rPr>
            <w:noProof/>
            <w:webHidden/>
          </w:rPr>
          <w:tab/>
        </w:r>
        <w:r w:rsidR="00CF1D0B">
          <w:rPr>
            <w:noProof/>
            <w:webHidden/>
          </w:rPr>
          <w:fldChar w:fldCharType="begin"/>
        </w:r>
        <w:r w:rsidR="00CF1D0B">
          <w:rPr>
            <w:noProof/>
            <w:webHidden/>
          </w:rPr>
          <w:instrText xml:space="preserve"> PAGEREF _Toc173276496 \h </w:instrText>
        </w:r>
        <w:r w:rsidR="00CF1D0B">
          <w:rPr>
            <w:noProof/>
            <w:webHidden/>
          </w:rPr>
        </w:r>
        <w:r w:rsidR="00CF1D0B">
          <w:rPr>
            <w:noProof/>
            <w:webHidden/>
          </w:rPr>
          <w:fldChar w:fldCharType="separate"/>
        </w:r>
        <w:r w:rsidR="00CF1D0B">
          <w:rPr>
            <w:noProof/>
            <w:webHidden/>
          </w:rPr>
          <w:t>7</w:t>
        </w:r>
        <w:r w:rsidR="00CF1D0B">
          <w:rPr>
            <w:noProof/>
            <w:webHidden/>
          </w:rPr>
          <w:fldChar w:fldCharType="end"/>
        </w:r>
      </w:hyperlink>
    </w:p>
    <w:p w14:paraId="53E946CE" w14:textId="01B4C0DA" w:rsidR="00CF1D0B" w:rsidRDefault="00CF1D0B">
      <w:pPr>
        <w:pStyle w:val="TableofFigures"/>
        <w:tabs>
          <w:tab w:val="right" w:leader="dot" w:pos="8297"/>
        </w:tabs>
        <w:rPr>
          <w:rFonts w:ascii="Yu Mincho" w:eastAsia="Yu Mincho" w:hAnsi="Yu Mincho"/>
          <w:b w:val="0"/>
          <w:noProof/>
          <w:color w:val="auto"/>
          <w:kern w:val="2"/>
          <w:sz w:val="24"/>
          <w:szCs w:val="24"/>
        </w:rPr>
      </w:pPr>
      <w:hyperlink w:anchor="_Toc173276497" w:history="1">
        <w:r w:rsidRPr="007C060F">
          <w:rPr>
            <w:rStyle w:val="Hyperlink"/>
            <w:rFonts w:cs="Arial"/>
            <w:noProof/>
          </w:rPr>
          <w:t>Figure 2 : Concept of MEMACC Generation Tool</w:t>
        </w:r>
        <w:r>
          <w:rPr>
            <w:noProof/>
            <w:webHidden/>
          </w:rPr>
          <w:tab/>
        </w:r>
        <w:r>
          <w:rPr>
            <w:noProof/>
            <w:webHidden/>
          </w:rPr>
          <w:fldChar w:fldCharType="begin"/>
        </w:r>
        <w:r>
          <w:rPr>
            <w:noProof/>
            <w:webHidden/>
          </w:rPr>
          <w:instrText xml:space="preserve"> PAGEREF _Toc173276497 \h </w:instrText>
        </w:r>
        <w:r>
          <w:rPr>
            <w:noProof/>
            <w:webHidden/>
          </w:rPr>
        </w:r>
        <w:r>
          <w:rPr>
            <w:noProof/>
            <w:webHidden/>
          </w:rPr>
          <w:fldChar w:fldCharType="separate"/>
        </w:r>
        <w:r>
          <w:rPr>
            <w:noProof/>
            <w:webHidden/>
          </w:rPr>
          <w:t>9</w:t>
        </w:r>
        <w:r>
          <w:rPr>
            <w:noProof/>
            <w:webHidden/>
          </w:rPr>
          <w:fldChar w:fldCharType="end"/>
        </w:r>
      </w:hyperlink>
    </w:p>
    <w:p w14:paraId="374E204F" w14:textId="0B30E38B" w:rsidR="00CF1D0B" w:rsidRDefault="00CF1D0B">
      <w:pPr>
        <w:pStyle w:val="TableofFigures"/>
        <w:tabs>
          <w:tab w:val="right" w:leader="dot" w:pos="8297"/>
        </w:tabs>
        <w:rPr>
          <w:rFonts w:ascii="Yu Mincho" w:eastAsia="Yu Mincho" w:hAnsi="Yu Mincho"/>
          <w:b w:val="0"/>
          <w:noProof/>
          <w:color w:val="auto"/>
          <w:kern w:val="2"/>
          <w:sz w:val="24"/>
          <w:szCs w:val="24"/>
        </w:rPr>
      </w:pPr>
      <w:hyperlink w:anchor="_Toc173276498" w:history="1">
        <w:r w:rsidRPr="007C060F">
          <w:rPr>
            <w:rStyle w:val="Hyperlink"/>
            <w:noProof/>
          </w:rPr>
          <w:t>Figure 1. Overview of class diagram</w:t>
        </w:r>
        <w:r>
          <w:rPr>
            <w:noProof/>
            <w:webHidden/>
          </w:rPr>
          <w:tab/>
        </w:r>
        <w:r>
          <w:rPr>
            <w:noProof/>
            <w:webHidden/>
          </w:rPr>
          <w:fldChar w:fldCharType="begin"/>
        </w:r>
        <w:r>
          <w:rPr>
            <w:noProof/>
            <w:webHidden/>
          </w:rPr>
          <w:instrText xml:space="preserve"> PAGEREF _Toc173276498 \h </w:instrText>
        </w:r>
        <w:r>
          <w:rPr>
            <w:noProof/>
            <w:webHidden/>
          </w:rPr>
        </w:r>
        <w:r>
          <w:rPr>
            <w:noProof/>
            <w:webHidden/>
          </w:rPr>
          <w:fldChar w:fldCharType="separate"/>
        </w:r>
        <w:r>
          <w:rPr>
            <w:noProof/>
            <w:webHidden/>
          </w:rPr>
          <w:t>13</w:t>
        </w:r>
        <w:r>
          <w:rPr>
            <w:noProof/>
            <w:webHidden/>
          </w:rPr>
          <w:fldChar w:fldCharType="end"/>
        </w:r>
      </w:hyperlink>
    </w:p>
    <w:p w14:paraId="4B3A3783" w14:textId="681CAAD5" w:rsidR="00CF1D0B" w:rsidRDefault="00CF1D0B">
      <w:pPr>
        <w:pStyle w:val="TableofFigures"/>
        <w:tabs>
          <w:tab w:val="right" w:leader="dot" w:pos="8297"/>
        </w:tabs>
        <w:rPr>
          <w:rFonts w:ascii="Yu Mincho" w:eastAsia="Yu Mincho" w:hAnsi="Yu Mincho"/>
          <w:b w:val="0"/>
          <w:noProof/>
          <w:color w:val="auto"/>
          <w:kern w:val="2"/>
          <w:sz w:val="24"/>
          <w:szCs w:val="24"/>
        </w:rPr>
      </w:pPr>
      <w:hyperlink w:anchor="_Toc173276499" w:history="1">
        <w:r w:rsidRPr="007C060F">
          <w:rPr>
            <w:rStyle w:val="Hyperlink"/>
            <w:rFonts w:cs="Arial"/>
            <w:noProof/>
          </w:rPr>
          <w:t>Figure 4 : Diagrams of MemAccCommon_Generation</w:t>
        </w:r>
        <w:r>
          <w:rPr>
            <w:noProof/>
            <w:webHidden/>
          </w:rPr>
          <w:tab/>
        </w:r>
        <w:r>
          <w:rPr>
            <w:noProof/>
            <w:webHidden/>
          </w:rPr>
          <w:fldChar w:fldCharType="begin"/>
        </w:r>
        <w:r>
          <w:rPr>
            <w:noProof/>
            <w:webHidden/>
          </w:rPr>
          <w:instrText xml:space="preserve"> PAGEREF _Toc173276499 \h </w:instrText>
        </w:r>
        <w:r>
          <w:rPr>
            <w:noProof/>
            <w:webHidden/>
          </w:rPr>
        </w:r>
        <w:r>
          <w:rPr>
            <w:noProof/>
            <w:webHidden/>
          </w:rPr>
          <w:fldChar w:fldCharType="separate"/>
        </w:r>
        <w:r>
          <w:rPr>
            <w:noProof/>
            <w:webHidden/>
          </w:rPr>
          <w:t>14</w:t>
        </w:r>
        <w:r>
          <w:rPr>
            <w:noProof/>
            <w:webHidden/>
          </w:rPr>
          <w:fldChar w:fldCharType="end"/>
        </w:r>
      </w:hyperlink>
    </w:p>
    <w:p w14:paraId="13707B01" w14:textId="6D61E707" w:rsidR="00CF1D0B" w:rsidRDefault="00CF1D0B">
      <w:pPr>
        <w:pStyle w:val="TableofFigures"/>
        <w:tabs>
          <w:tab w:val="right" w:leader="dot" w:pos="8297"/>
        </w:tabs>
        <w:rPr>
          <w:rFonts w:ascii="Yu Mincho" w:eastAsia="Yu Mincho" w:hAnsi="Yu Mincho"/>
          <w:b w:val="0"/>
          <w:noProof/>
          <w:color w:val="auto"/>
          <w:kern w:val="2"/>
          <w:sz w:val="24"/>
          <w:szCs w:val="24"/>
        </w:rPr>
      </w:pPr>
      <w:hyperlink w:anchor="_Toc173276500" w:history="1">
        <w:r w:rsidRPr="007C060F">
          <w:rPr>
            <w:rStyle w:val="Hyperlink"/>
            <w:rFonts w:cs="Arial"/>
            <w:noProof/>
          </w:rPr>
          <w:t>Figure 5: Common::Intermediate</w:t>
        </w:r>
        <w:r>
          <w:rPr>
            <w:noProof/>
            <w:webHidden/>
          </w:rPr>
          <w:tab/>
        </w:r>
        <w:r>
          <w:rPr>
            <w:noProof/>
            <w:webHidden/>
          </w:rPr>
          <w:fldChar w:fldCharType="begin"/>
        </w:r>
        <w:r>
          <w:rPr>
            <w:noProof/>
            <w:webHidden/>
          </w:rPr>
          <w:instrText xml:space="preserve"> PAGEREF _Toc173276500 \h </w:instrText>
        </w:r>
        <w:r>
          <w:rPr>
            <w:noProof/>
            <w:webHidden/>
          </w:rPr>
        </w:r>
        <w:r>
          <w:rPr>
            <w:noProof/>
            <w:webHidden/>
          </w:rPr>
          <w:fldChar w:fldCharType="separate"/>
        </w:r>
        <w:r>
          <w:rPr>
            <w:noProof/>
            <w:webHidden/>
          </w:rPr>
          <w:t>45</w:t>
        </w:r>
        <w:r>
          <w:rPr>
            <w:noProof/>
            <w:webHidden/>
          </w:rPr>
          <w:fldChar w:fldCharType="end"/>
        </w:r>
      </w:hyperlink>
    </w:p>
    <w:p w14:paraId="5D2B83BE" w14:textId="5771EB81" w:rsidR="00CF1D0B" w:rsidRDefault="00CF1D0B">
      <w:pPr>
        <w:pStyle w:val="TableofFigures"/>
        <w:tabs>
          <w:tab w:val="right" w:leader="dot" w:pos="8297"/>
        </w:tabs>
        <w:rPr>
          <w:rFonts w:ascii="Yu Mincho" w:eastAsia="Yu Mincho" w:hAnsi="Yu Mincho"/>
          <w:b w:val="0"/>
          <w:noProof/>
          <w:color w:val="auto"/>
          <w:kern w:val="2"/>
          <w:sz w:val="24"/>
          <w:szCs w:val="24"/>
        </w:rPr>
      </w:pPr>
      <w:hyperlink w:anchor="_Toc173276501" w:history="1">
        <w:r w:rsidRPr="007C060F">
          <w:rPr>
            <w:rStyle w:val="Hyperlink"/>
            <w:rFonts w:cs="Arial"/>
            <w:noProof/>
          </w:rPr>
          <w:t>Figure 6: Common::MapName</w:t>
        </w:r>
        <w:r>
          <w:rPr>
            <w:noProof/>
            <w:webHidden/>
          </w:rPr>
          <w:tab/>
        </w:r>
        <w:r>
          <w:rPr>
            <w:noProof/>
            <w:webHidden/>
          </w:rPr>
          <w:fldChar w:fldCharType="begin"/>
        </w:r>
        <w:r>
          <w:rPr>
            <w:noProof/>
            <w:webHidden/>
          </w:rPr>
          <w:instrText xml:space="preserve"> PAGEREF _Toc173276501 \h </w:instrText>
        </w:r>
        <w:r>
          <w:rPr>
            <w:noProof/>
            <w:webHidden/>
          </w:rPr>
        </w:r>
        <w:r>
          <w:rPr>
            <w:noProof/>
            <w:webHidden/>
          </w:rPr>
          <w:fldChar w:fldCharType="separate"/>
        </w:r>
        <w:r>
          <w:rPr>
            <w:noProof/>
            <w:webHidden/>
          </w:rPr>
          <w:t>72</w:t>
        </w:r>
        <w:r>
          <w:rPr>
            <w:noProof/>
            <w:webHidden/>
          </w:rPr>
          <w:fldChar w:fldCharType="end"/>
        </w:r>
      </w:hyperlink>
    </w:p>
    <w:p w14:paraId="6969FA92" w14:textId="1FE7088A" w:rsidR="00CF1D0B" w:rsidRDefault="00CF1D0B">
      <w:pPr>
        <w:pStyle w:val="TableofFigures"/>
        <w:tabs>
          <w:tab w:val="right" w:leader="dot" w:pos="8297"/>
        </w:tabs>
        <w:rPr>
          <w:rFonts w:ascii="Yu Mincho" w:eastAsia="Yu Mincho" w:hAnsi="Yu Mincho"/>
          <w:b w:val="0"/>
          <w:noProof/>
          <w:color w:val="auto"/>
          <w:kern w:val="2"/>
          <w:sz w:val="24"/>
          <w:szCs w:val="24"/>
        </w:rPr>
      </w:pPr>
      <w:hyperlink w:anchor="_Toc173276502" w:history="1">
        <w:r w:rsidRPr="007C060F">
          <w:rPr>
            <w:rStyle w:val="Hyperlink"/>
            <w:rFonts w:cs="Arial"/>
            <w:noProof/>
          </w:rPr>
          <w:t>Figure 7: Common::Utils</w:t>
        </w:r>
        <w:r>
          <w:rPr>
            <w:noProof/>
            <w:webHidden/>
          </w:rPr>
          <w:tab/>
        </w:r>
        <w:r>
          <w:rPr>
            <w:noProof/>
            <w:webHidden/>
          </w:rPr>
          <w:fldChar w:fldCharType="begin"/>
        </w:r>
        <w:r>
          <w:rPr>
            <w:noProof/>
            <w:webHidden/>
          </w:rPr>
          <w:instrText xml:space="preserve"> PAGEREF _Toc173276502 \h </w:instrText>
        </w:r>
        <w:r>
          <w:rPr>
            <w:noProof/>
            <w:webHidden/>
          </w:rPr>
        </w:r>
        <w:r>
          <w:rPr>
            <w:noProof/>
            <w:webHidden/>
          </w:rPr>
          <w:fldChar w:fldCharType="separate"/>
        </w:r>
        <w:r>
          <w:rPr>
            <w:noProof/>
            <w:webHidden/>
          </w:rPr>
          <w:t>72</w:t>
        </w:r>
        <w:r>
          <w:rPr>
            <w:noProof/>
            <w:webHidden/>
          </w:rPr>
          <w:fldChar w:fldCharType="end"/>
        </w:r>
      </w:hyperlink>
    </w:p>
    <w:p w14:paraId="21BE981F" w14:textId="15A07D48" w:rsidR="00CF1D0B" w:rsidRDefault="00CF1D0B">
      <w:pPr>
        <w:pStyle w:val="TableofFigures"/>
        <w:tabs>
          <w:tab w:val="right" w:leader="dot" w:pos="8297"/>
        </w:tabs>
        <w:rPr>
          <w:rFonts w:ascii="Yu Mincho" w:eastAsia="Yu Mincho" w:hAnsi="Yu Mincho"/>
          <w:b w:val="0"/>
          <w:noProof/>
          <w:color w:val="auto"/>
          <w:kern w:val="2"/>
          <w:sz w:val="24"/>
          <w:szCs w:val="24"/>
        </w:rPr>
      </w:pPr>
      <w:hyperlink w:anchor="_Toc173276503" w:history="1">
        <w:r w:rsidRPr="007C060F">
          <w:rPr>
            <w:rStyle w:val="Hyperlink"/>
            <w:rFonts w:cs="Arial"/>
            <w:noProof/>
          </w:rPr>
          <w:t>Figure 8: Common::Validation</w:t>
        </w:r>
        <w:r>
          <w:rPr>
            <w:noProof/>
            <w:webHidden/>
          </w:rPr>
          <w:tab/>
        </w:r>
        <w:r>
          <w:rPr>
            <w:noProof/>
            <w:webHidden/>
          </w:rPr>
          <w:fldChar w:fldCharType="begin"/>
        </w:r>
        <w:r>
          <w:rPr>
            <w:noProof/>
            <w:webHidden/>
          </w:rPr>
          <w:instrText xml:space="preserve"> PAGEREF _Toc173276503 \h </w:instrText>
        </w:r>
        <w:r>
          <w:rPr>
            <w:noProof/>
            <w:webHidden/>
          </w:rPr>
        </w:r>
        <w:r>
          <w:rPr>
            <w:noProof/>
            <w:webHidden/>
          </w:rPr>
          <w:fldChar w:fldCharType="separate"/>
        </w:r>
        <w:r>
          <w:rPr>
            <w:noProof/>
            <w:webHidden/>
          </w:rPr>
          <w:t>75</w:t>
        </w:r>
        <w:r>
          <w:rPr>
            <w:noProof/>
            <w:webHidden/>
          </w:rPr>
          <w:fldChar w:fldCharType="end"/>
        </w:r>
      </w:hyperlink>
    </w:p>
    <w:p w14:paraId="27DE9203" w14:textId="5C6CA390" w:rsidR="00CF1D0B" w:rsidRDefault="00CF1D0B">
      <w:pPr>
        <w:pStyle w:val="TableofFigures"/>
        <w:tabs>
          <w:tab w:val="right" w:leader="dot" w:pos="8297"/>
        </w:tabs>
        <w:rPr>
          <w:rFonts w:ascii="Yu Mincho" w:eastAsia="Yu Mincho" w:hAnsi="Yu Mincho"/>
          <w:b w:val="0"/>
          <w:noProof/>
          <w:color w:val="auto"/>
          <w:kern w:val="2"/>
          <w:sz w:val="24"/>
          <w:szCs w:val="24"/>
        </w:rPr>
      </w:pPr>
      <w:hyperlink w:anchor="_Toc173276504" w:history="1">
        <w:r w:rsidRPr="007C060F">
          <w:rPr>
            <w:rStyle w:val="Hyperlink"/>
            <w:rFonts w:cs="Arial"/>
            <w:noProof/>
          </w:rPr>
          <w:t>Figure 13: U5Lx::Generation</w:t>
        </w:r>
        <w:r>
          <w:rPr>
            <w:noProof/>
            <w:webHidden/>
          </w:rPr>
          <w:tab/>
        </w:r>
        <w:r>
          <w:rPr>
            <w:noProof/>
            <w:webHidden/>
          </w:rPr>
          <w:fldChar w:fldCharType="begin"/>
        </w:r>
        <w:r>
          <w:rPr>
            <w:noProof/>
            <w:webHidden/>
          </w:rPr>
          <w:instrText xml:space="preserve"> PAGEREF _Toc173276504 \h </w:instrText>
        </w:r>
        <w:r>
          <w:rPr>
            <w:noProof/>
            <w:webHidden/>
          </w:rPr>
        </w:r>
        <w:r>
          <w:rPr>
            <w:noProof/>
            <w:webHidden/>
          </w:rPr>
          <w:fldChar w:fldCharType="separate"/>
        </w:r>
        <w:r>
          <w:rPr>
            <w:noProof/>
            <w:webHidden/>
          </w:rPr>
          <w:t>89</w:t>
        </w:r>
        <w:r>
          <w:rPr>
            <w:noProof/>
            <w:webHidden/>
          </w:rPr>
          <w:fldChar w:fldCharType="end"/>
        </w:r>
      </w:hyperlink>
    </w:p>
    <w:p w14:paraId="20945223" w14:textId="13295BE2" w:rsidR="00CF1D0B" w:rsidRDefault="00CF1D0B">
      <w:pPr>
        <w:pStyle w:val="TableofFigures"/>
        <w:tabs>
          <w:tab w:val="right" w:leader="dot" w:pos="8297"/>
        </w:tabs>
        <w:rPr>
          <w:rFonts w:ascii="Yu Mincho" w:eastAsia="Yu Mincho" w:hAnsi="Yu Mincho"/>
          <w:b w:val="0"/>
          <w:noProof/>
          <w:color w:val="auto"/>
          <w:kern w:val="2"/>
          <w:sz w:val="24"/>
          <w:szCs w:val="24"/>
        </w:rPr>
      </w:pPr>
      <w:hyperlink w:anchor="_Toc173276505" w:history="1">
        <w:r w:rsidRPr="007C060F">
          <w:rPr>
            <w:rStyle w:val="Hyperlink"/>
            <w:rFonts w:cs="Arial"/>
            <w:noProof/>
          </w:rPr>
          <w:t>Figure 14: U5Lx::Intermediate</w:t>
        </w:r>
        <w:r>
          <w:rPr>
            <w:noProof/>
            <w:webHidden/>
          </w:rPr>
          <w:tab/>
        </w:r>
        <w:r>
          <w:rPr>
            <w:noProof/>
            <w:webHidden/>
          </w:rPr>
          <w:fldChar w:fldCharType="begin"/>
        </w:r>
        <w:r>
          <w:rPr>
            <w:noProof/>
            <w:webHidden/>
          </w:rPr>
          <w:instrText xml:space="preserve"> PAGEREF _Toc173276505 \h </w:instrText>
        </w:r>
        <w:r>
          <w:rPr>
            <w:noProof/>
            <w:webHidden/>
          </w:rPr>
        </w:r>
        <w:r>
          <w:rPr>
            <w:noProof/>
            <w:webHidden/>
          </w:rPr>
          <w:fldChar w:fldCharType="separate"/>
        </w:r>
        <w:r>
          <w:rPr>
            <w:noProof/>
            <w:webHidden/>
          </w:rPr>
          <w:t>104</w:t>
        </w:r>
        <w:r>
          <w:rPr>
            <w:noProof/>
            <w:webHidden/>
          </w:rPr>
          <w:fldChar w:fldCharType="end"/>
        </w:r>
      </w:hyperlink>
    </w:p>
    <w:p w14:paraId="751FC268" w14:textId="093D5BCC" w:rsidR="00CF1D0B" w:rsidRDefault="00CF1D0B">
      <w:pPr>
        <w:pStyle w:val="TableofFigures"/>
        <w:tabs>
          <w:tab w:val="right" w:leader="dot" w:pos="8297"/>
        </w:tabs>
        <w:rPr>
          <w:rFonts w:ascii="Yu Mincho" w:eastAsia="Yu Mincho" w:hAnsi="Yu Mincho"/>
          <w:b w:val="0"/>
          <w:noProof/>
          <w:color w:val="auto"/>
          <w:kern w:val="2"/>
          <w:sz w:val="24"/>
          <w:szCs w:val="24"/>
        </w:rPr>
      </w:pPr>
      <w:hyperlink w:anchor="_Toc173276506" w:history="1">
        <w:r w:rsidRPr="007C060F">
          <w:rPr>
            <w:rStyle w:val="Hyperlink"/>
            <w:rFonts w:cs="Arial"/>
            <w:noProof/>
          </w:rPr>
          <w:t>Figure 15: U5Lx::MapName</w:t>
        </w:r>
        <w:r>
          <w:rPr>
            <w:noProof/>
            <w:webHidden/>
          </w:rPr>
          <w:tab/>
        </w:r>
        <w:r>
          <w:rPr>
            <w:noProof/>
            <w:webHidden/>
          </w:rPr>
          <w:fldChar w:fldCharType="begin"/>
        </w:r>
        <w:r>
          <w:rPr>
            <w:noProof/>
            <w:webHidden/>
          </w:rPr>
          <w:instrText xml:space="preserve"> PAGEREF _Toc173276506 \h </w:instrText>
        </w:r>
        <w:r>
          <w:rPr>
            <w:noProof/>
            <w:webHidden/>
          </w:rPr>
        </w:r>
        <w:r>
          <w:rPr>
            <w:noProof/>
            <w:webHidden/>
          </w:rPr>
          <w:fldChar w:fldCharType="separate"/>
        </w:r>
        <w:r>
          <w:rPr>
            <w:noProof/>
            <w:webHidden/>
          </w:rPr>
          <w:t>108</w:t>
        </w:r>
        <w:r>
          <w:rPr>
            <w:noProof/>
            <w:webHidden/>
          </w:rPr>
          <w:fldChar w:fldCharType="end"/>
        </w:r>
      </w:hyperlink>
    </w:p>
    <w:p w14:paraId="5E720ABD" w14:textId="49CDB130" w:rsidR="00CF1D0B" w:rsidRDefault="00CF1D0B">
      <w:pPr>
        <w:pStyle w:val="TableofFigures"/>
        <w:tabs>
          <w:tab w:val="right" w:leader="dot" w:pos="8297"/>
        </w:tabs>
        <w:rPr>
          <w:rFonts w:ascii="Yu Mincho" w:eastAsia="Yu Mincho" w:hAnsi="Yu Mincho"/>
          <w:b w:val="0"/>
          <w:noProof/>
          <w:color w:val="auto"/>
          <w:kern w:val="2"/>
          <w:sz w:val="24"/>
          <w:szCs w:val="24"/>
        </w:rPr>
      </w:pPr>
      <w:hyperlink w:anchor="_Toc173276507" w:history="1">
        <w:r w:rsidRPr="007C060F">
          <w:rPr>
            <w:rStyle w:val="Hyperlink"/>
            <w:rFonts w:cs="Arial"/>
            <w:noProof/>
          </w:rPr>
          <w:t>Figure 16: U5Lx::Validation</w:t>
        </w:r>
        <w:r>
          <w:rPr>
            <w:noProof/>
            <w:webHidden/>
          </w:rPr>
          <w:tab/>
        </w:r>
        <w:r>
          <w:rPr>
            <w:noProof/>
            <w:webHidden/>
          </w:rPr>
          <w:fldChar w:fldCharType="begin"/>
        </w:r>
        <w:r>
          <w:rPr>
            <w:noProof/>
            <w:webHidden/>
          </w:rPr>
          <w:instrText xml:space="preserve"> PAGEREF _Toc173276507 \h </w:instrText>
        </w:r>
        <w:r>
          <w:rPr>
            <w:noProof/>
            <w:webHidden/>
          </w:rPr>
        </w:r>
        <w:r>
          <w:rPr>
            <w:noProof/>
            <w:webHidden/>
          </w:rPr>
          <w:fldChar w:fldCharType="separate"/>
        </w:r>
        <w:r>
          <w:rPr>
            <w:noProof/>
            <w:webHidden/>
          </w:rPr>
          <w:t>109</w:t>
        </w:r>
        <w:r>
          <w:rPr>
            <w:noProof/>
            <w:webHidden/>
          </w:rPr>
          <w:fldChar w:fldCharType="end"/>
        </w:r>
      </w:hyperlink>
    </w:p>
    <w:p w14:paraId="56293EAB" w14:textId="5812D158" w:rsidR="005D3EC2" w:rsidRPr="005549C1" w:rsidRDefault="005D3EC2" w:rsidP="005D3EC2">
      <w:pPr>
        <w:pStyle w:val="Heading1"/>
        <w:numPr>
          <w:ilvl w:val="0"/>
          <w:numId w:val="0"/>
        </w:numPr>
      </w:pPr>
      <w:r w:rsidRPr="005549C1">
        <w:rPr>
          <w:color w:val="000000"/>
          <w:kern w:val="0"/>
          <w:sz w:val="20"/>
          <w:szCs w:val="20"/>
        </w:rPr>
        <w:lastRenderedPageBreak/>
        <w:fldChar w:fldCharType="end"/>
      </w:r>
      <w:r w:rsidRPr="005549C1">
        <w:rPr>
          <w:color w:val="000000"/>
          <w:sz w:val="20"/>
        </w:rPr>
        <w:fldChar w:fldCharType="begin"/>
      </w:r>
      <w:r w:rsidRPr="005549C1">
        <w:rPr>
          <w:color w:val="000000"/>
          <w:sz w:val="20"/>
        </w:rPr>
        <w:instrText xml:space="preserve"> TOC \h \z \c "Figure" </w:instrText>
      </w:r>
      <w:r w:rsidRPr="005549C1">
        <w:rPr>
          <w:color w:val="000000"/>
          <w:sz w:val="20"/>
        </w:rPr>
        <w:fldChar w:fldCharType="end"/>
      </w:r>
      <w:bookmarkStart w:id="1" w:name="_Toc95144789"/>
      <w:bookmarkStart w:id="2" w:name="_Toc87709544"/>
      <w:bookmarkStart w:id="3" w:name="_Toc87709167"/>
      <w:bookmarkStart w:id="4" w:name="_Toc95144788"/>
      <w:bookmarkStart w:id="5" w:name="_Toc87709543"/>
      <w:bookmarkStart w:id="6" w:name="_Toc87709166"/>
      <w:bookmarkStart w:id="7" w:name="_Toc95144787"/>
      <w:bookmarkStart w:id="8" w:name="_Toc87709542"/>
      <w:bookmarkStart w:id="9" w:name="_Toc87709165"/>
      <w:bookmarkStart w:id="10" w:name="_Toc95144786"/>
      <w:bookmarkStart w:id="11" w:name="_Toc87709541"/>
      <w:bookmarkStart w:id="12" w:name="_Toc87709164"/>
      <w:bookmarkStart w:id="13" w:name="_Toc95144785"/>
      <w:bookmarkStart w:id="14" w:name="_Toc87709540"/>
      <w:bookmarkStart w:id="15" w:name="_Toc87709163"/>
      <w:bookmarkStart w:id="16" w:name="_Toc95144784"/>
      <w:bookmarkStart w:id="17" w:name="_Toc87709539"/>
      <w:bookmarkStart w:id="18" w:name="_Toc87709162"/>
      <w:bookmarkStart w:id="19" w:name="_Toc95144783"/>
      <w:bookmarkStart w:id="20" w:name="_Toc87709538"/>
      <w:bookmarkStart w:id="21" w:name="_Toc87709161"/>
      <w:bookmarkStart w:id="22" w:name="_Toc95144782"/>
      <w:bookmarkStart w:id="23" w:name="_Toc87709537"/>
      <w:bookmarkStart w:id="24" w:name="_Toc87709160"/>
      <w:bookmarkStart w:id="25" w:name="_Toc95144781"/>
      <w:bookmarkStart w:id="26" w:name="_Toc87709536"/>
      <w:bookmarkStart w:id="27" w:name="_Toc87709159"/>
      <w:bookmarkStart w:id="28" w:name="_Toc95144780"/>
      <w:bookmarkStart w:id="29" w:name="_Toc87709535"/>
      <w:bookmarkStart w:id="30" w:name="_Toc87709158"/>
      <w:bookmarkStart w:id="31" w:name="_Toc95144779"/>
      <w:bookmarkStart w:id="32" w:name="_Toc87709534"/>
      <w:bookmarkStart w:id="33" w:name="_Toc87709157"/>
      <w:bookmarkStart w:id="34" w:name="_Toc95144778"/>
      <w:bookmarkStart w:id="35" w:name="_Toc87709533"/>
      <w:bookmarkStart w:id="36" w:name="_Toc87709156"/>
      <w:bookmarkStart w:id="37" w:name="_Toc95144777"/>
      <w:bookmarkStart w:id="38" w:name="_Toc87709532"/>
      <w:bookmarkStart w:id="39" w:name="_Toc87709155"/>
      <w:bookmarkStart w:id="40" w:name="_Toc95144776"/>
      <w:bookmarkStart w:id="41" w:name="_Toc87709531"/>
      <w:bookmarkStart w:id="42" w:name="_Toc87709154"/>
      <w:bookmarkStart w:id="43" w:name="_Toc173276463"/>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t>Chapter 0: Preface</w:t>
      </w:r>
      <w:bookmarkEnd w:id="43"/>
    </w:p>
    <w:p w14:paraId="075616AB" w14:textId="77777777" w:rsidR="005D3EC2" w:rsidRPr="005549C1" w:rsidRDefault="005D3EC2" w:rsidP="005D3EC2">
      <w:pPr>
        <w:pStyle w:val="Heading2"/>
        <w:rPr>
          <w:color w:val="000000"/>
          <w:sz w:val="20"/>
          <w:szCs w:val="20"/>
        </w:rPr>
      </w:pPr>
      <w:bookmarkStart w:id="44" w:name="_Toc208917540"/>
      <w:bookmarkStart w:id="45" w:name="_Ref209262517"/>
      <w:bookmarkStart w:id="46" w:name="_Ref209262519"/>
      <w:bookmarkStart w:id="47" w:name="_Toc173276464"/>
      <w:r w:rsidRPr="005549C1">
        <w:rPr>
          <w:color w:val="000000"/>
          <w:sz w:val="20"/>
          <w:szCs w:val="20"/>
        </w:rPr>
        <w:t>Manual conventions</w:t>
      </w:r>
      <w:bookmarkEnd w:id="44"/>
      <w:bookmarkEnd w:id="45"/>
      <w:bookmarkEnd w:id="46"/>
      <w:bookmarkEnd w:id="47"/>
    </w:p>
    <w:p w14:paraId="0CB04ADB" w14:textId="77777777" w:rsidR="005D3EC2" w:rsidRPr="005549C1" w:rsidRDefault="005D3EC2" w:rsidP="005D3EC2">
      <w:pPr>
        <w:numPr>
          <w:ilvl w:val="0"/>
          <w:numId w:val="10"/>
        </w:numPr>
        <w:spacing w:after="0" w:line="276" w:lineRule="auto"/>
        <w:rPr>
          <w:rFonts w:cs="Arial"/>
          <w:color w:val="000000"/>
          <w:szCs w:val="20"/>
        </w:rPr>
      </w:pPr>
      <w:r w:rsidRPr="005549C1">
        <w:rPr>
          <w:rFonts w:cs="Arial"/>
          <w:color w:val="000000"/>
          <w:szCs w:val="20"/>
        </w:rPr>
        <w:t xml:space="preserve">Grey highlighted text marks topics, which need to be discussed, hence are not fixed until Grey highlighting is removed. (E.g.: </w:t>
      </w:r>
      <w:r w:rsidRPr="005549C1">
        <w:rPr>
          <w:rStyle w:val="TBD"/>
          <w:rFonts w:cs="Arial"/>
          <w:color w:val="000000"/>
          <w:szCs w:val="20"/>
          <w:shd w:val="clear" w:color="auto" w:fill="auto"/>
        </w:rPr>
        <w:t xml:space="preserve">Bus speed of 1 Mbit/s @ </w:t>
      </w:r>
      <w:r w:rsidRPr="005549C1">
        <w:rPr>
          <w:rStyle w:val="TBD"/>
          <w:rFonts w:cs="Arial"/>
          <w:color w:val="000000"/>
          <w:szCs w:val="20"/>
          <w:shd w:val="clear" w:color="auto" w:fill="auto"/>
        </w:rPr>
        <w:sym w:font="Symbol" w:char="F066"/>
      </w:r>
      <w:r w:rsidRPr="005549C1">
        <w:rPr>
          <w:rStyle w:val="TBD"/>
          <w:rFonts w:cs="Arial"/>
          <w:color w:val="000000"/>
          <w:szCs w:val="20"/>
          <w:shd w:val="clear" w:color="auto" w:fill="auto"/>
        </w:rPr>
        <w:t>CAN = 8 MHz</w:t>
      </w:r>
      <w:r w:rsidRPr="005549C1">
        <w:rPr>
          <w:rFonts w:cs="Arial"/>
          <w:color w:val="000000"/>
          <w:szCs w:val="20"/>
        </w:rPr>
        <w:t>)</w:t>
      </w:r>
    </w:p>
    <w:p w14:paraId="623477E4" w14:textId="77777777" w:rsidR="005D3EC2" w:rsidRPr="005549C1" w:rsidRDefault="005D3EC2" w:rsidP="005D3EC2">
      <w:pPr>
        <w:numPr>
          <w:ilvl w:val="0"/>
          <w:numId w:val="10"/>
        </w:numPr>
        <w:spacing w:after="0" w:line="276" w:lineRule="auto"/>
        <w:rPr>
          <w:rFonts w:cs="Arial"/>
          <w:color w:val="000000"/>
          <w:szCs w:val="20"/>
        </w:rPr>
      </w:pPr>
      <w:r w:rsidRPr="005549C1">
        <w:rPr>
          <w:rFonts w:cs="Arial"/>
          <w:color w:val="000000"/>
          <w:szCs w:val="20"/>
        </w:rPr>
        <w:t xml:space="preserve">Gold shaded text marks topics, which cannot be opened to customer. (E.g. </w:t>
      </w:r>
      <w:r w:rsidRPr="005549C1">
        <w:rPr>
          <w:rStyle w:val="UserClosedDoor"/>
          <w:rFonts w:cs="Arial"/>
          <w:color w:val="000000"/>
          <w:szCs w:val="20"/>
          <w:shd w:val="clear" w:color="auto" w:fill="auto"/>
        </w:rPr>
        <w:t>CGMCONF register</w:t>
      </w:r>
      <w:r w:rsidRPr="005549C1">
        <w:rPr>
          <w:rFonts w:cs="Arial"/>
          <w:color w:val="000000"/>
          <w:szCs w:val="20"/>
        </w:rPr>
        <w:t>)</w:t>
      </w:r>
    </w:p>
    <w:p w14:paraId="11E858D9" w14:textId="77777777" w:rsidR="005D3EC2" w:rsidRPr="005549C1" w:rsidRDefault="005D3EC2" w:rsidP="005D3EC2">
      <w:pPr>
        <w:pStyle w:val="Heading2"/>
        <w:rPr>
          <w:color w:val="000000"/>
          <w:sz w:val="20"/>
          <w:szCs w:val="20"/>
        </w:rPr>
      </w:pPr>
      <w:bookmarkStart w:id="48" w:name="_Toc208917541"/>
      <w:bookmarkStart w:id="49" w:name="_Toc173276465"/>
      <w:r w:rsidRPr="005549C1">
        <w:rPr>
          <w:color w:val="000000"/>
          <w:sz w:val="20"/>
          <w:szCs w:val="20"/>
        </w:rPr>
        <w:t>Related documents</w:t>
      </w:r>
      <w:bookmarkEnd w:id="48"/>
      <w:bookmarkEnd w:id="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6307"/>
        <w:gridCol w:w="1350"/>
      </w:tblGrid>
      <w:tr w:rsidR="005D3EC2" w:rsidRPr="000247AC" w14:paraId="3688C249" w14:textId="77777777" w:rsidTr="002F2DCD">
        <w:trPr>
          <w:trHeight w:val="431"/>
          <w:tblHeader/>
          <w:jc w:val="center"/>
        </w:trPr>
        <w:tc>
          <w:tcPr>
            <w:tcW w:w="508" w:type="pct"/>
            <w:shd w:val="clear" w:color="auto" w:fill="D9D9D9"/>
            <w:vAlign w:val="center"/>
          </w:tcPr>
          <w:p w14:paraId="19A52958" w14:textId="77777777" w:rsidR="005D3EC2" w:rsidRPr="005549C1" w:rsidRDefault="005D3EC2" w:rsidP="002F2DCD">
            <w:pPr>
              <w:tabs>
                <w:tab w:val="left" w:pos="4320"/>
                <w:tab w:val="left" w:pos="8640"/>
              </w:tabs>
              <w:spacing w:line="276" w:lineRule="auto"/>
              <w:rPr>
                <w:rFonts w:cs="Arial"/>
                <w:b/>
                <w:color w:val="000000"/>
                <w:szCs w:val="20"/>
              </w:rPr>
            </w:pPr>
            <w:r w:rsidRPr="005549C1">
              <w:rPr>
                <w:rFonts w:cs="Arial"/>
                <w:b/>
                <w:color w:val="000000"/>
                <w:szCs w:val="20"/>
              </w:rPr>
              <w:t>Sl. No.</w:t>
            </w:r>
          </w:p>
        </w:tc>
        <w:tc>
          <w:tcPr>
            <w:tcW w:w="3700" w:type="pct"/>
            <w:shd w:val="clear" w:color="auto" w:fill="D9D9D9"/>
            <w:vAlign w:val="center"/>
          </w:tcPr>
          <w:p w14:paraId="702FC465" w14:textId="77777777" w:rsidR="005D3EC2" w:rsidRPr="005549C1" w:rsidRDefault="005D3EC2" w:rsidP="002F2DCD">
            <w:pPr>
              <w:tabs>
                <w:tab w:val="left" w:pos="4320"/>
                <w:tab w:val="left" w:pos="8640"/>
              </w:tabs>
              <w:spacing w:line="276" w:lineRule="auto"/>
              <w:rPr>
                <w:rFonts w:cs="Arial"/>
                <w:b/>
                <w:color w:val="000000"/>
                <w:szCs w:val="20"/>
              </w:rPr>
            </w:pPr>
            <w:r w:rsidRPr="005549C1">
              <w:rPr>
                <w:rFonts w:cs="Arial"/>
                <w:b/>
                <w:color w:val="000000"/>
                <w:szCs w:val="20"/>
              </w:rPr>
              <w:t>Title/File name</w:t>
            </w:r>
          </w:p>
        </w:tc>
        <w:tc>
          <w:tcPr>
            <w:tcW w:w="792" w:type="pct"/>
            <w:shd w:val="clear" w:color="auto" w:fill="D9D9D9"/>
            <w:vAlign w:val="center"/>
          </w:tcPr>
          <w:p w14:paraId="738E5611" w14:textId="77777777" w:rsidR="005D3EC2" w:rsidRPr="005549C1" w:rsidRDefault="005D3EC2" w:rsidP="002F2DCD">
            <w:pPr>
              <w:tabs>
                <w:tab w:val="left" w:pos="4320"/>
                <w:tab w:val="left" w:pos="8640"/>
              </w:tabs>
              <w:spacing w:line="276" w:lineRule="auto"/>
              <w:rPr>
                <w:rFonts w:cs="Arial"/>
                <w:b/>
                <w:color w:val="000000"/>
                <w:szCs w:val="20"/>
              </w:rPr>
            </w:pPr>
            <w:r w:rsidRPr="005549C1">
              <w:rPr>
                <w:rFonts w:cs="Arial"/>
                <w:b/>
                <w:color w:val="000000"/>
                <w:szCs w:val="20"/>
              </w:rPr>
              <w:t>Revision</w:t>
            </w:r>
          </w:p>
        </w:tc>
      </w:tr>
      <w:tr w:rsidR="005D3EC2" w:rsidRPr="000247AC" w14:paraId="79094147" w14:textId="77777777" w:rsidTr="002F2DCD">
        <w:trPr>
          <w:trHeight w:val="432"/>
          <w:tblHeader/>
          <w:jc w:val="center"/>
        </w:trPr>
        <w:tc>
          <w:tcPr>
            <w:tcW w:w="508" w:type="pct"/>
            <w:vAlign w:val="center"/>
          </w:tcPr>
          <w:p w14:paraId="37924AF4" w14:textId="77777777" w:rsidR="005D3EC2" w:rsidRPr="005549C1" w:rsidRDefault="005D3EC2" w:rsidP="002F2DCD">
            <w:pPr>
              <w:widowControl w:val="0"/>
              <w:tabs>
                <w:tab w:val="left" w:pos="864"/>
                <w:tab w:val="left" w:pos="4320"/>
                <w:tab w:val="left" w:pos="8640"/>
              </w:tabs>
              <w:overflowPunct w:val="0"/>
              <w:autoSpaceDE w:val="0"/>
              <w:autoSpaceDN w:val="0"/>
              <w:adjustRightInd w:val="0"/>
              <w:spacing w:line="276" w:lineRule="auto"/>
              <w:textAlignment w:val="baseline"/>
              <w:rPr>
                <w:rFonts w:cs="Arial"/>
                <w:color w:val="000000"/>
                <w:szCs w:val="20"/>
              </w:rPr>
            </w:pPr>
            <w:r w:rsidRPr="005549C1">
              <w:rPr>
                <w:rFonts w:cs="Arial"/>
                <w:color w:val="000000"/>
                <w:szCs w:val="20"/>
              </w:rPr>
              <w:t>[1]</w:t>
            </w:r>
          </w:p>
        </w:tc>
        <w:tc>
          <w:tcPr>
            <w:tcW w:w="3700" w:type="pct"/>
            <w:vAlign w:val="center"/>
          </w:tcPr>
          <w:p w14:paraId="025243B8" w14:textId="77777777" w:rsidR="005D3EC2" w:rsidRPr="005549C1" w:rsidRDefault="005D3EC2" w:rsidP="002F2DCD">
            <w:pPr>
              <w:keepNext/>
              <w:spacing w:line="276" w:lineRule="auto"/>
              <w:rPr>
                <w:rFonts w:cs="Arial"/>
                <w:color w:val="000000"/>
                <w:szCs w:val="20"/>
              </w:rPr>
            </w:pPr>
            <w:r w:rsidRPr="005549C1">
              <w:rPr>
                <w:rFonts w:cs="Arial"/>
                <w:color w:val="000000"/>
                <w:szCs w:val="20"/>
              </w:rPr>
              <w:t>R</w:t>
            </w:r>
            <w:r w:rsidRPr="005549C1">
              <w:rPr>
                <w:rFonts w:cs="Arial"/>
                <w:color w:val="000000"/>
                <w:szCs w:val="20"/>
                <w:lang w:val="vi-VN"/>
              </w:rPr>
              <w:t>-Car</w:t>
            </w:r>
            <w:r w:rsidRPr="005549C1">
              <w:rPr>
                <w:rFonts w:cs="Arial"/>
                <w:color w:val="000000"/>
                <w:szCs w:val="20"/>
              </w:rPr>
              <w:t xml:space="preserve">/U5x MCAL MEMACC Generation Tool Error List  </w:t>
            </w:r>
          </w:p>
          <w:p w14:paraId="28FC8B7D" w14:textId="77777777" w:rsidR="005D3EC2" w:rsidRPr="005549C1" w:rsidRDefault="005D3EC2" w:rsidP="002F2DCD">
            <w:pPr>
              <w:keepNext/>
              <w:spacing w:line="276" w:lineRule="auto"/>
              <w:rPr>
                <w:rFonts w:cs="Arial"/>
                <w:color w:val="000000"/>
                <w:szCs w:val="20"/>
              </w:rPr>
            </w:pPr>
            <w:r w:rsidRPr="005549C1">
              <w:rPr>
                <w:rFonts w:cs="Arial"/>
                <w:color w:val="000000"/>
                <w:szCs w:val="20"/>
              </w:rPr>
              <w:t>R</w:t>
            </w:r>
            <w:r w:rsidRPr="005549C1">
              <w:rPr>
                <w:rFonts w:cs="Arial"/>
                <w:color w:val="000000"/>
                <w:szCs w:val="20"/>
                <w:lang w:val="vi-VN"/>
              </w:rPr>
              <w:t>-Car_</w:t>
            </w:r>
            <w:r w:rsidRPr="005549C1">
              <w:rPr>
                <w:rFonts w:cs="Arial"/>
                <w:color w:val="000000"/>
                <w:szCs w:val="20"/>
              </w:rPr>
              <w:t>U5x _MEMACC_GenTool_ErrorList.xlsx</w:t>
            </w:r>
          </w:p>
        </w:tc>
        <w:tc>
          <w:tcPr>
            <w:tcW w:w="792" w:type="pct"/>
            <w:vAlign w:val="center"/>
          </w:tcPr>
          <w:p w14:paraId="7B80033D" w14:textId="77777777" w:rsidR="005D3EC2" w:rsidRPr="005549C1" w:rsidRDefault="005D3EC2" w:rsidP="002F2DCD">
            <w:pPr>
              <w:keepNext/>
              <w:spacing w:line="276" w:lineRule="auto"/>
              <w:rPr>
                <w:rFonts w:cs="Arial"/>
                <w:color w:val="000000"/>
                <w:szCs w:val="20"/>
              </w:rPr>
            </w:pPr>
            <w:r w:rsidRPr="005549C1">
              <w:rPr>
                <w:rFonts w:cs="Arial"/>
                <w:color w:val="000000"/>
                <w:szCs w:val="20"/>
              </w:rPr>
              <w:t>1.00</w:t>
            </w:r>
          </w:p>
        </w:tc>
      </w:tr>
      <w:tr w:rsidR="005D3EC2" w:rsidRPr="000247AC" w14:paraId="7F19448A" w14:textId="77777777" w:rsidTr="002F2DCD">
        <w:trPr>
          <w:trHeight w:val="432"/>
          <w:tblHeader/>
          <w:jc w:val="center"/>
        </w:trPr>
        <w:tc>
          <w:tcPr>
            <w:tcW w:w="508" w:type="pct"/>
            <w:vAlign w:val="center"/>
          </w:tcPr>
          <w:p w14:paraId="731A4663" w14:textId="77777777" w:rsidR="005D3EC2" w:rsidRPr="005549C1" w:rsidRDefault="005D3EC2" w:rsidP="002F2DCD">
            <w:pPr>
              <w:widowControl w:val="0"/>
              <w:tabs>
                <w:tab w:val="left" w:pos="864"/>
                <w:tab w:val="left" w:pos="4320"/>
                <w:tab w:val="left" w:pos="8640"/>
              </w:tabs>
              <w:overflowPunct w:val="0"/>
              <w:autoSpaceDE w:val="0"/>
              <w:autoSpaceDN w:val="0"/>
              <w:adjustRightInd w:val="0"/>
              <w:spacing w:line="276" w:lineRule="auto"/>
              <w:textAlignment w:val="baseline"/>
              <w:rPr>
                <w:rFonts w:cs="Arial"/>
                <w:color w:val="000000"/>
                <w:szCs w:val="20"/>
              </w:rPr>
            </w:pPr>
            <w:r w:rsidRPr="005549C1">
              <w:rPr>
                <w:rFonts w:cs="Arial"/>
                <w:color w:val="000000"/>
                <w:szCs w:val="20"/>
              </w:rPr>
              <w:t>[2]</w:t>
            </w:r>
          </w:p>
        </w:tc>
        <w:tc>
          <w:tcPr>
            <w:tcW w:w="3700" w:type="pct"/>
            <w:vAlign w:val="center"/>
          </w:tcPr>
          <w:p w14:paraId="520B3F12" w14:textId="77777777" w:rsidR="005D3EC2" w:rsidRPr="005549C1" w:rsidRDefault="005D3EC2" w:rsidP="002F2DCD">
            <w:pPr>
              <w:keepNext/>
              <w:spacing w:line="276" w:lineRule="auto"/>
              <w:rPr>
                <w:rFonts w:cs="Arial"/>
                <w:color w:val="000000"/>
                <w:szCs w:val="20"/>
              </w:rPr>
            </w:pPr>
            <w:r w:rsidRPr="005549C1">
              <w:rPr>
                <w:rFonts w:cs="Arial"/>
                <w:color w:val="000000"/>
                <w:szCs w:val="20"/>
              </w:rPr>
              <w:t>R</w:t>
            </w:r>
            <w:r w:rsidRPr="005549C1">
              <w:rPr>
                <w:rFonts w:cs="Arial"/>
                <w:color w:val="000000"/>
                <w:szCs w:val="20"/>
                <w:lang w:val="vi-VN"/>
              </w:rPr>
              <w:t>-Car</w:t>
            </w:r>
            <w:r w:rsidRPr="005549C1">
              <w:rPr>
                <w:rFonts w:cs="Arial"/>
                <w:color w:val="000000"/>
                <w:szCs w:val="20"/>
              </w:rPr>
              <w:t xml:space="preserve">/U5x </w:t>
            </w:r>
            <w:r w:rsidRPr="000247AC">
              <w:rPr>
                <w:rFonts w:eastAsia="Meiryo UI" w:cs="Arial"/>
                <w:szCs w:val="20"/>
              </w:rPr>
              <w:t>MCAL Generic Software Detail Design Specification for Generation Tool</w:t>
            </w:r>
          </w:p>
          <w:p w14:paraId="147F802A" w14:textId="77777777" w:rsidR="005D3EC2" w:rsidRPr="005549C1" w:rsidRDefault="005D3EC2" w:rsidP="002F2DCD">
            <w:pPr>
              <w:keepNext/>
              <w:spacing w:line="276" w:lineRule="auto"/>
              <w:rPr>
                <w:rFonts w:cs="Arial"/>
                <w:color w:val="000000"/>
                <w:szCs w:val="20"/>
              </w:rPr>
            </w:pPr>
            <w:r w:rsidRPr="005549C1">
              <w:rPr>
                <w:rFonts w:cs="Arial"/>
                <w:color w:val="000000"/>
                <w:szCs w:val="20"/>
              </w:rPr>
              <w:t>R</w:t>
            </w:r>
            <w:r w:rsidRPr="005549C1">
              <w:rPr>
                <w:rFonts w:cs="Arial"/>
                <w:color w:val="000000"/>
                <w:szCs w:val="20"/>
                <w:lang w:val="vi-VN"/>
              </w:rPr>
              <w:t>-Car_</w:t>
            </w:r>
            <w:r w:rsidRPr="005549C1">
              <w:rPr>
                <w:rFonts w:cs="Arial"/>
                <w:color w:val="000000"/>
                <w:szCs w:val="20"/>
              </w:rPr>
              <w:t>U5x_Generic_Gentool_UD.docx</w:t>
            </w:r>
          </w:p>
        </w:tc>
        <w:tc>
          <w:tcPr>
            <w:tcW w:w="792" w:type="pct"/>
            <w:vAlign w:val="center"/>
          </w:tcPr>
          <w:p w14:paraId="7A6490F0" w14:textId="77777777" w:rsidR="005D3EC2" w:rsidRPr="005549C1" w:rsidRDefault="005D3EC2" w:rsidP="002F2DCD">
            <w:pPr>
              <w:keepNext/>
              <w:spacing w:line="276" w:lineRule="auto"/>
              <w:rPr>
                <w:rFonts w:cs="Arial"/>
                <w:color w:val="000000"/>
                <w:szCs w:val="20"/>
              </w:rPr>
            </w:pPr>
            <w:r w:rsidRPr="005549C1">
              <w:rPr>
                <w:rFonts w:cs="Arial"/>
                <w:color w:val="000000"/>
                <w:szCs w:val="20"/>
              </w:rPr>
              <w:t>1.00</w:t>
            </w:r>
          </w:p>
        </w:tc>
      </w:tr>
      <w:tr w:rsidR="005D3EC2" w:rsidRPr="000247AC" w14:paraId="03E3956A" w14:textId="77777777" w:rsidTr="002F2DCD">
        <w:trPr>
          <w:trHeight w:val="962"/>
          <w:tblHeader/>
          <w:jc w:val="center"/>
        </w:trPr>
        <w:tc>
          <w:tcPr>
            <w:tcW w:w="508" w:type="pct"/>
            <w:vAlign w:val="center"/>
          </w:tcPr>
          <w:p w14:paraId="07675DFE" w14:textId="77777777" w:rsidR="005D3EC2" w:rsidRPr="005549C1" w:rsidRDefault="005D3EC2" w:rsidP="002F2DCD">
            <w:pPr>
              <w:widowControl w:val="0"/>
              <w:tabs>
                <w:tab w:val="left" w:pos="864"/>
                <w:tab w:val="left" w:pos="4320"/>
                <w:tab w:val="left" w:pos="8640"/>
              </w:tabs>
              <w:overflowPunct w:val="0"/>
              <w:autoSpaceDE w:val="0"/>
              <w:autoSpaceDN w:val="0"/>
              <w:adjustRightInd w:val="0"/>
              <w:spacing w:line="276" w:lineRule="auto"/>
              <w:textAlignment w:val="baseline"/>
              <w:rPr>
                <w:rFonts w:cs="Arial"/>
                <w:color w:val="000000"/>
                <w:szCs w:val="20"/>
              </w:rPr>
            </w:pPr>
            <w:r w:rsidRPr="005549C1">
              <w:rPr>
                <w:rFonts w:cs="Arial"/>
                <w:color w:val="000000"/>
                <w:szCs w:val="20"/>
              </w:rPr>
              <w:t>[3]</w:t>
            </w:r>
          </w:p>
        </w:tc>
        <w:tc>
          <w:tcPr>
            <w:tcW w:w="3700" w:type="pct"/>
            <w:vAlign w:val="center"/>
          </w:tcPr>
          <w:p w14:paraId="238D967E" w14:textId="77777777" w:rsidR="005D3EC2" w:rsidRPr="005549C1" w:rsidRDefault="005D3EC2" w:rsidP="002F2DCD">
            <w:pPr>
              <w:keepNext/>
              <w:spacing w:line="276" w:lineRule="auto"/>
              <w:rPr>
                <w:rFonts w:cs="Arial"/>
                <w:color w:val="000000"/>
                <w:szCs w:val="20"/>
              </w:rPr>
            </w:pPr>
            <w:r w:rsidRPr="005549C1">
              <w:rPr>
                <w:rFonts w:cs="Arial"/>
                <w:color w:val="000000"/>
                <w:szCs w:val="20"/>
              </w:rPr>
              <w:t>R</w:t>
            </w:r>
            <w:r w:rsidRPr="005549C1">
              <w:rPr>
                <w:rFonts w:cs="Arial"/>
                <w:color w:val="000000"/>
                <w:szCs w:val="20"/>
                <w:lang w:val="vi-VN"/>
              </w:rPr>
              <w:t>-Car</w:t>
            </w:r>
            <w:r w:rsidRPr="005549C1">
              <w:rPr>
                <w:rFonts w:cs="Arial"/>
                <w:color w:val="000000"/>
                <w:szCs w:val="20"/>
              </w:rPr>
              <w:t>/U5x MCAL MEMACC Configuration Design Document</w:t>
            </w:r>
            <w:r w:rsidRPr="005549C1">
              <w:rPr>
                <w:rFonts w:cs="Arial"/>
                <w:color w:val="000000"/>
                <w:szCs w:val="20"/>
              </w:rPr>
              <w:br/>
              <w:t>R</w:t>
            </w:r>
            <w:r w:rsidRPr="005549C1">
              <w:rPr>
                <w:rFonts w:cs="Arial"/>
                <w:color w:val="000000"/>
                <w:szCs w:val="20"/>
                <w:lang w:val="vi-VN"/>
              </w:rPr>
              <w:t>-Car</w:t>
            </w:r>
            <w:r w:rsidRPr="005549C1">
              <w:rPr>
                <w:rFonts w:cs="Arial"/>
                <w:color w:val="000000"/>
                <w:szCs w:val="20"/>
              </w:rPr>
              <w:t>_U5x_MEMACC_Configuration.xlsx</w:t>
            </w:r>
          </w:p>
        </w:tc>
        <w:tc>
          <w:tcPr>
            <w:tcW w:w="792" w:type="pct"/>
            <w:vAlign w:val="center"/>
          </w:tcPr>
          <w:p w14:paraId="09D3229D" w14:textId="77777777" w:rsidR="005D3EC2" w:rsidRPr="005549C1" w:rsidRDefault="005D3EC2" w:rsidP="002F2DCD">
            <w:pPr>
              <w:keepNext/>
              <w:spacing w:line="276" w:lineRule="auto"/>
              <w:rPr>
                <w:rFonts w:cs="Arial"/>
                <w:color w:val="000000"/>
                <w:szCs w:val="20"/>
              </w:rPr>
            </w:pPr>
            <w:r w:rsidRPr="005549C1">
              <w:rPr>
                <w:rFonts w:cs="Arial"/>
                <w:color w:val="000000"/>
                <w:szCs w:val="20"/>
              </w:rPr>
              <w:t>1.00</w:t>
            </w:r>
          </w:p>
        </w:tc>
      </w:tr>
    </w:tbl>
    <w:p w14:paraId="4CE7B5B6" w14:textId="77777777" w:rsidR="005D3EC2" w:rsidRPr="005549C1" w:rsidRDefault="005D3EC2" w:rsidP="005D3EC2">
      <w:pPr>
        <w:spacing w:line="276" w:lineRule="auto"/>
        <w:rPr>
          <w:rFonts w:cs="Arial"/>
          <w:color w:val="000000"/>
          <w:szCs w:val="20"/>
        </w:rPr>
      </w:pPr>
    </w:p>
    <w:p w14:paraId="7032D56A" w14:textId="77777777" w:rsidR="005D3EC2" w:rsidRPr="005549C1" w:rsidRDefault="005D3EC2" w:rsidP="005D3EC2">
      <w:pPr>
        <w:pStyle w:val="Heading3"/>
        <w:rPr>
          <w:color w:val="000000"/>
          <w:sz w:val="20"/>
          <w:szCs w:val="20"/>
        </w:rPr>
      </w:pPr>
      <w:bookmarkStart w:id="50" w:name="_Toc208917542"/>
      <w:bookmarkStart w:id="51" w:name="_Toc173276466"/>
      <w:r w:rsidRPr="005549C1">
        <w:rPr>
          <w:color w:val="000000"/>
          <w:sz w:val="20"/>
          <w:szCs w:val="20"/>
        </w:rPr>
        <w:t>How to read this document</w:t>
      </w:r>
      <w:bookmarkEnd w:id="50"/>
      <w:bookmarkEnd w:id="51"/>
    </w:p>
    <w:p w14:paraId="69323C97" w14:textId="77777777" w:rsidR="005D3EC2" w:rsidRPr="005549C1" w:rsidRDefault="005D3EC2" w:rsidP="005D3EC2">
      <w:pPr>
        <w:pStyle w:val="bodytext0"/>
        <w:spacing w:line="276" w:lineRule="auto"/>
        <w:jc w:val="left"/>
        <w:rPr>
          <w:rFonts w:ascii="Arial" w:hAnsi="Arial" w:cs="Arial"/>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3014"/>
        <w:gridCol w:w="5523"/>
      </w:tblGrid>
      <w:tr w:rsidR="005D3EC2" w:rsidRPr="000247AC" w14:paraId="46BEFAE4" w14:textId="77777777" w:rsidTr="002F2DCD">
        <w:trPr>
          <w:trHeight w:val="512"/>
          <w:tblHeader/>
          <w:jc w:val="center"/>
        </w:trPr>
        <w:tc>
          <w:tcPr>
            <w:tcW w:w="1765" w:type="pct"/>
            <w:shd w:val="pct10" w:color="auto" w:fill="FFFFFF"/>
            <w:vAlign w:val="center"/>
          </w:tcPr>
          <w:p w14:paraId="474B5B13" w14:textId="77777777" w:rsidR="005D3EC2" w:rsidRPr="005549C1" w:rsidRDefault="005D3EC2" w:rsidP="002F2DCD">
            <w:pPr>
              <w:spacing w:before="100" w:beforeAutospacing="1" w:afterAutospacing="1" w:line="276" w:lineRule="auto"/>
              <w:rPr>
                <w:rFonts w:cs="Arial"/>
                <w:b/>
                <w:i/>
                <w:color w:val="000000"/>
                <w:szCs w:val="20"/>
              </w:rPr>
            </w:pPr>
            <w:r w:rsidRPr="005549C1">
              <w:rPr>
                <w:rFonts w:cs="Arial"/>
                <w:b/>
                <w:color w:val="000000"/>
                <w:szCs w:val="20"/>
              </w:rPr>
              <w:t>Chapter</w:t>
            </w:r>
          </w:p>
        </w:tc>
        <w:tc>
          <w:tcPr>
            <w:tcW w:w="3235" w:type="pct"/>
            <w:shd w:val="pct10" w:color="auto" w:fill="FFFFFF"/>
            <w:vAlign w:val="center"/>
          </w:tcPr>
          <w:p w14:paraId="30F1C929" w14:textId="77777777" w:rsidR="005D3EC2" w:rsidRPr="005549C1" w:rsidRDefault="005D3EC2" w:rsidP="002F2DCD">
            <w:pPr>
              <w:spacing w:before="100" w:beforeAutospacing="1" w:afterAutospacing="1" w:line="276" w:lineRule="auto"/>
              <w:rPr>
                <w:rFonts w:cs="Arial"/>
                <w:b/>
                <w:i/>
                <w:color w:val="000000"/>
                <w:szCs w:val="20"/>
              </w:rPr>
            </w:pPr>
            <w:r w:rsidRPr="005549C1">
              <w:rPr>
                <w:rFonts w:cs="Arial"/>
                <w:b/>
                <w:color w:val="000000"/>
                <w:szCs w:val="20"/>
              </w:rPr>
              <w:t>Contents</w:t>
            </w:r>
          </w:p>
        </w:tc>
      </w:tr>
      <w:tr w:rsidR="005D3EC2" w:rsidRPr="000247AC" w14:paraId="519A3658" w14:textId="77777777" w:rsidTr="002F2DCD">
        <w:trPr>
          <w:trHeight w:val="20"/>
          <w:jc w:val="center"/>
        </w:trPr>
        <w:tc>
          <w:tcPr>
            <w:tcW w:w="1765" w:type="pct"/>
            <w:tcBorders>
              <w:bottom w:val="single" w:sz="4" w:space="0" w:color="auto"/>
            </w:tcBorders>
            <w:vAlign w:val="center"/>
          </w:tcPr>
          <w:p w14:paraId="27ABE43B" w14:textId="77777777" w:rsidR="005D3EC2" w:rsidRPr="005549C1" w:rsidRDefault="005D3EC2" w:rsidP="002F2DCD">
            <w:pPr>
              <w:pStyle w:val="Tabletext"/>
              <w:spacing w:line="276" w:lineRule="auto"/>
              <w:ind w:left="0"/>
              <w:jc w:val="left"/>
              <w:rPr>
                <w:rFonts w:ascii="Arial" w:hAnsi="Arial" w:cs="Arial"/>
                <w:color w:val="000000"/>
              </w:rPr>
            </w:pPr>
            <w:r w:rsidRPr="005549C1">
              <w:rPr>
                <w:rFonts w:ascii="Arial" w:hAnsi="Arial" w:cs="Arial"/>
                <w:color w:val="000000"/>
              </w:rPr>
              <w:t>Chapter 1 (</w:t>
            </w:r>
            <w:r w:rsidRPr="005549C1">
              <w:rPr>
                <w:rFonts w:ascii="Arial" w:eastAsia="MS Mincho" w:hAnsi="Arial" w:cs="Arial"/>
                <w:color w:val="000000"/>
                <w:lang w:val="en-US" w:eastAsia="ja-JP"/>
              </w:rPr>
              <w:t>Introduction</w:t>
            </w:r>
            <w:r w:rsidRPr="005549C1">
              <w:rPr>
                <w:rFonts w:ascii="Arial" w:hAnsi="Arial" w:cs="Arial"/>
                <w:color w:val="000000"/>
              </w:rPr>
              <w:t>)</w:t>
            </w:r>
          </w:p>
        </w:tc>
        <w:tc>
          <w:tcPr>
            <w:tcW w:w="3235" w:type="pct"/>
            <w:tcBorders>
              <w:bottom w:val="single" w:sz="4" w:space="0" w:color="auto"/>
            </w:tcBorders>
            <w:vAlign w:val="center"/>
          </w:tcPr>
          <w:p w14:paraId="085F7864" w14:textId="77777777" w:rsidR="005D3EC2" w:rsidRPr="005549C1" w:rsidRDefault="005D3EC2" w:rsidP="002F2DCD">
            <w:pPr>
              <w:pStyle w:val="Tabletext"/>
              <w:spacing w:line="276" w:lineRule="auto"/>
              <w:ind w:left="0"/>
              <w:jc w:val="left"/>
              <w:rPr>
                <w:rFonts w:ascii="Arial" w:eastAsia="MS Mincho" w:hAnsi="Arial" w:cs="Arial"/>
                <w:color w:val="000000"/>
                <w:lang w:val="en-US" w:eastAsia="ja-JP"/>
              </w:rPr>
            </w:pPr>
            <w:r w:rsidRPr="005549C1">
              <w:rPr>
                <w:rFonts w:ascii="Arial" w:eastAsia="MS Mincho" w:hAnsi="Arial" w:cs="Arial"/>
                <w:color w:val="000000"/>
                <w:lang w:val="en-US" w:eastAsia="ja-JP"/>
              </w:rPr>
              <w:t>This Chapter contains the Scope of the document and Generation Tool overview.</w:t>
            </w:r>
          </w:p>
        </w:tc>
      </w:tr>
      <w:tr w:rsidR="005D3EC2" w:rsidRPr="000247AC" w14:paraId="4C9E9361" w14:textId="77777777" w:rsidTr="002F2DCD">
        <w:trPr>
          <w:trHeight w:val="20"/>
          <w:jc w:val="center"/>
        </w:trPr>
        <w:tc>
          <w:tcPr>
            <w:tcW w:w="1765" w:type="pct"/>
            <w:tcBorders>
              <w:bottom w:val="single" w:sz="4" w:space="0" w:color="auto"/>
            </w:tcBorders>
            <w:vAlign w:val="center"/>
          </w:tcPr>
          <w:p w14:paraId="2423B9A5" w14:textId="77777777" w:rsidR="005D3EC2" w:rsidRPr="005549C1" w:rsidRDefault="005D3EC2" w:rsidP="002F2DCD">
            <w:pPr>
              <w:pStyle w:val="Tabletext"/>
              <w:spacing w:line="276" w:lineRule="auto"/>
              <w:ind w:left="0"/>
              <w:jc w:val="left"/>
              <w:rPr>
                <w:rFonts w:ascii="Arial" w:hAnsi="Arial" w:cs="Arial"/>
                <w:color w:val="000000"/>
              </w:rPr>
            </w:pPr>
            <w:r w:rsidRPr="005549C1">
              <w:rPr>
                <w:rFonts w:ascii="Arial" w:hAnsi="Arial" w:cs="Arial"/>
                <w:color w:val="000000"/>
              </w:rPr>
              <w:t>Chapter 2 (</w:t>
            </w:r>
            <w:r w:rsidRPr="005549C1">
              <w:rPr>
                <w:rFonts w:ascii="Arial" w:eastAsia="MS Mincho" w:hAnsi="Arial" w:cs="Arial"/>
                <w:color w:val="000000"/>
                <w:lang w:val="en-US" w:eastAsia="ja-JP"/>
              </w:rPr>
              <w:t>Architecture</w:t>
            </w:r>
            <w:r w:rsidRPr="005549C1">
              <w:rPr>
                <w:rFonts w:ascii="Arial" w:hAnsi="Arial" w:cs="Arial"/>
                <w:color w:val="000000"/>
              </w:rPr>
              <w:t>)</w:t>
            </w:r>
          </w:p>
        </w:tc>
        <w:tc>
          <w:tcPr>
            <w:tcW w:w="3235" w:type="pct"/>
            <w:tcBorders>
              <w:bottom w:val="single" w:sz="4" w:space="0" w:color="auto"/>
            </w:tcBorders>
            <w:vAlign w:val="center"/>
          </w:tcPr>
          <w:p w14:paraId="0995A318" w14:textId="77777777" w:rsidR="005D3EC2" w:rsidRPr="005549C1" w:rsidRDefault="005D3EC2" w:rsidP="002F2DCD">
            <w:pPr>
              <w:pStyle w:val="Tabletext"/>
              <w:spacing w:line="276" w:lineRule="auto"/>
              <w:ind w:left="0"/>
              <w:jc w:val="left"/>
              <w:rPr>
                <w:rFonts w:ascii="Arial" w:eastAsia="MS Mincho" w:hAnsi="Arial" w:cs="Arial"/>
                <w:color w:val="000000"/>
                <w:lang w:val="en-US" w:eastAsia="ja-JP"/>
              </w:rPr>
            </w:pPr>
            <w:r w:rsidRPr="005549C1">
              <w:rPr>
                <w:rFonts w:ascii="Arial" w:eastAsia="MS Mincho" w:hAnsi="Arial" w:cs="Arial"/>
                <w:color w:val="000000"/>
                <w:lang w:val="en-US" w:eastAsia="ja-JP"/>
              </w:rPr>
              <w:t>This Chapter contains overview of MEMACC Generation Tool architecture and dependency to other modules.</w:t>
            </w:r>
          </w:p>
        </w:tc>
      </w:tr>
      <w:tr w:rsidR="005D3EC2" w:rsidRPr="000247AC" w14:paraId="6E5E8772" w14:textId="77777777" w:rsidTr="002F2DCD">
        <w:trPr>
          <w:trHeight w:val="827"/>
          <w:jc w:val="center"/>
        </w:trPr>
        <w:tc>
          <w:tcPr>
            <w:tcW w:w="1765" w:type="pct"/>
            <w:vAlign w:val="center"/>
          </w:tcPr>
          <w:p w14:paraId="7A88CAE6" w14:textId="77777777" w:rsidR="005D3EC2" w:rsidRPr="005549C1" w:rsidRDefault="005D3EC2" w:rsidP="002F2DCD">
            <w:pPr>
              <w:pStyle w:val="Tabletext"/>
              <w:spacing w:line="276" w:lineRule="auto"/>
              <w:ind w:left="0"/>
              <w:jc w:val="left"/>
              <w:rPr>
                <w:rFonts w:ascii="Arial" w:hAnsi="Arial" w:cs="Arial"/>
                <w:color w:val="000000"/>
              </w:rPr>
            </w:pPr>
            <w:r w:rsidRPr="005549C1">
              <w:rPr>
                <w:rFonts w:ascii="Arial" w:hAnsi="Arial" w:cs="Arial"/>
                <w:color w:val="000000"/>
              </w:rPr>
              <w:t>Chapter 3 (</w:t>
            </w:r>
            <w:r w:rsidRPr="005549C1">
              <w:rPr>
                <w:rFonts w:ascii="Arial" w:eastAsia="MS Mincho" w:hAnsi="Arial" w:cs="Arial"/>
                <w:color w:val="000000"/>
                <w:lang w:val="en-US" w:eastAsia="ja-JP"/>
              </w:rPr>
              <w:t>Design</w:t>
            </w:r>
            <w:r w:rsidRPr="005549C1">
              <w:rPr>
                <w:rFonts w:ascii="Arial" w:hAnsi="Arial" w:cs="Arial"/>
                <w:color w:val="000000"/>
              </w:rPr>
              <w:t>)</w:t>
            </w:r>
          </w:p>
        </w:tc>
        <w:tc>
          <w:tcPr>
            <w:tcW w:w="3235" w:type="pct"/>
            <w:vAlign w:val="center"/>
          </w:tcPr>
          <w:p w14:paraId="6CDCD183" w14:textId="77777777" w:rsidR="005D3EC2" w:rsidRPr="005549C1" w:rsidRDefault="005D3EC2" w:rsidP="002F2DCD">
            <w:pPr>
              <w:pStyle w:val="Tabletext"/>
              <w:spacing w:line="276" w:lineRule="auto"/>
              <w:ind w:left="0"/>
              <w:jc w:val="left"/>
              <w:rPr>
                <w:rFonts w:ascii="Arial" w:eastAsia="MS Mincho" w:hAnsi="Arial" w:cs="Arial"/>
                <w:color w:val="000000"/>
                <w:lang w:val="en-US" w:eastAsia="ja-JP"/>
              </w:rPr>
            </w:pPr>
            <w:r w:rsidRPr="005549C1">
              <w:rPr>
                <w:rFonts w:ascii="Arial" w:eastAsia="MS Mincho" w:hAnsi="Arial" w:cs="Arial"/>
                <w:color w:val="000000"/>
                <w:lang w:val="en-US" w:eastAsia="ja-JP"/>
              </w:rPr>
              <w:t>This Chapter contains Concept, File Structure for MEMACC Generation Tool.</w:t>
            </w:r>
          </w:p>
        </w:tc>
      </w:tr>
      <w:tr w:rsidR="005D3EC2" w:rsidRPr="000247AC" w14:paraId="3DF83375" w14:textId="77777777" w:rsidTr="002F2DCD">
        <w:trPr>
          <w:trHeight w:val="872"/>
          <w:jc w:val="center"/>
        </w:trPr>
        <w:tc>
          <w:tcPr>
            <w:tcW w:w="1765" w:type="pct"/>
            <w:vAlign w:val="center"/>
          </w:tcPr>
          <w:p w14:paraId="3B7F202B" w14:textId="77777777" w:rsidR="005D3EC2" w:rsidRPr="005549C1" w:rsidRDefault="005D3EC2" w:rsidP="002F2DCD">
            <w:pPr>
              <w:pStyle w:val="Tabletext"/>
              <w:spacing w:line="276" w:lineRule="auto"/>
              <w:ind w:left="0"/>
              <w:jc w:val="left"/>
              <w:rPr>
                <w:rFonts w:ascii="Arial" w:hAnsi="Arial" w:cs="Arial"/>
                <w:color w:val="000000"/>
              </w:rPr>
            </w:pPr>
            <w:r w:rsidRPr="005549C1">
              <w:rPr>
                <w:rFonts w:ascii="Arial" w:hAnsi="Arial" w:cs="Arial"/>
                <w:color w:val="000000"/>
              </w:rPr>
              <w:t>Section 4 (Class)</w:t>
            </w:r>
          </w:p>
        </w:tc>
        <w:tc>
          <w:tcPr>
            <w:tcW w:w="3235" w:type="pct"/>
            <w:vAlign w:val="center"/>
          </w:tcPr>
          <w:p w14:paraId="1701DFED" w14:textId="77777777" w:rsidR="005D3EC2" w:rsidRPr="005549C1" w:rsidRDefault="005D3EC2" w:rsidP="002F2DCD">
            <w:pPr>
              <w:pStyle w:val="Tabletext"/>
              <w:spacing w:line="276" w:lineRule="auto"/>
              <w:ind w:left="0"/>
              <w:jc w:val="left"/>
              <w:rPr>
                <w:rFonts w:ascii="Arial" w:eastAsia="MS Mincho" w:hAnsi="Arial" w:cs="Arial"/>
                <w:color w:val="000000"/>
                <w:lang w:val="en-US" w:eastAsia="ja-JP"/>
              </w:rPr>
            </w:pPr>
            <w:r w:rsidRPr="005549C1">
              <w:rPr>
                <w:rFonts w:ascii="Arial" w:eastAsia="MS Mincho" w:hAnsi="Arial" w:cs="Arial"/>
                <w:color w:val="000000"/>
                <w:lang w:val="en-US" w:eastAsia="ja-JP"/>
              </w:rPr>
              <w:t>This section contains Class, Data types, Activity and Function Flow for MEMACC Generation Tool.</w:t>
            </w:r>
          </w:p>
        </w:tc>
      </w:tr>
      <w:tr w:rsidR="005D3EC2" w:rsidRPr="000247AC" w14:paraId="6BA0755B" w14:textId="77777777" w:rsidTr="002F2DCD">
        <w:trPr>
          <w:trHeight w:val="872"/>
          <w:jc w:val="center"/>
        </w:trPr>
        <w:tc>
          <w:tcPr>
            <w:tcW w:w="1765" w:type="pct"/>
            <w:vAlign w:val="center"/>
          </w:tcPr>
          <w:p w14:paraId="75DAD75B" w14:textId="77777777" w:rsidR="005D3EC2" w:rsidRPr="005549C1" w:rsidRDefault="005D3EC2" w:rsidP="002F2DCD">
            <w:pPr>
              <w:pStyle w:val="Tabletext"/>
              <w:spacing w:line="276" w:lineRule="auto"/>
              <w:ind w:left="0"/>
              <w:jc w:val="left"/>
              <w:rPr>
                <w:rFonts w:ascii="Arial" w:hAnsi="Arial" w:cs="Arial"/>
                <w:color w:val="000000"/>
              </w:rPr>
            </w:pPr>
            <w:r w:rsidRPr="005549C1">
              <w:rPr>
                <w:rFonts w:ascii="Arial" w:hAnsi="Arial" w:cs="Arial"/>
                <w:color w:val="000000"/>
              </w:rPr>
              <w:t xml:space="preserve">Section 5 (Error, Warning and Information </w:t>
            </w:r>
            <w:r w:rsidRPr="005549C1">
              <w:rPr>
                <w:rFonts w:ascii="Arial" w:eastAsia="MS Mincho" w:hAnsi="Arial" w:cs="Arial"/>
                <w:color w:val="000000"/>
                <w:lang w:val="en-US" w:eastAsia="ja-JP"/>
              </w:rPr>
              <w:t>Messages</w:t>
            </w:r>
            <w:r w:rsidRPr="005549C1">
              <w:rPr>
                <w:rFonts w:ascii="Arial" w:hAnsi="Arial" w:cs="Arial"/>
                <w:color w:val="000000"/>
              </w:rPr>
              <w:t xml:space="preserve">) </w:t>
            </w:r>
          </w:p>
        </w:tc>
        <w:tc>
          <w:tcPr>
            <w:tcW w:w="3235" w:type="pct"/>
            <w:vAlign w:val="center"/>
          </w:tcPr>
          <w:p w14:paraId="6784C5AD" w14:textId="77777777" w:rsidR="005D3EC2" w:rsidRPr="005549C1" w:rsidRDefault="005D3EC2" w:rsidP="002F2DCD">
            <w:pPr>
              <w:pStyle w:val="Tabletext"/>
              <w:spacing w:line="276" w:lineRule="auto"/>
              <w:ind w:left="0"/>
              <w:jc w:val="left"/>
              <w:rPr>
                <w:rFonts w:ascii="Arial" w:eastAsia="MS Mincho" w:hAnsi="Arial" w:cs="Arial"/>
                <w:color w:val="000000"/>
                <w:lang w:val="en-US" w:eastAsia="ja-JP"/>
              </w:rPr>
            </w:pPr>
            <w:r w:rsidRPr="005549C1">
              <w:rPr>
                <w:rFonts w:ascii="Arial" w:eastAsia="MS Mincho" w:hAnsi="Arial" w:cs="Arial"/>
                <w:color w:val="000000"/>
                <w:lang w:val="en-US" w:eastAsia="ja-JP"/>
              </w:rPr>
              <w:t>This section provides Error, Warning and Information Messages.</w:t>
            </w:r>
          </w:p>
        </w:tc>
      </w:tr>
      <w:tr w:rsidR="005D3EC2" w:rsidRPr="000247AC" w14:paraId="54F24213" w14:textId="77777777" w:rsidTr="002F2DCD">
        <w:trPr>
          <w:trHeight w:val="20"/>
          <w:jc w:val="center"/>
        </w:trPr>
        <w:tc>
          <w:tcPr>
            <w:tcW w:w="1765" w:type="pct"/>
            <w:vAlign w:val="center"/>
          </w:tcPr>
          <w:p w14:paraId="05C31966" w14:textId="77777777" w:rsidR="005D3EC2" w:rsidRPr="005549C1" w:rsidRDefault="005D3EC2" w:rsidP="002F2DCD">
            <w:pPr>
              <w:pStyle w:val="Tabletext"/>
              <w:spacing w:line="276" w:lineRule="auto"/>
              <w:ind w:left="0"/>
              <w:jc w:val="left"/>
              <w:rPr>
                <w:rFonts w:ascii="Arial" w:hAnsi="Arial" w:cs="Arial"/>
                <w:color w:val="000000"/>
              </w:rPr>
            </w:pPr>
            <w:r w:rsidRPr="000247AC">
              <w:rPr>
                <w:rFonts w:ascii="Arial" w:hAnsi="Arial" w:cs="Arial"/>
              </w:rPr>
              <w:lastRenderedPageBreak/>
              <w:t>Section 6 (Uncovered List)</w:t>
            </w:r>
          </w:p>
        </w:tc>
        <w:tc>
          <w:tcPr>
            <w:tcW w:w="3235" w:type="pct"/>
            <w:vAlign w:val="center"/>
          </w:tcPr>
          <w:p w14:paraId="28B222EA" w14:textId="77777777" w:rsidR="005D3EC2" w:rsidRPr="005549C1" w:rsidRDefault="005D3EC2" w:rsidP="002F2DCD">
            <w:pPr>
              <w:pStyle w:val="Tabletext"/>
              <w:spacing w:line="276" w:lineRule="auto"/>
              <w:ind w:left="0"/>
              <w:jc w:val="left"/>
              <w:rPr>
                <w:rFonts w:ascii="Arial" w:eastAsia="MS Mincho" w:hAnsi="Arial" w:cs="Arial"/>
                <w:color w:val="000000"/>
                <w:lang w:val="en-US" w:eastAsia="ja-JP"/>
              </w:rPr>
            </w:pPr>
            <w:r w:rsidRPr="000247AC">
              <w:rPr>
                <w:rFonts w:ascii="Arial" w:eastAsia="MS Mincho" w:hAnsi="Arial" w:cs="Arial"/>
                <w:lang w:val="en-US" w:eastAsia="ja-JP"/>
              </w:rPr>
              <w:t>This section provides list of higher level design Id which not covered.</w:t>
            </w:r>
          </w:p>
        </w:tc>
      </w:tr>
    </w:tbl>
    <w:p w14:paraId="6CDDAF49" w14:textId="77777777" w:rsidR="005D3EC2" w:rsidRPr="005549C1" w:rsidRDefault="005D3EC2" w:rsidP="005D3EC2">
      <w:pPr>
        <w:spacing w:line="276" w:lineRule="auto"/>
        <w:rPr>
          <w:rFonts w:cs="Arial"/>
          <w:color w:val="000000"/>
          <w:szCs w:val="20"/>
        </w:rPr>
      </w:pPr>
    </w:p>
    <w:p w14:paraId="0F9A824D" w14:textId="77777777" w:rsidR="005D3EC2" w:rsidRPr="005549C1" w:rsidRDefault="005D3EC2" w:rsidP="005D3EC2">
      <w:pPr>
        <w:pStyle w:val="Heading2"/>
        <w:rPr>
          <w:color w:val="000000"/>
          <w:sz w:val="20"/>
          <w:szCs w:val="20"/>
        </w:rPr>
      </w:pPr>
      <w:bookmarkStart w:id="52" w:name="_Toc173276467"/>
      <w:r w:rsidRPr="005549C1">
        <w:rPr>
          <w:color w:val="000000"/>
          <w:sz w:val="20"/>
          <w:szCs w:val="20"/>
        </w:rPr>
        <w:t>Abbreviations &amp; Acronyms</w:t>
      </w:r>
      <w:bookmarkEnd w:id="52"/>
    </w:p>
    <w:tbl>
      <w:tblPr>
        <w:tblpPr w:leftFromText="180" w:rightFromText="180" w:vertAnchor="text" w:horzAnchor="margin" w:tblpXSpec="center" w:tblpY="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0"/>
        <w:gridCol w:w="5983"/>
      </w:tblGrid>
      <w:tr w:rsidR="005D3EC2" w:rsidRPr="000247AC" w14:paraId="59EB625C" w14:textId="77777777" w:rsidTr="002F2DCD">
        <w:trPr>
          <w:trHeight w:val="350"/>
          <w:tblHeader/>
        </w:trPr>
        <w:tc>
          <w:tcPr>
            <w:tcW w:w="1490" w:type="pct"/>
            <w:shd w:val="pct10" w:color="auto" w:fill="FFFFFF"/>
            <w:vAlign w:val="center"/>
          </w:tcPr>
          <w:p w14:paraId="35858456" w14:textId="77777777" w:rsidR="005D3EC2" w:rsidRPr="005549C1" w:rsidRDefault="005D3EC2" w:rsidP="002F2DCD">
            <w:pPr>
              <w:tabs>
                <w:tab w:val="left" w:pos="4320"/>
                <w:tab w:val="left" w:pos="8640"/>
              </w:tabs>
              <w:spacing w:line="276" w:lineRule="auto"/>
              <w:rPr>
                <w:rFonts w:cs="Arial"/>
                <w:b/>
                <w:color w:val="000000"/>
                <w:szCs w:val="20"/>
              </w:rPr>
            </w:pPr>
            <w:r w:rsidRPr="005549C1">
              <w:rPr>
                <w:rFonts w:cs="Arial"/>
                <w:b/>
                <w:color w:val="000000"/>
                <w:szCs w:val="20"/>
              </w:rPr>
              <w:t>Abbreviations/Acronym</w:t>
            </w:r>
          </w:p>
        </w:tc>
        <w:tc>
          <w:tcPr>
            <w:tcW w:w="3510" w:type="pct"/>
            <w:shd w:val="pct10" w:color="auto" w:fill="FFFFFF"/>
            <w:vAlign w:val="center"/>
          </w:tcPr>
          <w:p w14:paraId="5E32B234" w14:textId="77777777" w:rsidR="005D3EC2" w:rsidRPr="005549C1" w:rsidRDefault="005D3EC2" w:rsidP="002F2DCD">
            <w:pPr>
              <w:tabs>
                <w:tab w:val="left" w:pos="4320"/>
                <w:tab w:val="left" w:pos="8640"/>
              </w:tabs>
              <w:spacing w:line="276" w:lineRule="auto"/>
              <w:rPr>
                <w:rFonts w:cs="Arial"/>
                <w:b/>
                <w:color w:val="000000"/>
                <w:szCs w:val="20"/>
              </w:rPr>
            </w:pPr>
            <w:r w:rsidRPr="005549C1">
              <w:rPr>
                <w:rFonts w:cs="Arial"/>
                <w:b/>
                <w:color w:val="000000"/>
                <w:szCs w:val="20"/>
              </w:rPr>
              <w:t>Description</w:t>
            </w:r>
          </w:p>
        </w:tc>
      </w:tr>
      <w:tr w:rsidR="005D3EC2" w:rsidRPr="000247AC" w14:paraId="7582F260" w14:textId="77777777" w:rsidTr="002F2DCD">
        <w:trPr>
          <w:trHeight w:val="432"/>
        </w:trPr>
        <w:tc>
          <w:tcPr>
            <w:tcW w:w="1490" w:type="pct"/>
            <w:vAlign w:val="center"/>
          </w:tcPr>
          <w:p w14:paraId="36294BB9"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API</w:t>
            </w:r>
          </w:p>
        </w:tc>
        <w:tc>
          <w:tcPr>
            <w:tcW w:w="3510" w:type="pct"/>
            <w:vAlign w:val="center"/>
          </w:tcPr>
          <w:p w14:paraId="694ACC0D"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lang w:eastAsia="en-US"/>
              </w:rPr>
              <w:t>Application Programming Interface</w:t>
            </w:r>
          </w:p>
        </w:tc>
      </w:tr>
      <w:tr w:rsidR="005D3EC2" w:rsidRPr="000247AC" w14:paraId="062C30D9" w14:textId="77777777" w:rsidTr="002F2DCD">
        <w:trPr>
          <w:trHeight w:val="432"/>
        </w:trPr>
        <w:tc>
          <w:tcPr>
            <w:tcW w:w="1490" w:type="pct"/>
            <w:vAlign w:val="center"/>
          </w:tcPr>
          <w:p w14:paraId="3B993D0B"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AUTOSAR</w:t>
            </w:r>
          </w:p>
        </w:tc>
        <w:tc>
          <w:tcPr>
            <w:tcW w:w="3510" w:type="pct"/>
            <w:vAlign w:val="center"/>
          </w:tcPr>
          <w:p w14:paraId="00C7A5B1"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 xml:space="preserve">AUTomotive Open System ARchitecture </w:t>
            </w:r>
          </w:p>
        </w:tc>
      </w:tr>
      <w:tr w:rsidR="005D3EC2" w:rsidRPr="000247AC" w14:paraId="1958F818" w14:textId="77777777" w:rsidTr="002F2DCD">
        <w:trPr>
          <w:trHeight w:val="432"/>
        </w:trPr>
        <w:tc>
          <w:tcPr>
            <w:tcW w:w="1490" w:type="pct"/>
            <w:vAlign w:val="center"/>
          </w:tcPr>
          <w:p w14:paraId="685ABB7D"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BSWMDT</w:t>
            </w:r>
          </w:p>
        </w:tc>
        <w:tc>
          <w:tcPr>
            <w:tcW w:w="3510" w:type="pct"/>
            <w:vAlign w:val="center"/>
          </w:tcPr>
          <w:p w14:paraId="7BD79AC2"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Basic Software Module Description Template</w:t>
            </w:r>
          </w:p>
        </w:tc>
      </w:tr>
      <w:tr w:rsidR="005D3EC2" w:rsidRPr="000247AC" w14:paraId="282E0AD4" w14:textId="77777777" w:rsidTr="002F2DCD">
        <w:trPr>
          <w:trHeight w:val="362"/>
        </w:trPr>
        <w:tc>
          <w:tcPr>
            <w:tcW w:w="1490" w:type="pct"/>
            <w:vAlign w:val="center"/>
          </w:tcPr>
          <w:p w14:paraId="05326EB0"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CFD</w:t>
            </w:r>
          </w:p>
        </w:tc>
        <w:tc>
          <w:tcPr>
            <w:tcW w:w="3510" w:type="pct"/>
            <w:vAlign w:val="center"/>
          </w:tcPr>
          <w:p w14:paraId="7ACD11BA"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Control Flow Diagram</w:t>
            </w:r>
          </w:p>
        </w:tc>
      </w:tr>
      <w:tr w:rsidR="005D3EC2" w:rsidRPr="000247AC" w14:paraId="00C67017" w14:textId="77777777" w:rsidTr="002F2DCD">
        <w:trPr>
          <w:trHeight w:val="335"/>
        </w:trPr>
        <w:tc>
          <w:tcPr>
            <w:tcW w:w="1490" w:type="pct"/>
            <w:vAlign w:val="center"/>
          </w:tcPr>
          <w:p w14:paraId="09621D0B"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CFGXML</w:t>
            </w:r>
          </w:p>
        </w:tc>
        <w:tc>
          <w:tcPr>
            <w:tcW w:w="3510" w:type="pct"/>
            <w:vAlign w:val="center"/>
          </w:tcPr>
          <w:p w14:paraId="1400E10D"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Configuration XML File</w:t>
            </w:r>
          </w:p>
        </w:tc>
      </w:tr>
      <w:tr w:rsidR="005D3EC2" w:rsidRPr="000247AC" w14:paraId="35DBF1F0" w14:textId="77777777" w:rsidTr="002F2DCD">
        <w:trPr>
          <w:trHeight w:val="432"/>
        </w:trPr>
        <w:tc>
          <w:tcPr>
            <w:tcW w:w="1490" w:type="pct"/>
            <w:vAlign w:val="center"/>
          </w:tcPr>
          <w:p w14:paraId="57C6D6F4"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DEM</w:t>
            </w:r>
          </w:p>
        </w:tc>
        <w:tc>
          <w:tcPr>
            <w:tcW w:w="3510" w:type="pct"/>
            <w:vAlign w:val="center"/>
          </w:tcPr>
          <w:p w14:paraId="02313C1E"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Diagnostic Event Manager</w:t>
            </w:r>
          </w:p>
        </w:tc>
      </w:tr>
      <w:tr w:rsidR="005D3EC2" w:rsidRPr="000247AC" w14:paraId="4B4AAA1D" w14:textId="77777777" w:rsidTr="002F2DCD">
        <w:trPr>
          <w:trHeight w:val="432"/>
        </w:trPr>
        <w:tc>
          <w:tcPr>
            <w:tcW w:w="1490" w:type="pct"/>
            <w:vAlign w:val="center"/>
          </w:tcPr>
          <w:p w14:paraId="51DD5004"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DFD</w:t>
            </w:r>
          </w:p>
        </w:tc>
        <w:tc>
          <w:tcPr>
            <w:tcW w:w="3510" w:type="pct"/>
            <w:vAlign w:val="center"/>
          </w:tcPr>
          <w:p w14:paraId="32539367"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Data Flow Diagram</w:t>
            </w:r>
          </w:p>
        </w:tc>
      </w:tr>
      <w:tr w:rsidR="005D3EC2" w:rsidRPr="000247AC" w14:paraId="784A8C42" w14:textId="77777777" w:rsidTr="002F2DCD">
        <w:trPr>
          <w:trHeight w:val="432"/>
        </w:trPr>
        <w:tc>
          <w:tcPr>
            <w:tcW w:w="1490" w:type="pct"/>
            <w:vAlign w:val="center"/>
          </w:tcPr>
          <w:p w14:paraId="0A6CF042"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ECU</w:t>
            </w:r>
          </w:p>
        </w:tc>
        <w:tc>
          <w:tcPr>
            <w:tcW w:w="3510" w:type="pct"/>
            <w:vAlign w:val="center"/>
          </w:tcPr>
          <w:p w14:paraId="1049BFAA"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Electronic Control Unit</w:t>
            </w:r>
          </w:p>
        </w:tc>
      </w:tr>
      <w:tr w:rsidR="005D3EC2" w:rsidRPr="000247AC" w14:paraId="72FB31E5" w14:textId="77777777" w:rsidTr="002F2DCD">
        <w:trPr>
          <w:trHeight w:val="432"/>
        </w:trPr>
        <w:tc>
          <w:tcPr>
            <w:tcW w:w="1490" w:type="pct"/>
            <w:vAlign w:val="center"/>
          </w:tcPr>
          <w:p w14:paraId="5EF3C652"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Id</w:t>
            </w:r>
          </w:p>
        </w:tc>
        <w:tc>
          <w:tcPr>
            <w:tcW w:w="3510" w:type="pct"/>
            <w:vAlign w:val="center"/>
          </w:tcPr>
          <w:p w14:paraId="490C2BDA"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Identifier</w:t>
            </w:r>
          </w:p>
        </w:tc>
      </w:tr>
      <w:tr w:rsidR="005D3EC2" w:rsidRPr="000247AC" w14:paraId="4ACFCD28" w14:textId="77777777" w:rsidTr="002F2DCD">
        <w:trPr>
          <w:trHeight w:val="432"/>
        </w:trPr>
        <w:tc>
          <w:tcPr>
            <w:tcW w:w="1490" w:type="pct"/>
            <w:vAlign w:val="center"/>
          </w:tcPr>
          <w:p w14:paraId="29B60705"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lang w:eastAsia="en-US"/>
              </w:rPr>
              <w:t>IMR</w:t>
            </w:r>
          </w:p>
        </w:tc>
        <w:tc>
          <w:tcPr>
            <w:tcW w:w="3510" w:type="pct"/>
            <w:vAlign w:val="center"/>
          </w:tcPr>
          <w:p w14:paraId="473802CA" w14:textId="77777777" w:rsidR="005D3EC2" w:rsidRPr="005549C1" w:rsidRDefault="005D3EC2" w:rsidP="002F2DCD">
            <w:pPr>
              <w:pStyle w:val="Tabletext"/>
              <w:spacing w:line="276" w:lineRule="auto"/>
              <w:jc w:val="left"/>
              <w:rPr>
                <w:rFonts w:ascii="Arial" w:hAnsi="Arial" w:cs="Arial"/>
                <w:color w:val="000000"/>
                <w:lang w:eastAsia="en-US"/>
              </w:rPr>
            </w:pPr>
            <w:r w:rsidRPr="005549C1">
              <w:rPr>
                <w:rFonts w:ascii="Arial" w:hAnsi="Arial" w:cs="Arial"/>
                <w:color w:val="000000"/>
                <w:lang w:eastAsia="en-US"/>
              </w:rPr>
              <w:t>Interrupt Mask Register</w:t>
            </w:r>
          </w:p>
        </w:tc>
      </w:tr>
      <w:tr w:rsidR="005D3EC2" w:rsidRPr="000247AC" w14:paraId="50ED9111" w14:textId="77777777" w:rsidTr="002F2DCD">
        <w:trPr>
          <w:trHeight w:val="432"/>
        </w:trPr>
        <w:tc>
          <w:tcPr>
            <w:tcW w:w="1490" w:type="pct"/>
            <w:vAlign w:val="center"/>
          </w:tcPr>
          <w:p w14:paraId="20FE6634"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MHz</w:t>
            </w:r>
          </w:p>
        </w:tc>
        <w:tc>
          <w:tcPr>
            <w:tcW w:w="3510" w:type="pct"/>
            <w:vAlign w:val="center"/>
          </w:tcPr>
          <w:p w14:paraId="5AA3973B"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Mega Hertz</w:t>
            </w:r>
          </w:p>
        </w:tc>
      </w:tr>
      <w:tr w:rsidR="005D3EC2" w:rsidRPr="000247AC" w14:paraId="392DB5F2" w14:textId="77777777" w:rsidTr="002F2DCD">
        <w:trPr>
          <w:trHeight w:val="432"/>
        </w:trPr>
        <w:tc>
          <w:tcPr>
            <w:tcW w:w="1490" w:type="pct"/>
            <w:vAlign w:val="center"/>
          </w:tcPr>
          <w:p w14:paraId="44E322D3"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MCU</w:t>
            </w:r>
          </w:p>
        </w:tc>
        <w:tc>
          <w:tcPr>
            <w:tcW w:w="3510" w:type="pct"/>
            <w:vAlign w:val="center"/>
          </w:tcPr>
          <w:p w14:paraId="58BBD6D6"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MicroController Unit</w:t>
            </w:r>
          </w:p>
        </w:tc>
      </w:tr>
      <w:tr w:rsidR="005D3EC2" w:rsidRPr="000247AC" w14:paraId="028CA4F9" w14:textId="77777777" w:rsidTr="002F2DCD">
        <w:trPr>
          <w:trHeight w:val="432"/>
        </w:trPr>
        <w:tc>
          <w:tcPr>
            <w:tcW w:w="1490" w:type="pct"/>
            <w:vAlign w:val="center"/>
          </w:tcPr>
          <w:p w14:paraId="29A9D577" w14:textId="77777777" w:rsidR="005D3EC2" w:rsidRPr="005549C1" w:rsidRDefault="005D3EC2" w:rsidP="002F2DCD">
            <w:pPr>
              <w:pStyle w:val="Tabletext"/>
              <w:spacing w:line="276" w:lineRule="auto"/>
              <w:jc w:val="left"/>
              <w:rPr>
                <w:rFonts w:ascii="Arial" w:hAnsi="Arial" w:cs="Arial"/>
                <w:color w:val="000000"/>
                <w:lang w:eastAsia="en-US"/>
              </w:rPr>
            </w:pPr>
            <w:r w:rsidRPr="005549C1">
              <w:rPr>
                <w:rFonts w:ascii="Arial" w:hAnsi="Arial" w:cs="Arial"/>
                <w:color w:val="000000"/>
                <w:lang w:val="en-US" w:eastAsia="en-US"/>
              </w:rPr>
              <w:t>SW</w:t>
            </w:r>
          </w:p>
        </w:tc>
        <w:tc>
          <w:tcPr>
            <w:tcW w:w="3510" w:type="pct"/>
            <w:vAlign w:val="center"/>
          </w:tcPr>
          <w:p w14:paraId="736EF3D2" w14:textId="77777777" w:rsidR="005D3EC2" w:rsidRPr="005549C1" w:rsidRDefault="005D3EC2" w:rsidP="002F2DCD">
            <w:pPr>
              <w:pStyle w:val="Tabletext"/>
              <w:spacing w:line="276" w:lineRule="auto"/>
              <w:jc w:val="left"/>
              <w:rPr>
                <w:rFonts w:ascii="Arial" w:hAnsi="Arial" w:cs="Arial"/>
                <w:color w:val="000000"/>
                <w:lang w:eastAsia="en-US"/>
              </w:rPr>
            </w:pPr>
            <w:r w:rsidRPr="005549C1">
              <w:rPr>
                <w:rFonts w:ascii="Arial" w:hAnsi="Arial" w:cs="Arial"/>
                <w:color w:val="000000"/>
                <w:lang w:val="en-US" w:eastAsia="en-US"/>
              </w:rPr>
              <w:t>SoftWare</w:t>
            </w:r>
          </w:p>
        </w:tc>
      </w:tr>
      <w:tr w:rsidR="005D3EC2" w:rsidRPr="000247AC" w14:paraId="7421022C" w14:textId="77777777" w:rsidTr="002F2DCD">
        <w:trPr>
          <w:trHeight w:val="432"/>
        </w:trPr>
        <w:tc>
          <w:tcPr>
            <w:tcW w:w="1490" w:type="pct"/>
            <w:vAlign w:val="center"/>
          </w:tcPr>
          <w:p w14:paraId="68A1844D"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TRXML</w:t>
            </w:r>
          </w:p>
        </w:tc>
        <w:tc>
          <w:tcPr>
            <w:tcW w:w="3510" w:type="pct"/>
            <w:vAlign w:val="center"/>
          </w:tcPr>
          <w:p w14:paraId="175D5F62"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Translation XML File</w:t>
            </w:r>
          </w:p>
        </w:tc>
      </w:tr>
      <w:tr w:rsidR="005D3EC2" w:rsidRPr="000247AC" w14:paraId="35D9B5E6" w14:textId="77777777" w:rsidTr="002F2DCD">
        <w:trPr>
          <w:trHeight w:val="432"/>
        </w:trPr>
        <w:tc>
          <w:tcPr>
            <w:tcW w:w="1490" w:type="pct"/>
            <w:vAlign w:val="center"/>
          </w:tcPr>
          <w:p w14:paraId="315D4E71"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XML</w:t>
            </w:r>
          </w:p>
        </w:tc>
        <w:tc>
          <w:tcPr>
            <w:tcW w:w="3510" w:type="pct"/>
            <w:vAlign w:val="center"/>
          </w:tcPr>
          <w:p w14:paraId="639713A6"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eXtensible Markup Language</w:t>
            </w:r>
          </w:p>
        </w:tc>
      </w:tr>
      <w:tr w:rsidR="005D3EC2" w:rsidRPr="000247AC" w14:paraId="086411A5" w14:textId="77777777" w:rsidTr="002F2DCD">
        <w:trPr>
          <w:trHeight w:val="432"/>
        </w:trPr>
        <w:tc>
          <w:tcPr>
            <w:tcW w:w="1490" w:type="pct"/>
            <w:vAlign w:val="center"/>
          </w:tcPr>
          <w:p w14:paraId="7C241649"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MEMACC</w:t>
            </w:r>
          </w:p>
        </w:tc>
        <w:tc>
          <w:tcPr>
            <w:tcW w:w="3510" w:type="pct"/>
            <w:vAlign w:val="center"/>
          </w:tcPr>
          <w:p w14:paraId="0F77F7A4" w14:textId="77777777" w:rsidR="005D3EC2" w:rsidRPr="005549C1" w:rsidRDefault="005D3EC2" w:rsidP="002F2DCD">
            <w:pPr>
              <w:pStyle w:val="Tabletext"/>
              <w:spacing w:line="276" w:lineRule="auto"/>
              <w:ind w:left="0"/>
              <w:jc w:val="left"/>
              <w:rPr>
                <w:rFonts w:ascii="Arial" w:hAnsi="Arial" w:cs="Arial"/>
                <w:color w:val="000000"/>
                <w:lang w:val="vi-VN"/>
              </w:rPr>
            </w:pPr>
            <w:r w:rsidRPr="005549C1">
              <w:rPr>
                <w:rFonts w:ascii="Arial" w:hAnsi="Arial" w:cs="Arial"/>
                <w:color w:val="000000"/>
              </w:rPr>
              <w:t xml:space="preserve"> Memory</w:t>
            </w:r>
            <w:r w:rsidRPr="005549C1">
              <w:rPr>
                <w:rFonts w:ascii="Arial" w:hAnsi="Arial" w:cs="Arial"/>
                <w:color w:val="000000"/>
                <w:lang w:val="vi-VN"/>
              </w:rPr>
              <w:t xml:space="preserve"> Access</w:t>
            </w:r>
          </w:p>
        </w:tc>
      </w:tr>
      <w:tr w:rsidR="005D3EC2" w:rsidRPr="000247AC" w14:paraId="2947600E" w14:textId="77777777" w:rsidTr="002F2DCD">
        <w:trPr>
          <w:trHeight w:val="432"/>
        </w:trPr>
        <w:tc>
          <w:tcPr>
            <w:tcW w:w="1490" w:type="pct"/>
            <w:vAlign w:val="center"/>
          </w:tcPr>
          <w:p w14:paraId="020589DD"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T.B.D</w:t>
            </w:r>
          </w:p>
        </w:tc>
        <w:tc>
          <w:tcPr>
            <w:tcW w:w="3510" w:type="pct"/>
            <w:vAlign w:val="center"/>
          </w:tcPr>
          <w:p w14:paraId="29868920" w14:textId="77777777" w:rsidR="005D3EC2" w:rsidRPr="005549C1" w:rsidRDefault="005D3EC2" w:rsidP="002F2DCD">
            <w:pPr>
              <w:pStyle w:val="Tabletext"/>
              <w:spacing w:line="276" w:lineRule="auto"/>
              <w:jc w:val="left"/>
              <w:rPr>
                <w:rFonts w:ascii="Arial" w:hAnsi="Arial" w:cs="Arial"/>
                <w:color w:val="000000"/>
              </w:rPr>
            </w:pPr>
            <w:r w:rsidRPr="005549C1">
              <w:rPr>
                <w:rFonts w:ascii="Arial" w:hAnsi="Arial" w:cs="Arial"/>
                <w:color w:val="000000"/>
              </w:rPr>
              <w:t>To Be Defined</w:t>
            </w:r>
          </w:p>
        </w:tc>
      </w:tr>
    </w:tbl>
    <w:p w14:paraId="323CB1E2" w14:textId="77777777" w:rsidR="005D3EC2" w:rsidRPr="005549C1" w:rsidRDefault="005D3EC2" w:rsidP="005D3EC2">
      <w:pPr>
        <w:pStyle w:val="Caption"/>
        <w:keepNext/>
        <w:spacing w:line="276" w:lineRule="auto"/>
        <w:jc w:val="left"/>
        <w:rPr>
          <w:rFonts w:cs="Arial"/>
          <w:color w:val="000000"/>
        </w:rPr>
      </w:pPr>
    </w:p>
    <w:tbl>
      <w:tblPr>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6"/>
        <w:gridCol w:w="6076"/>
      </w:tblGrid>
      <w:tr w:rsidR="005D3EC2" w:rsidRPr="000247AC" w14:paraId="1D0758D0" w14:textId="77777777" w:rsidTr="002F2DCD">
        <w:trPr>
          <w:trHeight w:val="432"/>
          <w:tblHeader/>
        </w:trPr>
        <w:tc>
          <w:tcPr>
            <w:tcW w:w="1452" w:type="pct"/>
            <w:shd w:val="clear" w:color="auto" w:fill="D0CECE"/>
            <w:vAlign w:val="center"/>
          </w:tcPr>
          <w:p w14:paraId="5D80F8CD" w14:textId="77777777" w:rsidR="005D3EC2" w:rsidRPr="005549C1" w:rsidRDefault="005D3EC2" w:rsidP="002F2DCD">
            <w:pPr>
              <w:tabs>
                <w:tab w:val="left" w:pos="4320"/>
                <w:tab w:val="left" w:pos="8640"/>
              </w:tabs>
              <w:spacing w:line="276" w:lineRule="auto"/>
              <w:rPr>
                <w:rFonts w:cs="Arial"/>
                <w:b/>
                <w:color w:val="000000"/>
                <w:szCs w:val="20"/>
              </w:rPr>
            </w:pPr>
            <w:r w:rsidRPr="005549C1">
              <w:rPr>
                <w:rFonts w:cs="Arial"/>
                <w:b/>
                <w:color w:val="000000"/>
                <w:szCs w:val="20"/>
              </w:rPr>
              <w:t>Definitions</w:t>
            </w:r>
          </w:p>
        </w:tc>
        <w:tc>
          <w:tcPr>
            <w:tcW w:w="3548" w:type="pct"/>
            <w:shd w:val="clear" w:color="auto" w:fill="D0CECE"/>
            <w:vAlign w:val="center"/>
          </w:tcPr>
          <w:p w14:paraId="37D5B82D" w14:textId="77777777" w:rsidR="005D3EC2" w:rsidRPr="005549C1" w:rsidRDefault="005D3EC2" w:rsidP="002F2DCD">
            <w:pPr>
              <w:tabs>
                <w:tab w:val="left" w:pos="4320"/>
                <w:tab w:val="left" w:pos="8640"/>
              </w:tabs>
              <w:spacing w:line="276" w:lineRule="auto"/>
              <w:rPr>
                <w:rFonts w:cs="Arial"/>
                <w:b/>
                <w:color w:val="000000"/>
                <w:szCs w:val="20"/>
              </w:rPr>
            </w:pPr>
            <w:r w:rsidRPr="005549C1">
              <w:rPr>
                <w:rFonts w:cs="Arial"/>
                <w:b/>
                <w:color w:val="000000"/>
                <w:szCs w:val="20"/>
              </w:rPr>
              <w:t>Description</w:t>
            </w:r>
          </w:p>
        </w:tc>
      </w:tr>
      <w:tr w:rsidR="005D3EC2" w:rsidRPr="000247AC" w14:paraId="69862D46" w14:textId="77777777" w:rsidTr="002F2DCD">
        <w:trPr>
          <w:trHeight w:val="432"/>
        </w:trPr>
        <w:tc>
          <w:tcPr>
            <w:tcW w:w="1452" w:type="pct"/>
          </w:tcPr>
          <w:p w14:paraId="3DE6DB76" w14:textId="77777777" w:rsidR="005D3EC2" w:rsidRPr="005549C1" w:rsidRDefault="005D3EC2" w:rsidP="002F2DCD">
            <w:pPr>
              <w:pStyle w:val="Tabletext"/>
              <w:spacing w:line="276" w:lineRule="auto"/>
              <w:jc w:val="left"/>
              <w:rPr>
                <w:rFonts w:ascii="Arial" w:hAnsi="Arial" w:cs="Arial"/>
                <w:color w:val="000000"/>
                <w:lang w:val="en-US"/>
              </w:rPr>
            </w:pPr>
            <w:r w:rsidRPr="005549C1">
              <w:rPr>
                <w:rFonts w:ascii="Arial" w:hAnsi="Arial" w:cs="Arial"/>
                <w:color w:val="000000"/>
                <w:lang w:val="en-US"/>
              </w:rPr>
              <w:t>e.g.</w:t>
            </w:r>
          </w:p>
        </w:tc>
        <w:tc>
          <w:tcPr>
            <w:tcW w:w="3548" w:type="pct"/>
          </w:tcPr>
          <w:p w14:paraId="5C7E04AC" w14:textId="77777777" w:rsidR="005D3EC2" w:rsidRPr="005549C1" w:rsidRDefault="005D3EC2" w:rsidP="002F2DCD">
            <w:pPr>
              <w:pStyle w:val="Tabletext"/>
              <w:spacing w:line="276" w:lineRule="auto"/>
              <w:jc w:val="left"/>
              <w:rPr>
                <w:rFonts w:ascii="Arial" w:hAnsi="Arial" w:cs="Arial"/>
                <w:color w:val="000000"/>
                <w:lang w:val="en-US"/>
              </w:rPr>
            </w:pPr>
            <w:r w:rsidRPr="005549C1">
              <w:rPr>
                <w:rFonts w:ascii="Arial" w:hAnsi="Arial" w:cs="Arial"/>
                <w:color w:val="000000"/>
                <w:lang w:val="en-US"/>
              </w:rPr>
              <w:t>Example</w:t>
            </w:r>
          </w:p>
        </w:tc>
      </w:tr>
      <w:tr w:rsidR="005D3EC2" w:rsidRPr="000247AC" w14:paraId="1459CCBF" w14:textId="77777777" w:rsidTr="002F2DCD">
        <w:trPr>
          <w:trHeight w:val="432"/>
        </w:trPr>
        <w:tc>
          <w:tcPr>
            <w:tcW w:w="1452" w:type="pct"/>
          </w:tcPr>
          <w:p w14:paraId="5B83BAC2" w14:textId="77777777" w:rsidR="005D3EC2" w:rsidRPr="005549C1" w:rsidRDefault="005D3EC2" w:rsidP="002F2DCD">
            <w:pPr>
              <w:pStyle w:val="Tabletext"/>
              <w:spacing w:line="276" w:lineRule="auto"/>
              <w:jc w:val="left"/>
              <w:rPr>
                <w:rFonts w:ascii="Arial" w:hAnsi="Arial" w:cs="Arial"/>
                <w:color w:val="000000"/>
                <w:lang w:val="en-US"/>
              </w:rPr>
            </w:pPr>
            <w:r w:rsidRPr="005549C1">
              <w:rPr>
                <w:rFonts w:ascii="Arial" w:hAnsi="Arial" w:cs="Arial"/>
                <w:color w:val="000000"/>
                <w:lang w:val="en-US"/>
              </w:rPr>
              <w:t>Sl. No.</w:t>
            </w:r>
          </w:p>
        </w:tc>
        <w:tc>
          <w:tcPr>
            <w:tcW w:w="3548" w:type="pct"/>
          </w:tcPr>
          <w:p w14:paraId="67A086A1" w14:textId="77777777" w:rsidR="005D3EC2" w:rsidRPr="005549C1" w:rsidRDefault="005D3EC2" w:rsidP="002F2DCD">
            <w:pPr>
              <w:pStyle w:val="Tabletext"/>
              <w:spacing w:line="276" w:lineRule="auto"/>
              <w:jc w:val="left"/>
              <w:rPr>
                <w:rFonts w:ascii="Arial" w:hAnsi="Arial" w:cs="Arial"/>
                <w:snapToGrid w:val="0"/>
                <w:color w:val="000000"/>
                <w:lang w:val="en-US"/>
              </w:rPr>
            </w:pPr>
            <w:r w:rsidRPr="005549C1">
              <w:rPr>
                <w:rFonts w:ascii="Arial" w:hAnsi="Arial" w:cs="Arial"/>
                <w:snapToGrid w:val="0"/>
                <w:color w:val="000000"/>
                <w:lang w:val="en-US"/>
              </w:rPr>
              <w:t>Serial Number</w:t>
            </w:r>
          </w:p>
        </w:tc>
      </w:tr>
    </w:tbl>
    <w:p w14:paraId="54107156" w14:textId="77777777" w:rsidR="005D3EC2" w:rsidRPr="00944F6D" w:rsidRDefault="005D3EC2" w:rsidP="005D3EC2">
      <w:pPr>
        <w:pStyle w:val="Heading1"/>
        <w:rPr>
          <w:color w:val="000000"/>
          <w:szCs w:val="36"/>
        </w:rPr>
      </w:pPr>
      <w:bookmarkStart w:id="53" w:name="_Toc173276468"/>
      <w:r w:rsidRPr="00944F6D">
        <w:rPr>
          <w:color w:val="000000"/>
          <w:szCs w:val="36"/>
        </w:rPr>
        <w:lastRenderedPageBreak/>
        <w:t>Introduction</w:t>
      </w:r>
      <w:bookmarkEnd w:id="53"/>
    </w:p>
    <w:p w14:paraId="15D8C1B1" w14:textId="77777777" w:rsidR="005D3EC2" w:rsidRPr="00944F6D" w:rsidRDefault="005D3EC2" w:rsidP="005D3EC2">
      <w:pPr>
        <w:pStyle w:val="Heading2"/>
        <w:rPr>
          <w:color w:val="000000"/>
          <w:sz w:val="20"/>
          <w:szCs w:val="20"/>
        </w:rPr>
      </w:pPr>
      <w:bookmarkStart w:id="54" w:name="_Toc362872765"/>
      <w:bookmarkStart w:id="55" w:name="_Toc362918142"/>
      <w:bookmarkStart w:id="56" w:name="_Toc363870895"/>
      <w:bookmarkStart w:id="57" w:name="_Toc363871021"/>
      <w:bookmarkStart w:id="58" w:name="_Toc363873294"/>
      <w:bookmarkStart w:id="59" w:name="_Toc382199508"/>
      <w:bookmarkStart w:id="60" w:name="_Toc386857488"/>
      <w:bookmarkStart w:id="61" w:name="_Toc402682843"/>
      <w:bookmarkStart w:id="62" w:name="_Toc299093573"/>
      <w:bookmarkStart w:id="63" w:name="_Toc173276469"/>
      <w:r w:rsidRPr="00944F6D">
        <w:rPr>
          <w:color w:val="000000"/>
          <w:sz w:val="20"/>
          <w:szCs w:val="20"/>
        </w:rPr>
        <w:t>S</w:t>
      </w:r>
      <w:bookmarkEnd w:id="54"/>
      <w:bookmarkEnd w:id="55"/>
      <w:bookmarkEnd w:id="56"/>
      <w:bookmarkEnd w:id="57"/>
      <w:bookmarkEnd w:id="58"/>
      <w:bookmarkEnd w:id="59"/>
      <w:bookmarkEnd w:id="60"/>
      <w:bookmarkEnd w:id="61"/>
      <w:bookmarkEnd w:id="62"/>
      <w:r w:rsidRPr="00944F6D">
        <w:rPr>
          <w:color w:val="000000"/>
          <w:sz w:val="20"/>
          <w:szCs w:val="20"/>
        </w:rPr>
        <w:t>cope</w:t>
      </w:r>
      <w:bookmarkEnd w:id="63"/>
    </w:p>
    <w:p w14:paraId="378B67C9" w14:textId="77777777" w:rsidR="005D3EC2" w:rsidRPr="00944F6D" w:rsidRDefault="005D3EC2" w:rsidP="005D3EC2">
      <w:pPr>
        <w:spacing w:line="276" w:lineRule="auto"/>
        <w:jc w:val="both"/>
        <w:rPr>
          <w:rFonts w:cs="Arial"/>
          <w:color w:val="000000"/>
          <w:szCs w:val="20"/>
        </w:rPr>
      </w:pPr>
      <w:r w:rsidRPr="00944F6D">
        <w:rPr>
          <w:rFonts w:cs="Arial"/>
          <w:color w:val="000000"/>
          <w:szCs w:val="20"/>
        </w:rPr>
        <w:t>This document provides generation Tool design for development of R23.11 AUTOSAR MEMACC Driver for Renesas U5x. It also provides used, un-used parameters/container list, error, warning and information messages that are specific to AUTOSAR R23.11 Renesas U5x MEMACC Driver.</w:t>
      </w:r>
    </w:p>
    <w:p w14:paraId="7A19649B" w14:textId="77777777" w:rsidR="005D3EC2" w:rsidRPr="00944F6D" w:rsidRDefault="005D3EC2" w:rsidP="005D3EC2">
      <w:pPr>
        <w:pStyle w:val="Heading2"/>
        <w:rPr>
          <w:color w:val="000000"/>
          <w:sz w:val="20"/>
          <w:szCs w:val="20"/>
        </w:rPr>
      </w:pPr>
      <w:bookmarkStart w:id="64" w:name="_Toc164054402"/>
      <w:bookmarkStart w:id="65" w:name="_Toc200428217"/>
      <w:bookmarkStart w:id="66" w:name="_Toc299093574"/>
      <w:r w:rsidRPr="00944F6D">
        <w:rPr>
          <w:color w:val="000000"/>
          <w:sz w:val="20"/>
          <w:szCs w:val="20"/>
        </w:rPr>
        <w:t xml:space="preserve"> </w:t>
      </w:r>
      <w:bookmarkStart w:id="67" w:name="_Toc173276470"/>
      <w:r w:rsidRPr="00944F6D">
        <w:rPr>
          <w:color w:val="000000"/>
          <w:sz w:val="20"/>
          <w:szCs w:val="20"/>
        </w:rPr>
        <w:t>Generation Tool Overview</w:t>
      </w:r>
      <w:bookmarkEnd w:id="64"/>
      <w:bookmarkEnd w:id="65"/>
      <w:bookmarkEnd w:id="66"/>
      <w:bookmarkEnd w:id="67"/>
    </w:p>
    <w:p w14:paraId="3B357F4D" w14:textId="77777777" w:rsidR="005D3EC2" w:rsidRPr="00944F6D" w:rsidRDefault="005D3EC2" w:rsidP="005D3EC2">
      <w:pPr>
        <w:spacing w:line="276" w:lineRule="auto"/>
        <w:jc w:val="both"/>
        <w:rPr>
          <w:rFonts w:cs="Arial"/>
          <w:color w:val="000000"/>
          <w:szCs w:val="20"/>
        </w:rPr>
      </w:pPr>
      <w:r w:rsidRPr="00944F6D">
        <w:rPr>
          <w:rFonts w:cs="Arial"/>
          <w:color w:val="000000"/>
          <w:szCs w:val="20"/>
        </w:rPr>
        <w:t>MEMACC Driver generation Tool is a command line tool that will parse the ECU Configuration Description File(s), BSWMDT File, TRXML file and CFGXML file and generate the MEMACC Driver C Source and Header files.</w:t>
      </w:r>
    </w:p>
    <w:p w14:paraId="0E618385" w14:textId="77777777" w:rsidR="005D3EC2" w:rsidRPr="00944F6D" w:rsidRDefault="005D3EC2" w:rsidP="005D3EC2">
      <w:pPr>
        <w:spacing w:line="276" w:lineRule="auto"/>
        <w:jc w:val="both"/>
        <w:rPr>
          <w:rFonts w:cs="Arial"/>
          <w:color w:val="000000"/>
          <w:szCs w:val="20"/>
        </w:rPr>
      </w:pPr>
      <w:r w:rsidRPr="00944F6D">
        <w:rPr>
          <w:rFonts w:cs="Arial"/>
          <w:color w:val="000000"/>
          <w:szCs w:val="20"/>
        </w:rPr>
        <w:t>ECU Configuration Description File(s) for MEMACC Driver contains information about MEMACC General Configuration and Configuration of individual MEMACC configuration.</w:t>
      </w:r>
    </w:p>
    <w:p w14:paraId="4DFF30ED" w14:textId="77777777" w:rsidR="005D3EC2" w:rsidRPr="00944F6D" w:rsidRDefault="005D3EC2" w:rsidP="005D3EC2">
      <w:pPr>
        <w:spacing w:line="276" w:lineRule="auto"/>
        <w:jc w:val="both"/>
        <w:rPr>
          <w:rFonts w:cs="Arial"/>
          <w:color w:val="000000"/>
          <w:szCs w:val="20"/>
        </w:rPr>
      </w:pPr>
      <w:r w:rsidRPr="00944F6D">
        <w:rPr>
          <w:rFonts w:cs="Arial"/>
          <w:color w:val="000000"/>
          <w:szCs w:val="20"/>
        </w:rPr>
        <w:t>The Generation Tool will generate MemAcc_Cfg.h, MemAcc_Cbk.h and MemAcc_PBcfg.c files.</w:t>
      </w:r>
    </w:p>
    <w:p w14:paraId="5204C2FF" w14:textId="77777777" w:rsidR="005D3EC2" w:rsidRPr="00944F6D" w:rsidRDefault="005D3EC2" w:rsidP="005D3EC2">
      <w:pPr>
        <w:pStyle w:val="Heading1"/>
        <w:rPr>
          <w:color w:val="000000"/>
          <w:szCs w:val="36"/>
        </w:rPr>
      </w:pPr>
      <w:bookmarkStart w:id="68" w:name="_Toc164781097"/>
      <w:bookmarkStart w:id="69" w:name="_Toc173276471"/>
      <w:r w:rsidRPr="00944F6D">
        <w:rPr>
          <w:color w:val="000000"/>
          <w:szCs w:val="36"/>
        </w:rPr>
        <w:lastRenderedPageBreak/>
        <w:t>Architecture</w:t>
      </w:r>
      <w:bookmarkEnd w:id="68"/>
      <w:bookmarkEnd w:id="69"/>
    </w:p>
    <w:p w14:paraId="1BB994BE" w14:textId="77777777" w:rsidR="005D3EC2" w:rsidRPr="00944F6D" w:rsidRDefault="005D3EC2" w:rsidP="005D3EC2">
      <w:pPr>
        <w:pStyle w:val="Heading2"/>
        <w:rPr>
          <w:color w:val="000000"/>
          <w:sz w:val="20"/>
          <w:szCs w:val="20"/>
        </w:rPr>
      </w:pPr>
      <w:bookmarkStart w:id="70" w:name="_Toc299112928"/>
      <w:bookmarkStart w:id="71" w:name="_Toc301514407"/>
      <w:bookmarkStart w:id="72" w:name="_Toc164781098"/>
      <w:bookmarkStart w:id="73" w:name="_Toc173276472"/>
      <w:r w:rsidRPr="00944F6D">
        <w:rPr>
          <w:color w:val="000000"/>
          <w:sz w:val="20"/>
          <w:szCs w:val="20"/>
        </w:rPr>
        <w:t>Overview of MEMACC Generation Tool Architecture</w:t>
      </w:r>
      <w:bookmarkEnd w:id="70"/>
      <w:bookmarkEnd w:id="71"/>
      <w:bookmarkEnd w:id="72"/>
      <w:bookmarkEnd w:id="73"/>
    </w:p>
    <w:p w14:paraId="398C0A46" w14:textId="77777777" w:rsidR="005D3EC2" w:rsidRPr="000247AC" w:rsidRDefault="005D3EC2" w:rsidP="005D3EC2">
      <w:pPr>
        <w:spacing w:before="100" w:beforeAutospacing="1" w:after="100" w:afterAutospacing="1" w:line="276" w:lineRule="auto"/>
        <w:rPr>
          <w:rFonts w:cs="Arial"/>
          <w:szCs w:val="20"/>
        </w:rPr>
      </w:pPr>
      <w:r>
        <w:rPr>
          <w:rFonts w:cs="Arial"/>
          <w:noProof/>
          <w:szCs w:val="20"/>
        </w:rPr>
        <w:pict w14:anchorId="2DAFF5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i1027" type="#_x0000_t75" alt="A diagram of a computer process&#10;&#10;Description automatically generated" style="width:415.5pt;height:236.5pt;visibility:visible;mso-wrap-style:square">
            <v:imagedata r:id="rId11" o:title="A diagram of a computer process&#10;&#10;Description automatically generated"/>
          </v:shape>
        </w:pict>
      </w:r>
    </w:p>
    <w:p w14:paraId="4C7303AF" w14:textId="77777777" w:rsidR="005D3EC2" w:rsidRPr="00944F6D" w:rsidRDefault="005D3EC2" w:rsidP="005D3EC2">
      <w:pPr>
        <w:pStyle w:val="Caption"/>
        <w:spacing w:line="276" w:lineRule="auto"/>
        <w:jc w:val="left"/>
        <w:rPr>
          <w:rFonts w:cs="Arial"/>
          <w:color w:val="000000"/>
        </w:rPr>
      </w:pPr>
      <w:bookmarkStart w:id="74" w:name="_Toc173276496"/>
      <w:r w:rsidRPr="00944F6D">
        <w:rPr>
          <w:rFonts w:cs="Arial"/>
          <w:color w:val="000000"/>
        </w:rPr>
        <w:t xml:space="preserve">Figure </w:t>
      </w:r>
      <w:r w:rsidRPr="00944F6D">
        <w:rPr>
          <w:rFonts w:cs="Arial"/>
          <w:noProof/>
          <w:color w:val="000000"/>
        </w:rPr>
        <w:fldChar w:fldCharType="begin"/>
      </w:r>
      <w:r w:rsidRPr="00944F6D">
        <w:rPr>
          <w:rFonts w:cs="Arial"/>
          <w:noProof/>
          <w:color w:val="000000"/>
        </w:rPr>
        <w:instrText xml:space="preserve"> SEQ Figure \* ARABIC </w:instrText>
      </w:r>
      <w:r w:rsidRPr="00944F6D">
        <w:rPr>
          <w:rFonts w:cs="Arial"/>
          <w:noProof/>
          <w:color w:val="000000"/>
        </w:rPr>
        <w:fldChar w:fldCharType="separate"/>
      </w:r>
      <w:r w:rsidRPr="00944F6D">
        <w:rPr>
          <w:rFonts w:cs="Arial"/>
          <w:noProof/>
          <w:color w:val="000000"/>
        </w:rPr>
        <w:t>1</w:t>
      </w:r>
      <w:r w:rsidRPr="00944F6D">
        <w:rPr>
          <w:rFonts w:cs="Arial"/>
          <w:noProof/>
          <w:color w:val="000000"/>
        </w:rPr>
        <w:fldChar w:fldCharType="end"/>
      </w:r>
      <w:r w:rsidRPr="00944F6D">
        <w:rPr>
          <w:rFonts w:cs="Arial"/>
          <w:color w:val="000000"/>
        </w:rPr>
        <w:t xml:space="preserve"> : MEMACC Generation Tool Hierarchical Architecture</w:t>
      </w:r>
      <w:bookmarkEnd w:id="74"/>
    </w:p>
    <w:p w14:paraId="73612BC2" w14:textId="77777777" w:rsidR="005D3EC2" w:rsidRPr="00944F6D" w:rsidRDefault="005D3EC2" w:rsidP="005D3EC2">
      <w:pPr>
        <w:spacing w:line="276" w:lineRule="auto"/>
        <w:jc w:val="both"/>
        <w:rPr>
          <w:rFonts w:cs="Arial"/>
          <w:color w:val="000000"/>
          <w:szCs w:val="20"/>
        </w:rPr>
      </w:pPr>
      <w:r w:rsidRPr="00944F6D">
        <w:rPr>
          <w:rFonts w:cs="Arial"/>
          <w:color w:val="000000"/>
          <w:szCs w:val="20"/>
        </w:rPr>
        <w:t>MEMACC Driver Generation Tool will accept ECU Configuration Description File (.arxml), BSWMDT File, Translation XML File (.trxml) and Configuration XML File (.cfgxml) as input and generates MEMACC Driver specific C Source and Header Files as output.</w:t>
      </w:r>
    </w:p>
    <w:p w14:paraId="71D8B3D9" w14:textId="77777777" w:rsidR="005D3EC2" w:rsidRPr="00944F6D" w:rsidRDefault="005D3EC2" w:rsidP="005D3EC2">
      <w:pPr>
        <w:numPr>
          <w:ilvl w:val="0"/>
          <w:numId w:val="12"/>
        </w:numPr>
        <w:spacing w:before="240" w:after="0" w:line="276" w:lineRule="auto"/>
        <w:jc w:val="both"/>
        <w:rPr>
          <w:rFonts w:cs="Arial"/>
          <w:color w:val="000000"/>
          <w:szCs w:val="20"/>
        </w:rPr>
      </w:pPr>
      <w:r w:rsidRPr="00944F6D">
        <w:rPr>
          <w:rFonts w:cs="Arial"/>
          <w:color w:val="000000"/>
          <w:szCs w:val="20"/>
        </w:rPr>
        <w:t>ECU Configuration Description File (.arxml):</w:t>
      </w:r>
    </w:p>
    <w:p w14:paraId="21788E22" w14:textId="77777777" w:rsidR="005D3EC2" w:rsidRPr="00944F6D" w:rsidRDefault="005D3EC2" w:rsidP="005D3EC2">
      <w:pPr>
        <w:spacing w:line="276" w:lineRule="auto"/>
        <w:ind w:left="720"/>
        <w:jc w:val="both"/>
        <w:rPr>
          <w:rFonts w:cs="Arial"/>
          <w:color w:val="000000"/>
          <w:szCs w:val="20"/>
        </w:rPr>
      </w:pPr>
      <w:r w:rsidRPr="00944F6D">
        <w:rPr>
          <w:rFonts w:cs="Arial"/>
          <w:color w:val="000000"/>
          <w:szCs w:val="20"/>
        </w:rPr>
        <w:t>This file will contain MEMACC Driver specific configuration information. This file should be generated by AUTOSAR specified Configuration Editor.</w:t>
      </w:r>
    </w:p>
    <w:p w14:paraId="28F18366" w14:textId="77777777" w:rsidR="005D3EC2" w:rsidRPr="00944F6D" w:rsidRDefault="005D3EC2" w:rsidP="005D3EC2">
      <w:pPr>
        <w:numPr>
          <w:ilvl w:val="0"/>
          <w:numId w:val="12"/>
        </w:numPr>
        <w:spacing w:after="0" w:line="276" w:lineRule="auto"/>
        <w:jc w:val="both"/>
        <w:rPr>
          <w:rFonts w:cs="Arial"/>
          <w:color w:val="000000"/>
          <w:szCs w:val="20"/>
        </w:rPr>
      </w:pPr>
      <w:r w:rsidRPr="00944F6D">
        <w:rPr>
          <w:rFonts w:cs="Arial"/>
          <w:color w:val="000000"/>
          <w:szCs w:val="20"/>
        </w:rPr>
        <w:t>BSWMDT File:</w:t>
      </w:r>
    </w:p>
    <w:p w14:paraId="544A99C0" w14:textId="77777777" w:rsidR="005D3EC2" w:rsidRPr="00944F6D" w:rsidRDefault="005D3EC2" w:rsidP="005D3EC2">
      <w:pPr>
        <w:spacing w:line="276" w:lineRule="auto"/>
        <w:ind w:left="720"/>
        <w:jc w:val="both"/>
        <w:rPr>
          <w:rFonts w:cs="Arial"/>
          <w:color w:val="000000"/>
          <w:szCs w:val="20"/>
        </w:rPr>
      </w:pPr>
      <w:r w:rsidRPr="00944F6D">
        <w:rPr>
          <w:rFonts w:cs="Arial"/>
          <w:color w:val="000000"/>
          <w:szCs w:val="20"/>
        </w:rPr>
        <w:t>MEMACC Driver Generation Tool uses “Common Published Information” from MEMACC module specific BSWMDT File. MEMACC Driver specific BSWMDT File should not be updated manually since it is “Static Configuration” file.</w:t>
      </w:r>
    </w:p>
    <w:p w14:paraId="4CF92F58" w14:textId="77777777" w:rsidR="005D3EC2" w:rsidRPr="00944F6D" w:rsidRDefault="005D3EC2" w:rsidP="005D3EC2">
      <w:pPr>
        <w:numPr>
          <w:ilvl w:val="0"/>
          <w:numId w:val="12"/>
        </w:numPr>
        <w:spacing w:after="0" w:line="276" w:lineRule="auto"/>
        <w:jc w:val="both"/>
        <w:rPr>
          <w:rFonts w:cs="Arial"/>
          <w:color w:val="000000"/>
          <w:szCs w:val="20"/>
        </w:rPr>
      </w:pPr>
      <w:r w:rsidRPr="00944F6D">
        <w:rPr>
          <w:rFonts w:cs="Arial"/>
          <w:color w:val="000000"/>
          <w:szCs w:val="20"/>
        </w:rPr>
        <w:t>Translation XML File (.trxml):</w:t>
      </w:r>
    </w:p>
    <w:p w14:paraId="0E9A1F95" w14:textId="77777777" w:rsidR="005D3EC2" w:rsidRPr="00944F6D" w:rsidRDefault="005D3EC2" w:rsidP="005D3EC2">
      <w:pPr>
        <w:spacing w:line="276" w:lineRule="auto"/>
        <w:ind w:left="720"/>
        <w:jc w:val="both"/>
        <w:rPr>
          <w:rFonts w:cs="Arial"/>
          <w:color w:val="000000"/>
          <w:szCs w:val="20"/>
        </w:rPr>
      </w:pPr>
      <w:r w:rsidRPr="00944F6D">
        <w:rPr>
          <w:rFonts w:cs="Arial"/>
          <w:color w:val="000000"/>
          <w:szCs w:val="20"/>
        </w:rPr>
        <w:t>This file will contain the path of translation header file and device header file for particular device (microcontroller). Translation header file will contain the mapping of register names while device header file will contain register names and associated address. Based upon the configuration in ECU Configuration Description File (.arxml) and by using Translation XML, MEMACC Generation Tool fetches the addresses from device header file via translation header file.</w:t>
      </w:r>
    </w:p>
    <w:p w14:paraId="49BA5E16" w14:textId="77777777" w:rsidR="005D3EC2" w:rsidRPr="00944F6D" w:rsidRDefault="005D3EC2" w:rsidP="005D3EC2">
      <w:pPr>
        <w:numPr>
          <w:ilvl w:val="0"/>
          <w:numId w:val="12"/>
        </w:numPr>
        <w:spacing w:after="0" w:line="276" w:lineRule="auto"/>
        <w:jc w:val="both"/>
        <w:rPr>
          <w:rFonts w:cs="Arial"/>
          <w:color w:val="000000"/>
          <w:szCs w:val="20"/>
        </w:rPr>
      </w:pPr>
      <w:r w:rsidRPr="00944F6D">
        <w:rPr>
          <w:rFonts w:cs="Arial"/>
          <w:color w:val="000000"/>
          <w:szCs w:val="20"/>
        </w:rPr>
        <w:t>Configuration XML File (.cfgxml):</w:t>
      </w:r>
    </w:p>
    <w:p w14:paraId="0DB84C5C" w14:textId="77777777" w:rsidR="005D3EC2" w:rsidRPr="00944F6D" w:rsidRDefault="005D3EC2" w:rsidP="005D3EC2">
      <w:pPr>
        <w:spacing w:line="276" w:lineRule="auto"/>
        <w:ind w:left="720"/>
        <w:jc w:val="both"/>
        <w:rPr>
          <w:rFonts w:cs="Arial"/>
          <w:color w:val="000000"/>
          <w:szCs w:val="20"/>
        </w:rPr>
      </w:pPr>
      <w:r w:rsidRPr="00944F6D">
        <w:rPr>
          <w:rFonts w:cs="Arial"/>
          <w:color w:val="000000"/>
          <w:szCs w:val="20"/>
        </w:rPr>
        <w:t>This file will contain the setting of command line options. This file should be located in the same location where MEMACC Generation Tool is present. This file is optional file and MEMACC Generation Tool will use this file only if command line argument contains only MEMACC Generation Tool.</w:t>
      </w:r>
    </w:p>
    <w:p w14:paraId="72561B25" w14:textId="77777777" w:rsidR="005D3EC2" w:rsidRPr="000247AC" w:rsidRDefault="005D3EC2" w:rsidP="005D3EC2">
      <w:pPr>
        <w:pStyle w:val="Heading2"/>
        <w:rPr>
          <w:sz w:val="20"/>
          <w:szCs w:val="20"/>
        </w:rPr>
      </w:pPr>
      <w:bookmarkStart w:id="75" w:name="_Toc160628349"/>
      <w:bookmarkStart w:id="76" w:name="_Toc200862883"/>
      <w:bookmarkStart w:id="77" w:name="_Toc271030234"/>
      <w:bookmarkStart w:id="78" w:name="_Toc300742894"/>
      <w:bookmarkStart w:id="79" w:name="_Toc164781099"/>
      <w:bookmarkStart w:id="80" w:name="_Toc173276473"/>
      <w:r w:rsidRPr="000247AC">
        <w:rPr>
          <w:sz w:val="20"/>
          <w:szCs w:val="20"/>
        </w:rPr>
        <w:lastRenderedPageBreak/>
        <w:t xml:space="preserve">Dependencies To Other </w:t>
      </w:r>
      <w:r w:rsidRPr="00944F6D">
        <w:rPr>
          <w:color w:val="000000"/>
          <w:sz w:val="20"/>
          <w:szCs w:val="20"/>
        </w:rPr>
        <w:t>Modules</w:t>
      </w:r>
      <w:bookmarkEnd w:id="75"/>
      <w:bookmarkEnd w:id="76"/>
      <w:bookmarkEnd w:id="77"/>
      <w:bookmarkEnd w:id="78"/>
      <w:bookmarkEnd w:id="79"/>
      <w:bookmarkEnd w:id="80"/>
    </w:p>
    <w:p w14:paraId="6C5C3D58" w14:textId="77777777" w:rsidR="005D3EC2" w:rsidRPr="00944F6D" w:rsidRDefault="005D3EC2" w:rsidP="005D3EC2">
      <w:pPr>
        <w:spacing w:line="276" w:lineRule="auto"/>
        <w:rPr>
          <w:rFonts w:cs="Arial"/>
          <w:color w:val="000000"/>
          <w:szCs w:val="20"/>
        </w:rPr>
      </w:pPr>
      <w:r w:rsidRPr="00944F6D">
        <w:rPr>
          <w:rFonts w:cs="Arial"/>
          <w:color w:val="000000"/>
          <w:szCs w:val="20"/>
        </w:rPr>
        <w:t>In the case of MEMACC Driver configuration, there is other AUTOSAR module configuration dependenc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
        <w:gridCol w:w="1949"/>
        <w:gridCol w:w="3210"/>
        <w:gridCol w:w="2744"/>
      </w:tblGrid>
      <w:tr w:rsidR="005D3EC2" w:rsidRPr="000247AC" w14:paraId="71AF2B8B" w14:textId="77777777" w:rsidTr="002F2DCD">
        <w:trPr>
          <w:jc w:val="center"/>
        </w:trPr>
        <w:tc>
          <w:tcPr>
            <w:tcW w:w="363" w:type="pct"/>
            <w:shd w:val="clear" w:color="auto" w:fill="CCCCCC"/>
            <w:vAlign w:val="center"/>
          </w:tcPr>
          <w:p w14:paraId="29AA502E" w14:textId="77777777" w:rsidR="005D3EC2" w:rsidRPr="00944F6D" w:rsidRDefault="005D3EC2" w:rsidP="002F2DCD">
            <w:pPr>
              <w:spacing w:before="100" w:beforeAutospacing="1" w:afterAutospacing="1" w:line="276" w:lineRule="auto"/>
              <w:rPr>
                <w:rFonts w:cs="Arial"/>
                <w:b/>
                <w:color w:val="000000"/>
                <w:szCs w:val="20"/>
              </w:rPr>
            </w:pPr>
            <w:r w:rsidRPr="00944F6D">
              <w:rPr>
                <w:rFonts w:cs="Arial"/>
                <w:b/>
                <w:color w:val="000000"/>
                <w:szCs w:val="20"/>
              </w:rPr>
              <w:t>Sl. No.</w:t>
            </w:r>
          </w:p>
        </w:tc>
        <w:tc>
          <w:tcPr>
            <w:tcW w:w="1143" w:type="pct"/>
            <w:shd w:val="clear" w:color="auto" w:fill="CCCCCC"/>
            <w:vAlign w:val="center"/>
          </w:tcPr>
          <w:p w14:paraId="05D2CE41" w14:textId="77777777" w:rsidR="005D3EC2" w:rsidRPr="00944F6D" w:rsidRDefault="005D3EC2" w:rsidP="002F2DCD">
            <w:pPr>
              <w:spacing w:before="100" w:beforeAutospacing="1" w:afterAutospacing="1" w:line="276" w:lineRule="auto"/>
              <w:rPr>
                <w:rFonts w:cs="Arial"/>
                <w:b/>
                <w:color w:val="000000"/>
                <w:szCs w:val="20"/>
              </w:rPr>
            </w:pPr>
            <w:r w:rsidRPr="00944F6D">
              <w:rPr>
                <w:rFonts w:cs="Arial"/>
                <w:b/>
                <w:color w:val="000000"/>
                <w:szCs w:val="20"/>
              </w:rPr>
              <w:t>Module</w:t>
            </w:r>
          </w:p>
        </w:tc>
        <w:tc>
          <w:tcPr>
            <w:tcW w:w="1883" w:type="pct"/>
            <w:shd w:val="clear" w:color="auto" w:fill="CCCCCC"/>
            <w:vAlign w:val="center"/>
          </w:tcPr>
          <w:p w14:paraId="033F496A" w14:textId="77777777" w:rsidR="005D3EC2" w:rsidRPr="00944F6D" w:rsidRDefault="005D3EC2" w:rsidP="002F2DCD">
            <w:pPr>
              <w:spacing w:before="100" w:beforeAutospacing="1" w:afterAutospacing="1" w:line="276" w:lineRule="auto"/>
              <w:rPr>
                <w:rFonts w:cs="Arial"/>
                <w:b/>
                <w:color w:val="000000"/>
                <w:szCs w:val="20"/>
              </w:rPr>
            </w:pPr>
            <w:r w:rsidRPr="00944F6D">
              <w:rPr>
                <w:rFonts w:cs="Arial"/>
                <w:b/>
                <w:color w:val="000000"/>
                <w:szCs w:val="20"/>
              </w:rPr>
              <w:t>Required Container</w:t>
            </w:r>
          </w:p>
        </w:tc>
        <w:tc>
          <w:tcPr>
            <w:tcW w:w="1610" w:type="pct"/>
            <w:shd w:val="clear" w:color="auto" w:fill="CCCCCC"/>
            <w:vAlign w:val="center"/>
          </w:tcPr>
          <w:p w14:paraId="2DF02B05" w14:textId="77777777" w:rsidR="005D3EC2" w:rsidRPr="00944F6D" w:rsidRDefault="005D3EC2" w:rsidP="002F2DCD">
            <w:pPr>
              <w:spacing w:before="100" w:beforeAutospacing="1" w:afterAutospacing="1" w:line="276" w:lineRule="auto"/>
              <w:rPr>
                <w:rFonts w:cs="Arial"/>
                <w:b/>
                <w:color w:val="000000"/>
                <w:szCs w:val="20"/>
              </w:rPr>
            </w:pPr>
            <w:r w:rsidRPr="00944F6D">
              <w:rPr>
                <w:rFonts w:cs="Arial"/>
                <w:b/>
                <w:color w:val="000000"/>
                <w:szCs w:val="20"/>
              </w:rPr>
              <w:t>Required Parameter</w:t>
            </w:r>
          </w:p>
        </w:tc>
      </w:tr>
      <w:tr w:rsidR="005D3EC2" w:rsidRPr="000247AC" w14:paraId="6FF1F298" w14:textId="77777777" w:rsidTr="002F2DCD">
        <w:trPr>
          <w:jc w:val="center"/>
        </w:trPr>
        <w:tc>
          <w:tcPr>
            <w:tcW w:w="363" w:type="pct"/>
            <w:shd w:val="clear" w:color="auto" w:fill="auto"/>
          </w:tcPr>
          <w:p w14:paraId="68266456" w14:textId="77777777" w:rsidR="005D3EC2" w:rsidRPr="00944F6D" w:rsidRDefault="005D3EC2" w:rsidP="002F2DCD">
            <w:pPr>
              <w:spacing w:afterAutospacing="1" w:line="276" w:lineRule="auto"/>
              <w:rPr>
                <w:rFonts w:cs="Arial"/>
                <w:color w:val="000000"/>
                <w:szCs w:val="20"/>
              </w:rPr>
            </w:pPr>
            <w:r w:rsidRPr="00944F6D">
              <w:rPr>
                <w:rFonts w:cs="Arial"/>
                <w:color w:val="000000"/>
                <w:szCs w:val="20"/>
              </w:rPr>
              <w:t>1</w:t>
            </w:r>
          </w:p>
        </w:tc>
        <w:tc>
          <w:tcPr>
            <w:tcW w:w="1143" w:type="pct"/>
            <w:shd w:val="clear" w:color="auto" w:fill="auto"/>
          </w:tcPr>
          <w:p w14:paraId="23E4265D" w14:textId="77777777" w:rsidR="005D3EC2" w:rsidRPr="00944F6D" w:rsidRDefault="005D3EC2" w:rsidP="002F2DCD">
            <w:pPr>
              <w:spacing w:afterAutospacing="1" w:line="276" w:lineRule="auto"/>
              <w:rPr>
                <w:rFonts w:cs="Arial"/>
                <w:color w:val="000000"/>
                <w:szCs w:val="20"/>
              </w:rPr>
            </w:pPr>
            <w:r w:rsidRPr="00944F6D">
              <w:rPr>
                <w:rFonts w:cs="Arial"/>
                <w:color w:val="000000"/>
                <w:szCs w:val="20"/>
              </w:rPr>
              <w:t>DET</w:t>
            </w:r>
          </w:p>
        </w:tc>
        <w:tc>
          <w:tcPr>
            <w:tcW w:w="1883" w:type="pct"/>
            <w:shd w:val="clear" w:color="auto" w:fill="auto"/>
          </w:tcPr>
          <w:p w14:paraId="02A07F94" w14:textId="77777777" w:rsidR="005D3EC2" w:rsidRPr="00944F6D" w:rsidRDefault="005D3EC2" w:rsidP="002F2DCD">
            <w:pPr>
              <w:spacing w:afterAutospacing="1" w:line="276" w:lineRule="auto"/>
              <w:rPr>
                <w:rFonts w:cs="Arial"/>
                <w:color w:val="000000"/>
                <w:szCs w:val="20"/>
              </w:rPr>
            </w:pPr>
            <w:r w:rsidRPr="00944F6D">
              <w:rPr>
                <w:rFonts w:cs="Arial"/>
                <w:color w:val="000000"/>
                <w:szCs w:val="20"/>
              </w:rPr>
              <w:t>-</w:t>
            </w:r>
          </w:p>
        </w:tc>
        <w:tc>
          <w:tcPr>
            <w:tcW w:w="1610" w:type="pct"/>
            <w:shd w:val="clear" w:color="auto" w:fill="auto"/>
          </w:tcPr>
          <w:p w14:paraId="624AF04F" w14:textId="77777777" w:rsidR="005D3EC2" w:rsidRPr="00944F6D" w:rsidRDefault="005D3EC2" w:rsidP="002F2DCD">
            <w:pPr>
              <w:spacing w:afterAutospacing="1" w:line="276" w:lineRule="auto"/>
              <w:rPr>
                <w:rFonts w:cs="Arial"/>
                <w:color w:val="000000"/>
                <w:szCs w:val="20"/>
              </w:rPr>
            </w:pPr>
            <w:r w:rsidRPr="00944F6D">
              <w:rPr>
                <w:rFonts w:cs="Arial"/>
                <w:color w:val="000000"/>
                <w:szCs w:val="20"/>
              </w:rPr>
              <w:t>-</w:t>
            </w:r>
          </w:p>
        </w:tc>
      </w:tr>
      <w:tr w:rsidR="005D3EC2" w:rsidRPr="000247AC" w14:paraId="6ABA0FE6" w14:textId="77777777" w:rsidTr="002F2DCD">
        <w:trPr>
          <w:jc w:val="center"/>
        </w:trPr>
        <w:tc>
          <w:tcPr>
            <w:tcW w:w="363" w:type="pct"/>
            <w:shd w:val="clear" w:color="auto" w:fill="auto"/>
          </w:tcPr>
          <w:p w14:paraId="2FF4B7A4" w14:textId="77777777" w:rsidR="005D3EC2" w:rsidRPr="00944F6D" w:rsidRDefault="005D3EC2" w:rsidP="002F2DCD">
            <w:pPr>
              <w:spacing w:afterAutospacing="1" w:line="276" w:lineRule="auto"/>
              <w:rPr>
                <w:rFonts w:cs="Arial"/>
                <w:color w:val="000000"/>
                <w:szCs w:val="20"/>
              </w:rPr>
            </w:pPr>
            <w:r w:rsidRPr="00944F6D">
              <w:rPr>
                <w:rFonts w:cs="Arial"/>
                <w:color w:val="000000"/>
                <w:szCs w:val="20"/>
              </w:rPr>
              <w:t>2</w:t>
            </w:r>
          </w:p>
        </w:tc>
        <w:tc>
          <w:tcPr>
            <w:tcW w:w="1143" w:type="pct"/>
            <w:shd w:val="clear" w:color="auto" w:fill="auto"/>
          </w:tcPr>
          <w:p w14:paraId="5A35E352" w14:textId="77777777" w:rsidR="005D3EC2" w:rsidRPr="00944F6D" w:rsidRDefault="005D3EC2" w:rsidP="002F2DCD">
            <w:pPr>
              <w:spacing w:afterAutospacing="1" w:line="276" w:lineRule="auto"/>
              <w:rPr>
                <w:rFonts w:cs="Arial"/>
                <w:color w:val="000000"/>
                <w:szCs w:val="20"/>
              </w:rPr>
            </w:pPr>
            <w:r w:rsidRPr="00944F6D">
              <w:rPr>
                <w:rFonts w:cs="Arial"/>
                <w:color w:val="000000"/>
                <w:szCs w:val="20"/>
              </w:rPr>
              <w:t>MCU</w:t>
            </w:r>
          </w:p>
        </w:tc>
        <w:tc>
          <w:tcPr>
            <w:tcW w:w="1883" w:type="pct"/>
            <w:shd w:val="clear" w:color="auto" w:fill="auto"/>
          </w:tcPr>
          <w:p w14:paraId="605EAB56" w14:textId="77777777" w:rsidR="005D3EC2" w:rsidRPr="00944F6D" w:rsidRDefault="005D3EC2" w:rsidP="002F2DCD">
            <w:pPr>
              <w:spacing w:afterAutospacing="1" w:line="276" w:lineRule="auto"/>
              <w:rPr>
                <w:rFonts w:cs="Arial"/>
                <w:color w:val="000000"/>
                <w:szCs w:val="20"/>
              </w:rPr>
            </w:pPr>
            <w:r w:rsidRPr="00944F6D">
              <w:rPr>
                <w:rFonts w:cs="Arial"/>
                <w:color w:val="000000"/>
                <w:szCs w:val="20"/>
              </w:rPr>
              <w:t>-</w:t>
            </w:r>
          </w:p>
        </w:tc>
        <w:tc>
          <w:tcPr>
            <w:tcW w:w="1610" w:type="pct"/>
            <w:shd w:val="clear" w:color="auto" w:fill="auto"/>
          </w:tcPr>
          <w:p w14:paraId="2ADFE752" w14:textId="77777777" w:rsidR="005D3EC2" w:rsidRPr="00944F6D" w:rsidRDefault="005D3EC2" w:rsidP="002F2DCD">
            <w:pPr>
              <w:spacing w:afterAutospacing="1" w:line="276" w:lineRule="auto"/>
              <w:rPr>
                <w:rFonts w:cs="Arial"/>
                <w:color w:val="000000"/>
                <w:szCs w:val="20"/>
              </w:rPr>
            </w:pPr>
            <w:r w:rsidRPr="00944F6D">
              <w:rPr>
                <w:rFonts w:cs="Arial"/>
                <w:color w:val="000000"/>
                <w:szCs w:val="20"/>
              </w:rPr>
              <w:t>-</w:t>
            </w:r>
          </w:p>
        </w:tc>
      </w:tr>
    </w:tbl>
    <w:p w14:paraId="7F00E5F5" w14:textId="77777777" w:rsidR="005D3EC2" w:rsidRPr="00944F6D" w:rsidRDefault="005D3EC2" w:rsidP="005D3EC2">
      <w:pPr>
        <w:spacing w:line="276" w:lineRule="auto"/>
        <w:rPr>
          <w:rFonts w:cs="Arial"/>
          <w:color w:val="000000"/>
          <w:szCs w:val="20"/>
        </w:rPr>
      </w:pPr>
    </w:p>
    <w:p w14:paraId="6082EE6C" w14:textId="77777777" w:rsidR="005D3EC2" w:rsidRPr="007044E0" w:rsidRDefault="005D3EC2" w:rsidP="005D3EC2">
      <w:pPr>
        <w:pStyle w:val="Heading1"/>
        <w:rPr>
          <w:color w:val="000000"/>
          <w:szCs w:val="36"/>
        </w:rPr>
      </w:pPr>
      <w:bookmarkStart w:id="81" w:name="_Toc164781100"/>
      <w:bookmarkStart w:id="82" w:name="_Toc173276474"/>
      <w:r w:rsidRPr="007044E0">
        <w:rPr>
          <w:color w:val="000000"/>
          <w:szCs w:val="36"/>
        </w:rPr>
        <w:lastRenderedPageBreak/>
        <w:t>Design</w:t>
      </w:r>
      <w:bookmarkEnd w:id="81"/>
      <w:bookmarkEnd w:id="82"/>
    </w:p>
    <w:p w14:paraId="1A01A058" w14:textId="77777777" w:rsidR="005D3EC2" w:rsidRPr="007044E0" w:rsidRDefault="005D3EC2" w:rsidP="005D3EC2">
      <w:pPr>
        <w:pStyle w:val="Heading2"/>
        <w:rPr>
          <w:color w:val="000000"/>
          <w:sz w:val="20"/>
          <w:szCs w:val="20"/>
        </w:rPr>
      </w:pPr>
      <w:bookmarkStart w:id="83" w:name="_Toc164781101"/>
      <w:bookmarkStart w:id="84" w:name="_Toc173276475"/>
      <w:r w:rsidRPr="000247AC">
        <w:rPr>
          <w:sz w:val="20"/>
          <w:szCs w:val="20"/>
        </w:rPr>
        <w:t>Concept</w:t>
      </w:r>
      <w:bookmarkEnd w:id="83"/>
      <w:bookmarkEnd w:id="84"/>
    </w:p>
    <w:p w14:paraId="4B711427" w14:textId="77777777" w:rsidR="005D3EC2" w:rsidRPr="007044E0" w:rsidRDefault="005D3EC2" w:rsidP="005D3EC2">
      <w:pPr>
        <w:pStyle w:val="BodyText2"/>
        <w:overflowPunct w:val="0"/>
        <w:autoSpaceDE w:val="0"/>
        <w:autoSpaceDN w:val="0"/>
        <w:adjustRightInd w:val="0"/>
        <w:spacing w:line="276" w:lineRule="auto"/>
        <w:textAlignment w:val="baseline"/>
        <w:rPr>
          <w:rFonts w:cs="Arial"/>
          <w:color w:val="000000"/>
          <w:szCs w:val="20"/>
        </w:rPr>
      </w:pPr>
      <w:r w:rsidRPr="007044E0">
        <w:rPr>
          <w:rFonts w:cs="Arial"/>
          <w:color w:val="000000"/>
          <w:szCs w:val="20"/>
        </w:rPr>
        <w:t>Concept of execution for MEMACC Driver Generation Tool is as follows:</w:t>
      </w:r>
    </w:p>
    <w:p w14:paraId="4C1F013F" w14:textId="77777777" w:rsidR="005D3EC2" w:rsidRPr="007044E0" w:rsidRDefault="005D3EC2" w:rsidP="005D3EC2">
      <w:pPr>
        <w:pStyle w:val="BodyText2"/>
        <w:keepNext/>
        <w:overflowPunct w:val="0"/>
        <w:autoSpaceDE w:val="0"/>
        <w:autoSpaceDN w:val="0"/>
        <w:adjustRightInd w:val="0"/>
        <w:spacing w:line="276" w:lineRule="auto"/>
        <w:textAlignment w:val="baseline"/>
        <w:rPr>
          <w:rFonts w:cs="Arial"/>
          <w:color w:val="000000"/>
          <w:szCs w:val="20"/>
        </w:rPr>
      </w:pPr>
      <w:r>
        <w:rPr>
          <w:rFonts w:cs="Arial"/>
          <w:noProof/>
          <w:color w:val="000000"/>
          <w:szCs w:val="20"/>
        </w:rPr>
        <w:pict w14:anchorId="52764C4F">
          <v:shape id="Picture 8" o:spid="_x0000_i1028" type="#_x0000_t75" style="width:415.5pt;height:268.5pt;visibility:visible;mso-wrap-style:square">
            <v:imagedata r:id="rId12" o:title=""/>
          </v:shape>
        </w:pict>
      </w:r>
    </w:p>
    <w:p w14:paraId="5C7FA900" w14:textId="77777777" w:rsidR="005D3EC2" w:rsidRPr="007044E0" w:rsidRDefault="005D3EC2" w:rsidP="005D3EC2">
      <w:pPr>
        <w:pStyle w:val="BodyText2"/>
        <w:overflowPunct w:val="0"/>
        <w:autoSpaceDE w:val="0"/>
        <w:autoSpaceDN w:val="0"/>
        <w:adjustRightInd w:val="0"/>
        <w:spacing w:after="0" w:line="276" w:lineRule="auto"/>
        <w:textAlignment w:val="baseline"/>
        <w:rPr>
          <w:rFonts w:cs="Arial"/>
          <w:b/>
          <w:color w:val="000000"/>
          <w:szCs w:val="20"/>
        </w:rPr>
      </w:pPr>
      <w:bookmarkStart w:id="85" w:name="_Toc173276497"/>
      <w:r>
        <w:rPr>
          <w:noProof/>
        </w:rPr>
        <w:pict w14:anchorId="49B474A1">
          <v:rect id="Rectangle 205" o:spid="_x0000_s2241" style="position:absolute;margin-left:263.1pt;margin-top:1.4pt;width:73.6pt;height:29.25pt;z-index:2;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" filled="f" stroked="f">
            <v:textbox style="mso-next-textbox:#Rectangle 205" inset="0,0,0,0">
              <w:txbxContent>
                <w:p w14:paraId="478120CB" w14:textId="77777777" w:rsidR="005D3EC2" w:rsidRDefault="005D3EC2" w:rsidP="005D3EC2">
                  <w:pPr>
                    <w:rPr>
                      <w:rFonts w:cs="Arial"/>
                      <w:b/>
                      <w:szCs w:val="20"/>
                    </w:rPr>
                  </w:pPr>
                </w:p>
              </w:txbxContent>
            </v:textbox>
          </v:rect>
        </w:pict>
      </w:r>
      <w:r w:rsidRPr="007044E0">
        <w:rPr>
          <w:rFonts w:cs="Arial"/>
          <w:b/>
          <w:color w:val="000000"/>
          <w:szCs w:val="20"/>
        </w:rPr>
        <w:t xml:space="preserve">Figure </w:t>
      </w:r>
      <w:r w:rsidRPr="007044E0">
        <w:rPr>
          <w:rFonts w:cs="Arial"/>
          <w:b/>
          <w:color w:val="000000"/>
          <w:szCs w:val="20"/>
        </w:rPr>
        <w:fldChar w:fldCharType="begin"/>
      </w:r>
      <w:r w:rsidRPr="007044E0">
        <w:rPr>
          <w:rFonts w:cs="Arial"/>
          <w:b/>
          <w:color w:val="000000"/>
          <w:szCs w:val="20"/>
        </w:rPr>
        <w:instrText xml:space="preserve"> SEQ Figure \* ARABIC </w:instrText>
      </w:r>
      <w:r w:rsidRPr="007044E0">
        <w:rPr>
          <w:rFonts w:cs="Arial"/>
          <w:b/>
          <w:color w:val="000000"/>
          <w:szCs w:val="20"/>
        </w:rPr>
        <w:fldChar w:fldCharType="separate"/>
      </w:r>
      <w:r w:rsidRPr="007044E0">
        <w:rPr>
          <w:rFonts w:cs="Arial"/>
          <w:b/>
          <w:noProof/>
          <w:color w:val="000000"/>
          <w:szCs w:val="20"/>
        </w:rPr>
        <w:t>2</w:t>
      </w:r>
      <w:r w:rsidRPr="007044E0">
        <w:rPr>
          <w:rFonts w:cs="Arial"/>
          <w:b/>
          <w:color w:val="000000"/>
          <w:szCs w:val="20"/>
        </w:rPr>
        <w:fldChar w:fldCharType="end"/>
      </w:r>
      <w:r w:rsidRPr="007044E0">
        <w:rPr>
          <w:rFonts w:cs="Arial"/>
          <w:b/>
          <w:color w:val="000000"/>
          <w:szCs w:val="20"/>
        </w:rPr>
        <w:t xml:space="preserve"> : Concept of MEMACC Generation Tool</w:t>
      </w:r>
      <w:r>
        <w:rPr>
          <w:noProof/>
        </w:rPr>
        <w:pict w14:anchorId="2AEB0FF1">
          <v:rect id="Rectangle 201" o:spid="_x0000_s2240" style="position:absolute;margin-left:151.6pt;margin-top:20.45pt;width:63.15pt;height:37.5pt;z-index: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" filled="f" stroked="f">
            <v:textbox style="mso-next-textbox:#Rectangle 201" inset="0,0,0,0">
              <w:txbxContent>
                <w:p w14:paraId="3FD3E510" w14:textId="77777777" w:rsidR="005D3EC2" w:rsidRDefault="005D3EC2" w:rsidP="005D3EC2">
                  <w:pPr>
                    <w:rPr>
                      <w:rFonts w:cs="Arial"/>
                      <w:szCs w:val="20"/>
                    </w:rPr>
                  </w:pPr>
                </w:p>
              </w:txbxContent>
            </v:textbox>
          </v:rect>
        </w:pict>
      </w:r>
      <w:bookmarkEnd w:id="85"/>
    </w:p>
    <w:p w14:paraId="28833A0C" w14:textId="77777777" w:rsidR="005D3EC2" w:rsidRPr="007044E0" w:rsidRDefault="005D3EC2" w:rsidP="005D3EC2">
      <w:pPr>
        <w:spacing w:line="276" w:lineRule="auto"/>
        <w:rPr>
          <w:rFonts w:cs="Arial"/>
          <w:color w:val="000000"/>
          <w:szCs w:val="20"/>
        </w:rPr>
      </w:pPr>
    </w:p>
    <w:p w14:paraId="4D56980E" w14:textId="77777777" w:rsidR="005D3EC2" w:rsidRPr="007044E0" w:rsidRDefault="005D3EC2" w:rsidP="005D3EC2">
      <w:pPr>
        <w:spacing w:line="276" w:lineRule="auto"/>
        <w:jc w:val="both"/>
        <w:rPr>
          <w:rFonts w:cs="Arial"/>
          <w:color w:val="000000"/>
          <w:szCs w:val="20"/>
        </w:rPr>
      </w:pPr>
      <w:r w:rsidRPr="007044E0">
        <w:rPr>
          <w:rFonts w:cs="Arial"/>
          <w:b/>
          <w:color w:val="000000"/>
          <w:szCs w:val="20"/>
        </w:rPr>
        <w:t>Note:</w:t>
      </w:r>
      <w:r w:rsidRPr="007044E0">
        <w:rPr>
          <w:rFonts w:cs="Arial"/>
          <w:color w:val="000000"/>
          <w:szCs w:val="20"/>
        </w:rPr>
        <w:t xml:space="preserve"> In the above figure, dotted lines represent data flow and solid lines represent control flow.</w:t>
      </w:r>
    </w:p>
    <w:p w14:paraId="0E1425AF" w14:textId="77777777" w:rsidR="005D3EC2" w:rsidRPr="007044E0" w:rsidRDefault="005D3EC2" w:rsidP="005D3EC2">
      <w:pPr>
        <w:spacing w:line="276" w:lineRule="auto"/>
        <w:jc w:val="both"/>
        <w:rPr>
          <w:rFonts w:cs="Arial"/>
          <w:color w:val="000000"/>
          <w:szCs w:val="20"/>
        </w:rPr>
      </w:pPr>
      <w:r w:rsidRPr="007044E0">
        <w:rPr>
          <w:rFonts w:cs="Arial"/>
          <w:color w:val="000000"/>
          <w:szCs w:val="20"/>
        </w:rPr>
        <w:t>The “Main” function is the entry point for the program. This inits processing of the command line options, input files and generation of output files.</w:t>
      </w:r>
    </w:p>
    <w:p w14:paraId="35F660D3" w14:textId="77777777" w:rsidR="005D3EC2" w:rsidRPr="007044E0" w:rsidRDefault="005D3EC2" w:rsidP="005D3EC2">
      <w:pPr>
        <w:spacing w:line="276" w:lineRule="auto"/>
        <w:jc w:val="both"/>
        <w:rPr>
          <w:rFonts w:cs="Arial"/>
          <w:color w:val="000000"/>
          <w:szCs w:val="20"/>
        </w:rPr>
      </w:pPr>
      <w:r w:rsidRPr="007044E0">
        <w:rPr>
          <w:rFonts w:cs="Arial"/>
          <w:color w:val="000000"/>
          <w:szCs w:val="20"/>
        </w:rPr>
        <w:t xml:space="preserve">The “Validate” function will validate the configuration (contents of ECU Configuration Description File(s) </w:t>
      </w:r>
      <w:r w:rsidRPr="007044E0">
        <w:rPr>
          <w:rFonts w:cs="Arial"/>
          <w:snapToGrid w:val="0"/>
          <w:color w:val="000000"/>
          <w:szCs w:val="20"/>
        </w:rPr>
        <w:t>as input</w:t>
      </w:r>
      <w:r w:rsidRPr="007044E0">
        <w:rPr>
          <w:rFonts w:cs="Arial"/>
          <w:color w:val="000000"/>
          <w:szCs w:val="20"/>
        </w:rPr>
        <w:t xml:space="preserve">). If there are incorrect values or incorrect dependencies, the tool will display error, warning and information messages. In case of errors, the tool will abort the execution. </w:t>
      </w:r>
    </w:p>
    <w:p w14:paraId="47ED459C" w14:textId="77777777" w:rsidR="005D3EC2" w:rsidRPr="007044E0" w:rsidRDefault="005D3EC2" w:rsidP="005D3EC2">
      <w:pPr>
        <w:spacing w:line="276" w:lineRule="auto"/>
        <w:jc w:val="both"/>
        <w:rPr>
          <w:rFonts w:cs="Arial"/>
          <w:color w:val="000000"/>
          <w:szCs w:val="20"/>
        </w:rPr>
      </w:pPr>
      <w:r w:rsidRPr="007044E0">
        <w:rPr>
          <w:rFonts w:cs="Arial"/>
          <w:color w:val="000000"/>
          <w:szCs w:val="20"/>
        </w:rPr>
        <w:t>The “Intermediate” function will generate intermediate data structures as per the output file templates, which will be used in generating the Generation Tool C Source and C Header Files.</w:t>
      </w:r>
    </w:p>
    <w:p w14:paraId="74944C08" w14:textId="77777777" w:rsidR="005D3EC2" w:rsidRPr="007044E0" w:rsidRDefault="005D3EC2" w:rsidP="005D3EC2">
      <w:pPr>
        <w:spacing w:line="276" w:lineRule="auto"/>
        <w:jc w:val="both"/>
        <w:rPr>
          <w:rFonts w:cs="Arial"/>
          <w:color w:val="000000"/>
          <w:szCs w:val="20"/>
        </w:rPr>
      </w:pPr>
      <w:r w:rsidRPr="007044E0">
        <w:rPr>
          <w:rFonts w:cs="Arial"/>
          <w:color w:val="000000"/>
          <w:szCs w:val="20"/>
        </w:rPr>
        <w:t>The “Output” function will generate Generation Tool output files. Output files will be created using intermediate data structures generated during “Intermediate” function. C Source files will be generated in “src” directory and C Header files in “include” directory. This function contains the following sub functions: “Output Files” and “Output File Template”.  “Output Files” function calls “Generate Output Data Structures” recursively to generate output data structures to be generated in the C Source and C Header files. “Output File Template” function will contain the C Source and C Header file templates.</w:t>
      </w:r>
    </w:p>
    <w:p w14:paraId="7835D15A" w14:textId="77777777" w:rsidR="005D3EC2" w:rsidRPr="007044E0" w:rsidRDefault="005D3EC2" w:rsidP="005D3EC2">
      <w:pPr>
        <w:pStyle w:val="Heading3"/>
        <w:rPr>
          <w:color w:val="000000"/>
          <w:sz w:val="20"/>
          <w:szCs w:val="20"/>
        </w:rPr>
      </w:pPr>
      <w:bookmarkStart w:id="86" w:name="_Toc164781102"/>
      <w:bookmarkStart w:id="87" w:name="_Toc173276476"/>
      <w:r w:rsidRPr="007044E0">
        <w:rPr>
          <w:color w:val="000000"/>
          <w:sz w:val="20"/>
          <w:szCs w:val="20"/>
        </w:rPr>
        <w:lastRenderedPageBreak/>
        <w:t>Main</w:t>
      </w:r>
      <w:bookmarkEnd w:id="86"/>
      <w:bookmarkEnd w:id="87"/>
    </w:p>
    <w:p w14:paraId="43AD730A" w14:textId="77777777" w:rsidR="005D3EC2" w:rsidRPr="007044E0" w:rsidRDefault="005D3EC2" w:rsidP="005D3EC2">
      <w:pPr>
        <w:spacing w:line="276" w:lineRule="auto"/>
        <w:rPr>
          <w:rFonts w:cs="Arial"/>
          <w:color w:val="000000"/>
          <w:szCs w:val="20"/>
        </w:rPr>
      </w:pPr>
      <w:r w:rsidRPr="007044E0">
        <w:rPr>
          <w:rFonts w:cs="Arial"/>
          <w:color w:val="000000"/>
          <w:szCs w:val="20"/>
        </w:rPr>
        <w:t>The detail of Main is described at [2]. Please refer this document.</w:t>
      </w:r>
    </w:p>
    <w:p w14:paraId="70231E85" w14:textId="77777777" w:rsidR="005D3EC2" w:rsidRPr="007044E0" w:rsidRDefault="005D3EC2" w:rsidP="005D3EC2">
      <w:pPr>
        <w:pStyle w:val="Heading3"/>
        <w:rPr>
          <w:color w:val="000000"/>
          <w:sz w:val="20"/>
          <w:szCs w:val="20"/>
        </w:rPr>
      </w:pPr>
      <w:bookmarkStart w:id="88" w:name="_Toc164781103"/>
      <w:bookmarkStart w:id="89" w:name="_Toc173276477"/>
      <w:r w:rsidRPr="007044E0">
        <w:rPr>
          <w:color w:val="000000"/>
          <w:sz w:val="20"/>
          <w:szCs w:val="20"/>
        </w:rPr>
        <w:t>Parser</w:t>
      </w:r>
      <w:bookmarkEnd w:id="88"/>
      <w:bookmarkEnd w:id="8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5D3EC2" w:rsidRPr="000247AC" w14:paraId="123640B2" w14:textId="77777777" w:rsidTr="002F2DCD">
        <w:tc>
          <w:tcPr>
            <w:tcW w:w="1809" w:type="dxa"/>
            <w:shd w:val="clear" w:color="auto" w:fill="D9D9D9"/>
            <w:vAlign w:val="center"/>
          </w:tcPr>
          <w:p w14:paraId="0E56D6FF" w14:textId="77777777" w:rsidR="005D3EC2" w:rsidRPr="000247AC" w:rsidRDefault="005D3EC2" w:rsidP="002F2DCD">
            <w:pPr>
              <w:pStyle w:val="a6"/>
              <w:keepNext w:val="0"/>
              <w:widowControl/>
              <w:tabs>
                <w:tab w:val="clear" w:pos="1140"/>
                <w:tab w:val="clear" w:pos="1360"/>
                <w:tab w:val="clear" w:pos="1440"/>
              </w:tabs>
              <w:spacing w:beforeAutospacing="1" w:afterAutospacing="1" w:line="276" w:lineRule="auto"/>
              <w:rPr>
                <w:rFonts w:cs="Arial"/>
                <w:szCs w:val="20"/>
              </w:rPr>
            </w:pPr>
            <w:bookmarkStart w:id="90" w:name="_Toc164781104"/>
            <w:r w:rsidRPr="000247AC">
              <w:rPr>
                <w:rFonts w:cs="Arial"/>
                <w:szCs w:val="20"/>
              </w:rPr>
              <w:t>Location</w:t>
            </w:r>
          </w:p>
        </w:tc>
        <w:tc>
          <w:tcPr>
            <w:tcW w:w="6696" w:type="dxa"/>
            <w:shd w:val="clear" w:color="auto" w:fill="auto"/>
            <w:vAlign w:val="center"/>
          </w:tcPr>
          <w:p w14:paraId="34829FB9" w14:textId="77777777" w:rsidR="005D3EC2" w:rsidRPr="000247AC" w:rsidRDefault="005D3EC2" w:rsidP="002F2DCD">
            <w:pPr>
              <w:pStyle w:val="a6"/>
              <w:spacing w:line="276" w:lineRule="auto"/>
              <w:rPr>
                <w:rFonts w:cs="Arial"/>
                <w:b w:val="0"/>
                <w:szCs w:val="20"/>
              </w:rPr>
            </w:pPr>
            <w:r w:rsidRPr="000247AC">
              <w:rPr>
                <w:rFonts w:cs="Arial"/>
                <w:b w:val="0"/>
                <w:szCs w:val="20"/>
              </w:rPr>
              <w:t>Will be in generic part</w:t>
            </w:r>
          </w:p>
        </w:tc>
      </w:tr>
      <w:tr w:rsidR="005D3EC2" w:rsidRPr="000247AC" w14:paraId="7465000B" w14:textId="77777777" w:rsidTr="002F2DCD">
        <w:tc>
          <w:tcPr>
            <w:tcW w:w="1809" w:type="dxa"/>
            <w:shd w:val="clear" w:color="auto" w:fill="D9D9D9"/>
          </w:tcPr>
          <w:p w14:paraId="465CA0E4" w14:textId="77777777" w:rsidR="005D3EC2" w:rsidRPr="000247AC" w:rsidRDefault="005D3EC2" w:rsidP="002F2DCD">
            <w:pPr>
              <w:pStyle w:val="a6"/>
              <w:keepNext w:val="0"/>
              <w:widowControl/>
              <w:tabs>
                <w:tab w:val="clear" w:pos="1140"/>
                <w:tab w:val="clear" w:pos="1360"/>
                <w:tab w:val="clear" w:pos="1440"/>
              </w:tabs>
              <w:spacing w:afterAutospacing="1" w:line="276" w:lineRule="auto"/>
              <w:rPr>
                <w:rFonts w:cs="Arial"/>
                <w:szCs w:val="20"/>
              </w:rPr>
            </w:pPr>
            <w:r w:rsidRPr="000247AC">
              <w:rPr>
                <w:rFonts w:cs="Arial"/>
                <w:szCs w:val="20"/>
              </w:rPr>
              <w:t>Input</w:t>
            </w:r>
          </w:p>
        </w:tc>
        <w:tc>
          <w:tcPr>
            <w:tcW w:w="6696" w:type="dxa"/>
            <w:shd w:val="clear" w:color="auto" w:fill="auto"/>
          </w:tcPr>
          <w:p w14:paraId="6A951574" w14:textId="77777777" w:rsidR="005D3EC2" w:rsidRPr="000247AC" w:rsidRDefault="005D3EC2" w:rsidP="002F2DCD">
            <w:pPr>
              <w:pStyle w:val="a6"/>
              <w:keepNext w:val="0"/>
              <w:widowControl/>
              <w:tabs>
                <w:tab w:val="clear" w:pos="1140"/>
                <w:tab w:val="clear" w:pos="1360"/>
                <w:tab w:val="clear" w:pos="1440"/>
              </w:tabs>
              <w:spacing w:afterAutospacing="1" w:line="276" w:lineRule="auto"/>
              <w:rPr>
                <w:rFonts w:cs="Arial"/>
                <w:b w:val="0"/>
                <w:szCs w:val="20"/>
              </w:rPr>
            </w:pPr>
            <w:r w:rsidRPr="000247AC">
              <w:rPr>
                <w:rFonts w:cs="Arial"/>
                <w:b w:val="0"/>
                <w:szCs w:val="20"/>
              </w:rPr>
              <w:t>All input files will be parsed into this function and processed into C# readable structure.</w:t>
            </w:r>
          </w:p>
        </w:tc>
      </w:tr>
      <w:tr w:rsidR="005D3EC2" w:rsidRPr="000247AC" w14:paraId="57330323" w14:textId="77777777" w:rsidTr="002F2DCD">
        <w:tc>
          <w:tcPr>
            <w:tcW w:w="1809" w:type="dxa"/>
            <w:shd w:val="clear" w:color="auto" w:fill="D9D9D9"/>
          </w:tcPr>
          <w:p w14:paraId="61BF9E54" w14:textId="77777777" w:rsidR="005D3EC2" w:rsidRPr="000247AC" w:rsidRDefault="005D3EC2" w:rsidP="002F2DCD">
            <w:pPr>
              <w:pStyle w:val="a6"/>
              <w:keepNext w:val="0"/>
              <w:widowControl/>
              <w:tabs>
                <w:tab w:val="clear" w:pos="1140"/>
                <w:tab w:val="clear" w:pos="1360"/>
                <w:tab w:val="clear" w:pos="1440"/>
              </w:tabs>
              <w:spacing w:afterAutospacing="1" w:line="276" w:lineRule="auto"/>
              <w:rPr>
                <w:rFonts w:cs="Arial"/>
                <w:szCs w:val="20"/>
              </w:rPr>
            </w:pPr>
            <w:r w:rsidRPr="000247AC">
              <w:rPr>
                <w:rFonts w:cs="Arial"/>
                <w:szCs w:val="20"/>
              </w:rPr>
              <w:t>Output</w:t>
            </w:r>
          </w:p>
        </w:tc>
        <w:tc>
          <w:tcPr>
            <w:tcW w:w="6696" w:type="dxa"/>
            <w:shd w:val="clear" w:color="auto" w:fill="auto"/>
          </w:tcPr>
          <w:p w14:paraId="0F29F1EE" w14:textId="77777777" w:rsidR="005D3EC2" w:rsidRPr="000247AC" w:rsidRDefault="005D3EC2" w:rsidP="002F2DCD">
            <w:pPr>
              <w:pStyle w:val="a6"/>
              <w:keepNext w:val="0"/>
              <w:widowControl/>
              <w:tabs>
                <w:tab w:val="clear" w:pos="1140"/>
                <w:tab w:val="clear" w:pos="1360"/>
                <w:tab w:val="clear" w:pos="1440"/>
              </w:tabs>
              <w:spacing w:afterAutospacing="1" w:line="276" w:lineRule="auto"/>
              <w:rPr>
                <w:rFonts w:cs="Arial"/>
                <w:b w:val="0"/>
                <w:szCs w:val="20"/>
              </w:rPr>
            </w:pPr>
            <w:r w:rsidRPr="000247AC">
              <w:rPr>
                <w:rFonts w:cs="Arial"/>
                <w:b w:val="0"/>
                <w:szCs w:val="20"/>
              </w:rPr>
              <w:t>This function will parse XML input file into each structure and process the file to data structure. The structure will then be validated and the configured into output function.</w:t>
            </w:r>
          </w:p>
        </w:tc>
      </w:tr>
    </w:tbl>
    <w:p w14:paraId="5B0C4116" w14:textId="77777777" w:rsidR="005D3EC2" w:rsidRPr="007044E0" w:rsidRDefault="005D3EC2" w:rsidP="005D3EC2">
      <w:pPr>
        <w:pStyle w:val="Heading3"/>
        <w:rPr>
          <w:color w:val="000000"/>
          <w:sz w:val="20"/>
          <w:szCs w:val="20"/>
        </w:rPr>
      </w:pPr>
      <w:bookmarkStart w:id="91" w:name="_Toc173276478"/>
      <w:r w:rsidRPr="007044E0">
        <w:rPr>
          <w:color w:val="000000"/>
          <w:sz w:val="20"/>
          <w:szCs w:val="20"/>
        </w:rPr>
        <w:t>Validate</w:t>
      </w:r>
      <w:bookmarkEnd w:id="90"/>
      <w:bookmarkEnd w:id="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3"/>
        <w:gridCol w:w="6604"/>
      </w:tblGrid>
      <w:tr w:rsidR="005D3EC2" w:rsidRPr="000247AC" w14:paraId="3155042A" w14:textId="77777777" w:rsidTr="002F2DCD">
        <w:tc>
          <w:tcPr>
            <w:tcW w:w="1693" w:type="dxa"/>
            <w:shd w:val="clear" w:color="auto" w:fill="D9D9D9"/>
            <w:vAlign w:val="center"/>
          </w:tcPr>
          <w:p w14:paraId="0029CE00" w14:textId="77777777" w:rsidR="005D3EC2" w:rsidRPr="007044E0" w:rsidRDefault="005D3EC2" w:rsidP="002F2DCD">
            <w:pPr>
              <w:pStyle w:val="a6"/>
              <w:keepNext w:val="0"/>
              <w:widowControl/>
              <w:tabs>
                <w:tab w:val="clear" w:pos="1140"/>
                <w:tab w:val="clear" w:pos="1360"/>
                <w:tab w:val="clear" w:pos="1440"/>
              </w:tabs>
              <w:spacing w:beforeAutospacing="1" w:afterAutospacing="1" w:line="276" w:lineRule="auto"/>
              <w:rPr>
                <w:rFonts w:cs="Arial"/>
                <w:color w:val="000000"/>
                <w:szCs w:val="20"/>
              </w:rPr>
            </w:pPr>
            <w:r w:rsidRPr="007044E0">
              <w:rPr>
                <w:rFonts w:cs="Arial"/>
                <w:color w:val="000000"/>
                <w:szCs w:val="20"/>
              </w:rPr>
              <w:t>Location</w:t>
            </w:r>
          </w:p>
        </w:tc>
        <w:tc>
          <w:tcPr>
            <w:tcW w:w="6604" w:type="dxa"/>
            <w:shd w:val="clear" w:color="auto" w:fill="auto"/>
            <w:vAlign w:val="center"/>
          </w:tcPr>
          <w:p w14:paraId="5ED083C8" w14:textId="77777777" w:rsidR="005D3EC2" w:rsidRPr="007044E0" w:rsidRDefault="005D3EC2" w:rsidP="002F2DCD">
            <w:pPr>
              <w:pStyle w:val="a6"/>
              <w:keepNext w:val="0"/>
              <w:widowControl/>
              <w:tabs>
                <w:tab w:val="clear" w:pos="1140"/>
                <w:tab w:val="clear" w:pos="1360"/>
                <w:tab w:val="clear" w:pos="1440"/>
              </w:tabs>
              <w:spacing w:line="276" w:lineRule="auto"/>
              <w:rPr>
                <w:rFonts w:cs="Arial"/>
                <w:b w:val="0"/>
                <w:color w:val="000000"/>
                <w:szCs w:val="20"/>
              </w:rPr>
            </w:pPr>
            <w:bookmarkStart w:id="92" w:name="_Hlk172126499"/>
            <w:r w:rsidRPr="007044E0">
              <w:rPr>
                <w:rFonts w:cs="Arial"/>
                <w:b w:val="0"/>
                <w:color w:val="000000"/>
                <w:szCs w:val="20"/>
              </w:rPr>
              <w:t>The “Validation” folders as following</w:t>
            </w:r>
          </w:p>
          <w:p w14:paraId="005C68D4" w14:textId="77777777" w:rsidR="005D3EC2" w:rsidRPr="007044E0" w:rsidRDefault="005D3EC2" w:rsidP="002F2DCD">
            <w:pPr>
              <w:pStyle w:val="a6"/>
              <w:keepNext w:val="0"/>
              <w:widowControl/>
              <w:tabs>
                <w:tab w:val="clear" w:pos="1140"/>
                <w:tab w:val="clear" w:pos="1360"/>
                <w:tab w:val="clear" w:pos="1440"/>
              </w:tabs>
              <w:spacing w:line="276" w:lineRule="auto"/>
              <w:rPr>
                <w:rFonts w:cs="Arial"/>
                <w:b w:val="0"/>
                <w:color w:val="000000"/>
                <w:szCs w:val="20"/>
              </w:rPr>
            </w:pPr>
            <w:r>
              <w:rPr>
                <w:rFonts w:cs="Arial"/>
                <w:b w:val="0"/>
                <w:color w:val="000000"/>
                <w:szCs w:val="20"/>
              </w:rPr>
              <w:t xml:space="preserve">1. </w:t>
            </w:r>
            <w:r w:rsidRPr="007044E0">
              <w:rPr>
                <w:rFonts w:cs="Arial"/>
                <w:b w:val="0"/>
                <w:color w:val="000000"/>
                <w:szCs w:val="20"/>
              </w:rPr>
              <w:t>Common validation methods for all micro sub variants</w:t>
            </w:r>
          </w:p>
          <w:p w14:paraId="742E2E5B" w14:textId="77777777" w:rsidR="005D3EC2" w:rsidRPr="007044E0" w:rsidRDefault="005D3EC2" w:rsidP="002F2DCD">
            <w:pPr>
              <w:spacing w:line="276" w:lineRule="auto"/>
              <w:ind w:left="261"/>
              <w:rPr>
                <w:rFonts w:cs="Arial"/>
                <w:color w:val="000000"/>
                <w:szCs w:val="20"/>
              </w:rPr>
            </w:pPr>
            <w:r w:rsidRPr="007044E0">
              <w:rPr>
                <w:rFonts w:cs="Arial"/>
                <w:bCs/>
                <w:color w:val="000000"/>
                <w:szCs w:val="20"/>
              </w:rPr>
              <w:t>MemAcc</w:t>
            </w:r>
            <w:r w:rsidRPr="007044E0">
              <w:rPr>
                <w:rFonts w:cs="Arial"/>
                <w:color w:val="000000"/>
                <w:szCs w:val="20"/>
              </w:rPr>
              <w:t>&lt;MICRO_VARIANT&gt;/Common/Validation</w:t>
            </w:r>
          </w:p>
          <w:p w14:paraId="2AB552BF" w14:textId="77777777" w:rsidR="005D3EC2" w:rsidRPr="007044E0" w:rsidRDefault="005D3EC2" w:rsidP="002F2DCD">
            <w:pPr>
              <w:pStyle w:val="a6"/>
              <w:keepNext w:val="0"/>
              <w:widowControl/>
              <w:tabs>
                <w:tab w:val="clear" w:pos="1140"/>
                <w:tab w:val="clear" w:pos="1360"/>
                <w:tab w:val="clear" w:pos="1440"/>
              </w:tabs>
              <w:spacing w:line="276" w:lineRule="auto"/>
              <w:rPr>
                <w:rFonts w:cs="Arial"/>
                <w:b w:val="0"/>
                <w:color w:val="000000"/>
                <w:szCs w:val="20"/>
              </w:rPr>
            </w:pPr>
            <w:r>
              <w:rPr>
                <w:rFonts w:cs="Arial"/>
                <w:b w:val="0"/>
                <w:color w:val="000000"/>
                <w:szCs w:val="20"/>
              </w:rPr>
              <w:t xml:space="preserve">2. </w:t>
            </w:r>
            <w:r w:rsidRPr="007044E0">
              <w:rPr>
                <w:rFonts w:cs="Arial"/>
                <w:b w:val="0"/>
                <w:color w:val="000000"/>
                <w:szCs w:val="20"/>
              </w:rPr>
              <w:t>Specific validation methods for sub variants</w:t>
            </w:r>
          </w:p>
          <w:p w14:paraId="09342AA7" w14:textId="77777777" w:rsidR="005D3EC2" w:rsidRPr="007044E0" w:rsidRDefault="005D3EC2" w:rsidP="002F2DCD">
            <w:pPr>
              <w:pStyle w:val="a6"/>
              <w:keepNext w:val="0"/>
              <w:widowControl/>
              <w:tabs>
                <w:tab w:val="clear" w:pos="1140"/>
                <w:tab w:val="clear" w:pos="1360"/>
                <w:tab w:val="clear" w:pos="1440"/>
              </w:tabs>
              <w:spacing w:line="276" w:lineRule="auto"/>
              <w:ind w:left="261"/>
              <w:rPr>
                <w:rFonts w:cs="Arial"/>
                <w:b w:val="0"/>
                <w:color w:val="000000"/>
                <w:szCs w:val="20"/>
              </w:rPr>
            </w:pPr>
            <w:r w:rsidRPr="007044E0">
              <w:rPr>
                <w:rFonts w:cs="Arial"/>
                <w:b w:val="0"/>
                <w:color w:val="000000"/>
                <w:szCs w:val="20"/>
              </w:rPr>
              <w:t>MemAcc &lt;MICRO_VARIANT&gt;/&lt;MICRO_SUB_VARIANT&gt;/Validation</w:t>
            </w:r>
            <w:bookmarkEnd w:id="92"/>
          </w:p>
        </w:tc>
      </w:tr>
      <w:tr w:rsidR="005D3EC2" w:rsidRPr="000247AC" w14:paraId="21379605" w14:textId="77777777" w:rsidTr="002F2DCD">
        <w:tc>
          <w:tcPr>
            <w:tcW w:w="1693" w:type="dxa"/>
            <w:shd w:val="clear" w:color="auto" w:fill="D9D9D9"/>
            <w:vAlign w:val="center"/>
          </w:tcPr>
          <w:p w14:paraId="258D7B47" w14:textId="77777777" w:rsidR="005D3EC2" w:rsidRPr="007044E0" w:rsidRDefault="005D3EC2" w:rsidP="002F2DCD">
            <w:pPr>
              <w:pStyle w:val="a6"/>
              <w:keepNext w:val="0"/>
              <w:widowControl/>
              <w:tabs>
                <w:tab w:val="clear" w:pos="1140"/>
                <w:tab w:val="clear" w:pos="1360"/>
                <w:tab w:val="clear" w:pos="1440"/>
              </w:tabs>
              <w:spacing w:afterAutospacing="1" w:line="276" w:lineRule="auto"/>
              <w:rPr>
                <w:rFonts w:cs="Arial"/>
                <w:color w:val="000000"/>
                <w:szCs w:val="20"/>
              </w:rPr>
            </w:pPr>
            <w:r w:rsidRPr="007044E0">
              <w:rPr>
                <w:rFonts w:cs="Arial"/>
                <w:color w:val="000000"/>
                <w:szCs w:val="20"/>
              </w:rPr>
              <w:t>Input</w:t>
            </w:r>
          </w:p>
        </w:tc>
        <w:tc>
          <w:tcPr>
            <w:tcW w:w="6604" w:type="dxa"/>
            <w:shd w:val="clear" w:color="auto" w:fill="auto"/>
            <w:vAlign w:val="center"/>
          </w:tcPr>
          <w:p w14:paraId="3FBF193A" w14:textId="77777777" w:rsidR="005D3EC2" w:rsidRPr="007044E0" w:rsidRDefault="005D3EC2" w:rsidP="002F2DCD">
            <w:pPr>
              <w:pStyle w:val="a6"/>
              <w:keepNext w:val="0"/>
              <w:widowControl/>
              <w:tabs>
                <w:tab w:val="clear" w:pos="1140"/>
                <w:tab w:val="clear" w:pos="1360"/>
                <w:tab w:val="clear" w:pos="1440"/>
              </w:tabs>
              <w:spacing w:afterAutospacing="1" w:line="276" w:lineRule="auto"/>
              <w:rPr>
                <w:rFonts w:cs="Arial"/>
                <w:b w:val="0"/>
                <w:color w:val="000000"/>
                <w:szCs w:val="20"/>
              </w:rPr>
            </w:pPr>
            <w:r w:rsidRPr="007044E0">
              <w:rPr>
                <w:rFonts w:cs="Arial"/>
                <w:b w:val="0"/>
                <w:color w:val="000000"/>
                <w:szCs w:val="20"/>
              </w:rPr>
              <w:t>The configuration information will be input to this function.</w:t>
            </w:r>
          </w:p>
        </w:tc>
      </w:tr>
      <w:tr w:rsidR="005D3EC2" w:rsidRPr="000247AC" w14:paraId="76E30875" w14:textId="77777777" w:rsidTr="002F2DCD">
        <w:tc>
          <w:tcPr>
            <w:tcW w:w="1693" w:type="dxa"/>
            <w:shd w:val="clear" w:color="auto" w:fill="D9D9D9"/>
            <w:vAlign w:val="center"/>
          </w:tcPr>
          <w:p w14:paraId="6C831063" w14:textId="77777777" w:rsidR="005D3EC2" w:rsidRPr="007044E0" w:rsidRDefault="005D3EC2" w:rsidP="002F2DCD">
            <w:pPr>
              <w:pStyle w:val="a6"/>
              <w:keepNext w:val="0"/>
              <w:widowControl/>
              <w:tabs>
                <w:tab w:val="clear" w:pos="1140"/>
                <w:tab w:val="clear" w:pos="1360"/>
                <w:tab w:val="clear" w:pos="1440"/>
              </w:tabs>
              <w:spacing w:afterAutospacing="1" w:line="276" w:lineRule="auto"/>
              <w:rPr>
                <w:rFonts w:cs="Arial"/>
                <w:color w:val="000000"/>
                <w:szCs w:val="20"/>
              </w:rPr>
            </w:pPr>
            <w:r w:rsidRPr="007044E0">
              <w:rPr>
                <w:rFonts w:cs="Arial"/>
                <w:color w:val="000000"/>
                <w:szCs w:val="20"/>
              </w:rPr>
              <w:t>Output</w:t>
            </w:r>
          </w:p>
        </w:tc>
        <w:tc>
          <w:tcPr>
            <w:tcW w:w="6604" w:type="dxa"/>
            <w:shd w:val="clear" w:color="auto" w:fill="auto"/>
            <w:vAlign w:val="center"/>
          </w:tcPr>
          <w:p w14:paraId="7B18863F" w14:textId="77777777" w:rsidR="005D3EC2" w:rsidRPr="007044E0" w:rsidRDefault="005D3EC2" w:rsidP="002F2DCD">
            <w:pPr>
              <w:pStyle w:val="a6"/>
              <w:keepNext w:val="0"/>
              <w:widowControl/>
              <w:tabs>
                <w:tab w:val="clear" w:pos="1140"/>
                <w:tab w:val="clear" w:pos="1360"/>
                <w:tab w:val="clear" w:pos="1440"/>
              </w:tabs>
              <w:spacing w:after="100" w:afterAutospacing="1" w:line="276" w:lineRule="auto"/>
              <w:rPr>
                <w:rFonts w:cs="Arial"/>
                <w:b w:val="0"/>
                <w:color w:val="000000"/>
                <w:szCs w:val="20"/>
              </w:rPr>
            </w:pPr>
            <w:r w:rsidRPr="007044E0">
              <w:rPr>
                <w:rFonts w:cs="Arial"/>
                <w:b w:val="0"/>
                <w:color w:val="000000"/>
                <w:szCs w:val="20"/>
              </w:rPr>
              <w:t>This function will validate the user configuration. It will display error, warning and information messages, if any exceptions found in the user configuration. If error messages are displayed, Generation Tool execution be aborted. If warnings or information are displayed without errors, Generation Tool continue the execution.</w:t>
            </w:r>
          </w:p>
        </w:tc>
      </w:tr>
    </w:tbl>
    <w:p w14:paraId="7EC86E28" w14:textId="77777777" w:rsidR="005D3EC2" w:rsidRPr="007044E0" w:rsidRDefault="005D3EC2" w:rsidP="005D3EC2">
      <w:pPr>
        <w:pStyle w:val="Heading3"/>
        <w:rPr>
          <w:color w:val="000000"/>
          <w:sz w:val="20"/>
          <w:szCs w:val="20"/>
        </w:rPr>
      </w:pPr>
      <w:bookmarkStart w:id="93" w:name="_Toc164781105"/>
      <w:bookmarkStart w:id="94" w:name="_Toc173276479"/>
      <w:r w:rsidRPr="007044E0">
        <w:rPr>
          <w:color w:val="000000"/>
          <w:sz w:val="20"/>
          <w:szCs w:val="20"/>
        </w:rPr>
        <w:t>Intermediate</w:t>
      </w:r>
      <w:bookmarkEnd w:id="93"/>
      <w:bookmarkEnd w:id="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5"/>
        <w:gridCol w:w="6780"/>
      </w:tblGrid>
      <w:tr w:rsidR="005D3EC2" w:rsidRPr="000247AC" w14:paraId="3E0F5301" w14:textId="77777777" w:rsidTr="002F2DCD">
        <w:tc>
          <w:tcPr>
            <w:tcW w:w="1635" w:type="dxa"/>
            <w:shd w:val="clear" w:color="auto" w:fill="D9D9D9"/>
            <w:vAlign w:val="center"/>
          </w:tcPr>
          <w:p w14:paraId="6A36E5E5" w14:textId="77777777" w:rsidR="005D3EC2" w:rsidRPr="007044E0" w:rsidRDefault="005D3EC2" w:rsidP="002F2DCD">
            <w:pPr>
              <w:pStyle w:val="a6"/>
              <w:keepNext w:val="0"/>
              <w:widowControl/>
              <w:tabs>
                <w:tab w:val="clear" w:pos="1140"/>
                <w:tab w:val="clear" w:pos="1360"/>
                <w:tab w:val="clear" w:pos="1440"/>
              </w:tabs>
              <w:spacing w:beforeAutospacing="1" w:afterAutospacing="1" w:line="276" w:lineRule="auto"/>
              <w:rPr>
                <w:rFonts w:cs="Arial"/>
                <w:color w:val="000000"/>
                <w:szCs w:val="20"/>
              </w:rPr>
            </w:pPr>
            <w:bookmarkStart w:id="95" w:name="_Toc164781106"/>
            <w:r w:rsidRPr="007044E0">
              <w:rPr>
                <w:rFonts w:cs="Arial"/>
                <w:color w:val="000000"/>
                <w:szCs w:val="20"/>
              </w:rPr>
              <w:t>Location</w:t>
            </w:r>
          </w:p>
        </w:tc>
        <w:tc>
          <w:tcPr>
            <w:tcW w:w="6662" w:type="dxa"/>
            <w:shd w:val="clear" w:color="auto" w:fill="auto"/>
            <w:vAlign w:val="center"/>
          </w:tcPr>
          <w:p w14:paraId="571E7BA6" w14:textId="77777777" w:rsidR="005D3EC2" w:rsidRPr="007044E0" w:rsidRDefault="005D3EC2" w:rsidP="002F2DCD">
            <w:pPr>
              <w:pStyle w:val="a6"/>
              <w:keepNext w:val="0"/>
              <w:widowControl/>
              <w:tabs>
                <w:tab w:val="clear" w:pos="1140"/>
                <w:tab w:val="clear" w:pos="1360"/>
                <w:tab w:val="clear" w:pos="1440"/>
              </w:tabs>
              <w:spacing w:line="276" w:lineRule="auto"/>
              <w:rPr>
                <w:rFonts w:cs="Arial"/>
                <w:b w:val="0"/>
                <w:color w:val="000000"/>
                <w:szCs w:val="20"/>
              </w:rPr>
            </w:pPr>
            <w:r w:rsidRPr="007044E0">
              <w:rPr>
                <w:rFonts w:cs="Arial"/>
                <w:b w:val="0"/>
                <w:color w:val="000000"/>
                <w:szCs w:val="20"/>
              </w:rPr>
              <w:t>The “Intermediate” folders as following</w:t>
            </w:r>
          </w:p>
          <w:p w14:paraId="477A7A01" w14:textId="77777777" w:rsidR="005D3EC2" w:rsidRPr="007044E0" w:rsidRDefault="005D3EC2" w:rsidP="002F2DCD">
            <w:pPr>
              <w:pStyle w:val="a6"/>
              <w:keepNext w:val="0"/>
              <w:widowControl/>
              <w:tabs>
                <w:tab w:val="clear" w:pos="1140"/>
                <w:tab w:val="clear" w:pos="1360"/>
                <w:tab w:val="clear" w:pos="1440"/>
                <w:tab w:val="num" w:pos="1296"/>
                <w:tab w:val="num" w:pos="1492"/>
              </w:tabs>
              <w:spacing w:line="276" w:lineRule="auto"/>
              <w:rPr>
                <w:rFonts w:cs="Arial"/>
                <w:b w:val="0"/>
                <w:color w:val="000000"/>
                <w:szCs w:val="20"/>
              </w:rPr>
            </w:pPr>
            <w:r>
              <w:rPr>
                <w:rFonts w:cs="Arial"/>
                <w:b w:val="0"/>
                <w:color w:val="000000"/>
                <w:szCs w:val="20"/>
              </w:rPr>
              <w:t xml:space="preserve">1. </w:t>
            </w:r>
            <w:r w:rsidRPr="007044E0">
              <w:rPr>
                <w:rFonts w:cs="Arial"/>
                <w:b w:val="0"/>
                <w:color w:val="000000"/>
                <w:szCs w:val="20"/>
              </w:rPr>
              <w:t>Common validation methods for all micro sub variants</w:t>
            </w:r>
          </w:p>
          <w:p w14:paraId="40A74504" w14:textId="77777777" w:rsidR="005D3EC2" w:rsidRPr="007044E0" w:rsidRDefault="005D3EC2" w:rsidP="002F2DCD">
            <w:pPr>
              <w:pStyle w:val="a6"/>
              <w:keepNext w:val="0"/>
              <w:widowControl/>
              <w:tabs>
                <w:tab w:val="clear" w:pos="1140"/>
                <w:tab w:val="clear" w:pos="1360"/>
                <w:tab w:val="clear" w:pos="1440"/>
              </w:tabs>
              <w:spacing w:line="276" w:lineRule="auto"/>
              <w:ind w:left="252" w:firstLine="32"/>
              <w:rPr>
                <w:rFonts w:cs="Arial"/>
                <w:b w:val="0"/>
                <w:color w:val="000000"/>
                <w:szCs w:val="20"/>
              </w:rPr>
            </w:pPr>
            <w:r w:rsidRPr="007044E0">
              <w:rPr>
                <w:rFonts w:cs="Arial"/>
                <w:b w:val="0"/>
                <w:color w:val="000000"/>
                <w:szCs w:val="20"/>
              </w:rPr>
              <w:t>MemAcc&lt;MICRO_VARIANT&gt;/Common/Intermediate</w:t>
            </w:r>
          </w:p>
          <w:p w14:paraId="6C0F7D52" w14:textId="77777777" w:rsidR="005D3EC2" w:rsidRPr="007044E0" w:rsidRDefault="005D3EC2" w:rsidP="002F2DCD">
            <w:pPr>
              <w:pStyle w:val="a6"/>
              <w:keepNext w:val="0"/>
              <w:widowControl/>
              <w:tabs>
                <w:tab w:val="clear" w:pos="1140"/>
                <w:tab w:val="clear" w:pos="1360"/>
                <w:tab w:val="clear" w:pos="1440"/>
                <w:tab w:val="num" w:pos="1296"/>
                <w:tab w:val="num" w:pos="1492"/>
              </w:tabs>
              <w:spacing w:line="276" w:lineRule="auto"/>
              <w:rPr>
                <w:rFonts w:cs="Arial"/>
                <w:b w:val="0"/>
                <w:color w:val="000000"/>
                <w:szCs w:val="20"/>
              </w:rPr>
            </w:pPr>
            <w:r>
              <w:rPr>
                <w:rFonts w:cs="Arial"/>
                <w:b w:val="0"/>
                <w:color w:val="000000"/>
                <w:szCs w:val="20"/>
              </w:rPr>
              <w:t xml:space="preserve">2. </w:t>
            </w:r>
            <w:r w:rsidRPr="007044E0">
              <w:rPr>
                <w:rFonts w:cs="Arial"/>
                <w:b w:val="0"/>
                <w:color w:val="000000"/>
                <w:szCs w:val="20"/>
              </w:rPr>
              <w:t>Specific validation methods for sub variants</w:t>
            </w:r>
          </w:p>
          <w:p w14:paraId="2947AEF2" w14:textId="77777777" w:rsidR="005D3EC2" w:rsidRPr="007044E0" w:rsidRDefault="005D3EC2" w:rsidP="002F2DCD">
            <w:pPr>
              <w:pStyle w:val="a6"/>
              <w:keepNext w:val="0"/>
              <w:widowControl/>
              <w:tabs>
                <w:tab w:val="clear" w:pos="1140"/>
                <w:tab w:val="clear" w:pos="1360"/>
                <w:tab w:val="clear" w:pos="1440"/>
              </w:tabs>
              <w:spacing w:line="276" w:lineRule="auto"/>
              <w:ind w:left="284"/>
              <w:rPr>
                <w:rFonts w:cs="Arial"/>
                <w:color w:val="000000"/>
                <w:szCs w:val="20"/>
              </w:rPr>
            </w:pPr>
            <w:r w:rsidRPr="007044E0">
              <w:rPr>
                <w:rFonts w:cs="Arial"/>
                <w:b w:val="0"/>
                <w:color w:val="000000"/>
                <w:szCs w:val="20"/>
              </w:rPr>
              <w:t>MemAcc&lt;MICRO_VARIANT&gt;/&lt;MICRO_SUB_VARIANT&gt;/Intermediate</w:t>
            </w:r>
          </w:p>
        </w:tc>
      </w:tr>
      <w:tr w:rsidR="005D3EC2" w:rsidRPr="000247AC" w14:paraId="7900846A" w14:textId="77777777" w:rsidTr="002F2DCD">
        <w:tc>
          <w:tcPr>
            <w:tcW w:w="1635" w:type="dxa"/>
            <w:tcBorders>
              <w:bottom w:val="single" w:sz="4" w:space="0" w:color="auto"/>
            </w:tcBorders>
            <w:shd w:val="clear" w:color="auto" w:fill="D9D9D9"/>
          </w:tcPr>
          <w:p w14:paraId="6CF02613" w14:textId="77777777" w:rsidR="005D3EC2" w:rsidRPr="007044E0" w:rsidRDefault="005D3EC2" w:rsidP="002F2DCD">
            <w:pPr>
              <w:pStyle w:val="a6"/>
              <w:keepNext w:val="0"/>
              <w:widowControl/>
              <w:tabs>
                <w:tab w:val="clear" w:pos="1140"/>
                <w:tab w:val="clear" w:pos="1360"/>
                <w:tab w:val="clear" w:pos="1440"/>
              </w:tabs>
              <w:spacing w:afterAutospacing="1" w:line="276" w:lineRule="auto"/>
              <w:rPr>
                <w:rFonts w:cs="Arial"/>
                <w:color w:val="000000"/>
                <w:szCs w:val="20"/>
              </w:rPr>
            </w:pPr>
            <w:r w:rsidRPr="007044E0">
              <w:rPr>
                <w:rFonts w:cs="Arial"/>
                <w:color w:val="000000"/>
                <w:szCs w:val="20"/>
              </w:rPr>
              <w:t>Input</w:t>
            </w:r>
          </w:p>
        </w:tc>
        <w:tc>
          <w:tcPr>
            <w:tcW w:w="6662" w:type="dxa"/>
            <w:tcBorders>
              <w:bottom w:val="single" w:sz="4" w:space="0" w:color="auto"/>
            </w:tcBorders>
            <w:shd w:val="clear" w:color="auto" w:fill="auto"/>
          </w:tcPr>
          <w:p w14:paraId="53F1A980" w14:textId="77777777" w:rsidR="005D3EC2" w:rsidRPr="007044E0" w:rsidRDefault="005D3EC2" w:rsidP="002F2DCD">
            <w:pPr>
              <w:pStyle w:val="a6"/>
              <w:keepNext w:val="0"/>
              <w:widowControl/>
              <w:tabs>
                <w:tab w:val="clear" w:pos="1140"/>
                <w:tab w:val="clear" w:pos="1360"/>
                <w:tab w:val="clear" w:pos="1440"/>
              </w:tabs>
              <w:spacing w:afterAutospacing="1" w:line="276" w:lineRule="auto"/>
              <w:rPr>
                <w:rFonts w:cs="Arial"/>
                <w:b w:val="0"/>
                <w:color w:val="000000"/>
                <w:szCs w:val="20"/>
              </w:rPr>
            </w:pPr>
            <w:r w:rsidRPr="007044E0">
              <w:rPr>
                <w:rFonts w:cs="Arial"/>
                <w:b w:val="0"/>
                <w:color w:val="000000"/>
                <w:szCs w:val="20"/>
              </w:rPr>
              <w:t>The configuration information be input to this function.</w:t>
            </w:r>
          </w:p>
        </w:tc>
      </w:tr>
      <w:tr w:rsidR="005D3EC2" w:rsidRPr="000247AC" w14:paraId="3326947E" w14:textId="77777777" w:rsidTr="002F2DCD">
        <w:tc>
          <w:tcPr>
            <w:tcW w:w="1635" w:type="dxa"/>
            <w:tcBorders>
              <w:bottom w:val="single" w:sz="4" w:space="0" w:color="auto"/>
            </w:tcBorders>
            <w:shd w:val="clear" w:color="auto" w:fill="D9D9D9"/>
          </w:tcPr>
          <w:p w14:paraId="23E4CC72" w14:textId="77777777" w:rsidR="005D3EC2" w:rsidRPr="007044E0" w:rsidRDefault="005D3EC2" w:rsidP="002F2DCD">
            <w:pPr>
              <w:pStyle w:val="a6"/>
              <w:keepNext w:val="0"/>
              <w:widowControl/>
              <w:tabs>
                <w:tab w:val="clear" w:pos="1140"/>
                <w:tab w:val="clear" w:pos="1360"/>
                <w:tab w:val="clear" w:pos="1440"/>
              </w:tabs>
              <w:spacing w:afterAutospacing="1" w:line="276" w:lineRule="auto"/>
              <w:rPr>
                <w:rFonts w:cs="Arial"/>
                <w:color w:val="000000"/>
                <w:szCs w:val="20"/>
              </w:rPr>
            </w:pPr>
            <w:r w:rsidRPr="007044E0">
              <w:rPr>
                <w:rFonts w:cs="Arial"/>
                <w:color w:val="000000"/>
                <w:szCs w:val="20"/>
              </w:rPr>
              <w:t>Output</w:t>
            </w:r>
          </w:p>
        </w:tc>
        <w:tc>
          <w:tcPr>
            <w:tcW w:w="6662" w:type="dxa"/>
            <w:tcBorders>
              <w:bottom w:val="single" w:sz="4" w:space="0" w:color="auto"/>
            </w:tcBorders>
            <w:shd w:val="clear" w:color="auto" w:fill="auto"/>
          </w:tcPr>
          <w:p w14:paraId="1B8407A9" w14:textId="77777777" w:rsidR="005D3EC2" w:rsidRPr="007044E0" w:rsidRDefault="005D3EC2" w:rsidP="002F2DCD">
            <w:pPr>
              <w:pStyle w:val="a6"/>
              <w:keepNext w:val="0"/>
              <w:widowControl/>
              <w:tabs>
                <w:tab w:val="clear" w:pos="1140"/>
                <w:tab w:val="clear" w:pos="1360"/>
                <w:tab w:val="clear" w:pos="1440"/>
              </w:tabs>
              <w:spacing w:afterAutospacing="1" w:line="276" w:lineRule="auto"/>
              <w:rPr>
                <w:rFonts w:cs="Arial"/>
                <w:b w:val="0"/>
                <w:color w:val="000000"/>
                <w:szCs w:val="20"/>
              </w:rPr>
            </w:pPr>
            <w:r w:rsidRPr="007044E0">
              <w:rPr>
                <w:rFonts w:cs="Arial"/>
                <w:b w:val="0"/>
                <w:bCs w:val="0"/>
                <w:color w:val="000000"/>
                <w:szCs w:val="20"/>
              </w:rPr>
              <w:t>This function creates intermediate data structures, which contain information required to generate Generation Tool output files.</w:t>
            </w:r>
          </w:p>
        </w:tc>
      </w:tr>
    </w:tbl>
    <w:p w14:paraId="6A1B8528" w14:textId="77777777" w:rsidR="005D3EC2" w:rsidRPr="007044E0" w:rsidRDefault="005D3EC2" w:rsidP="005D3EC2">
      <w:pPr>
        <w:pStyle w:val="Heading3"/>
        <w:rPr>
          <w:color w:val="000000"/>
          <w:sz w:val="20"/>
          <w:szCs w:val="20"/>
        </w:rPr>
      </w:pPr>
      <w:bookmarkStart w:id="96" w:name="_Toc173276480"/>
      <w:r w:rsidRPr="007044E0">
        <w:rPr>
          <w:color w:val="000000"/>
          <w:sz w:val="20"/>
          <w:szCs w:val="20"/>
        </w:rPr>
        <w:t>Generation</w:t>
      </w:r>
      <w:bookmarkEnd w:id="95"/>
      <w:bookmarkEnd w:id="9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6502"/>
      </w:tblGrid>
      <w:tr w:rsidR="005D3EC2" w:rsidRPr="000247AC" w14:paraId="309B1498" w14:textId="77777777" w:rsidTr="002F2DCD">
        <w:tc>
          <w:tcPr>
            <w:tcW w:w="1795" w:type="dxa"/>
            <w:shd w:val="clear" w:color="auto" w:fill="D9D9D9"/>
            <w:vAlign w:val="center"/>
          </w:tcPr>
          <w:p w14:paraId="3CD03223" w14:textId="77777777" w:rsidR="005D3EC2" w:rsidRPr="000247AC" w:rsidRDefault="005D3EC2" w:rsidP="002F2DCD">
            <w:pPr>
              <w:pStyle w:val="a6"/>
              <w:keepNext w:val="0"/>
              <w:widowControl/>
              <w:tabs>
                <w:tab w:val="clear" w:pos="1140"/>
                <w:tab w:val="clear" w:pos="1360"/>
                <w:tab w:val="clear" w:pos="1440"/>
              </w:tabs>
              <w:spacing w:before="100" w:beforeAutospacing="1" w:after="100" w:afterAutospacing="1" w:line="276" w:lineRule="auto"/>
              <w:rPr>
                <w:rFonts w:cs="Arial"/>
                <w:szCs w:val="20"/>
              </w:rPr>
            </w:pPr>
            <w:bookmarkStart w:id="97" w:name="_Hlk172126836"/>
            <w:r w:rsidRPr="000247AC">
              <w:rPr>
                <w:rFonts w:cs="Arial"/>
                <w:szCs w:val="20"/>
              </w:rPr>
              <w:t>Location</w:t>
            </w:r>
          </w:p>
        </w:tc>
        <w:tc>
          <w:tcPr>
            <w:tcW w:w="6502" w:type="dxa"/>
            <w:shd w:val="clear" w:color="auto" w:fill="auto"/>
            <w:vAlign w:val="center"/>
          </w:tcPr>
          <w:p w14:paraId="1A20440E" w14:textId="77777777" w:rsidR="005D3EC2" w:rsidRPr="000247AC" w:rsidRDefault="005D3EC2" w:rsidP="002F2DCD">
            <w:pPr>
              <w:pStyle w:val="a6"/>
              <w:keepNext w:val="0"/>
              <w:widowControl/>
              <w:tabs>
                <w:tab w:val="clear" w:pos="1140"/>
                <w:tab w:val="clear" w:pos="1360"/>
                <w:tab w:val="clear" w:pos="1440"/>
              </w:tabs>
              <w:spacing w:line="276" w:lineRule="auto"/>
              <w:rPr>
                <w:rFonts w:cs="Arial"/>
                <w:b w:val="0"/>
                <w:szCs w:val="20"/>
              </w:rPr>
            </w:pPr>
            <w:r w:rsidRPr="000247AC">
              <w:rPr>
                <w:rFonts w:cs="Arial"/>
                <w:b w:val="0"/>
                <w:szCs w:val="20"/>
              </w:rPr>
              <w:t>The “Generation” folders as following</w:t>
            </w:r>
          </w:p>
          <w:p w14:paraId="62DF90AB" w14:textId="77777777" w:rsidR="005D3EC2" w:rsidRPr="000247AC" w:rsidRDefault="005D3EC2" w:rsidP="002F2DCD">
            <w:pPr>
              <w:pStyle w:val="a6"/>
              <w:keepNext w:val="0"/>
              <w:widowControl/>
              <w:tabs>
                <w:tab w:val="clear" w:pos="1140"/>
                <w:tab w:val="clear" w:pos="1360"/>
                <w:tab w:val="clear" w:pos="1440"/>
              </w:tabs>
              <w:spacing w:line="276" w:lineRule="auto"/>
              <w:rPr>
                <w:rFonts w:cs="Arial"/>
                <w:b w:val="0"/>
                <w:szCs w:val="20"/>
              </w:rPr>
            </w:pPr>
            <w:r w:rsidRPr="000247AC">
              <w:rPr>
                <w:rFonts w:cs="Arial"/>
                <w:b w:val="0"/>
                <w:szCs w:val="20"/>
              </w:rPr>
              <w:t>1. Common validation methods for all micro sub variants</w:t>
            </w:r>
          </w:p>
          <w:p w14:paraId="35BDEA2E" w14:textId="77777777" w:rsidR="005D3EC2" w:rsidRPr="000247AC" w:rsidRDefault="005D3EC2" w:rsidP="002F2DCD">
            <w:pPr>
              <w:spacing w:line="276" w:lineRule="auto"/>
              <w:rPr>
                <w:rFonts w:cs="Arial"/>
                <w:szCs w:val="20"/>
              </w:rPr>
            </w:pPr>
            <w:r w:rsidRPr="000247AC">
              <w:rPr>
                <w:rFonts w:cs="Arial"/>
                <w:szCs w:val="20"/>
              </w:rPr>
              <w:t xml:space="preserve">MemAcc </w:t>
            </w:r>
            <w:r w:rsidRPr="007044E0">
              <w:rPr>
                <w:rFonts w:cs="Arial"/>
                <w:color w:val="000000"/>
                <w:szCs w:val="20"/>
              </w:rPr>
              <w:t>&lt;MICRO_VARIANT&gt;</w:t>
            </w:r>
            <w:r w:rsidRPr="000247AC">
              <w:rPr>
                <w:rFonts w:cs="Arial"/>
                <w:szCs w:val="20"/>
              </w:rPr>
              <w:t>/Common/Generation</w:t>
            </w:r>
          </w:p>
          <w:p w14:paraId="51CDBC6E" w14:textId="77777777" w:rsidR="005D3EC2" w:rsidRPr="000247AC" w:rsidRDefault="005D3EC2" w:rsidP="002F2DCD">
            <w:pPr>
              <w:pStyle w:val="a6"/>
              <w:keepNext w:val="0"/>
              <w:widowControl/>
              <w:tabs>
                <w:tab w:val="clear" w:pos="1140"/>
                <w:tab w:val="clear" w:pos="1360"/>
                <w:tab w:val="clear" w:pos="1440"/>
              </w:tabs>
              <w:spacing w:line="276" w:lineRule="auto"/>
              <w:rPr>
                <w:rFonts w:cs="Arial"/>
                <w:b w:val="0"/>
                <w:szCs w:val="20"/>
              </w:rPr>
            </w:pPr>
            <w:r w:rsidRPr="000247AC">
              <w:rPr>
                <w:rFonts w:cs="Arial"/>
                <w:b w:val="0"/>
                <w:szCs w:val="20"/>
              </w:rPr>
              <w:t>2. Specific validation methods for sub variants</w:t>
            </w:r>
          </w:p>
          <w:p w14:paraId="5CC29A02" w14:textId="77777777" w:rsidR="005D3EC2" w:rsidRPr="000247AC" w:rsidRDefault="005D3EC2" w:rsidP="002F2DCD">
            <w:pPr>
              <w:spacing w:line="276" w:lineRule="auto"/>
              <w:rPr>
                <w:rFonts w:cs="Arial"/>
                <w:szCs w:val="20"/>
                <w:lang w:val="it-IT"/>
              </w:rPr>
            </w:pPr>
            <w:r w:rsidRPr="000247AC">
              <w:rPr>
                <w:rFonts w:cs="Arial"/>
                <w:szCs w:val="20"/>
              </w:rPr>
              <w:t xml:space="preserve">MemAcc </w:t>
            </w:r>
            <w:r w:rsidRPr="007044E0">
              <w:rPr>
                <w:rFonts w:cs="Arial"/>
                <w:color w:val="000000"/>
                <w:szCs w:val="20"/>
              </w:rPr>
              <w:t>&lt;MICRO_VARIANT&gt;</w:t>
            </w:r>
            <w:r w:rsidRPr="000247AC">
              <w:rPr>
                <w:rFonts w:cs="Arial"/>
                <w:szCs w:val="20"/>
                <w:lang w:val="it-IT"/>
              </w:rPr>
              <w:t>/Generation</w:t>
            </w:r>
            <w:r w:rsidRPr="000247AC" w:rsidDel="0014622E">
              <w:rPr>
                <w:rFonts w:cs="Arial"/>
                <w:szCs w:val="20"/>
                <w:lang w:val="it-IT"/>
              </w:rPr>
              <w:t xml:space="preserve"> </w:t>
            </w:r>
          </w:p>
        </w:tc>
      </w:tr>
      <w:tr w:rsidR="005D3EC2" w:rsidRPr="000247AC" w14:paraId="511C63AF" w14:textId="77777777" w:rsidTr="002F2DCD">
        <w:tc>
          <w:tcPr>
            <w:tcW w:w="1795" w:type="dxa"/>
            <w:shd w:val="clear" w:color="auto" w:fill="D9D9D9"/>
          </w:tcPr>
          <w:p w14:paraId="4871EB34" w14:textId="77777777" w:rsidR="005D3EC2" w:rsidRPr="000247AC" w:rsidRDefault="005D3EC2" w:rsidP="002F2DCD">
            <w:pPr>
              <w:pStyle w:val="a6"/>
              <w:keepNext w:val="0"/>
              <w:widowControl/>
              <w:tabs>
                <w:tab w:val="clear" w:pos="1140"/>
                <w:tab w:val="clear" w:pos="1360"/>
                <w:tab w:val="clear" w:pos="1440"/>
              </w:tabs>
              <w:spacing w:afterAutospacing="1" w:line="276" w:lineRule="auto"/>
              <w:rPr>
                <w:rFonts w:cs="Arial"/>
                <w:szCs w:val="20"/>
              </w:rPr>
            </w:pPr>
            <w:r w:rsidRPr="000247AC">
              <w:rPr>
                <w:rFonts w:cs="Arial"/>
                <w:szCs w:val="20"/>
              </w:rPr>
              <w:t>Input</w:t>
            </w:r>
          </w:p>
        </w:tc>
        <w:tc>
          <w:tcPr>
            <w:tcW w:w="6502" w:type="dxa"/>
            <w:shd w:val="clear" w:color="auto" w:fill="auto"/>
          </w:tcPr>
          <w:p w14:paraId="5558F784" w14:textId="77777777" w:rsidR="005D3EC2" w:rsidRPr="000247AC" w:rsidRDefault="005D3EC2" w:rsidP="002F2DCD">
            <w:pPr>
              <w:pStyle w:val="a6"/>
              <w:keepNext w:val="0"/>
              <w:widowControl/>
              <w:tabs>
                <w:tab w:val="clear" w:pos="1140"/>
                <w:tab w:val="clear" w:pos="1360"/>
                <w:tab w:val="clear" w:pos="1440"/>
              </w:tabs>
              <w:spacing w:afterAutospacing="1" w:line="276" w:lineRule="auto"/>
              <w:rPr>
                <w:rFonts w:cs="Arial"/>
                <w:b w:val="0"/>
                <w:szCs w:val="20"/>
              </w:rPr>
            </w:pPr>
            <w:r w:rsidRPr="000247AC">
              <w:rPr>
                <w:rFonts w:cs="Arial"/>
                <w:b w:val="0"/>
                <w:bCs w:val="0"/>
                <w:szCs w:val="20"/>
              </w:rPr>
              <w:t xml:space="preserve">Intermediate data structures generated in “Intermediate” function will </w:t>
            </w:r>
            <w:r w:rsidRPr="000247AC">
              <w:rPr>
                <w:rFonts w:cs="Arial"/>
                <w:b w:val="0"/>
                <w:bCs w:val="0"/>
                <w:szCs w:val="20"/>
              </w:rPr>
              <w:lastRenderedPageBreak/>
              <w:t>be used as input in this function.</w:t>
            </w:r>
          </w:p>
        </w:tc>
      </w:tr>
      <w:tr w:rsidR="005D3EC2" w:rsidRPr="000247AC" w14:paraId="57E91647" w14:textId="77777777" w:rsidTr="002F2DCD">
        <w:tc>
          <w:tcPr>
            <w:tcW w:w="1795" w:type="dxa"/>
            <w:shd w:val="clear" w:color="auto" w:fill="D9D9D9"/>
          </w:tcPr>
          <w:p w14:paraId="49291D85" w14:textId="77777777" w:rsidR="005D3EC2" w:rsidRPr="000247AC" w:rsidRDefault="005D3EC2" w:rsidP="002F2DCD">
            <w:pPr>
              <w:pStyle w:val="a6"/>
              <w:keepNext w:val="0"/>
              <w:widowControl/>
              <w:tabs>
                <w:tab w:val="clear" w:pos="1140"/>
                <w:tab w:val="clear" w:pos="1360"/>
                <w:tab w:val="clear" w:pos="1440"/>
              </w:tabs>
              <w:spacing w:afterAutospacing="1" w:line="276" w:lineRule="auto"/>
              <w:rPr>
                <w:rFonts w:cs="Arial"/>
                <w:szCs w:val="20"/>
              </w:rPr>
            </w:pPr>
            <w:r w:rsidRPr="000247AC">
              <w:rPr>
                <w:rFonts w:cs="Arial"/>
                <w:szCs w:val="20"/>
              </w:rPr>
              <w:lastRenderedPageBreak/>
              <w:t>Output</w:t>
            </w:r>
          </w:p>
        </w:tc>
        <w:tc>
          <w:tcPr>
            <w:tcW w:w="6502" w:type="dxa"/>
            <w:shd w:val="clear" w:color="auto" w:fill="auto"/>
          </w:tcPr>
          <w:p w14:paraId="495E5534" w14:textId="77777777" w:rsidR="005D3EC2" w:rsidRPr="000247AC" w:rsidRDefault="005D3EC2" w:rsidP="002F2DCD">
            <w:pPr>
              <w:pStyle w:val="a6"/>
              <w:spacing w:line="276" w:lineRule="auto"/>
              <w:rPr>
                <w:rFonts w:cs="Arial"/>
                <w:b w:val="0"/>
                <w:bCs w:val="0"/>
                <w:szCs w:val="20"/>
              </w:rPr>
            </w:pPr>
            <w:r w:rsidRPr="000247AC">
              <w:rPr>
                <w:rFonts w:cs="Arial"/>
                <w:b w:val="0"/>
                <w:bCs w:val="0"/>
                <w:szCs w:val="20"/>
              </w:rPr>
              <w:t>This function generates C Source and Header files.</w:t>
            </w:r>
          </w:p>
          <w:p w14:paraId="42F77638" w14:textId="77777777" w:rsidR="005D3EC2" w:rsidRPr="000247AC" w:rsidRDefault="005D3EC2" w:rsidP="002F2DCD">
            <w:pPr>
              <w:pStyle w:val="a6"/>
              <w:spacing w:line="276" w:lineRule="auto"/>
              <w:rPr>
                <w:rFonts w:cs="Arial"/>
                <w:b w:val="0"/>
                <w:bCs w:val="0"/>
                <w:szCs w:val="20"/>
              </w:rPr>
            </w:pPr>
            <w:r w:rsidRPr="000247AC">
              <w:rPr>
                <w:rFonts w:cs="Arial"/>
                <w:b w:val="0"/>
                <w:bCs w:val="0"/>
                <w:szCs w:val="20"/>
              </w:rPr>
              <w:t xml:space="preserve">MemAcc_Cfg.h file contains pre-compile time parameters and handles. </w:t>
            </w:r>
          </w:p>
          <w:p w14:paraId="2A7F2361" w14:textId="77777777" w:rsidR="005D3EC2" w:rsidRPr="007044E0" w:rsidRDefault="005D3EC2" w:rsidP="002F2DCD">
            <w:pPr>
              <w:spacing w:line="276" w:lineRule="auto"/>
              <w:rPr>
                <w:rFonts w:cs="Arial"/>
                <w:color w:val="000000"/>
                <w:szCs w:val="20"/>
                <w:lang w:val="vi-VN"/>
              </w:rPr>
            </w:pPr>
            <w:r w:rsidRPr="007044E0">
              <w:rPr>
                <w:rFonts w:cs="Arial"/>
                <w:color w:val="000000"/>
                <w:szCs w:val="20"/>
              </w:rPr>
              <w:t>MemAcc_Cbk.h file contains call-back functions prototype declarations.</w:t>
            </w:r>
          </w:p>
          <w:p w14:paraId="6A7CFC54" w14:textId="77777777" w:rsidR="005D3EC2" w:rsidRPr="000247AC" w:rsidRDefault="005D3EC2" w:rsidP="002F2DCD">
            <w:pPr>
              <w:pStyle w:val="a6"/>
              <w:spacing w:line="276" w:lineRule="auto"/>
              <w:rPr>
                <w:rFonts w:cs="Arial"/>
                <w:b w:val="0"/>
                <w:bCs w:val="0"/>
                <w:szCs w:val="20"/>
              </w:rPr>
            </w:pPr>
            <w:r w:rsidRPr="000247AC">
              <w:rPr>
                <w:rFonts w:cs="Arial"/>
                <w:b w:val="0"/>
                <w:bCs w:val="0"/>
                <w:szCs w:val="20"/>
              </w:rPr>
              <w:t>MemAcc_PBcfg.c file contains post build time parameters.</w:t>
            </w:r>
          </w:p>
        </w:tc>
      </w:tr>
    </w:tbl>
    <w:p w14:paraId="240893FC" w14:textId="77777777" w:rsidR="005D3EC2" w:rsidRPr="007044E0" w:rsidRDefault="005D3EC2" w:rsidP="005D3EC2">
      <w:pPr>
        <w:pStyle w:val="Heading2"/>
        <w:rPr>
          <w:color w:val="000000"/>
          <w:sz w:val="20"/>
          <w:szCs w:val="20"/>
        </w:rPr>
      </w:pPr>
      <w:bookmarkStart w:id="98" w:name="_Toc216774206"/>
      <w:bookmarkStart w:id="99" w:name="_Toc164781107"/>
      <w:bookmarkStart w:id="100" w:name="_Toc173276481"/>
      <w:bookmarkEnd w:id="97"/>
      <w:r w:rsidRPr="007044E0">
        <w:rPr>
          <w:color w:val="000000"/>
          <w:sz w:val="20"/>
          <w:szCs w:val="20"/>
        </w:rPr>
        <w:t xml:space="preserve">File </w:t>
      </w:r>
      <w:bookmarkEnd w:id="98"/>
      <w:r w:rsidRPr="000247AC">
        <w:rPr>
          <w:sz w:val="20"/>
          <w:szCs w:val="20"/>
        </w:rPr>
        <w:t>structure</w:t>
      </w:r>
      <w:bookmarkStart w:id="101" w:name="_Toc216774205"/>
      <w:bookmarkEnd w:id="99"/>
      <w:bookmarkEnd w:id="100"/>
    </w:p>
    <w:bookmarkEnd w:id="101"/>
    <w:p w14:paraId="7821FD7D" w14:textId="77777777" w:rsidR="005D3EC2" w:rsidRPr="007044E0" w:rsidRDefault="005D3EC2" w:rsidP="005D3EC2">
      <w:pPr>
        <w:spacing w:line="276" w:lineRule="auto"/>
        <w:rPr>
          <w:rFonts w:cs="Arial"/>
          <w:b/>
          <w:color w:val="000000"/>
          <w:szCs w:val="20"/>
        </w:rPr>
      </w:pPr>
      <w:r w:rsidRPr="007044E0">
        <w:rPr>
          <w:rFonts w:cs="Arial"/>
          <w:b/>
          <w:color w:val="000000"/>
          <w:szCs w:val="20"/>
        </w:rPr>
        <w:t>MEMACC_TUD_FST_001:</w:t>
      </w:r>
    </w:p>
    <w:p w14:paraId="4B06A789" w14:textId="77777777" w:rsidR="005D3EC2" w:rsidRPr="007044E0" w:rsidRDefault="005D3EC2" w:rsidP="005D3EC2">
      <w:pPr>
        <w:spacing w:line="276" w:lineRule="auto"/>
        <w:rPr>
          <w:rFonts w:cs="Arial"/>
          <w:b/>
          <w:color w:val="000000"/>
          <w:szCs w:val="20"/>
          <w:lang w:val="vi-VN"/>
        </w:rPr>
      </w:pPr>
      <w:r w:rsidRPr="007044E0">
        <w:rPr>
          <w:rFonts w:cs="Arial"/>
          <w:color w:val="000000"/>
          <w:szCs w:val="20"/>
        </w:rPr>
        <w:t>Dev: U5L1, U5L2, U5L4</w:t>
      </w:r>
      <w:r w:rsidRPr="007044E0">
        <w:rPr>
          <w:rFonts w:cs="Arial"/>
          <w:color w:val="000000"/>
          <w:szCs w:val="20"/>
        </w:rPr>
        <w:br/>
      </w:r>
      <w:r w:rsidRPr="007044E0">
        <w:rPr>
          <w:rFonts w:cs="Arial"/>
          <w:i/>
          <w:color w:val="4472C4"/>
          <w:szCs w:val="20"/>
          <w:u w:color="4472C4"/>
        </w:rPr>
        <w:t>[Attr: U5L1, U5L2, U5L4]</w:t>
      </w:r>
      <w:r w:rsidRPr="007044E0">
        <w:rPr>
          <w:rFonts w:cs="Arial"/>
          <w:color w:val="000000"/>
          <w:szCs w:val="20"/>
        </w:rPr>
        <w:br/>
      </w:r>
    </w:p>
    <w:p w14:paraId="595607D0" w14:textId="77777777" w:rsidR="005D3EC2" w:rsidRPr="007044E0" w:rsidRDefault="005D3EC2" w:rsidP="005D3EC2">
      <w:pPr>
        <w:spacing w:line="276" w:lineRule="auto"/>
        <w:rPr>
          <w:rFonts w:cs="Arial"/>
          <w:color w:val="000000"/>
          <w:szCs w:val="20"/>
          <w:lang w:val="vi-VN"/>
        </w:rPr>
      </w:pPr>
      <w:r w:rsidRPr="007044E0">
        <w:rPr>
          <w:rFonts w:cs="Arial"/>
          <w:color w:val="000000"/>
          <w:szCs w:val="20"/>
        </w:rPr>
        <w:t>The file organization for MEMACC Generation Tool code will be done as shown below:</w:t>
      </w:r>
    </w:p>
    <w:tbl>
      <w:tblPr>
        <w:tblW w:w="8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70"/>
      </w:tblGrid>
      <w:tr w:rsidR="005D3EC2" w:rsidRPr="000247AC" w14:paraId="647D265B" w14:textId="77777777" w:rsidTr="002F2DCD">
        <w:trPr>
          <w:trHeight w:val="300"/>
        </w:trPr>
        <w:tc>
          <w:tcPr>
            <w:tcW w:w="8370" w:type="dxa"/>
            <w:shd w:val="clear" w:color="auto" w:fill="auto"/>
            <w:noWrap/>
            <w:vAlign w:val="bottom"/>
            <w:hideMark/>
          </w:tcPr>
          <w:p w14:paraId="5476969F" w14:textId="77777777" w:rsidR="005D3EC2" w:rsidRPr="007044E0" w:rsidRDefault="005D3EC2" w:rsidP="002F2DCD">
            <w:pPr>
              <w:spacing w:line="276" w:lineRule="auto"/>
              <w:rPr>
                <w:rFonts w:cs="Arial"/>
                <w:color w:val="000000"/>
                <w:szCs w:val="20"/>
              </w:rPr>
            </w:pPr>
            <w:r w:rsidRPr="007044E0">
              <w:rPr>
                <w:rFonts w:cs="Arial"/>
                <w:b/>
                <w:bCs/>
                <w:color w:val="000000"/>
                <w:szCs w:val="20"/>
              </w:rPr>
              <w:t>MemAccU5x</w:t>
            </w:r>
            <w:r w:rsidRPr="007044E0">
              <w:rPr>
                <w:rFonts w:cs="Arial"/>
                <w:b/>
                <w:bCs/>
                <w:color w:val="000000"/>
                <w:szCs w:val="20"/>
                <w:lang w:val="vi-VN"/>
              </w:rPr>
              <w:t>.sln</w:t>
            </w:r>
          </w:p>
        </w:tc>
      </w:tr>
      <w:tr w:rsidR="005D3EC2" w:rsidRPr="000247AC" w14:paraId="07F18672" w14:textId="77777777" w:rsidTr="002F2DCD">
        <w:trPr>
          <w:trHeight w:val="300"/>
        </w:trPr>
        <w:tc>
          <w:tcPr>
            <w:tcW w:w="8370" w:type="dxa"/>
            <w:shd w:val="clear" w:color="auto" w:fill="auto"/>
            <w:noWrap/>
            <w:vAlign w:val="bottom"/>
            <w:hideMark/>
          </w:tcPr>
          <w:p w14:paraId="30354DAC" w14:textId="77777777" w:rsidR="005D3EC2" w:rsidRPr="007044E0" w:rsidRDefault="005D3EC2" w:rsidP="002F2DCD">
            <w:pPr>
              <w:spacing w:line="276" w:lineRule="auto"/>
              <w:rPr>
                <w:rFonts w:cs="Arial"/>
                <w:color w:val="000000"/>
                <w:szCs w:val="20"/>
              </w:rPr>
            </w:pPr>
            <w:r w:rsidRPr="007044E0">
              <w:rPr>
                <w:rFonts w:cs="Arial"/>
                <w:color w:val="000000"/>
                <w:szCs w:val="20"/>
              </w:rPr>
              <w:t>+---MemAccCommon</w:t>
            </w:r>
          </w:p>
        </w:tc>
      </w:tr>
      <w:tr w:rsidR="005D3EC2" w:rsidRPr="000247AC" w14:paraId="6754F998" w14:textId="77777777" w:rsidTr="002F2DCD">
        <w:trPr>
          <w:trHeight w:val="300"/>
        </w:trPr>
        <w:tc>
          <w:tcPr>
            <w:tcW w:w="8370" w:type="dxa"/>
            <w:shd w:val="clear" w:color="auto" w:fill="auto"/>
            <w:noWrap/>
            <w:vAlign w:val="bottom"/>
            <w:hideMark/>
          </w:tcPr>
          <w:p w14:paraId="57BF776A" w14:textId="77777777" w:rsidR="005D3EC2" w:rsidRPr="007044E0" w:rsidRDefault="005D3EC2" w:rsidP="002F2DCD">
            <w:pPr>
              <w:spacing w:line="276" w:lineRule="auto"/>
              <w:rPr>
                <w:rFonts w:cs="Arial"/>
                <w:color w:val="000000"/>
                <w:szCs w:val="20"/>
              </w:rPr>
            </w:pPr>
            <w:r w:rsidRPr="007044E0">
              <w:rPr>
                <w:rFonts w:cs="Arial"/>
                <w:color w:val="000000"/>
                <w:szCs w:val="20"/>
              </w:rPr>
              <w:t>|   +---Generation</w:t>
            </w:r>
          </w:p>
        </w:tc>
      </w:tr>
      <w:tr w:rsidR="005D3EC2" w:rsidRPr="000247AC" w14:paraId="66CEDF78" w14:textId="77777777" w:rsidTr="002F2DCD">
        <w:trPr>
          <w:trHeight w:val="300"/>
        </w:trPr>
        <w:tc>
          <w:tcPr>
            <w:tcW w:w="8370" w:type="dxa"/>
            <w:shd w:val="clear" w:color="auto" w:fill="auto"/>
            <w:noWrap/>
            <w:vAlign w:val="bottom"/>
            <w:hideMark/>
          </w:tcPr>
          <w:p w14:paraId="41F81F20" w14:textId="77777777" w:rsidR="005D3EC2" w:rsidRPr="007044E0" w:rsidRDefault="005D3EC2" w:rsidP="002F2DCD">
            <w:pPr>
              <w:spacing w:line="276" w:lineRule="auto"/>
              <w:rPr>
                <w:rFonts w:cs="Arial"/>
                <w:color w:val="000000"/>
                <w:szCs w:val="20"/>
              </w:rPr>
            </w:pPr>
            <w:r w:rsidRPr="007044E0">
              <w:rPr>
                <w:rFonts w:cs="Arial"/>
                <w:color w:val="000000"/>
                <w:szCs w:val="20"/>
              </w:rPr>
              <w:t>|   |       MemAccU5xCfgFileGeneration.cs</w:t>
            </w:r>
          </w:p>
        </w:tc>
      </w:tr>
      <w:tr w:rsidR="005D3EC2" w:rsidRPr="000247AC" w14:paraId="62B04A6D" w14:textId="77777777" w:rsidTr="002F2DCD">
        <w:trPr>
          <w:trHeight w:val="300"/>
        </w:trPr>
        <w:tc>
          <w:tcPr>
            <w:tcW w:w="8370" w:type="dxa"/>
            <w:shd w:val="clear" w:color="auto" w:fill="auto"/>
            <w:noWrap/>
            <w:vAlign w:val="bottom"/>
            <w:hideMark/>
          </w:tcPr>
          <w:p w14:paraId="295FFE6C" w14:textId="77777777" w:rsidR="005D3EC2" w:rsidRPr="007044E0" w:rsidRDefault="005D3EC2" w:rsidP="002F2DCD">
            <w:pPr>
              <w:spacing w:line="276" w:lineRule="auto"/>
              <w:rPr>
                <w:rFonts w:cs="Arial"/>
                <w:color w:val="000000"/>
                <w:szCs w:val="20"/>
              </w:rPr>
            </w:pPr>
            <w:r w:rsidRPr="007044E0">
              <w:rPr>
                <w:rFonts w:cs="Arial"/>
                <w:color w:val="000000"/>
                <w:szCs w:val="20"/>
              </w:rPr>
              <w:t>|   |       MemAccU5xCbkFileGeneration.cs</w:t>
            </w:r>
          </w:p>
        </w:tc>
      </w:tr>
      <w:tr w:rsidR="005D3EC2" w:rsidRPr="000247AC" w14:paraId="25C30493" w14:textId="77777777" w:rsidTr="002F2DCD">
        <w:trPr>
          <w:trHeight w:val="300"/>
        </w:trPr>
        <w:tc>
          <w:tcPr>
            <w:tcW w:w="8370" w:type="dxa"/>
            <w:shd w:val="clear" w:color="auto" w:fill="auto"/>
            <w:noWrap/>
            <w:vAlign w:val="bottom"/>
            <w:hideMark/>
          </w:tcPr>
          <w:p w14:paraId="20242598" w14:textId="77777777" w:rsidR="005D3EC2" w:rsidRPr="007044E0" w:rsidRDefault="005D3EC2" w:rsidP="002F2DCD">
            <w:pPr>
              <w:spacing w:line="276" w:lineRule="auto"/>
              <w:rPr>
                <w:rFonts w:cs="Arial"/>
                <w:color w:val="000000"/>
                <w:szCs w:val="20"/>
              </w:rPr>
            </w:pPr>
            <w:r w:rsidRPr="007044E0">
              <w:rPr>
                <w:rFonts w:cs="Arial"/>
                <w:color w:val="000000"/>
                <w:szCs w:val="20"/>
              </w:rPr>
              <w:t>|   |       MemAccU5xPbCfgFileGeneration.cs</w:t>
            </w:r>
          </w:p>
        </w:tc>
      </w:tr>
      <w:tr w:rsidR="005D3EC2" w:rsidRPr="000247AC" w14:paraId="3B015955" w14:textId="77777777" w:rsidTr="002F2DCD">
        <w:trPr>
          <w:trHeight w:val="300"/>
        </w:trPr>
        <w:tc>
          <w:tcPr>
            <w:tcW w:w="8370" w:type="dxa"/>
            <w:shd w:val="clear" w:color="auto" w:fill="auto"/>
            <w:noWrap/>
            <w:vAlign w:val="bottom"/>
            <w:hideMark/>
          </w:tcPr>
          <w:p w14:paraId="45933266" w14:textId="77777777" w:rsidR="005D3EC2" w:rsidRPr="007044E0" w:rsidRDefault="005D3EC2" w:rsidP="002F2DCD">
            <w:pPr>
              <w:spacing w:line="276" w:lineRule="auto"/>
              <w:rPr>
                <w:rFonts w:cs="Arial"/>
                <w:color w:val="000000"/>
                <w:szCs w:val="20"/>
              </w:rPr>
            </w:pPr>
            <w:r w:rsidRPr="007044E0">
              <w:rPr>
                <w:rFonts w:cs="Arial"/>
                <w:color w:val="000000"/>
                <w:szCs w:val="20"/>
              </w:rPr>
              <w:t>|   +---Intermediate</w:t>
            </w:r>
          </w:p>
        </w:tc>
      </w:tr>
      <w:tr w:rsidR="005D3EC2" w:rsidRPr="000247AC" w14:paraId="7922A786" w14:textId="77777777" w:rsidTr="002F2DCD">
        <w:trPr>
          <w:trHeight w:val="300"/>
        </w:trPr>
        <w:tc>
          <w:tcPr>
            <w:tcW w:w="8370" w:type="dxa"/>
            <w:shd w:val="clear" w:color="auto" w:fill="auto"/>
            <w:noWrap/>
            <w:vAlign w:val="bottom"/>
            <w:hideMark/>
          </w:tcPr>
          <w:p w14:paraId="3DCCE965" w14:textId="77777777" w:rsidR="005D3EC2" w:rsidRPr="007044E0" w:rsidRDefault="005D3EC2" w:rsidP="002F2DCD">
            <w:pPr>
              <w:spacing w:line="276" w:lineRule="auto"/>
              <w:rPr>
                <w:rFonts w:cs="Arial"/>
                <w:color w:val="000000"/>
                <w:szCs w:val="20"/>
              </w:rPr>
            </w:pPr>
            <w:r w:rsidRPr="007044E0">
              <w:rPr>
                <w:rFonts w:cs="Arial"/>
                <w:color w:val="000000"/>
                <w:szCs w:val="20"/>
              </w:rPr>
              <w:t>|   |       MemAccU5xIntermediate.cs</w:t>
            </w:r>
          </w:p>
        </w:tc>
      </w:tr>
      <w:tr w:rsidR="005D3EC2" w:rsidRPr="000247AC" w14:paraId="25BFE00F" w14:textId="77777777" w:rsidTr="002F2DCD">
        <w:trPr>
          <w:trHeight w:val="300"/>
        </w:trPr>
        <w:tc>
          <w:tcPr>
            <w:tcW w:w="8370" w:type="dxa"/>
            <w:shd w:val="clear" w:color="auto" w:fill="auto"/>
            <w:noWrap/>
            <w:vAlign w:val="bottom"/>
            <w:hideMark/>
          </w:tcPr>
          <w:p w14:paraId="4181A5BB" w14:textId="77777777" w:rsidR="005D3EC2" w:rsidRPr="007044E0" w:rsidRDefault="005D3EC2" w:rsidP="002F2DCD">
            <w:pPr>
              <w:spacing w:line="276" w:lineRule="auto"/>
              <w:rPr>
                <w:rFonts w:cs="Arial"/>
                <w:color w:val="000000"/>
                <w:szCs w:val="20"/>
              </w:rPr>
            </w:pPr>
            <w:r w:rsidRPr="007044E0">
              <w:rPr>
                <w:rFonts w:cs="Arial"/>
                <w:color w:val="000000"/>
                <w:szCs w:val="20"/>
              </w:rPr>
              <w:t>|   +---MapName</w:t>
            </w:r>
          </w:p>
        </w:tc>
      </w:tr>
      <w:tr w:rsidR="005D3EC2" w:rsidRPr="000247AC" w14:paraId="18680808" w14:textId="77777777" w:rsidTr="002F2DCD">
        <w:trPr>
          <w:trHeight w:val="300"/>
        </w:trPr>
        <w:tc>
          <w:tcPr>
            <w:tcW w:w="8370" w:type="dxa"/>
            <w:shd w:val="clear" w:color="auto" w:fill="auto"/>
            <w:noWrap/>
            <w:vAlign w:val="bottom"/>
            <w:hideMark/>
          </w:tcPr>
          <w:p w14:paraId="4D037338" w14:textId="77777777" w:rsidR="005D3EC2" w:rsidRPr="007044E0" w:rsidRDefault="005D3EC2" w:rsidP="002F2DCD">
            <w:pPr>
              <w:spacing w:line="276" w:lineRule="auto"/>
              <w:rPr>
                <w:rFonts w:cs="Arial"/>
                <w:color w:val="000000"/>
                <w:szCs w:val="20"/>
              </w:rPr>
            </w:pPr>
            <w:r w:rsidRPr="007044E0">
              <w:rPr>
                <w:rFonts w:cs="Arial"/>
                <w:color w:val="000000"/>
                <w:szCs w:val="20"/>
              </w:rPr>
              <w:t>|   |       MemAccMap.cs</w:t>
            </w:r>
          </w:p>
        </w:tc>
      </w:tr>
      <w:tr w:rsidR="005D3EC2" w:rsidRPr="000247AC" w14:paraId="72D9099E" w14:textId="77777777" w:rsidTr="002F2DCD">
        <w:trPr>
          <w:trHeight w:val="300"/>
        </w:trPr>
        <w:tc>
          <w:tcPr>
            <w:tcW w:w="8370" w:type="dxa"/>
            <w:shd w:val="clear" w:color="auto" w:fill="auto"/>
            <w:noWrap/>
            <w:vAlign w:val="bottom"/>
            <w:hideMark/>
          </w:tcPr>
          <w:p w14:paraId="6A08E8D4" w14:textId="77777777" w:rsidR="005D3EC2" w:rsidRPr="007044E0" w:rsidRDefault="005D3EC2" w:rsidP="002F2DCD">
            <w:pPr>
              <w:spacing w:line="276" w:lineRule="auto"/>
              <w:rPr>
                <w:rFonts w:cs="Arial"/>
                <w:color w:val="000000"/>
                <w:szCs w:val="20"/>
              </w:rPr>
            </w:pPr>
            <w:r w:rsidRPr="007044E0">
              <w:rPr>
                <w:rFonts w:cs="Arial"/>
                <w:color w:val="000000"/>
                <w:szCs w:val="20"/>
              </w:rPr>
              <w:t>|   +---Util</w:t>
            </w:r>
          </w:p>
        </w:tc>
      </w:tr>
      <w:tr w:rsidR="005D3EC2" w:rsidRPr="000247AC" w14:paraId="08966B3F" w14:textId="77777777" w:rsidTr="002F2DCD">
        <w:trPr>
          <w:trHeight w:val="300"/>
        </w:trPr>
        <w:tc>
          <w:tcPr>
            <w:tcW w:w="8370" w:type="dxa"/>
            <w:shd w:val="clear" w:color="auto" w:fill="auto"/>
            <w:noWrap/>
            <w:vAlign w:val="bottom"/>
            <w:hideMark/>
          </w:tcPr>
          <w:p w14:paraId="0B52F53A" w14:textId="77777777" w:rsidR="005D3EC2" w:rsidRPr="007044E0" w:rsidRDefault="005D3EC2" w:rsidP="002F2DCD">
            <w:pPr>
              <w:spacing w:line="276" w:lineRule="auto"/>
              <w:rPr>
                <w:rFonts w:cs="Arial"/>
                <w:color w:val="000000"/>
                <w:szCs w:val="20"/>
              </w:rPr>
            </w:pPr>
            <w:r w:rsidRPr="007044E0">
              <w:rPr>
                <w:rFonts w:cs="Arial"/>
                <w:color w:val="000000"/>
                <w:szCs w:val="20"/>
              </w:rPr>
              <w:t>|   |       MemAccU5xUtil.cs</w:t>
            </w:r>
          </w:p>
        </w:tc>
      </w:tr>
      <w:tr w:rsidR="005D3EC2" w:rsidRPr="000247AC" w14:paraId="593E137C" w14:textId="77777777" w:rsidTr="002F2DCD">
        <w:trPr>
          <w:trHeight w:val="300"/>
        </w:trPr>
        <w:tc>
          <w:tcPr>
            <w:tcW w:w="8370" w:type="dxa"/>
            <w:shd w:val="clear" w:color="auto" w:fill="auto"/>
            <w:noWrap/>
            <w:vAlign w:val="bottom"/>
            <w:hideMark/>
          </w:tcPr>
          <w:p w14:paraId="0D9CF3B5" w14:textId="77777777" w:rsidR="005D3EC2" w:rsidRPr="007044E0" w:rsidRDefault="005D3EC2" w:rsidP="002F2DCD">
            <w:pPr>
              <w:spacing w:line="276" w:lineRule="auto"/>
              <w:rPr>
                <w:rFonts w:cs="Arial"/>
                <w:color w:val="000000"/>
                <w:szCs w:val="20"/>
              </w:rPr>
            </w:pPr>
            <w:r w:rsidRPr="007044E0">
              <w:rPr>
                <w:rFonts w:cs="Arial"/>
                <w:color w:val="000000"/>
                <w:szCs w:val="20"/>
              </w:rPr>
              <w:t xml:space="preserve">|   </w:t>
            </w:r>
            <w:r w:rsidRPr="007044E0">
              <w:rPr>
                <w:rFonts w:cs="Arial"/>
                <w:color w:val="000000"/>
                <w:szCs w:val="20"/>
                <w:lang w:val="vi-VN"/>
              </w:rPr>
              <w:t>+</w:t>
            </w:r>
            <w:r w:rsidRPr="007044E0">
              <w:rPr>
                <w:rFonts w:cs="Arial"/>
                <w:color w:val="000000"/>
                <w:szCs w:val="20"/>
              </w:rPr>
              <w:t>---Validation</w:t>
            </w:r>
          </w:p>
        </w:tc>
      </w:tr>
      <w:tr w:rsidR="005D3EC2" w:rsidRPr="000247AC" w14:paraId="35387A0A" w14:textId="77777777" w:rsidTr="002F2DCD">
        <w:trPr>
          <w:trHeight w:val="300"/>
        </w:trPr>
        <w:tc>
          <w:tcPr>
            <w:tcW w:w="8370" w:type="dxa"/>
            <w:shd w:val="clear" w:color="auto" w:fill="auto"/>
            <w:noWrap/>
            <w:vAlign w:val="bottom"/>
            <w:hideMark/>
          </w:tcPr>
          <w:p w14:paraId="3D7E66BF" w14:textId="77777777" w:rsidR="005D3EC2" w:rsidRPr="007044E0" w:rsidRDefault="005D3EC2" w:rsidP="002F2DCD">
            <w:pPr>
              <w:spacing w:line="276" w:lineRule="auto"/>
              <w:rPr>
                <w:rFonts w:cs="Arial"/>
                <w:color w:val="000000"/>
                <w:szCs w:val="20"/>
              </w:rPr>
            </w:pPr>
            <w:r w:rsidRPr="007044E0">
              <w:rPr>
                <w:rFonts w:cs="Arial"/>
                <w:color w:val="000000"/>
                <w:szCs w:val="20"/>
              </w:rPr>
              <w:t>|           MemAccU5xValidation.cs</w:t>
            </w:r>
          </w:p>
        </w:tc>
      </w:tr>
      <w:tr w:rsidR="005D3EC2" w:rsidRPr="000247AC" w14:paraId="10E9BEA9" w14:textId="77777777" w:rsidTr="002F2DCD">
        <w:trPr>
          <w:trHeight w:val="300"/>
        </w:trPr>
        <w:tc>
          <w:tcPr>
            <w:tcW w:w="8370" w:type="dxa"/>
            <w:shd w:val="clear" w:color="auto" w:fill="auto"/>
            <w:noWrap/>
            <w:vAlign w:val="bottom"/>
          </w:tcPr>
          <w:p w14:paraId="52AEA481" w14:textId="77777777" w:rsidR="005D3EC2" w:rsidRPr="007044E0" w:rsidRDefault="005D3EC2" w:rsidP="002F2DCD">
            <w:pPr>
              <w:spacing w:line="276" w:lineRule="auto"/>
              <w:rPr>
                <w:rFonts w:cs="Arial"/>
                <w:color w:val="000000"/>
                <w:szCs w:val="20"/>
                <w:lang w:val="vi-VN"/>
              </w:rPr>
            </w:pPr>
            <w:r w:rsidRPr="007044E0">
              <w:rPr>
                <w:rFonts w:cs="Arial"/>
                <w:color w:val="000000"/>
                <w:szCs w:val="20"/>
              </w:rPr>
              <w:t>+---MemAccU5x</w:t>
            </w:r>
          </w:p>
        </w:tc>
      </w:tr>
      <w:tr w:rsidR="005D3EC2" w:rsidRPr="000247AC" w14:paraId="378EFA1B" w14:textId="77777777" w:rsidTr="002F2DCD">
        <w:trPr>
          <w:trHeight w:val="300"/>
        </w:trPr>
        <w:tc>
          <w:tcPr>
            <w:tcW w:w="8370" w:type="dxa"/>
            <w:shd w:val="clear" w:color="auto" w:fill="auto"/>
            <w:noWrap/>
            <w:vAlign w:val="bottom"/>
          </w:tcPr>
          <w:p w14:paraId="72440C0B" w14:textId="77777777" w:rsidR="005D3EC2" w:rsidRPr="007044E0" w:rsidRDefault="005D3EC2" w:rsidP="002F2DCD">
            <w:pPr>
              <w:spacing w:line="276" w:lineRule="auto"/>
              <w:rPr>
                <w:rFonts w:cs="Arial"/>
                <w:color w:val="000000"/>
                <w:szCs w:val="20"/>
              </w:rPr>
            </w:pPr>
            <w:r w:rsidRPr="007044E0">
              <w:rPr>
                <w:rFonts w:cs="Arial"/>
                <w:color w:val="000000"/>
                <w:szCs w:val="20"/>
              </w:rPr>
              <w:t>|   +---Common</w:t>
            </w:r>
          </w:p>
        </w:tc>
      </w:tr>
      <w:tr w:rsidR="005D3EC2" w:rsidRPr="000247AC" w14:paraId="27182199" w14:textId="77777777" w:rsidTr="002F2DCD">
        <w:trPr>
          <w:trHeight w:val="300"/>
        </w:trPr>
        <w:tc>
          <w:tcPr>
            <w:tcW w:w="8370" w:type="dxa"/>
            <w:shd w:val="clear" w:color="auto" w:fill="auto"/>
            <w:noWrap/>
            <w:vAlign w:val="bottom"/>
          </w:tcPr>
          <w:p w14:paraId="031DBE3F" w14:textId="77777777" w:rsidR="005D3EC2" w:rsidRPr="007044E0" w:rsidRDefault="005D3EC2" w:rsidP="002F2DCD">
            <w:pPr>
              <w:spacing w:line="276" w:lineRule="auto"/>
              <w:rPr>
                <w:rFonts w:cs="Arial"/>
                <w:color w:val="000000"/>
                <w:szCs w:val="20"/>
              </w:rPr>
            </w:pPr>
            <w:r w:rsidRPr="007044E0">
              <w:rPr>
                <w:rFonts w:cs="Arial"/>
                <w:color w:val="000000"/>
                <w:szCs w:val="20"/>
              </w:rPr>
              <w:t>|   |   +---Generation</w:t>
            </w:r>
          </w:p>
        </w:tc>
      </w:tr>
      <w:tr w:rsidR="005D3EC2" w:rsidRPr="000247AC" w14:paraId="65492AB0" w14:textId="77777777" w:rsidTr="002F2DCD">
        <w:trPr>
          <w:trHeight w:val="300"/>
        </w:trPr>
        <w:tc>
          <w:tcPr>
            <w:tcW w:w="8370" w:type="dxa"/>
            <w:shd w:val="clear" w:color="auto" w:fill="auto"/>
            <w:noWrap/>
            <w:vAlign w:val="bottom"/>
          </w:tcPr>
          <w:p w14:paraId="63CDB297" w14:textId="77777777" w:rsidR="005D3EC2" w:rsidRPr="007044E0" w:rsidRDefault="005D3EC2" w:rsidP="002F2DCD">
            <w:pPr>
              <w:spacing w:line="276" w:lineRule="auto"/>
              <w:rPr>
                <w:rFonts w:cs="Arial"/>
                <w:color w:val="000000"/>
                <w:szCs w:val="20"/>
              </w:rPr>
            </w:pPr>
            <w:r w:rsidRPr="007044E0">
              <w:rPr>
                <w:rFonts w:cs="Arial"/>
                <w:color w:val="000000"/>
                <w:szCs w:val="20"/>
              </w:rPr>
              <w:t>|   |   |       MemAcc&lt;MICRO_VARIANT&gt;CbkFileGeneration.cs</w:t>
            </w:r>
          </w:p>
        </w:tc>
      </w:tr>
      <w:tr w:rsidR="005D3EC2" w:rsidRPr="000247AC" w14:paraId="2D28DDE3" w14:textId="77777777" w:rsidTr="002F2DCD">
        <w:trPr>
          <w:trHeight w:val="300"/>
        </w:trPr>
        <w:tc>
          <w:tcPr>
            <w:tcW w:w="8370" w:type="dxa"/>
            <w:shd w:val="clear" w:color="auto" w:fill="auto"/>
            <w:noWrap/>
            <w:vAlign w:val="bottom"/>
          </w:tcPr>
          <w:p w14:paraId="42F787FD" w14:textId="77777777" w:rsidR="005D3EC2" w:rsidRPr="007044E0" w:rsidRDefault="005D3EC2" w:rsidP="002F2DCD">
            <w:pPr>
              <w:spacing w:line="276" w:lineRule="auto"/>
              <w:rPr>
                <w:rFonts w:cs="Arial"/>
                <w:color w:val="000000"/>
                <w:szCs w:val="20"/>
              </w:rPr>
            </w:pPr>
            <w:r w:rsidRPr="007044E0">
              <w:rPr>
                <w:rFonts w:cs="Arial"/>
                <w:color w:val="000000"/>
                <w:szCs w:val="20"/>
              </w:rPr>
              <w:t>|   |   |       MemAcc&lt;MICRO_VARIANT&gt;CfgFileGeneration.cs</w:t>
            </w:r>
          </w:p>
        </w:tc>
      </w:tr>
      <w:tr w:rsidR="005D3EC2" w:rsidRPr="000247AC" w14:paraId="70522F89" w14:textId="77777777" w:rsidTr="002F2DCD">
        <w:trPr>
          <w:trHeight w:val="300"/>
        </w:trPr>
        <w:tc>
          <w:tcPr>
            <w:tcW w:w="8370" w:type="dxa"/>
            <w:shd w:val="clear" w:color="auto" w:fill="auto"/>
            <w:noWrap/>
            <w:vAlign w:val="bottom"/>
          </w:tcPr>
          <w:p w14:paraId="13D5134D" w14:textId="77777777" w:rsidR="005D3EC2" w:rsidRPr="007044E0" w:rsidRDefault="005D3EC2" w:rsidP="002F2DCD">
            <w:pPr>
              <w:spacing w:line="276" w:lineRule="auto"/>
              <w:rPr>
                <w:rFonts w:cs="Arial"/>
                <w:color w:val="000000"/>
                <w:szCs w:val="20"/>
              </w:rPr>
            </w:pPr>
            <w:r w:rsidRPr="007044E0">
              <w:rPr>
                <w:rFonts w:cs="Arial"/>
                <w:color w:val="000000"/>
                <w:szCs w:val="20"/>
              </w:rPr>
              <w:t>|   |   |       MemAcc&lt;MICRO_VARIANT&gt;PbCfgFileGeneration.cs</w:t>
            </w:r>
          </w:p>
        </w:tc>
      </w:tr>
      <w:tr w:rsidR="005D3EC2" w:rsidRPr="000247AC" w14:paraId="5CBE4A22" w14:textId="77777777" w:rsidTr="002F2DCD">
        <w:trPr>
          <w:trHeight w:val="300"/>
        </w:trPr>
        <w:tc>
          <w:tcPr>
            <w:tcW w:w="8370" w:type="dxa"/>
            <w:shd w:val="clear" w:color="auto" w:fill="auto"/>
            <w:noWrap/>
            <w:vAlign w:val="bottom"/>
          </w:tcPr>
          <w:p w14:paraId="1BF68E50" w14:textId="77777777" w:rsidR="005D3EC2" w:rsidRPr="007044E0" w:rsidRDefault="005D3EC2" w:rsidP="002F2DCD">
            <w:pPr>
              <w:spacing w:line="276" w:lineRule="auto"/>
              <w:rPr>
                <w:rFonts w:cs="Arial"/>
                <w:color w:val="000000"/>
                <w:szCs w:val="20"/>
              </w:rPr>
            </w:pPr>
            <w:r w:rsidRPr="007044E0">
              <w:rPr>
                <w:rFonts w:cs="Arial"/>
                <w:color w:val="000000"/>
                <w:szCs w:val="20"/>
              </w:rPr>
              <w:lastRenderedPageBreak/>
              <w:t>|   |   +---Intermediate</w:t>
            </w:r>
          </w:p>
        </w:tc>
      </w:tr>
      <w:tr w:rsidR="005D3EC2" w:rsidRPr="000247AC" w14:paraId="2177ABFB" w14:textId="77777777" w:rsidTr="002F2DCD">
        <w:trPr>
          <w:trHeight w:val="300"/>
        </w:trPr>
        <w:tc>
          <w:tcPr>
            <w:tcW w:w="8370" w:type="dxa"/>
            <w:shd w:val="clear" w:color="auto" w:fill="auto"/>
            <w:noWrap/>
            <w:vAlign w:val="bottom"/>
          </w:tcPr>
          <w:p w14:paraId="0B2EE79A" w14:textId="77777777" w:rsidR="005D3EC2" w:rsidRPr="007044E0" w:rsidRDefault="005D3EC2" w:rsidP="002F2DCD">
            <w:pPr>
              <w:spacing w:line="276" w:lineRule="auto"/>
              <w:rPr>
                <w:rFonts w:cs="Arial"/>
                <w:color w:val="000000"/>
                <w:szCs w:val="20"/>
              </w:rPr>
            </w:pPr>
            <w:r w:rsidRPr="007044E0">
              <w:rPr>
                <w:rFonts w:cs="Arial"/>
                <w:color w:val="000000"/>
                <w:szCs w:val="20"/>
              </w:rPr>
              <w:t>|   |   |       MemAcc&lt;MICRO_VARIANT&gt;Intermediate.cs</w:t>
            </w:r>
          </w:p>
        </w:tc>
      </w:tr>
      <w:tr w:rsidR="005D3EC2" w:rsidRPr="000247AC" w14:paraId="2A75CD13" w14:textId="77777777" w:rsidTr="002F2DCD">
        <w:trPr>
          <w:trHeight w:val="300"/>
        </w:trPr>
        <w:tc>
          <w:tcPr>
            <w:tcW w:w="8370" w:type="dxa"/>
            <w:shd w:val="clear" w:color="auto" w:fill="auto"/>
            <w:noWrap/>
            <w:vAlign w:val="bottom"/>
          </w:tcPr>
          <w:p w14:paraId="070D7608" w14:textId="77777777" w:rsidR="005D3EC2" w:rsidRPr="007044E0" w:rsidRDefault="005D3EC2" w:rsidP="002F2DCD">
            <w:pPr>
              <w:spacing w:line="276" w:lineRule="auto"/>
              <w:rPr>
                <w:rFonts w:cs="Arial"/>
                <w:color w:val="000000"/>
                <w:szCs w:val="20"/>
              </w:rPr>
            </w:pPr>
            <w:r w:rsidRPr="007044E0">
              <w:rPr>
                <w:rFonts w:cs="Arial"/>
                <w:color w:val="000000"/>
                <w:szCs w:val="20"/>
              </w:rPr>
              <w:t>|   |   +---Validation</w:t>
            </w:r>
          </w:p>
        </w:tc>
      </w:tr>
      <w:tr w:rsidR="005D3EC2" w:rsidRPr="000247AC" w14:paraId="054E1324" w14:textId="77777777" w:rsidTr="002F2DCD">
        <w:trPr>
          <w:trHeight w:val="300"/>
        </w:trPr>
        <w:tc>
          <w:tcPr>
            <w:tcW w:w="8370" w:type="dxa"/>
            <w:shd w:val="clear" w:color="auto" w:fill="auto"/>
            <w:noWrap/>
            <w:vAlign w:val="bottom"/>
          </w:tcPr>
          <w:p w14:paraId="04492647" w14:textId="77777777" w:rsidR="005D3EC2" w:rsidRPr="007044E0" w:rsidRDefault="005D3EC2" w:rsidP="002F2DCD">
            <w:pPr>
              <w:spacing w:line="276" w:lineRule="auto"/>
              <w:rPr>
                <w:rFonts w:cs="Arial"/>
                <w:color w:val="000000"/>
                <w:szCs w:val="20"/>
              </w:rPr>
            </w:pPr>
            <w:r w:rsidRPr="007044E0">
              <w:rPr>
                <w:rFonts w:cs="Arial"/>
                <w:color w:val="000000"/>
                <w:szCs w:val="20"/>
              </w:rPr>
              <w:t>|   |   |       MemAcc&lt;MICRO_VARIANT&gt;Validation.cs</w:t>
            </w:r>
          </w:p>
        </w:tc>
      </w:tr>
      <w:tr w:rsidR="005D3EC2" w:rsidRPr="000247AC" w14:paraId="1A9EA783" w14:textId="77777777" w:rsidTr="002F2DCD">
        <w:trPr>
          <w:trHeight w:val="300"/>
        </w:trPr>
        <w:tc>
          <w:tcPr>
            <w:tcW w:w="8370" w:type="dxa"/>
            <w:shd w:val="clear" w:color="auto" w:fill="auto"/>
            <w:noWrap/>
            <w:vAlign w:val="bottom"/>
          </w:tcPr>
          <w:p w14:paraId="1F40F90A" w14:textId="77777777" w:rsidR="005D3EC2" w:rsidRPr="007044E0" w:rsidRDefault="005D3EC2" w:rsidP="002F2DCD">
            <w:pPr>
              <w:spacing w:line="276" w:lineRule="auto"/>
              <w:rPr>
                <w:rFonts w:cs="Arial"/>
                <w:color w:val="000000"/>
                <w:szCs w:val="20"/>
                <w:lang w:val="vi-VN"/>
              </w:rPr>
            </w:pPr>
            <w:r w:rsidRPr="007044E0">
              <w:rPr>
                <w:rFonts w:cs="Arial"/>
                <w:color w:val="000000"/>
                <w:szCs w:val="20"/>
              </w:rPr>
              <w:t>|   |   +--</w:t>
            </w:r>
            <w:r w:rsidRPr="007044E0">
              <w:rPr>
                <w:rFonts w:cs="Arial"/>
                <w:color w:val="000000"/>
                <w:szCs w:val="20"/>
                <w:lang w:val="vi-VN"/>
              </w:rPr>
              <w:t>-MapName</w:t>
            </w:r>
          </w:p>
        </w:tc>
      </w:tr>
      <w:tr w:rsidR="005D3EC2" w:rsidRPr="000247AC" w14:paraId="6533E7BB" w14:textId="77777777" w:rsidTr="002F2DCD">
        <w:trPr>
          <w:trHeight w:val="300"/>
        </w:trPr>
        <w:tc>
          <w:tcPr>
            <w:tcW w:w="8370" w:type="dxa"/>
            <w:shd w:val="clear" w:color="auto" w:fill="auto"/>
            <w:noWrap/>
            <w:vAlign w:val="bottom"/>
          </w:tcPr>
          <w:p w14:paraId="538D0CE1" w14:textId="77777777" w:rsidR="005D3EC2" w:rsidRPr="007044E0" w:rsidRDefault="005D3EC2" w:rsidP="002F2DCD">
            <w:pPr>
              <w:spacing w:line="276" w:lineRule="auto"/>
              <w:rPr>
                <w:rFonts w:cs="Arial"/>
                <w:color w:val="000000"/>
                <w:szCs w:val="20"/>
              </w:rPr>
            </w:pPr>
            <w:r w:rsidRPr="007044E0">
              <w:rPr>
                <w:rFonts w:cs="Arial"/>
                <w:color w:val="000000"/>
                <w:szCs w:val="20"/>
              </w:rPr>
              <w:t>|   |   |       MemAccMap.cs</w:t>
            </w:r>
          </w:p>
        </w:tc>
      </w:tr>
      <w:tr w:rsidR="005D3EC2" w:rsidRPr="000247AC" w14:paraId="2DF8169B" w14:textId="77777777" w:rsidTr="002F2DCD">
        <w:trPr>
          <w:trHeight w:val="300"/>
        </w:trPr>
        <w:tc>
          <w:tcPr>
            <w:tcW w:w="8370" w:type="dxa"/>
            <w:shd w:val="clear" w:color="auto" w:fill="auto"/>
            <w:noWrap/>
            <w:vAlign w:val="bottom"/>
          </w:tcPr>
          <w:p w14:paraId="134DE287" w14:textId="77777777" w:rsidR="005D3EC2" w:rsidRPr="007044E0" w:rsidRDefault="005D3EC2" w:rsidP="002F2DCD">
            <w:pPr>
              <w:spacing w:line="276" w:lineRule="auto"/>
              <w:rPr>
                <w:rFonts w:cs="Arial"/>
                <w:color w:val="000000"/>
                <w:szCs w:val="20"/>
              </w:rPr>
            </w:pPr>
            <w:r w:rsidRPr="007044E0">
              <w:rPr>
                <w:rFonts w:cs="Arial"/>
                <w:color w:val="000000"/>
                <w:szCs w:val="20"/>
              </w:rPr>
              <w:t>|   +---&lt;MICRO_SUB_VARIANT&gt;</w:t>
            </w:r>
          </w:p>
        </w:tc>
      </w:tr>
      <w:tr w:rsidR="005D3EC2" w:rsidRPr="000247AC" w14:paraId="7BCE31BE" w14:textId="77777777" w:rsidTr="002F2DCD">
        <w:trPr>
          <w:trHeight w:val="300"/>
        </w:trPr>
        <w:tc>
          <w:tcPr>
            <w:tcW w:w="8370" w:type="dxa"/>
            <w:shd w:val="clear" w:color="auto" w:fill="auto"/>
            <w:noWrap/>
            <w:vAlign w:val="bottom"/>
          </w:tcPr>
          <w:p w14:paraId="21880FAD" w14:textId="77777777" w:rsidR="005D3EC2" w:rsidRPr="007044E0" w:rsidRDefault="005D3EC2" w:rsidP="002F2DCD">
            <w:pPr>
              <w:spacing w:line="276" w:lineRule="auto"/>
              <w:rPr>
                <w:rFonts w:cs="Arial"/>
                <w:color w:val="000000"/>
                <w:szCs w:val="20"/>
              </w:rPr>
            </w:pPr>
            <w:r w:rsidRPr="007044E0">
              <w:rPr>
                <w:rFonts w:cs="Arial"/>
                <w:color w:val="000000"/>
                <w:szCs w:val="20"/>
              </w:rPr>
              <w:t>|   |   |   +---Generation</w:t>
            </w:r>
          </w:p>
        </w:tc>
      </w:tr>
      <w:tr w:rsidR="005D3EC2" w:rsidRPr="000247AC" w14:paraId="1C7EEFA7" w14:textId="77777777" w:rsidTr="002F2DCD">
        <w:trPr>
          <w:trHeight w:val="300"/>
        </w:trPr>
        <w:tc>
          <w:tcPr>
            <w:tcW w:w="8370" w:type="dxa"/>
            <w:shd w:val="clear" w:color="auto" w:fill="auto"/>
            <w:noWrap/>
            <w:vAlign w:val="bottom"/>
          </w:tcPr>
          <w:p w14:paraId="30573452" w14:textId="77777777" w:rsidR="005D3EC2" w:rsidRPr="007044E0" w:rsidRDefault="005D3EC2" w:rsidP="002F2DCD">
            <w:pPr>
              <w:spacing w:line="276" w:lineRule="auto"/>
              <w:rPr>
                <w:rFonts w:cs="Arial"/>
                <w:color w:val="000000"/>
                <w:szCs w:val="20"/>
              </w:rPr>
            </w:pPr>
            <w:r w:rsidRPr="007044E0">
              <w:rPr>
                <w:rFonts w:cs="Arial"/>
                <w:color w:val="000000"/>
                <w:szCs w:val="20"/>
              </w:rPr>
              <w:t>|   |   |   |       MemAcc&lt;MICRO_SUB_VARIANT&gt;CbkFileGeneration.cs</w:t>
            </w:r>
          </w:p>
        </w:tc>
      </w:tr>
      <w:tr w:rsidR="005D3EC2" w:rsidRPr="000247AC" w14:paraId="7C4E0A45" w14:textId="77777777" w:rsidTr="002F2DCD">
        <w:trPr>
          <w:trHeight w:val="300"/>
        </w:trPr>
        <w:tc>
          <w:tcPr>
            <w:tcW w:w="8370" w:type="dxa"/>
            <w:shd w:val="clear" w:color="auto" w:fill="auto"/>
            <w:noWrap/>
            <w:vAlign w:val="bottom"/>
          </w:tcPr>
          <w:p w14:paraId="4CBCA68B" w14:textId="77777777" w:rsidR="005D3EC2" w:rsidRPr="007044E0" w:rsidRDefault="005D3EC2" w:rsidP="002F2DCD">
            <w:pPr>
              <w:spacing w:line="276" w:lineRule="auto"/>
              <w:rPr>
                <w:rFonts w:cs="Arial"/>
                <w:color w:val="000000"/>
                <w:szCs w:val="20"/>
              </w:rPr>
            </w:pPr>
            <w:r w:rsidRPr="007044E0">
              <w:rPr>
                <w:rFonts w:cs="Arial"/>
                <w:color w:val="000000"/>
                <w:szCs w:val="20"/>
              </w:rPr>
              <w:t>|   |   |   |       MemAcc&lt;MICRO_SUB_VARIANT&gt;CfgFileGeneration.cs</w:t>
            </w:r>
          </w:p>
        </w:tc>
      </w:tr>
      <w:tr w:rsidR="005D3EC2" w:rsidRPr="000247AC" w14:paraId="13AE1A10" w14:textId="77777777" w:rsidTr="002F2DCD">
        <w:trPr>
          <w:trHeight w:val="300"/>
        </w:trPr>
        <w:tc>
          <w:tcPr>
            <w:tcW w:w="8370" w:type="dxa"/>
            <w:shd w:val="clear" w:color="auto" w:fill="auto"/>
            <w:noWrap/>
            <w:vAlign w:val="bottom"/>
          </w:tcPr>
          <w:p w14:paraId="58ECE8DC" w14:textId="77777777" w:rsidR="005D3EC2" w:rsidRPr="007044E0" w:rsidRDefault="005D3EC2" w:rsidP="002F2DCD">
            <w:pPr>
              <w:spacing w:line="276" w:lineRule="auto"/>
              <w:rPr>
                <w:rFonts w:cs="Arial"/>
                <w:color w:val="000000"/>
                <w:szCs w:val="20"/>
              </w:rPr>
            </w:pPr>
            <w:r w:rsidRPr="007044E0">
              <w:rPr>
                <w:rFonts w:cs="Arial"/>
                <w:color w:val="000000"/>
                <w:szCs w:val="20"/>
              </w:rPr>
              <w:t>|   |   |   |       MemAcc&lt;MICRO_SUB_VARIANT&gt;PbCfgFileGeneration.cs</w:t>
            </w:r>
          </w:p>
        </w:tc>
      </w:tr>
      <w:tr w:rsidR="005D3EC2" w:rsidRPr="000247AC" w14:paraId="1322658C" w14:textId="77777777" w:rsidTr="002F2DCD">
        <w:trPr>
          <w:trHeight w:val="300"/>
        </w:trPr>
        <w:tc>
          <w:tcPr>
            <w:tcW w:w="8370" w:type="dxa"/>
            <w:shd w:val="clear" w:color="auto" w:fill="auto"/>
            <w:noWrap/>
            <w:vAlign w:val="bottom"/>
          </w:tcPr>
          <w:p w14:paraId="192A9EFF" w14:textId="77777777" w:rsidR="005D3EC2" w:rsidRPr="007044E0" w:rsidRDefault="005D3EC2" w:rsidP="002F2DCD">
            <w:pPr>
              <w:spacing w:line="276" w:lineRule="auto"/>
              <w:rPr>
                <w:rFonts w:cs="Arial"/>
                <w:color w:val="000000"/>
                <w:szCs w:val="20"/>
              </w:rPr>
            </w:pPr>
            <w:r w:rsidRPr="007044E0">
              <w:rPr>
                <w:rFonts w:cs="Arial"/>
                <w:color w:val="000000"/>
                <w:szCs w:val="20"/>
              </w:rPr>
              <w:t>|   |   |   +---Intermediate</w:t>
            </w:r>
          </w:p>
        </w:tc>
      </w:tr>
      <w:tr w:rsidR="005D3EC2" w:rsidRPr="000247AC" w14:paraId="3A382960" w14:textId="77777777" w:rsidTr="002F2DCD">
        <w:trPr>
          <w:trHeight w:val="300"/>
        </w:trPr>
        <w:tc>
          <w:tcPr>
            <w:tcW w:w="8370" w:type="dxa"/>
            <w:shd w:val="clear" w:color="auto" w:fill="auto"/>
            <w:noWrap/>
            <w:vAlign w:val="bottom"/>
          </w:tcPr>
          <w:p w14:paraId="299E5539" w14:textId="77777777" w:rsidR="005D3EC2" w:rsidRPr="007044E0" w:rsidRDefault="005D3EC2" w:rsidP="002F2DCD">
            <w:pPr>
              <w:spacing w:line="276" w:lineRule="auto"/>
              <w:rPr>
                <w:rFonts w:cs="Arial"/>
                <w:color w:val="000000"/>
                <w:szCs w:val="20"/>
              </w:rPr>
            </w:pPr>
            <w:r w:rsidRPr="007044E0">
              <w:rPr>
                <w:rFonts w:cs="Arial"/>
                <w:color w:val="000000"/>
                <w:szCs w:val="20"/>
              </w:rPr>
              <w:t>|   |   |   |       MemAcc&lt;MICRO_SUB_VARIANT&gt;Intermediate.cs</w:t>
            </w:r>
          </w:p>
        </w:tc>
      </w:tr>
      <w:tr w:rsidR="005D3EC2" w:rsidRPr="000247AC" w14:paraId="3F63FCE8" w14:textId="77777777" w:rsidTr="002F2DCD">
        <w:trPr>
          <w:trHeight w:val="300"/>
        </w:trPr>
        <w:tc>
          <w:tcPr>
            <w:tcW w:w="8370" w:type="dxa"/>
            <w:shd w:val="clear" w:color="auto" w:fill="auto"/>
            <w:noWrap/>
            <w:vAlign w:val="bottom"/>
          </w:tcPr>
          <w:p w14:paraId="17980E29" w14:textId="77777777" w:rsidR="005D3EC2" w:rsidRPr="007044E0" w:rsidRDefault="005D3EC2" w:rsidP="002F2DCD">
            <w:pPr>
              <w:spacing w:line="276" w:lineRule="auto"/>
              <w:rPr>
                <w:rFonts w:cs="Arial"/>
                <w:color w:val="000000"/>
                <w:szCs w:val="20"/>
              </w:rPr>
            </w:pPr>
            <w:r w:rsidRPr="007044E0">
              <w:rPr>
                <w:rFonts w:cs="Arial"/>
                <w:color w:val="000000"/>
                <w:szCs w:val="20"/>
              </w:rPr>
              <w:t xml:space="preserve">|   |   |   </w:t>
            </w:r>
            <w:r w:rsidRPr="007044E0">
              <w:rPr>
                <w:rFonts w:cs="Arial"/>
                <w:color w:val="000000"/>
                <w:szCs w:val="20"/>
                <w:lang w:val="vi-VN"/>
              </w:rPr>
              <w:t>+</w:t>
            </w:r>
            <w:r w:rsidRPr="007044E0">
              <w:rPr>
                <w:rFonts w:cs="Arial"/>
                <w:color w:val="000000"/>
                <w:szCs w:val="20"/>
              </w:rPr>
              <w:t>---Validation</w:t>
            </w:r>
          </w:p>
        </w:tc>
      </w:tr>
      <w:tr w:rsidR="005D3EC2" w:rsidRPr="000247AC" w14:paraId="27841741" w14:textId="77777777" w:rsidTr="002F2DCD">
        <w:trPr>
          <w:trHeight w:val="300"/>
        </w:trPr>
        <w:tc>
          <w:tcPr>
            <w:tcW w:w="8370" w:type="dxa"/>
            <w:shd w:val="clear" w:color="auto" w:fill="auto"/>
            <w:noWrap/>
            <w:vAlign w:val="bottom"/>
          </w:tcPr>
          <w:p w14:paraId="79EA2B17" w14:textId="77777777" w:rsidR="005D3EC2" w:rsidRPr="007044E0" w:rsidRDefault="005D3EC2" w:rsidP="002F2DCD">
            <w:pPr>
              <w:spacing w:line="276" w:lineRule="auto"/>
              <w:rPr>
                <w:rFonts w:cs="Arial"/>
                <w:color w:val="000000"/>
                <w:szCs w:val="20"/>
              </w:rPr>
            </w:pPr>
            <w:r w:rsidRPr="007044E0">
              <w:rPr>
                <w:rFonts w:cs="Arial"/>
                <w:color w:val="000000"/>
                <w:szCs w:val="20"/>
              </w:rPr>
              <w:t>|   |   |   |       MemAcc&lt;MICRO_SUB_VARIANT&gt;Validation.cs</w:t>
            </w:r>
          </w:p>
        </w:tc>
      </w:tr>
    </w:tbl>
    <w:p w14:paraId="117CE2DF" w14:textId="77777777" w:rsidR="005D3EC2" w:rsidRPr="007044E0" w:rsidRDefault="005D3EC2" w:rsidP="005D3EC2">
      <w:pPr>
        <w:spacing w:line="276" w:lineRule="auto"/>
        <w:rPr>
          <w:rFonts w:cs="Arial"/>
          <w:b/>
          <w:bCs/>
          <w:color w:val="000000"/>
          <w:kern w:val="32"/>
          <w:szCs w:val="20"/>
          <w:lang w:val="vi-VN"/>
        </w:rPr>
      </w:pPr>
    </w:p>
    <w:p w14:paraId="7F1838B5" w14:textId="77777777" w:rsidR="005D3EC2" w:rsidRPr="000247AC" w:rsidRDefault="005D3EC2" w:rsidP="005D3EC2">
      <w:pPr>
        <w:spacing w:line="276" w:lineRule="auto"/>
        <w:rPr>
          <w:rFonts w:cs="Arial"/>
          <w:i/>
          <w:color w:val="000000"/>
          <w:szCs w:val="20"/>
          <w:lang w:val="vi-VN"/>
        </w:rPr>
      </w:pPr>
      <w:r w:rsidRPr="000247AC">
        <w:rPr>
          <w:rFonts w:cs="Arial"/>
          <w:i/>
          <w:color w:val="000000"/>
          <w:szCs w:val="20"/>
          <w:lang w:val="x-none"/>
        </w:rPr>
        <w:t xml:space="preserve">{Ref: </w:t>
      </w:r>
      <w:r w:rsidRPr="000247AC">
        <w:rPr>
          <w:rFonts w:cs="Arial"/>
          <w:i/>
          <w:color w:val="000000"/>
          <w:szCs w:val="20"/>
        </w:rPr>
        <w:t>N/A</w:t>
      </w:r>
      <w:r w:rsidRPr="000247AC">
        <w:rPr>
          <w:rFonts w:cs="Arial"/>
          <w:i/>
          <w:color w:val="000000"/>
          <w:szCs w:val="20"/>
          <w:lang w:val="x-none"/>
        </w:rPr>
        <w:t>}</w:t>
      </w:r>
    </w:p>
    <w:p w14:paraId="5F4484B1" w14:textId="77777777" w:rsidR="005D3EC2" w:rsidRPr="000247AC" w:rsidRDefault="005D3EC2" w:rsidP="005D3EC2">
      <w:pPr>
        <w:spacing w:line="276" w:lineRule="auto"/>
        <w:rPr>
          <w:rFonts w:cs="Arial"/>
          <w:b/>
          <w:szCs w:val="20"/>
        </w:rPr>
      </w:pPr>
      <w:r w:rsidRPr="000247AC">
        <w:rPr>
          <w:rFonts w:cs="Arial"/>
          <w:b/>
          <w:szCs w:val="20"/>
        </w:rPr>
        <w:t xml:space="preserve">Note: </w:t>
      </w:r>
    </w:p>
    <w:p w14:paraId="62A36DC3" w14:textId="77777777" w:rsidR="005D3EC2" w:rsidRPr="000247AC" w:rsidRDefault="005D3EC2" w:rsidP="005D3EC2">
      <w:pPr>
        <w:spacing w:line="276" w:lineRule="auto"/>
        <w:rPr>
          <w:rFonts w:cs="Arial"/>
          <w:szCs w:val="20"/>
          <w:lang w:val="vi-VN"/>
        </w:rPr>
      </w:pPr>
      <w:r w:rsidRPr="000247AC">
        <w:rPr>
          <w:rFonts w:cs="Arial"/>
          <w:szCs w:val="20"/>
        </w:rPr>
        <w:t>&lt;</w:t>
      </w:r>
      <w:r w:rsidRPr="000247AC">
        <w:rPr>
          <w:rFonts w:cs="Arial"/>
          <w:color w:val="000000"/>
          <w:szCs w:val="20"/>
        </w:rPr>
        <w:t xml:space="preserve"> MICRO_VARIANT</w:t>
      </w:r>
      <w:r w:rsidRPr="000247AC">
        <w:rPr>
          <w:rFonts w:cs="Arial"/>
          <w:szCs w:val="20"/>
        </w:rPr>
        <w:t xml:space="preserve"> &gt;: U5Lx</w:t>
      </w:r>
      <w:r w:rsidRPr="000247AC">
        <w:rPr>
          <w:rFonts w:cs="Arial"/>
          <w:szCs w:val="20"/>
          <w:lang w:val="vi-VN"/>
        </w:rPr>
        <w:t xml:space="preserve"> ; </w:t>
      </w:r>
      <w:r w:rsidRPr="000247AC">
        <w:rPr>
          <w:rFonts w:cs="Arial"/>
          <w:szCs w:val="20"/>
        </w:rPr>
        <w:t>&lt;</w:t>
      </w:r>
      <w:r w:rsidRPr="000247AC">
        <w:rPr>
          <w:rFonts w:cs="Arial"/>
          <w:color w:val="000000"/>
          <w:szCs w:val="20"/>
        </w:rPr>
        <w:t xml:space="preserve"> MICRO_SUB_VARIANT</w:t>
      </w:r>
      <w:r w:rsidRPr="000247AC">
        <w:rPr>
          <w:rFonts w:cs="Arial"/>
          <w:szCs w:val="20"/>
        </w:rPr>
        <w:t xml:space="preserve"> &gt;: U5L4</w:t>
      </w:r>
      <w:r w:rsidRPr="000247AC">
        <w:rPr>
          <w:rFonts w:cs="Arial"/>
          <w:szCs w:val="20"/>
          <w:lang w:val="vi-VN"/>
        </w:rPr>
        <w:t>, U5L2, U5L1</w:t>
      </w:r>
    </w:p>
    <w:p w14:paraId="32B6CE86" w14:textId="77777777" w:rsidR="005D3EC2" w:rsidRDefault="005D3EC2" w:rsidP="005D3EC2">
      <w:pPr>
        <w:pStyle w:val="Heading1"/>
      </w:pPr>
      <w:r>
        <w:lastRenderedPageBreak/>
        <w:t xml:space="preserve"> </w:t>
      </w:r>
      <w:bookmarkStart w:id="102" w:name="_Toc173276482"/>
      <w:r>
        <w:t>Class</w:t>
      </w:r>
      <w:bookmarkEnd w:id="102"/>
    </w:p>
    <w:p w14:paraId="2A1DA7BF" w14:textId="77777777" w:rsidR="005D3EC2" w:rsidRDefault="005D3EC2" w:rsidP="005D3EC2">
      <w:pPr>
        <w:spacing w:after="0"/>
        <w:rPr>
          <w:rFonts w:cs="Arial"/>
        </w:rPr>
      </w:pPr>
      <w:r>
        <w:rPr>
          <w:rFonts w:cs="Arial"/>
        </w:rPr>
        <w:t>This section contains class diagram and list of the function for MemAcc Generation Tool.</w:t>
      </w:r>
    </w:p>
    <w:p w14:paraId="4EB925A6" w14:textId="77777777" w:rsidR="005D3EC2" w:rsidRDefault="005D3EC2" w:rsidP="005D3EC2">
      <w:pPr>
        <w:spacing w:after="0"/>
        <w:rPr>
          <w:rFonts w:cs="Arial"/>
        </w:rPr>
      </w:pPr>
      <w:r>
        <w:rPr>
          <w:rFonts w:cs="Arial"/>
          <w:noProof/>
          <w:szCs w:val="20"/>
        </w:rPr>
        <w:pict w14:anchorId="1F5A566E">
          <v:shape id="Picture 1" o:spid="_x0000_i1029" type="#_x0000_t75" alt="A diagram of a company&#10;&#10;Description automatically generated with medium confidence" style="width:415pt;height:317.5pt;visibility:visible;mso-wrap-style:square">
            <v:imagedata r:id="rId13" o:title="A diagram of a company&#10;&#10;Description automatically generated with medium confidence"/>
          </v:shape>
        </w:pict>
      </w:r>
    </w:p>
    <w:p w14:paraId="2FE63449" w14:textId="77777777" w:rsidR="005D3EC2" w:rsidRPr="00F50742" w:rsidRDefault="005D3EC2" w:rsidP="005D3EC2">
      <w:pPr>
        <w:spacing w:after="0"/>
        <w:rPr>
          <w:b/>
          <w:bCs/>
        </w:rPr>
      </w:pPr>
      <w:r>
        <w:rPr>
          <w:b/>
          <w:bCs/>
          <w:noProof/>
        </w:rPr>
        <w:pict w14:anchorId="16CF6705">
          <v:shapetype id="_x0000_t202" coordsize="21600,21600" o:spt="202" path="m,l,21600r21600,l21600,xe">
            <v:stroke joinstyle="miter"/>
            <v:path gradientshapeok="t" o:connecttype="rect"/>
          </v:shapetype>
          <v:shape id="Text Box 94" o:spid="_x0000_s2242" type="#_x0000_t202" style="position:absolute;margin-left:.4pt;margin-top:2.3pt;width:423.65pt;height:23.5pt;z-index:3;visibility:visible;mso-wrap-style:square;mso-width-percent:0;mso-height-percent:0;mso-wrap-distance-left:9pt;mso-wrap-distance-top:0;mso-wrap-distance-right:9pt;mso-wrap-distance-bottom:0;mso-position-horizontal-relative:margin;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" stroked="f">
            <v:textbox style="mso-next-textbox:#Text Box 94;mso-fit-shape-to-text:t" inset="0,0,0,0">
              <w:txbxContent>
                <w:p w14:paraId="3F075E12" w14:textId="77777777" w:rsidR="005D3EC2" w:rsidRPr="00F50742" w:rsidRDefault="005D3EC2" w:rsidP="005D3EC2">
                  <w:pPr>
                    <w:pStyle w:val="Caption"/>
                  </w:pPr>
                  <w:bookmarkStart w:id="103" w:name="_Toc173276498"/>
                  <w:r>
                    <w:t xml:space="preserve">Figure </w:t>
                  </w:r>
                  <w:r>
                    <w:fldChar w:fldCharType="begin"/>
                  </w:r>
                  <w:r>
                    <w:instrText xml:space="preserve"> SEQ Figure \* ARABIC </w:instrText>
                  </w:r>
                  <w:r>
                    <w:fldChar w:fldCharType="separate"/>
                  </w:r>
                  <w:r>
                    <w:rPr>
                      <w:noProof/>
                    </w:rPr>
                    <w:t>1</w:t>
                  </w:r>
                  <w:r>
                    <w:rPr>
                      <w:noProof/>
                    </w:rPr>
                    <w:fldChar w:fldCharType="end"/>
                  </w:r>
                  <w:r>
                    <w:t xml:space="preserve">. </w:t>
                  </w:r>
                  <w:r w:rsidRPr="00C26369">
                    <w:t>Overview of class diagram</w:t>
                  </w:r>
                  <w:bookmarkEnd w:id="103"/>
                </w:p>
              </w:txbxContent>
            </v:textbox>
            <w10:wrap anchorx="margin"/>
          </v:shape>
        </w:pict>
      </w:r>
    </w:p>
    <w:p w14:paraId="2D70AC56" w14:textId="77777777" w:rsidR="005D3EC2" w:rsidRDefault="005D3EC2" w:rsidP="005D3EC2">
      <w:pPr>
        <w:spacing w:after="0"/>
      </w:pPr>
    </w:p>
    <w:p w14:paraId="56903496" w14:textId="77777777" w:rsidR="005D3EC2" w:rsidRDefault="005D3EC2" w:rsidP="005D3EC2">
      <w:pPr>
        <w:spacing w:after="0"/>
      </w:pPr>
    </w:p>
    <w:p w14:paraId="753E340F" w14:textId="77777777" w:rsidR="005D3EC2" w:rsidRPr="00ED4CD2" w:rsidRDefault="005D3EC2" w:rsidP="005D3EC2">
      <w:pPr>
        <w:spacing w:after="0"/>
        <w:rPr>
          <w:rFonts w:cs="Arial"/>
        </w:rPr>
      </w:pPr>
      <w:r>
        <w:rPr>
          <w:rFonts w:cs="Arial"/>
        </w:rPr>
        <w:t xml:space="preserve">Note: </w:t>
      </w:r>
      <w:r w:rsidRPr="007A2A35">
        <w:rPr>
          <w:rFonts w:cs="Arial"/>
        </w:rPr>
        <w:t xml:space="preserve">All methods with type “Protected” </w:t>
      </w:r>
      <w:r>
        <w:rPr>
          <w:rFonts w:cs="Arial"/>
        </w:rPr>
        <w:t>are represented by “</w:t>
      </w:r>
      <w:r w:rsidRPr="00ED0C14">
        <w:rPr>
          <w:rFonts w:ascii="Consolas" w:eastAsia="Times New Roman" w:hAnsi="Consolas" w:cs="Courier New"/>
          <w:color w:val="0000FF"/>
          <w:szCs w:val="20"/>
        </w:rPr>
        <w:t>protected</w:t>
      </w:r>
      <w:r w:rsidRPr="00ED0C14">
        <w:rPr>
          <w:rFonts w:ascii="Consolas" w:eastAsia="Times New Roman" w:hAnsi="Consolas" w:cs="Courier New"/>
          <w:color w:val="000000"/>
          <w:szCs w:val="20"/>
        </w:rPr>
        <w:t> </w:t>
      </w:r>
      <w:r w:rsidRPr="00ED0C14">
        <w:rPr>
          <w:rFonts w:ascii="Consolas" w:eastAsia="Times New Roman" w:hAnsi="Consolas" w:cs="Courier New"/>
          <w:color w:val="0000FF"/>
          <w:szCs w:val="20"/>
        </w:rPr>
        <w:t>virtual</w:t>
      </w:r>
      <w:r>
        <w:rPr>
          <w:rFonts w:cs="Arial"/>
        </w:rPr>
        <w:t xml:space="preserve">” in source code and </w:t>
      </w:r>
      <w:r w:rsidRPr="007A2A35">
        <w:rPr>
          <w:rFonts w:cs="Arial"/>
        </w:rPr>
        <w:t xml:space="preserve">can be overrided by </w:t>
      </w:r>
      <w:r>
        <w:rPr>
          <w:rFonts w:cs="Arial"/>
        </w:rPr>
        <w:t>subclasses.</w:t>
      </w:r>
    </w:p>
    <w:p w14:paraId="6E600DEB" w14:textId="77777777" w:rsidR="005D3EC2" w:rsidRDefault="005D3EC2" w:rsidP="005D3EC2">
      <w:pPr>
        <w:spacing w:after="0"/>
      </w:pPr>
    </w:p>
    <w:p w14:paraId="7602F4EB" w14:textId="77777777" w:rsidR="005D3EC2" w:rsidRPr="00153309" w:rsidRDefault="005D3EC2" w:rsidP="005D3EC2">
      <w:pPr>
        <w:pStyle w:val="Heading2"/>
        <w:rPr>
          <w:color w:val="000000"/>
          <w:sz w:val="20"/>
          <w:szCs w:val="20"/>
        </w:rPr>
      </w:pPr>
      <w:r>
        <w:br w:type="page"/>
      </w:r>
      <w:bookmarkStart w:id="104" w:name="_Toc164781109"/>
      <w:bookmarkStart w:id="105" w:name="_Hlk172891837"/>
      <w:bookmarkStart w:id="106" w:name="_Toc173276483"/>
      <w:r w:rsidRPr="00153309">
        <w:rPr>
          <w:color w:val="000000"/>
          <w:sz w:val="20"/>
          <w:szCs w:val="20"/>
        </w:rPr>
        <w:lastRenderedPageBreak/>
        <w:t>Me</w:t>
      </w:r>
      <w:bookmarkEnd w:id="104"/>
      <w:r>
        <w:rPr>
          <w:color w:val="000000"/>
          <w:sz w:val="20"/>
          <w:szCs w:val="20"/>
        </w:rPr>
        <w:t>mAccCommon</w:t>
      </w:r>
      <w:r>
        <w:rPr>
          <w:color w:val="000000"/>
          <w:sz w:val="20"/>
          <w:szCs w:val="20"/>
          <w:lang w:val="vi-VN"/>
        </w:rPr>
        <w:t>(U5x)</w:t>
      </w:r>
      <w:bookmarkEnd w:id="106"/>
    </w:p>
    <w:p w14:paraId="6A7AC1A5" w14:textId="77777777" w:rsidR="005D3EC2" w:rsidRPr="00153309" w:rsidRDefault="005D3EC2" w:rsidP="005D3EC2">
      <w:pPr>
        <w:pStyle w:val="Heading3"/>
        <w:rPr>
          <w:color w:val="000000"/>
          <w:sz w:val="20"/>
          <w:szCs w:val="20"/>
        </w:rPr>
      </w:pPr>
      <w:bookmarkStart w:id="107" w:name="_Toc164781110"/>
      <w:bookmarkStart w:id="108" w:name="_Hlk172891862"/>
      <w:bookmarkStart w:id="109" w:name="_Toc173276484"/>
      <w:bookmarkEnd w:id="105"/>
      <w:r w:rsidRPr="00153309">
        <w:rPr>
          <w:color w:val="000000"/>
          <w:sz w:val="20"/>
          <w:szCs w:val="20"/>
        </w:rPr>
        <w:t>Generation</w:t>
      </w:r>
      <w:bookmarkEnd w:id="107"/>
      <w:bookmarkEnd w:id="109"/>
    </w:p>
    <w:p w14:paraId="0263D4E6" w14:textId="77777777" w:rsidR="005D3EC2" w:rsidRPr="00153309" w:rsidRDefault="005D3EC2" w:rsidP="005D3EC2">
      <w:pPr>
        <w:pStyle w:val="Heading4"/>
        <w:spacing w:line="276" w:lineRule="auto"/>
        <w:rPr>
          <w:color w:val="000000"/>
          <w:sz w:val="20"/>
          <w:szCs w:val="20"/>
        </w:rPr>
      </w:pPr>
      <w:bookmarkStart w:id="110" w:name="_Hlk172891881"/>
      <w:bookmarkEnd w:id="108"/>
      <w:r w:rsidRPr="00153309">
        <w:rPr>
          <w:color w:val="000000"/>
          <w:sz w:val="20"/>
          <w:szCs w:val="20"/>
        </w:rPr>
        <w:t>UML</w:t>
      </w:r>
    </w:p>
    <w:p w14:paraId="4AEB3BFE" w14:textId="77777777" w:rsidR="005D3EC2" w:rsidRPr="00153309" w:rsidRDefault="005D3EC2" w:rsidP="005D3EC2">
      <w:pPr>
        <w:keepNext/>
        <w:spacing w:line="276" w:lineRule="auto"/>
        <w:rPr>
          <w:rFonts w:cs="Arial"/>
          <w:color w:val="000000"/>
          <w:szCs w:val="20"/>
        </w:rPr>
      </w:pPr>
      <w:r>
        <w:rPr>
          <w:rFonts w:cs="Arial"/>
          <w:noProof/>
          <w:szCs w:val="20"/>
        </w:rPr>
        <w:pict w14:anchorId="67B28ABB">
          <v:shape id="_x0000_i1030" type="#_x0000_t75" alt="A diagram of a diagram&#10;&#10;Description automatically generated" style="width:415.5pt;height:322pt;visibility:visible;mso-wrap-style:square">
            <v:imagedata r:id="rId14" o:title="A diagram of a diagram&#10;&#10;Description automatically generated"/>
          </v:shape>
        </w:pict>
      </w:r>
    </w:p>
    <w:p w14:paraId="3D696135" w14:textId="77777777" w:rsidR="005D3EC2" w:rsidRPr="00153309" w:rsidRDefault="005D3EC2" w:rsidP="005D3EC2">
      <w:pPr>
        <w:pStyle w:val="Caption"/>
        <w:spacing w:line="276" w:lineRule="auto"/>
        <w:jc w:val="left"/>
        <w:rPr>
          <w:rFonts w:cs="Arial"/>
          <w:color w:val="000000"/>
        </w:rPr>
      </w:pPr>
      <w:bookmarkStart w:id="111" w:name="_Toc170397052"/>
      <w:bookmarkStart w:id="112" w:name="_Toc173276499"/>
      <w:r w:rsidRPr="00153309">
        <w:rPr>
          <w:rFonts w:cs="Arial"/>
          <w:color w:val="000000"/>
        </w:rPr>
        <w:t xml:space="preserve">Figure </w:t>
      </w:r>
      <w:r w:rsidRPr="00153309">
        <w:rPr>
          <w:rFonts w:cs="Arial"/>
          <w:noProof/>
          <w:color w:val="000000"/>
        </w:rPr>
        <w:fldChar w:fldCharType="begin"/>
      </w:r>
      <w:r w:rsidRPr="00153309">
        <w:rPr>
          <w:rFonts w:cs="Arial"/>
          <w:noProof/>
          <w:color w:val="000000"/>
        </w:rPr>
        <w:instrText xml:space="preserve"> SEQ Figure \* ARABIC </w:instrText>
      </w:r>
      <w:r w:rsidRPr="00153309">
        <w:rPr>
          <w:rFonts w:cs="Arial"/>
          <w:noProof/>
          <w:color w:val="000000"/>
        </w:rPr>
        <w:fldChar w:fldCharType="separate"/>
      </w:r>
      <w:r w:rsidRPr="00153309">
        <w:rPr>
          <w:rFonts w:cs="Arial"/>
          <w:noProof/>
          <w:color w:val="000000"/>
        </w:rPr>
        <w:t>4</w:t>
      </w:r>
      <w:r w:rsidRPr="00153309">
        <w:rPr>
          <w:rFonts w:cs="Arial"/>
          <w:noProof/>
          <w:color w:val="000000"/>
        </w:rPr>
        <w:fldChar w:fldCharType="end"/>
      </w:r>
      <w:r w:rsidRPr="00153309">
        <w:rPr>
          <w:rFonts w:cs="Arial"/>
          <w:color w:val="000000"/>
        </w:rPr>
        <w:t xml:space="preserve"> : Diagrams of MemAccCommon_Generation</w:t>
      </w:r>
      <w:bookmarkEnd w:id="111"/>
      <w:bookmarkEnd w:id="112"/>
    </w:p>
    <w:p w14:paraId="0EC3083F" w14:textId="77777777" w:rsidR="005D3EC2" w:rsidRPr="00153309" w:rsidRDefault="005D3EC2" w:rsidP="005D3EC2">
      <w:pPr>
        <w:pStyle w:val="ListParagraph"/>
        <w:numPr>
          <w:ilvl w:val="0"/>
          <w:numId w:val="17"/>
        </w:numPr>
        <w:spacing w:after="0" w:line="276" w:lineRule="auto"/>
        <w:ind w:left="720"/>
        <w:rPr>
          <w:rFonts w:cs="Arial"/>
          <w:color w:val="000000"/>
          <w:szCs w:val="20"/>
        </w:rPr>
      </w:pPr>
      <w:r w:rsidRPr="00153309">
        <w:rPr>
          <w:rFonts w:cs="Arial"/>
          <w:color w:val="000000"/>
          <w:szCs w:val="20"/>
        </w:rPr>
        <w:t>MemAccU5xCfgFileGeneration and MemAccU5xCbkFileGeneration classes receive API to generate information from HeaderFileGeneration (*.h file) …</w:t>
      </w:r>
    </w:p>
    <w:p w14:paraId="6B201221" w14:textId="77777777" w:rsidR="005D3EC2" w:rsidRPr="00153309" w:rsidRDefault="005D3EC2" w:rsidP="005D3EC2">
      <w:pPr>
        <w:pStyle w:val="ListParagraph"/>
        <w:numPr>
          <w:ilvl w:val="0"/>
          <w:numId w:val="17"/>
        </w:numPr>
        <w:spacing w:after="0" w:line="276" w:lineRule="auto"/>
        <w:ind w:left="720"/>
        <w:rPr>
          <w:rFonts w:cs="Arial"/>
          <w:color w:val="000000"/>
          <w:szCs w:val="20"/>
        </w:rPr>
      </w:pPr>
      <w:r w:rsidRPr="00153309">
        <w:rPr>
          <w:rFonts w:cs="Arial"/>
          <w:color w:val="000000"/>
          <w:szCs w:val="20"/>
        </w:rPr>
        <w:t>MemAccU5xPbCfgFileGeneration classes receive API to generate information from SourceFileGeneration (*.c file).</w:t>
      </w:r>
    </w:p>
    <w:p w14:paraId="48647380" w14:textId="77777777" w:rsidR="005D3EC2" w:rsidRPr="00153309" w:rsidRDefault="005D3EC2" w:rsidP="005D3EC2">
      <w:pPr>
        <w:pStyle w:val="ListParagraph"/>
        <w:numPr>
          <w:ilvl w:val="0"/>
          <w:numId w:val="17"/>
        </w:numPr>
        <w:spacing w:after="0" w:line="276" w:lineRule="auto"/>
        <w:ind w:left="720"/>
        <w:rPr>
          <w:rFonts w:cs="Arial"/>
          <w:color w:val="000000"/>
          <w:szCs w:val="20"/>
        </w:rPr>
      </w:pPr>
      <w:r w:rsidRPr="00153309">
        <w:rPr>
          <w:rFonts w:cs="Arial"/>
          <w:color w:val="000000"/>
          <w:szCs w:val="20"/>
        </w:rPr>
        <w:t>SourceFileGeneration to define output file (.c) and HeaderFileGeneration to define output file (.h)</w:t>
      </w:r>
    </w:p>
    <w:p w14:paraId="50AFC48C" w14:textId="77777777" w:rsidR="005D3EC2" w:rsidRPr="00153309" w:rsidRDefault="005D3EC2" w:rsidP="005D3EC2">
      <w:pPr>
        <w:pStyle w:val="ListParagraph"/>
        <w:numPr>
          <w:ilvl w:val="0"/>
          <w:numId w:val="17"/>
        </w:numPr>
        <w:spacing w:after="0" w:line="276" w:lineRule="auto"/>
        <w:ind w:left="180" w:firstLine="180"/>
        <w:rPr>
          <w:rFonts w:cs="Arial"/>
          <w:color w:val="000000"/>
          <w:szCs w:val="20"/>
        </w:rPr>
      </w:pPr>
      <w:r w:rsidRPr="00153309">
        <w:rPr>
          <w:rFonts w:cs="Arial"/>
          <w:color w:val="000000"/>
          <w:szCs w:val="20"/>
        </w:rPr>
        <w:t>Common information will be stored on parent class as FileGeneration, objective is re-use information both Header and Source file. In addition, this class define steps to process output file.</w:t>
      </w:r>
    </w:p>
    <w:p w14:paraId="021420E8" w14:textId="77777777" w:rsidR="005D3EC2" w:rsidRPr="00153309" w:rsidRDefault="005D3EC2" w:rsidP="005D3EC2">
      <w:pPr>
        <w:pStyle w:val="ListParagraph"/>
        <w:numPr>
          <w:ilvl w:val="0"/>
          <w:numId w:val="17"/>
        </w:numPr>
        <w:spacing w:after="0" w:line="276" w:lineRule="auto"/>
        <w:ind w:left="720"/>
        <w:rPr>
          <w:rFonts w:cs="Arial"/>
          <w:color w:val="000000"/>
          <w:szCs w:val="20"/>
        </w:rPr>
      </w:pPr>
      <w:r w:rsidRPr="00153309">
        <w:rPr>
          <w:rFonts w:cs="Arial"/>
          <w:color w:val="000000"/>
          <w:szCs w:val="20"/>
        </w:rPr>
        <w:t>Section class handle section template in Header or Source files, section group generated parameters such as Global Data Types, Global Data, Function Definitions, Version Information, Common Published Information, …</w:t>
      </w:r>
    </w:p>
    <w:bookmarkEnd w:id="110"/>
    <w:p w14:paraId="50C95A7B" w14:textId="31681BEB" w:rsidR="001D60AB" w:rsidRPr="005D3EC2" w:rsidRDefault="001D60AB" w:rsidP="001D60AB">
      <w:pPr>
        <w:spacing w:after="0"/>
        <w:rPr>
          <w:rFonts w:cs="Arial"/>
          <w:lang w:val="vi-VN"/>
        </w:rPr>
      </w:pPr>
    </w:p>
    <w:p w14:paraId="57A0F880" w14:textId="77777777" w:rsidR="000937C8" w:rsidRPr="000937C8" w:rsidRDefault="000937C8" w:rsidP="009619E0">
      <w:pPr>
        <w:spacing w:after="0"/>
      </w:pPr>
    </w:p>
    <w:p w14:paraId="556A1BD8" w14:textId="77777777" w:rsidR="009A6CC2" w:rsidRDefault="00000000" w:rsidP="005D3EC2">
      <w:pPr>
        <w:pStyle w:val="Heading4"/>
      </w:pPr>
      <w:r>
        <w:lastRenderedPageBreak/>
        <w:t>Renesas::Generator::MemAccCommon::Generation::MemAccU5xCbk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60560922" w14:textId="77777777">
        <w:tc>
          <w:tcPr>
            <w:tcW w:w="2492" w:type="dxa"/>
            <w:shd w:val="clear" w:color="auto" w:fill="D0CECE"/>
          </w:tcPr>
          <w:p w14:paraId="62BB0309" w14:textId="77777777" w:rsidR="009A6CC2" w:rsidRDefault="00000000" w:rsidP="005D3EC2">
            <w:pPr>
              <w:rPr>
                <w:b/>
              </w:rPr>
            </w:pPr>
            <w:r>
              <w:rPr>
                <w:b/>
              </w:rPr>
              <w:t>Location File Name</w:t>
            </w:r>
          </w:p>
        </w:tc>
        <w:tc>
          <w:tcPr>
            <w:tcW w:w="5816" w:type="dxa"/>
            <w:shd w:val="clear" w:color="auto" w:fill="auto"/>
          </w:tcPr>
          <w:p w14:paraId="3B705ABE" w14:textId="77777777" w:rsidR="009A6CC2" w:rsidRDefault="00000000" w:rsidP="005D3EC2">
            <w:r>
              <w:t>MemAccU5xCbkFileGeneration.cs</w:t>
            </w:r>
          </w:p>
        </w:tc>
      </w:tr>
      <w:tr w:rsidR="009A6CC2" w14:paraId="05CCD77A" w14:textId="77777777">
        <w:tc>
          <w:tcPr>
            <w:tcW w:w="2492" w:type="dxa"/>
            <w:shd w:val="clear" w:color="auto" w:fill="D0CECE"/>
          </w:tcPr>
          <w:p w14:paraId="5FA93C95" w14:textId="77777777" w:rsidR="009A6CC2" w:rsidRDefault="00000000" w:rsidP="005D3EC2">
            <w:pPr>
              <w:rPr>
                <w:b/>
              </w:rPr>
            </w:pPr>
            <w:r>
              <w:rPr>
                <w:b/>
              </w:rPr>
              <w:t>Description</w:t>
            </w:r>
          </w:p>
        </w:tc>
        <w:tc>
          <w:tcPr>
            <w:tcW w:w="5816" w:type="dxa"/>
            <w:shd w:val="clear" w:color="auto" w:fill="auto"/>
          </w:tcPr>
          <w:p w14:paraId="7A861B28" w14:textId="77777777" w:rsidR="009A6CC2" w:rsidRDefault="00000000" w:rsidP="005D3EC2">
            <w:r>
              <w:t>This file contains the functions to fill the output file MemAcc_Cbk.h &lt;class&gt;</w:t>
            </w:r>
          </w:p>
        </w:tc>
      </w:tr>
    </w:tbl>
    <w:p w14:paraId="1E73263C" w14:textId="77777777" w:rsidR="009A6CC2" w:rsidRDefault="009A6CC2" w:rsidP="005D3EC2"/>
    <w:p w14:paraId="428E8724" w14:textId="77777777" w:rsidR="009A6CC2" w:rsidRDefault="009A6CC2" w:rsidP="005D3EC2"/>
    <w:p w14:paraId="70E34485" w14:textId="77777777" w:rsidR="009A6CC2" w:rsidRDefault="00000000" w:rsidP="005D3EC2">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5CA58672" w14:textId="77777777">
        <w:trPr>
          <w:jc w:val="center"/>
        </w:trPr>
        <w:tc>
          <w:tcPr>
            <w:tcW w:w="582" w:type="dxa"/>
            <w:shd w:val="clear" w:color="auto" w:fill="CCCCCC"/>
            <w:vAlign w:val="center"/>
          </w:tcPr>
          <w:p w14:paraId="59C8975A" w14:textId="77777777" w:rsidR="009A6CC2" w:rsidRDefault="00000000" w:rsidP="005D3EC2">
            <w:pPr>
              <w:spacing w:before="100" w:beforeAutospacing="1" w:afterAutospacing="1"/>
              <w:rPr>
                <w:b/>
              </w:rPr>
            </w:pPr>
            <w:r>
              <w:rPr>
                <w:b/>
              </w:rPr>
              <w:t>No.</w:t>
            </w:r>
          </w:p>
        </w:tc>
        <w:tc>
          <w:tcPr>
            <w:tcW w:w="3739" w:type="dxa"/>
            <w:shd w:val="clear" w:color="auto" w:fill="CCCCCC"/>
            <w:vAlign w:val="center"/>
          </w:tcPr>
          <w:p w14:paraId="7F634D67" w14:textId="77777777" w:rsidR="009A6CC2" w:rsidRDefault="00000000" w:rsidP="005D3EC2">
            <w:pPr>
              <w:spacing w:before="100" w:beforeAutospacing="1" w:afterAutospacing="1"/>
              <w:rPr>
                <w:b/>
              </w:rPr>
            </w:pPr>
            <w:r>
              <w:rPr>
                <w:b/>
              </w:rPr>
              <w:t>Name</w:t>
            </w:r>
          </w:p>
        </w:tc>
        <w:tc>
          <w:tcPr>
            <w:tcW w:w="1080" w:type="dxa"/>
            <w:shd w:val="clear" w:color="auto" w:fill="CCCCCC"/>
            <w:vAlign w:val="center"/>
          </w:tcPr>
          <w:p w14:paraId="1F9D7656" w14:textId="77777777" w:rsidR="009A6CC2" w:rsidRDefault="00000000" w:rsidP="005D3EC2">
            <w:pPr>
              <w:spacing w:before="100" w:beforeAutospacing="1" w:afterAutospacing="1"/>
              <w:rPr>
                <w:b/>
              </w:rPr>
            </w:pPr>
            <w:r>
              <w:rPr>
                <w:b/>
              </w:rPr>
              <w:t>Type</w:t>
            </w:r>
          </w:p>
        </w:tc>
        <w:tc>
          <w:tcPr>
            <w:tcW w:w="2908" w:type="dxa"/>
            <w:shd w:val="clear" w:color="auto" w:fill="CCCCCC"/>
            <w:vAlign w:val="center"/>
          </w:tcPr>
          <w:p w14:paraId="76D175EA" w14:textId="77777777" w:rsidR="009A6CC2" w:rsidRDefault="00000000" w:rsidP="005D3EC2">
            <w:pPr>
              <w:spacing w:before="100" w:beforeAutospacing="1" w:afterAutospacing="1"/>
              <w:rPr>
                <w:b/>
              </w:rPr>
            </w:pPr>
            <w:r>
              <w:rPr>
                <w:b/>
              </w:rPr>
              <w:t>Description</w:t>
            </w:r>
          </w:p>
        </w:tc>
      </w:tr>
      <w:tr w:rsidR="007A3CF5" w14:paraId="77429F6C" w14:textId="77777777">
        <w:trPr>
          <w:jc w:val="center"/>
        </w:trPr>
        <w:tc>
          <w:tcPr>
            <w:tcW w:w="582" w:type="dxa"/>
            <w:shd w:val="clear" w:color="auto" w:fill="auto"/>
            <w:vAlign w:val="center"/>
          </w:tcPr>
          <w:p w14:paraId="5523A7BE" w14:textId="77777777" w:rsidR="009A6CC2" w:rsidRDefault="00000000" w:rsidP="005D3EC2">
            <w:pPr>
              <w:spacing w:afterAutospacing="1"/>
              <w:jc w:val="center"/>
            </w:pPr>
            <w:r>
              <w:t>-</w:t>
            </w:r>
          </w:p>
        </w:tc>
        <w:tc>
          <w:tcPr>
            <w:tcW w:w="3739" w:type="dxa"/>
            <w:shd w:val="clear" w:color="auto" w:fill="auto"/>
            <w:vAlign w:val="center"/>
          </w:tcPr>
          <w:p w14:paraId="53E7062E" w14:textId="77777777" w:rsidR="009A6CC2" w:rsidRDefault="00000000" w:rsidP="005D3EC2">
            <w:pPr>
              <w:spacing w:afterAutospacing="1"/>
            </w:pPr>
            <w:r>
              <w:t>-</w:t>
            </w:r>
          </w:p>
        </w:tc>
        <w:tc>
          <w:tcPr>
            <w:tcW w:w="1080" w:type="dxa"/>
            <w:shd w:val="clear" w:color="auto" w:fill="auto"/>
            <w:vAlign w:val="center"/>
          </w:tcPr>
          <w:p w14:paraId="60E4EA9A" w14:textId="77777777" w:rsidR="009A6CC2" w:rsidRDefault="00000000" w:rsidP="005D3EC2">
            <w:pPr>
              <w:spacing w:afterAutospacing="1"/>
            </w:pPr>
            <w:r>
              <w:t>-</w:t>
            </w:r>
          </w:p>
        </w:tc>
        <w:tc>
          <w:tcPr>
            <w:tcW w:w="2908" w:type="dxa"/>
            <w:shd w:val="clear" w:color="auto" w:fill="auto"/>
            <w:vAlign w:val="center"/>
          </w:tcPr>
          <w:p w14:paraId="4908F242" w14:textId="77777777" w:rsidR="009A6CC2" w:rsidRDefault="00000000" w:rsidP="005D3EC2">
            <w:pPr>
              <w:spacing w:afterAutospacing="1"/>
            </w:pPr>
            <w:r>
              <w:t>-</w:t>
            </w:r>
          </w:p>
        </w:tc>
      </w:tr>
    </w:tbl>
    <w:p w14:paraId="51EADD15" w14:textId="77777777" w:rsidR="009A6CC2" w:rsidRDefault="009A6CC2" w:rsidP="005D3EC2"/>
    <w:p w14:paraId="3A30495E" w14:textId="77777777" w:rsidR="009A6CC2" w:rsidRDefault="00000000" w:rsidP="005D3EC2">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199"/>
        <w:gridCol w:w="1170"/>
        <w:gridCol w:w="3358"/>
      </w:tblGrid>
      <w:tr w:rsidR="007A3CF5" w14:paraId="4FA24EFA" w14:textId="77777777" w:rsidTr="005D3EC2">
        <w:trPr>
          <w:jc w:val="center"/>
        </w:trPr>
        <w:tc>
          <w:tcPr>
            <w:tcW w:w="582" w:type="dxa"/>
            <w:shd w:val="clear" w:color="auto" w:fill="CCCCCC"/>
            <w:vAlign w:val="center"/>
          </w:tcPr>
          <w:p w14:paraId="697B73B6" w14:textId="77777777" w:rsidR="009A6CC2" w:rsidRDefault="00000000" w:rsidP="005D3EC2">
            <w:pPr>
              <w:spacing w:before="100" w:beforeAutospacing="1" w:afterAutospacing="1"/>
              <w:rPr>
                <w:b/>
              </w:rPr>
            </w:pPr>
            <w:r>
              <w:rPr>
                <w:b/>
              </w:rPr>
              <w:t>No</w:t>
            </w:r>
          </w:p>
        </w:tc>
        <w:tc>
          <w:tcPr>
            <w:tcW w:w="3199" w:type="dxa"/>
            <w:shd w:val="clear" w:color="auto" w:fill="CCCCCC"/>
            <w:vAlign w:val="center"/>
          </w:tcPr>
          <w:p w14:paraId="401301C8" w14:textId="77777777" w:rsidR="009A6CC2" w:rsidRDefault="00000000" w:rsidP="005D3EC2">
            <w:pPr>
              <w:spacing w:before="100" w:beforeAutospacing="1" w:afterAutospacing="1"/>
              <w:rPr>
                <w:b/>
              </w:rPr>
            </w:pPr>
            <w:r>
              <w:rPr>
                <w:b/>
              </w:rPr>
              <w:t>Name</w:t>
            </w:r>
          </w:p>
        </w:tc>
        <w:tc>
          <w:tcPr>
            <w:tcW w:w="1170" w:type="dxa"/>
            <w:shd w:val="clear" w:color="auto" w:fill="CCCCCC"/>
            <w:vAlign w:val="center"/>
          </w:tcPr>
          <w:p w14:paraId="34382861" w14:textId="77777777" w:rsidR="009A6CC2" w:rsidRDefault="00000000" w:rsidP="005D3EC2">
            <w:pPr>
              <w:spacing w:before="100" w:beforeAutospacing="1" w:afterAutospacing="1"/>
              <w:rPr>
                <w:b/>
              </w:rPr>
            </w:pPr>
            <w:r>
              <w:rPr>
                <w:b/>
              </w:rPr>
              <w:t>Type</w:t>
            </w:r>
          </w:p>
        </w:tc>
        <w:tc>
          <w:tcPr>
            <w:tcW w:w="3358" w:type="dxa"/>
            <w:shd w:val="clear" w:color="auto" w:fill="CCCCCC"/>
            <w:vAlign w:val="center"/>
          </w:tcPr>
          <w:p w14:paraId="6971D918" w14:textId="77777777" w:rsidR="009A6CC2" w:rsidRDefault="00000000" w:rsidP="005D3EC2">
            <w:pPr>
              <w:spacing w:before="100" w:beforeAutospacing="1" w:afterAutospacing="1"/>
              <w:rPr>
                <w:b/>
              </w:rPr>
            </w:pPr>
            <w:r>
              <w:rPr>
                <w:b/>
              </w:rPr>
              <w:t>Description</w:t>
            </w:r>
          </w:p>
        </w:tc>
      </w:tr>
      <w:tr w:rsidR="007A3CF5" w14:paraId="34E5F800" w14:textId="77777777" w:rsidTr="005D3EC2">
        <w:trPr>
          <w:jc w:val="center"/>
        </w:trPr>
        <w:tc>
          <w:tcPr>
            <w:tcW w:w="582" w:type="dxa"/>
            <w:shd w:val="clear" w:color="auto" w:fill="auto"/>
            <w:vAlign w:val="center"/>
          </w:tcPr>
          <w:p w14:paraId="20BC9DD2" w14:textId="77777777" w:rsidR="009A6CC2" w:rsidRDefault="00000000" w:rsidP="005D3EC2">
            <w:pPr>
              <w:spacing w:afterAutospacing="1"/>
              <w:jc w:val="center"/>
            </w:pPr>
            <w:r>
              <w:t>(1)</w:t>
            </w:r>
          </w:p>
        </w:tc>
        <w:tc>
          <w:tcPr>
            <w:tcW w:w="3199" w:type="dxa"/>
            <w:shd w:val="clear" w:color="auto" w:fill="auto"/>
            <w:vAlign w:val="center"/>
          </w:tcPr>
          <w:p w14:paraId="7EFF4253" w14:textId="77777777" w:rsidR="009A6CC2" w:rsidRDefault="00000000" w:rsidP="005D3EC2">
            <w:pPr>
              <w:spacing w:afterAutospacing="1"/>
            </w:pPr>
            <w:r>
              <w:t>MemAccU5xCbkFileGeneration</w:t>
            </w:r>
          </w:p>
        </w:tc>
        <w:tc>
          <w:tcPr>
            <w:tcW w:w="1170" w:type="dxa"/>
            <w:shd w:val="clear" w:color="auto" w:fill="auto"/>
            <w:vAlign w:val="center"/>
          </w:tcPr>
          <w:p w14:paraId="21A05D78" w14:textId="77777777" w:rsidR="009A6CC2" w:rsidRDefault="00000000" w:rsidP="005D3EC2">
            <w:pPr>
              <w:spacing w:afterAutospacing="1"/>
            </w:pPr>
            <w:r>
              <w:t>Protected</w:t>
            </w:r>
          </w:p>
        </w:tc>
        <w:tc>
          <w:tcPr>
            <w:tcW w:w="3358" w:type="dxa"/>
            <w:shd w:val="clear" w:color="auto" w:fill="auto"/>
            <w:vAlign w:val="center"/>
          </w:tcPr>
          <w:p w14:paraId="202E8D0D" w14:textId="77777777" w:rsidR="009A6CC2" w:rsidRDefault="00000000" w:rsidP="005D3EC2">
            <w:pPr>
              <w:spacing w:afterAutospacing="1"/>
            </w:pPr>
            <w:r>
              <w:t>This is a default constructor for U5x MemAccU5xCbkFileGeneration</w:t>
            </w:r>
          </w:p>
        </w:tc>
      </w:tr>
      <w:tr w:rsidR="007A3CF5" w14:paraId="69F78D40" w14:textId="77777777" w:rsidTr="005D3EC2">
        <w:trPr>
          <w:jc w:val="center"/>
        </w:trPr>
        <w:tc>
          <w:tcPr>
            <w:tcW w:w="582" w:type="dxa"/>
            <w:shd w:val="clear" w:color="auto" w:fill="auto"/>
            <w:vAlign w:val="center"/>
          </w:tcPr>
          <w:p w14:paraId="7567EE64" w14:textId="77777777" w:rsidR="009A6CC2" w:rsidRDefault="00000000" w:rsidP="005D3EC2">
            <w:pPr>
              <w:spacing w:afterAutospacing="1"/>
              <w:jc w:val="center"/>
            </w:pPr>
            <w:r>
              <w:t>(2)</w:t>
            </w:r>
          </w:p>
        </w:tc>
        <w:tc>
          <w:tcPr>
            <w:tcW w:w="3199" w:type="dxa"/>
            <w:shd w:val="clear" w:color="auto" w:fill="auto"/>
            <w:vAlign w:val="center"/>
          </w:tcPr>
          <w:p w14:paraId="2F315CBA" w14:textId="77777777" w:rsidR="009A6CC2" w:rsidRDefault="00000000" w:rsidP="005D3EC2">
            <w:pPr>
              <w:spacing w:afterAutospacing="1"/>
            </w:pPr>
            <w:r>
              <w:t>MemAccU5xCbkFileGeneration</w:t>
            </w:r>
          </w:p>
        </w:tc>
        <w:tc>
          <w:tcPr>
            <w:tcW w:w="1170" w:type="dxa"/>
            <w:shd w:val="clear" w:color="auto" w:fill="auto"/>
            <w:vAlign w:val="center"/>
          </w:tcPr>
          <w:p w14:paraId="13BF22B7" w14:textId="77777777" w:rsidR="009A6CC2" w:rsidRDefault="00000000" w:rsidP="005D3EC2">
            <w:pPr>
              <w:spacing w:afterAutospacing="1"/>
            </w:pPr>
            <w:r>
              <w:t>Protected</w:t>
            </w:r>
          </w:p>
        </w:tc>
        <w:tc>
          <w:tcPr>
            <w:tcW w:w="3358" w:type="dxa"/>
            <w:shd w:val="clear" w:color="auto" w:fill="auto"/>
            <w:vAlign w:val="center"/>
          </w:tcPr>
          <w:p w14:paraId="26A38379" w14:textId="77777777" w:rsidR="009A6CC2" w:rsidRDefault="00000000" w:rsidP="005D3EC2">
            <w:pPr>
              <w:spacing w:afterAutospacing="1"/>
            </w:pPr>
            <w:r>
              <w:t>This is a constructor for U5x MemAccU5xCbkFileGeneration</w:t>
            </w:r>
          </w:p>
        </w:tc>
      </w:tr>
      <w:tr w:rsidR="007A3CF5" w14:paraId="6C7B149A" w14:textId="77777777" w:rsidTr="005D3EC2">
        <w:trPr>
          <w:jc w:val="center"/>
        </w:trPr>
        <w:tc>
          <w:tcPr>
            <w:tcW w:w="582" w:type="dxa"/>
            <w:shd w:val="clear" w:color="auto" w:fill="auto"/>
            <w:vAlign w:val="center"/>
          </w:tcPr>
          <w:p w14:paraId="58F2B75A" w14:textId="77777777" w:rsidR="009A6CC2" w:rsidRDefault="00000000" w:rsidP="005D3EC2">
            <w:pPr>
              <w:spacing w:afterAutospacing="1"/>
              <w:jc w:val="center"/>
            </w:pPr>
            <w:r>
              <w:t>(3)</w:t>
            </w:r>
          </w:p>
        </w:tc>
        <w:tc>
          <w:tcPr>
            <w:tcW w:w="3199" w:type="dxa"/>
            <w:shd w:val="clear" w:color="auto" w:fill="auto"/>
            <w:vAlign w:val="center"/>
          </w:tcPr>
          <w:p w14:paraId="7270CF22" w14:textId="77777777" w:rsidR="009A6CC2" w:rsidRDefault="00000000" w:rsidP="005D3EC2">
            <w:pPr>
              <w:spacing w:afterAutospacing="1"/>
            </w:pPr>
            <w:r>
              <w:t>GenMemAccVersionInfo</w:t>
            </w:r>
          </w:p>
        </w:tc>
        <w:tc>
          <w:tcPr>
            <w:tcW w:w="1170" w:type="dxa"/>
            <w:shd w:val="clear" w:color="auto" w:fill="auto"/>
            <w:vAlign w:val="center"/>
          </w:tcPr>
          <w:p w14:paraId="6CC74A94" w14:textId="77777777" w:rsidR="009A6CC2" w:rsidRDefault="00000000" w:rsidP="005D3EC2">
            <w:pPr>
              <w:spacing w:afterAutospacing="1"/>
            </w:pPr>
            <w:r>
              <w:t>Protected</w:t>
            </w:r>
          </w:p>
        </w:tc>
        <w:tc>
          <w:tcPr>
            <w:tcW w:w="3358" w:type="dxa"/>
            <w:shd w:val="clear" w:color="auto" w:fill="auto"/>
            <w:vAlign w:val="center"/>
          </w:tcPr>
          <w:p w14:paraId="3484FA17" w14:textId="77777777" w:rsidR="009A6CC2" w:rsidRDefault="00000000" w:rsidP="005D3EC2">
            <w:pPr>
              <w:spacing w:afterAutospacing="1"/>
            </w:pPr>
            <w:r>
              <w:t xml:space="preserve">To generate version info </w:t>
            </w:r>
          </w:p>
        </w:tc>
      </w:tr>
      <w:tr w:rsidR="007A3CF5" w14:paraId="40F6CDAD" w14:textId="77777777" w:rsidTr="005D3EC2">
        <w:trPr>
          <w:jc w:val="center"/>
        </w:trPr>
        <w:tc>
          <w:tcPr>
            <w:tcW w:w="582" w:type="dxa"/>
            <w:shd w:val="clear" w:color="auto" w:fill="auto"/>
            <w:vAlign w:val="center"/>
          </w:tcPr>
          <w:p w14:paraId="48D24664" w14:textId="77777777" w:rsidR="009A6CC2" w:rsidRDefault="00000000" w:rsidP="005D3EC2">
            <w:pPr>
              <w:spacing w:afterAutospacing="1"/>
              <w:jc w:val="center"/>
            </w:pPr>
            <w:r>
              <w:t>(4)</w:t>
            </w:r>
          </w:p>
        </w:tc>
        <w:tc>
          <w:tcPr>
            <w:tcW w:w="3199" w:type="dxa"/>
            <w:shd w:val="clear" w:color="auto" w:fill="auto"/>
            <w:vAlign w:val="center"/>
          </w:tcPr>
          <w:p w14:paraId="45E33A47" w14:textId="77777777" w:rsidR="009A6CC2" w:rsidRDefault="00000000" w:rsidP="005D3EC2">
            <w:pPr>
              <w:spacing w:afterAutospacing="1"/>
            </w:pPr>
            <w:r>
              <w:t>GenStartCommand</w:t>
            </w:r>
          </w:p>
        </w:tc>
        <w:tc>
          <w:tcPr>
            <w:tcW w:w="1170" w:type="dxa"/>
            <w:shd w:val="clear" w:color="auto" w:fill="auto"/>
            <w:vAlign w:val="center"/>
          </w:tcPr>
          <w:p w14:paraId="393F885D" w14:textId="77777777" w:rsidR="009A6CC2" w:rsidRDefault="00000000" w:rsidP="005D3EC2">
            <w:pPr>
              <w:spacing w:afterAutospacing="1"/>
            </w:pPr>
            <w:r>
              <w:t>Protected</w:t>
            </w:r>
          </w:p>
        </w:tc>
        <w:tc>
          <w:tcPr>
            <w:tcW w:w="3358" w:type="dxa"/>
            <w:shd w:val="clear" w:color="auto" w:fill="auto"/>
            <w:vAlign w:val="center"/>
          </w:tcPr>
          <w:p w14:paraId="555F3811" w14:textId="77777777" w:rsidR="009A6CC2" w:rsidRDefault="00000000" w:rsidP="005D3EC2">
            <w:pPr>
              <w:spacing w:afterAutospacing="1"/>
            </w:pPr>
            <w:r>
              <w:t xml:space="preserve">To generate Start </w:t>
            </w:r>
          </w:p>
        </w:tc>
      </w:tr>
      <w:tr w:rsidR="007A3CF5" w14:paraId="7B896E27" w14:textId="77777777" w:rsidTr="005D3EC2">
        <w:trPr>
          <w:jc w:val="center"/>
        </w:trPr>
        <w:tc>
          <w:tcPr>
            <w:tcW w:w="582" w:type="dxa"/>
            <w:shd w:val="clear" w:color="auto" w:fill="auto"/>
            <w:vAlign w:val="center"/>
          </w:tcPr>
          <w:p w14:paraId="573D3618" w14:textId="77777777" w:rsidR="009A6CC2" w:rsidRDefault="00000000" w:rsidP="005D3EC2">
            <w:pPr>
              <w:spacing w:afterAutospacing="1"/>
              <w:jc w:val="center"/>
            </w:pPr>
            <w:r>
              <w:t>(5)</w:t>
            </w:r>
          </w:p>
        </w:tc>
        <w:tc>
          <w:tcPr>
            <w:tcW w:w="3199" w:type="dxa"/>
            <w:shd w:val="clear" w:color="auto" w:fill="auto"/>
            <w:vAlign w:val="center"/>
          </w:tcPr>
          <w:p w14:paraId="62512529" w14:textId="77777777" w:rsidR="009A6CC2" w:rsidRDefault="00000000" w:rsidP="005D3EC2">
            <w:pPr>
              <w:spacing w:afterAutospacing="1"/>
            </w:pPr>
            <w:r>
              <w:t>GenStopCommand</w:t>
            </w:r>
          </w:p>
        </w:tc>
        <w:tc>
          <w:tcPr>
            <w:tcW w:w="1170" w:type="dxa"/>
            <w:shd w:val="clear" w:color="auto" w:fill="auto"/>
            <w:vAlign w:val="center"/>
          </w:tcPr>
          <w:p w14:paraId="5E0B8C0E" w14:textId="77777777" w:rsidR="009A6CC2" w:rsidRDefault="00000000" w:rsidP="005D3EC2">
            <w:pPr>
              <w:spacing w:afterAutospacing="1"/>
            </w:pPr>
            <w:r>
              <w:t>Protected</w:t>
            </w:r>
          </w:p>
        </w:tc>
        <w:tc>
          <w:tcPr>
            <w:tcW w:w="3358" w:type="dxa"/>
            <w:shd w:val="clear" w:color="auto" w:fill="auto"/>
            <w:vAlign w:val="center"/>
          </w:tcPr>
          <w:p w14:paraId="7C08E015" w14:textId="77777777" w:rsidR="009A6CC2" w:rsidRDefault="00000000" w:rsidP="005D3EC2">
            <w:pPr>
              <w:spacing w:afterAutospacing="1"/>
            </w:pPr>
            <w:r>
              <w:t xml:space="preserve">To generate StopComment </w:t>
            </w:r>
          </w:p>
        </w:tc>
      </w:tr>
      <w:tr w:rsidR="007A3CF5" w14:paraId="716DD854" w14:textId="77777777" w:rsidTr="005D3EC2">
        <w:trPr>
          <w:jc w:val="center"/>
        </w:trPr>
        <w:tc>
          <w:tcPr>
            <w:tcW w:w="582" w:type="dxa"/>
            <w:shd w:val="clear" w:color="auto" w:fill="auto"/>
            <w:vAlign w:val="center"/>
          </w:tcPr>
          <w:p w14:paraId="6253B6FE" w14:textId="77777777" w:rsidR="009A6CC2" w:rsidRDefault="00000000" w:rsidP="005D3EC2">
            <w:pPr>
              <w:spacing w:afterAutospacing="1"/>
              <w:jc w:val="center"/>
            </w:pPr>
            <w:r>
              <w:t>(6)</w:t>
            </w:r>
          </w:p>
        </w:tc>
        <w:tc>
          <w:tcPr>
            <w:tcW w:w="3199" w:type="dxa"/>
            <w:shd w:val="clear" w:color="auto" w:fill="auto"/>
            <w:vAlign w:val="center"/>
          </w:tcPr>
          <w:p w14:paraId="40A00C9C" w14:textId="77777777" w:rsidR="009A6CC2" w:rsidRDefault="00000000" w:rsidP="005D3EC2">
            <w:pPr>
              <w:spacing w:afterAutospacing="1"/>
            </w:pPr>
            <w:r>
              <w:t>GenJobEndNotification</w:t>
            </w:r>
          </w:p>
        </w:tc>
        <w:tc>
          <w:tcPr>
            <w:tcW w:w="1170" w:type="dxa"/>
            <w:shd w:val="clear" w:color="auto" w:fill="auto"/>
            <w:vAlign w:val="center"/>
          </w:tcPr>
          <w:p w14:paraId="57108A72" w14:textId="77777777" w:rsidR="009A6CC2" w:rsidRDefault="00000000" w:rsidP="005D3EC2">
            <w:pPr>
              <w:spacing w:afterAutospacing="1"/>
            </w:pPr>
            <w:r>
              <w:t>Protected</w:t>
            </w:r>
          </w:p>
        </w:tc>
        <w:tc>
          <w:tcPr>
            <w:tcW w:w="3358" w:type="dxa"/>
            <w:shd w:val="clear" w:color="auto" w:fill="auto"/>
            <w:vAlign w:val="center"/>
          </w:tcPr>
          <w:p w14:paraId="309C2616" w14:textId="77777777" w:rsidR="009A6CC2" w:rsidRDefault="00000000" w:rsidP="005D3EC2">
            <w:pPr>
              <w:spacing w:afterAutospacing="1"/>
            </w:pPr>
            <w:r>
              <w:t xml:space="preserve">To generate JobEndNotification </w:t>
            </w:r>
          </w:p>
        </w:tc>
      </w:tr>
      <w:tr w:rsidR="007A3CF5" w14:paraId="27AF82BD" w14:textId="77777777" w:rsidTr="005D3EC2">
        <w:trPr>
          <w:jc w:val="center"/>
        </w:trPr>
        <w:tc>
          <w:tcPr>
            <w:tcW w:w="582" w:type="dxa"/>
            <w:shd w:val="clear" w:color="auto" w:fill="auto"/>
            <w:vAlign w:val="center"/>
          </w:tcPr>
          <w:p w14:paraId="1E111384" w14:textId="77777777" w:rsidR="009A6CC2" w:rsidRDefault="00000000" w:rsidP="005D3EC2">
            <w:pPr>
              <w:spacing w:afterAutospacing="1"/>
              <w:jc w:val="center"/>
            </w:pPr>
            <w:r>
              <w:t>(7)</w:t>
            </w:r>
          </w:p>
        </w:tc>
        <w:tc>
          <w:tcPr>
            <w:tcW w:w="3199" w:type="dxa"/>
            <w:shd w:val="clear" w:color="auto" w:fill="auto"/>
            <w:vAlign w:val="center"/>
          </w:tcPr>
          <w:p w14:paraId="10267251" w14:textId="77777777" w:rsidR="009A6CC2" w:rsidRDefault="00000000" w:rsidP="005D3EC2">
            <w:pPr>
              <w:spacing w:afterAutospacing="1"/>
            </w:pPr>
            <w:r>
              <w:t>GenerateCodingRuleViolations</w:t>
            </w:r>
          </w:p>
        </w:tc>
        <w:tc>
          <w:tcPr>
            <w:tcW w:w="1170" w:type="dxa"/>
            <w:shd w:val="clear" w:color="auto" w:fill="auto"/>
            <w:vAlign w:val="center"/>
          </w:tcPr>
          <w:p w14:paraId="2DFC4C38" w14:textId="77777777" w:rsidR="009A6CC2" w:rsidRDefault="00000000" w:rsidP="005D3EC2">
            <w:pPr>
              <w:spacing w:afterAutospacing="1"/>
            </w:pPr>
            <w:r>
              <w:t>Protected</w:t>
            </w:r>
          </w:p>
        </w:tc>
        <w:tc>
          <w:tcPr>
            <w:tcW w:w="3358" w:type="dxa"/>
            <w:shd w:val="clear" w:color="auto" w:fill="auto"/>
            <w:vAlign w:val="center"/>
          </w:tcPr>
          <w:p w14:paraId="4304BC10" w14:textId="77777777" w:rsidR="009A6CC2" w:rsidRDefault="00000000" w:rsidP="005D3EC2">
            <w:pPr>
              <w:spacing w:afterAutospacing="1"/>
            </w:pPr>
            <w:r>
              <w:t xml:space="preserve">To generate Coding Rule Violations section </w:t>
            </w:r>
          </w:p>
        </w:tc>
      </w:tr>
    </w:tbl>
    <w:p w14:paraId="133746BC" w14:textId="77777777" w:rsidR="009A6CC2" w:rsidRDefault="00000000" w:rsidP="005D3EC2">
      <w:pPr>
        <w:pStyle w:val="Heading5"/>
      </w:pPr>
      <w:r>
        <w:t>Fields</w:t>
      </w:r>
    </w:p>
    <w:p w14:paraId="4AA14501" w14:textId="77777777" w:rsidR="009A6CC2" w:rsidRDefault="00000000" w:rsidP="005D3EC2">
      <w:pPr>
        <w:pStyle w:val="Heading5"/>
      </w:pPr>
      <w:r>
        <w:t>Methods</w:t>
      </w:r>
    </w:p>
    <w:p w14:paraId="27E125BC" w14:textId="77777777" w:rsidR="009A6CC2" w:rsidRDefault="00000000" w:rsidP="005D3EC2">
      <w:pPr>
        <w:pStyle w:val="Heading6"/>
      </w:pPr>
      <w:r>
        <w:t>MemAccU5xCbkFileGeneration</w:t>
      </w:r>
    </w:p>
    <w:p w14:paraId="03716622" w14:textId="77777777" w:rsidR="009A6CC2" w:rsidRDefault="00000000" w:rsidP="005D3EC2">
      <w:pPr>
        <w:pStyle w:val="DesignID"/>
      </w:pPr>
      <w:r>
        <w:t>MEMACC_TUD_CLS_001_00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9A6CC2" w14:paraId="75A5C941" w14:textId="77777777">
        <w:tc>
          <w:tcPr>
            <w:tcW w:w="2077" w:type="dxa"/>
            <w:shd w:val="clear" w:color="auto" w:fill="D0CECE"/>
          </w:tcPr>
          <w:p w14:paraId="3067C8BF" w14:textId="77777777" w:rsidR="009A6CC2" w:rsidRDefault="00000000" w:rsidP="005D3EC2">
            <w:pPr>
              <w:rPr>
                <w:b/>
              </w:rPr>
            </w:pPr>
            <w:r>
              <w:rPr>
                <w:b/>
              </w:rPr>
              <w:t>Method Name</w:t>
            </w:r>
          </w:p>
        </w:tc>
        <w:tc>
          <w:tcPr>
            <w:tcW w:w="6230" w:type="dxa"/>
            <w:shd w:val="clear" w:color="auto" w:fill="auto"/>
          </w:tcPr>
          <w:p w14:paraId="188D092D" w14:textId="77777777" w:rsidR="009A6CC2" w:rsidRDefault="00000000" w:rsidP="005D3EC2">
            <w:r>
              <w:t>MemAccU5xCbkFileGeneration</w:t>
            </w:r>
          </w:p>
        </w:tc>
      </w:tr>
      <w:tr w:rsidR="009A6CC2" w14:paraId="587CB7AD" w14:textId="77777777">
        <w:tc>
          <w:tcPr>
            <w:tcW w:w="2077" w:type="dxa"/>
            <w:shd w:val="clear" w:color="auto" w:fill="D0CECE"/>
          </w:tcPr>
          <w:p w14:paraId="7426AE82" w14:textId="77777777" w:rsidR="009A6CC2" w:rsidRDefault="00000000" w:rsidP="005D3EC2">
            <w:pPr>
              <w:rPr>
                <w:b/>
              </w:rPr>
            </w:pPr>
            <w:r>
              <w:rPr>
                <w:b/>
              </w:rPr>
              <w:t>Arguments</w:t>
            </w:r>
          </w:p>
        </w:tc>
        <w:tc>
          <w:tcPr>
            <w:tcW w:w="6231" w:type="dxa"/>
            <w:shd w:val="clear" w:color="auto" w:fill="auto"/>
          </w:tcPr>
          <w:p w14:paraId="0B01A0A6" w14:textId="77777777" w:rsidR="009A6CC2" w:rsidRDefault="00000000" w:rsidP="005D3EC2">
            <w:r>
              <w:t>None</w:t>
            </w:r>
          </w:p>
        </w:tc>
      </w:tr>
      <w:tr w:rsidR="009A6CC2" w14:paraId="3669490D" w14:textId="77777777">
        <w:tc>
          <w:tcPr>
            <w:tcW w:w="2077" w:type="dxa"/>
            <w:shd w:val="clear" w:color="auto" w:fill="D0CECE"/>
          </w:tcPr>
          <w:p w14:paraId="439F4A9A" w14:textId="77777777" w:rsidR="009A6CC2" w:rsidRDefault="00000000" w:rsidP="005D3EC2">
            <w:pPr>
              <w:rPr>
                <w:b/>
              </w:rPr>
            </w:pPr>
            <w:r>
              <w:rPr>
                <w:b/>
              </w:rPr>
              <w:t>Return</w:t>
            </w:r>
          </w:p>
        </w:tc>
        <w:tc>
          <w:tcPr>
            <w:tcW w:w="6231" w:type="dxa"/>
            <w:shd w:val="clear" w:color="auto" w:fill="auto"/>
          </w:tcPr>
          <w:p w14:paraId="50FDDF38" w14:textId="77777777" w:rsidR="009A6CC2" w:rsidRDefault="00000000" w:rsidP="005D3EC2">
            <w:r>
              <w:t>None</w:t>
            </w:r>
          </w:p>
        </w:tc>
      </w:tr>
      <w:tr w:rsidR="009A6CC2" w14:paraId="69321ECF" w14:textId="77777777">
        <w:tc>
          <w:tcPr>
            <w:tcW w:w="2077" w:type="dxa"/>
            <w:shd w:val="clear" w:color="auto" w:fill="D0CECE"/>
          </w:tcPr>
          <w:p w14:paraId="00244C2C" w14:textId="77777777" w:rsidR="009A6CC2" w:rsidRDefault="00000000" w:rsidP="005D3EC2">
            <w:pPr>
              <w:rPr>
                <w:b/>
              </w:rPr>
            </w:pPr>
            <w:r>
              <w:rPr>
                <w:b/>
              </w:rPr>
              <w:t>Generated Value</w:t>
            </w:r>
          </w:p>
        </w:tc>
        <w:tc>
          <w:tcPr>
            <w:tcW w:w="6231" w:type="dxa"/>
            <w:shd w:val="clear" w:color="auto" w:fill="auto"/>
          </w:tcPr>
          <w:p w14:paraId="0B8ADC4D" w14:textId="77777777" w:rsidR="009A6CC2" w:rsidRDefault="00000000" w:rsidP="005D3EC2">
            <w:r>
              <w:t>None</w:t>
            </w:r>
          </w:p>
        </w:tc>
      </w:tr>
      <w:tr w:rsidR="009A6CC2" w14:paraId="33162989" w14:textId="77777777">
        <w:tc>
          <w:tcPr>
            <w:tcW w:w="2077" w:type="dxa"/>
            <w:shd w:val="clear" w:color="auto" w:fill="D0CECE"/>
          </w:tcPr>
          <w:p w14:paraId="42D4D331" w14:textId="77777777" w:rsidR="009A6CC2" w:rsidRDefault="00000000" w:rsidP="005D3EC2">
            <w:pPr>
              <w:rPr>
                <w:b/>
              </w:rPr>
            </w:pPr>
            <w:r>
              <w:rPr>
                <w:b/>
              </w:rPr>
              <w:t>Description</w:t>
            </w:r>
          </w:p>
        </w:tc>
        <w:tc>
          <w:tcPr>
            <w:tcW w:w="6231" w:type="dxa"/>
            <w:shd w:val="clear" w:color="auto" w:fill="auto"/>
          </w:tcPr>
          <w:p w14:paraId="79B6CDD9" w14:textId="77777777" w:rsidR="009A6CC2" w:rsidRDefault="00000000" w:rsidP="005D3EC2">
            <w:pPr>
              <w:pStyle w:val="SourceCode"/>
            </w:pPr>
            <w:r>
              <w:t>This is a default constructor for U5x MemAccU5xCbkFileGeneration</w:t>
            </w:r>
          </w:p>
          <w:p w14:paraId="7503EFDF" w14:textId="77777777" w:rsidR="009A6CC2" w:rsidRDefault="00000000" w:rsidP="005D3EC2">
            <w:pPr>
              <w:pStyle w:val="SourceCode"/>
            </w:pPr>
            <w:r>
              <w:t>Algorithm:</w:t>
            </w:r>
            <w:r>
              <w:br/>
              <w:t>GLOBAL VARIABLE IN:</w:t>
            </w:r>
            <w:r>
              <w:br/>
              <w:t xml:space="preserve">     None</w:t>
            </w:r>
            <w:r>
              <w:br/>
            </w:r>
            <w:r>
              <w:br/>
              <w:t xml:space="preserve"> GLOBAL VARIABLE OUT:</w:t>
            </w:r>
            <w:r>
              <w:br/>
              <w:t xml:space="preserve">     None</w:t>
            </w:r>
            <w:r>
              <w:br/>
            </w:r>
            <w:r>
              <w:br/>
            </w:r>
            <w:r>
              <w:lastRenderedPageBreak/>
              <w:t xml:space="preserve"> PRECONDITION:</w:t>
            </w:r>
            <w:r>
              <w:br/>
              <w:t xml:space="preserve">     None</w:t>
            </w:r>
          </w:p>
        </w:tc>
      </w:tr>
    </w:tbl>
    <w:p w14:paraId="7444396B" w14:textId="77777777" w:rsidR="009A6CC2" w:rsidRDefault="00000000" w:rsidP="005D3EC2">
      <w:pPr>
        <w:pStyle w:val="RefReq"/>
      </w:pPr>
      <w:r>
        <w:lastRenderedPageBreak/>
        <w:t>{Ref: N/A}</w:t>
      </w:r>
    </w:p>
    <w:p w14:paraId="785BB71A" w14:textId="77777777" w:rsidR="009A6CC2" w:rsidRDefault="009A6CC2" w:rsidP="005D3EC2"/>
    <w:p w14:paraId="718C5CC0" w14:textId="77777777" w:rsidR="009A6CC2" w:rsidRDefault="00000000" w:rsidP="005D3EC2">
      <w:pPr>
        <w:pStyle w:val="Heading6"/>
      </w:pPr>
      <w:r>
        <w:t>MemAccU5xCbkFileGeneration</w:t>
      </w:r>
    </w:p>
    <w:p w14:paraId="30CF18C7" w14:textId="77777777" w:rsidR="009A6CC2" w:rsidRDefault="00000000" w:rsidP="005D3EC2">
      <w:pPr>
        <w:pStyle w:val="DesignID"/>
      </w:pPr>
      <w:r>
        <w:t>MEMACC_TUD_CLS_001_00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5F78FB20" w14:textId="77777777">
        <w:tc>
          <w:tcPr>
            <w:tcW w:w="2077" w:type="dxa"/>
            <w:shd w:val="clear" w:color="auto" w:fill="D0CECE"/>
          </w:tcPr>
          <w:p w14:paraId="13F65AD8" w14:textId="77777777" w:rsidR="009A6CC2" w:rsidRDefault="00000000" w:rsidP="005D3EC2">
            <w:pPr>
              <w:rPr>
                <w:b/>
              </w:rPr>
            </w:pPr>
            <w:r>
              <w:rPr>
                <w:b/>
              </w:rPr>
              <w:t>Method Name</w:t>
            </w:r>
          </w:p>
        </w:tc>
        <w:tc>
          <w:tcPr>
            <w:tcW w:w="6230" w:type="dxa"/>
            <w:gridSpan w:val="3"/>
            <w:shd w:val="clear" w:color="auto" w:fill="auto"/>
          </w:tcPr>
          <w:p w14:paraId="6D07CE0F" w14:textId="77777777" w:rsidR="009A6CC2" w:rsidRDefault="00000000" w:rsidP="005D3EC2">
            <w:r>
              <w:t>MemAccU5xCbkFileGeneration</w:t>
            </w:r>
          </w:p>
        </w:tc>
      </w:tr>
      <w:tr w:rsidR="009A6CC2" w14:paraId="5327AC9D" w14:textId="77777777">
        <w:tc>
          <w:tcPr>
            <w:tcW w:w="2077" w:type="dxa"/>
            <w:vMerge w:val="restart"/>
            <w:shd w:val="clear" w:color="auto" w:fill="D0CECE"/>
          </w:tcPr>
          <w:p w14:paraId="3F46E732" w14:textId="77777777" w:rsidR="009A6CC2" w:rsidRDefault="00000000" w:rsidP="005D3EC2">
            <w:pPr>
              <w:rPr>
                <w:b/>
              </w:rPr>
            </w:pPr>
            <w:r>
              <w:rPr>
                <w:b/>
              </w:rPr>
              <w:t>Arguments</w:t>
            </w:r>
          </w:p>
        </w:tc>
        <w:tc>
          <w:tcPr>
            <w:tcW w:w="2077" w:type="dxa"/>
            <w:vMerge w:val="restart"/>
            <w:shd w:val="clear" w:color="auto" w:fill="auto"/>
          </w:tcPr>
          <w:p w14:paraId="1E204A93" w14:textId="77777777" w:rsidR="009A6CC2" w:rsidRDefault="00000000" w:rsidP="005D3EC2">
            <w:r>
              <w:t>string fileName</w:t>
            </w:r>
          </w:p>
        </w:tc>
        <w:tc>
          <w:tcPr>
            <w:tcW w:w="4154" w:type="dxa"/>
            <w:gridSpan w:val="2"/>
            <w:shd w:val="clear" w:color="auto" w:fill="auto"/>
          </w:tcPr>
          <w:p w14:paraId="57D9A1F9" w14:textId="77777777" w:rsidR="009A6CC2" w:rsidRDefault="00000000" w:rsidP="005D3EC2">
            <w:r>
              <w:t xml:space="preserve">Input </w:t>
            </w:r>
          </w:p>
        </w:tc>
      </w:tr>
      <w:tr w:rsidR="007A3CF5" w14:paraId="0DF234BA" w14:textId="77777777">
        <w:tc>
          <w:tcPr>
            <w:tcW w:w="2077" w:type="dxa"/>
            <w:vMerge/>
            <w:shd w:val="clear" w:color="auto" w:fill="D0CECE"/>
          </w:tcPr>
          <w:p w14:paraId="3415F71A" w14:textId="77777777" w:rsidR="009A6CC2" w:rsidRDefault="009A6CC2" w:rsidP="005D3EC2">
            <w:pPr>
              <w:rPr>
                <w:b/>
              </w:rPr>
            </w:pPr>
          </w:p>
        </w:tc>
        <w:tc>
          <w:tcPr>
            <w:tcW w:w="2077" w:type="dxa"/>
            <w:vMerge/>
            <w:shd w:val="clear" w:color="auto" w:fill="auto"/>
          </w:tcPr>
          <w:p w14:paraId="49B561C8" w14:textId="77777777" w:rsidR="009A6CC2" w:rsidRDefault="009A6CC2" w:rsidP="005D3EC2"/>
        </w:tc>
        <w:tc>
          <w:tcPr>
            <w:tcW w:w="2077" w:type="dxa"/>
            <w:shd w:val="clear" w:color="auto" w:fill="D3D3D3"/>
          </w:tcPr>
          <w:p w14:paraId="4E751E7B" w14:textId="77777777" w:rsidR="009A6CC2" w:rsidRDefault="00000000" w:rsidP="005D3EC2">
            <w:r>
              <w:t>Range:</w:t>
            </w:r>
          </w:p>
        </w:tc>
        <w:tc>
          <w:tcPr>
            <w:tcW w:w="2077" w:type="dxa"/>
            <w:shd w:val="clear" w:color="auto" w:fill="auto"/>
          </w:tcPr>
          <w:p w14:paraId="7E1F32F1" w14:textId="77777777" w:rsidR="009A6CC2" w:rsidRDefault="00000000" w:rsidP="005D3EC2">
            <w:r>
              <w:t>String</w:t>
            </w:r>
          </w:p>
        </w:tc>
      </w:tr>
      <w:tr w:rsidR="009A6CC2" w14:paraId="5E562ABE" w14:textId="77777777">
        <w:tc>
          <w:tcPr>
            <w:tcW w:w="2077" w:type="dxa"/>
            <w:vMerge/>
            <w:shd w:val="clear" w:color="auto" w:fill="D0CECE"/>
          </w:tcPr>
          <w:p w14:paraId="1FDD69B6" w14:textId="77777777" w:rsidR="009A6CC2" w:rsidRDefault="009A6CC2" w:rsidP="005D3EC2">
            <w:pPr>
              <w:rPr>
                <w:b/>
              </w:rPr>
            </w:pPr>
          </w:p>
        </w:tc>
        <w:tc>
          <w:tcPr>
            <w:tcW w:w="2077" w:type="dxa"/>
            <w:vMerge w:val="restart"/>
            <w:shd w:val="clear" w:color="auto" w:fill="auto"/>
          </w:tcPr>
          <w:p w14:paraId="0C2D300E" w14:textId="77777777" w:rsidR="009A6CC2" w:rsidRDefault="00000000" w:rsidP="005D3EC2">
            <w:r>
              <w:t>string outputFolder</w:t>
            </w:r>
          </w:p>
        </w:tc>
        <w:tc>
          <w:tcPr>
            <w:tcW w:w="4154" w:type="dxa"/>
            <w:gridSpan w:val="2"/>
            <w:shd w:val="clear" w:color="auto" w:fill="auto"/>
          </w:tcPr>
          <w:p w14:paraId="3C9940C2" w14:textId="77777777" w:rsidR="009A6CC2" w:rsidRDefault="00000000" w:rsidP="005D3EC2">
            <w:r>
              <w:t xml:space="preserve">Input </w:t>
            </w:r>
          </w:p>
        </w:tc>
      </w:tr>
      <w:tr w:rsidR="007A3CF5" w14:paraId="3B58FAF5" w14:textId="77777777">
        <w:tc>
          <w:tcPr>
            <w:tcW w:w="2077" w:type="dxa"/>
            <w:vMerge/>
            <w:shd w:val="clear" w:color="auto" w:fill="D0CECE"/>
          </w:tcPr>
          <w:p w14:paraId="2AB293D1" w14:textId="77777777" w:rsidR="009A6CC2" w:rsidRDefault="009A6CC2" w:rsidP="005D3EC2">
            <w:pPr>
              <w:rPr>
                <w:b/>
              </w:rPr>
            </w:pPr>
          </w:p>
        </w:tc>
        <w:tc>
          <w:tcPr>
            <w:tcW w:w="2077" w:type="dxa"/>
            <w:vMerge/>
            <w:shd w:val="clear" w:color="auto" w:fill="auto"/>
          </w:tcPr>
          <w:p w14:paraId="1FDD75C5" w14:textId="77777777" w:rsidR="009A6CC2" w:rsidRDefault="009A6CC2" w:rsidP="005D3EC2"/>
        </w:tc>
        <w:tc>
          <w:tcPr>
            <w:tcW w:w="2077" w:type="dxa"/>
            <w:shd w:val="clear" w:color="auto" w:fill="D3D3D3"/>
          </w:tcPr>
          <w:p w14:paraId="0DFBCCED" w14:textId="77777777" w:rsidR="009A6CC2" w:rsidRDefault="00000000" w:rsidP="005D3EC2">
            <w:r>
              <w:t>Range:</w:t>
            </w:r>
          </w:p>
        </w:tc>
        <w:tc>
          <w:tcPr>
            <w:tcW w:w="2077" w:type="dxa"/>
            <w:shd w:val="clear" w:color="auto" w:fill="auto"/>
          </w:tcPr>
          <w:p w14:paraId="0FF16915" w14:textId="77777777" w:rsidR="009A6CC2" w:rsidRDefault="00000000" w:rsidP="005D3EC2">
            <w:r>
              <w:t>N/A</w:t>
            </w:r>
          </w:p>
        </w:tc>
      </w:tr>
      <w:tr w:rsidR="009A6CC2" w14:paraId="24B54A3F" w14:textId="77777777">
        <w:tc>
          <w:tcPr>
            <w:tcW w:w="2077" w:type="dxa"/>
            <w:vMerge/>
            <w:shd w:val="clear" w:color="auto" w:fill="D0CECE"/>
          </w:tcPr>
          <w:p w14:paraId="5FA068E9" w14:textId="77777777" w:rsidR="009A6CC2" w:rsidRDefault="009A6CC2" w:rsidP="005D3EC2">
            <w:pPr>
              <w:rPr>
                <w:b/>
              </w:rPr>
            </w:pPr>
          </w:p>
        </w:tc>
        <w:tc>
          <w:tcPr>
            <w:tcW w:w="2077" w:type="dxa"/>
            <w:vMerge w:val="restart"/>
            <w:shd w:val="clear" w:color="auto" w:fill="auto"/>
          </w:tcPr>
          <w:p w14:paraId="27E59FAB" w14:textId="77777777" w:rsidR="009A6CC2" w:rsidRDefault="00000000" w:rsidP="005D3EC2">
            <w:r>
              <w:t>ILogger logger</w:t>
            </w:r>
          </w:p>
        </w:tc>
        <w:tc>
          <w:tcPr>
            <w:tcW w:w="4154" w:type="dxa"/>
            <w:gridSpan w:val="2"/>
            <w:shd w:val="clear" w:color="auto" w:fill="auto"/>
          </w:tcPr>
          <w:p w14:paraId="2F2B219D" w14:textId="77777777" w:rsidR="009A6CC2" w:rsidRDefault="00000000" w:rsidP="005D3EC2">
            <w:r>
              <w:t xml:space="preserve">Input </w:t>
            </w:r>
          </w:p>
        </w:tc>
      </w:tr>
      <w:tr w:rsidR="007A3CF5" w14:paraId="1FCBE3E5" w14:textId="77777777">
        <w:tc>
          <w:tcPr>
            <w:tcW w:w="2077" w:type="dxa"/>
            <w:vMerge/>
            <w:shd w:val="clear" w:color="auto" w:fill="D0CECE"/>
          </w:tcPr>
          <w:p w14:paraId="59EE0DEE" w14:textId="77777777" w:rsidR="009A6CC2" w:rsidRDefault="009A6CC2" w:rsidP="005D3EC2">
            <w:pPr>
              <w:rPr>
                <w:b/>
              </w:rPr>
            </w:pPr>
          </w:p>
        </w:tc>
        <w:tc>
          <w:tcPr>
            <w:tcW w:w="2077" w:type="dxa"/>
            <w:vMerge/>
            <w:shd w:val="clear" w:color="auto" w:fill="auto"/>
          </w:tcPr>
          <w:p w14:paraId="1C994266" w14:textId="77777777" w:rsidR="009A6CC2" w:rsidRDefault="009A6CC2" w:rsidP="005D3EC2"/>
        </w:tc>
        <w:tc>
          <w:tcPr>
            <w:tcW w:w="2077" w:type="dxa"/>
            <w:shd w:val="clear" w:color="auto" w:fill="D3D3D3"/>
          </w:tcPr>
          <w:p w14:paraId="3E94FBDA" w14:textId="77777777" w:rsidR="009A6CC2" w:rsidRDefault="00000000" w:rsidP="005D3EC2">
            <w:r>
              <w:t>Range:</w:t>
            </w:r>
          </w:p>
        </w:tc>
        <w:tc>
          <w:tcPr>
            <w:tcW w:w="2077" w:type="dxa"/>
            <w:shd w:val="clear" w:color="auto" w:fill="auto"/>
          </w:tcPr>
          <w:p w14:paraId="748EA7E5" w14:textId="77777777" w:rsidR="009A6CC2" w:rsidRDefault="00000000" w:rsidP="005D3EC2">
            <w:r>
              <w:t>Interface ILogger</w:t>
            </w:r>
          </w:p>
        </w:tc>
      </w:tr>
      <w:tr w:rsidR="009A6CC2" w14:paraId="681CA63C" w14:textId="77777777">
        <w:tc>
          <w:tcPr>
            <w:tcW w:w="2077" w:type="dxa"/>
            <w:vMerge/>
            <w:shd w:val="clear" w:color="auto" w:fill="D0CECE"/>
          </w:tcPr>
          <w:p w14:paraId="6BF28AA7" w14:textId="77777777" w:rsidR="009A6CC2" w:rsidRDefault="009A6CC2" w:rsidP="005D3EC2">
            <w:pPr>
              <w:rPr>
                <w:b/>
              </w:rPr>
            </w:pPr>
          </w:p>
        </w:tc>
        <w:tc>
          <w:tcPr>
            <w:tcW w:w="2077" w:type="dxa"/>
            <w:vMerge w:val="restart"/>
            <w:shd w:val="clear" w:color="auto" w:fill="auto"/>
          </w:tcPr>
          <w:p w14:paraId="52BE06ED" w14:textId="77777777" w:rsidR="009A6CC2" w:rsidRDefault="00000000" w:rsidP="005D3EC2">
            <w:r>
              <w:t>IBasicConfiguration basicConfiguration</w:t>
            </w:r>
          </w:p>
        </w:tc>
        <w:tc>
          <w:tcPr>
            <w:tcW w:w="4154" w:type="dxa"/>
            <w:gridSpan w:val="2"/>
            <w:shd w:val="clear" w:color="auto" w:fill="auto"/>
          </w:tcPr>
          <w:p w14:paraId="5F1C9F6B" w14:textId="77777777" w:rsidR="009A6CC2" w:rsidRDefault="00000000" w:rsidP="005D3EC2">
            <w:r>
              <w:t xml:space="preserve">Input </w:t>
            </w:r>
          </w:p>
        </w:tc>
      </w:tr>
      <w:tr w:rsidR="007A3CF5" w14:paraId="1C15BACA" w14:textId="77777777">
        <w:tc>
          <w:tcPr>
            <w:tcW w:w="2077" w:type="dxa"/>
            <w:vMerge/>
            <w:shd w:val="clear" w:color="auto" w:fill="D0CECE"/>
          </w:tcPr>
          <w:p w14:paraId="2E2227E3" w14:textId="77777777" w:rsidR="009A6CC2" w:rsidRDefault="009A6CC2" w:rsidP="005D3EC2">
            <w:pPr>
              <w:rPr>
                <w:b/>
              </w:rPr>
            </w:pPr>
          </w:p>
        </w:tc>
        <w:tc>
          <w:tcPr>
            <w:tcW w:w="2077" w:type="dxa"/>
            <w:vMerge/>
            <w:shd w:val="clear" w:color="auto" w:fill="auto"/>
          </w:tcPr>
          <w:p w14:paraId="6F60EC01" w14:textId="77777777" w:rsidR="009A6CC2" w:rsidRDefault="009A6CC2" w:rsidP="005D3EC2"/>
        </w:tc>
        <w:tc>
          <w:tcPr>
            <w:tcW w:w="2077" w:type="dxa"/>
            <w:shd w:val="clear" w:color="auto" w:fill="D3D3D3"/>
          </w:tcPr>
          <w:p w14:paraId="744AD992" w14:textId="77777777" w:rsidR="009A6CC2" w:rsidRDefault="00000000" w:rsidP="005D3EC2">
            <w:r>
              <w:t>Range:</w:t>
            </w:r>
          </w:p>
        </w:tc>
        <w:tc>
          <w:tcPr>
            <w:tcW w:w="2077" w:type="dxa"/>
            <w:shd w:val="clear" w:color="auto" w:fill="auto"/>
          </w:tcPr>
          <w:p w14:paraId="7689B5F0" w14:textId="77777777" w:rsidR="009A6CC2" w:rsidRDefault="00000000" w:rsidP="005D3EC2">
            <w:r>
              <w:t>Interface IBasicConfiguration</w:t>
            </w:r>
          </w:p>
        </w:tc>
      </w:tr>
      <w:tr w:rsidR="009A6CC2" w14:paraId="41275059" w14:textId="77777777">
        <w:tc>
          <w:tcPr>
            <w:tcW w:w="2077" w:type="dxa"/>
            <w:vMerge/>
            <w:shd w:val="clear" w:color="auto" w:fill="D0CECE"/>
          </w:tcPr>
          <w:p w14:paraId="08ABA1F1" w14:textId="77777777" w:rsidR="009A6CC2" w:rsidRDefault="009A6CC2" w:rsidP="005D3EC2">
            <w:pPr>
              <w:rPr>
                <w:b/>
              </w:rPr>
            </w:pPr>
          </w:p>
        </w:tc>
        <w:tc>
          <w:tcPr>
            <w:tcW w:w="2077" w:type="dxa"/>
            <w:vMerge w:val="restart"/>
            <w:shd w:val="clear" w:color="auto" w:fill="auto"/>
          </w:tcPr>
          <w:p w14:paraId="3B7043C3" w14:textId="77777777" w:rsidR="009A6CC2" w:rsidRDefault="00000000" w:rsidP="005D3EC2">
            <w:r>
              <w:t>IRuntimeConfiguration runtimeConfiguration</w:t>
            </w:r>
          </w:p>
        </w:tc>
        <w:tc>
          <w:tcPr>
            <w:tcW w:w="4154" w:type="dxa"/>
            <w:gridSpan w:val="2"/>
            <w:shd w:val="clear" w:color="auto" w:fill="auto"/>
          </w:tcPr>
          <w:p w14:paraId="5CE465EE" w14:textId="77777777" w:rsidR="009A6CC2" w:rsidRDefault="00000000" w:rsidP="005D3EC2">
            <w:r>
              <w:t xml:space="preserve">Input </w:t>
            </w:r>
          </w:p>
        </w:tc>
      </w:tr>
      <w:tr w:rsidR="007A3CF5" w14:paraId="59573284" w14:textId="77777777">
        <w:tc>
          <w:tcPr>
            <w:tcW w:w="2077" w:type="dxa"/>
            <w:vMerge/>
            <w:shd w:val="clear" w:color="auto" w:fill="D0CECE"/>
          </w:tcPr>
          <w:p w14:paraId="1C424DF6" w14:textId="77777777" w:rsidR="009A6CC2" w:rsidRDefault="009A6CC2" w:rsidP="005D3EC2">
            <w:pPr>
              <w:rPr>
                <w:b/>
              </w:rPr>
            </w:pPr>
          </w:p>
        </w:tc>
        <w:tc>
          <w:tcPr>
            <w:tcW w:w="2077" w:type="dxa"/>
            <w:vMerge/>
            <w:shd w:val="clear" w:color="auto" w:fill="auto"/>
          </w:tcPr>
          <w:p w14:paraId="36B591DC" w14:textId="77777777" w:rsidR="009A6CC2" w:rsidRDefault="009A6CC2" w:rsidP="005D3EC2"/>
        </w:tc>
        <w:tc>
          <w:tcPr>
            <w:tcW w:w="2077" w:type="dxa"/>
            <w:shd w:val="clear" w:color="auto" w:fill="D3D3D3"/>
          </w:tcPr>
          <w:p w14:paraId="6EA9874D" w14:textId="77777777" w:rsidR="009A6CC2" w:rsidRDefault="00000000" w:rsidP="005D3EC2">
            <w:r>
              <w:t>Range:</w:t>
            </w:r>
          </w:p>
        </w:tc>
        <w:tc>
          <w:tcPr>
            <w:tcW w:w="2077" w:type="dxa"/>
            <w:shd w:val="clear" w:color="auto" w:fill="auto"/>
          </w:tcPr>
          <w:p w14:paraId="78B881C4" w14:textId="77777777" w:rsidR="009A6CC2" w:rsidRDefault="00000000" w:rsidP="005D3EC2">
            <w:r>
              <w:t>Interface IRuntimeConfiguration</w:t>
            </w:r>
          </w:p>
        </w:tc>
      </w:tr>
      <w:tr w:rsidR="009A6CC2" w14:paraId="4337C69A" w14:textId="77777777">
        <w:tc>
          <w:tcPr>
            <w:tcW w:w="2077" w:type="dxa"/>
            <w:vMerge/>
            <w:shd w:val="clear" w:color="auto" w:fill="D0CECE"/>
          </w:tcPr>
          <w:p w14:paraId="0139C49A" w14:textId="77777777" w:rsidR="009A6CC2" w:rsidRDefault="009A6CC2" w:rsidP="005D3EC2">
            <w:pPr>
              <w:rPr>
                <w:b/>
              </w:rPr>
            </w:pPr>
          </w:p>
        </w:tc>
        <w:tc>
          <w:tcPr>
            <w:tcW w:w="2077" w:type="dxa"/>
            <w:vMerge w:val="restart"/>
            <w:shd w:val="clear" w:color="auto" w:fill="auto"/>
          </w:tcPr>
          <w:p w14:paraId="203808D6" w14:textId="77777777" w:rsidR="009A6CC2" w:rsidRDefault="00000000" w:rsidP="005D3EC2">
            <w:r>
              <w:t>IIntermediateData intermediateData</w:t>
            </w:r>
          </w:p>
        </w:tc>
        <w:tc>
          <w:tcPr>
            <w:tcW w:w="4154" w:type="dxa"/>
            <w:gridSpan w:val="2"/>
            <w:shd w:val="clear" w:color="auto" w:fill="auto"/>
          </w:tcPr>
          <w:p w14:paraId="20B7B8C3" w14:textId="77777777" w:rsidR="009A6CC2" w:rsidRDefault="00000000" w:rsidP="005D3EC2">
            <w:r>
              <w:t xml:space="preserve">Input </w:t>
            </w:r>
          </w:p>
        </w:tc>
      </w:tr>
      <w:tr w:rsidR="007A3CF5" w14:paraId="6E0E30AF" w14:textId="77777777">
        <w:tc>
          <w:tcPr>
            <w:tcW w:w="2077" w:type="dxa"/>
            <w:vMerge/>
            <w:shd w:val="clear" w:color="auto" w:fill="D0CECE"/>
          </w:tcPr>
          <w:p w14:paraId="4DCAD527" w14:textId="77777777" w:rsidR="009A6CC2" w:rsidRDefault="009A6CC2" w:rsidP="005D3EC2">
            <w:pPr>
              <w:rPr>
                <w:b/>
              </w:rPr>
            </w:pPr>
          </w:p>
        </w:tc>
        <w:tc>
          <w:tcPr>
            <w:tcW w:w="2077" w:type="dxa"/>
            <w:vMerge/>
            <w:shd w:val="clear" w:color="auto" w:fill="auto"/>
          </w:tcPr>
          <w:p w14:paraId="79601B2C" w14:textId="77777777" w:rsidR="009A6CC2" w:rsidRDefault="009A6CC2" w:rsidP="005D3EC2"/>
        </w:tc>
        <w:tc>
          <w:tcPr>
            <w:tcW w:w="2077" w:type="dxa"/>
            <w:shd w:val="clear" w:color="auto" w:fill="D3D3D3"/>
          </w:tcPr>
          <w:p w14:paraId="76FF574D" w14:textId="77777777" w:rsidR="009A6CC2" w:rsidRDefault="00000000" w:rsidP="005D3EC2">
            <w:r>
              <w:t>Range:</w:t>
            </w:r>
          </w:p>
        </w:tc>
        <w:tc>
          <w:tcPr>
            <w:tcW w:w="2077" w:type="dxa"/>
            <w:shd w:val="clear" w:color="auto" w:fill="auto"/>
          </w:tcPr>
          <w:p w14:paraId="3CC5099A" w14:textId="77777777" w:rsidR="009A6CC2" w:rsidRDefault="00000000" w:rsidP="005D3EC2">
            <w:r>
              <w:t>Interface IIntermediateData</w:t>
            </w:r>
          </w:p>
        </w:tc>
      </w:tr>
      <w:tr w:rsidR="009A6CC2" w14:paraId="7F793B96" w14:textId="77777777">
        <w:tc>
          <w:tcPr>
            <w:tcW w:w="2077" w:type="dxa"/>
            <w:shd w:val="clear" w:color="auto" w:fill="D0CECE"/>
          </w:tcPr>
          <w:p w14:paraId="316E9E50" w14:textId="77777777" w:rsidR="009A6CC2" w:rsidRDefault="00000000" w:rsidP="005D3EC2">
            <w:pPr>
              <w:rPr>
                <w:b/>
              </w:rPr>
            </w:pPr>
            <w:r>
              <w:rPr>
                <w:b/>
              </w:rPr>
              <w:t>Return</w:t>
            </w:r>
          </w:p>
        </w:tc>
        <w:tc>
          <w:tcPr>
            <w:tcW w:w="6231" w:type="dxa"/>
            <w:gridSpan w:val="3"/>
            <w:shd w:val="clear" w:color="auto" w:fill="auto"/>
          </w:tcPr>
          <w:p w14:paraId="7BBC3CE6" w14:textId="77777777" w:rsidR="009A6CC2" w:rsidRDefault="00000000" w:rsidP="005D3EC2">
            <w:r>
              <w:t>None</w:t>
            </w:r>
          </w:p>
        </w:tc>
      </w:tr>
      <w:tr w:rsidR="009A6CC2" w14:paraId="7672ABF0" w14:textId="77777777">
        <w:tc>
          <w:tcPr>
            <w:tcW w:w="2077" w:type="dxa"/>
            <w:shd w:val="clear" w:color="auto" w:fill="D0CECE"/>
          </w:tcPr>
          <w:p w14:paraId="68EFE965" w14:textId="77777777" w:rsidR="009A6CC2" w:rsidRDefault="00000000" w:rsidP="005D3EC2">
            <w:pPr>
              <w:rPr>
                <w:b/>
              </w:rPr>
            </w:pPr>
            <w:r>
              <w:rPr>
                <w:b/>
              </w:rPr>
              <w:t>Generated Value</w:t>
            </w:r>
          </w:p>
        </w:tc>
        <w:tc>
          <w:tcPr>
            <w:tcW w:w="6231" w:type="dxa"/>
            <w:gridSpan w:val="3"/>
            <w:shd w:val="clear" w:color="auto" w:fill="auto"/>
          </w:tcPr>
          <w:p w14:paraId="56D9A3ED" w14:textId="77777777" w:rsidR="009A6CC2" w:rsidRDefault="00000000" w:rsidP="005D3EC2">
            <w:r>
              <w:t>None</w:t>
            </w:r>
          </w:p>
        </w:tc>
      </w:tr>
      <w:tr w:rsidR="009A6CC2" w14:paraId="64F526CE" w14:textId="77777777">
        <w:tc>
          <w:tcPr>
            <w:tcW w:w="2077" w:type="dxa"/>
            <w:shd w:val="clear" w:color="auto" w:fill="D0CECE"/>
          </w:tcPr>
          <w:p w14:paraId="283B0528" w14:textId="77777777" w:rsidR="009A6CC2" w:rsidRDefault="00000000" w:rsidP="005D3EC2">
            <w:pPr>
              <w:rPr>
                <w:b/>
              </w:rPr>
            </w:pPr>
            <w:r>
              <w:rPr>
                <w:b/>
              </w:rPr>
              <w:t>Description</w:t>
            </w:r>
          </w:p>
        </w:tc>
        <w:tc>
          <w:tcPr>
            <w:tcW w:w="6231" w:type="dxa"/>
            <w:gridSpan w:val="3"/>
            <w:shd w:val="clear" w:color="auto" w:fill="auto"/>
          </w:tcPr>
          <w:p w14:paraId="7B41A9D1" w14:textId="77777777" w:rsidR="009A6CC2" w:rsidRDefault="00000000" w:rsidP="005D3EC2">
            <w:pPr>
              <w:pStyle w:val="SourceCode"/>
            </w:pPr>
            <w:r>
              <w:t>This is a constructor for U5x MemAccU5xCbkFileGeneration</w:t>
            </w:r>
          </w:p>
          <w:p w14:paraId="211CB269" w14:textId="77777777" w:rsidR="009A6CC2" w:rsidRDefault="00000000" w:rsidP="005D3EC2">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p>
        </w:tc>
      </w:tr>
    </w:tbl>
    <w:p w14:paraId="2BDEA3AC" w14:textId="77777777" w:rsidR="009A6CC2" w:rsidRDefault="00000000" w:rsidP="005D3EC2">
      <w:pPr>
        <w:pStyle w:val="RefReq"/>
      </w:pPr>
      <w:r>
        <w:t>{Ref: N/A}</w:t>
      </w:r>
    </w:p>
    <w:p w14:paraId="1739DA79" w14:textId="77777777" w:rsidR="009A6CC2" w:rsidRDefault="009A6CC2" w:rsidP="005D3EC2"/>
    <w:p w14:paraId="217F1765" w14:textId="77777777" w:rsidR="009A6CC2" w:rsidRDefault="00000000" w:rsidP="005D3EC2">
      <w:pPr>
        <w:pStyle w:val="Heading6"/>
      </w:pPr>
      <w:r>
        <w:t>GenMemAccVersionInfo</w:t>
      </w:r>
    </w:p>
    <w:p w14:paraId="23B14374" w14:textId="77777777" w:rsidR="009A6CC2" w:rsidRDefault="00000000" w:rsidP="005D3EC2">
      <w:pPr>
        <w:pStyle w:val="DesignID"/>
      </w:pPr>
      <w:r>
        <w:lastRenderedPageBreak/>
        <w:t>MEMACC_TUD_CLS_001_003:</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263A3AEB" w14:textId="77777777">
        <w:tc>
          <w:tcPr>
            <w:tcW w:w="2077" w:type="dxa"/>
            <w:shd w:val="clear" w:color="auto" w:fill="D0CECE"/>
          </w:tcPr>
          <w:p w14:paraId="627570BC" w14:textId="77777777" w:rsidR="009A6CC2" w:rsidRDefault="00000000" w:rsidP="005D3EC2">
            <w:pPr>
              <w:rPr>
                <w:b/>
              </w:rPr>
            </w:pPr>
            <w:r>
              <w:rPr>
                <w:b/>
              </w:rPr>
              <w:t>Method Name</w:t>
            </w:r>
          </w:p>
        </w:tc>
        <w:tc>
          <w:tcPr>
            <w:tcW w:w="6230" w:type="dxa"/>
            <w:gridSpan w:val="3"/>
            <w:shd w:val="clear" w:color="auto" w:fill="auto"/>
          </w:tcPr>
          <w:p w14:paraId="4E72D3F5" w14:textId="77777777" w:rsidR="009A6CC2" w:rsidRDefault="00000000" w:rsidP="005D3EC2">
            <w:r>
              <w:t>GenMemAccVersionInfo</w:t>
            </w:r>
          </w:p>
        </w:tc>
      </w:tr>
      <w:tr w:rsidR="009A6CC2" w14:paraId="3F31EB22" w14:textId="77777777">
        <w:tc>
          <w:tcPr>
            <w:tcW w:w="2077" w:type="dxa"/>
            <w:shd w:val="clear" w:color="auto" w:fill="D0CECE"/>
          </w:tcPr>
          <w:p w14:paraId="22F305D7" w14:textId="77777777" w:rsidR="009A6CC2" w:rsidRDefault="00000000" w:rsidP="005D3EC2">
            <w:pPr>
              <w:rPr>
                <w:b/>
              </w:rPr>
            </w:pPr>
            <w:r>
              <w:rPr>
                <w:b/>
              </w:rPr>
              <w:t>Arguments</w:t>
            </w:r>
          </w:p>
        </w:tc>
        <w:tc>
          <w:tcPr>
            <w:tcW w:w="6231" w:type="dxa"/>
            <w:gridSpan w:val="3"/>
            <w:shd w:val="clear" w:color="auto" w:fill="auto"/>
          </w:tcPr>
          <w:p w14:paraId="6033D2FC" w14:textId="77777777" w:rsidR="009A6CC2" w:rsidRDefault="00000000" w:rsidP="005D3EC2">
            <w:r>
              <w:t>None</w:t>
            </w:r>
          </w:p>
        </w:tc>
      </w:tr>
      <w:tr w:rsidR="009A6CC2" w14:paraId="7D77FBD7" w14:textId="77777777">
        <w:tc>
          <w:tcPr>
            <w:tcW w:w="2077" w:type="dxa"/>
            <w:vMerge w:val="restart"/>
            <w:shd w:val="clear" w:color="auto" w:fill="D0CECE"/>
          </w:tcPr>
          <w:p w14:paraId="79164C2B" w14:textId="77777777" w:rsidR="009A6CC2" w:rsidRDefault="00000000" w:rsidP="005D3EC2">
            <w:pPr>
              <w:rPr>
                <w:b/>
              </w:rPr>
            </w:pPr>
            <w:r>
              <w:rPr>
                <w:b/>
              </w:rPr>
              <w:t>Return</w:t>
            </w:r>
          </w:p>
        </w:tc>
        <w:tc>
          <w:tcPr>
            <w:tcW w:w="2077" w:type="dxa"/>
            <w:vMerge w:val="restart"/>
            <w:shd w:val="clear" w:color="auto" w:fill="auto"/>
          </w:tcPr>
          <w:p w14:paraId="6774FF23" w14:textId="77777777" w:rsidR="009A6CC2" w:rsidRDefault="00000000" w:rsidP="005D3EC2">
            <w:r>
              <w:t xml:space="preserve">Type: BaseGenerationItem[] </w:t>
            </w:r>
            <w:r>
              <w:br/>
              <w:t xml:space="preserve">Section: VERSION_INFO </w:t>
            </w:r>
            <w:r>
              <w:br/>
              <w:t>Desc:  Version Information</w:t>
            </w:r>
          </w:p>
        </w:tc>
        <w:tc>
          <w:tcPr>
            <w:tcW w:w="4154" w:type="dxa"/>
            <w:gridSpan w:val="2"/>
            <w:shd w:val="clear" w:color="auto" w:fill="auto"/>
          </w:tcPr>
          <w:p w14:paraId="0E6CC2C0" w14:textId="77777777" w:rsidR="009A6CC2" w:rsidRDefault="00000000" w:rsidP="005D3EC2">
            <w:r>
              <w:t>None</w:t>
            </w:r>
          </w:p>
        </w:tc>
      </w:tr>
      <w:tr w:rsidR="007A3CF5" w14:paraId="1EF58209" w14:textId="77777777">
        <w:tc>
          <w:tcPr>
            <w:tcW w:w="2077" w:type="dxa"/>
            <w:vMerge/>
            <w:shd w:val="clear" w:color="auto" w:fill="D0CECE"/>
          </w:tcPr>
          <w:p w14:paraId="7F055ADE" w14:textId="77777777" w:rsidR="009A6CC2" w:rsidRDefault="009A6CC2" w:rsidP="005D3EC2">
            <w:pPr>
              <w:rPr>
                <w:b/>
              </w:rPr>
            </w:pPr>
          </w:p>
        </w:tc>
        <w:tc>
          <w:tcPr>
            <w:tcW w:w="2077" w:type="dxa"/>
            <w:vMerge/>
            <w:shd w:val="clear" w:color="auto" w:fill="auto"/>
          </w:tcPr>
          <w:p w14:paraId="0B7BE8EB" w14:textId="77777777" w:rsidR="009A6CC2" w:rsidRDefault="009A6CC2" w:rsidP="005D3EC2"/>
        </w:tc>
        <w:tc>
          <w:tcPr>
            <w:tcW w:w="2077" w:type="dxa"/>
            <w:shd w:val="clear" w:color="auto" w:fill="D3D3D3"/>
          </w:tcPr>
          <w:p w14:paraId="2BA33300" w14:textId="77777777" w:rsidR="009A6CC2" w:rsidRDefault="00000000" w:rsidP="005D3EC2">
            <w:r>
              <w:t>Range:</w:t>
            </w:r>
          </w:p>
        </w:tc>
        <w:tc>
          <w:tcPr>
            <w:tcW w:w="2077" w:type="dxa"/>
            <w:shd w:val="clear" w:color="auto" w:fill="auto"/>
          </w:tcPr>
          <w:p w14:paraId="2EE8403F" w14:textId="77777777" w:rsidR="009A6CC2" w:rsidRDefault="00000000" w:rsidP="005D3EC2">
            <w:r>
              <w:t>4U, 9U, 0U, 1U, 0U</w:t>
            </w:r>
          </w:p>
        </w:tc>
      </w:tr>
      <w:tr w:rsidR="009A6CC2" w14:paraId="5613E9B6" w14:textId="77777777">
        <w:tc>
          <w:tcPr>
            <w:tcW w:w="2077" w:type="dxa"/>
            <w:shd w:val="clear" w:color="auto" w:fill="D0CECE"/>
          </w:tcPr>
          <w:p w14:paraId="4B8A623E" w14:textId="77777777" w:rsidR="009A6CC2" w:rsidRDefault="00000000" w:rsidP="005D3EC2">
            <w:pPr>
              <w:rPr>
                <w:b/>
              </w:rPr>
            </w:pPr>
            <w:r>
              <w:rPr>
                <w:b/>
              </w:rPr>
              <w:t>Generated Value</w:t>
            </w:r>
          </w:p>
        </w:tc>
        <w:tc>
          <w:tcPr>
            <w:tcW w:w="6231" w:type="dxa"/>
            <w:gridSpan w:val="3"/>
            <w:shd w:val="clear" w:color="auto" w:fill="auto"/>
          </w:tcPr>
          <w:p w14:paraId="16E7CF99" w14:textId="77777777" w:rsidR="009A6CC2" w:rsidRDefault="00000000" w:rsidP="005D3EC2">
            <w:r>
              <w:t>MEMACC_CBK_AR_RELEASE_MAJOR_VERSION MEMACC_CBK_AR_RELEASE_MINOR_VERSION MEMACC_CBK_AR_RELEASE_REVISION_VERSION MEMACC_CBK_SW_MAJOR_VERSION MEMACC_CBK_SW_MINOR_VERSION</w:t>
            </w:r>
          </w:p>
        </w:tc>
      </w:tr>
      <w:tr w:rsidR="009A6CC2" w14:paraId="4DC99995" w14:textId="77777777">
        <w:tc>
          <w:tcPr>
            <w:tcW w:w="2077" w:type="dxa"/>
            <w:shd w:val="clear" w:color="auto" w:fill="D0CECE"/>
          </w:tcPr>
          <w:p w14:paraId="54F9CFBF" w14:textId="77777777" w:rsidR="009A6CC2" w:rsidRDefault="00000000" w:rsidP="005D3EC2">
            <w:pPr>
              <w:rPr>
                <w:b/>
              </w:rPr>
            </w:pPr>
            <w:r>
              <w:rPr>
                <w:b/>
              </w:rPr>
              <w:t>Description</w:t>
            </w:r>
          </w:p>
        </w:tc>
        <w:tc>
          <w:tcPr>
            <w:tcW w:w="6231" w:type="dxa"/>
            <w:gridSpan w:val="3"/>
            <w:shd w:val="clear" w:color="auto" w:fill="auto"/>
          </w:tcPr>
          <w:p w14:paraId="0EA3AA0E" w14:textId="77777777" w:rsidR="009A6CC2" w:rsidRDefault="00000000" w:rsidP="005D3EC2">
            <w:pPr>
              <w:pStyle w:val="SourceCode"/>
            </w:pPr>
            <w:r>
              <w:t>To generate version info</w:t>
            </w:r>
          </w:p>
          <w:p w14:paraId="37BFA27E" w14:textId="77777777" w:rsidR="009A6CC2" w:rsidRDefault="00000000" w:rsidP="005D3EC2">
            <w:pPr>
              <w:pStyle w:val="SourceCode"/>
            </w:pPr>
            <w:r>
              <w:t>Algorithm:</w:t>
            </w:r>
            <w:r>
              <w:br/>
              <w:t>GLOBAL VARIABLE IN:</w:t>
            </w:r>
            <w:r>
              <w:br/>
              <w:t xml:space="preserve">         List of ret of BaseGenerationItem. RANGE: array of BaseGenerationItem</w:t>
            </w:r>
            <w:r>
              <w:br/>
              <w:t xml:space="preserve">     GLOBAL VARIABLE OUT:</w:t>
            </w:r>
            <w:r>
              <w:br/>
              <w:t xml:space="preserve">         None</w:t>
            </w:r>
            <w:r>
              <w:br/>
              <w:t xml:space="preserve">     PRECONDITION:</w:t>
            </w:r>
            <w:r>
              <w:br/>
              <w:t xml:space="preserve">         (1) List of ret of BaseGenerationItem: never null or empty</w:t>
            </w:r>
            <w:r>
              <w:br/>
            </w:r>
            <w:r>
              <w:br/>
              <w:t xml:space="preserve">     LET param =new Dictionary&lt;string,string&gt;()</w:t>
            </w:r>
            <w:r>
              <w:br/>
            </w:r>
            <w:r>
              <w:br/>
              <w:t xml:space="preserve">          $"moduleName_59_RENESAS_Constant.CBK_AR_RELEASE_MAJOR_VERSION",</w:t>
            </w:r>
            <w:r>
              <w:br/>
              <w:t xml:space="preserve">             Resources.CBK_AR_RELEASE_MAJOR_VERSION_PRE_COMMENT</w:t>
            </w:r>
            <w:r>
              <w:br/>
              <w:t xml:space="preserve">         ,</w:t>
            </w:r>
            <w:r>
              <w:br/>
              <w:t xml:space="preserve">          $"moduleName_59_RENESAS_Constant.CBK_AR_RELEASE_MINOR_VERSION", String.Empty</w:t>
            </w:r>
            <w:r>
              <w:br/>
              <w:t xml:space="preserve">         ,</w:t>
            </w:r>
            <w:r>
              <w:br/>
              <w:t xml:space="preserve">          $"moduleName_59_RENESAS_Constant.CBK_AR_RELEASE_REVISION_VERSION", String.Empty ,</w:t>
            </w:r>
            <w:r>
              <w:br/>
              <w:t xml:space="preserve">          $"moduleName_59_RENESAS_Constant.CBK_SW_MAJOR_VERSION",</w:t>
            </w:r>
            <w:r>
              <w:br/>
              <w:t xml:space="preserve">             Resources.CBK_SW_MAJOR_VERSION_PRE_COMMENT ,</w:t>
            </w:r>
            <w:r>
              <w:br/>
              <w:t xml:space="preserve">          $"moduleName_59_RENESAS_Constant.CBK_SW_MINOR_VERSION", String.Empty ,</w:t>
            </w:r>
            <w:r>
              <w:br/>
              <w:t xml:space="preserve">     ;</w:t>
            </w:r>
            <w:r>
              <w:br/>
              <w:t xml:space="preserve">     FOREACH item in root.Childs.Where(x =&gt; param.Keys.Contains(x.Name))</w:t>
            </w:r>
            <w:r>
              <w:br/>
            </w:r>
            <w:r>
              <w:lastRenderedPageBreak/>
              <w:t xml:space="preserve">         CALL items.Add WITH CALL MemAccU2xUtil.CreateBasicParam</w:t>
            </w:r>
            <w:r>
              <w:br/>
              <w:t xml:space="preserve">             WITH $"item.Name", param(item.Name), String.Empty, item.Value</w:t>
            </w:r>
            <w:r>
              <w:br/>
              <w:t xml:space="preserve"> RETURN items.ToArray()</w:t>
            </w:r>
          </w:p>
        </w:tc>
      </w:tr>
    </w:tbl>
    <w:p w14:paraId="4A15D2DA" w14:textId="77777777" w:rsidR="009A6CC2" w:rsidRDefault="00000000" w:rsidP="005D3EC2">
      <w:pPr>
        <w:pStyle w:val="RefReq"/>
      </w:pPr>
      <w:r>
        <w:lastRenderedPageBreak/>
        <w:t>{Ref: [3] MEMACC_DAD_CFG_012_001, MEMACC_DAD_CFG_012_002, MEMACC_DAD_CFG_012_003, MEMACC_DAD_CFG_012_004, MEMACC_DAD_CFG_012_005}</w:t>
      </w:r>
    </w:p>
    <w:p w14:paraId="4246DA59" w14:textId="77777777" w:rsidR="009A6CC2" w:rsidRDefault="009A6CC2" w:rsidP="005D3EC2"/>
    <w:p w14:paraId="33336A6A" w14:textId="77777777" w:rsidR="009A6CC2" w:rsidRDefault="00000000" w:rsidP="005D3EC2">
      <w:pPr>
        <w:pStyle w:val="Heading6"/>
      </w:pPr>
      <w:r>
        <w:t>GenStartCommand</w:t>
      </w:r>
    </w:p>
    <w:p w14:paraId="5686356E" w14:textId="77777777" w:rsidR="009A6CC2" w:rsidRDefault="00000000" w:rsidP="005D3EC2">
      <w:pPr>
        <w:pStyle w:val="DesignID"/>
      </w:pPr>
      <w:r>
        <w:t>MEMACC_TUD_CLS_001_004:</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6E63B35B" w14:textId="77777777">
        <w:tc>
          <w:tcPr>
            <w:tcW w:w="2077" w:type="dxa"/>
            <w:shd w:val="clear" w:color="auto" w:fill="D0CECE"/>
          </w:tcPr>
          <w:p w14:paraId="75BC9D64" w14:textId="77777777" w:rsidR="009A6CC2" w:rsidRDefault="00000000" w:rsidP="005D3EC2">
            <w:pPr>
              <w:rPr>
                <w:b/>
              </w:rPr>
            </w:pPr>
            <w:r>
              <w:rPr>
                <w:b/>
              </w:rPr>
              <w:t>Method Name</w:t>
            </w:r>
          </w:p>
        </w:tc>
        <w:tc>
          <w:tcPr>
            <w:tcW w:w="6230" w:type="dxa"/>
            <w:gridSpan w:val="3"/>
            <w:shd w:val="clear" w:color="auto" w:fill="auto"/>
          </w:tcPr>
          <w:p w14:paraId="5FEEFCC3" w14:textId="77777777" w:rsidR="009A6CC2" w:rsidRDefault="00000000" w:rsidP="005D3EC2">
            <w:r>
              <w:t>GenStartCommand</w:t>
            </w:r>
          </w:p>
        </w:tc>
      </w:tr>
      <w:tr w:rsidR="009A6CC2" w14:paraId="51CD7CB4" w14:textId="77777777">
        <w:tc>
          <w:tcPr>
            <w:tcW w:w="2077" w:type="dxa"/>
            <w:shd w:val="clear" w:color="auto" w:fill="D0CECE"/>
          </w:tcPr>
          <w:p w14:paraId="01E4A731" w14:textId="77777777" w:rsidR="009A6CC2" w:rsidRDefault="00000000" w:rsidP="005D3EC2">
            <w:pPr>
              <w:rPr>
                <w:b/>
              </w:rPr>
            </w:pPr>
            <w:r>
              <w:rPr>
                <w:b/>
              </w:rPr>
              <w:t>Arguments</w:t>
            </w:r>
          </w:p>
        </w:tc>
        <w:tc>
          <w:tcPr>
            <w:tcW w:w="6231" w:type="dxa"/>
            <w:gridSpan w:val="3"/>
            <w:shd w:val="clear" w:color="auto" w:fill="auto"/>
          </w:tcPr>
          <w:p w14:paraId="3BEEC377" w14:textId="77777777" w:rsidR="009A6CC2" w:rsidRDefault="00000000" w:rsidP="005D3EC2">
            <w:r>
              <w:t>None</w:t>
            </w:r>
          </w:p>
        </w:tc>
      </w:tr>
      <w:tr w:rsidR="009A6CC2" w14:paraId="4D4B0684" w14:textId="77777777">
        <w:tc>
          <w:tcPr>
            <w:tcW w:w="2077" w:type="dxa"/>
            <w:vMerge w:val="restart"/>
            <w:shd w:val="clear" w:color="auto" w:fill="D0CECE"/>
          </w:tcPr>
          <w:p w14:paraId="5335F961" w14:textId="77777777" w:rsidR="009A6CC2" w:rsidRDefault="00000000" w:rsidP="005D3EC2">
            <w:pPr>
              <w:rPr>
                <w:b/>
              </w:rPr>
            </w:pPr>
            <w:r>
              <w:rPr>
                <w:b/>
              </w:rPr>
              <w:t>Return</w:t>
            </w:r>
          </w:p>
        </w:tc>
        <w:tc>
          <w:tcPr>
            <w:tcW w:w="2077" w:type="dxa"/>
            <w:vMerge w:val="restart"/>
            <w:shd w:val="clear" w:color="auto" w:fill="auto"/>
          </w:tcPr>
          <w:p w14:paraId="58ACDEF8" w14:textId="77777777" w:rsidR="009A6CC2" w:rsidRDefault="00000000" w:rsidP="005D3EC2">
            <w:r>
              <w:t xml:space="preserve">Type: BaseGenerationItem[] </w:t>
            </w:r>
            <w:r>
              <w:br/>
              <w:t xml:space="preserve">Name: result </w:t>
            </w:r>
            <w:r>
              <w:br/>
              <w:t xml:space="preserve">Section:  FUNCTION_PROTOTYPE </w:t>
            </w:r>
            <w:r>
              <w:br/>
              <w:t>Desc:  Function Prototypes</w:t>
            </w:r>
          </w:p>
        </w:tc>
        <w:tc>
          <w:tcPr>
            <w:tcW w:w="4154" w:type="dxa"/>
            <w:gridSpan w:val="2"/>
            <w:shd w:val="clear" w:color="auto" w:fill="auto"/>
          </w:tcPr>
          <w:p w14:paraId="7AF2BD09" w14:textId="77777777" w:rsidR="009A6CC2" w:rsidRDefault="00000000" w:rsidP="005D3EC2">
            <w:r>
              <w:t>None</w:t>
            </w:r>
          </w:p>
        </w:tc>
      </w:tr>
      <w:tr w:rsidR="007A3CF5" w14:paraId="350F0F58" w14:textId="77777777">
        <w:tc>
          <w:tcPr>
            <w:tcW w:w="2077" w:type="dxa"/>
            <w:vMerge/>
            <w:shd w:val="clear" w:color="auto" w:fill="D0CECE"/>
          </w:tcPr>
          <w:p w14:paraId="5245E6B8" w14:textId="77777777" w:rsidR="009A6CC2" w:rsidRDefault="009A6CC2" w:rsidP="005D3EC2">
            <w:pPr>
              <w:rPr>
                <w:b/>
              </w:rPr>
            </w:pPr>
          </w:p>
        </w:tc>
        <w:tc>
          <w:tcPr>
            <w:tcW w:w="2077" w:type="dxa"/>
            <w:vMerge/>
            <w:shd w:val="clear" w:color="auto" w:fill="auto"/>
          </w:tcPr>
          <w:p w14:paraId="5EB108D8" w14:textId="77777777" w:rsidR="009A6CC2" w:rsidRDefault="009A6CC2" w:rsidP="005D3EC2"/>
        </w:tc>
        <w:tc>
          <w:tcPr>
            <w:tcW w:w="2077" w:type="dxa"/>
            <w:shd w:val="clear" w:color="auto" w:fill="D3D3D3"/>
          </w:tcPr>
          <w:p w14:paraId="48AD24CE" w14:textId="77777777" w:rsidR="009A6CC2" w:rsidRDefault="00000000" w:rsidP="005D3EC2">
            <w:r>
              <w:t>Range:</w:t>
            </w:r>
          </w:p>
        </w:tc>
        <w:tc>
          <w:tcPr>
            <w:tcW w:w="2077" w:type="dxa"/>
            <w:shd w:val="clear" w:color="auto" w:fill="auto"/>
          </w:tcPr>
          <w:p w14:paraId="3569C09D" w14:textId="77777777" w:rsidR="009A6CC2" w:rsidRDefault="00000000" w:rsidP="005D3EC2">
            <w:r>
              <w:t>#define MEMACC_START_SEC_APPL_CODE #include "MemAcc_MemMap.h"</w:t>
            </w:r>
          </w:p>
        </w:tc>
      </w:tr>
      <w:tr w:rsidR="009A6CC2" w14:paraId="46069087" w14:textId="77777777">
        <w:tc>
          <w:tcPr>
            <w:tcW w:w="2077" w:type="dxa"/>
            <w:shd w:val="clear" w:color="auto" w:fill="D0CECE"/>
          </w:tcPr>
          <w:p w14:paraId="1DCC6150" w14:textId="77777777" w:rsidR="009A6CC2" w:rsidRDefault="00000000" w:rsidP="005D3EC2">
            <w:pPr>
              <w:rPr>
                <w:b/>
              </w:rPr>
            </w:pPr>
            <w:r>
              <w:rPr>
                <w:b/>
              </w:rPr>
              <w:t>Generated Value</w:t>
            </w:r>
          </w:p>
        </w:tc>
        <w:tc>
          <w:tcPr>
            <w:tcW w:w="6231" w:type="dxa"/>
            <w:gridSpan w:val="3"/>
            <w:shd w:val="clear" w:color="auto" w:fill="auto"/>
          </w:tcPr>
          <w:p w14:paraId="44BDF255" w14:textId="77777777" w:rsidR="009A6CC2" w:rsidRDefault="00000000" w:rsidP="005D3EC2">
            <w:r>
              <w:t>#define MEMACC_START_SEC_APPL_CODE #include "MemAcc_MemMap.h"</w:t>
            </w:r>
          </w:p>
        </w:tc>
      </w:tr>
      <w:tr w:rsidR="009A6CC2" w14:paraId="12FEEFC7" w14:textId="77777777">
        <w:tc>
          <w:tcPr>
            <w:tcW w:w="2077" w:type="dxa"/>
            <w:shd w:val="clear" w:color="auto" w:fill="D0CECE"/>
          </w:tcPr>
          <w:p w14:paraId="04E3693B" w14:textId="77777777" w:rsidR="009A6CC2" w:rsidRDefault="00000000" w:rsidP="005D3EC2">
            <w:pPr>
              <w:rPr>
                <w:b/>
              </w:rPr>
            </w:pPr>
            <w:r>
              <w:rPr>
                <w:b/>
              </w:rPr>
              <w:t>Description</w:t>
            </w:r>
          </w:p>
        </w:tc>
        <w:tc>
          <w:tcPr>
            <w:tcW w:w="6231" w:type="dxa"/>
            <w:gridSpan w:val="3"/>
            <w:shd w:val="clear" w:color="auto" w:fill="auto"/>
          </w:tcPr>
          <w:p w14:paraId="2348BC46" w14:textId="77777777" w:rsidR="009A6CC2" w:rsidRDefault="00000000" w:rsidP="005D3EC2">
            <w:pPr>
              <w:pStyle w:val="SourceCode"/>
            </w:pPr>
            <w:r>
              <w:t>To generate Start</w:t>
            </w:r>
          </w:p>
          <w:p w14:paraId="386B99FA"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result = CALL BaseGenerationItem WITH</w:t>
            </w:r>
            <w:r>
              <w:br/>
              <w:t xml:space="preserve">     CALL DefineGenerationItem WITH string.Empty,</w:t>
            </w:r>
            <w:r>
              <w:br/>
              <w:t xml:space="preserve">     string.Empty, Output.CBK.MEMACC_START_SEC_APPL_CODE,</w:t>
            </w:r>
            <w:r>
              <w:br/>
              <w:t xml:space="preserve">     string.Empty, hasNameInstanceSetting: false,</w:t>
            </w:r>
            <w:r>
              <w:br/>
              <w:t xml:space="preserve">     CALL StringGenerationItem WITH Resources.INCLUDE_MEMMAP</w:t>
            </w:r>
            <w:r>
              <w:br/>
              <w:t xml:space="preserve"> RETURN result</w:t>
            </w:r>
          </w:p>
        </w:tc>
      </w:tr>
    </w:tbl>
    <w:p w14:paraId="5941649B" w14:textId="77777777" w:rsidR="009A6CC2" w:rsidRDefault="00000000" w:rsidP="005D3EC2">
      <w:pPr>
        <w:pStyle w:val="RefReq"/>
      </w:pPr>
      <w:r>
        <w:t>{Ref: N/A}</w:t>
      </w:r>
    </w:p>
    <w:p w14:paraId="3CBD7ACE" w14:textId="77777777" w:rsidR="009A6CC2" w:rsidRDefault="009A6CC2" w:rsidP="005D3EC2"/>
    <w:p w14:paraId="4C1D0B46" w14:textId="77777777" w:rsidR="009A6CC2" w:rsidRDefault="00000000" w:rsidP="005D3EC2">
      <w:pPr>
        <w:pStyle w:val="Heading6"/>
      </w:pPr>
      <w:r>
        <w:t>GenStopCommand</w:t>
      </w:r>
    </w:p>
    <w:p w14:paraId="11465F7D" w14:textId="77777777" w:rsidR="009A6CC2" w:rsidRDefault="00000000" w:rsidP="005D3EC2">
      <w:pPr>
        <w:pStyle w:val="DesignID"/>
      </w:pPr>
      <w:r>
        <w:t>MEMACC_TUD_CLS_001_005:</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0C7C5BE4" w14:textId="77777777">
        <w:tc>
          <w:tcPr>
            <w:tcW w:w="2077" w:type="dxa"/>
            <w:shd w:val="clear" w:color="auto" w:fill="D0CECE"/>
          </w:tcPr>
          <w:p w14:paraId="53C9F6D5" w14:textId="77777777" w:rsidR="009A6CC2" w:rsidRDefault="00000000" w:rsidP="005D3EC2">
            <w:pPr>
              <w:rPr>
                <w:b/>
              </w:rPr>
            </w:pPr>
            <w:r>
              <w:rPr>
                <w:b/>
              </w:rPr>
              <w:lastRenderedPageBreak/>
              <w:t>Method Name</w:t>
            </w:r>
          </w:p>
        </w:tc>
        <w:tc>
          <w:tcPr>
            <w:tcW w:w="6230" w:type="dxa"/>
            <w:gridSpan w:val="3"/>
            <w:shd w:val="clear" w:color="auto" w:fill="auto"/>
          </w:tcPr>
          <w:p w14:paraId="060F1A9B" w14:textId="77777777" w:rsidR="009A6CC2" w:rsidRDefault="00000000" w:rsidP="005D3EC2">
            <w:r>
              <w:t>GenStopCommand</w:t>
            </w:r>
          </w:p>
        </w:tc>
      </w:tr>
      <w:tr w:rsidR="009A6CC2" w14:paraId="729AD7FB" w14:textId="77777777">
        <w:tc>
          <w:tcPr>
            <w:tcW w:w="2077" w:type="dxa"/>
            <w:shd w:val="clear" w:color="auto" w:fill="D0CECE"/>
          </w:tcPr>
          <w:p w14:paraId="19DDFA6B" w14:textId="77777777" w:rsidR="009A6CC2" w:rsidRDefault="00000000" w:rsidP="005D3EC2">
            <w:pPr>
              <w:rPr>
                <w:b/>
              </w:rPr>
            </w:pPr>
            <w:r>
              <w:rPr>
                <w:b/>
              </w:rPr>
              <w:t>Arguments</w:t>
            </w:r>
          </w:p>
        </w:tc>
        <w:tc>
          <w:tcPr>
            <w:tcW w:w="6231" w:type="dxa"/>
            <w:gridSpan w:val="3"/>
            <w:shd w:val="clear" w:color="auto" w:fill="auto"/>
          </w:tcPr>
          <w:p w14:paraId="73DCA45F" w14:textId="77777777" w:rsidR="009A6CC2" w:rsidRDefault="00000000" w:rsidP="005D3EC2">
            <w:r>
              <w:t>None</w:t>
            </w:r>
          </w:p>
        </w:tc>
      </w:tr>
      <w:tr w:rsidR="009A6CC2" w14:paraId="064A59CA" w14:textId="77777777">
        <w:tc>
          <w:tcPr>
            <w:tcW w:w="2077" w:type="dxa"/>
            <w:vMerge w:val="restart"/>
            <w:shd w:val="clear" w:color="auto" w:fill="D0CECE"/>
          </w:tcPr>
          <w:p w14:paraId="395CA19C" w14:textId="77777777" w:rsidR="009A6CC2" w:rsidRDefault="00000000" w:rsidP="005D3EC2">
            <w:pPr>
              <w:rPr>
                <w:b/>
              </w:rPr>
            </w:pPr>
            <w:r>
              <w:rPr>
                <w:b/>
              </w:rPr>
              <w:t>Return</w:t>
            </w:r>
          </w:p>
        </w:tc>
        <w:tc>
          <w:tcPr>
            <w:tcW w:w="2077" w:type="dxa"/>
            <w:vMerge w:val="restart"/>
            <w:shd w:val="clear" w:color="auto" w:fill="auto"/>
          </w:tcPr>
          <w:p w14:paraId="31B0A707" w14:textId="77777777" w:rsidR="009A6CC2" w:rsidRDefault="00000000" w:rsidP="005D3EC2">
            <w:r>
              <w:t xml:space="preserve">Type: BaseGenerationItem[] </w:t>
            </w:r>
            <w:r>
              <w:br/>
              <w:t xml:space="preserve">Name: result </w:t>
            </w:r>
            <w:r>
              <w:br/>
              <w:t xml:space="preserve">Section:  FUNCTION_PROTOTYPE </w:t>
            </w:r>
            <w:r>
              <w:br/>
              <w:t>Desc:  End of File</w:t>
            </w:r>
          </w:p>
        </w:tc>
        <w:tc>
          <w:tcPr>
            <w:tcW w:w="4154" w:type="dxa"/>
            <w:gridSpan w:val="2"/>
            <w:shd w:val="clear" w:color="auto" w:fill="auto"/>
          </w:tcPr>
          <w:p w14:paraId="61048AB6" w14:textId="77777777" w:rsidR="009A6CC2" w:rsidRDefault="00000000" w:rsidP="005D3EC2">
            <w:r>
              <w:t>None</w:t>
            </w:r>
          </w:p>
        </w:tc>
      </w:tr>
      <w:tr w:rsidR="007A3CF5" w14:paraId="1F5E771D" w14:textId="77777777">
        <w:tc>
          <w:tcPr>
            <w:tcW w:w="2077" w:type="dxa"/>
            <w:vMerge/>
            <w:shd w:val="clear" w:color="auto" w:fill="D0CECE"/>
          </w:tcPr>
          <w:p w14:paraId="6D633C8C" w14:textId="77777777" w:rsidR="009A6CC2" w:rsidRDefault="009A6CC2" w:rsidP="005D3EC2">
            <w:pPr>
              <w:rPr>
                <w:b/>
              </w:rPr>
            </w:pPr>
          </w:p>
        </w:tc>
        <w:tc>
          <w:tcPr>
            <w:tcW w:w="2077" w:type="dxa"/>
            <w:vMerge/>
            <w:shd w:val="clear" w:color="auto" w:fill="auto"/>
          </w:tcPr>
          <w:p w14:paraId="1316C079" w14:textId="77777777" w:rsidR="009A6CC2" w:rsidRDefault="009A6CC2" w:rsidP="005D3EC2"/>
        </w:tc>
        <w:tc>
          <w:tcPr>
            <w:tcW w:w="2077" w:type="dxa"/>
            <w:shd w:val="clear" w:color="auto" w:fill="D3D3D3"/>
          </w:tcPr>
          <w:p w14:paraId="6AE28DF0" w14:textId="77777777" w:rsidR="009A6CC2" w:rsidRDefault="00000000" w:rsidP="005D3EC2">
            <w:r>
              <w:t>Range:</w:t>
            </w:r>
          </w:p>
        </w:tc>
        <w:tc>
          <w:tcPr>
            <w:tcW w:w="2077" w:type="dxa"/>
            <w:shd w:val="clear" w:color="auto" w:fill="auto"/>
          </w:tcPr>
          <w:p w14:paraId="106C21EF" w14:textId="77777777" w:rsidR="009A6CC2" w:rsidRDefault="00000000" w:rsidP="005D3EC2">
            <w:r>
              <w:t>#define MEMACC_STOP_SEC_APPL_CODE #include "MemAcc_MemMap.h"</w:t>
            </w:r>
          </w:p>
        </w:tc>
      </w:tr>
      <w:tr w:rsidR="009A6CC2" w14:paraId="35F64E87" w14:textId="77777777">
        <w:tc>
          <w:tcPr>
            <w:tcW w:w="2077" w:type="dxa"/>
            <w:shd w:val="clear" w:color="auto" w:fill="D0CECE"/>
          </w:tcPr>
          <w:p w14:paraId="060C4A3D" w14:textId="77777777" w:rsidR="009A6CC2" w:rsidRDefault="00000000" w:rsidP="005D3EC2">
            <w:pPr>
              <w:rPr>
                <w:b/>
              </w:rPr>
            </w:pPr>
            <w:r>
              <w:rPr>
                <w:b/>
              </w:rPr>
              <w:t>Generated Value</w:t>
            </w:r>
          </w:p>
        </w:tc>
        <w:tc>
          <w:tcPr>
            <w:tcW w:w="6231" w:type="dxa"/>
            <w:gridSpan w:val="3"/>
            <w:shd w:val="clear" w:color="auto" w:fill="auto"/>
          </w:tcPr>
          <w:p w14:paraId="2088AA34" w14:textId="77777777" w:rsidR="009A6CC2" w:rsidRDefault="00000000" w:rsidP="005D3EC2">
            <w:r>
              <w:t>#define MEMACC_STOP_SEC_APPL_CODE #include "MemAcc_MemMap.h"</w:t>
            </w:r>
          </w:p>
        </w:tc>
      </w:tr>
      <w:tr w:rsidR="009A6CC2" w14:paraId="31C3AE2E" w14:textId="77777777">
        <w:tc>
          <w:tcPr>
            <w:tcW w:w="2077" w:type="dxa"/>
            <w:shd w:val="clear" w:color="auto" w:fill="D0CECE"/>
          </w:tcPr>
          <w:p w14:paraId="452F6F61" w14:textId="77777777" w:rsidR="009A6CC2" w:rsidRDefault="00000000" w:rsidP="005D3EC2">
            <w:pPr>
              <w:rPr>
                <w:b/>
              </w:rPr>
            </w:pPr>
            <w:r>
              <w:rPr>
                <w:b/>
              </w:rPr>
              <w:t>Description</w:t>
            </w:r>
          </w:p>
        </w:tc>
        <w:tc>
          <w:tcPr>
            <w:tcW w:w="6231" w:type="dxa"/>
            <w:gridSpan w:val="3"/>
            <w:shd w:val="clear" w:color="auto" w:fill="auto"/>
          </w:tcPr>
          <w:p w14:paraId="47D0AA04" w14:textId="77777777" w:rsidR="009A6CC2" w:rsidRDefault="00000000" w:rsidP="005D3EC2">
            <w:pPr>
              <w:pStyle w:val="SourceCode"/>
            </w:pPr>
            <w:r>
              <w:t>To generate StopComment</w:t>
            </w:r>
          </w:p>
          <w:p w14:paraId="2B1723C3"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result = CALL BaseGenerationItem WITH</w:t>
            </w:r>
            <w:r>
              <w:br/>
              <w:t xml:space="preserve">     CALL DefineGenerationItem WITH string.Empty,</w:t>
            </w:r>
            <w:r>
              <w:br/>
              <w:t xml:space="preserve">     string.Empty, Output.CBK.MEMACC_STOP_SEC_APPL_CODE,</w:t>
            </w:r>
            <w:r>
              <w:br/>
              <w:t xml:space="preserve">     string.Empty, hasNameInstanceSetting: false,</w:t>
            </w:r>
            <w:r>
              <w:br/>
              <w:t xml:space="preserve">     CALL StringGenerationItem WITH Resources.INCLUDE_MEMMAP</w:t>
            </w:r>
            <w:r>
              <w:br/>
              <w:t xml:space="preserve"> RETURN result</w:t>
            </w:r>
          </w:p>
        </w:tc>
      </w:tr>
    </w:tbl>
    <w:p w14:paraId="3AFDF959" w14:textId="77777777" w:rsidR="009A6CC2" w:rsidRDefault="00000000" w:rsidP="005D3EC2">
      <w:pPr>
        <w:pStyle w:val="RefReq"/>
      </w:pPr>
      <w:r>
        <w:t>{Ref: N/A}</w:t>
      </w:r>
    </w:p>
    <w:p w14:paraId="3C538E9E" w14:textId="77777777" w:rsidR="009A6CC2" w:rsidRDefault="009A6CC2" w:rsidP="005D3EC2"/>
    <w:p w14:paraId="6C932195" w14:textId="77777777" w:rsidR="009A6CC2" w:rsidRDefault="00000000" w:rsidP="005D3EC2">
      <w:pPr>
        <w:pStyle w:val="Heading6"/>
      </w:pPr>
      <w:r>
        <w:t>GenJobEndNotification</w:t>
      </w:r>
    </w:p>
    <w:p w14:paraId="637C3754" w14:textId="77777777" w:rsidR="009A6CC2" w:rsidRDefault="00000000" w:rsidP="005D3EC2">
      <w:pPr>
        <w:pStyle w:val="DesignID"/>
      </w:pPr>
      <w:r>
        <w:t>MEMACC_TUD_CLS_001_006:</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73C383E6" w14:textId="77777777">
        <w:tc>
          <w:tcPr>
            <w:tcW w:w="2077" w:type="dxa"/>
            <w:shd w:val="clear" w:color="auto" w:fill="D0CECE"/>
          </w:tcPr>
          <w:p w14:paraId="2F63886E" w14:textId="77777777" w:rsidR="009A6CC2" w:rsidRDefault="00000000" w:rsidP="005D3EC2">
            <w:pPr>
              <w:rPr>
                <w:b/>
              </w:rPr>
            </w:pPr>
            <w:r>
              <w:rPr>
                <w:b/>
              </w:rPr>
              <w:t>Method Name</w:t>
            </w:r>
          </w:p>
        </w:tc>
        <w:tc>
          <w:tcPr>
            <w:tcW w:w="6230" w:type="dxa"/>
            <w:gridSpan w:val="3"/>
            <w:shd w:val="clear" w:color="auto" w:fill="auto"/>
          </w:tcPr>
          <w:p w14:paraId="1875A18E" w14:textId="77777777" w:rsidR="009A6CC2" w:rsidRDefault="00000000" w:rsidP="005D3EC2">
            <w:r>
              <w:t>GenJobEndNotification</w:t>
            </w:r>
          </w:p>
        </w:tc>
      </w:tr>
      <w:tr w:rsidR="009A6CC2" w14:paraId="0D1493F4" w14:textId="77777777">
        <w:tc>
          <w:tcPr>
            <w:tcW w:w="2077" w:type="dxa"/>
            <w:shd w:val="clear" w:color="auto" w:fill="D0CECE"/>
          </w:tcPr>
          <w:p w14:paraId="2EA7FB0D" w14:textId="77777777" w:rsidR="009A6CC2" w:rsidRDefault="00000000" w:rsidP="005D3EC2">
            <w:pPr>
              <w:rPr>
                <w:b/>
              </w:rPr>
            </w:pPr>
            <w:r>
              <w:rPr>
                <w:b/>
              </w:rPr>
              <w:t>Arguments</w:t>
            </w:r>
          </w:p>
        </w:tc>
        <w:tc>
          <w:tcPr>
            <w:tcW w:w="6231" w:type="dxa"/>
            <w:gridSpan w:val="3"/>
            <w:shd w:val="clear" w:color="auto" w:fill="auto"/>
          </w:tcPr>
          <w:p w14:paraId="7D56FC28" w14:textId="77777777" w:rsidR="009A6CC2" w:rsidRDefault="00000000" w:rsidP="005D3EC2">
            <w:r>
              <w:t>None</w:t>
            </w:r>
          </w:p>
        </w:tc>
      </w:tr>
      <w:tr w:rsidR="009A6CC2" w14:paraId="1D4B510D" w14:textId="77777777">
        <w:tc>
          <w:tcPr>
            <w:tcW w:w="2077" w:type="dxa"/>
            <w:vMerge w:val="restart"/>
            <w:shd w:val="clear" w:color="auto" w:fill="D0CECE"/>
          </w:tcPr>
          <w:p w14:paraId="697CB036" w14:textId="77777777" w:rsidR="009A6CC2" w:rsidRDefault="00000000" w:rsidP="005D3EC2">
            <w:pPr>
              <w:rPr>
                <w:b/>
              </w:rPr>
            </w:pPr>
            <w:r>
              <w:rPr>
                <w:b/>
              </w:rPr>
              <w:t>Return</w:t>
            </w:r>
          </w:p>
        </w:tc>
        <w:tc>
          <w:tcPr>
            <w:tcW w:w="2077" w:type="dxa"/>
            <w:vMerge w:val="restart"/>
            <w:shd w:val="clear" w:color="auto" w:fill="auto"/>
          </w:tcPr>
          <w:p w14:paraId="6F80E6C6" w14:textId="77777777" w:rsidR="009A6CC2" w:rsidRDefault="00000000" w:rsidP="005D3EC2">
            <w:r>
              <w:t xml:space="preserve">Type: BaseGenerationItem </w:t>
            </w:r>
            <w:r>
              <w:br/>
              <w:t xml:space="preserve">Section: FUNCTION_PROTOTYPE </w:t>
            </w:r>
            <w:r>
              <w:br/>
              <w:t>Desc:  Call back function name of MemAccJobEndNotification</w:t>
            </w:r>
          </w:p>
        </w:tc>
        <w:tc>
          <w:tcPr>
            <w:tcW w:w="4154" w:type="dxa"/>
            <w:gridSpan w:val="2"/>
            <w:shd w:val="clear" w:color="auto" w:fill="auto"/>
          </w:tcPr>
          <w:p w14:paraId="3F222DFE" w14:textId="77777777" w:rsidR="009A6CC2" w:rsidRDefault="00000000" w:rsidP="005D3EC2">
            <w:r>
              <w:t>None</w:t>
            </w:r>
          </w:p>
        </w:tc>
      </w:tr>
      <w:tr w:rsidR="007A3CF5" w14:paraId="449B6957" w14:textId="77777777">
        <w:tc>
          <w:tcPr>
            <w:tcW w:w="2077" w:type="dxa"/>
            <w:vMerge/>
            <w:shd w:val="clear" w:color="auto" w:fill="D0CECE"/>
          </w:tcPr>
          <w:p w14:paraId="6D712926" w14:textId="77777777" w:rsidR="009A6CC2" w:rsidRDefault="009A6CC2" w:rsidP="005D3EC2">
            <w:pPr>
              <w:rPr>
                <w:b/>
              </w:rPr>
            </w:pPr>
          </w:p>
        </w:tc>
        <w:tc>
          <w:tcPr>
            <w:tcW w:w="2077" w:type="dxa"/>
            <w:vMerge/>
            <w:shd w:val="clear" w:color="auto" w:fill="auto"/>
          </w:tcPr>
          <w:p w14:paraId="2944974F" w14:textId="77777777" w:rsidR="009A6CC2" w:rsidRDefault="009A6CC2" w:rsidP="005D3EC2"/>
        </w:tc>
        <w:tc>
          <w:tcPr>
            <w:tcW w:w="2077" w:type="dxa"/>
            <w:shd w:val="clear" w:color="auto" w:fill="D3D3D3"/>
          </w:tcPr>
          <w:p w14:paraId="476D78F5" w14:textId="77777777" w:rsidR="009A6CC2" w:rsidRDefault="00000000" w:rsidP="005D3EC2">
            <w:r>
              <w:t>Range:</w:t>
            </w:r>
          </w:p>
        </w:tc>
        <w:tc>
          <w:tcPr>
            <w:tcW w:w="2077" w:type="dxa"/>
            <w:shd w:val="clear" w:color="auto" w:fill="auto"/>
          </w:tcPr>
          <w:p w14:paraId="4DC61EE0" w14:textId="77777777" w:rsidR="009A6CC2" w:rsidRDefault="00000000" w:rsidP="005D3EC2">
            <w:r>
              <w:t>(extern FUNC(void, MemAcc_APPL_CODE) MemAccJobEndNotification(void) OR null)</w:t>
            </w:r>
          </w:p>
        </w:tc>
      </w:tr>
      <w:tr w:rsidR="009A6CC2" w14:paraId="2EFAAAF7" w14:textId="77777777">
        <w:tc>
          <w:tcPr>
            <w:tcW w:w="2077" w:type="dxa"/>
            <w:shd w:val="clear" w:color="auto" w:fill="D0CECE"/>
          </w:tcPr>
          <w:p w14:paraId="19251303" w14:textId="77777777" w:rsidR="009A6CC2" w:rsidRDefault="00000000" w:rsidP="005D3EC2">
            <w:pPr>
              <w:rPr>
                <w:b/>
              </w:rPr>
            </w:pPr>
            <w:r>
              <w:rPr>
                <w:b/>
              </w:rPr>
              <w:t>Generated Value</w:t>
            </w:r>
          </w:p>
        </w:tc>
        <w:tc>
          <w:tcPr>
            <w:tcW w:w="6231" w:type="dxa"/>
            <w:gridSpan w:val="3"/>
            <w:shd w:val="clear" w:color="auto" w:fill="auto"/>
          </w:tcPr>
          <w:p w14:paraId="3E571CDA" w14:textId="77777777" w:rsidR="009A6CC2" w:rsidRDefault="00000000" w:rsidP="005D3EC2">
            <w:r>
              <w:t>MemAccJobEndNotification Note: The API name will be configured by the user.</w:t>
            </w:r>
          </w:p>
        </w:tc>
      </w:tr>
      <w:tr w:rsidR="009A6CC2" w14:paraId="3CF55128" w14:textId="77777777">
        <w:tc>
          <w:tcPr>
            <w:tcW w:w="2077" w:type="dxa"/>
            <w:shd w:val="clear" w:color="auto" w:fill="D0CECE"/>
          </w:tcPr>
          <w:p w14:paraId="617DA26A" w14:textId="77777777" w:rsidR="009A6CC2" w:rsidRDefault="00000000" w:rsidP="005D3EC2">
            <w:pPr>
              <w:rPr>
                <w:b/>
              </w:rPr>
            </w:pPr>
            <w:r>
              <w:rPr>
                <w:b/>
              </w:rPr>
              <w:t>Description</w:t>
            </w:r>
          </w:p>
        </w:tc>
        <w:tc>
          <w:tcPr>
            <w:tcW w:w="6231" w:type="dxa"/>
            <w:gridSpan w:val="3"/>
            <w:shd w:val="clear" w:color="auto" w:fill="auto"/>
          </w:tcPr>
          <w:p w14:paraId="2BCCB0CC" w14:textId="77777777" w:rsidR="009A6CC2" w:rsidRDefault="00000000" w:rsidP="005D3EC2">
            <w:pPr>
              <w:pStyle w:val="SourceCode"/>
            </w:pPr>
            <w:r>
              <w:t>To generate JobEndNotification</w:t>
            </w:r>
          </w:p>
          <w:p w14:paraId="66A7585A" w14:textId="77777777" w:rsidR="009A6CC2" w:rsidRDefault="00000000" w:rsidP="005D3EC2">
            <w:pPr>
              <w:pStyle w:val="SourceCode"/>
            </w:pPr>
            <w:r>
              <w:t>Algorithm:</w:t>
            </w:r>
            <w:r>
              <w:br/>
            </w:r>
            <w:r>
              <w:lastRenderedPageBreak/>
              <w:t>GLOBAL VARIABLE IN:</w:t>
            </w:r>
            <w:r>
              <w:br/>
              <w:t xml:space="preserve">     None</w:t>
            </w:r>
            <w:r>
              <w:br/>
              <w:t xml:space="preserve"> GLOBAL VARIABLE OUT:</w:t>
            </w:r>
            <w:r>
              <w:br/>
              <w:t xml:space="preserve">     None</w:t>
            </w:r>
            <w:r>
              <w:br/>
              <w:t xml:space="preserve"> PRECONDITION :</w:t>
            </w:r>
            <w:r>
              <w:br/>
              <w:t xml:space="preserve">     None</w:t>
            </w:r>
            <w:r>
              <w:br/>
              <w:t xml:space="preserve"> RETURN CALL StringGenerationItem WITH</w:t>
            </w:r>
            <w:r>
              <w:br/>
              <w:t xml:space="preserve">     CALL IntermediateData.GetStringDataByPath WITH "/MemAccJobEndNotification"</w:t>
            </w:r>
          </w:p>
        </w:tc>
      </w:tr>
    </w:tbl>
    <w:p w14:paraId="2A374AEB" w14:textId="77777777" w:rsidR="009A6CC2" w:rsidRDefault="00000000" w:rsidP="005D3EC2">
      <w:pPr>
        <w:pStyle w:val="RefReq"/>
      </w:pPr>
      <w:r>
        <w:lastRenderedPageBreak/>
        <w:t>{Ref: [3] MEMACC_DAD_CFG_012_006}</w:t>
      </w:r>
    </w:p>
    <w:p w14:paraId="2641D59E" w14:textId="77777777" w:rsidR="009A6CC2" w:rsidRDefault="009A6CC2" w:rsidP="005D3EC2"/>
    <w:p w14:paraId="46ACC35F" w14:textId="77777777" w:rsidR="009A6CC2" w:rsidRDefault="00000000" w:rsidP="005D3EC2">
      <w:pPr>
        <w:pStyle w:val="Heading6"/>
      </w:pPr>
      <w:r>
        <w:t>GenerateCodingRuleViolations</w:t>
      </w:r>
    </w:p>
    <w:p w14:paraId="6CCFFD75" w14:textId="77777777" w:rsidR="009A6CC2" w:rsidRDefault="00000000">
      <w:pPr>
        <w:pStyle w:val="DesignID"/>
      </w:pPr>
      <w:r>
        <w:t>MEMACC_TUD_CLS_001_007:</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05F369D4" w14:textId="77777777">
        <w:tc>
          <w:tcPr>
            <w:tcW w:w="2077" w:type="dxa"/>
            <w:shd w:val="clear" w:color="auto" w:fill="D0CECE"/>
          </w:tcPr>
          <w:p w14:paraId="023B6B91" w14:textId="77777777" w:rsidR="009A6CC2" w:rsidRDefault="00000000">
            <w:pPr>
              <w:rPr>
                <w:b/>
              </w:rPr>
            </w:pPr>
            <w:r>
              <w:rPr>
                <w:b/>
              </w:rPr>
              <w:t>Method Name</w:t>
            </w:r>
          </w:p>
        </w:tc>
        <w:tc>
          <w:tcPr>
            <w:tcW w:w="6230" w:type="dxa"/>
            <w:gridSpan w:val="3"/>
            <w:shd w:val="clear" w:color="auto" w:fill="auto"/>
          </w:tcPr>
          <w:p w14:paraId="3C9A491B" w14:textId="77777777" w:rsidR="009A6CC2" w:rsidRDefault="00000000">
            <w:r>
              <w:t>GenerateCodingRuleViolations</w:t>
            </w:r>
          </w:p>
        </w:tc>
      </w:tr>
      <w:tr w:rsidR="009A6CC2" w14:paraId="683B8B0B" w14:textId="77777777">
        <w:tc>
          <w:tcPr>
            <w:tcW w:w="2077" w:type="dxa"/>
            <w:shd w:val="clear" w:color="auto" w:fill="D0CECE"/>
          </w:tcPr>
          <w:p w14:paraId="662FAC66" w14:textId="77777777" w:rsidR="009A6CC2" w:rsidRDefault="00000000">
            <w:pPr>
              <w:rPr>
                <w:b/>
              </w:rPr>
            </w:pPr>
            <w:r>
              <w:rPr>
                <w:b/>
              </w:rPr>
              <w:t>Arguments</w:t>
            </w:r>
          </w:p>
        </w:tc>
        <w:tc>
          <w:tcPr>
            <w:tcW w:w="6231" w:type="dxa"/>
            <w:gridSpan w:val="3"/>
            <w:shd w:val="clear" w:color="auto" w:fill="auto"/>
          </w:tcPr>
          <w:p w14:paraId="4DF5C2B5" w14:textId="77777777" w:rsidR="009A6CC2" w:rsidRDefault="00000000">
            <w:r>
              <w:t>None</w:t>
            </w:r>
          </w:p>
        </w:tc>
      </w:tr>
      <w:tr w:rsidR="009A6CC2" w14:paraId="3E07284A" w14:textId="77777777">
        <w:tc>
          <w:tcPr>
            <w:tcW w:w="2077" w:type="dxa"/>
            <w:vMerge w:val="restart"/>
            <w:shd w:val="clear" w:color="auto" w:fill="D0CECE"/>
          </w:tcPr>
          <w:p w14:paraId="4F521769" w14:textId="77777777" w:rsidR="009A6CC2" w:rsidRDefault="00000000">
            <w:pPr>
              <w:rPr>
                <w:b/>
              </w:rPr>
            </w:pPr>
            <w:r>
              <w:rPr>
                <w:b/>
              </w:rPr>
              <w:t>Return</w:t>
            </w:r>
          </w:p>
        </w:tc>
        <w:tc>
          <w:tcPr>
            <w:tcW w:w="2077" w:type="dxa"/>
            <w:vMerge w:val="restart"/>
            <w:shd w:val="clear" w:color="auto" w:fill="auto"/>
          </w:tcPr>
          <w:p w14:paraId="1B58FEFF" w14:textId="77777777" w:rsidR="009A6CC2" w:rsidRDefault="00000000">
            <w:r>
              <w:t xml:space="preserve">Type: BaseGenerationItem </w:t>
            </w:r>
            <w:r>
              <w:br/>
              <w:t xml:space="preserve">Section: CodingRuleCbk </w:t>
            </w:r>
            <w:r>
              <w:br/>
              <w:t>Desc:  Coding Rule Violations</w:t>
            </w:r>
          </w:p>
        </w:tc>
        <w:tc>
          <w:tcPr>
            <w:tcW w:w="4154" w:type="dxa"/>
            <w:gridSpan w:val="2"/>
            <w:shd w:val="clear" w:color="auto" w:fill="auto"/>
          </w:tcPr>
          <w:p w14:paraId="403B4D09" w14:textId="77777777" w:rsidR="009A6CC2" w:rsidRDefault="00000000">
            <w:r>
              <w:t>None</w:t>
            </w:r>
          </w:p>
        </w:tc>
      </w:tr>
      <w:tr w:rsidR="007A3CF5" w14:paraId="390D06B3" w14:textId="77777777">
        <w:tc>
          <w:tcPr>
            <w:tcW w:w="2077" w:type="dxa"/>
            <w:vMerge/>
            <w:shd w:val="clear" w:color="auto" w:fill="D0CECE"/>
          </w:tcPr>
          <w:p w14:paraId="33A16671" w14:textId="77777777" w:rsidR="009A6CC2" w:rsidRDefault="009A6CC2">
            <w:pPr>
              <w:rPr>
                <w:b/>
              </w:rPr>
            </w:pPr>
          </w:p>
        </w:tc>
        <w:tc>
          <w:tcPr>
            <w:tcW w:w="2077" w:type="dxa"/>
            <w:vMerge/>
            <w:shd w:val="clear" w:color="auto" w:fill="auto"/>
          </w:tcPr>
          <w:p w14:paraId="51E3C26F" w14:textId="77777777" w:rsidR="009A6CC2" w:rsidRDefault="009A6CC2"/>
        </w:tc>
        <w:tc>
          <w:tcPr>
            <w:tcW w:w="2077" w:type="dxa"/>
            <w:shd w:val="clear" w:color="auto" w:fill="D3D3D3"/>
          </w:tcPr>
          <w:p w14:paraId="29A6FDCF" w14:textId="77777777" w:rsidR="009A6CC2" w:rsidRDefault="00000000">
            <w:r>
              <w:t>Range:</w:t>
            </w:r>
          </w:p>
        </w:tc>
        <w:tc>
          <w:tcPr>
            <w:tcW w:w="2077" w:type="dxa"/>
            <w:shd w:val="clear" w:color="auto" w:fill="auto"/>
          </w:tcPr>
          <w:p w14:paraId="0663ADBE" w14:textId="77777777" w:rsidR="009A6CC2" w:rsidRDefault="00000000">
            <w:r>
              <w:t>A string that describe Coding Rule Violations</w:t>
            </w:r>
          </w:p>
        </w:tc>
      </w:tr>
      <w:tr w:rsidR="009A6CC2" w14:paraId="5CFF5A58" w14:textId="77777777">
        <w:tc>
          <w:tcPr>
            <w:tcW w:w="2077" w:type="dxa"/>
            <w:shd w:val="clear" w:color="auto" w:fill="D0CECE"/>
          </w:tcPr>
          <w:p w14:paraId="43C6CF1A" w14:textId="77777777" w:rsidR="009A6CC2" w:rsidRDefault="00000000">
            <w:pPr>
              <w:rPr>
                <w:b/>
              </w:rPr>
            </w:pPr>
            <w:r>
              <w:rPr>
                <w:b/>
              </w:rPr>
              <w:t>Generated Value</w:t>
            </w:r>
          </w:p>
        </w:tc>
        <w:tc>
          <w:tcPr>
            <w:tcW w:w="6231" w:type="dxa"/>
            <w:gridSpan w:val="3"/>
            <w:shd w:val="clear" w:color="auto" w:fill="auto"/>
          </w:tcPr>
          <w:p w14:paraId="3D03FCA0" w14:textId="77777777" w:rsidR="009A6CC2" w:rsidRDefault="00000000">
            <w:r>
              <w:t>A string that describe Coding Rule Violations</w:t>
            </w:r>
          </w:p>
        </w:tc>
      </w:tr>
      <w:tr w:rsidR="009A6CC2" w14:paraId="7DAEEFAD" w14:textId="77777777">
        <w:tc>
          <w:tcPr>
            <w:tcW w:w="2077" w:type="dxa"/>
            <w:shd w:val="clear" w:color="auto" w:fill="D0CECE"/>
          </w:tcPr>
          <w:p w14:paraId="4B39C21A" w14:textId="77777777" w:rsidR="009A6CC2" w:rsidRDefault="00000000">
            <w:pPr>
              <w:rPr>
                <w:b/>
              </w:rPr>
            </w:pPr>
            <w:r>
              <w:rPr>
                <w:b/>
              </w:rPr>
              <w:t>Description</w:t>
            </w:r>
          </w:p>
        </w:tc>
        <w:tc>
          <w:tcPr>
            <w:tcW w:w="6231" w:type="dxa"/>
            <w:gridSpan w:val="3"/>
            <w:shd w:val="clear" w:color="auto" w:fill="auto"/>
          </w:tcPr>
          <w:p w14:paraId="01D83B03" w14:textId="77777777" w:rsidR="009A6CC2" w:rsidRDefault="00000000">
            <w:pPr>
              <w:pStyle w:val="SourceCode"/>
            </w:pPr>
            <w:r>
              <w:t>To generate Coding Rule Violations section</w:t>
            </w:r>
          </w:p>
          <w:p w14:paraId="5F5C9437" w14:textId="77777777" w:rsidR="009A6CC2" w:rsidRDefault="00000000">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RETURN CALL StringGenerationItem WITH Resources.CodingRule</w:t>
            </w:r>
          </w:p>
        </w:tc>
      </w:tr>
    </w:tbl>
    <w:p w14:paraId="3B2DADB1" w14:textId="77777777" w:rsidR="009A6CC2" w:rsidRDefault="00000000">
      <w:pPr>
        <w:pStyle w:val="RefReq"/>
      </w:pPr>
      <w:r>
        <w:t>{Ref: N/A}</w:t>
      </w:r>
    </w:p>
    <w:p w14:paraId="626D443A" w14:textId="77777777" w:rsidR="009A6CC2" w:rsidRDefault="009A6CC2"/>
    <w:p w14:paraId="14DF589D" w14:textId="77777777" w:rsidR="009A6CC2" w:rsidRDefault="00000000" w:rsidP="005D3EC2">
      <w:pPr>
        <w:pStyle w:val="Heading4"/>
      </w:pPr>
      <w:r>
        <w:t>Renesas::Generator::MemAccCommon::Generation::MemAccU5xCfg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58F9F3B3" w14:textId="77777777">
        <w:tc>
          <w:tcPr>
            <w:tcW w:w="2492" w:type="dxa"/>
            <w:shd w:val="clear" w:color="auto" w:fill="D0CECE"/>
          </w:tcPr>
          <w:p w14:paraId="575735F5" w14:textId="77777777" w:rsidR="009A6CC2" w:rsidRDefault="00000000" w:rsidP="005D3EC2">
            <w:pPr>
              <w:rPr>
                <w:b/>
              </w:rPr>
            </w:pPr>
            <w:r>
              <w:rPr>
                <w:b/>
              </w:rPr>
              <w:t>Location File Name</w:t>
            </w:r>
          </w:p>
        </w:tc>
        <w:tc>
          <w:tcPr>
            <w:tcW w:w="5816" w:type="dxa"/>
            <w:shd w:val="clear" w:color="auto" w:fill="auto"/>
          </w:tcPr>
          <w:p w14:paraId="47BDD750" w14:textId="77777777" w:rsidR="009A6CC2" w:rsidRDefault="00000000" w:rsidP="005D3EC2">
            <w:r>
              <w:t>MemAccU5xCfgFileGeneration.cs</w:t>
            </w:r>
          </w:p>
        </w:tc>
      </w:tr>
      <w:tr w:rsidR="009A6CC2" w14:paraId="5C97F1FA" w14:textId="77777777">
        <w:tc>
          <w:tcPr>
            <w:tcW w:w="2492" w:type="dxa"/>
            <w:shd w:val="clear" w:color="auto" w:fill="D0CECE"/>
          </w:tcPr>
          <w:p w14:paraId="0806F97D" w14:textId="77777777" w:rsidR="009A6CC2" w:rsidRDefault="00000000" w:rsidP="005D3EC2">
            <w:pPr>
              <w:rPr>
                <w:b/>
              </w:rPr>
            </w:pPr>
            <w:r>
              <w:rPr>
                <w:b/>
              </w:rPr>
              <w:t>Description</w:t>
            </w:r>
          </w:p>
        </w:tc>
        <w:tc>
          <w:tcPr>
            <w:tcW w:w="5816" w:type="dxa"/>
            <w:shd w:val="clear" w:color="auto" w:fill="auto"/>
          </w:tcPr>
          <w:p w14:paraId="0E9DF3A0" w14:textId="77777777" w:rsidR="009A6CC2" w:rsidRDefault="00000000" w:rsidP="005D3EC2">
            <w:r>
              <w:t>This file contains the functions to fill the output file MemAcc_Cfg.h &lt;class&gt;</w:t>
            </w:r>
          </w:p>
        </w:tc>
      </w:tr>
    </w:tbl>
    <w:p w14:paraId="4C2AEE25" w14:textId="77777777" w:rsidR="009A6CC2" w:rsidRDefault="009A6CC2" w:rsidP="005D3EC2"/>
    <w:p w14:paraId="25FED19E" w14:textId="77777777" w:rsidR="009A6CC2" w:rsidRDefault="009A6CC2" w:rsidP="005D3EC2"/>
    <w:p w14:paraId="3BBC5B83" w14:textId="77777777" w:rsidR="009A6CC2" w:rsidRDefault="00000000" w:rsidP="005D3EC2">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3AD41E5A" w14:textId="77777777">
        <w:trPr>
          <w:jc w:val="center"/>
        </w:trPr>
        <w:tc>
          <w:tcPr>
            <w:tcW w:w="582" w:type="dxa"/>
            <w:shd w:val="clear" w:color="auto" w:fill="CCCCCC"/>
            <w:vAlign w:val="center"/>
          </w:tcPr>
          <w:p w14:paraId="440F8482" w14:textId="77777777" w:rsidR="009A6CC2" w:rsidRDefault="00000000" w:rsidP="005D3EC2">
            <w:pPr>
              <w:spacing w:before="100" w:beforeAutospacing="1" w:afterAutospacing="1"/>
              <w:rPr>
                <w:b/>
              </w:rPr>
            </w:pPr>
            <w:r>
              <w:rPr>
                <w:b/>
              </w:rPr>
              <w:lastRenderedPageBreak/>
              <w:t>No.</w:t>
            </w:r>
          </w:p>
        </w:tc>
        <w:tc>
          <w:tcPr>
            <w:tcW w:w="3739" w:type="dxa"/>
            <w:shd w:val="clear" w:color="auto" w:fill="CCCCCC"/>
            <w:vAlign w:val="center"/>
          </w:tcPr>
          <w:p w14:paraId="225B59DA" w14:textId="77777777" w:rsidR="009A6CC2" w:rsidRDefault="00000000" w:rsidP="005D3EC2">
            <w:pPr>
              <w:spacing w:before="100" w:beforeAutospacing="1" w:afterAutospacing="1"/>
              <w:rPr>
                <w:b/>
              </w:rPr>
            </w:pPr>
            <w:r>
              <w:rPr>
                <w:b/>
              </w:rPr>
              <w:t>Name</w:t>
            </w:r>
          </w:p>
        </w:tc>
        <w:tc>
          <w:tcPr>
            <w:tcW w:w="1080" w:type="dxa"/>
            <w:shd w:val="clear" w:color="auto" w:fill="CCCCCC"/>
            <w:vAlign w:val="center"/>
          </w:tcPr>
          <w:p w14:paraId="2592C5E1" w14:textId="77777777" w:rsidR="009A6CC2" w:rsidRDefault="00000000" w:rsidP="005D3EC2">
            <w:pPr>
              <w:spacing w:before="100" w:beforeAutospacing="1" w:afterAutospacing="1"/>
              <w:rPr>
                <w:b/>
              </w:rPr>
            </w:pPr>
            <w:r>
              <w:rPr>
                <w:b/>
              </w:rPr>
              <w:t>Type</w:t>
            </w:r>
          </w:p>
        </w:tc>
        <w:tc>
          <w:tcPr>
            <w:tcW w:w="2908" w:type="dxa"/>
            <w:shd w:val="clear" w:color="auto" w:fill="CCCCCC"/>
            <w:vAlign w:val="center"/>
          </w:tcPr>
          <w:p w14:paraId="0ABE1FBC" w14:textId="77777777" w:rsidR="009A6CC2" w:rsidRDefault="00000000" w:rsidP="005D3EC2">
            <w:pPr>
              <w:spacing w:before="100" w:beforeAutospacing="1" w:afterAutospacing="1"/>
              <w:rPr>
                <w:b/>
              </w:rPr>
            </w:pPr>
            <w:r>
              <w:rPr>
                <w:b/>
              </w:rPr>
              <w:t>Description</w:t>
            </w:r>
          </w:p>
        </w:tc>
      </w:tr>
      <w:tr w:rsidR="007A3CF5" w14:paraId="32D8F69D" w14:textId="77777777">
        <w:trPr>
          <w:jc w:val="center"/>
        </w:trPr>
        <w:tc>
          <w:tcPr>
            <w:tcW w:w="582" w:type="dxa"/>
            <w:shd w:val="clear" w:color="auto" w:fill="auto"/>
            <w:vAlign w:val="center"/>
          </w:tcPr>
          <w:p w14:paraId="769D3F3B" w14:textId="77777777" w:rsidR="009A6CC2" w:rsidRDefault="00000000" w:rsidP="005D3EC2">
            <w:pPr>
              <w:spacing w:afterAutospacing="1"/>
              <w:jc w:val="center"/>
            </w:pPr>
            <w:r>
              <w:t>-</w:t>
            </w:r>
          </w:p>
        </w:tc>
        <w:tc>
          <w:tcPr>
            <w:tcW w:w="3739" w:type="dxa"/>
            <w:shd w:val="clear" w:color="auto" w:fill="auto"/>
            <w:vAlign w:val="center"/>
          </w:tcPr>
          <w:p w14:paraId="098FA0CA" w14:textId="77777777" w:rsidR="009A6CC2" w:rsidRDefault="00000000" w:rsidP="005D3EC2">
            <w:pPr>
              <w:spacing w:afterAutospacing="1"/>
            </w:pPr>
            <w:r>
              <w:t>-</w:t>
            </w:r>
          </w:p>
        </w:tc>
        <w:tc>
          <w:tcPr>
            <w:tcW w:w="1080" w:type="dxa"/>
            <w:shd w:val="clear" w:color="auto" w:fill="auto"/>
            <w:vAlign w:val="center"/>
          </w:tcPr>
          <w:p w14:paraId="66181DA7" w14:textId="77777777" w:rsidR="009A6CC2" w:rsidRDefault="00000000" w:rsidP="005D3EC2">
            <w:pPr>
              <w:spacing w:afterAutospacing="1"/>
            </w:pPr>
            <w:r>
              <w:t>-</w:t>
            </w:r>
          </w:p>
        </w:tc>
        <w:tc>
          <w:tcPr>
            <w:tcW w:w="2908" w:type="dxa"/>
            <w:shd w:val="clear" w:color="auto" w:fill="auto"/>
            <w:vAlign w:val="center"/>
          </w:tcPr>
          <w:p w14:paraId="46367951" w14:textId="77777777" w:rsidR="009A6CC2" w:rsidRDefault="00000000" w:rsidP="005D3EC2">
            <w:pPr>
              <w:spacing w:afterAutospacing="1"/>
            </w:pPr>
            <w:r>
              <w:t>-</w:t>
            </w:r>
          </w:p>
        </w:tc>
      </w:tr>
    </w:tbl>
    <w:p w14:paraId="4879A4E0" w14:textId="77777777" w:rsidR="009A6CC2" w:rsidRDefault="009A6CC2" w:rsidP="005D3EC2"/>
    <w:p w14:paraId="7DB6F5EB" w14:textId="77777777" w:rsidR="009A6CC2" w:rsidRDefault="00000000" w:rsidP="005D3EC2">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74EB40D1" w14:textId="77777777">
        <w:trPr>
          <w:jc w:val="center"/>
        </w:trPr>
        <w:tc>
          <w:tcPr>
            <w:tcW w:w="582" w:type="dxa"/>
            <w:shd w:val="clear" w:color="auto" w:fill="CCCCCC"/>
            <w:vAlign w:val="center"/>
          </w:tcPr>
          <w:p w14:paraId="6F0542B0" w14:textId="77777777" w:rsidR="009A6CC2" w:rsidRDefault="00000000" w:rsidP="005D3EC2">
            <w:pPr>
              <w:spacing w:before="100" w:beforeAutospacing="1" w:afterAutospacing="1"/>
              <w:rPr>
                <w:b/>
              </w:rPr>
            </w:pPr>
            <w:r>
              <w:rPr>
                <w:b/>
              </w:rPr>
              <w:t>No</w:t>
            </w:r>
          </w:p>
        </w:tc>
        <w:tc>
          <w:tcPr>
            <w:tcW w:w="3739" w:type="dxa"/>
            <w:shd w:val="clear" w:color="auto" w:fill="CCCCCC"/>
            <w:vAlign w:val="center"/>
          </w:tcPr>
          <w:p w14:paraId="37DC3FC4" w14:textId="77777777" w:rsidR="009A6CC2" w:rsidRDefault="00000000" w:rsidP="005D3EC2">
            <w:pPr>
              <w:spacing w:before="100" w:beforeAutospacing="1" w:afterAutospacing="1"/>
              <w:rPr>
                <w:b/>
              </w:rPr>
            </w:pPr>
            <w:r>
              <w:rPr>
                <w:b/>
              </w:rPr>
              <w:t>Name</w:t>
            </w:r>
          </w:p>
        </w:tc>
        <w:tc>
          <w:tcPr>
            <w:tcW w:w="1080" w:type="dxa"/>
            <w:shd w:val="clear" w:color="auto" w:fill="CCCCCC"/>
            <w:vAlign w:val="center"/>
          </w:tcPr>
          <w:p w14:paraId="1787165A" w14:textId="77777777" w:rsidR="009A6CC2" w:rsidRDefault="00000000" w:rsidP="005D3EC2">
            <w:pPr>
              <w:spacing w:before="100" w:beforeAutospacing="1" w:afterAutospacing="1"/>
              <w:rPr>
                <w:b/>
              </w:rPr>
            </w:pPr>
            <w:r>
              <w:rPr>
                <w:b/>
              </w:rPr>
              <w:t>Type</w:t>
            </w:r>
          </w:p>
        </w:tc>
        <w:tc>
          <w:tcPr>
            <w:tcW w:w="2908" w:type="dxa"/>
            <w:shd w:val="clear" w:color="auto" w:fill="CCCCCC"/>
            <w:vAlign w:val="center"/>
          </w:tcPr>
          <w:p w14:paraId="34712D7F" w14:textId="77777777" w:rsidR="009A6CC2" w:rsidRDefault="00000000" w:rsidP="005D3EC2">
            <w:pPr>
              <w:spacing w:before="100" w:beforeAutospacing="1" w:afterAutospacing="1"/>
              <w:rPr>
                <w:b/>
              </w:rPr>
            </w:pPr>
            <w:r>
              <w:rPr>
                <w:b/>
              </w:rPr>
              <w:t>Description</w:t>
            </w:r>
          </w:p>
        </w:tc>
      </w:tr>
      <w:tr w:rsidR="007A3CF5" w14:paraId="7BAD7052" w14:textId="77777777">
        <w:trPr>
          <w:jc w:val="center"/>
        </w:trPr>
        <w:tc>
          <w:tcPr>
            <w:tcW w:w="582" w:type="dxa"/>
            <w:shd w:val="clear" w:color="auto" w:fill="auto"/>
            <w:vAlign w:val="center"/>
          </w:tcPr>
          <w:p w14:paraId="00229069" w14:textId="77777777" w:rsidR="009A6CC2" w:rsidRDefault="00000000" w:rsidP="005D3EC2">
            <w:pPr>
              <w:spacing w:afterAutospacing="1"/>
              <w:jc w:val="center"/>
            </w:pPr>
            <w:r>
              <w:t>(1)</w:t>
            </w:r>
          </w:p>
        </w:tc>
        <w:tc>
          <w:tcPr>
            <w:tcW w:w="3739" w:type="dxa"/>
            <w:shd w:val="clear" w:color="auto" w:fill="auto"/>
            <w:vAlign w:val="center"/>
          </w:tcPr>
          <w:p w14:paraId="490AB0A2" w14:textId="77777777" w:rsidR="009A6CC2" w:rsidRDefault="00000000" w:rsidP="005D3EC2">
            <w:pPr>
              <w:spacing w:afterAutospacing="1"/>
            </w:pPr>
            <w:r>
              <w:t>MemAccU5xCfgFileGeneration</w:t>
            </w:r>
          </w:p>
        </w:tc>
        <w:tc>
          <w:tcPr>
            <w:tcW w:w="1080" w:type="dxa"/>
            <w:shd w:val="clear" w:color="auto" w:fill="auto"/>
            <w:vAlign w:val="center"/>
          </w:tcPr>
          <w:p w14:paraId="3A27224D" w14:textId="77777777" w:rsidR="009A6CC2" w:rsidRDefault="00000000" w:rsidP="005D3EC2">
            <w:pPr>
              <w:spacing w:afterAutospacing="1"/>
            </w:pPr>
            <w:r>
              <w:t>Protected</w:t>
            </w:r>
          </w:p>
        </w:tc>
        <w:tc>
          <w:tcPr>
            <w:tcW w:w="2908" w:type="dxa"/>
            <w:shd w:val="clear" w:color="auto" w:fill="auto"/>
            <w:vAlign w:val="center"/>
          </w:tcPr>
          <w:p w14:paraId="0A5BB7F9" w14:textId="77777777" w:rsidR="009A6CC2" w:rsidRDefault="00000000" w:rsidP="005D3EC2">
            <w:pPr>
              <w:spacing w:afterAutospacing="1"/>
            </w:pPr>
            <w:r>
              <w:t xml:space="preserve">This is a default constructor for U5x </w:t>
            </w:r>
          </w:p>
        </w:tc>
      </w:tr>
      <w:tr w:rsidR="007A3CF5" w14:paraId="190B55B7" w14:textId="77777777">
        <w:trPr>
          <w:jc w:val="center"/>
        </w:trPr>
        <w:tc>
          <w:tcPr>
            <w:tcW w:w="582" w:type="dxa"/>
            <w:shd w:val="clear" w:color="auto" w:fill="auto"/>
            <w:vAlign w:val="center"/>
          </w:tcPr>
          <w:p w14:paraId="47BAE1B7" w14:textId="77777777" w:rsidR="009A6CC2" w:rsidRDefault="00000000" w:rsidP="005D3EC2">
            <w:pPr>
              <w:spacing w:afterAutospacing="1"/>
              <w:jc w:val="center"/>
            </w:pPr>
            <w:r>
              <w:t>(2)</w:t>
            </w:r>
          </w:p>
        </w:tc>
        <w:tc>
          <w:tcPr>
            <w:tcW w:w="3739" w:type="dxa"/>
            <w:shd w:val="clear" w:color="auto" w:fill="auto"/>
            <w:vAlign w:val="center"/>
          </w:tcPr>
          <w:p w14:paraId="677200EB" w14:textId="77777777" w:rsidR="009A6CC2" w:rsidRDefault="00000000" w:rsidP="005D3EC2">
            <w:pPr>
              <w:spacing w:afterAutospacing="1"/>
            </w:pPr>
            <w:r>
              <w:t>MemAccU5xCfgFileGeneration</w:t>
            </w:r>
          </w:p>
        </w:tc>
        <w:tc>
          <w:tcPr>
            <w:tcW w:w="1080" w:type="dxa"/>
            <w:shd w:val="clear" w:color="auto" w:fill="auto"/>
            <w:vAlign w:val="center"/>
          </w:tcPr>
          <w:p w14:paraId="1B9A369A" w14:textId="77777777" w:rsidR="009A6CC2" w:rsidRDefault="00000000" w:rsidP="005D3EC2">
            <w:pPr>
              <w:spacing w:afterAutospacing="1"/>
            </w:pPr>
            <w:r>
              <w:t>Protected</w:t>
            </w:r>
          </w:p>
        </w:tc>
        <w:tc>
          <w:tcPr>
            <w:tcW w:w="2908" w:type="dxa"/>
            <w:shd w:val="clear" w:color="auto" w:fill="auto"/>
            <w:vAlign w:val="center"/>
          </w:tcPr>
          <w:p w14:paraId="062D75C2" w14:textId="77777777" w:rsidR="009A6CC2" w:rsidRDefault="00000000" w:rsidP="005D3EC2">
            <w:pPr>
              <w:spacing w:afterAutospacing="1"/>
            </w:pPr>
            <w:r>
              <w:t xml:space="preserve">This is a constructor for U5x </w:t>
            </w:r>
          </w:p>
        </w:tc>
      </w:tr>
      <w:tr w:rsidR="007A3CF5" w14:paraId="39715177" w14:textId="77777777">
        <w:trPr>
          <w:jc w:val="center"/>
        </w:trPr>
        <w:tc>
          <w:tcPr>
            <w:tcW w:w="582" w:type="dxa"/>
            <w:shd w:val="clear" w:color="auto" w:fill="auto"/>
            <w:vAlign w:val="center"/>
          </w:tcPr>
          <w:p w14:paraId="62E416D5" w14:textId="77777777" w:rsidR="009A6CC2" w:rsidRDefault="00000000" w:rsidP="005D3EC2">
            <w:pPr>
              <w:spacing w:afterAutospacing="1"/>
              <w:jc w:val="center"/>
            </w:pPr>
            <w:r>
              <w:t>(3)</w:t>
            </w:r>
          </w:p>
        </w:tc>
        <w:tc>
          <w:tcPr>
            <w:tcW w:w="3739" w:type="dxa"/>
            <w:shd w:val="clear" w:color="auto" w:fill="auto"/>
            <w:vAlign w:val="center"/>
          </w:tcPr>
          <w:p w14:paraId="634CE2E9" w14:textId="77777777" w:rsidR="009A6CC2" w:rsidRDefault="00000000" w:rsidP="005D3EC2">
            <w:pPr>
              <w:spacing w:afterAutospacing="1"/>
            </w:pPr>
            <w:r>
              <w:t>GenMemAccVersionInfo</w:t>
            </w:r>
          </w:p>
        </w:tc>
        <w:tc>
          <w:tcPr>
            <w:tcW w:w="1080" w:type="dxa"/>
            <w:shd w:val="clear" w:color="auto" w:fill="auto"/>
            <w:vAlign w:val="center"/>
          </w:tcPr>
          <w:p w14:paraId="17A9F650" w14:textId="77777777" w:rsidR="009A6CC2" w:rsidRDefault="00000000" w:rsidP="005D3EC2">
            <w:pPr>
              <w:spacing w:afterAutospacing="1"/>
            </w:pPr>
            <w:r>
              <w:t>Protected</w:t>
            </w:r>
          </w:p>
        </w:tc>
        <w:tc>
          <w:tcPr>
            <w:tcW w:w="2908" w:type="dxa"/>
            <w:shd w:val="clear" w:color="auto" w:fill="auto"/>
            <w:vAlign w:val="center"/>
          </w:tcPr>
          <w:p w14:paraId="6E5B2397" w14:textId="77777777" w:rsidR="009A6CC2" w:rsidRDefault="00000000" w:rsidP="005D3EC2">
            <w:pPr>
              <w:spacing w:afterAutospacing="1"/>
            </w:pPr>
            <w:r>
              <w:t xml:space="preserve">To generate version info </w:t>
            </w:r>
          </w:p>
        </w:tc>
      </w:tr>
      <w:tr w:rsidR="007A3CF5" w14:paraId="14A1567F" w14:textId="77777777">
        <w:trPr>
          <w:jc w:val="center"/>
        </w:trPr>
        <w:tc>
          <w:tcPr>
            <w:tcW w:w="582" w:type="dxa"/>
            <w:shd w:val="clear" w:color="auto" w:fill="auto"/>
            <w:vAlign w:val="center"/>
          </w:tcPr>
          <w:p w14:paraId="4B4F1494" w14:textId="77777777" w:rsidR="009A6CC2" w:rsidRDefault="00000000" w:rsidP="005D3EC2">
            <w:pPr>
              <w:spacing w:afterAutospacing="1"/>
              <w:jc w:val="center"/>
            </w:pPr>
            <w:r>
              <w:t>(4)</w:t>
            </w:r>
          </w:p>
        </w:tc>
        <w:tc>
          <w:tcPr>
            <w:tcW w:w="3739" w:type="dxa"/>
            <w:shd w:val="clear" w:color="auto" w:fill="auto"/>
            <w:vAlign w:val="center"/>
          </w:tcPr>
          <w:p w14:paraId="33D53D25" w14:textId="77777777" w:rsidR="009A6CC2" w:rsidRDefault="00000000" w:rsidP="005D3EC2">
            <w:pPr>
              <w:spacing w:afterAutospacing="1"/>
            </w:pPr>
            <w:r>
              <w:t>GenAutosarVersion</w:t>
            </w:r>
          </w:p>
        </w:tc>
        <w:tc>
          <w:tcPr>
            <w:tcW w:w="1080" w:type="dxa"/>
            <w:shd w:val="clear" w:color="auto" w:fill="auto"/>
            <w:vAlign w:val="center"/>
          </w:tcPr>
          <w:p w14:paraId="169783F1" w14:textId="77777777" w:rsidR="009A6CC2" w:rsidRDefault="00000000" w:rsidP="005D3EC2">
            <w:pPr>
              <w:spacing w:afterAutospacing="1"/>
            </w:pPr>
            <w:r>
              <w:t>Protected</w:t>
            </w:r>
          </w:p>
        </w:tc>
        <w:tc>
          <w:tcPr>
            <w:tcW w:w="2908" w:type="dxa"/>
            <w:shd w:val="clear" w:color="auto" w:fill="auto"/>
            <w:vAlign w:val="center"/>
          </w:tcPr>
          <w:p w14:paraId="4DAD83AD" w14:textId="77777777" w:rsidR="009A6CC2" w:rsidRDefault="00000000" w:rsidP="005D3EC2">
            <w:pPr>
              <w:spacing w:afterAutospacing="1"/>
            </w:pPr>
            <w:r>
              <w:t xml:space="preserve">Generate Autosar Version macro </w:t>
            </w:r>
          </w:p>
        </w:tc>
      </w:tr>
      <w:tr w:rsidR="007A3CF5" w14:paraId="2ED3D9ED" w14:textId="77777777">
        <w:trPr>
          <w:jc w:val="center"/>
        </w:trPr>
        <w:tc>
          <w:tcPr>
            <w:tcW w:w="582" w:type="dxa"/>
            <w:shd w:val="clear" w:color="auto" w:fill="auto"/>
            <w:vAlign w:val="center"/>
          </w:tcPr>
          <w:p w14:paraId="0C800707" w14:textId="77777777" w:rsidR="009A6CC2" w:rsidRDefault="00000000" w:rsidP="005D3EC2">
            <w:pPr>
              <w:spacing w:afterAutospacing="1"/>
              <w:jc w:val="center"/>
            </w:pPr>
            <w:r>
              <w:t>(5)</w:t>
            </w:r>
          </w:p>
        </w:tc>
        <w:tc>
          <w:tcPr>
            <w:tcW w:w="3739" w:type="dxa"/>
            <w:shd w:val="clear" w:color="auto" w:fill="auto"/>
            <w:vAlign w:val="center"/>
          </w:tcPr>
          <w:p w14:paraId="269A568F" w14:textId="77777777" w:rsidR="009A6CC2" w:rsidRDefault="00000000" w:rsidP="005D3EC2">
            <w:pPr>
              <w:spacing w:afterAutospacing="1"/>
            </w:pPr>
            <w:r>
              <w:t>GenMemAccCommonPublishedInfo</w:t>
            </w:r>
          </w:p>
        </w:tc>
        <w:tc>
          <w:tcPr>
            <w:tcW w:w="1080" w:type="dxa"/>
            <w:shd w:val="clear" w:color="auto" w:fill="auto"/>
            <w:vAlign w:val="center"/>
          </w:tcPr>
          <w:p w14:paraId="09F77C93" w14:textId="77777777" w:rsidR="009A6CC2" w:rsidRDefault="00000000" w:rsidP="005D3EC2">
            <w:pPr>
              <w:spacing w:afterAutospacing="1"/>
            </w:pPr>
            <w:r>
              <w:t>Protected</w:t>
            </w:r>
          </w:p>
        </w:tc>
        <w:tc>
          <w:tcPr>
            <w:tcW w:w="2908" w:type="dxa"/>
            <w:shd w:val="clear" w:color="auto" w:fill="auto"/>
            <w:vAlign w:val="center"/>
          </w:tcPr>
          <w:p w14:paraId="7672D7F5" w14:textId="77777777" w:rsidR="009A6CC2" w:rsidRDefault="00000000" w:rsidP="005D3EC2">
            <w:pPr>
              <w:spacing w:afterAutospacing="1"/>
            </w:pPr>
            <w:r>
              <w:t xml:space="preserve">To generate common published info </w:t>
            </w:r>
          </w:p>
        </w:tc>
      </w:tr>
      <w:tr w:rsidR="007A3CF5" w14:paraId="4941162C" w14:textId="77777777">
        <w:trPr>
          <w:jc w:val="center"/>
        </w:trPr>
        <w:tc>
          <w:tcPr>
            <w:tcW w:w="582" w:type="dxa"/>
            <w:shd w:val="clear" w:color="auto" w:fill="auto"/>
            <w:vAlign w:val="center"/>
          </w:tcPr>
          <w:p w14:paraId="105C1FC2" w14:textId="77777777" w:rsidR="009A6CC2" w:rsidRDefault="00000000" w:rsidP="005D3EC2">
            <w:pPr>
              <w:spacing w:afterAutospacing="1"/>
              <w:jc w:val="center"/>
            </w:pPr>
            <w:r>
              <w:t>(6)</w:t>
            </w:r>
          </w:p>
        </w:tc>
        <w:tc>
          <w:tcPr>
            <w:tcW w:w="3739" w:type="dxa"/>
            <w:shd w:val="clear" w:color="auto" w:fill="auto"/>
            <w:vAlign w:val="center"/>
          </w:tcPr>
          <w:p w14:paraId="393B13F8" w14:textId="77777777" w:rsidR="009A6CC2" w:rsidRDefault="00000000" w:rsidP="005D3EC2">
            <w:pPr>
              <w:spacing w:afterAutospacing="1"/>
            </w:pPr>
            <w:r>
              <w:t>GenInclude</w:t>
            </w:r>
          </w:p>
        </w:tc>
        <w:tc>
          <w:tcPr>
            <w:tcW w:w="1080" w:type="dxa"/>
            <w:shd w:val="clear" w:color="auto" w:fill="auto"/>
            <w:vAlign w:val="center"/>
          </w:tcPr>
          <w:p w14:paraId="2A79D74E" w14:textId="77777777" w:rsidR="009A6CC2" w:rsidRDefault="00000000" w:rsidP="005D3EC2">
            <w:pPr>
              <w:spacing w:afterAutospacing="1"/>
            </w:pPr>
            <w:r>
              <w:t>Protected</w:t>
            </w:r>
          </w:p>
        </w:tc>
        <w:tc>
          <w:tcPr>
            <w:tcW w:w="2908" w:type="dxa"/>
            <w:shd w:val="clear" w:color="auto" w:fill="auto"/>
            <w:vAlign w:val="center"/>
          </w:tcPr>
          <w:p w14:paraId="1F458662" w14:textId="77777777" w:rsidR="009A6CC2" w:rsidRDefault="00000000" w:rsidP="005D3EC2">
            <w:pPr>
              <w:spacing w:afterAutospacing="1"/>
            </w:pPr>
            <w:r>
              <w:t xml:space="preserve">To generate #include </w:t>
            </w:r>
          </w:p>
        </w:tc>
      </w:tr>
      <w:tr w:rsidR="007A3CF5" w14:paraId="61E53A3B" w14:textId="77777777">
        <w:trPr>
          <w:jc w:val="center"/>
        </w:trPr>
        <w:tc>
          <w:tcPr>
            <w:tcW w:w="582" w:type="dxa"/>
            <w:shd w:val="clear" w:color="auto" w:fill="auto"/>
            <w:vAlign w:val="center"/>
          </w:tcPr>
          <w:p w14:paraId="60FC7524" w14:textId="77777777" w:rsidR="009A6CC2" w:rsidRDefault="00000000" w:rsidP="005D3EC2">
            <w:pPr>
              <w:spacing w:afterAutospacing="1"/>
              <w:jc w:val="center"/>
            </w:pPr>
            <w:r>
              <w:t>(7)</w:t>
            </w:r>
          </w:p>
        </w:tc>
        <w:tc>
          <w:tcPr>
            <w:tcW w:w="3739" w:type="dxa"/>
            <w:shd w:val="clear" w:color="auto" w:fill="auto"/>
            <w:vAlign w:val="center"/>
          </w:tcPr>
          <w:p w14:paraId="5026DA24" w14:textId="77777777" w:rsidR="009A6CC2" w:rsidRDefault="00000000" w:rsidP="005D3EC2">
            <w:pPr>
              <w:spacing w:afterAutospacing="1"/>
            </w:pPr>
            <w:r>
              <w:t>GenerateCodingRuleViolations</w:t>
            </w:r>
          </w:p>
        </w:tc>
        <w:tc>
          <w:tcPr>
            <w:tcW w:w="1080" w:type="dxa"/>
            <w:shd w:val="clear" w:color="auto" w:fill="auto"/>
            <w:vAlign w:val="center"/>
          </w:tcPr>
          <w:p w14:paraId="7D8B7EC7" w14:textId="77777777" w:rsidR="009A6CC2" w:rsidRDefault="00000000" w:rsidP="005D3EC2">
            <w:pPr>
              <w:spacing w:afterAutospacing="1"/>
            </w:pPr>
            <w:r>
              <w:t>Protected</w:t>
            </w:r>
          </w:p>
        </w:tc>
        <w:tc>
          <w:tcPr>
            <w:tcW w:w="2908" w:type="dxa"/>
            <w:shd w:val="clear" w:color="auto" w:fill="auto"/>
            <w:vAlign w:val="center"/>
          </w:tcPr>
          <w:p w14:paraId="6B8B811E" w14:textId="77777777" w:rsidR="009A6CC2" w:rsidRDefault="00000000" w:rsidP="005D3EC2">
            <w:pPr>
              <w:spacing w:afterAutospacing="1"/>
            </w:pPr>
            <w:r>
              <w:t xml:space="preserve">To generate Coding Rule Violations section </w:t>
            </w:r>
          </w:p>
        </w:tc>
      </w:tr>
      <w:tr w:rsidR="007A3CF5" w14:paraId="541406BB" w14:textId="77777777">
        <w:trPr>
          <w:jc w:val="center"/>
        </w:trPr>
        <w:tc>
          <w:tcPr>
            <w:tcW w:w="582" w:type="dxa"/>
            <w:shd w:val="clear" w:color="auto" w:fill="auto"/>
            <w:vAlign w:val="center"/>
          </w:tcPr>
          <w:p w14:paraId="31F7DDA6" w14:textId="77777777" w:rsidR="009A6CC2" w:rsidRDefault="00000000" w:rsidP="005D3EC2">
            <w:pPr>
              <w:spacing w:afterAutospacing="1"/>
              <w:jc w:val="center"/>
            </w:pPr>
            <w:r>
              <w:t>(8)</w:t>
            </w:r>
          </w:p>
        </w:tc>
        <w:tc>
          <w:tcPr>
            <w:tcW w:w="3739" w:type="dxa"/>
            <w:shd w:val="clear" w:color="auto" w:fill="auto"/>
            <w:vAlign w:val="center"/>
          </w:tcPr>
          <w:p w14:paraId="0CFEF895" w14:textId="77777777" w:rsidR="009A6CC2" w:rsidRDefault="00000000" w:rsidP="005D3EC2">
            <w:pPr>
              <w:spacing w:afterAutospacing="1"/>
            </w:pPr>
            <w:r>
              <w:t>GenMemAccInstanceIDValue</w:t>
            </w:r>
          </w:p>
        </w:tc>
        <w:tc>
          <w:tcPr>
            <w:tcW w:w="1080" w:type="dxa"/>
            <w:shd w:val="clear" w:color="auto" w:fill="auto"/>
            <w:vAlign w:val="center"/>
          </w:tcPr>
          <w:p w14:paraId="2C93265A" w14:textId="77777777" w:rsidR="009A6CC2" w:rsidRDefault="00000000" w:rsidP="005D3EC2">
            <w:pPr>
              <w:spacing w:afterAutospacing="1"/>
            </w:pPr>
            <w:r>
              <w:t>Protected</w:t>
            </w:r>
          </w:p>
        </w:tc>
        <w:tc>
          <w:tcPr>
            <w:tcW w:w="2908" w:type="dxa"/>
            <w:shd w:val="clear" w:color="auto" w:fill="auto"/>
            <w:vAlign w:val="center"/>
          </w:tcPr>
          <w:p w14:paraId="24330358" w14:textId="77777777" w:rsidR="009A6CC2" w:rsidRDefault="00000000" w:rsidP="005D3EC2">
            <w:pPr>
              <w:spacing w:afterAutospacing="1"/>
            </w:pPr>
            <w:r>
              <w:t xml:space="preserve">To generate MEMACC_INSTANCE_ID_VALUE </w:t>
            </w:r>
          </w:p>
        </w:tc>
      </w:tr>
      <w:tr w:rsidR="007A3CF5" w14:paraId="6CC56546" w14:textId="77777777">
        <w:trPr>
          <w:jc w:val="center"/>
        </w:trPr>
        <w:tc>
          <w:tcPr>
            <w:tcW w:w="582" w:type="dxa"/>
            <w:shd w:val="clear" w:color="auto" w:fill="auto"/>
            <w:vAlign w:val="center"/>
          </w:tcPr>
          <w:p w14:paraId="1F5323E1" w14:textId="77777777" w:rsidR="009A6CC2" w:rsidRDefault="00000000" w:rsidP="005D3EC2">
            <w:pPr>
              <w:spacing w:afterAutospacing="1"/>
              <w:jc w:val="center"/>
            </w:pPr>
            <w:r>
              <w:t>(9)</w:t>
            </w:r>
          </w:p>
        </w:tc>
        <w:tc>
          <w:tcPr>
            <w:tcW w:w="3739" w:type="dxa"/>
            <w:shd w:val="clear" w:color="auto" w:fill="auto"/>
            <w:vAlign w:val="center"/>
          </w:tcPr>
          <w:p w14:paraId="53943073" w14:textId="77777777" w:rsidR="009A6CC2" w:rsidRDefault="00000000" w:rsidP="005D3EC2">
            <w:pPr>
              <w:spacing w:afterAutospacing="1"/>
            </w:pPr>
            <w:r>
              <w:t>GenMemAccParamsOnOff</w:t>
            </w:r>
          </w:p>
        </w:tc>
        <w:tc>
          <w:tcPr>
            <w:tcW w:w="1080" w:type="dxa"/>
            <w:shd w:val="clear" w:color="auto" w:fill="auto"/>
            <w:vAlign w:val="center"/>
          </w:tcPr>
          <w:p w14:paraId="77139114" w14:textId="77777777" w:rsidR="009A6CC2" w:rsidRDefault="00000000" w:rsidP="005D3EC2">
            <w:pPr>
              <w:spacing w:afterAutospacing="1"/>
            </w:pPr>
            <w:r>
              <w:t>Protected</w:t>
            </w:r>
          </w:p>
        </w:tc>
        <w:tc>
          <w:tcPr>
            <w:tcW w:w="2908" w:type="dxa"/>
            <w:shd w:val="clear" w:color="auto" w:fill="auto"/>
            <w:vAlign w:val="center"/>
          </w:tcPr>
          <w:p w14:paraId="44B19C49" w14:textId="77777777" w:rsidR="009A6CC2" w:rsidRDefault="00000000" w:rsidP="005D3EC2">
            <w:pPr>
              <w:spacing w:afterAutospacing="1"/>
            </w:pPr>
            <w:r>
              <w:t xml:space="preserve">To generate for parameters are STD_ON or STD_OFF </w:t>
            </w:r>
          </w:p>
        </w:tc>
      </w:tr>
      <w:tr w:rsidR="007A3CF5" w14:paraId="5B698BCE" w14:textId="77777777">
        <w:trPr>
          <w:jc w:val="center"/>
        </w:trPr>
        <w:tc>
          <w:tcPr>
            <w:tcW w:w="582" w:type="dxa"/>
            <w:shd w:val="clear" w:color="auto" w:fill="auto"/>
            <w:vAlign w:val="center"/>
          </w:tcPr>
          <w:p w14:paraId="6BCB1694" w14:textId="77777777" w:rsidR="009A6CC2" w:rsidRDefault="00000000" w:rsidP="005D3EC2">
            <w:pPr>
              <w:spacing w:afterAutospacing="1"/>
              <w:jc w:val="center"/>
            </w:pPr>
            <w:r>
              <w:t>(10)</w:t>
            </w:r>
          </w:p>
        </w:tc>
        <w:tc>
          <w:tcPr>
            <w:tcW w:w="3739" w:type="dxa"/>
            <w:shd w:val="clear" w:color="auto" w:fill="auto"/>
            <w:vAlign w:val="center"/>
          </w:tcPr>
          <w:p w14:paraId="692E182F" w14:textId="77777777" w:rsidR="009A6CC2" w:rsidRDefault="00000000" w:rsidP="005D3EC2">
            <w:pPr>
              <w:spacing w:afterAutospacing="1"/>
            </w:pPr>
            <w:r>
              <w:t>GenMemAccMaxAddressAreaID</w:t>
            </w:r>
          </w:p>
        </w:tc>
        <w:tc>
          <w:tcPr>
            <w:tcW w:w="1080" w:type="dxa"/>
            <w:shd w:val="clear" w:color="auto" w:fill="auto"/>
            <w:vAlign w:val="center"/>
          </w:tcPr>
          <w:p w14:paraId="2862BCFC" w14:textId="77777777" w:rsidR="009A6CC2" w:rsidRDefault="00000000" w:rsidP="005D3EC2">
            <w:pPr>
              <w:spacing w:afterAutospacing="1"/>
            </w:pPr>
            <w:r>
              <w:t>Protected</w:t>
            </w:r>
          </w:p>
        </w:tc>
        <w:tc>
          <w:tcPr>
            <w:tcW w:w="2908" w:type="dxa"/>
            <w:shd w:val="clear" w:color="auto" w:fill="auto"/>
            <w:vAlign w:val="center"/>
          </w:tcPr>
          <w:p w14:paraId="6EF8D753" w14:textId="77777777" w:rsidR="009A6CC2" w:rsidRDefault="00000000" w:rsidP="005D3EC2">
            <w:pPr>
              <w:spacing w:afterAutospacing="1"/>
            </w:pPr>
            <w:r>
              <w:t xml:space="preserve">To generate MEMACC_MAX_ADDRESS_AREA_ID </w:t>
            </w:r>
          </w:p>
        </w:tc>
      </w:tr>
      <w:tr w:rsidR="007A3CF5" w14:paraId="0C493510" w14:textId="77777777">
        <w:trPr>
          <w:jc w:val="center"/>
        </w:trPr>
        <w:tc>
          <w:tcPr>
            <w:tcW w:w="582" w:type="dxa"/>
            <w:shd w:val="clear" w:color="auto" w:fill="auto"/>
            <w:vAlign w:val="center"/>
          </w:tcPr>
          <w:p w14:paraId="7B253307" w14:textId="77777777" w:rsidR="009A6CC2" w:rsidRDefault="00000000" w:rsidP="005D3EC2">
            <w:pPr>
              <w:spacing w:afterAutospacing="1"/>
              <w:jc w:val="center"/>
            </w:pPr>
            <w:r>
              <w:t>(11)</w:t>
            </w:r>
          </w:p>
        </w:tc>
        <w:tc>
          <w:tcPr>
            <w:tcW w:w="3739" w:type="dxa"/>
            <w:shd w:val="clear" w:color="auto" w:fill="auto"/>
            <w:vAlign w:val="center"/>
          </w:tcPr>
          <w:p w14:paraId="5D238189" w14:textId="77777777" w:rsidR="009A6CC2" w:rsidRDefault="00000000" w:rsidP="005D3EC2">
            <w:pPr>
              <w:spacing w:afterAutospacing="1"/>
            </w:pPr>
            <w:r>
              <w:t>GenMemAccHighestPriority</w:t>
            </w:r>
          </w:p>
        </w:tc>
        <w:tc>
          <w:tcPr>
            <w:tcW w:w="1080" w:type="dxa"/>
            <w:shd w:val="clear" w:color="auto" w:fill="auto"/>
            <w:vAlign w:val="center"/>
          </w:tcPr>
          <w:p w14:paraId="362D577C" w14:textId="77777777" w:rsidR="009A6CC2" w:rsidRDefault="00000000" w:rsidP="005D3EC2">
            <w:pPr>
              <w:spacing w:afterAutospacing="1"/>
            </w:pPr>
            <w:r>
              <w:t>Protected</w:t>
            </w:r>
          </w:p>
        </w:tc>
        <w:tc>
          <w:tcPr>
            <w:tcW w:w="2908" w:type="dxa"/>
            <w:shd w:val="clear" w:color="auto" w:fill="auto"/>
            <w:vAlign w:val="center"/>
          </w:tcPr>
          <w:p w14:paraId="04820D69" w14:textId="77777777" w:rsidR="009A6CC2" w:rsidRDefault="00000000" w:rsidP="005D3EC2">
            <w:pPr>
              <w:spacing w:afterAutospacing="1"/>
            </w:pPr>
            <w:r>
              <w:t xml:space="preserve">To generate MEMACC_HIGHEST_PRIORITY </w:t>
            </w:r>
          </w:p>
        </w:tc>
      </w:tr>
      <w:tr w:rsidR="007A3CF5" w14:paraId="52932090" w14:textId="77777777">
        <w:trPr>
          <w:jc w:val="center"/>
        </w:trPr>
        <w:tc>
          <w:tcPr>
            <w:tcW w:w="582" w:type="dxa"/>
            <w:shd w:val="clear" w:color="auto" w:fill="auto"/>
            <w:vAlign w:val="center"/>
          </w:tcPr>
          <w:p w14:paraId="6F8557F6" w14:textId="77777777" w:rsidR="009A6CC2" w:rsidRDefault="00000000" w:rsidP="005D3EC2">
            <w:pPr>
              <w:spacing w:afterAutospacing="1"/>
              <w:jc w:val="center"/>
            </w:pPr>
            <w:r>
              <w:t>(12)</w:t>
            </w:r>
          </w:p>
        </w:tc>
        <w:tc>
          <w:tcPr>
            <w:tcW w:w="3739" w:type="dxa"/>
            <w:shd w:val="clear" w:color="auto" w:fill="auto"/>
            <w:vAlign w:val="center"/>
          </w:tcPr>
          <w:p w14:paraId="698C7E90" w14:textId="77777777" w:rsidR="009A6CC2" w:rsidRDefault="00000000" w:rsidP="005D3EC2">
            <w:pPr>
              <w:spacing w:afterAutospacing="1"/>
            </w:pPr>
            <w:r>
              <w:t>GenMemAccNumofMemInstance</w:t>
            </w:r>
          </w:p>
        </w:tc>
        <w:tc>
          <w:tcPr>
            <w:tcW w:w="1080" w:type="dxa"/>
            <w:shd w:val="clear" w:color="auto" w:fill="auto"/>
            <w:vAlign w:val="center"/>
          </w:tcPr>
          <w:p w14:paraId="4DE04070" w14:textId="77777777" w:rsidR="009A6CC2" w:rsidRDefault="00000000" w:rsidP="005D3EC2">
            <w:pPr>
              <w:spacing w:afterAutospacing="1"/>
            </w:pPr>
            <w:r>
              <w:t>Protected</w:t>
            </w:r>
          </w:p>
        </w:tc>
        <w:tc>
          <w:tcPr>
            <w:tcW w:w="2908" w:type="dxa"/>
            <w:shd w:val="clear" w:color="auto" w:fill="auto"/>
            <w:vAlign w:val="center"/>
          </w:tcPr>
          <w:p w14:paraId="2F14F8A2" w14:textId="77777777" w:rsidR="009A6CC2" w:rsidRDefault="00000000" w:rsidP="005D3EC2">
            <w:pPr>
              <w:spacing w:afterAutospacing="1"/>
            </w:pPr>
            <w:r>
              <w:t xml:space="preserve">To generate MEMACC_NUMBER_OF_MEM_INSTANCE </w:t>
            </w:r>
          </w:p>
        </w:tc>
      </w:tr>
      <w:tr w:rsidR="007A3CF5" w14:paraId="443DAEE2" w14:textId="77777777">
        <w:trPr>
          <w:jc w:val="center"/>
        </w:trPr>
        <w:tc>
          <w:tcPr>
            <w:tcW w:w="582" w:type="dxa"/>
            <w:shd w:val="clear" w:color="auto" w:fill="auto"/>
            <w:vAlign w:val="center"/>
          </w:tcPr>
          <w:p w14:paraId="7155199D" w14:textId="77777777" w:rsidR="009A6CC2" w:rsidRDefault="00000000" w:rsidP="005D3EC2">
            <w:pPr>
              <w:spacing w:afterAutospacing="1"/>
              <w:jc w:val="center"/>
            </w:pPr>
            <w:r>
              <w:t>(13)</w:t>
            </w:r>
          </w:p>
        </w:tc>
        <w:tc>
          <w:tcPr>
            <w:tcW w:w="3739" w:type="dxa"/>
            <w:shd w:val="clear" w:color="auto" w:fill="auto"/>
            <w:vAlign w:val="center"/>
          </w:tcPr>
          <w:p w14:paraId="68C48C0D" w14:textId="77777777" w:rsidR="009A6CC2" w:rsidRDefault="00000000" w:rsidP="005D3EC2">
            <w:pPr>
              <w:spacing w:afterAutospacing="1"/>
            </w:pPr>
            <w:r>
              <w:t>GenMemAccCompareBufferWordSize</w:t>
            </w:r>
          </w:p>
        </w:tc>
        <w:tc>
          <w:tcPr>
            <w:tcW w:w="1080" w:type="dxa"/>
            <w:shd w:val="clear" w:color="auto" w:fill="auto"/>
            <w:vAlign w:val="center"/>
          </w:tcPr>
          <w:p w14:paraId="573DBDD7" w14:textId="77777777" w:rsidR="009A6CC2" w:rsidRDefault="00000000" w:rsidP="005D3EC2">
            <w:pPr>
              <w:spacing w:afterAutospacing="1"/>
            </w:pPr>
            <w:r>
              <w:t>Protected</w:t>
            </w:r>
          </w:p>
        </w:tc>
        <w:tc>
          <w:tcPr>
            <w:tcW w:w="2908" w:type="dxa"/>
            <w:shd w:val="clear" w:color="auto" w:fill="auto"/>
            <w:vAlign w:val="center"/>
          </w:tcPr>
          <w:p w14:paraId="76A8C941" w14:textId="77777777" w:rsidR="009A6CC2" w:rsidRDefault="00000000" w:rsidP="005D3EC2">
            <w:pPr>
              <w:spacing w:afterAutospacing="1"/>
            </w:pPr>
            <w:r>
              <w:t xml:space="preserve">To generate MEMACC_COMPARE_BUFFER_WORD_SIZE </w:t>
            </w:r>
          </w:p>
        </w:tc>
      </w:tr>
      <w:tr w:rsidR="007A3CF5" w14:paraId="2D081EC0" w14:textId="77777777">
        <w:trPr>
          <w:jc w:val="center"/>
        </w:trPr>
        <w:tc>
          <w:tcPr>
            <w:tcW w:w="582" w:type="dxa"/>
            <w:shd w:val="clear" w:color="auto" w:fill="auto"/>
            <w:vAlign w:val="center"/>
          </w:tcPr>
          <w:p w14:paraId="0D6B0014" w14:textId="77777777" w:rsidR="009A6CC2" w:rsidRDefault="00000000" w:rsidP="005D3EC2">
            <w:pPr>
              <w:spacing w:afterAutospacing="1"/>
              <w:jc w:val="center"/>
            </w:pPr>
            <w:r>
              <w:t>(14)</w:t>
            </w:r>
          </w:p>
        </w:tc>
        <w:tc>
          <w:tcPr>
            <w:tcW w:w="3739" w:type="dxa"/>
            <w:shd w:val="clear" w:color="auto" w:fill="auto"/>
            <w:vAlign w:val="center"/>
          </w:tcPr>
          <w:p w14:paraId="5CEEA8ED" w14:textId="77777777" w:rsidR="009A6CC2" w:rsidRDefault="00000000" w:rsidP="005D3EC2">
            <w:pPr>
              <w:spacing w:afterAutospacing="1"/>
            </w:pPr>
            <w:r>
              <w:t>GenMemAccConfigSet</w:t>
            </w:r>
          </w:p>
        </w:tc>
        <w:tc>
          <w:tcPr>
            <w:tcW w:w="1080" w:type="dxa"/>
            <w:shd w:val="clear" w:color="auto" w:fill="auto"/>
            <w:vAlign w:val="center"/>
          </w:tcPr>
          <w:p w14:paraId="4AD365A3" w14:textId="77777777" w:rsidR="009A6CC2" w:rsidRDefault="00000000" w:rsidP="005D3EC2">
            <w:pPr>
              <w:spacing w:afterAutospacing="1"/>
            </w:pPr>
            <w:r>
              <w:t>Protected</w:t>
            </w:r>
          </w:p>
        </w:tc>
        <w:tc>
          <w:tcPr>
            <w:tcW w:w="2908" w:type="dxa"/>
            <w:shd w:val="clear" w:color="auto" w:fill="auto"/>
            <w:vAlign w:val="center"/>
          </w:tcPr>
          <w:p w14:paraId="2AEEFA61" w14:textId="77777777" w:rsidR="009A6CC2" w:rsidRDefault="00000000" w:rsidP="005D3EC2">
            <w:pPr>
              <w:spacing w:afterAutospacing="1"/>
            </w:pPr>
            <w:r>
              <w:t xml:space="preserve">To generate a list of params of MemAcc_Config </w:t>
            </w:r>
          </w:p>
        </w:tc>
      </w:tr>
      <w:tr w:rsidR="007A3CF5" w14:paraId="757DE679" w14:textId="77777777">
        <w:trPr>
          <w:jc w:val="center"/>
        </w:trPr>
        <w:tc>
          <w:tcPr>
            <w:tcW w:w="582" w:type="dxa"/>
            <w:shd w:val="clear" w:color="auto" w:fill="auto"/>
            <w:vAlign w:val="center"/>
          </w:tcPr>
          <w:p w14:paraId="2B90787A" w14:textId="77777777" w:rsidR="009A6CC2" w:rsidRDefault="00000000" w:rsidP="005D3EC2">
            <w:pPr>
              <w:spacing w:afterAutospacing="1"/>
              <w:jc w:val="center"/>
            </w:pPr>
            <w:r>
              <w:t>(15)</w:t>
            </w:r>
          </w:p>
        </w:tc>
        <w:tc>
          <w:tcPr>
            <w:tcW w:w="3739" w:type="dxa"/>
            <w:shd w:val="clear" w:color="auto" w:fill="auto"/>
            <w:vAlign w:val="center"/>
          </w:tcPr>
          <w:p w14:paraId="606ABA28" w14:textId="77777777" w:rsidR="009A6CC2" w:rsidRDefault="00000000" w:rsidP="005D3EC2">
            <w:pPr>
              <w:spacing w:afterAutospacing="1"/>
            </w:pPr>
            <w:r>
              <w:t>genListOfParams</w:t>
            </w:r>
          </w:p>
        </w:tc>
        <w:tc>
          <w:tcPr>
            <w:tcW w:w="1080" w:type="dxa"/>
            <w:shd w:val="clear" w:color="auto" w:fill="auto"/>
            <w:vAlign w:val="center"/>
          </w:tcPr>
          <w:p w14:paraId="79748890" w14:textId="77777777" w:rsidR="009A6CC2" w:rsidRDefault="00000000" w:rsidP="005D3EC2">
            <w:pPr>
              <w:spacing w:afterAutospacing="1"/>
            </w:pPr>
            <w:r>
              <w:t>Private</w:t>
            </w:r>
          </w:p>
        </w:tc>
        <w:tc>
          <w:tcPr>
            <w:tcW w:w="2908" w:type="dxa"/>
            <w:shd w:val="clear" w:color="auto" w:fill="auto"/>
            <w:vAlign w:val="center"/>
          </w:tcPr>
          <w:p w14:paraId="06A7FC12" w14:textId="77777777" w:rsidR="009A6CC2" w:rsidRDefault="00000000" w:rsidP="005D3EC2">
            <w:pPr>
              <w:spacing w:afterAutospacing="1"/>
            </w:pPr>
            <w:r>
              <w:t xml:space="preserve">This function is invoked by other function to generate list of param </w:t>
            </w:r>
          </w:p>
        </w:tc>
      </w:tr>
    </w:tbl>
    <w:p w14:paraId="79FFA90A" w14:textId="77777777" w:rsidR="009A6CC2" w:rsidRDefault="00000000" w:rsidP="005D3EC2">
      <w:pPr>
        <w:pStyle w:val="Heading5"/>
      </w:pPr>
      <w:r>
        <w:t>Fields</w:t>
      </w:r>
    </w:p>
    <w:p w14:paraId="6004D2DA" w14:textId="77777777" w:rsidR="009A6CC2" w:rsidRDefault="00000000" w:rsidP="005D3EC2">
      <w:pPr>
        <w:pStyle w:val="Heading5"/>
      </w:pPr>
      <w:r>
        <w:t>Methods</w:t>
      </w:r>
    </w:p>
    <w:p w14:paraId="3419D687" w14:textId="77777777" w:rsidR="009A6CC2" w:rsidRDefault="00000000" w:rsidP="005D3EC2">
      <w:pPr>
        <w:pStyle w:val="Heading6"/>
      </w:pPr>
      <w:r>
        <w:t>MemAccU5xCfgFileGeneration</w:t>
      </w:r>
    </w:p>
    <w:p w14:paraId="5E47D102" w14:textId="77777777" w:rsidR="009A6CC2" w:rsidRDefault="00000000" w:rsidP="005D3EC2">
      <w:pPr>
        <w:pStyle w:val="DesignID"/>
      </w:pPr>
      <w:r>
        <w:t>MEMACC_TUD_CLS_002_00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9A6CC2" w14:paraId="602714F2" w14:textId="77777777">
        <w:tc>
          <w:tcPr>
            <w:tcW w:w="2077" w:type="dxa"/>
            <w:shd w:val="clear" w:color="auto" w:fill="D0CECE"/>
          </w:tcPr>
          <w:p w14:paraId="042A1D03" w14:textId="77777777" w:rsidR="009A6CC2" w:rsidRDefault="00000000" w:rsidP="005D3EC2">
            <w:pPr>
              <w:rPr>
                <w:b/>
              </w:rPr>
            </w:pPr>
            <w:r>
              <w:rPr>
                <w:b/>
              </w:rPr>
              <w:t>Method Name</w:t>
            </w:r>
          </w:p>
        </w:tc>
        <w:tc>
          <w:tcPr>
            <w:tcW w:w="6230" w:type="dxa"/>
            <w:shd w:val="clear" w:color="auto" w:fill="auto"/>
          </w:tcPr>
          <w:p w14:paraId="5EA7A30D" w14:textId="77777777" w:rsidR="009A6CC2" w:rsidRDefault="00000000" w:rsidP="005D3EC2">
            <w:r>
              <w:t>MemAccU5xCfgFileGeneration</w:t>
            </w:r>
          </w:p>
        </w:tc>
      </w:tr>
      <w:tr w:rsidR="009A6CC2" w14:paraId="5E917C74" w14:textId="77777777">
        <w:tc>
          <w:tcPr>
            <w:tcW w:w="2077" w:type="dxa"/>
            <w:shd w:val="clear" w:color="auto" w:fill="D0CECE"/>
          </w:tcPr>
          <w:p w14:paraId="565B5EFB" w14:textId="77777777" w:rsidR="009A6CC2" w:rsidRDefault="00000000" w:rsidP="005D3EC2">
            <w:pPr>
              <w:rPr>
                <w:b/>
              </w:rPr>
            </w:pPr>
            <w:r>
              <w:rPr>
                <w:b/>
              </w:rPr>
              <w:t>Arguments</w:t>
            </w:r>
          </w:p>
        </w:tc>
        <w:tc>
          <w:tcPr>
            <w:tcW w:w="6231" w:type="dxa"/>
            <w:shd w:val="clear" w:color="auto" w:fill="auto"/>
          </w:tcPr>
          <w:p w14:paraId="0A579F93" w14:textId="77777777" w:rsidR="009A6CC2" w:rsidRDefault="00000000" w:rsidP="005D3EC2">
            <w:r>
              <w:t>None</w:t>
            </w:r>
          </w:p>
        </w:tc>
      </w:tr>
      <w:tr w:rsidR="009A6CC2" w14:paraId="67258524" w14:textId="77777777">
        <w:tc>
          <w:tcPr>
            <w:tcW w:w="2077" w:type="dxa"/>
            <w:shd w:val="clear" w:color="auto" w:fill="D0CECE"/>
          </w:tcPr>
          <w:p w14:paraId="0E6054DF" w14:textId="77777777" w:rsidR="009A6CC2" w:rsidRDefault="00000000" w:rsidP="005D3EC2">
            <w:pPr>
              <w:rPr>
                <w:b/>
              </w:rPr>
            </w:pPr>
            <w:r>
              <w:rPr>
                <w:b/>
              </w:rPr>
              <w:t>Return</w:t>
            </w:r>
          </w:p>
        </w:tc>
        <w:tc>
          <w:tcPr>
            <w:tcW w:w="6231" w:type="dxa"/>
            <w:shd w:val="clear" w:color="auto" w:fill="auto"/>
          </w:tcPr>
          <w:p w14:paraId="20A4A39D" w14:textId="77777777" w:rsidR="009A6CC2" w:rsidRDefault="00000000" w:rsidP="005D3EC2">
            <w:r>
              <w:t>None</w:t>
            </w:r>
          </w:p>
        </w:tc>
      </w:tr>
      <w:tr w:rsidR="009A6CC2" w14:paraId="2DA9E049" w14:textId="77777777">
        <w:tc>
          <w:tcPr>
            <w:tcW w:w="2077" w:type="dxa"/>
            <w:shd w:val="clear" w:color="auto" w:fill="D0CECE"/>
          </w:tcPr>
          <w:p w14:paraId="25719E61" w14:textId="77777777" w:rsidR="009A6CC2" w:rsidRDefault="00000000" w:rsidP="005D3EC2">
            <w:pPr>
              <w:rPr>
                <w:b/>
              </w:rPr>
            </w:pPr>
            <w:r>
              <w:rPr>
                <w:b/>
              </w:rPr>
              <w:t>Generated Value</w:t>
            </w:r>
          </w:p>
        </w:tc>
        <w:tc>
          <w:tcPr>
            <w:tcW w:w="6231" w:type="dxa"/>
            <w:shd w:val="clear" w:color="auto" w:fill="auto"/>
          </w:tcPr>
          <w:p w14:paraId="12D5C316" w14:textId="77777777" w:rsidR="009A6CC2" w:rsidRDefault="00000000" w:rsidP="005D3EC2">
            <w:r>
              <w:t>None</w:t>
            </w:r>
          </w:p>
        </w:tc>
      </w:tr>
      <w:tr w:rsidR="009A6CC2" w14:paraId="6C94E401" w14:textId="77777777">
        <w:tc>
          <w:tcPr>
            <w:tcW w:w="2077" w:type="dxa"/>
            <w:shd w:val="clear" w:color="auto" w:fill="D0CECE"/>
          </w:tcPr>
          <w:p w14:paraId="690E1A52" w14:textId="77777777" w:rsidR="009A6CC2" w:rsidRDefault="00000000" w:rsidP="005D3EC2">
            <w:pPr>
              <w:rPr>
                <w:b/>
              </w:rPr>
            </w:pPr>
            <w:r>
              <w:rPr>
                <w:b/>
              </w:rPr>
              <w:lastRenderedPageBreak/>
              <w:t>Description</w:t>
            </w:r>
          </w:p>
        </w:tc>
        <w:tc>
          <w:tcPr>
            <w:tcW w:w="6231" w:type="dxa"/>
            <w:shd w:val="clear" w:color="auto" w:fill="auto"/>
          </w:tcPr>
          <w:p w14:paraId="5D14B8C5" w14:textId="77777777" w:rsidR="009A6CC2" w:rsidRDefault="00000000" w:rsidP="005D3EC2">
            <w:pPr>
              <w:pStyle w:val="SourceCode"/>
            </w:pPr>
            <w:r>
              <w:t>This is a default constructor for U5x</w:t>
            </w:r>
          </w:p>
          <w:p w14:paraId="7F013681" w14:textId="77777777" w:rsidR="009A6CC2" w:rsidRDefault="00000000" w:rsidP="005D3EC2">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p>
        </w:tc>
      </w:tr>
    </w:tbl>
    <w:p w14:paraId="26FBDEFE" w14:textId="77777777" w:rsidR="009A6CC2" w:rsidRDefault="00000000" w:rsidP="005D3EC2">
      <w:pPr>
        <w:pStyle w:val="RefReq"/>
      </w:pPr>
      <w:r>
        <w:t>{Ref: N/A}</w:t>
      </w:r>
    </w:p>
    <w:p w14:paraId="27A68E04" w14:textId="77777777" w:rsidR="009A6CC2" w:rsidRDefault="009A6CC2" w:rsidP="005D3EC2"/>
    <w:p w14:paraId="3BA2FDD4" w14:textId="77777777" w:rsidR="009A6CC2" w:rsidRDefault="00000000" w:rsidP="005D3EC2">
      <w:pPr>
        <w:pStyle w:val="Heading6"/>
      </w:pPr>
      <w:r>
        <w:t>MemAccU5xCfgFileGeneration</w:t>
      </w:r>
    </w:p>
    <w:p w14:paraId="76F087B4" w14:textId="77777777" w:rsidR="009A6CC2" w:rsidRDefault="00000000" w:rsidP="005D3EC2">
      <w:pPr>
        <w:pStyle w:val="DesignID"/>
      </w:pPr>
      <w:r>
        <w:t>MEMACC_TUD_CLS_002_00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49EB5A79" w14:textId="77777777">
        <w:tc>
          <w:tcPr>
            <w:tcW w:w="2077" w:type="dxa"/>
            <w:shd w:val="clear" w:color="auto" w:fill="D0CECE"/>
          </w:tcPr>
          <w:p w14:paraId="0492EE7E" w14:textId="77777777" w:rsidR="009A6CC2" w:rsidRDefault="00000000" w:rsidP="005D3EC2">
            <w:pPr>
              <w:rPr>
                <w:b/>
              </w:rPr>
            </w:pPr>
            <w:r>
              <w:rPr>
                <w:b/>
              </w:rPr>
              <w:t>Method Name</w:t>
            </w:r>
          </w:p>
        </w:tc>
        <w:tc>
          <w:tcPr>
            <w:tcW w:w="6230" w:type="dxa"/>
            <w:gridSpan w:val="3"/>
            <w:shd w:val="clear" w:color="auto" w:fill="auto"/>
          </w:tcPr>
          <w:p w14:paraId="13D4130B" w14:textId="77777777" w:rsidR="009A6CC2" w:rsidRDefault="00000000" w:rsidP="005D3EC2">
            <w:r>
              <w:t>MemAccU5xCfgFileGeneration</w:t>
            </w:r>
          </w:p>
        </w:tc>
      </w:tr>
      <w:tr w:rsidR="009A6CC2" w14:paraId="3FF88D9A" w14:textId="77777777">
        <w:tc>
          <w:tcPr>
            <w:tcW w:w="2077" w:type="dxa"/>
            <w:vMerge w:val="restart"/>
            <w:shd w:val="clear" w:color="auto" w:fill="D0CECE"/>
          </w:tcPr>
          <w:p w14:paraId="64FAA6C0" w14:textId="77777777" w:rsidR="009A6CC2" w:rsidRDefault="00000000" w:rsidP="005D3EC2">
            <w:pPr>
              <w:rPr>
                <w:b/>
              </w:rPr>
            </w:pPr>
            <w:r>
              <w:rPr>
                <w:b/>
              </w:rPr>
              <w:t>Arguments</w:t>
            </w:r>
          </w:p>
        </w:tc>
        <w:tc>
          <w:tcPr>
            <w:tcW w:w="2077" w:type="dxa"/>
            <w:vMerge w:val="restart"/>
            <w:shd w:val="clear" w:color="auto" w:fill="auto"/>
          </w:tcPr>
          <w:p w14:paraId="7EDC08EF" w14:textId="77777777" w:rsidR="009A6CC2" w:rsidRDefault="00000000" w:rsidP="005D3EC2">
            <w:r>
              <w:t>string fileName</w:t>
            </w:r>
          </w:p>
        </w:tc>
        <w:tc>
          <w:tcPr>
            <w:tcW w:w="4154" w:type="dxa"/>
            <w:gridSpan w:val="2"/>
            <w:shd w:val="clear" w:color="auto" w:fill="auto"/>
          </w:tcPr>
          <w:p w14:paraId="5A4FBC52" w14:textId="77777777" w:rsidR="009A6CC2" w:rsidRDefault="00000000" w:rsidP="005D3EC2">
            <w:r>
              <w:t xml:space="preserve">Input </w:t>
            </w:r>
          </w:p>
        </w:tc>
      </w:tr>
      <w:tr w:rsidR="007A3CF5" w14:paraId="688C13A1" w14:textId="77777777">
        <w:tc>
          <w:tcPr>
            <w:tcW w:w="2077" w:type="dxa"/>
            <w:vMerge/>
            <w:shd w:val="clear" w:color="auto" w:fill="D0CECE"/>
          </w:tcPr>
          <w:p w14:paraId="3D5D116E" w14:textId="77777777" w:rsidR="009A6CC2" w:rsidRDefault="009A6CC2" w:rsidP="005D3EC2">
            <w:pPr>
              <w:rPr>
                <w:b/>
              </w:rPr>
            </w:pPr>
          </w:p>
        </w:tc>
        <w:tc>
          <w:tcPr>
            <w:tcW w:w="2077" w:type="dxa"/>
            <w:vMerge/>
            <w:shd w:val="clear" w:color="auto" w:fill="auto"/>
          </w:tcPr>
          <w:p w14:paraId="3672838D" w14:textId="77777777" w:rsidR="009A6CC2" w:rsidRDefault="009A6CC2" w:rsidP="005D3EC2"/>
        </w:tc>
        <w:tc>
          <w:tcPr>
            <w:tcW w:w="2077" w:type="dxa"/>
            <w:shd w:val="clear" w:color="auto" w:fill="D3D3D3"/>
          </w:tcPr>
          <w:p w14:paraId="622D82D9" w14:textId="77777777" w:rsidR="009A6CC2" w:rsidRDefault="00000000" w:rsidP="005D3EC2">
            <w:r>
              <w:t>Range:</w:t>
            </w:r>
          </w:p>
        </w:tc>
        <w:tc>
          <w:tcPr>
            <w:tcW w:w="2077" w:type="dxa"/>
            <w:shd w:val="clear" w:color="auto" w:fill="auto"/>
          </w:tcPr>
          <w:p w14:paraId="0701BBBE" w14:textId="77777777" w:rsidR="009A6CC2" w:rsidRDefault="00000000" w:rsidP="005D3EC2">
            <w:r>
              <w:t>String</w:t>
            </w:r>
          </w:p>
        </w:tc>
      </w:tr>
      <w:tr w:rsidR="009A6CC2" w14:paraId="51CEEC74" w14:textId="77777777">
        <w:tc>
          <w:tcPr>
            <w:tcW w:w="2077" w:type="dxa"/>
            <w:vMerge/>
            <w:shd w:val="clear" w:color="auto" w:fill="D0CECE"/>
          </w:tcPr>
          <w:p w14:paraId="60D9FCC0" w14:textId="77777777" w:rsidR="009A6CC2" w:rsidRDefault="009A6CC2" w:rsidP="005D3EC2">
            <w:pPr>
              <w:rPr>
                <w:b/>
              </w:rPr>
            </w:pPr>
          </w:p>
        </w:tc>
        <w:tc>
          <w:tcPr>
            <w:tcW w:w="2077" w:type="dxa"/>
            <w:vMerge w:val="restart"/>
            <w:shd w:val="clear" w:color="auto" w:fill="auto"/>
          </w:tcPr>
          <w:p w14:paraId="25C235DB" w14:textId="77777777" w:rsidR="009A6CC2" w:rsidRDefault="00000000" w:rsidP="005D3EC2">
            <w:r>
              <w:t>string outputFolder</w:t>
            </w:r>
          </w:p>
        </w:tc>
        <w:tc>
          <w:tcPr>
            <w:tcW w:w="4154" w:type="dxa"/>
            <w:gridSpan w:val="2"/>
            <w:shd w:val="clear" w:color="auto" w:fill="auto"/>
          </w:tcPr>
          <w:p w14:paraId="2698DFD0" w14:textId="77777777" w:rsidR="009A6CC2" w:rsidRDefault="00000000" w:rsidP="005D3EC2">
            <w:r>
              <w:t xml:space="preserve">Input </w:t>
            </w:r>
          </w:p>
        </w:tc>
      </w:tr>
      <w:tr w:rsidR="007A3CF5" w14:paraId="0434E443" w14:textId="77777777">
        <w:tc>
          <w:tcPr>
            <w:tcW w:w="2077" w:type="dxa"/>
            <w:vMerge/>
            <w:shd w:val="clear" w:color="auto" w:fill="D0CECE"/>
          </w:tcPr>
          <w:p w14:paraId="0A51F955" w14:textId="77777777" w:rsidR="009A6CC2" w:rsidRDefault="009A6CC2" w:rsidP="005D3EC2">
            <w:pPr>
              <w:rPr>
                <w:b/>
              </w:rPr>
            </w:pPr>
          </w:p>
        </w:tc>
        <w:tc>
          <w:tcPr>
            <w:tcW w:w="2077" w:type="dxa"/>
            <w:vMerge/>
            <w:shd w:val="clear" w:color="auto" w:fill="auto"/>
          </w:tcPr>
          <w:p w14:paraId="05D6E788" w14:textId="77777777" w:rsidR="009A6CC2" w:rsidRDefault="009A6CC2" w:rsidP="005D3EC2"/>
        </w:tc>
        <w:tc>
          <w:tcPr>
            <w:tcW w:w="2077" w:type="dxa"/>
            <w:shd w:val="clear" w:color="auto" w:fill="D3D3D3"/>
          </w:tcPr>
          <w:p w14:paraId="207D01FB" w14:textId="77777777" w:rsidR="009A6CC2" w:rsidRDefault="00000000" w:rsidP="005D3EC2">
            <w:r>
              <w:t>Range:</w:t>
            </w:r>
          </w:p>
        </w:tc>
        <w:tc>
          <w:tcPr>
            <w:tcW w:w="2077" w:type="dxa"/>
            <w:shd w:val="clear" w:color="auto" w:fill="auto"/>
          </w:tcPr>
          <w:p w14:paraId="76C1CF26" w14:textId="77777777" w:rsidR="009A6CC2" w:rsidRDefault="00000000" w:rsidP="005D3EC2">
            <w:r>
              <w:t>N/A</w:t>
            </w:r>
          </w:p>
        </w:tc>
      </w:tr>
      <w:tr w:rsidR="009A6CC2" w14:paraId="69EAF9D7" w14:textId="77777777">
        <w:tc>
          <w:tcPr>
            <w:tcW w:w="2077" w:type="dxa"/>
            <w:vMerge/>
            <w:shd w:val="clear" w:color="auto" w:fill="D0CECE"/>
          </w:tcPr>
          <w:p w14:paraId="7C2590C3" w14:textId="77777777" w:rsidR="009A6CC2" w:rsidRDefault="009A6CC2" w:rsidP="005D3EC2">
            <w:pPr>
              <w:rPr>
                <w:b/>
              </w:rPr>
            </w:pPr>
          </w:p>
        </w:tc>
        <w:tc>
          <w:tcPr>
            <w:tcW w:w="2077" w:type="dxa"/>
            <w:vMerge w:val="restart"/>
            <w:shd w:val="clear" w:color="auto" w:fill="auto"/>
          </w:tcPr>
          <w:p w14:paraId="482F9268" w14:textId="77777777" w:rsidR="009A6CC2" w:rsidRDefault="00000000" w:rsidP="005D3EC2">
            <w:r>
              <w:t>ILogger logger</w:t>
            </w:r>
          </w:p>
        </w:tc>
        <w:tc>
          <w:tcPr>
            <w:tcW w:w="4154" w:type="dxa"/>
            <w:gridSpan w:val="2"/>
            <w:shd w:val="clear" w:color="auto" w:fill="auto"/>
          </w:tcPr>
          <w:p w14:paraId="64108C80" w14:textId="77777777" w:rsidR="009A6CC2" w:rsidRDefault="00000000" w:rsidP="005D3EC2">
            <w:r>
              <w:t xml:space="preserve">Input </w:t>
            </w:r>
          </w:p>
        </w:tc>
      </w:tr>
      <w:tr w:rsidR="007A3CF5" w14:paraId="60483FB2" w14:textId="77777777">
        <w:tc>
          <w:tcPr>
            <w:tcW w:w="2077" w:type="dxa"/>
            <w:vMerge/>
            <w:shd w:val="clear" w:color="auto" w:fill="D0CECE"/>
          </w:tcPr>
          <w:p w14:paraId="767FAA28" w14:textId="77777777" w:rsidR="009A6CC2" w:rsidRDefault="009A6CC2" w:rsidP="005D3EC2">
            <w:pPr>
              <w:rPr>
                <w:b/>
              </w:rPr>
            </w:pPr>
          </w:p>
        </w:tc>
        <w:tc>
          <w:tcPr>
            <w:tcW w:w="2077" w:type="dxa"/>
            <w:vMerge/>
            <w:shd w:val="clear" w:color="auto" w:fill="auto"/>
          </w:tcPr>
          <w:p w14:paraId="1AAFC6CE" w14:textId="77777777" w:rsidR="009A6CC2" w:rsidRDefault="009A6CC2" w:rsidP="005D3EC2"/>
        </w:tc>
        <w:tc>
          <w:tcPr>
            <w:tcW w:w="2077" w:type="dxa"/>
            <w:shd w:val="clear" w:color="auto" w:fill="D3D3D3"/>
          </w:tcPr>
          <w:p w14:paraId="646A937E" w14:textId="77777777" w:rsidR="009A6CC2" w:rsidRDefault="00000000" w:rsidP="005D3EC2">
            <w:r>
              <w:t>Range:</w:t>
            </w:r>
          </w:p>
        </w:tc>
        <w:tc>
          <w:tcPr>
            <w:tcW w:w="2077" w:type="dxa"/>
            <w:shd w:val="clear" w:color="auto" w:fill="auto"/>
          </w:tcPr>
          <w:p w14:paraId="67A92DA0" w14:textId="77777777" w:rsidR="009A6CC2" w:rsidRDefault="00000000" w:rsidP="005D3EC2">
            <w:r>
              <w:t>Interface ILogger</w:t>
            </w:r>
          </w:p>
        </w:tc>
      </w:tr>
      <w:tr w:rsidR="009A6CC2" w14:paraId="00CAB79A" w14:textId="77777777">
        <w:tc>
          <w:tcPr>
            <w:tcW w:w="2077" w:type="dxa"/>
            <w:vMerge/>
            <w:shd w:val="clear" w:color="auto" w:fill="D0CECE"/>
          </w:tcPr>
          <w:p w14:paraId="4EC07112" w14:textId="77777777" w:rsidR="009A6CC2" w:rsidRDefault="009A6CC2" w:rsidP="005D3EC2">
            <w:pPr>
              <w:rPr>
                <w:b/>
              </w:rPr>
            </w:pPr>
          </w:p>
        </w:tc>
        <w:tc>
          <w:tcPr>
            <w:tcW w:w="2077" w:type="dxa"/>
            <w:vMerge w:val="restart"/>
            <w:shd w:val="clear" w:color="auto" w:fill="auto"/>
          </w:tcPr>
          <w:p w14:paraId="47BE9E79" w14:textId="77777777" w:rsidR="009A6CC2" w:rsidRDefault="00000000" w:rsidP="005D3EC2">
            <w:r>
              <w:t>IBasicConfiguration basicConfiguration</w:t>
            </w:r>
          </w:p>
        </w:tc>
        <w:tc>
          <w:tcPr>
            <w:tcW w:w="4154" w:type="dxa"/>
            <w:gridSpan w:val="2"/>
            <w:shd w:val="clear" w:color="auto" w:fill="auto"/>
          </w:tcPr>
          <w:p w14:paraId="76D2671D" w14:textId="77777777" w:rsidR="009A6CC2" w:rsidRDefault="00000000" w:rsidP="005D3EC2">
            <w:r>
              <w:t xml:space="preserve">Input </w:t>
            </w:r>
          </w:p>
        </w:tc>
      </w:tr>
      <w:tr w:rsidR="007A3CF5" w14:paraId="148E2AAB" w14:textId="77777777">
        <w:tc>
          <w:tcPr>
            <w:tcW w:w="2077" w:type="dxa"/>
            <w:vMerge/>
            <w:shd w:val="clear" w:color="auto" w:fill="D0CECE"/>
          </w:tcPr>
          <w:p w14:paraId="7BF2505B" w14:textId="77777777" w:rsidR="009A6CC2" w:rsidRDefault="009A6CC2" w:rsidP="005D3EC2">
            <w:pPr>
              <w:rPr>
                <w:b/>
              </w:rPr>
            </w:pPr>
          </w:p>
        </w:tc>
        <w:tc>
          <w:tcPr>
            <w:tcW w:w="2077" w:type="dxa"/>
            <w:vMerge/>
            <w:shd w:val="clear" w:color="auto" w:fill="auto"/>
          </w:tcPr>
          <w:p w14:paraId="1A01A2DB" w14:textId="77777777" w:rsidR="009A6CC2" w:rsidRDefault="009A6CC2" w:rsidP="005D3EC2"/>
        </w:tc>
        <w:tc>
          <w:tcPr>
            <w:tcW w:w="2077" w:type="dxa"/>
            <w:shd w:val="clear" w:color="auto" w:fill="D3D3D3"/>
          </w:tcPr>
          <w:p w14:paraId="4BD16ADF" w14:textId="77777777" w:rsidR="009A6CC2" w:rsidRDefault="00000000" w:rsidP="005D3EC2">
            <w:r>
              <w:t>Range:</w:t>
            </w:r>
          </w:p>
        </w:tc>
        <w:tc>
          <w:tcPr>
            <w:tcW w:w="2077" w:type="dxa"/>
            <w:shd w:val="clear" w:color="auto" w:fill="auto"/>
          </w:tcPr>
          <w:p w14:paraId="3BFDD982" w14:textId="77777777" w:rsidR="009A6CC2" w:rsidRDefault="00000000" w:rsidP="005D3EC2">
            <w:r>
              <w:t>Interface IBasicConfiguration</w:t>
            </w:r>
          </w:p>
        </w:tc>
      </w:tr>
      <w:tr w:rsidR="009A6CC2" w14:paraId="32F83888" w14:textId="77777777">
        <w:tc>
          <w:tcPr>
            <w:tcW w:w="2077" w:type="dxa"/>
            <w:vMerge/>
            <w:shd w:val="clear" w:color="auto" w:fill="D0CECE"/>
          </w:tcPr>
          <w:p w14:paraId="2D079ED1" w14:textId="77777777" w:rsidR="009A6CC2" w:rsidRDefault="009A6CC2" w:rsidP="005D3EC2">
            <w:pPr>
              <w:rPr>
                <w:b/>
              </w:rPr>
            </w:pPr>
          </w:p>
        </w:tc>
        <w:tc>
          <w:tcPr>
            <w:tcW w:w="2077" w:type="dxa"/>
            <w:vMerge w:val="restart"/>
            <w:shd w:val="clear" w:color="auto" w:fill="auto"/>
          </w:tcPr>
          <w:p w14:paraId="18647059" w14:textId="77777777" w:rsidR="009A6CC2" w:rsidRDefault="00000000" w:rsidP="005D3EC2">
            <w:r>
              <w:t>IRuntimeConfiguration runtimeConfiguration</w:t>
            </w:r>
          </w:p>
        </w:tc>
        <w:tc>
          <w:tcPr>
            <w:tcW w:w="4154" w:type="dxa"/>
            <w:gridSpan w:val="2"/>
            <w:shd w:val="clear" w:color="auto" w:fill="auto"/>
          </w:tcPr>
          <w:p w14:paraId="6036D78D" w14:textId="77777777" w:rsidR="009A6CC2" w:rsidRDefault="00000000" w:rsidP="005D3EC2">
            <w:r>
              <w:t xml:space="preserve">Input </w:t>
            </w:r>
          </w:p>
        </w:tc>
      </w:tr>
      <w:tr w:rsidR="007A3CF5" w14:paraId="5225A48B" w14:textId="77777777">
        <w:tc>
          <w:tcPr>
            <w:tcW w:w="2077" w:type="dxa"/>
            <w:vMerge/>
            <w:shd w:val="clear" w:color="auto" w:fill="D0CECE"/>
          </w:tcPr>
          <w:p w14:paraId="779D79FE" w14:textId="77777777" w:rsidR="009A6CC2" w:rsidRDefault="009A6CC2" w:rsidP="005D3EC2">
            <w:pPr>
              <w:rPr>
                <w:b/>
              </w:rPr>
            </w:pPr>
          </w:p>
        </w:tc>
        <w:tc>
          <w:tcPr>
            <w:tcW w:w="2077" w:type="dxa"/>
            <w:vMerge/>
            <w:shd w:val="clear" w:color="auto" w:fill="auto"/>
          </w:tcPr>
          <w:p w14:paraId="6F5DF524" w14:textId="77777777" w:rsidR="009A6CC2" w:rsidRDefault="009A6CC2" w:rsidP="005D3EC2"/>
        </w:tc>
        <w:tc>
          <w:tcPr>
            <w:tcW w:w="2077" w:type="dxa"/>
            <w:shd w:val="clear" w:color="auto" w:fill="D3D3D3"/>
          </w:tcPr>
          <w:p w14:paraId="02924744" w14:textId="77777777" w:rsidR="009A6CC2" w:rsidRDefault="00000000" w:rsidP="005D3EC2">
            <w:r>
              <w:t>Range:</w:t>
            </w:r>
          </w:p>
        </w:tc>
        <w:tc>
          <w:tcPr>
            <w:tcW w:w="2077" w:type="dxa"/>
            <w:shd w:val="clear" w:color="auto" w:fill="auto"/>
          </w:tcPr>
          <w:p w14:paraId="40C49F72" w14:textId="77777777" w:rsidR="009A6CC2" w:rsidRDefault="00000000" w:rsidP="005D3EC2">
            <w:r>
              <w:t>Interface IRuntimeConfiguration</w:t>
            </w:r>
          </w:p>
        </w:tc>
      </w:tr>
      <w:tr w:rsidR="009A6CC2" w14:paraId="13FD367E" w14:textId="77777777">
        <w:tc>
          <w:tcPr>
            <w:tcW w:w="2077" w:type="dxa"/>
            <w:vMerge/>
            <w:shd w:val="clear" w:color="auto" w:fill="D0CECE"/>
          </w:tcPr>
          <w:p w14:paraId="092647F5" w14:textId="77777777" w:rsidR="009A6CC2" w:rsidRDefault="009A6CC2" w:rsidP="005D3EC2">
            <w:pPr>
              <w:rPr>
                <w:b/>
              </w:rPr>
            </w:pPr>
          </w:p>
        </w:tc>
        <w:tc>
          <w:tcPr>
            <w:tcW w:w="2077" w:type="dxa"/>
            <w:vMerge w:val="restart"/>
            <w:shd w:val="clear" w:color="auto" w:fill="auto"/>
          </w:tcPr>
          <w:p w14:paraId="1CA34538" w14:textId="77777777" w:rsidR="009A6CC2" w:rsidRDefault="00000000" w:rsidP="005D3EC2">
            <w:r>
              <w:t>IIntermediateData intermediateData</w:t>
            </w:r>
          </w:p>
        </w:tc>
        <w:tc>
          <w:tcPr>
            <w:tcW w:w="4154" w:type="dxa"/>
            <w:gridSpan w:val="2"/>
            <w:shd w:val="clear" w:color="auto" w:fill="auto"/>
          </w:tcPr>
          <w:p w14:paraId="3EA32633" w14:textId="77777777" w:rsidR="009A6CC2" w:rsidRDefault="00000000" w:rsidP="005D3EC2">
            <w:r>
              <w:t xml:space="preserve">Input </w:t>
            </w:r>
          </w:p>
        </w:tc>
      </w:tr>
      <w:tr w:rsidR="007A3CF5" w14:paraId="0276C93E" w14:textId="77777777">
        <w:tc>
          <w:tcPr>
            <w:tcW w:w="2077" w:type="dxa"/>
            <w:vMerge/>
            <w:shd w:val="clear" w:color="auto" w:fill="D0CECE"/>
          </w:tcPr>
          <w:p w14:paraId="74202995" w14:textId="77777777" w:rsidR="009A6CC2" w:rsidRDefault="009A6CC2" w:rsidP="005D3EC2">
            <w:pPr>
              <w:rPr>
                <w:b/>
              </w:rPr>
            </w:pPr>
          </w:p>
        </w:tc>
        <w:tc>
          <w:tcPr>
            <w:tcW w:w="2077" w:type="dxa"/>
            <w:vMerge/>
            <w:shd w:val="clear" w:color="auto" w:fill="auto"/>
          </w:tcPr>
          <w:p w14:paraId="10E8209C" w14:textId="77777777" w:rsidR="009A6CC2" w:rsidRDefault="009A6CC2" w:rsidP="005D3EC2"/>
        </w:tc>
        <w:tc>
          <w:tcPr>
            <w:tcW w:w="2077" w:type="dxa"/>
            <w:shd w:val="clear" w:color="auto" w:fill="D3D3D3"/>
          </w:tcPr>
          <w:p w14:paraId="3437AE4E" w14:textId="77777777" w:rsidR="009A6CC2" w:rsidRDefault="00000000" w:rsidP="005D3EC2">
            <w:r>
              <w:t>Range:</w:t>
            </w:r>
          </w:p>
        </w:tc>
        <w:tc>
          <w:tcPr>
            <w:tcW w:w="2077" w:type="dxa"/>
            <w:shd w:val="clear" w:color="auto" w:fill="auto"/>
          </w:tcPr>
          <w:p w14:paraId="5726B190" w14:textId="77777777" w:rsidR="009A6CC2" w:rsidRDefault="00000000" w:rsidP="005D3EC2">
            <w:r>
              <w:t>Interface IIntermediateData</w:t>
            </w:r>
          </w:p>
        </w:tc>
      </w:tr>
      <w:tr w:rsidR="009A6CC2" w14:paraId="25E5587D" w14:textId="77777777">
        <w:tc>
          <w:tcPr>
            <w:tcW w:w="2077" w:type="dxa"/>
            <w:shd w:val="clear" w:color="auto" w:fill="D0CECE"/>
          </w:tcPr>
          <w:p w14:paraId="22130087" w14:textId="77777777" w:rsidR="009A6CC2" w:rsidRDefault="00000000" w:rsidP="005D3EC2">
            <w:pPr>
              <w:rPr>
                <w:b/>
              </w:rPr>
            </w:pPr>
            <w:r>
              <w:rPr>
                <w:b/>
              </w:rPr>
              <w:t>Return</w:t>
            </w:r>
          </w:p>
        </w:tc>
        <w:tc>
          <w:tcPr>
            <w:tcW w:w="6231" w:type="dxa"/>
            <w:gridSpan w:val="3"/>
            <w:shd w:val="clear" w:color="auto" w:fill="auto"/>
          </w:tcPr>
          <w:p w14:paraId="4E080CF1" w14:textId="77777777" w:rsidR="009A6CC2" w:rsidRDefault="00000000" w:rsidP="005D3EC2">
            <w:r>
              <w:t>None</w:t>
            </w:r>
          </w:p>
        </w:tc>
      </w:tr>
      <w:tr w:rsidR="009A6CC2" w14:paraId="087F4A58" w14:textId="77777777">
        <w:tc>
          <w:tcPr>
            <w:tcW w:w="2077" w:type="dxa"/>
            <w:shd w:val="clear" w:color="auto" w:fill="D0CECE"/>
          </w:tcPr>
          <w:p w14:paraId="6A806C34" w14:textId="77777777" w:rsidR="009A6CC2" w:rsidRDefault="00000000" w:rsidP="005D3EC2">
            <w:pPr>
              <w:rPr>
                <w:b/>
              </w:rPr>
            </w:pPr>
            <w:r>
              <w:rPr>
                <w:b/>
              </w:rPr>
              <w:t>Generated Value</w:t>
            </w:r>
          </w:p>
        </w:tc>
        <w:tc>
          <w:tcPr>
            <w:tcW w:w="6231" w:type="dxa"/>
            <w:gridSpan w:val="3"/>
            <w:shd w:val="clear" w:color="auto" w:fill="auto"/>
          </w:tcPr>
          <w:p w14:paraId="5BC3FAF4" w14:textId="77777777" w:rsidR="009A6CC2" w:rsidRDefault="00000000" w:rsidP="005D3EC2">
            <w:r>
              <w:t>None</w:t>
            </w:r>
          </w:p>
        </w:tc>
      </w:tr>
      <w:tr w:rsidR="009A6CC2" w14:paraId="60A5CF61" w14:textId="77777777">
        <w:tc>
          <w:tcPr>
            <w:tcW w:w="2077" w:type="dxa"/>
            <w:shd w:val="clear" w:color="auto" w:fill="D0CECE"/>
          </w:tcPr>
          <w:p w14:paraId="1653D46F" w14:textId="77777777" w:rsidR="009A6CC2" w:rsidRDefault="00000000" w:rsidP="005D3EC2">
            <w:pPr>
              <w:rPr>
                <w:b/>
              </w:rPr>
            </w:pPr>
            <w:r>
              <w:rPr>
                <w:b/>
              </w:rPr>
              <w:t>Description</w:t>
            </w:r>
          </w:p>
        </w:tc>
        <w:tc>
          <w:tcPr>
            <w:tcW w:w="6231" w:type="dxa"/>
            <w:gridSpan w:val="3"/>
            <w:shd w:val="clear" w:color="auto" w:fill="auto"/>
          </w:tcPr>
          <w:p w14:paraId="29095E39" w14:textId="77777777" w:rsidR="009A6CC2" w:rsidRDefault="00000000" w:rsidP="005D3EC2">
            <w:pPr>
              <w:pStyle w:val="SourceCode"/>
            </w:pPr>
            <w:r>
              <w:t>This is a constructor for U5x</w:t>
            </w:r>
          </w:p>
          <w:p w14:paraId="67707783" w14:textId="77777777" w:rsidR="009A6CC2" w:rsidRDefault="00000000" w:rsidP="005D3EC2">
            <w:pPr>
              <w:pStyle w:val="SourceCode"/>
            </w:pPr>
            <w:r>
              <w:t>Algorithm:</w:t>
            </w:r>
            <w:r>
              <w:br/>
              <w:t>GLOBAL VARIABLE IN:</w:t>
            </w:r>
            <w:r>
              <w:br/>
              <w:t xml:space="preserve">     None</w:t>
            </w:r>
            <w:r>
              <w:br/>
            </w:r>
            <w:r>
              <w:br/>
              <w:t xml:space="preserve"> GLOBAL VARIABLE OUT:</w:t>
            </w:r>
            <w:r>
              <w:br/>
              <w:t xml:space="preserve">     None</w:t>
            </w:r>
            <w:r>
              <w:br/>
            </w:r>
            <w:r>
              <w:br/>
            </w:r>
            <w:r>
              <w:lastRenderedPageBreak/>
              <w:t xml:space="preserve"> PRECONDITION:</w:t>
            </w:r>
            <w:r>
              <w:br/>
              <w:t xml:space="preserve">     None</w:t>
            </w:r>
          </w:p>
        </w:tc>
      </w:tr>
    </w:tbl>
    <w:p w14:paraId="5411A091" w14:textId="77777777" w:rsidR="009A6CC2" w:rsidRDefault="00000000" w:rsidP="005D3EC2">
      <w:pPr>
        <w:pStyle w:val="RefReq"/>
      </w:pPr>
      <w:r>
        <w:lastRenderedPageBreak/>
        <w:t>{Ref: N/A}</w:t>
      </w:r>
    </w:p>
    <w:p w14:paraId="4349BCD5" w14:textId="77777777" w:rsidR="009A6CC2" w:rsidRDefault="009A6CC2" w:rsidP="005D3EC2"/>
    <w:p w14:paraId="7EDE0F44" w14:textId="77777777" w:rsidR="009A6CC2" w:rsidRDefault="00000000" w:rsidP="005D3EC2">
      <w:pPr>
        <w:pStyle w:val="Heading6"/>
      </w:pPr>
      <w:r>
        <w:t>GenMemAccVersionInfo</w:t>
      </w:r>
    </w:p>
    <w:p w14:paraId="27FCA661" w14:textId="77777777" w:rsidR="009A6CC2" w:rsidRDefault="00000000" w:rsidP="005D3EC2">
      <w:pPr>
        <w:pStyle w:val="DesignID"/>
      </w:pPr>
      <w:r>
        <w:t>MEMACC_TUD_CLS_002_003:</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633805D2" w14:textId="77777777">
        <w:tc>
          <w:tcPr>
            <w:tcW w:w="2077" w:type="dxa"/>
            <w:shd w:val="clear" w:color="auto" w:fill="D0CECE"/>
          </w:tcPr>
          <w:p w14:paraId="2287A8B0" w14:textId="77777777" w:rsidR="009A6CC2" w:rsidRDefault="00000000" w:rsidP="005D3EC2">
            <w:pPr>
              <w:rPr>
                <w:b/>
              </w:rPr>
            </w:pPr>
            <w:r>
              <w:rPr>
                <w:b/>
              </w:rPr>
              <w:t>Method Name</w:t>
            </w:r>
          </w:p>
        </w:tc>
        <w:tc>
          <w:tcPr>
            <w:tcW w:w="6230" w:type="dxa"/>
            <w:gridSpan w:val="3"/>
            <w:shd w:val="clear" w:color="auto" w:fill="auto"/>
          </w:tcPr>
          <w:p w14:paraId="495F2C6C" w14:textId="77777777" w:rsidR="009A6CC2" w:rsidRDefault="00000000" w:rsidP="005D3EC2">
            <w:r>
              <w:t>GenMemAccVersionInfo</w:t>
            </w:r>
          </w:p>
        </w:tc>
      </w:tr>
      <w:tr w:rsidR="009A6CC2" w14:paraId="3DE04F13" w14:textId="77777777">
        <w:tc>
          <w:tcPr>
            <w:tcW w:w="2077" w:type="dxa"/>
            <w:shd w:val="clear" w:color="auto" w:fill="D0CECE"/>
          </w:tcPr>
          <w:p w14:paraId="77443A47" w14:textId="77777777" w:rsidR="009A6CC2" w:rsidRDefault="00000000" w:rsidP="005D3EC2">
            <w:pPr>
              <w:rPr>
                <w:b/>
              </w:rPr>
            </w:pPr>
            <w:r>
              <w:rPr>
                <w:b/>
              </w:rPr>
              <w:t>Arguments</w:t>
            </w:r>
          </w:p>
        </w:tc>
        <w:tc>
          <w:tcPr>
            <w:tcW w:w="6231" w:type="dxa"/>
            <w:gridSpan w:val="3"/>
            <w:shd w:val="clear" w:color="auto" w:fill="auto"/>
          </w:tcPr>
          <w:p w14:paraId="0F7CB2B4" w14:textId="77777777" w:rsidR="009A6CC2" w:rsidRDefault="00000000" w:rsidP="005D3EC2">
            <w:r>
              <w:t>None</w:t>
            </w:r>
          </w:p>
        </w:tc>
      </w:tr>
      <w:tr w:rsidR="009A6CC2" w14:paraId="50D70D90" w14:textId="77777777">
        <w:tc>
          <w:tcPr>
            <w:tcW w:w="2077" w:type="dxa"/>
            <w:vMerge w:val="restart"/>
            <w:shd w:val="clear" w:color="auto" w:fill="D0CECE"/>
          </w:tcPr>
          <w:p w14:paraId="614661C5" w14:textId="77777777" w:rsidR="009A6CC2" w:rsidRDefault="00000000" w:rsidP="005D3EC2">
            <w:pPr>
              <w:rPr>
                <w:b/>
              </w:rPr>
            </w:pPr>
            <w:r>
              <w:rPr>
                <w:b/>
              </w:rPr>
              <w:t>Return</w:t>
            </w:r>
          </w:p>
        </w:tc>
        <w:tc>
          <w:tcPr>
            <w:tcW w:w="2077" w:type="dxa"/>
            <w:vMerge w:val="restart"/>
            <w:shd w:val="clear" w:color="auto" w:fill="auto"/>
          </w:tcPr>
          <w:p w14:paraId="6421A28C" w14:textId="77777777" w:rsidR="009A6CC2" w:rsidRDefault="00000000" w:rsidP="005D3EC2">
            <w:r>
              <w:t xml:space="preserve">Type: BaseGenerationItem[] </w:t>
            </w:r>
            <w:r>
              <w:br/>
              <w:t xml:space="preserve">Section: VERSION_INFO </w:t>
            </w:r>
            <w:r>
              <w:br/>
              <w:t>Desc: Version Information</w:t>
            </w:r>
          </w:p>
        </w:tc>
        <w:tc>
          <w:tcPr>
            <w:tcW w:w="4154" w:type="dxa"/>
            <w:gridSpan w:val="2"/>
            <w:shd w:val="clear" w:color="auto" w:fill="auto"/>
          </w:tcPr>
          <w:p w14:paraId="7965C8D8" w14:textId="77777777" w:rsidR="009A6CC2" w:rsidRDefault="00000000" w:rsidP="005D3EC2">
            <w:r>
              <w:t>None</w:t>
            </w:r>
          </w:p>
        </w:tc>
      </w:tr>
      <w:tr w:rsidR="007A3CF5" w14:paraId="5D9C5500" w14:textId="77777777">
        <w:tc>
          <w:tcPr>
            <w:tcW w:w="2077" w:type="dxa"/>
            <w:vMerge/>
            <w:shd w:val="clear" w:color="auto" w:fill="D0CECE"/>
          </w:tcPr>
          <w:p w14:paraId="65303A55" w14:textId="77777777" w:rsidR="009A6CC2" w:rsidRDefault="009A6CC2" w:rsidP="005D3EC2">
            <w:pPr>
              <w:rPr>
                <w:b/>
              </w:rPr>
            </w:pPr>
          </w:p>
        </w:tc>
        <w:tc>
          <w:tcPr>
            <w:tcW w:w="2077" w:type="dxa"/>
            <w:vMerge/>
            <w:shd w:val="clear" w:color="auto" w:fill="auto"/>
          </w:tcPr>
          <w:p w14:paraId="063AB3BC" w14:textId="77777777" w:rsidR="009A6CC2" w:rsidRDefault="009A6CC2" w:rsidP="005D3EC2"/>
        </w:tc>
        <w:tc>
          <w:tcPr>
            <w:tcW w:w="2077" w:type="dxa"/>
            <w:shd w:val="clear" w:color="auto" w:fill="D3D3D3"/>
          </w:tcPr>
          <w:p w14:paraId="150DF982" w14:textId="77777777" w:rsidR="009A6CC2" w:rsidRDefault="00000000" w:rsidP="005D3EC2">
            <w:r>
              <w:t>Range:</w:t>
            </w:r>
          </w:p>
        </w:tc>
        <w:tc>
          <w:tcPr>
            <w:tcW w:w="2077" w:type="dxa"/>
            <w:shd w:val="clear" w:color="auto" w:fill="auto"/>
          </w:tcPr>
          <w:p w14:paraId="5429AB45" w14:textId="77777777" w:rsidR="009A6CC2" w:rsidRDefault="00000000" w:rsidP="005D3EC2">
            <w:r>
              <w:t>(4U, 9U, 0U, 1U, 0U)</w:t>
            </w:r>
          </w:p>
        </w:tc>
      </w:tr>
      <w:tr w:rsidR="009A6CC2" w14:paraId="652558EB" w14:textId="77777777">
        <w:tc>
          <w:tcPr>
            <w:tcW w:w="2077" w:type="dxa"/>
            <w:shd w:val="clear" w:color="auto" w:fill="D0CECE"/>
          </w:tcPr>
          <w:p w14:paraId="5175C028" w14:textId="77777777" w:rsidR="009A6CC2" w:rsidRDefault="00000000" w:rsidP="005D3EC2">
            <w:pPr>
              <w:rPr>
                <w:b/>
              </w:rPr>
            </w:pPr>
            <w:r>
              <w:rPr>
                <w:b/>
              </w:rPr>
              <w:t>Generated Value</w:t>
            </w:r>
          </w:p>
        </w:tc>
        <w:tc>
          <w:tcPr>
            <w:tcW w:w="6231" w:type="dxa"/>
            <w:gridSpan w:val="3"/>
            <w:shd w:val="clear" w:color="auto" w:fill="auto"/>
          </w:tcPr>
          <w:p w14:paraId="2D59B299" w14:textId="77777777" w:rsidR="009A6CC2" w:rsidRDefault="00000000" w:rsidP="005D3EC2">
            <w:r>
              <w:t>MEMACC_CFG_AR_RELEASE_MAJOR_VERSION MEMACC_CFG_AR_RELEASE_MINOR_VERSION MEMACC_CFG_AR_RELEASE_REVISION_VERSION MEMACC_CFG_SW_MAJOR_VERSION MEMACC_CFG_SW_MINOR_VERSION</w:t>
            </w:r>
          </w:p>
        </w:tc>
      </w:tr>
      <w:tr w:rsidR="009A6CC2" w14:paraId="50954235" w14:textId="77777777">
        <w:tc>
          <w:tcPr>
            <w:tcW w:w="2077" w:type="dxa"/>
            <w:shd w:val="clear" w:color="auto" w:fill="D0CECE"/>
          </w:tcPr>
          <w:p w14:paraId="64D11832" w14:textId="77777777" w:rsidR="009A6CC2" w:rsidRDefault="00000000" w:rsidP="005D3EC2">
            <w:pPr>
              <w:rPr>
                <w:b/>
              </w:rPr>
            </w:pPr>
            <w:r>
              <w:rPr>
                <w:b/>
              </w:rPr>
              <w:t>Description</w:t>
            </w:r>
          </w:p>
        </w:tc>
        <w:tc>
          <w:tcPr>
            <w:tcW w:w="6231" w:type="dxa"/>
            <w:gridSpan w:val="3"/>
            <w:shd w:val="clear" w:color="auto" w:fill="auto"/>
          </w:tcPr>
          <w:p w14:paraId="449A146D" w14:textId="77777777" w:rsidR="009A6CC2" w:rsidRDefault="00000000" w:rsidP="005D3EC2">
            <w:pPr>
              <w:pStyle w:val="SourceCode"/>
            </w:pPr>
            <w:r>
              <w:t>To generate version info</w:t>
            </w:r>
          </w:p>
          <w:p w14:paraId="660E6067" w14:textId="77777777" w:rsidR="009A6CC2" w:rsidRDefault="00000000" w:rsidP="005D3EC2">
            <w:pPr>
              <w:pStyle w:val="SourceCode"/>
            </w:pPr>
            <w:r>
              <w:t>Algorithm:</w:t>
            </w:r>
            <w:r>
              <w:br/>
              <w:t>GLOBAL VARIABLE IN:</w:t>
            </w:r>
            <w:r>
              <w:br/>
              <w:t xml:space="preserve">         List of ret of BaseGenerationItem. RANGE: array of BaseGenerationItem</w:t>
            </w:r>
            <w:r>
              <w:br/>
              <w:t xml:space="preserve">     GLOBAL VARIABLE OUT:</w:t>
            </w:r>
            <w:r>
              <w:br/>
              <w:t xml:space="preserve">         None</w:t>
            </w:r>
            <w:r>
              <w:br/>
              <w:t xml:space="preserve">     PRECONDITION:</w:t>
            </w:r>
            <w:r>
              <w:br/>
              <w:t xml:space="preserve">         (1) List of ret of BaseGenerationItem: never null or empty</w:t>
            </w:r>
            <w:r>
              <w:br/>
            </w:r>
            <w:r>
              <w:br/>
              <w:t xml:space="preserve">     LET param =new Dictionary(string,string)</w:t>
            </w:r>
            <w:r>
              <w:br/>
            </w:r>
            <w:r>
              <w:br/>
              <w:t xml:space="preserve">          $"moduleName_59_RENESAS_Constant.CFG_AR_RELEASE_MAJOR_VERSION",</w:t>
            </w:r>
            <w:r>
              <w:br/>
              <w:t xml:space="preserve">            Resources.CFG_AR_RELEASE_MAJOR_VERSION_PRE_COMMENT</w:t>
            </w:r>
            <w:r>
              <w:br/>
              <w:t xml:space="preserve">         ,</w:t>
            </w:r>
            <w:r>
              <w:br/>
              <w:t xml:space="preserve">          $"moduleName_59_RENESAS_Constant.CFG_AR_RELEASE_MINOR_VERSION", String.Empty</w:t>
            </w:r>
            <w:r>
              <w:br/>
              <w:t xml:space="preserve">         ,</w:t>
            </w:r>
            <w:r>
              <w:br/>
              <w:t xml:space="preserve">          $"moduleName_59_RENESAS_Constant.CFG_AR_RELEASE_REVISION_VERSION", String.Empty ,</w:t>
            </w:r>
            <w:r>
              <w:br/>
              <w:t xml:space="preserve">          $"moduleName_59_RENESAS_Constant.CFG_SW_MAJOR_VERSION",</w:t>
            </w:r>
            <w:r>
              <w:br/>
              <w:t xml:space="preserve">            Resources.CFG_SW_MAJOR_VERSION_PRE_COMMENT </w:t>
            </w:r>
            <w:r>
              <w:lastRenderedPageBreak/>
              <w:t>,</w:t>
            </w:r>
            <w:r>
              <w:br/>
              <w:t xml:space="preserve">          $"moduleName_59_RENESAS_Constant.CFG_SW_MINOR_VERSION", String.Empty ,</w:t>
            </w:r>
            <w:r>
              <w:br/>
              <w:t xml:space="preserve">     ;</w:t>
            </w:r>
            <w:r>
              <w:br/>
              <w:t xml:space="preserve">     FOREACH item in root.Childs.Where(x =&gt; param.Keys.Contains(x.Name))</w:t>
            </w:r>
            <w:r>
              <w:br/>
              <w:t xml:space="preserve">         CALL items.Add WITH CALL MemAccU5xUtil.CreateBasicParam</w:t>
            </w:r>
            <w:r>
              <w:br/>
              <w:t xml:space="preserve">             WITH $"item.Name", param(item.Name), String.Empty, item.Value</w:t>
            </w:r>
            <w:r>
              <w:br/>
              <w:t xml:space="preserve"> RETURN items.ToArray()</w:t>
            </w:r>
          </w:p>
        </w:tc>
      </w:tr>
    </w:tbl>
    <w:p w14:paraId="0919CF96" w14:textId="77777777" w:rsidR="009A6CC2" w:rsidRDefault="00000000" w:rsidP="005D3EC2">
      <w:pPr>
        <w:pStyle w:val="RefReq"/>
      </w:pPr>
      <w:r>
        <w:lastRenderedPageBreak/>
        <w:t>{Ref: [3] MEMACC_DAD_CFG_001_001, MEMACC_DAD_CFG_001_002, MEMACC_DAD_CFG_001_003, MEMACC_DAD_CFG_001_004, MEMACC_DAD_CFG_001_005}</w:t>
      </w:r>
    </w:p>
    <w:p w14:paraId="3E3D6949" w14:textId="77777777" w:rsidR="009A6CC2" w:rsidRDefault="009A6CC2" w:rsidP="005D3EC2"/>
    <w:p w14:paraId="54FCED69" w14:textId="77777777" w:rsidR="009A6CC2" w:rsidRDefault="00000000" w:rsidP="005D3EC2">
      <w:pPr>
        <w:pStyle w:val="Heading6"/>
      </w:pPr>
      <w:r>
        <w:t>GenAutosarVersion</w:t>
      </w:r>
    </w:p>
    <w:p w14:paraId="062CB176" w14:textId="77777777" w:rsidR="009A6CC2" w:rsidRDefault="00000000" w:rsidP="005D3EC2">
      <w:pPr>
        <w:pStyle w:val="DesignID"/>
      </w:pPr>
      <w:r>
        <w:t>MEMACC_TUD_CLS_002_004:</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544BDD5D" w14:textId="77777777">
        <w:tc>
          <w:tcPr>
            <w:tcW w:w="2077" w:type="dxa"/>
            <w:shd w:val="clear" w:color="auto" w:fill="D0CECE"/>
          </w:tcPr>
          <w:p w14:paraId="7BA0A6F3" w14:textId="77777777" w:rsidR="009A6CC2" w:rsidRDefault="00000000" w:rsidP="005D3EC2">
            <w:pPr>
              <w:rPr>
                <w:b/>
              </w:rPr>
            </w:pPr>
            <w:r>
              <w:rPr>
                <w:b/>
              </w:rPr>
              <w:t>Method Name</w:t>
            </w:r>
          </w:p>
        </w:tc>
        <w:tc>
          <w:tcPr>
            <w:tcW w:w="6230" w:type="dxa"/>
            <w:gridSpan w:val="3"/>
            <w:shd w:val="clear" w:color="auto" w:fill="auto"/>
          </w:tcPr>
          <w:p w14:paraId="5D31A320" w14:textId="77777777" w:rsidR="009A6CC2" w:rsidRDefault="00000000" w:rsidP="005D3EC2">
            <w:r>
              <w:t>GenAutosarVersion</w:t>
            </w:r>
          </w:p>
        </w:tc>
      </w:tr>
      <w:tr w:rsidR="009A6CC2" w14:paraId="318E446F" w14:textId="77777777">
        <w:tc>
          <w:tcPr>
            <w:tcW w:w="2077" w:type="dxa"/>
            <w:shd w:val="clear" w:color="auto" w:fill="D0CECE"/>
          </w:tcPr>
          <w:p w14:paraId="7D781159" w14:textId="77777777" w:rsidR="009A6CC2" w:rsidRDefault="00000000" w:rsidP="005D3EC2">
            <w:pPr>
              <w:rPr>
                <w:b/>
              </w:rPr>
            </w:pPr>
            <w:r>
              <w:rPr>
                <w:b/>
              </w:rPr>
              <w:t>Arguments</w:t>
            </w:r>
          </w:p>
        </w:tc>
        <w:tc>
          <w:tcPr>
            <w:tcW w:w="6231" w:type="dxa"/>
            <w:gridSpan w:val="3"/>
            <w:shd w:val="clear" w:color="auto" w:fill="auto"/>
          </w:tcPr>
          <w:p w14:paraId="023E7800" w14:textId="77777777" w:rsidR="009A6CC2" w:rsidRDefault="00000000" w:rsidP="005D3EC2">
            <w:r>
              <w:t>None</w:t>
            </w:r>
          </w:p>
        </w:tc>
      </w:tr>
      <w:tr w:rsidR="009A6CC2" w14:paraId="417FEB0C" w14:textId="77777777">
        <w:tc>
          <w:tcPr>
            <w:tcW w:w="2077" w:type="dxa"/>
            <w:vMerge w:val="restart"/>
            <w:shd w:val="clear" w:color="auto" w:fill="D0CECE"/>
          </w:tcPr>
          <w:p w14:paraId="39E42527" w14:textId="77777777" w:rsidR="009A6CC2" w:rsidRDefault="00000000" w:rsidP="005D3EC2">
            <w:pPr>
              <w:rPr>
                <w:b/>
              </w:rPr>
            </w:pPr>
            <w:r>
              <w:rPr>
                <w:b/>
              </w:rPr>
              <w:t>Return</w:t>
            </w:r>
          </w:p>
        </w:tc>
        <w:tc>
          <w:tcPr>
            <w:tcW w:w="2077" w:type="dxa"/>
            <w:vMerge w:val="restart"/>
            <w:shd w:val="clear" w:color="auto" w:fill="auto"/>
          </w:tcPr>
          <w:p w14:paraId="007216F3" w14:textId="77777777" w:rsidR="009A6CC2" w:rsidRDefault="00000000" w:rsidP="005D3EC2">
            <w:r>
              <w:t xml:space="preserve">Type: BaseGenerationItem </w:t>
            </w:r>
            <w:r>
              <w:br/>
              <w:t xml:space="preserve">Name: arVersion </w:t>
            </w:r>
            <w:r>
              <w:br/>
              <w:t>Desc: BaseIntermediateItem</w:t>
            </w:r>
          </w:p>
        </w:tc>
        <w:tc>
          <w:tcPr>
            <w:tcW w:w="4154" w:type="dxa"/>
            <w:gridSpan w:val="2"/>
            <w:shd w:val="clear" w:color="auto" w:fill="auto"/>
          </w:tcPr>
          <w:p w14:paraId="33E70A39" w14:textId="77777777" w:rsidR="009A6CC2" w:rsidRDefault="00000000" w:rsidP="005D3EC2">
            <w:r>
              <w:t>None</w:t>
            </w:r>
          </w:p>
        </w:tc>
      </w:tr>
      <w:tr w:rsidR="007A3CF5" w14:paraId="75563531" w14:textId="77777777">
        <w:tc>
          <w:tcPr>
            <w:tcW w:w="2077" w:type="dxa"/>
            <w:vMerge/>
            <w:shd w:val="clear" w:color="auto" w:fill="D0CECE"/>
          </w:tcPr>
          <w:p w14:paraId="6369157E" w14:textId="77777777" w:rsidR="009A6CC2" w:rsidRDefault="009A6CC2" w:rsidP="005D3EC2">
            <w:pPr>
              <w:rPr>
                <w:b/>
              </w:rPr>
            </w:pPr>
          </w:p>
        </w:tc>
        <w:tc>
          <w:tcPr>
            <w:tcW w:w="2077" w:type="dxa"/>
            <w:vMerge/>
            <w:shd w:val="clear" w:color="auto" w:fill="auto"/>
          </w:tcPr>
          <w:p w14:paraId="516A7B1C" w14:textId="77777777" w:rsidR="009A6CC2" w:rsidRDefault="009A6CC2" w:rsidP="005D3EC2"/>
        </w:tc>
        <w:tc>
          <w:tcPr>
            <w:tcW w:w="2077" w:type="dxa"/>
            <w:shd w:val="clear" w:color="auto" w:fill="D3D3D3"/>
          </w:tcPr>
          <w:p w14:paraId="7D01B011" w14:textId="77777777" w:rsidR="009A6CC2" w:rsidRDefault="00000000" w:rsidP="005D3EC2">
            <w:r>
              <w:t>Range:</w:t>
            </w:r>
          </w:p>
        </w:tc>
        <w:tc>
          <w:tcPr>
            <w:tcW w:w="2077" w:type="dxa"/>
            <w:shd w:val="clear" w:color="auto" w:fill="auto"/>
          </w:tcPr>
          <w:p w14:paraId="44CC86A5" w14:textId="77777777" w:rsidR="009A6CC2" w:rsidRDefault="00000000" w:rsidP="005D3EC2">
            <w:r>
              <w:t>MEMACC_AR_490_VERSION</w:t>
            </w:r>
          </w:p>
        </w:tc>
      </w:tr>
      <w:tr w:rsidR="009A6CC2" w14:paraId="7209E22E" w14:textId="77777777">
        <w:tc>
          <w:tcPr>
            <w:tcW w:w="2077" w:type="dxa"/>
            <w:shd w:val="clear" w:color="auto" w:fill="D0CECE"/>
          </w:tcPr>
          <w:p w14:paraId="07437D0F" w14:textId="77777777" w:rsidR="009A6CC2" w:rsidRDefault="00000000" w:rsidP="005D3EC2">
            <w:pPr>
              <w:rPr>
                <w:b/>
              </w:rPr>
            </w:pPr>
            <w:r>
              <w:rPr>
                <w:b/>
              </w:rPr>
              <w:t>Generated Value</w:t>
            </w:r>
          </w:p>
        </w:tc>
        <w:tc>
          <w:tcPr>
            <w:tcW w:w="6231" w:type="dxa"/>
            <w:gridSpan w:val="3"/>
            <w:shd w:val="clear" w:color="auto" w:fill="auto"/>
          </w:tcPr>
          <w:p w14:paraId="43215D6C" w14:textId="77777777" w:rsidR="009A6CC2" w:rsidRDefault="00000000" w:rsidP="005D3EC2">
            <w:r>
              <w:t>None</w:t>
            </w:r>
          </w:p>
        </w:tc>
      </w:tr>
      <w:tr w:rsidR="009A6CC2" w14:paraId="4119CDD2" w14:textId="77777777">
        <w:tc>
          <w:tcPr>
            <w:tcW w:w="2077" w:type="dxa"/>
            <w:shd w:val="clear" w:color="auto" w:fill="D0CECE"/>
          </w:tcPr>
          <w:p w14:paraId="0036F8C6" w14:textId="77777777" w:rsidR="009A6CC2" w:rsidRDefault="00000000" w:rsidP="005D3EC2">
            <w:pPr>
              <w:rPr>
                <w:b/>
              </w:rPr>
            </w:pPr>
            <w:r>
              <w:rPr>
                <w:b/>
              </w:rPr>
              <w:t>Description</w:t>
            </w:r>
          </w:p>
        </w:tc>
        <w:tc>
          <w:tcPr>
            <w:tcW w:w="6231" w:type="dxa"/>
            <w:gridSpan w:val="3"/>
            <w:shd w:val="clear" w:color="auto" w:fill="auto"/>
          </w:tcPr>
          <w:p w14:paraId="57F2735C" w14:textId="77777777" w:rsidR="009A6CC2" w:rsidRDefault="00000000" w:rsidP="005D3EC2">
            <w:pPr>
              <w:pStyle w:val="SourceCode"/>
            </w:pPr>
            <w:r>
              <w:t>Generate Autosar Version macro</w:t>
            </w:r>
          </w:p>
          <w:p w14:paraId="0B406971" w14:textId="77777777" w:rsidR="009A6CC2" w:rsidRDefault="00000000" w:rsidP="005D3EC2">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r>
              <w:br/>
            </w:r>
            <w:r>
              <w:br/>
              <w:t xml:space="preserve"> [To generate MEMACC_AR_VERSION</w:t>
            </w:r>
            <w:r>
              <w:br/>
              <w:t xml:space="preserve"> Algorithm:</w:t>
            </w:r>
            <w:r>
              <w:br/>
              <w:t xml:space="preserve"> LET arVersion = GetItemByPath('MEMACC_AR_VERSION')</w:t>
            </w:r>
            <w:r>
              <w:br/>
              <w:t xml:space="preserve"> LET name = arVersion.Name</w:t>
            </w:r>
            <w:r>
              <w:br/>
              <w:t xml:space="preserve"> LET value = arVersion.Value</w:t>
            </w:r>
            <w:r>
              <w:br/>
              <w:t xml:space="preserve"> Return BaseGenerationItem(name, value)</w:t>
            </w:r>
          </w:p>
        </w:tc>
      </w:tr>
    </w:tbl>
    <w:p w14:paraId="15F9CCDB" w14:textId="77777777" w:rsidR="009A6CC2" w:rsidRDefault="00000000" w:rsidP="005D3EC2">
      <w:pPr>
        <w:pStyle w:val="RefReq"/>
      </w:pPr>
      <w:r>
        <w:t>{Ref: [3] MEMACC_DAD_CFG_001_014}</w:t>
      </w:r>
    </w:p>
    <w:p w14:paraId="2B349FB0" w14:textId="77777777" w:rsidR="009A6CC2" w:rsidRDefault="009A6CC2" w:rsidP="005D3EC2"/>
    <w:p w14:paraId="1CDEEA46" w14:textId="77777777" w:rsidR="009A6CC2" w:rsidRDefault="00000000" w:rsidP="005D3EC2">
      <w:pPr>
        <w:pStyle w:val="Heading6"/>
      </w:pPr>
      <w:r>
        <w:t>GenMemAccCommonPublishedInfo</w:t>
      </w:r>
    </w:p>
    <w:p w14:paraId="2ECE2FE9" w14:textId="77777777" w:rsidR="009A6CC2" w:rsidRDefault="00000000" w:rsidP="005D3EC2">
      <w:pPr>
        <w:pStyle w:val="DesignID"/>
      </w:pPr>
      <w:r>
        <w:lastRenderedPageBreak/>
        <w:t>MEMACC_TUD_CLS_002_005:</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2944F206" w14:textId="77777777">
        <w:tc>
          <w:tcPr>
            <w:tcW w:w="2077" w:type="dxa"/>
            <w:shd w:val="clear" w:color="auto" w:fill="D0CECE"/>
          </w:tcPr>
          <w:p w14:paraId="3710C521" w14:textId="77777777" w:rsidR="009A6CC2" w:rsidRDefault="00000000" w:rsidP="005D3EC2">
            <w:pPr>
              <w:rPr>
                <w:b/>
              </w:rPr>
            </w:pPr>
            <w:r>
              <w:rPr>
                <w:b/>
              </w:rPr>
              <w:t>Method Name</w:t>
            </w:r>
          </w:p>
        </w:tc>
        <w:tc>
          <w:tcPr>
            <w:tcW w:w="6230" w:type="dxa"/>
            <w:gridSpan w:val="3"/>
            <w:shd w:val="clear" w:color="auto" w:fill="auto"/>
          </w:tcPr>
          <w:p w14:paraId="19674168" w14:textId="77777777" w:rsidR="009A6CC2" w:rsidRDefault="00000000" w:rsidP="005D3EC2">
            <w:r>
              <w:t>GenMemAccCommonPublishedInfo</w:t>
            </w:r>
          </w:p>
        </w:tc>
      </w:tr>
      <w:tr w:rsidR="009A6CC2" w14:paraId="5E9C7AB9" w14:textId="77777777">
        <w:tc>
          <w:tcPr>
            <w:tcW w:w="2077" w:type="dxa"/>
            <w:shd w:val="clear" w:color="auto" w:fill="D0CECE"/>
          </w:tcPr>
          <w:p w14:paraId="55058F58" w14:textId="77777777" w:rsidR="009A6CC2" w:rsidRDefault="00000000" w:rsidP="005D3EC2">
            <w:pPr>
              <w:rPr>
                <w:b/>
              </w:rPr>
            </w:pPr>
            <w:r>
              <w:rPr>
                <w:b/>
              </w:rPr>
              <w:t>Arguments</w:t>
            </w:r>
          </w:p>
        </w:tc>
        <w:tc>
          <w:tcPr>
            <w:tcW w:w="6231" w:type="dxa"/>
            <w:gridSpan w:val="3"/>
            <w:shd w:val="clear" w:color="auto" w:fill="auto"/>
          </w:tcPr>
          <w:p w14:paraId="51590187" w14:textId="77777777" w:rsidR="009A6CC2" w:rsidRDefault="00000000" w:rsidP="005D3EC2">
            <w:r>
              <w:t>None</w:t>
            </w:r>
          </w:p>
        </w:tc>
      </w:tr>
      <w:tr w:rsidR="009A6CC2" w14:paraId="3B427BBF" w14:textId="77777777">
        <w:tc>
          <w:tcPr>
            <w:tcW w:w="2077" w:type="dxa"/>
            <w:vMerge w:val="restart"/>
            <w:shd w:val="clear" w:color="auto" w:fill="D0CECE"/>
          </w:tcPr>
          <w:p w14:paraId="341CED84" w14:textId="77777777" w:rsidR="009A6CC2" w:rsidRDefault="00000000" w:rsidP="005D3EC2">
            <w:pPr>
              <w:rPr>
                <w:b/>
              </w:rPr>
            </w:pPr>
            <w:r>
              <w:rPr>
                <w:b/>
              </w:rPr>
              <w:t>Return</w:t>
            </w:r>
          </w:p>
        </w:tc>
        <w:tc>
          <w:tcPr>
            <w:tcW w:w="2077" w:type="dxa"/>
            <w:vMerge w:val="restart"/>
            <w:shd w:val="clear" w:color="auto" w:fill="auto"/>
          </w:tcPr>
          <w:p w14:paraId="54D0A06B" w14:textId="77777777" w:rsidR="009A6CC2" w:rsidRDefault="00000000" w:rsidP="005D3EC2">
            <w:r>
              <w:t xml:space="preserve">Type: BaseGenerationItem[] </w:t>
            </w:r>
            <w:r>
              <w:br/>
              <w:t xml:space="preserve">Section: COMMON_PUBLISHED_INFO </w:t>
            </w:r>
            <w:r>
              <w:br/>
              <w:t>Desc: Common Published Information</w:t>
            </w:r>
          </w:p>
        </w:tc>
        <w:tc>
          <w:tcPr>
            <w:tcW w:w="4154" w:type="dxa"/>
            <w:gridSpan w:val="2"/>
            <w:shd w:val="clear" w:color="auto" w:fill="auto"/>
          </w:tcPr>
          <w:p w14:paraId="62A6FCF0" w14:textId="77777777" w:rsidR="009A6CC2" w:rsidRDefault="00000000" w:rsidP="005D3EC2">
            <w:r>
              <w:t>None</w:t>
            </w:r>
          </w:p>
        </w:tc>
      </w:tr>
      <w:tr w:rsidR="007A3CF5" w14:paraId="6D5F6E44" w14:textId="77777777">
        <w:tc>
          <w:tcPr>
            <w:tcW w:w="2077" w:type="dxa"/>
            <w:vMerge/>
            <w:shd w:val="clear" w:color="auto" w:fill="D0CECE"/>
          </w:tcPr>
          <w:p w14:paraId="00923232" w14:textId="77777777" w:rsidR="009A6CC2" w:rsidRDefault="009A6CC2" w:rsidP="005D3EC2">
            <w:pPr>
              <w:rPr>
                <w:b/>
              </w:rPr>
            </w:pPr>
          </w:p>
        </w:tc>
        <w:tc>
          <w:tcPr>
            <w:tcW w:w="2077" w:type="dxa"/>
            <w:vMerge/>
            <w:shd w:val="clear" w:color="auto" w:fill="auto"/>
          </w:tcPr>
          <w:p w14:paraId="039C598C" w14:textId="77777777" w:rsidR="009A6CC2" w:rsidRDefault="009A6CC2" w:rsidP="005D3EC2"/>
        </w:tc>
        <w:tc>
          <w:tcPr>
            <w:tcW w:w="2077" w:type="dxa"/>
            <w:shd w:val="clear" w:color="auto" w:fill="D3D3D3"/>
          </w:tcPr>
          <w:p w14:paraId="2023F7E0" w14:textId="77777777" w:rsidR="009A6CC2" w:rsidRDefault="00000000" w:rsidP="005D3EC2">
            <w:r>
              <w:t>Range:</w:t>
            </w:r>
          </w:p>
        </w:tc>
        <w:tc>
          <w:tcPr>
            <w:tcW w:w="2077" w:type="dxa"/>
            <w:shd w:val="clear" w:color="auto" w:fill="auto"/>
          </w:tcPr>
          <w:p w14:paraId="1EE90B33" w14:textId="77777777" w:rsidR="009A6CC2" w:rsidRDefault="00000000" w:rsidP="005D3EC2">
            <w:r>
              <w:t>(4U, 9U, 0U, 1U, 0U, 0U, 59U, 041U)</w:t>
            </w:r>
          </w:p>
        </w:tc>
      </w:tr>
      <w:tr w:rsidR="009A6CC2" w14:paraId="76E94D62" w14:textId="77777777">
        <w:tc>
          <w:tcPr>
            <w:tcW w:w="2077" w:type="dxa"/>
            <w:shd w:val="clear" w:color="auto" w:fill="D0CECE"/>
          </w:tcPr>
          <w:p w14:paraId="01161AE2" w14:textId="77777777" w:rsidR="009A6CC2" w:rsidRDefault="00000000" w:rsidP="005D3EC2">
            <w:pPr>
              <w:rPr>
                <w:b/>
              </w:rPr>
            </w:pPr>
            <w:r>
              <w:rPr>
                <w:b/>
              </w:rPr>
              <w:t>Generated Value</w:t>
            </w:r>
          </w:p>
        </w:tc>
        <w:tc>
          <w:tcPr>
            <w:tcW w:w="6231" w:type="dxa"/>
            <w:gridSpan w:val="3"/>
            <w:shd w:val="clear" w:color="auto" w:fill="auto"/>
          </w:tcPr>
          <w:p w14:paraId="481208D2" w14:textId="77777777" w:rsidR="009A6CC2" w:rsidRDefault="00000000" w:rsidP="005D3EC2">
            <w:r>
              <w:t>MEMACC_AR_RELEASE_MAJOR_VERSION_VALUE MEMACC_AR_RELEASE_MINOR_VERSION_VALUE MEMACC_AR_RELEASE_REVISION_VERSION_VALUE MEMACC_SW_MAJOR_VERSION_VALUE MEMACC_SW_MINOR_VERSION_VALUE MEMACC_SW_PATCH_VERSION_VALUE MEMACC_VENDOR_ID_VALUE MEMACC_MODULE_ID_VALUE</w:t>
            </w:r>
          </w:p>
        </w:tc>
      </w:tr>
      <w:tr w:rsidR="009A6CC2" w14:paraId="17D70F5E" w14:textId="77777777">
        <w:tc>
          <w:tcPr>
            <w:tcW w:w="2077" w:type="dxa"/>
            <w:shd w:val="clear" w:color="auto" w:fill="D0CECE"/>
          </w:tcPr>
          <w:p w14:paraId="6F4A9FE3" w14:textId="77777777" w:rsidR="009A6CC2" w:rsidRDefault="00000000" w:rsidP="005D3EC2">
            <w:pPr>
              <w:rPr>
                <w:b/>
              </w:rPr>
            </w:pPr>
            <w:r>
              <w:rPr>
                <w:b/>
              </w:rPr>
              <w:t>Description</w:t>
            </w:r>
          </w:p>
        </w:tc>
        <w:tc>
          <w:tcPr>
            <w:tcW w:w="6231" w:type="dxa"/>
            <w:gridSpan w:val="3"/>
            <w:shd w:val="clear" w:color="auto" w:fill="auto"/>
          </w:tcPr>
          <w:p w14:paraId="1CE4A7E6" w14:textId="77777777" w:rsidR="009A6CC2" w:rsidRDefault="00000000" w:rsidP="005D3EC2">
            <w:pPr>
              <w:pStyle w:val="SourceCode"/>
            </w:pPr>
            <w:r>
              <w:t>To generate common published info</w:t>
            </w:r>
          </w:p>
          <w:p w14:paraId="0B09F3B5" w14:textId="77777777" w:rsidR="009A6CC2" w:rsidRDefault="00000000" w:rsidP="005D3EC2">
            <w:pPr>
              <w:pStyle w:val="SourceCode"/>
            </w:pPr>
            <w:r>
              <w:t>Algorithm:</w:t>
            </w:r>
            <w:r>
              <w:br/>
              <w:t>GLOBAL VARIABLE IN:</w:t>
            </w:r>
            <w:r>
              <w:br/>
              <w:t xml:space="preserve">         List of ret of BaseGenerationItem. RANGE: array of BaseGenerationItem</w:t>
            </w:r>
            <w:r>
              <w:br/>
            </w:r>
            <w:r>
              <w:br/>
              <w:t xml:space="preserve">     GLOBAL VARIABLE OUT:</w:t>
            </w:r>
            <w:r>
              <w:br/>
              <w:t xml:space="preserve">         ret</w:t>
            </w:r>
            <w:r>
              <w:br/>
            </w:r>
            <w:r>
              <w:br/>
              <w:t xml:space="preserve">     PRECONDITION:</w:t>
            </w:r>
            <w:r>
              <w:br/>
              <w:t xml:space="preserve">         (1) List of items of BaseGenerationItem: null or empty</w:t>
            </w:r>
            <w:r>
              <w:br/>
            </w:r>
            <w:r>
              <w:br/>
              <w:t xml:space="preserve">     LET param =new Dictionary(string,string)</w:t>
            </w:r>
            <w:r>
              <w:br/>
            </w:r>
            <w:r>
              <w:br/>
              <w:t xml:space="preserve">          $"moduleName_59_RENESAS_Constant.CFG_AR_RELEASE_MAJOR_VERSION", String.Empty</w:t>
            </w:r>
            <w:r>
              <w:br/>
              <w:t xml:space="preserve">         ,</w:t>
            </w:r>
            <w:r>
              <w:br/>
              <w:t xml:space="preserve">          $"moduleName_59_RENESAS_Constant.CFG_AR_RELEASE_MINOR_VERSION", String.Empty</w:t>
            </w:r>
            <w:r>
              <w:br/>
              <w:t xml:space="preserve">         ,</w:t>
            </w:r>
            <w:r>
              <w:br/>
              <w:t xml:space="preserve">          $"moduleName_59_RENESAS_Constant.CFG_AR_RELEASE_REVISION_VERSION", String.Empty ,</w:t>
            </w:r>
            <w:r>
              <w:br/>
              <w:t xml:space="preserve">          $"moduleName_59_RENESAS_Constant.SW_MAJOR_VERSION_VALUE, String.Empty ,</w:t>
            </w:r>
            <w:r>
              <w:br/>
              <w:t xml:space="preserve">          $"moduleName_59_RENESAS_Constant.SW_MINOR_VERSION_VALUE, String.Empty ,</w:t>
            </w:r>
            <w:r>
              <w:br/>
              <w:t xml:space="preserve">          </w:t>
            </w:r>
            <w:r>
              <w:lastRenderedPageBreak/>
              <w:t>$"moduleName_59_RENESAS_Constant.SW_PATCH_VERSION_VALUE, String.Empty ,</w:t>
            </w:r>
            <w:r>
              <w:br/>
              <w:t xml:space="preserve">          $"moduleName_59_RENESAS_Constant.VENDOR_ID_VALUE", String.Empty ,</w:t>
            </w:r>
            <w:r>
              <w:br/>
              <w:t xml:space="preserve">          $"moduleName_59_RENESAS_Constant.MODULE_ID_VALUE", String.Empty ,</w:t>
            </w:r>
            <w:r>
              <w:br/>
              <w:t xml:space="preserve">     ;</w:t>
            </w:r>
            <w:r>
              <w:br/>
              <w:t xml:space="preserve">     CALL items.Add CALL MemAccU5xUtil.CreateBasicParam</w:t>
            </w:r>
            <w:r>
              <w:br/>
              <w:t xml:space="preserve">             WITH String.Empty, param[item.Name], String.Empty, item.Value</w:t>
            </w:r>
            <w:r>
              <w:br/>
              <w:t xml:space="preserve">     FOREACH item in root.Childs.Where(x =&gt; param.Keys.Contains(x.Name))</w:t>
            </w:r>
            <w:r>
              <w:br/>
              <w:t xml:space="preserve">         CALL items.Add WITH CALL MemAccU5xUtil.CreateBasicParam</w:t>
            </w:r>
            <w:r>
              <w:br/>
              <w:t xml:space="preserve">             WITH $"item.Name", param[item.Name], String.Empty, item.Value</w:t>
            </w:r>
            <w:r>
              <w:br/>
              <w:t xml:space="preserve"> RETURN items.ToArray()</w:t>
            </w:r>
          </w:p>
        </w:tc>
      </w:tr>
    </w:tbl>
    <w:p w14:paraId="30754DDC" w14:textId="77777777" w:rsidR="009A6CC2" w:rsidRDefault="00000000" w:rsidP="005D3EC2">
      <w:pPr>
        <w:pStyle w:val="RefReq"/>
      </w:pPr>
      <w:r>
        <w:lastRenderedPageBreak/>
        <w:t>{Ref: [3] MEMACC_DAD_CFG_001_006, MEMACC_DAD_CFG_001_007, MEMACC_DAD_CFG_001_008, MEMACC_DAD_CFG_001_009, MEMACC_DAD_CFG_001_010, MEMACC_DAD_CFG_001_011, MEMACC_DAD_CFG_001_012, MEMACC_DAD_CFG_001_013}</w:t>
      </w:r>
    </w:p>
    <w:p w14:paraId="1F38BA0E" w14:textId="77777777" w:rsidR="009A6CC2" w:rsidRDefault="009A6CC2" w:rsidP="005D3EC2"/>
    <w:p w14:paraId="5E46695A" w14:textId="77777777" w:rsidR="009A6CC2" w:rsidRDefault="00000000" w:rsidP="005D3EC2">
      <w:pPr>
        <w:pStyle w:val="Heading6"/>
      </w:pPr>
      <w:r>
        <w:t>GenInclude</w:t>
      </w:r>
    </w:p>
    <w:p w14:paraId="4E44795C" w14:textId="77777777" w:rsidR="009A6CC2" w:rsidRDefault="00000000" w:rsidP="005D3EC2">
      <w:pPr>
        <w:pStyle w:val="DesignID"/>
      </w:pPr>
      <w:r>
        <w:t>MEMACC_TUD_CLS_002_006:</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C4C9765" w14:textId="77777777">
        <w:tc>
          <w:tcPr>
            <w:tcW w:w="2077" w:type="dxa"/>
            <w:shd w:val="clear" w:color="auto" w:fill="D0CECE"/>
          </w:tcPr>
          <w:p w14:paraId="33F0AC31" w14:textId="77777777" w:rsidR="009A6CC2" w:rsidRDefault="00000000" w:rsidP="005D3EC2">
            <w:pPr>
              <w:rPr>
                <w:b/>
              </w:rPr>
            </w:pPr>
            <w:r>
              <w:rPr>
                <w:b/>
              </w:rPr>
              <w:t>Method Name</w:t>
            </w:r>
          </w:p>
        </w:tc>
        <w:tc>
          <w:tcPr>
            <w:tcW w:w="6230" w:type="dxa"/>
            <w:gridSpan w:val="3"/>
            <w:shd w:val="clear" w:color="auto" w:fill="auto"/>
          </w:tcPr>
          <w:p w14:paraId="330AB19D" w14:textId="77777777" w:rsidR="009A6CC2" w:rsidRDefault="00000000" w:rsidP="005D3EC2">
            <w:r>
              <w:t>GenInclude</w:t>
            </w:r>
          </w:p>
        </w:tc>
      </w:tr>
      <w:tr w:rsidR="009A6CC2" w14:paraId="5DB5A425" w14:textId="77777777">
        <w:tc>
          <w:tcPr>
            <w:tcW w:w="2077" w:type="dxa"/>
            <w:shd w:val="clear" w:color="auto" w:fill="D0CECE"/>
          </w:tcPr>
          <w:p w14:paraId="6158E2D8" w14:textId="77777777" w:rsidR="009A6CC2" w:rsidRDefault="00000000" w:rsidP="005D3EC2">
            <w:pPr>
              <w:rPr>
                <w:b/>
              </w:rPr>
            </w:pPr>
            <w:r>
              <w:rPr>
                <w:b/>
              </w:rPr>
              <w:t>Arguments</w:t>
            </w:r>
          </w:p>
        </w:tc>
        <w:tc>
          <w:tcPr>
            <w:tcW w:w="6231" w:type="dxa"/>
            <w:gridSpan w:val="3"/>
            <w:shd w:val="clear" w:color="auto" w:fill="auto"/>
          </w:tcPr>
          <w:p w14:paraId="2A035A8D" w14:textId="77777777" w:rsidR="009A6CC2" w:rsidRDefault="00000000" w:rsidP="005D3EC2">
            <w:r>
              <w:t>None</w:t>
            </w:r>
          </w:p>
        </w:tc>
      </w:tr>
      <w:tr w:rsidR="009A6CC2" w14:paraId="4F83EBD9" w14:textId="77777777">
        <w:tc>
          <w:tcPr>
            <w:tcW w:w="2077" w:type="dxa"/>
            <w:vMerge w:val="restart"/>
            <w:shd w:val="clear" w:color="auto" w:fill="D0CECE"/>
          </w:tcPr>
          <w:p w14:paraId="1C66FFE0" w14:textId="77777777" w:rsidR="009A6CC2" w:rsidRDefault="00000000" w:rsidP="005D3EC2">
            <w:pPr>
              <w:rPr>
                <w:b/>
              </w:rPr>
            </w:pPr>
            <w:r>
              <w:rPr>
                <w:b/>
              </w:rPr>
              <w:t>Return</w:t>
            </w:r>
          </w:p>
        </w:tc>
        <w:tc>
          <w:tcPr>
            <w:tcW w:w="2077" w:type="dxa"/>
            <w:vMerge w:val="restart"/>
            <w:shd w:val="clear" w:color="auto" w:fill="auto"/>
          </w:tcPr>
          <w:p w14:paraId="36730573" w14:textId="77777777" w:rsidR="009A6CC2" w:rsidRDefault="00000000" w:rsidP="005D3EC2">
            <w:r>
              <w:t xml:space="preserve">Type: BaseGenerationItem </w:t>
            </w:r>
            <w:r>
              <w:br/>
              <w:t>Desc: Include Section</w:t>
            </w:r>
          </w:p>
        </w:tc>
        <w:tc>
          <w:tcPr>
            <w:tcW w:w="4154" w:type="dxa"/>
            <w:gridSpan w:val="2"/>
            <w:shd w:val="clear" w:color="auto" w:fill="auto"/>
          </w:tcPr>
          <w:p w14:paraId="75A4D4C8" w14:textId="77777777" w:rsidR="009A6CC2" w:rsidRDefault="00000000" w:rsidP="005D3EC2">
            <w:r>
              <w:t>None</w:t>
            </w:r>
          </w:p>
        </w:tc>
      </w:tr>
      <w:tr w:rsidR="007A3CF5" w14:paraId="6F1948E9" w14:textId="77777777">
        <w:tc>
          <w:tcPr>
            <w:tcW w:w="2077" w:type="dxa"/>
            <w:vMerge/>
            <w:shd w:val="clear" w:color="auto" w:fill="D0CECE"/>
          </w:tcPr>
          <w:p w14:paraId="12FBD2F4" w14:textId="77777777" w:rsidR="009A6CC2" w:rsidRDefault="009A6CC2" w:rsidP="005D3EC2">
            <w:pPr>
              <w:rPr>
                <w:b/>
              </w:rPr>
            </w:pPr>
          </w:p>
        </w:tc>
        <w:tc>
          <w:tcPr>
            <w:tcW w:w="2077" w:type="dxa"/>
            <w:vMerge/>
            <w:shd w:val="clear" w:color="auto" w:fill="auto"/>
          </w:tcPr>
          <w:p w14:paraId="61D89C6D" w14:textId="77777777" w:rsidR="009A6CC2" w:rsidRDefault="009A6CC2" w:rsidP="005D3EC2"/>
        </w:tc>
        <w:tc>
          <w:tcPr>
            <w:tcW w:w="2077" w:type="dxa"/>
            <w:shd w:val="clear" w:color="auto" w:fill="D3D3D3"/>
          </w:tcPr>
          <w:p w14:paraId="4DF5EDDE" w14:textId="77777777" w:rsidR="009A6CC2" w:rsidRDefault="00000000" w:rsidP="005D3EC2">
            <w:r>
              <w:t>Range:</w:t>
            </w:r>
          </w:p>
        </w:tc>
        <w:tc>
          <w:tcPr>
            <w:tcW w:w="2077" w:type="dxa"/>
            <w:shd w:val="clear" w:color="auto" w:fill="auto"/>
          </w:tcPr>
          <w:p w14:paraId="6EB3498B" w14:textId="77777777" w:rsidR="009A6CC2" w:rsidRDefault="00000000" w:rsidP="005D3EC2">
            <w:r>
              <w:t>"MemIf_Types.h"</w:t>
            </w:r>
          </w:p>
        </w:tc>
      </w:tr>
      <w:tr w:rsidR="009A6CC2" w14:paraId="2DCBF070" w14:textId="77777777">
        <w:tc>
          <w:tcPr>
            <w:tcW w:w="2077" w:type="dxa"/>
            <w:shd w:val="clear" w:color="auto" w:fill="D0CECE"/>
          </w:tcPr>
          <w:p w14:paraId="380F16BE" w14:textId="77777777" w:rsidR="009A6CC2" w:rsidRDefault="00000000" w:rsidP="005D3EC2">
            <w:pPr>
              <w:rPr>
                <w:b/>
              </w:rPr>
            </w:pPr>
            <w:r>
              <w:rPr>
                <w:b/>
              </w:rPr>
              <w:t>Generated Value</w:t>
            </w:r>
          </w:p>
        </w:tc>
        <w:tc>
          <w:tcPr>
            <w:tcW w:w="6231" w:type="dxa"/>
            <w:gridSpan w:val="3"/>
            <w:shd w:val="clear" w:color="auto" w:fill="auto"/>
          </w:tcPr>
          <w:p w14:paraId="35E859DB" w14:textId="77777777" w:rsidR="009A6CC2" w:rsidRDefault="00000000" w:rsidP="005D3EC2">
            <w:r>
              <w:t>"MemIf_Types.h"</w:t>
            </w:r>
          </w:p>
        </w:tc>
      </w:tr>
      <w:tr w:rsidR="009A6CC2" w14:paraId="63F67A73" w14:textId="77777777">
        <w:tc>
          <w:tcPr>
            <w:tcW w:w="2077" w:type="dxa"/>
            <w:shd w:val="clear" w:color="auto" w:fill="D0CECE"/>
          </w:tcPr>
          <w:p w14:paraId="03D3D647" w14:textId="77777777" w:rsidR="009A6CC2" w:rsidRDefault="00000000" w:rsidP="005D3EC2">
            <w:pPr>
              <w:rPr>
                <w:b/>
              </w:rPr>
            </w:pPr>
            <w:r>
              <w:rPr>
                <w:b/>
              </w:rPr>
              <w:t>Description</w:t>
            </w:r>
          </w:p>
        </w:tc>
        <w:tc>
          <w:tcPr>
            <w:tcW w:w="6231" w:type="dxa"/>
            <w:gridSpan w:val="3"/>
            <w:shd w:val="clear" w:color="auto" w:fill="auto"/>
          </w:tcPr>
          <w:p w14:paraId="70D0103F" w14:textId="77777777" w:rsidR="009A6CC2" w:rsidRDefault="00000000" w:rsidP="005D3EC2">
            <w:pPr>
              <w:pStyle w:val="SourceCode"/>
            </w:pPr>
            <w:r>
              <w:t>To generate #include</w:t>
            </w:r>
          </w:p>
          <w:p w14:paraId="790C3266"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RETURN CALL StringGenerationItem WITH</w:t>
            </w:r>
            <w:r>
              <w:br/>
              <w:t xml:space="preserve">     Resources.MEM_IF_TYPES</w:t>
            </w:r>
          </w:p>
        </w:tc>
      </w:tr>
    </w:tbl>
    <w:p w14:paraId="01C47050" w14:textId="77777777" w:rsidR="009A6CC2" w:rsidRDefault="00000000" w:rsidP="005D3EC2">
      <w:pPr>
        <w:pStyle w:val="RefReq"/>
      </w:pPr>
      <w:r>
        <w:t>{Ref: N/A}</w:t>
      </w:r>
    </w:p>
    <w:p w14:paraId="68155B11" w14:textId="77777777" w:rsidR="009A6CC2" w:rsidRDefault="009A6CC2" w:rsidP="005D3EC2"/>
    <w:p w14:paraId="16538940" w14:textId="77777777" w:rsidR="009A6CC2" w:rsidRDefault="00000000" w:rsidP="005D3EC2">
      <w:pPr>
        <w:pStyle w:val="Heading6"/>
      </w:pPr>
      <w:r>
        <w:t>GenerateCodingRuleViolations</w:t>
      </w:r>
    </w:p>
    <w:p w14:paraId="1DC52036" w14:textId="77777777" w:rsidR="009A6CC2" w:rsidRDefault="00000000" w:rsidP="005D3EC2">
      <w:pPr>
        <w:pStyle w:val="DesignID"/>
      </w:pPr>
      <w:r>
        <w:lastRenderedPageBreak/>
        <w:t>MEMACC_TUD_CLS_002_007:</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6332C6D7" w14:textId="77777777">
        <w:tc>
          <w:tcPr>
            <w:tcW w:w="2077" w:type="dxa"/>
            <w:shd w:val="clear" w:color="auto" w:fill="D0CECE"/>
          </w:tcPr>
          <w:p w14:paraId="2E7187CB" w14:textId="77777777" w:rsidR="009A6CC2" w:rsidRDefault="00000000" w:rsidP="005D3EC2">
            <w:pPr>
              <w:rPr>
                <w:b/>
              </w:rPr>
            </w:pPr>
            <w:r>
              <w:rPr>
                <w:b/>
              </w:rPr>
              <w:t>Method Name</w:t>
            </w:r>
          </w:p>
        </w:tc>
        <w:tc>
          <w:tcPr>
            <w:tcW w:w="6230" w:type="dxa"/>
            <w:gridSpan w:val="3"/>
            <w:shd w:val="clear" w:color="auto" w:fill="auto"/>
          </w:tcPr>
          <w:p w14:paraId="547337DC" w14:textId="77777777" w:rsidR="009A6CC2" w:rsidRDefault="00000000" w:rsidP="005D3EC2">
            <w:r>
              <w:t>GenerateCodingRuleViolations</w:t>
            </w:r>
          </w:p>
        </w:tc>
      </w:tr>
      <w:tr w:rsidR="009A6CC2" w14:paraId="5A4FD364" w14:textId="77777777">
        <w:tc>
          <w:tcPr>
            <w:tcW w:w="2077" w:type="dxa"/>
            <w:shd w:val="clear" w:color="auto" w:fill="D0CECE"/>
          </w:tcPr>
          <w:p w14:paraId="2E0310BB" w14:textId="77777777" w:rsidR="009A6CC2" w:rsidRDefault="00000000" w:rsidP="005D3EC2">
            <w:pPr>
              <w:rPr>
                <w:b/>
              </w:rPr>
            </w:pPr>
            <w:r>
              <w:rPr>
                <w:b/>
              </w:rPr>
              <w:t>Arguments</w:t>
            </w:r>
          </w:p>
        </w:tc>
        <w:tc>
          <w:tcPr>
            <w:tcW w:w="6231" w:type="dxa"/>
            <w:gridSpan w:val="3"/>
            <w:shd w:val="clear" w:color="auto" w:fill="auto"/>
          </w:tcPr>
          <w:p w14:paraId="46A59B9E" w14:textId="77777777" w:rsidR="009A6CC2" w:rsidRDefault="00000000" w:rsidP="005D3EC2">
            <w:r>
              <w:t>None</w:t>
            </w:r>
          </w:p>
        </w:tc>
      </w:tr>
      <w:tr w:rsidR="009A6CC2" w14:paraId="1CF4C97B" w14:textId="77777777">
        <w:tc>
          <w:tcPr>
            <w:tcW w:w="2077" w:type="dxa"/>
            <w:vMerge w:val="restart"/>
            <w:shd w:val="clear" w:color="auto" w:fill="D0CECE"/>
          </w:tcPr>
          <w:p w14:paraId="436D78BF" w14:textId="77777777" w:rsidR="009A6CC2" w:rsidRDefault="00000000" w:rsidP="005D3EC2">
            <w:pPr>
              <w:rPr>
                <w:b/>
              </w:rPr>
            </w:pPr>
            <w:r>
              <w:rPr>
                <w:b/>
              </w:rPr>
              <w:t>Return</w:t>
            </w:r>
          </w:p>
        </w:tc>
        <w:tc>
          <w:tcPr>
            <w:tcW w:w="2077" w:type="dxa"/>
            <w:vMerge w:val="restart"/>
            <w:shd w:val="clear" w:color="auto" w:fill="auto"/>
          </w:tcPr>
          <w:p w14:paraId="59BE13EC" w14:textId="77777777" w:rsidR="009A6CC2" w:rsidRDefault="00000000" w:rsidP="005D3EC2">
            <w:r>
              <w:t xml:space="preserve">Type: BaseGenerationItem </w:t>
            </w:r>
            <w:r>
              <w:br/>
              <w:t xml:space="preserve">Section: CodingRuleCfg </w:t>
            </w:r>
            <w:r>
              <w:br/>
              <w:t>Desc: Coding Rule Violations</w:t>
            </w:r>
          </w:p>
        </w:tc>
        <w:tc>
          <w:tcPr>
            <w:tcW w:w="4154" w:type="dxa"/>
            <w:gridSpan w:val="2"/>
            <w:shd w:val="clear" w:color="auto" w:fill="auto"/>
          </w:tcPr>
          <w:p w14:paraId="6C0F2B16" w14:textId="77777777" w:rsidR="009A6CC2" w:rsidRDefault="00000000" w:rsidP="005D3EC2">
            <w:r>
              <w:t>None</w:t>
            </w:r>
          </w:p>
        </w:tc>
      </w:tr>
      <w:tr w:rsidR="007A3CF5" w14:paraId="59ADB421" w14:textId="77777777">
        <w:tc>
          <w:tcPr>
            <w:tcW w:w="2077" w:type="dxa"/>
            <w:vMerge/>
            <w:shd w:val="clear" w:color="auto" w:fill="D0CECE"/>
          </w:tcPr>
          <w:p w14:paraId="75E2291B" w14:textId="77777777" w:rsidR="009A6CC2" w:rsidRDefault="009A6CC2" w:rsidP="005D3EC2">
            <w:pPr>
              <w:rPr>
                <w:b/>
              </w:rPr>
            </w:pPr>
          </w:p>
        </w:tc>
        <w:tc>
          <w:tcPr>
            <w:tcW w:w="2077" w:type="dxa"/>
            <w:vMerge/>
            <w:shd w:val="clear" w:color="auto" w:fill="auto"/>
          </w:tcPr>
          <w:p w14:paraId="004FDE35" w14:textId="77777777" w:rsidR="009A6CC2" w:rsidRDefault="009A6CC2" w:rsidP="005D3EC2"/>
        </w:tc>
        <w:tc>
          <w:tcPr>
            <w:tcW w:w="2077" w:type="dxa"/>
            <w:shd w:val="clear" w:color="auto" w:fill="D3D3D3"/>
          </w:tcPr>
          <w:p w14:paraId="130C523A" w14:textId="77777777" w:rsidR="009A6CC2" w:rsidRDefault="00000000" w:rsidP="005D3EC2">
            <w:r>
              <w:t>Range:</w:t>
            </w:r>
          </w:p>
        </w:tc>
        <w:tc>
          <w:tcPr>
            <w:tcW w:w="2077" w:type="dxa"/>
            <w:shd w:val="clear" w:color="auto" w:fill="auto"/>
          </w:tcPr>
          <w:p w14:paraId="5ABB2CAC" w14:textId="77777777" w:rsidR="009A6CC2" w:rsidRDefault="00000000" w:rsidP="005D3EC2">
            <w:r>
              <w:t>A string that describe Coding Rule Violations</w:t>
            </w:r>
          </w:p>
        </w:tc>
      </w:tr>
      <w:tr w:rsidR="009A6CC2" w14:paraId="08A54820" w14:textId="77777777">
        <w:tc>
          <w:tcPr>
            <w:tcW w:w="2077" w:type="dxa"/>
            <w:shd w:val="clear" w:color="auto" w:fill="D0CECE"/>
          </w:tcPr>
          <w:p w14:paraId="77E44CBF" w14:textId="77777777" w:rsidR="009A6CC2" w:rsidRDefault="00000000" w:rsidP="005D3EC2">
            <w:pPr>
              <w:rPr>
                <w:b/>
              </w:rPr>
            </w:pPr>
            <w:r>
              <w:rPr>
                <w:b/>
              </w:rPr>
              <w:t>Generated Value</w:t>
            </w:r>
          </w:p>
        </w:tc>
        <w:tc>
          <w:tcPr>
            <w:tcW w:w="6231" w:type="dxa"/>
            <w:gridSpan w:val="3"/>
            <w:shd w:val="clear" w:color="auto" w:fill="auto"/>
          </w:tcPr>
          <w:p w14:paraId="0C6137C5" w14:textId="77777777" w:rsidR="009A6CC2" w:rsidRDefault="00000000" w:rsidP="005D3EC2">
            <w:r>
              <w:t>A string that describe Coding Rule Violations</w:t>
            </w:r>
          </w:p>
        </w:tc>
      </w:tr>
      <w:tr w:rsidR="009A6CC2" w14:paraId="2665AF92" w14:textId="77777777">
        <w:tc>
          <w:tcPr>
            <w:tcW w:w="2077" w:type="dxa"/>
            <w:shd w:val="clear" w:color="auto" w:fill="D0CECE"/>
          </w:tcPr>
          <w:p w14:paraId="47CCB902" w14:textId="77777777" w:rsidR="009A6CC2" w:rsidRDefault="00000000" w:rsidP="005D3EC2">
            <w:pPr>
              <w:rPr>
                <w:b/>
              </w:rPr>
            </w:pPr>
            <w:r>
              <w:rPr>
                <w:b/>
              </w:rPr>
              <w:t>Description</w:t>
            </w:r>
          </w:p>
        </w:tc>
        <w:tc>
          <w:tcPr>
            <w:tcW w:w="6231" w:type="dxa"/>
            <w:gridSpan w:val="3"/>
            <w:shd w:val="clear" w:color="auto" w:fill="auto"/>
          </w:tcPr>
          <w:p w14:paraId="13E26336" w14:textId="77777777" w:rsidR="009A6CC2" w:rsidRDefault="00000000" w:rsidP="005D3EC2">
            <w:pPr>
              <w:pStyle w:val="SourceCode"/>
            </w:pPr>
            <w:r>
              <w:t>To generate Coding Rule Violations section</w:t>
            </w:r>
          </w:p>
          <w:p w14:paraId="6F04CE27"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RETURN CALL StringGenerationItem WITH Resources.Cfg_QAC</w:t>
            </w:r>
          </w:p>
        </w:tc>
      </w:tr>
    </w:tbl>
    <w:p w14:paraId="260D4231" w14:textId="77777777" w:rsidR="009A6CC2" w:rsidRDefault="00000000" w:rsidP="005D3EC2">
      <w:pPr>
        <w:pStyle w:val="RefReq"/>
      </w:pPr>
      <w:r>
        <w:t>{Ref: N/A}</w:t>
      </w:r>
    </w:p>
    <w:p w14:paraId="65B11695" w14:textId="77777777" w:rsidR="009A6CC2" w:rsidRDefault="009A6CC2" w:rsidP="005D3EC2"/>
    <w:p w14:paraId="55BC4897" w14:textId="77777777" w:rsidR="009A6CC2" w:rsidRDefault="00000000" w:rsidP="005D3EC2">
      <w:pPr>
        <w:pStyle w:val="Heading6"/>
      </w:pPr>
      <w:r>
        <w:t>GenMemAccInstanceIDValue</w:t>
      </w:r>
    </w:p>
    <w:p w14:paraId="3339A95D" w14:textId="77777777" w:rsidR="009A6CC2" w:rsidRDefault="00000000" w:rsidP="005D3EC2">
      <w:pPr>
        <w:pStyle w:val="DesignID"/>
      </w:pPr>
      <w:r>
        <w:t>MEMACC_TUD_CLS_002_008:</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73A65B1F" w14:textId="77777777">
        <w:tc>
          <w:tcPr>
            <w:tcW w:w="2077" w:type="dxa"/>
            <w:shd w:val="clear" w:color="auto" w:fill="D0CECE"/>
          </w:tcPr>
          <w:p w14:paraId="46232CD3" w14:textId="77777777" w:rsidR="009A6CC2" w:rsidRDefault="00000000" w:rsidP="005D3EC2">
            <w:pPr>
              <w:rPr>
                <w:b/>
              </w:rPr>
            </w:pPr>
            <w:r>
              <w:rPr>
                <w:b/>
              </w:rPr>
              <w:t>Method Name</w:t>
            </w:r>
          </w:p>
        </w:tc>
        <w:tc>
          <w:tcPr>
            <w:tcW w:w="6230" w:type="dxa"/>
            <w:gridSpan w:val="3"/>
            <w:shd w:val="clear" w:color="auto" w:fill="auto"/>
          </w:tcPr>
          <w:p w14:paraId="4E7B84E6" w14:textId="77777777" w:rsidR="009A6CC2" w:rsidRDefault="00000000" w:rsidP="005D3EC2">
            <w:r>
              <w:t>GenMemAccInstanceIDValue</w:t>
            </w:r>
          </w:p>
        </w:tc>
      </w:tr>
      <w:tr w:rsidR="009A6CC2" w14:paraId="29555960" w14:textId="77777777">
        <w:tc>
          <w:tcPr>
            <w:tcW w:w="2077" w:type="dxa"/>
            <w:shd w:val="clear" w:color="auto" w:fill="D0CECE"/>
          </w:tcPr>
          <w:p w14:paraId="50029FDC" w14:textId="77777777" w:rsidR="009A6CC2" w:rsidRDefault="00000000" w:rsidP="005D3EC2">
            <w:pPr>
              <w:rPr>
                <w:b/>
              </w:rPr>
            </w:pPr>
            <w:r>
              <w:rPr>
                <w:b/>
              </w:rPr>
              <w:t>Arguments</w:t>
            </w:r>
          </w:p>
        </w:tc>
        <w:tc>
          <w:tcPr>
            <w:tcW w:w="6231" w:type="dxa"/>
            <w:gridSpan w:val="3"/>
            <w:shd w:val="clear" w:color="auto" w:fill="auto"/>
          </w:tcPr>
          <w:p w14:paraId="0FBB8E78" w14:textId="77777777" w:rsidR="009A6CC2" w:rsidRDefault="00000000" w:rsidP="005D3EC2">
            <w:r>
              <w:t>None</w:t>
            </w:r>
          </w:p>
        </w:tc>
      </w:tr>
      <w:tr w:rsidR="009A6CC2" w14:paraId="0D3FED65" w14:textId="77777777">
        <w:tc>
          <w:tcPr>
            <w:tcW w:w="2077" w:type="dxa"/>
            <w:vMerge w:val="restart"/>
            <w:shd w:val="clear" w:color="auto" w:fill="D0CECE"/>
          </w:tcPr>
          <w:p w14:paraId="4A52922A" w14:textId="77777777" w:rsidR="009A6CC2" w:rsidRDefault="00000000" w:rsidP="005D3EC2">
            <w:pPr>
              <w:rPr>
                <w:b/>
              </w:rPr>
            </w:pPr>
            <w:r>
              <w:rPr>
                <w:b/>
              </w:rPr>
              <w:t>Return</w:t>
            </w:r>
          </w:p>
        </w:tc>
        <w:tc>
          <w:tcPr>
            <w:tcW w:w="2077" w:type="dxa"/>
            <w:vMerge w:val="restart"/>
            <w:shd w:val="clear" w:color="auto" w:fill="auto"/>
          </w:tcPr>
          <w:p w14:paraId="5CBE2A60" w14:textId="77777777" w:rsidR="009A6CC2" w:rsidRDefault="00000000" w:rsidP="005D3EC2">
            <w:r>
              <w:t xml:space="preserve">Type: BaseGenerationItem </w:t>
            </w:r>
            <w:r>
              <w:br/>
              <w:t xml:space="preserve">Section: Global Symbols </w:t>
            </w:r>
            <w:r>
              <w:br/>
              <w:t>Desc: Instance ID of the MemAcc</w:t>
            </w:r>
          </w:p>
        </w:tc>
        <w:tc>
          <w:tcPr>
            <w:tcW w:w="4154" w:type="dxa"/>
            <w:gridSpan w:val="2"/>
            <w:shd w:val="clear" w:color="auto" w:fill="auto"/>
          </w:tcPr>
          <w:p w14:paraId="066C8BE8" w14:textId="77777777" w:rsidR="009A6CC2" w:rsidRDefault="00000000" w:rsidP="005D3EC2">
            <w:r>
              <w:t>None</w:t>
            </w:r>
          </w:p>
        </w:tc>
      </w:tr>
      <w:tr w:rsidR="007A3CF5" w14:paraId="3AB74A61" w14:textId="77777777">
        <w:tc>
          <w:tcPr>
            <w:tcW w:w="2077" w:type="dxa"/>
            <w:vMerge/>
            <w:shd w:val="clear" w:color="auto" w:fill="D0CECE"/>
          </w:tcPr>
          <w:p w14:paraId="6882F250" w14:textId="77777777" w:rsidR="009A6CC2" w:rsidRDefault="009A6CC2" w:rsidP="005D3EC2">
            <w:pPr>
              <w:rPr>
                <w:b/>
              </w:rPr>
            </w:pPr>
          </w:p>
        </w:tc>
        <w:tc>
          <w:tcPr>
            <w:tcW w:w="2077" w:type="dxa"/>
            <w:vMerge/>
            <w:shd w:val="clear" w:color="auto" w:fill="auto"/>
          </w:tcPr>
          <w:p w14:paraId="0296D0DE" w14:textId="77777777" w:rsidR="009A6CC2" w:rsidRDefault="009A6CC2" w:rsidP="005D3EC2"/>
        </w:tc>
        <w:tc>
          <w:tcPr>
            <w:tcW w:w="2077" w:type="dxa"/>
            <w:shd w:val="clear" w:color="auto" w:fill="D3D3D3"/>
          </w:tcPr>
          <w:p w14:paraId="6ED7740A" w14:textId="77777777" w:rsidR="009A6CC2" w:rsidRDefault="00000000" w:rsidP="005D3EC2">
            <w:r>
              <w:t>Range:</w:t>
            </w:r>
          </w:p>
        </w:tc>
        <w:tc>
          <w:tcPr>
            <w:tcW w:w="2077" w:type="dxa"/>
            <w:shd w:val="clear" w:color="auto" w:fill="auto"/>
          </w:tcPr>
          <w:p w14:paraId="5A8BA7F5" w14:textId="77777777" w:rsidR="009A6CC2" w:rsidRDefault="00000000" w:rsidP="005D3EC2">
            <w:r>
              <w:t>0</w:t>
            </w:r>
          </w:p>
        </w:tc>
      </w:tr>
      <w:tr w:rsidR="009A6CC2" w14:paraId="155EEE29" w14:textId="77777777">
        <w:tc>
          <w:tcPr>
            <w:tcW w:w="2077" w:type="dxa"/>
            <w:shd w:val="clear" w:color="auto" w:fill="D0CECE"/>
          </w:tcPr>
          <w:p w14:paraId="24AD460E" w14:textId="77777777" w:rsidR="009A6CC2" w:rsidRDefault="00000000" w:rsidP="005D3EC2">
            <w:pPr>
              <w:rPr>
                <w:b/>
              </w:rPr>
            </w:pPr>
            <w:r>
              <w:rPr>
                <w:b/>
              </w:rPr>
              <w:t>Generated Value</w:t>
            </w:r>
          </w:p>
        </w:tc>
        <w:tc>
          <w:tcPr>
            <w:tcW w:w="6231" w:type="dxa"/>
            <w:gridSpan w:val="3"/>
            <w:shd w:val="clear" w:color="auto" w:fill="auto"/>
          </w:tcPr>
          <w:p w14:paraId="26654042" w14:textId="77777777" w:rsidR="009A6CC2" w:rsidRDefault="00000000" w:rsidP="005D3EC2">
            <w:r>
              <w:t>MEMACC_INSTANCE_ID_VALUE</w:t>
            </w:r>
          </w:p>
        </w:tc>
      </w:tr>
      <w:tr w:rsidR="009A6CC2" w14:paraId="1C50C936" w14:textId="77777777">
        <w:tc>
          <w:tcPr>
            <w:tcW w:w="2077" w:type="dxa"/>
            <w:shd w:val="clear" w:color="auto" w:fill="D0CECE"/>
          </w:tcPr>
          <w:p w14:paraId="75E347A0" w14:textId="77777777" w:rsidR="009A6CC2" w:rsidRDefault="00000000" w:rsidP="005D3EC2">
            <w:pPr>
              <w:rPr>
                <w:b/>
              </w:rPr>
            </w:pPr>
            <w:r>
              <w:rPr>
                <w:b/>
              </w:rPr>
              <w:t>Description</w:t>
            </w:r>
          </w:p>
        </w:tc>
        <w:tc>
          <w:tcPr>
            <w:tcW w:w="6231" w:type="dxa"/>
            <w:gridSpan w:val="3"/>
            <w:shd w:val="clear" w:color="auto" w:fill="auto"/>
          </w:tcPr>
          <w:p w14:paraId="2B3FAFD3" w14:textId="77777777" w:rsidR="009A6CC2" w:rsidRDefault="00000000" w:rsidP="005D3EC2">
            <w:pPr>
              <w:pStyle w:val="SourceCode"/>
            </w:pPr>
            <w:r>
              <w:t>To generate MEMACC_INSTANCE_ID_VALUE</w:t>
            </w:r>
          </w:p>
          <w:p w14:paraId="4548FE4E"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RETURN CALL MemAccU5xUtils.CreateBasicParam WITH</w:t>
            </w:r>
            <w:r>
              <w:br/>
              <w:t xml:space="preserve">     </w:t>
            </w:r>
            <w:r>
              <w:lastRenderedPageBreak/>
              <w:t>Output.U5xPreCompileTime.MEMACC_INSTANCE_ID_VALUE,</w:t>
            </w:r>
            <w:r>
              <w:br/>
              <w:t xml:space="preserve">     Resources.INSTANCE_ID_VALUE_PRE_COMMENT</w:t>
            </w:r>
          </w:p>
        </w:tc>
      </w:tr>
    </w:tbl>
    <w:p w14:paraId="6243CC0C" w14:textId="77777777" w:rsidR="009A6CC2" w:rsidRDefault="00000000" w:rsidP="005D3EC2">
      <w:pPr>
        <w:pStyle w:val="RefReq"/>
      </w:pPr>
      <w:r>
        <w:lastRenderedPageBreak/>
        <w:t>{Ref: [3] MEMACC_DAD_CFG_002_001}</w:t>
      </w:r>
    </w:p>
    <w:p w14:paraId="5DF7C15F" w14:textId="77777777" w:rsidR="009A6CC2" w:rsidRDefault="009A6CC2" w:rsidP="005D3EC2"/>
    <w:p w14:paraId="04C251A0" w14:textId="77777777" w:rsidR="009A6CC2" w:rsidRDefault="00000000" w:rsidP="005D3EC2">
      <w:pPr>
        <w:pStyle w:val="Heading6"/>
      </w:pPr>
      <w:r>
        <w:t>GenMemAccParamsOnOff</w:t>
      </w:r>
    </w:p>
    <w:p w14:paraId="2DC2211F" w14:textId="77777777" w:rsidR="009A6CC2" w:rsidRDefault="00000000" w:rsidP="005D3EC2">
      <w:pPr>
        <w:pStyle w:val="DesignID"/>
      </w:pPr>
      <w:r>
        <w:t>MEMACC_TUD_CLS_002_009:</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239D5240" w14:textId="77777777">
        <w:tc>
          <w:tcPr>
            <w:tcW w:w="2077" w:type="dxa"/>
            <w:shd w:val="clear" w:color="auto" w:fill="D0CECE"/>
          </w:tcPr>
          <w:p w14:paraId="0B7D6C5F" w14:textId="77777777" w:rsidR="009A6CC2" w:rsidRDefault="00000000" w:rsidP="005D3EC2">
            <w:pPr>
              <w:rPr>
                <w:b/>
              </w:rPr>
            </w:pPr>
            <w:r>
              <w:rPr>
                <w:b/>
              </w:rPr>
              <w:t>Method Name</w:t>
            </w:r>
          </w:p>
        </w:tc>
        <w:tc>
          <w:tcPr>
            <w:tcW w:w="6230" w:type="dxa"/>
            <w:gridSpan w:val="3"/>
            <w:shd w:val="clear" w:color="auto" w:fill="auto"/>
          </w:tcPr>
          <w:p w14:paraId="65B31E46" w14:textId="77777777" w:rsidR="009A6CC2" w:rsidRDefault="00000000" w:rsidP="005D3EC2">
            <w:r>
              <w:t>GenMemAccParamsOnOff</w:t>
            </w:r>
          </w:p>
        </w:tc>
      </w:tr>
      <w:tr w:rsidR="009A6CC2" w14:paraId="37740EB9" w14:textId="77777777">
        <w:tc>
          <w:tcPr>
            <w:tcW w:w="2077" w:type="dxa"/>
            <w:shd w:val="clear" w:color="auto" w:fill="D0CECE"/>
          </w:tcPr>
          <w:p w14:paraId="65692D86" w14:textId="77777777" w:rsidR="009A6CC2" w:rsidRDefault="00000000" w:rsidP="005D3EC2">
            <w:pPr>
              <w:rPr>
                <w:b/>
              </w:rPr>
            </w:pPr>
            <w:r>
              <w:rPr>
                <w:b/>
              </w:rPr>
              <w:t>Arguments</w:t>
            </w:r>
          </w:p>
        </w:tc>
        <w:tc>
          <w:tcPr>
            <w:tcW w:w="6231" w:type="dxa"/>
            <w:gridSpan w:val="3"/>
            <w:shd w:val="clear" w:color="auto" w:fill="auto"/>
          </w:tcPr>
          <w:p w14:paraId="0F046A70" w14:textId="77777777" w:rsidR="009A6CC2" w:rsidRDefault="00000000" w:rsidP="005D3EC2">
            <w:r>
              <w:t>None</w:t>
            </w:r>
          </w:p>
        </w:tc>
      </w:tr>
      <w:tr w:rsidR="009A6CC2" w14:paraId="14696147" w14:textId="77777777">
        <w:tc>
          <w:tcPr>
            <w:tcW w:w="2077" w:type="dxa"/>
            <w:vMerge w:val="restart"/>
            <w:shd w:val="clear" w:color="auto" w:fill="D0CECE"/>
          </w:tcPr>
          <w:p w14:paraId="7A65A658" w14:textId="77777777" w:rsidR="009A6CC2" w:rsidRDefault="00000000" w:rsidP="005D3EC2">
            <w:pPr>
              <w:rPr>
                <w:b/>
              </w:rPr>
            </w:pPr>
            <w:r>
              <w:rPr>
                <w:b/>
              </w:rPr>
              <w:t>Return</w:t>
            </w:r>
          </w:p>
        </w:tc>
        <w:tc>
          <w:tcPr>
            <w:tcW w:w="2077" w:type="dxa"/>
            <w:vMerge w:val="restart"/>
            <w:shd w:val="clear" w:color="auto" w:fill="auto"/>
          </w:tcPr>
          <w:p w14:paraId="28AB87B0" w14:textId="77777777" w:rsidR="009A6CC2" w:rsidRDefault="00000000" w:rsidP="005D3EC2">
            <w:r>
              <w:t xml:space="preserve">Type: BaseGenerationItem[] </w:t>
            </w:r>
            <w:r>
              <w:br/>
              <w:t xml:space="preserve">Section: Global Symbols </w:t>
            </w:r>
            <w:r>
              <w:br/>
              <w:t>Desc: generate for parameters are STD_ON or STD_OFF</w:t>
            </w:r>
          </w:p>
        </w:tc>
        <w:tc>
          <w:tcPr>
            <w:tcW w:w="4154" w:type="dxa"/>
            <w:gridSpan w:val="2"/>
            <w:shd w:val="clear" w:color="auto" w:fill="auto"/>
          </w:tcPr>
          <w:p w14:paraId="57813F61" w14:textId="77777777" w:rsidR="009A6CC2" w:rsidRDefault="00000000" w:rsidP="005D3EC2">
            <w:r>
              <w:t>None</w:t>
            </w:r>
          </w:p>
        </w:tc>
      </w:tr>
      <w:tr w:rsidR="007A3CF5" w14:paraId="70E1648E" w14:textId="77777777">
        <w:tc>
          <w:tcPr>
            <w:tcW w:w="2077" w:type="dxa"/>
            <w:vMerge/>
            <w:shd w:val="clear" w:color="auto" w:fill="D0CECE"/>
          </w:tcPr>
          <w:p w14:paraId="29C5AFFE" w14:textId="77777777" w:rsidR="009A6CC2" w:rsidRDefault="009A6CC2" w:rsidP="005D3EC2">
            <w:pPr>
              <w:rPr>
                <w:b/>
              </w:rPr>
            </w:pPr>
          </w:p>
        </w:tc>
        <w:tc>
          <w:tcPr>
            <w:tcW w:w="2077" w:type="dxa"/>
            <w:vMerge/>
            <w:shd w:val="clear" w:color="auto" w:fill="auto"/>
          </w:tcPr>
          <w:p w14:paraId="1FFD7CE4" w14:textId="77777777" w:rsidR="009A6CC2" w:rsidRDefault="009A6CC2" w:rsidP="005D3EC2"/>
        </w:tc>
        <w:tc>
          <w:tcPr>
            <w:tcW w:w="2077" w:type="dxa"/>
            <w:shd w:val="clear" w:color="auto" w:fill="D3D3D3"/>
          </w:tcPr>
          <w:p w14:paraId="5AACF398" w14:textId="77777777" w:rsidR="009A6CC2" w:rsidRDefault="00000000" w:rsidP="005D3EC2">
            <w:r>
              <w:t>Range:</w:t>
            </w:r>
          </w:p>
        </w:tc>
        <w:tc>
          <w:tcPr>
            <w:tcW w:w="2077" w:type="dxa"/>
            <w:shd w:val="clear" w:color="auto" w:fill="auto"/>
          </w:tcPr>
          <w:p w14:paraId="3809F3F9" w14:textId="77777777" w:rsidR="009A6CC2" w:rsidRDefault="00000000" w:rsidP="005D3EC2">
            <w:r>
              <w:t>STD_ON/STD_OFF</w:t>
            </w:r>
          </w:p>
        </w:tc>
      </w:tr>
      <w:tr w:rsidR="009A6CC2" w14:paraId="6C0E8F9D" w14:textId="77777777">
        <w:tc>
          <w:tcPr>
            <w:tcW w:w="2077" w:type="dxa"/>
            <w:shd w:val="clear" w:color="auto" w:fill="D0CECE"/>
          </w:tcPr>
          <w:p w14:paraId="11DB9845" w14:textId="77777777" w:rsidR="009A6CC2" w:rsidRDefault="00000000" w:rsidP="005D3EC2">
            <w:pPr>
              <w:rPr>
                <w:b/>
              </w:rPr>
            </w:pPr>
            <w:r>
              <w:rPr>
                <w:b/>
              </w:rPr>
              <w:t>Generated Value</w:t>
            </w:r>
          </w:p>
        </w:tc>
        <w:tc>
          <w:tcPr>
            <w:tcW w:w="6231" w:type="dxa"/>
            <w:gridSpan w:val="3"/>
            <w:shd w:val="clear" w:color="auto" w:fill="auto"/>
          </w:tcPr>
          <w:p w14:paraId="306D4C22" w14:textId="77777777" w:rsidR="009A6CC2" w:rsidRDefault="00000000" w:rsidP="005D3EC2">
            <w:r>
              <w:t>MEMACC_ALREADY_INIT_DET_CHECK, MEMACC_VERSION_CHECK_EXT_MODULES, MEMACC_DEV_ERROR_DETECT MEMACC_CRITICAL_SECTION_PROTECTION MEMACC_64BIT_SUPPORT, MEMACC_COMPARE_API, MEMACC_USE_MEM_FUNC_PTR_TABLE</w:t>
            </w:r>
          </w:p>
        </w:tc>
      </w:tr>
      <w:tr w:rsidR="009A6CC2" w14:paraId="1642819B" w14:textId="77777777">
        <w:tc>
          <w:tcPr>
            <w:tcW w:w="2077" w:type="dxa"/>
            <w:shd w:val="clear" w:color="auto" w:fill="D0CECE"/>
          </w:tcPr>
          <w:p w14:paraId="05A85D05" w14:textId="77777777" w:rsidR="009A6CC2" w:rsidRDefault="00000000" w:rsidP="005D3EC2">
            <w:pPr>
              <w:rPr>
                <w:b/>
              </w:rPr>
            </w:pPr>
            <w:r>
              <w:rPr>
                <w:b/>
              </w:rPr>
              <w:t>Description</w:t>
            </w:r>
          </w:p>
        </w:tc>
        <w:tc>
          <w:tcPr>
            <w:tcW w:w="6231" w:type="dxa"/>
            <w:gridSpan w:val="3"/>
            <w:shd w:val="clear" w:color="auto" w:fill="auto"/>
          </w:tcPr>
          <w:p w14:paraId="27053A59" w14:textId="77777777" w:rsidR="009A6CC2" w:rsidRDefault="00000000" w:rsidP="005D3EC2">
            <w:pPr>
              <w:pStyle w:val="SourceCode"/>
            </w:pPr>
            <w:r>
              <w:t>To generate for parameters are STD_ON or STD_OFF</w:t>
            </w:r>
          </w:p>
          <w:p w14:paraId="0E9C1E49"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 paramsList WITH Constant.ON_OFF_PARAMS</w:t>
            </w:r>
            <w:r>
              <w:br/>
              <w:t xml:space="preserve"> FOREACH macro IN paramsList.Childs</w:t>
            </w:r>
            <w:r>
              <w:br/>
              <w:t xml:space="preserve">     LET preComment = CALL Resources.ResourceManager.GetString WITH</w:t>
            </w:r>
            <w:r>
              <w:br/>
              <w:t xml:space="preserve">     $"{macro.Name}_PRE_COMMENT"</w:t>
            </w:r>
            <w:r>
              <w:br/>
              <w:t xml:space="preserve">     CALL result.Add WITH CALL MemAccU5xUtils.CreateBasicParam WITH</w:t>
            </w:r>
            <w:r>
              <w:br/>
              <w:t xml:space="preserve">         macro.Name, preComment, value: macro.Value</w:t>
            </w:r>
            <w:r>
              <w:br/>
              <w:t xml:space="preserve">     CALL result.Add WITH BreakLineGenerationItem</w:t>
            </w:r>
            <w:r>
              <w:br/>
              <w:t xml:space="preserve"> RETURN result.ToArray()</w:t>
            </w:r>
          </w:p>
        </w:tc>
      </w:tr>
    </w:tbl>
    <w:p w14:paraId="1072DBCC" w14:textId="77777777" w:rsidR="009A6CC2" w:rsidRDefault="00000000" w:rsidP="005D3EC2">
      <w:pPr>
        <w:pStyle w:val="RefReq"/>
      </w:pPr>
      <w:r>
        <w:t>{Ref: [3] MEMACC_DAD_CFG_003_002, MEMACC_DAD_CFG_003_003, MEMACC_DAD_CFG_003_004, MEMACC_DAD_CFG_003_005, MEMACC_DAD_CFG_003_006, MEMACC_DAD_CFG_003_007, MEMACC_DAD_CFG_003_008, MEMACC_DAD_CFG_003_009, MEMACC_DAD_CFG_003_010}</w:t>
      </w:r>
    </w:p>
    <w:p w14:paraId="2166D556" w14:textId="77777777" w:rsidR="009A6CC2" w:rsidRDefault="009A6CC2" w:rsidP="005D3EC2"/>
    <w:p w14:paraId="01130EE0" w14:textId="77777777" w:rsidR="009A6CC2" w:rsidRDefault="00000000" w:rsidP="005D3EC2">
      <w:pPr>
        <w:pStyle w:val="Heading6"/>
      </w:pPr>
      <w:r>
        <w:t>GenMemAccMaxAddressAreaID</w:t>
      </w:r>
    </w:p>
    <w:p w14:paraId="532E578E" w14:textId="77777777" w:rsidR="009A6CC2" w:rsidRDefault="00000000" w:rsidP="005D3EC2">
      <w:pPr>
        <w:pStyle w:val="DesignID"/>
      </w:pPr>
      <w:r>
        <w:lastRenderedPageBreak/>
        <w:t>MEMACC_TUD_CLS_002_010:</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7575526" w14:textId="77777777">
        <w:tc>
          <w:tcPr>
            <w:tcW w:w="2077" w:type="dxa"/>
            <w:shd w:val="clear" w:color="auto" w:fill="D0CECE"/>
          </w:tcPr>
          <w:p w14:paraId="33E1B48F" w14:textId="77777777" w:rsidR="009A6CC2" w:rsidRDefault="00000000" w:rsidP="005D3EC2">
            <w:pPr>
              <w:rPr>
                <w:b/>
              </w:rPr>
            </w:pPr>
            <w:r>
              <w:rPr>
                <w:b/>
              </w:rPr>
              <w:t>Method Name</w:t>
            </w:r>
          </w:p>
        </w:tc>
        <w:tc>
          <w:tcPr>
            <w:tcW w:w="6230" w:type="dxa"/>
            <w:gridSpan w:val="3"/>
            <w:shd w:val="clear" w:color="auto" w:fill="auto"/>
          </w:tcPr>
          <w:p w14:paraId="74D8AC4F" w14:textId="77777777" w:rsidR="009A6CC2" w:rsidRDefault="00000000" w:rsidP="005D3EC2">
            <w:r>
              <w:t>GenMemAccMaxAddressAreaID</w:t>
            </w:r>
          </w:p>
        </w:tc>
      </w:tr>
      <w:tr w:rsidR="009A6CC2" w14:paraId="1D432217" w14:textId="77777777">
        <w:tc>
          <w:tcPr>
            <w:tcW w:w="2077" w:type="dxa"/>
            <w:shd w:val="clear" w:color="auto" w:fill="D0CECE"/>
          </w:tcPr>
          <w:p w14:paraId="2C6A75C9" w14:textId="77777777" w:rsidR="009A6CC2" w:rsidRDefault="00000000" w:rsidP="005D3EC2">
            <w:pPr>
              <w:rPr>
                <w:b/>
              </w:rPr>
            </w:pPr>
            <w:r>
              <w:rPr>
                <w:b/>
              </w:rPr>
              <w:t>Arguments</w:t>
            </w:r>
          </w:p>
        </w:tc>
        <w:tc>
          <w:tcPr>
            <w:tcW w:w="6231" w:type="dxa"/>
            <w:gridSpan w:val="3"/>
            <w:shd w:val="clear" w:color="auto" w:fill="auto"/>
          </w:tcPr>
          <w:p w14:paraId="0B3577D7" w14:textId="77777777" w:rsidR="009A6CC2" w:rsidRDefault="00000000" w:rsidP="005D3EC2">
            <w:r>
              <w:t>None</w:t>
            </w:r>
          </w:p>
        </w:tc>
      </w:tr>
      <w:tr w:rsidR="009A6CC2" w14:paraId="101A4735" w14:textId="77777777">
        <w:tc>
          <w:tcPr>
            <w:tcW w:w="2077" w:type="dxa"/>
            <w:vMerge w:val="restart"/>
            <w:shd w:val="clear" w:color="auto" w:fill="D0CECE"/>
          </w:tcPr>
          <w:p w14:paraId="337F7B90" w14:textId="77777777" w:rsidR="009A6CC2" w:rsidRDefault="00000000" w:rsidP="005D3EC2">
            <w:pPr>
              <w:rPr>
                <w:b/>
              </w:rPr>
            </w:pPr>
            <w:r>
              <w:rPr>
                <w:b/>
              </w:rPr>
              <w:t>Return</w:t>
            </w:r>
          </w:p>
        </w:tc>
        <w:tc>
          <w:tcPr>
            <w:tcW w:w="2077" w:type="dxa"/>
            <w:vMerge w:val="restart"/>
            <w:shd w:val="clear" w:color="auto" w:fill="auto"/>
          </w:tcPr>
          <w:p w14:paraId="3CB4076C" w14:textId="77777777" w:rsidR="009A6CC2" w:rsidRDefault="00000000" w:rsidP="005D3EC2">
            <w:r>
              <w:t xml:space="preserve">Type: BaseGenerationItem </w:t>
            </w:r>
            <w:r>
              <w:br/>
              <w:t xml:space="preserve">Section: Global Symbols </w:t>
            </w:r>
            <w:r>
              <w:br/>
              <w:t>Desc: maximum address area ID of the MemAcc</w:t>
            </w:r>
          </w:p>
        </w:tc>
        <w:tc>
          <w:tcPr>
            <w:tcW w:w="4154" w:type="dxa"/>
            <w:gridSpan w:val="2"/>
            <w:shd w:val="clear" w:color="auto" w:fill="auto"/>
          </w:tcPr>
          <w:p w14:paraId="618D9858" w14:textId="77777777" w:rsidR="009A6CC2" w:rsidRDefault="00000000" w:rsidP="005D3EC2">
            <w:r>
              <w:t>None</w:t>
            </w:r>
          </w:p>
        </w:tc>
      </w:tr>
      <w:tr w:rsidR="007A3CF5" w14:paraId="3473B6E8" w14:textId="77777777">
        <w:tc>
          <w:tcPr>
            <w:tcW w:w="2077" w:type="dxa"/>
            <w:vMerge/>
            <w:shd w:val="clear" w:color="auto" w:fill="D0CECE"/>
          </w:tcPr>
          <w:p w14:paraId="5B2A6A8F" w14:textId="77777777" w:rsidR="009A6CC2" w:rsidRDefault="009A6CC2" w:rsidP="005D3EC2">
            <w:pPr>
              <w:rPr>
                <w:b/>
              </w:rPr>
            </w:pPr>
          </w:p>
        </w:tc>
        <w:tc>
          <w:tcPr>
            <w:tcW w:w="2077" w:type="dxa"/>
            <w:vMerge/>
            <w:shd w:val="clear" w:color="auto" w:fill="auto"/>
          </w:tcPr>
          <w:p w14:paraId="0546D388" w14:textId="77777777" w:rsidR="009A6CC2" w:rsidRDefault="009A6CC2" w:rsidP="005D3EC2"/>
        </w:tc>
        <w:tc>
          <w:tcPr>
            <w:tcW w:w="2077" w:type="dxa"/>
            <w:shd w:val="clear" w:color="auto" w:fill="D3D3D3"/>
          </w:tcPr>
          <w:p w14:paraId="092DCB3F" w14:textId="77777777" w:rsidR="009A6CC2" w:rsidRDefault="00000000" w:rsidP="005D3EC2">
            <w:r>
              <w:t>Range:</w:t>
            </w:r>
          </w:p>
        </w:tc>
        <w:tc>
          <w:tcPr>
            <w:tcW w:w="2077" w:type="dxa"/>
            <w:shd w:val="clear" w:color="auto" w:fill="auto"/>
          </w:tcPr>
          <w:p w14:paraId="3CDAE443" w14:textId="77777777" w:rsidR="009A6CC2" w:rsidRDefault="00000000" w:rsidP="005D3EC2">
            <w:r>
              <w:t>2</w:t>
            </w:r>
          </w:p>
        </w:tc>
      </w:tr>
      <w:tr w:rsidR="009A6CC2" w14:paraId="022C710E" w14:textId="77777777">
        <w:tc>
          <w:tcPr>
            <w:tcW w:w="2077" w:type="dxa"/>
            <w:shd w:val="clear" w:color="auto" w:fill="D0CECE"/>
          </w:tcPr>
          <w:p w14:paraId="563CB095" w14:textId="77777777" w:rsidR="009A6CC2" w:rsidRDefault="00000000" w:rsidP="005D3EC2">
            <w:pPr>
              <w:rPr>
                <w:b/>
              </w:rPr>
            </w:pPr>
            <w:r>
              <w:rPr>
                <w:b/>
              </w:rPr>
              <w:t>Generated Value</w:t>
            </w:r>
          </w:p>
        </w:tc>
        <w:tc>
          <w:tcPr>
            <w:tcW w:w="6231" w:type="dxa"/>
            <w:gridSpan w:val="3"/>
            <w:shd w:val="clear" w:color="auto" w:fill="auto"/>
          </w:tcPr>
          <w:p w14:paraId="714F16D9" w14:textId="77777777" w:rsidR="009A6CC2" w:rsidRDefault="00000000" w:rsidP="005D3EC2">
            <w:r>
              <w:t>MEMACC_MAX_ADDRESS_AREA_ID</w:t>
            </w:r>
          </w:p>
        </w:tc>
      </w:tr>
      <w:tr w:rsidR="009A6CC2" w14:paraId="5CFBA7EE" w14:textId="77777777">
        <w:tc>
          <w:tcPr>
            <w:tcW w:w="2077" w:type="dxa"/>
            <w:shd w:val="clear" w:color="auto" w:fill="D0CECE"/>
          </w:tcPr>
          <w:p w14:paraId="7DF9E10D" w14:textId="77777777" w:rsidR="009A6CC2" w:rsidRDefault="00000000" w:rsidP="005D3EC2">
            <w:pPr>
              <w:rPr>
                <w:b/>
              </w:rPr>
            </w:pPr>
            <w:r>
              <w:rPr>
                <w:b/>
              </w:rPr>
              <w:t>Description</w:t>
            </w:r>
          </w:p>
        </w:tc>
        <w:tc>
          <w:tcPr>
            <w:tcW w:w="6231" w:type="dxa"/>
            <w:gridSpan w:val="3"/>
            <w:shd w:val="clear" w:color="auto" w:fill="auto"/>
          </w:tcPr>
          <w:p w14:paraId="763BAE0D" w14:textId="77777777" w:rsidR="009A6CC2" w:rsidRDefault="00000000" w:rsidP="005D3EC2">
            <w:pPr>
              <w:pStyle w:val="SourceCode"/>
            </w:pPr>
            <w:r>
              <w:t>To generate MEMACC_MAX_ADDRESS_AREA_ID</w:t>
            </w:r>
          </w:p>
          <w:p w14:paraId="6A912314"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RETURN CALL MemAccU5xUtils.CreateBasicParam WITH</w:t>
            </w:r>
            <w:r>
              <w:br/>
              <w:t xml:space="preserve">     Output.U5xPreCompileTime.MEMACC_MAX_ADDRESS_AREA_ID,</w:t>
            </w:r>
            <w:r>
              <w:br/>
              <w:t xml:space="preserve">     Resources.MEMACC_MAX_ADDRESS_AREA_ID_PRE_COMMENT</w:t>
            </w:r>
          </w:p>
        </w:tc>
      </w:tr>
    </w:tbl>
    <w:p w14:paraId="3D66445B" w14:textId="77777777" w:rsidR="009A6CC2" w:rsidRDefault="00000000" w:rsidP="005D3EC2">
      <w:pPr>
        <w:pStyle w:val="RefReq"/>
      </w:pPr>
      <w:r>
        <w:t>{Ref: [3] MEMACC_DAD_CFG_005_001}</w:t>
      </w:r>
    </w:p>
    <w:p w14:paraId="17592A4F" w14:textId="77777777" w:rsidR="009A6CC2" w:rsidRDefault="009A6CC2" w:rsidP="005D3EC2"/>
    <w:p w14:paraId="52B8C49B" w14:textId="77777777" w:rsidR="009A6CC2" w:rsidRDefault="00000000" w:rsidP="005D3EC2">
      <w:pPr>
        <w:pStyle w:val="Heading6"/>
      </w:pPr>
      <w:r>
        <w:t>GenMemAccHighestPriority</w:t>
      </w:r>
    </w:p>
    <w:p w14:paraId="155B5916" w14:textId="77777777" w:rsidR="009A6CC2" w:rsidRDefault="00000000" w:rsidP="005D3EC2">
      <w:pPr>
        <w:pStyle w:val="DesignID"/>
      </w:pPr>
      <w:r>
        <w:t>MEMACC_TUD_CLS_002_01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A04223E" w14:textId="77777777">
        <w:tc>
          <w:tcPr>
            <w:tcW w:w="2077" w:type="dxa"/>
            <w:shd w:val="clear" w:color="auto" w:fill="D0CECE"/>
          </w:tcPr>
          <w:p w14:paraId="6C754E3F" w14:textId="77777777" w:rsidR="009A6CC2" w:rsidRDefault="00000000" w:rsidP="005D3EC2">
            <w:pPr>
              <w:rPr>
                <w:b/>
              </w:rPr>
            </w:pPr>
            <w:r>
              <w:rPr>
                <w:b/>
              </w:rPr>
              <w:t>Method Name</w:t>
            </w:r>
          </w:p>
        </w:tc>
        <w:tc>
          <w:tcPr>
            <w:tcW w:w="6230" w:type="dxa"/>
            <w:gridSpan w:val="3"/>
            <w:shd w:val="clear" w:color="auto" w:fill="auto"/>
          </w:tcPr>
          <w:p w14:paraId="6B47BBFF" w14:textId="77777777" w:rsidR="009A6CC2" w:rsidRDefault="00000000" w:rsidP="005D3EC2">
            <w:r>
              <w:t>GenMemAccHighestPriority</w:t>
            </w:r>
          </w:p>
        </w:tc>
      </w:tr>
      <w:tr w:rsidR="009A6CC2" w14:paraId="49FE50F5" w14:textId="77777777">
        <w:tc>
          <w:tcPr>
            <w:tcW w:w="2077" w:type="dxa"/>
            <w:shd w:val="clear" w:color="auto" w:fill="D0CECE"/>
          </w:tcPr>
          <w:p w14:paraId="4BA2810F" w14:textId="77777777" w:rsidR="009A6CC2" w:rsidRDefault="00000000" w:rsidP="005D3EC2">
            <w:pPr>
              <w:rPr>
                <w:b/>
              </w:rPr>
            </w:pPr>
            <w:r>
              <w:rPr>
                <w:b/>
              </w:rPr>
              <w:t>Arguments</w:t>
            </w:r>
          </w:p>
        </w:tc>
        <w:tc>
          <w:tcPr>
            <w:tcW w:w="6231" w:type="dxa"/>
            <w:gridSpan w:val="3"/>
            <w:shd w:val="clear" w:color="auto" w:fill="auto"/>
          </w:tcPr>
          <w:p w14:paraId="343E02CD" w14:textId="77777777" w:rsidR="009A6CC2" w:rsidRDefault="00000000" w:rsidP="005D3EC2">
            <w:r>
              <w:t>None</w:t>
            </w:r>
          </w:p>
        </w:tc>
      </w:tr>
      <w:tr w:rsidR="009A6CC2" w14:paraId="2698F4E4" w14:textId="77777777">
        <w:tc>
          <w:tcPr>
            <w:tcW w:w="2077" w:type="dxa"/>
            <w:vMerge w:val="restart"/>
            <w:shd w:val="clear" w:color="auto" w:fill="D0CECE"/>
          </w:tcPr>
          <w:p w14:paraId="3C74A2B7" w14:textId="77777777" w:rsidR="009A6CC2" w:rsidRDefault="00000000" w:rsidP="005D3EC2">
            <w:pPr>
              <w:rPr>
                <w:b/>
              </w:rPr>
            </w:pPr>
            <w:r>
              <w:rPr>
                <w:b/>
              </w:rPr>
              <w:t>Return</w:t>
            </w:r>
          </w:p>
        </w:tc>
        <w:tc>
          <w:tcPr>
            <w:tcW w:w="2077" w:type="dxa"/>
            <w:vMerge w:val="restart"/>
            <w:shd w:val="clear" w:color="auto" w:fill="auto"/>
          </w:tcPr>
          <w:p w14:paraId="61932CE8" w14:textId="77777777" w:rsidR="009A6CC2" w:rsidRDefault="00000000" w:rsidP="005D3EC2">
            <w:r>
              <w:t xml:space="preserve">Type: BaseGenerationItem </w:t>
            </w:r>
            <w:r>
              <w:br/>
              <w:t xml:space="preserve">Section: Global Symbols </w:t>
            </w:r>
            <w:r>
              <w:br/>
              <w:t>Desc: maximum priority of the MemAcc</w:t>
            </w:r>
          </w:p>
        </w:tc>
        <w:tc>
          <w:tcPr>
            <w:tcW w:w="4154" w:type="dxa"/>
            <w:gridSpan w:val="2"/>
            <w:shd w:val="clear" w:color="auto" w:fill="auto"/>
          </w:tcPr>
          <w:p w14:paraId="662EA5BB" w14:textId="77777777" w:rsidR="009A6CC2" w:rsidRDefault="00000000" w:rsidP="005D3EC2">
            <w:r>
              <w:t>None</w:t>
            </w:r>
          </w:p>
        </w:tc>
      </w:tr>
      <w:tr w:rsidR="007A3CF5" w14:paraId="4F449D37" w14:textId="77777777">
        <w:tc>
          <w:tcPr>
            <w:tcW w:w="2077" w:type="dxa"/>
            <w:vMerge/>
            <w:shd w:val="clear" w:color="auto" w:fill="D0CECE"/>
          </w:tcPr>
          <w:p w14:paraId="54F78F44" w14:textId="77777777" w:rsidR="009A6CC2" w:rsidRDefault="009A6CC2" w:rsidP="005D3EC2">
            <w:pPr>
              <w:rPr>
                <w:b/>
              </w:rPr>
            </w:pPr>
          </w:p>
        </w:tc>
        <w:tc>
          <w:tcPr>
            <w:tcW w:w="2077" w:type="dxa"/>
            <w:vMerge/>
            <w:shd w:val="clear" w:color="auto" w:fill="auto"/>
          </w:tcPr>
          <w:p w14:paraId="384005A3" w14:textId="77777777" w:rsidR="009A6CC2" w:rsidRDefault="009A6CC2" w:rsidP="005D3EC2"/>
        </w:tc>
        <w:tc>
          <w:tcPr>
            <w:tcW w:w="2077" w:type="dxa"/>
            <w:shd w:val="clear" w:color="auto" w:fill="D3D3D3"/>
          </w:tcPr>
          <w:p w14:paraId="0B250134" w14:textId="77777777" w:rsidR="009A6CC2" w:rsidRDefault="00000000" w:rsidP="005D3EC2">
            <w:r>
              <w:t>Range:</w:t>
            </w:r>
          </w:p>
        </w:tc>
        <w:tc>
          <w:tcPr>
            <w:tcW w:w="2077" w:type="dxa"/>
            <w:shd w:val="clear" w:color="auto" w:fill="auto"/>
          </w:tcPr>
          <w:p w14:paraId="25ABEA34" w14:textId="77777777" w:rsidR="009A6CC2" w:rsidRDefault="00000000" w:rsidP="005D3EC2">
            <w:r>
              <w:t>2</w:t>
            </w:r>
          </w:p>
        </w:tc>
      </w:tr>
      <w:tr w:rsidR="009A6CC2" w14:paraId="120BCB81" w14:textId="77777777">
        <w:tc>
          <w:tcPr>
            <w:tcW w:w="2077" w:type="dxa"/>
            <w:shd w:val="clear" w:color="auto" w:fill="D0CECE"/>
          </w:tcPr>
          <w:p w14:paraId="16501608" w14:textId="77777777" w:rsidR="009A6CC2" w:rsidRDefault="00000000" w:rsidP="005D3EC2">
            <w:pPr>
              <w:rPr>
                <w:b/>
              </w:rPr>
            </w:pPr>
            <w:r>
              <w:rPr>
                <w:b/>
              </w:rPr>
              <w:t>Generated Value</w:t>
            </w:r>
          </w:p>
        </w:tc>
        <w:tc>
          <w:tcPr>
            <w:tcW w:w="6231" w:type="dxa"/>
            <w:gridSpan w:val="3"/>
            <w:shd w:val="clear" w:color="auto" w:fill="auto"/>
          </w:tcPr>
          <w:p w14:paraId="1969FC96" w14:textId="77777777" w:rsidR="009A6CC2" w:rsidRDefault="00000000" w:rsidP="005D3EC2">
            <w:r>
              <w:t>MEMACC_HIGHEST_PRIORITY</w:t>
            </w:r>
          </w:p>
        </w:tc>
      </w:tr>
      <w:tr w:rsidR="009A6CC2" w14:paraId="1DBEC684" w14:textId="77777777">
        <w:tc>
          <w:tcPr>
            <w:tcW w:w="2077" w:type="dxa"/>
            <w:shd w:val="clear" w:color="auto" w:fill="D0CECE"/>
          </w:tcPr>
          <w:p w14:paraId="698AD280" w14:textId="77777777" w:rsidR="009A6CC2" w:rsidRDefault="00000000" w:rsidP="005D3EC2">
            <w:pPr>
              <w:rPr>
                <w:b/>
              </w:rPr>
            </w:pPr>
            <w:r>
              <w:rPr>
                <w:b/>
              </w:rPr>
              <w:t>Description</w:t>
            </w:r>
          </w:p>
        </w:tc>
        <w:tc>
          <w:tcPr>
            <w:tcW w:w="6231" w:type="dxa"/>
            <w:gridSpan w:val="3"/>
            <w:shd w:val="clear" w:color="auto" w:fill="auto"/>
          </w:tcPr>
          <w:p w14:paraId="0DBA7303" w14:textId="77777777" w:rsidR="009A6CC2" w:rsidRDefault="00000000" w:rsidP="005D3EC2">
            <w:pPr>
              <w:pStyle w:val="SourceCode"/>
            </w:pPr>
            <w:r>
              <w:t>To generate MEMACC_HIGHEST_PRIORITY</w:t>
            </w:r>
          </w:p>
          <w:p w14:paraId="44DAECE4"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r>
            <w:r>
              <w:lastRenderedPageBreak/>
              <w:t xml:space="preserve"> PRECONDITION :</w:t>
            </w:r>
            <w:r>
              <w:br/>
              <w:t xml:space="preserve">     None</w:t>
            </w:r>
            <w:r>
              <w:br/>
              <w:t xml:space="preserve"> RETURN CALL MemAccU5xUtils.CreateBasicParam WITH</w:t>
            </w:r>
            <w:r>
              <w:br/>
              <w:t xml:space="preserve">     Output.U5xPreCompileTime.MEMACC_HIGHEST_PRIORITY,</w:t>
            </w:r>
            <w:r>
              <w:br/>
              <w:t xml:space="preserve">     Resources.MEMACC_HIGHEST_PRIORITY_PRE_COMMENT</w:t>
            </w:r>
          </w:p>
        </w:tc>
      </w:tr>
    </w:tbl>
    <w:p w14:paraId="3AD267B5" w14:textId="77777777" w:rsidR="009A6CC2" w:rsidRDefault="00000000" w:rsidP="005D3EC2">
      <w:pPr>
        <w:pStyle w:val="RefReq"/>
      </w:pPr>
      <w:r>
        <w:lastRenderedPageBreak/>
        <w:t>{Ref: [3] MEMACC_DAD_CFG_005_002}</w:t>
      </w:r>
    </w:p>
    <w:p w14:paraId="34E1559C" w14:textId="77777777" w:rsidR="009A6CC2" w:rsidRDefault="009A6CC2" w:rsidP="005D3EC2"/>
    <w:p w14:paraId="439E06C2" w14:textId="77777777" w:rsidR="009A6CC2" w:rsidRDefault="00000000" w:rsidP="005D3EC2">
      <w:pPr>
        <w:pStyle w:val="Heading6"/>
      </w:pPr>
      <w:r>
        <w:t>GenMemAccNumofMemInstance</w:t>
      </w:r>
    </w:p>
    <w:p w14:paraId="20760616" w14:textId="77777777" w:rsidR="009A6CC2" w:rsidRDefault="00000000" w:rsidP="005D3EC2">
      <w:pPr>
        <w:pStyle w:val="DesignID"/>
      </w:pPr>
      <w:r>
        <w:t>MEMACC_TUD_CLS_002_01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F517083" w14:textId="77777777">
        <w:tc>
          <w:tcPr>
            <w:tcW w:w="2077" w:type="dxa"/>
            <w:shd w:val="clear" w:color="auto" w:fill="D0CECE"/>
          </w:tcPr>
          <w:p w14:paraId="6AD44A03" w14:textId="77777777" w:rsidR="009A6CC2" w:rsidRDefault="00000000" w:rsidP="005D3EC2">
            <w:pPr>
              <w:rPr>
                <w:b/>
              </w:rPr>
            </w:pPr>
            <w:r>
              <w:rPr>
                <w:b/>
              </w:rPr>
              <w:t>Method Name</w:t>
            </w:r>
          </w:p>
        </w:tc>
        <w:tc>
          <w:tcPr>
            <w:tcW w:w="6230" w:type="dxa"/>
            <w:gridSpan w:val="3"/>
            <w:shd w:val="clear" w:color="auto" w:fill="auto"/>
          </w:tcPr>
          <w:p w14:paraId="6D2854FD" w14:textId="77777777" w:rsidR="009A6CC2" w:rsidRDefault="00000000" w:rsidP="005D3EC2">
            <w:r>
              <w:t>GenMemAccNumofMemInstance</w:t>
            </w:r>
          </w:p>
        </w:tc>
      </w:tr>
      <w:tr w:rsidR="009A6CC2" w14:paraId="26827A8C" w14:textId="77777777">
        <w:tc>
          <w:tcPr>
            <w:tcW w:w="2077" w:type="dxa"/>
            <w:shd w:val="clear" w:color="auto" w:fill="D0CECE"/>
          </w:tcPr>
          <w:p w14:paraId="32561C25" w14:textId="77777777" w:rsidR="009A6CC2" w:rsidRDefault="00000000" w:rsidP="005D3EC2">
            <w:pPr>
              <w:rPr>
                <w:b/>
              </w:rPr>
            </w:pPr>
            <w:r>
              <w:rPr>
                <w:b/>
              </w:rPr>
              <w:t>Arguments</w:t>
            </w:r>
          </w:p>
        </w:tc>
        <w:tc>
          <w:tcPr>
            <w:tcW w:w="6231" w:type="dxa"/>
            <w:gridSpan w:val="3"/>
            <w:shd w:val="clear" w:color="auto" w:fill="auto"/>
          </w:tcPr>
          <w:p w14:paraId="2C828704" w14:textId="77777777" w:rsidR="009A6CC2" w:rsidRDefault="00000000" w:rsidP="005D3EC2">
            <w:r>
              <w:t>None</w:t>
            </w:r>
          </w:p>
        </w:tc>
      </w:tr>
      <w:tr w:rsidR="009A6CC2" w14:paraId="3D26665A" w14:textId="77777777">
        <w:tc>
          <w:tcPr>
            <w:tcW w:w="2077" w:type="dxa"/>
            <w:vMerge w:val="restart"/>
            <w:shd w:val="clear" w:color="auto" w:fill="D0CECE"/>
          </w:tcPr>
          <w:p w14:paraId="76A41B62" w14:textId="77777777" w:rsidR="009A6CC2" w:rsidRDefault="00000000" w:rsidP="005D3EC2">
            <w:pPr>
              <w:rPr>
                <w:b/>
              </w:rPr>
            </w:pPr>
            <w:r>
              <w:rPr>
                <w:b/>
              </w:rPr>
              <w:t>Return</w:t>
            </w:r>
          </w:p>
        </w:tc>
        <w:tc>
          <w:tcPr>
            <w:tcW w:w="2077" w:type="dxa"/>
            <w:vMerge w:val="restart"/>
            <w:shd w:val="clear" w:color="auto" w:fill="auto"/>
          </w:tcPr>
          <w:p w14:paraId="10BB663B" w14:textId="77777777" w:rsidR="009A6CC2" w:rsidRDefault="00000000" w:rsidP="005D3EC2">
            <w:r>
              <w:t xml:space="preserve">Type: BaseGenerationItem </w:t>
            </w:r>
            <w:r>
              <w:br/>
              <w:t xml:space="preserve">Section: Global Symbols </w:t>
            </w:r>
            <w:r>
              <w:br/>
              <w:t>Desc: number of instance of memacc</w:t>
            </w:r>
          </w:p>
        </w:tc>
        <w:tc>
          <w:tcPr>
            <w:tcW w:w="4154" w:type="dxa"/>
            <w:gridSpan w:val="2"/>
            <w:shd w:val="clear" w:color="auto" w:fill="auto"/>
          </w:tcPr>
          <w:p w14:paraId="004DA101" w14:textId="77777777" w:rsidR="009A6CC2" w:rsidRDefault="00000000" w:rsidP="005D3EC2">
            <w:r>
              <w:t>None</w:t>
            </w:r>
          </w:p>
        </w:tc>
      </w:tr>
      <w:tr w:rsidR="007A3CF5" w14:paraId="42AE7E9D" w14:textId="77777777">
        <w:tc>
          <w:tcPr>
            <w:tcW w:w="2077" w:type="dxa"/>
            <w:vMerge/>
            <w:shd w:val="clear" w:color="auto" w:fill="D0CECE"/>
          </w:tcPr>
          <w:p w14:paraId="05314D03" w14:textId="77777777" w:rsidR="009A6CC2" w:rsidRDefault="009A6CC2" w:rsidP="005D3EC2">
            <w:pPr>
              <w:rPr>
                <w:b/>
              </w:rPr>
            </w:pPr>
          </w:p>
        </w:tc>
        <w:tc>
          <w:tcPr>
            <w:tcW w:w="2077" w:type="dxa"/>
            <w:vMerge/>
            <w:shd w:val="clear" w:color="auto" w:fill="auto"/>
          </w:tcPr>
          <w:p w14:paraId="4F64246F" w14:textId="77777777" w:rsidR="009A6CC2" w:rsidRDefault="009A6CC2" w:rsidP="005D3EC2"/>
        </w:tc>
        <w:tc>
          <w:tcPr>
            <w:tcW w:w="2077" w:type="dxa"/>
            <w:shd w:val="clear" w:color="auto" w:fill="D3D3D3"/>
          </w:tcPr>
          <w:p w14:paraId="4FD6A6F1" w14:textId="77777777" w:rsidR="009A6CC2" w:rsidRDefault="00000000" w:rsidP="005D3EC2">
            <w:r>
              <w:t>Range:</w:t>
            </w:r>
          </w:p>
        </w:tc>
        <w:tc>
          <w:tcPr>
            <w:tcW w:w="2077" w:type="dxa"/>
            <w:shd w:val="clear" w:color="auto" w:fill="auto"/>
          </w:tcPr>
          <w:p w14:paraId="78CF459D" w14:textId="77777777" w:rsidR="009A6CC2" w:rsidRDefault="00000000" w:rsidP="005D3EC2">
            <w:r>
              <w:t>2</w:t>
            </w:r>
          </w:p>
        </w:tc>
      </w:tr>
      <w:tr w:rsidR="009A6CC2" w14:paraId="67202156" w14:textId="77777777">
        <w:tc>
          <w:tcPr>
            <w:tcW w:w="2077" w:type="dxa"/>
            <w:shd w:val="clear" w:color="auto" w:fill="D0CECE"/>
          </w:tcPr>
          <w:p w14:paraId="3B3C1A23" w14:textId="77777777" w:rsidR="009A6CC2" w:rsidRDefault="00000000" w:rsidP="005D3EC2">
            <w:pPr>
              <w:rPr>
                <w:b/>
              </w:rPr>
            </w:pPr>
            <w:r>
              <w:rPr>
                <w:b/>
              </w:rPr>
              <w:t>Generated Value</w:t>
            </w:r>
          </w:p>
        </w:tc>
        <w:tc>
          <w:tcPr>
            <w:tcW w:w="6231" w:type="dxa"/>
            <w:gridSpan w:val="3"/>
            <w:shd w:val="clear" w:color="auto" w:fill="auto"/>
          </w:tcPr>
          <w:p w14:paraId="0BC38709" w14:textId="77777777" w:rsidR="009A6CC2" w:rsidRDefault="00000000" w:rsidP="005D3EC2">
            <w:r>
              <w:t>MEMACC_NUM_OF_MEM_INSTANCE</w:t>
            </w:r>
          </w:p>
        </w:tc>
      </w:tr>
      <w:tr w:rsidR="009A6CC2" w14:paraId="4AE139DD" w14:textId="77777777">
        <w:tc>
          <w:tcPr>
            <w:tcW w:w="2077" w:type="dxa"/>
            <w:shd w:val="clear" w:color="auto" w:fill="D0CECE"/>
          </w:tcPr>
          <w:p w14:paraId="56ABBB81" w14:textId="77777777" w:rsidR="009A6CC2" w:rsidRDefault="00000000" w:rsidP="005D3EC2">
            <w:pPr>
              <w:rPr>
                <w:b/>
              </w:rPr>
            </w:pPr>
            <w:r>
              <w:rPr>
                <w:b/>
              </w:rPr>
              <w:t>Description</w:t>
            </w:r>
          </w:p>
        </w:tc>
        <w:tc>
          <w:tcPr>
            <w:tcW w:w="6231" w:type="dxa"/>
            <w:gridSpan w:val="3"/>
            <w:shd w:val="clear" w:color="auto" w:fill="auto"/>
          </w:tcPr>
          <w:p w14:paraId="154526D9" w14:textId="77777777" w:rsidR="009A6CC2" w:rsidRDefault="00000000" w:rsidP="005D3EC2">
            <w:pPr>
              <w:pStyle w:val="SourceCode"/>
            </w:pPr>
            <w:r>
              <w:t>To generate MEMACC_NUMBER_OF_MEM_INSTANCE</w:t>
            </w:r>
          </w:p>
          <w:p w14:paraId="18F0044A"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RETURN CALL MemAccU5xUtils.CreateBasicParam WITH</w:t>
            </w:r>
            <w:r>
              <w:br/>
              <w:t xml:space="preserve">     Output.U5xPreCompileTime.MEMACC_NUMBER_OF_MEM_INSTANCE,</w:t>
            </w:r>
            <w:r>
              <w:br/>
              <w:t xml:space="preserve">     Resources.MEMACC_NUMBER_OF_MEM_INSTANCE_PRE_COMMENT</w:t>
            </w:r>
          </w:p>
        </w:tc>
      </w:tr>
    </w:tbl>
    <w:p w14:paraId="3D75A8DB" w14:textId="77777777" w:rsidR="009A6CC2" w:rsidRDefault="00000000" w:rsidP="005D3EC2">
      <w:pPr>
        <w:pStyle w:val="RefReq"/>
      </w:pPr>
      <w:r>
        <w:t>{Ref: [3] MEMACC_DAD_CFG_005_004}</w:t>
      </w:r>
    </w:p>
    <w:p w14:paraId="65DB9DAB" w14:textId="77777777" w:rsidR="009A6CC2" w:rsidRDefault="009A6CC2" w:rsidP="005D3EC2"/>
    <w:p w14:paraId="353C873B" w14:textId="77777777" w:rsidR="009A6CC2" w:rsidRDefault="00000000" w:rsidP="005D3EC2">
      <w:pPr>
        <w:pStyle w:val="Heading6"/>
      </w:pPr>
      <w:r>
        <w:t>GenMemAccCompareBufferWordSize</w:t>
      </w:r>
    </w:p>
    <w:p w14:paraId="6E1CC1AA" w14:textId="77777777" w:rsidR="009A6CC2" w:rsidRDefault="00000000" w:rsidP="005D3EC2">
      <w:pPr>
        <w:pStyle w:val="DesignID"/>
      </w:pPr>
      <w:r>
        <w:t>MEMACC_TUD_CLS_002_013:</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5301E74F" w14:textId="77777777">
        <w:tc>
          <w:tcPr>
            <w:tcW w:w="2077" w:type="dxa"/>
            <w:shd w:val="clear" w:color="auto" w:fill="D0CECE"/>
          </w:tcPr>
          <w:p w14:paraId="603E91CA" w14:textId="77777777" w:rsidR="009A6CC2" w:rsidRDefault="00000000" w:rsidP="005D3EC2">
            <w:pPr>
              <w:rPr>
                <w:b/>
              </w:rPr>
            </w:pPr>
            <w:r>
              <w:rPr>
                <w:b/>
              </w:rPr>
              <w:t>Method Name</w:t>
            </w:r>
          </w:p>
        </w:tc>
        <w:tc>
          <w:tcPr>
            <w:tcW w:w="6230" w:type="dxa"/>
            <w:gridSpan w:val="3"/>
            <w:shd w:val="clear" w:color="auto" w:fill="auto"/>
          </w:tcPr>
          <w:p w14:paraId="5B6BD61C" w14:textId="77777777" w:rsidR="009A6CC2" w:rsidRDefault="00000000" w:rsidP="005D3EC2">
            <w:r>
              <w:t>GenMemAccCompareBufferWordSize</w:t>
            </w:r>
          </w:p>
        </w:tc>
      </w:tr>
      <w:tr w:rsidR="009A6CC2" w14:paraId="091004F2" w14:textId="77777777">
        <w:tc>
          <w:tcPr>
            <w:tcW w:w="2077" w:type="dxa"/>
            <w:shd w:val="clear" w:color="auto" w:fill="D0CECE"/>
          </w:tcPr>
          <w:p w14:paraId="0B139433" w14:textId="77777777" w:rsidR="009A6CC2" w:rsidRDefault="00000000" w:rsidP="005D3EC2">
            <w:pPr>
              <w:rPr>
                <w:b/>
              </w:rPr>
            </w:pPr>
            <w:r>
              <w:rPr>
                <w:b/>
              </w:rPr>
              <w:t>Arguments</w:t>
            </w:r>
          </w:p>
        </w:tc>
        <w:tc>
          <w:tcPr>
            <w:tcW w:w="6231" w:type="dxa"/>
            <w:gridSpan w:val="3"/>
            <w:shd w:val="clear" w:color="auto" w:fill="auto"/>
          </w:tcPr>
          <w:p w14:paraId="09291B7B" w14:textId="77777777" w:rsidR="009A6CC2" w:rsidRDefault="00000000" w:rsidP="005D3EC2">
            <w:r>
              <w:t>None</w:t>
            </w:r>
          </w:p>
        </w:tc>
      </w:tr>
      <w:tr w:rsidR="009A6CC2" w14:paraId="57DDC996" w14:textId="77777777">
        <w:tc>
          <w:tcPr>
            <w:tcW w:w="2077" w:type="dxa"/>
            <w:vMerge w:val="restart"/>
            <w:shd w:val="clear" w:color="auto" w:fill="D0CECE"/>
          </w:tcPr>
          <w:p w14:paraId="469A616D" w14:textId="77777777" w:rsidR="009A6CC2" w:rsidRDefault="00000000" w:rsidP="005D3EC2">
            <w:pPr>
              <w:rPr>
                <w:b/>
              </w:rPr>
            </w:pPr>
            <w:r>
              <w:rPr>
                <w:b/>
              </w:rPr>
              <w:t>Return</w:t>
            </w:r>
          </w:p>
        </w:tc>
        <w:tc>
          <w:tcPr>
            <w:tcW w:w="2077" w:type="dxa"/>
            <w:vMerge w:val="restart"/>
            <w:shd w:val="clear" w:color="auto" w:fill="auto"/>
          </w:tcPr>
          <w:p w14:paraId="2B985E34" w14:textId="77777777" w:rsidR="009A6CC2" w:rsidRDefault="00000000" w:rsidP="005D3EC2">
            <w:r>
              <w:t xml:space="preserve">Type: BaseGenerationItem </w:t>
            </w:r>
            <w:r>
              <w:br/>
              <w:t xml:space="preserve">Section: Global Symbols </w:t>
            </w:r>
            <w:r>
              <w:br/>
            </w:r>
            <w:r>
              <w:lastRenderedPageBreak/>
              <w:t>Desc: size of compare buffer word</w:t>
            </w:r>
          </w:p>
        </w:tc>
        <w:tc>
          <w:tcPr>
            <w:tcW w:w="4154" w:type="dxa"/>
            <w:gridSpan w:val="2"/>
            <w:shd w:val="clear" w:color="auto" w:fill="auto"/>
          </w:tcPr>
          <w:p w14:paraId="0F62AEEF" w14:textId="77777777" w:rsidR="009A6CC2" w:rsidRDefault="00000000" w:rsidP="005D3EC2">
            <w:r>
              <w:lastRenderedPageBreak/>
              <w:t>None</w:t>
            </w:r>
          </w:p>
        </w:tc>
      </w:tr>
      <w:tr w:rsidR="007A3CF5" w14:paraId="578BB518" w14:textId="77777777">
        <w:tc>
          <w:tcPr>
            <w:tcW w:w="2077" w:type="dxa"/>
            <w:vMerge/>
            <w:shd w:val="clear" w:color="auto" w:fill="D0CECE"/>
          </w:tcPr>
          <w:p w14:paraId="728B5342" w14:textId="77777777" w:rsidR="009A6CC2" w:rsidRDefault="009A6CC2" w:rsidP="005D3EC2">
            <w:pPr>
              <w:rPr>
                <w:b/>
              </w:rPr>
            </w:pPr>
          </w:p>
        </w:tc>
        <w:tc>
          <w:tcPr>
            <w:tcW w:w="2077" w:type="dxa"/>
            <w:vMerge/>
            <w:shd w:val="clear" w:color="auto" w:fill="auto"/>
          </w:tcPr>
          <w:p w14:paraId="66060E06" w14:textId="77777777" w:rsidR="009A6CC2" w:rsidRDefault="009A6CC2" w:rsidP="005D3EC2"/>
        </w:tc>
        <w:tc>
          <w:tcPr>
            <w:tcW w:w="2077" w:type="dxa"/>
            <w:shd w:val="clear" w:color="auto" w:fill="D3D3D3"/>
          </w:tcPr>
          <w:p w14:paraId="1154F08C" w14:textId="77777777" w:rsidR="009A6CC2" w:rsidRDefault="00000000" w:rsidP="005D3EC2">
            <w:r>
              <w:t>Range:</w:t>
            </w:r>
          </w:p>
        </w:tc>
        <w:tc>
          <w:tcPr>
            <w:tcW w:w="2077" w:type="dxa"/>
            <w:shd w:val="clear" w:color="auto" w:fill="auto"/>
          </w:tcPr>
          <w:p w14:paraId="029CE1B6" w14:textId="77777777" w:rsidR="009A6CC2" w:rsidRDefault="00000000" w:rsidP="005D3EC2">
            <w:r>
              <w:t>128</w:t>
            </w:r>
          </w:p>
        </w:tc>
      </w:tr>
      <w:tr w:rsidR="009A6CC2" w14:paraId="1352C0D0" w14:textId="77777777">
        <w:tc>
          <w:tcPr>
            <w:tcW w:w="2077" w:type="dxa"/>
            <w:shd w:val="clear" w:color="auto" w:fill="D0CECE"/>
          </w:tcPr>
          <w:p w14:paraId="25AF397B" w14:textId="77777777" w:rsidR="009A6CC2" w:rsidRDefault="00000000" w:rsidP="005D3EC2">
            <w:pPr>
              <w:rPr>
                <w:b/>
              </w:rPr>
            </w:pPr>
            <w:r>
              <w:rPr>
                <w:b/>
              </w:rPr>
              <w:t>Generated Value</w:t>
            </w:r>
          </w:p>
        </w:tc>
        <w:tc>
          <w:tcPr>
            <w:tcW w:w="6231" w:type="dxa"/>
            <w:gridSpan w:val="3"/>
            <w:shd w:val="clear" w:color="auto" w:fill="auto"/>
          </w:tcPr>
          <w:p w14:paraId="4E3CF368" w14:textId="77777777" w:rsidR="009A6CC2" w:rsidRDefault="00000000" w:rsidP="005D3EC2">
            <w:r>
              <w:t>MEMACC_COMPARE_BUFFER_WORD_SIZE</w:t>
            </w:r>
          </w:p>
        </w:tc>
      </w:tr>
      <w:tr w:rsidR="009A6CC2" w14:paraId="3F27C9B1" w14:textId="77777777">
        <w:tc>
          <w:tcPr>
            <w:tcW w:w="2077" w:type="dxa"/>
            <w:shd w:val="clear" w:color="auto" w:fill="D0CECE"/>
          </w:tcPr>
          <w:p w14:paraId="68BBB1D8" w14:textId="77777777" w:rsidR="009A6CC2" w:rsidRDefault="00000000" w:rsidP="005D3EC2">
            <w:pPr>
              <w:rPr>
                <w:b/>
              </w:rPr>
            </w:pPr>
            <w:r>
              <w:rPr>
                <w:b/>
              </w:rPr>
              <w:t>Description</w:t>
            </w:r>
          </w:p>
        </w:tc>
        <w:tc>
          <w:tcPr>
            <w:tcW w:w="6231" w:type="dxa"/>
            <w:gridSpan w:val="3"/>
            <w:shd w:val="clear" w:color="auto" w:fill="auto"/>
          </w:tcPr>
          <w:p w14:paraId="03A293D9" w14:textId="77777777" w:rsidR="009A6CC2" w:rsidRDefault="00000000" w:rsidP="005D3EC2">
            <w:pPr>
              <w:pStyle w:val="SourceCode"/>
            </w:pPr>
            <w:r>
              <w:t>To generate MEMACC_COMPARE_BUFFER_WORD_SIZE</w:t>
            </w:r>
          </w:p>
          <w:p w14:paraId="0F0EA049"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RETURN CALL MemAccU5xUtils.CreateBasicParam WITH</w:t>
            </w:r>
            <w:r>
              <w:br/>
              <w:t xml:space="preserve">     Output.U5xPreCompileTime.MEMACC_COMPARE_BUFFER_WORD_SIZE,</w:t>
            </w:r>
            <w:r>
              <w:br/>
              <w:t xml:space="preserve">     Resources.MEMACC_COMPARE_BUFFER_WORD_SIZE_PRE_COMMENT</w:t>
            </w:r>
          </w:p>
        </w:tc>
      </w:tr>
    </w:tbl>
    <w:p w14:paraId="7471557A" w14:textId="77777777" w:rsidR="009A6CC2" w:rsidRDefault="00000000" w:rsidP="005D3EC2">
      <w:pPr>
        <w:pStyle w:val="RefReq"/>
      </w:pPr>
      <w:r>
        <w:t>{Ref: [3] MEMACC_DAD_CFG_005_003}</w:t>
      </w:r>
    </w:p>
    <w:p w14:paraId="3AE922C8" w14:textId="77777777" w:rsidR="009A6CC2" w:rsidRDefault="009A6CC2" w:rsidP="005D3EC2"/>
    <w:p w14:paraId="1CE81711" w14:textId="77777777" w:rsidR="009A6CC2" w:rsidRDefault="00000000" w:rsidP="005D3EC2">
      <w:pPr>
        <w:pStyle w:val="Heading6"/>
      </w:pPr>
      <w:r>
        <w:t>GenMemAccConfigSet</w:t>
      </w:r>
    </w:p>
    <w:p w14:paraId="0EC9BACD" w14:textId="77777777" w:rsidR="009A6CC2" w:rsidRDefault="00000000" w:rsidP="005D3EC2">
      <w:pPr>
        <w:pStyle w:val="DesignID"/>
      </w:pPr>
      <w:r>
        <w:t>MEMACC_TUD_CLS_002_014:</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73771FFF" w14:textId="77777777">
        <w:tc>
          <w:tcPr>
            <w:tcW w:w="2077" w:type="dxa"/>
            <w:shd w:val="clear" w:color="auto" w:fill="D0CECE"/>
          </w:tcPr>
          <w:p w14:paraId="6C0FF2DB" w14:textId="77777777" w:rsidR="009A6CC2" w:rsidRDefault="00000000" w:rsidP="005D3EC2">
            <w:pPr>
              <w:rPr>
                <w:b/>
              </w:rPr>
            </w:pPr>
            <w:r>
              <w:rPr>
                <w:b/>
              </w:rPr>
              <w:t>Method Name</w:t>
            </w:r>
          </w:p>
        </w:tc>
        <w:tc>
          <w:tcPr>
            <w:tcW w:w="6230" w:type="dxa"/>
            <w:gridSpan w:val="3"/>
            <w:shd w:val="clear" w:color="auto" w:fill="auto"/>
          </w:tcPr>
          <w:p w14:paraId="3AE4B817" w14:textId="77777777" w:rsidR="009A6CC2" w:rsidRDefault="00000000" w:rsidP="005D3EC2">
            <w:r>
              <w:t>GenMemAccConfigSet</w:t>
            </w:r>
          </w:p>
        </w:tc>
      </w:tr>
      <w:tr w:rsidR="009A6CC2" w14:paraId="205234F7" w14:textId="77777777">
        <w:tc>
          <w:tcPr>
            <w:tcW w:w="2077" w:type="dxa"/>
            <w:shd w:val="clear" w:color="auto" w:fill="D0CECE"/>
          </w:tcPr>
          <w:p w14:paraId="3C136B14" w14:textId="77777777" w:rsidR="009A6CC2" w:rsidRDefault="00000000" w:rsidP="005D3EC2">
            <w:pPr>
              <w:rPr>
                <w:b/>
              </w:rPr>
            </w:pPr>
            <w:r>
              <w:rPr>
                <w:b/>
              </w:rPr>
              <w:t>Arguments</w:t>
            </w:r>
          </w:p>
        </w:tc>
        <w:tc>
          <w:tcPr>
            <w:tcW w:w="6231" w:type="dxa"/>
            <w:gridSpan w:val="3"/>
            <w:shd w:val="clear" w:color="auto" w:fill="auto"/>
          </w:tcPr>
          <w:p w14:paraId="4FFFB867" w14:textId="77777777" w:rsidR="009A6CC2" w:rsidRDefault="00000000" w:rsidP="005D3EC2">
            <w:r>
              <w:t>None</w:t>
            </w:r>
          </w:p>
        </w:tc>
      </w:tr>
      <w:tr w:rsidR="009A6CC2" w14:paraId="574045A0" w14:textId="77777777">
        <w:tc>
          <w:tcPr>
            <w:tcW w:w="2077" w:type="dxa"/>
            <w:vMerge w:val="restart"/>
            <w:shd w:val="clear" w:color="auto" w:fill="D0CECE"/>
          </w:tcPr>
          <w:p w14:paraId="0CC6B0A4" w14:textId="77777777" w:rsidR="009A6CC2" w:rsidRDefault="00000000" w:rsidP="005D3EC2">
            <w:pPr>
              <w:rPr>
                <w:b/>
              </w:rPr>
            </w:pPr>
            <w:r>
              <w:rPr>
                <w:b/>
              </w:rPr>
              <w:t>Return</w:t>
            </w:r>
          </w:p>
        </w:tc>
        <w:tc>
          <w:tcPr>
            <w:tcW w:w="2077" w:type="dxa"/>
            <w:vMerge w:val="restart"/>
            <w:shd w:val="clear" w:color="auto" w:fill="auto"/>
          </w:tcPr>
          <w:p w14:paraId="3D732CF0" w14:textId="77777777" w:rsidR="009A6CC2" w:rsidRDefault="00000000" w:rsidP="005D3EC2">
            <w:r>
              <w:t xml:space="preserve">Type: BaseGenerationItem[] </w:t>
            </w:r>
            <w:r>
              <w:br/>
              <w:t>Desc: List of Params of MemAccConfigSet container</w:t>
            </w:r>
          </w:p>
        </w:tc>
        <w:tc>
          <w:tcPr>
            <w:tcW w:w="4154" w:type="dxa"/>
            <w:gridSpan w:val="2"/>
            <w:shd w:val="clear" w:color="auto" w:fill="auto"/>
          </w:tcPr>
          <w:p w14:paraId="068FD738" w14:textId="77777777" w:rsidR="009A6CC2" w:rsidRDefault="00000000" w:rsidP="005D3EC2">
            <w:r>
              <w:t>None</w:t>
            </w:r>
          </w:p>
        </w:tc>
      </w:tr>
      <w:tr w:rsidR="007A3CF5" w14:paraId="221CD2F0" w14:textId="77777777">
        <w:tc>
          <w:tcPr>
            <w:tcW w:w="2077" w:type="dxa"/>
            <w:vMerge/>
            <w:shd w:val="clear" w:color="auto" w:fill="D0CECE"/>
          </w:tcPr>
          <w:p w14:paraId="57BBF380" w14:textId="77777777" w:rsidR="009A6CC2" w:rsidRDefault="009A6CC2" w:rsidP="005D3EC2">
            <w:pPr>
              <w:rPr>
                <w:b/>
              </w:rPr>
            </w:pPr>
          </w:p>
        </w:tc>
        <w:tc>
          <w:tcPr>
            <w:tcW w:w="2077" w:type="dxa"/>
            <w:vMerge/>
            <w:shd w:val="clear" w:color="auto" w:fill="auto"/>
          </w:tcPr>
          <w:p w14:paraId="60795050" w14:textId="77777777" w:rsidR="009A6CC2" w:rsidRDefault="009A6CC2" w:rsidP="005D3EC2"/>
        </w:tc>
        <w:tc>
          <w:tcPr>
            <w:tcW w:w="2077" w:type="dxa"/>
            <w:shd w:val="clear" w:color="auto" w:fill="D3D3D3"/>
          </w:tcPr>
          <w:p w14:paraId="290AEC99" w14:textId="77777777" w:rsidR="009A6CC2" w:rsidRDefault="00000000" w:rsidP="005D3EC2">
            <w:r>
              <w:t>Range:</w:t>
            </w:r>
          </w:p>
        </w:tc>
        <w:tc>
          <w:tcPr>
            <w:tcW w:w="2077" w:type="dxa"/>
            <w:shd w:val="clear" w:color="auto" w:fill="auto"/>
          </w:tcPr>
          <w:p w14:paraId="232373C3" w14:textId="77777777" w:rsidR="009A6CC2" w:rsidRDefault="00000000" w:rsidP="005D3EC2">
            <w:r>
              <w:t>&amp;MemAcc_GstConfiguration[0]</w:t>
            </w:r>
          </w:p>
        </w:tc>
      </w:tr>
      <w:tr w:rsidR="009A6CC2" w14:paraId="746339BF" w14:textId="77777777">
        <w:tc>
          <w:tcPr>
            <w:tcW w:w="2077" w:type="dxa"/>
            <w:shd w:val="clear" w:color="auto" w:fill="D0CECE"/>
          </w:tcPr>
          <w:p w14:paraId="46D50586" w14:textId="77777777" w:rsidR="009A6CC2" w:rsidRDefault="00000000" w:rsidP="005D3EC2">
            <w:pPr>
              <w:rPr>
                <w:b/>
              </w:rPr>
            </w:pPr>
            <w:r>
              <w:rPr>
                <w:b/>
              </w:rPr>
              <w:t>Generated Value</w:t>
            </w:r>
          </w:p>
        </w:tc>
        <w:tc>
          <w:tcPr>
            <w:tcW w:w="6231" w:type="dxa"/>
            <w:gridSpan w:val="3"/>
            <w:shd w:val="clear" w:color="auto" w:fill="auto"/>
          </w:tcPr>
          <w:p w14:paraId="7541B254" w14:textId="77777777" w:rsidR="009A6CC2" w:rsidRDefault="00000000" w:rsidP="005D3EC2">
            <w:r>
              <w:t>MemAcc_Config</w:t>
            </w:r>
          </w:p>
        </w:tc>
      </w:tr>
      <w:tr w:rsidR="009A6CC2" w14:paraId="53D6F9E5" w14:textId="77777777">
        <w:tc>
          <w:tcPr>
            <w:tcW w:w="2077" w:type="dxa"/>
            <w:shd w:val="clear" w:color="auto" w:fill="D0CECE"/>
          </w:tcPr>
          <w:p w14:paraId="1DAB50B2" w14:textId="77777777" w:rsidR="009A6CC2" w:rsidRDefault="00000000" w:rsidP="005D3EC2">
            <w:pPr>
              <w:rPr>
                <w:b/>
              </w:rPr>
            </w:pPr>
            <w:r>
              <w:rPr>
                <w:b/>
              </w:rPr>
              <w:t>Description</w:t>
            </w:r>
          </w:p>
        </w:tc>
        <w:tc>
          <w:tcPr>
            <w:tcW w:w="6231" w:type="dxa"/>
            <w:gridSpan w:val="3"/>
            <w:shd w:val="clear" w:color="auto" w:fill="auto"/>
          </w:tcPr>
          <w:p w14:paraId="50437D54" w14:textId="77777777" w:rsidR="009A6CC2" w:rsidRDefault="00000000" w:rsidP="005D3EC2">
            <w:pPr>
              <w:pStyle w:val="SourceCode"/>
            </w:pPr>
            <w:r>
              <w:t>To generate a list of params of MemAcc_Config</w:t>
            </w:r>
          </w:p>
          <w:p w14:paraId="482BCFFD"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string preComment = CALL MemAccResources.MEMACC_CONFIGSET_PRE_COMMENT</w:t>
            </w:r>
            <w:r>
              <w:br/>
              <w:t xml:space="preserve"> RETURN CALL genListOfParams WITH preComment,</w:t>
            </w:r>
            <w:r>
              <w:br/>
              <w:t xml:space="preserve">     Output.U5xPreCompileTime.MEMACC_COMPARE_BUFFER_WORD_SIZE, MemAccConfigSet</w:t>
            </w:r>
          </w:p>
        </w:tc>
      </w:tr>
    </w:tbl>
    <w:p w14:paraId="793DAFFD" w14:textId="77777777" w:rsidR="009A6CC2" w:rsidRDefault="00000000" w:rsidP="005D3EC2">
      <w:pPr>
        <w:pStyle w:val="RefReq"/>
      </w:pPr>
      <w:r>
        <w:t>{Ref: [3] MEMACC_DAD_CFG_006_001}</w:t>
      </w:r>
    </w:p>
    <w:p w14:paraId="4E956908" w14:textId="77777777" w:rsidR="009A6CC2" w:rsidRDefault="009A6CC2" w:rsidP="005D3EC2"/>
    <w:p w14:paraId="54EB35F1" w14:textId="77777777" w:rsidR="009A6CC2" w:rsidRDefault="00000000" w:rsidP="005D3EC2">
      <w:pPr>
        <w:pStyle w:val="Heading6"/>
      </w:pPr>
      <w:r>
        <w:lastRenderedPageBreak/>
        <w:t>genListOfParams</w:t>
      </w:r>
    </w:p>
    <w:p w14:paraId="5E8136D1" w14:textId="77777777" w:rsidR="009A6CC2" w:rsidRDefault="00000000">
      <w:pPr>
        <w:pStyle w:val="DesignID"/>
      </w:pPr>
      <w:r>
        <w:t>MEMACC_TUD_CLS_002_015:</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07EAE14D" w14:textId="77777777">
        <w:tc>
          <w:tcPr>
            <w:tcW w:w="2077" w:type="dxa"/>
            <w:shd w:val="clear" w:color="auto" w:fill="D0CECE"/>
          </w:tcPr>
          <w:p w14:paraId="1E20C8B8" w14:textId="77777777" w:rsidR="009A6CC2" w:rsidRDefault="00000000">
            <w:pPr>
              <w:rPr>
                <w:b/>
              </w:rPr>
            </w:pPr>
            <w:r>
              <w:rPr>
                <w:b/>
              </w:rPr>
              <w:t>Method Name</w:t>
            </w:r>
          </w:p>
        </w:tc>
        <w:tc>
          <w:tcPr>
            <w:tcW w:w="6230" w:type="dxa"/>
            <w:gridSpan w:val="3"/>
            <w:shd w:val="clear" w:color="auto" w:fill="auto"/>
          </w:tcPr>
          <w:p w14:paraId="6AC0F7AF" w14:textId="77777777" w:rsidR="009A6CC2" w:rsidRDefault="00000000">
            <w:r>
              <w:t>genListOfParams</w:t>
            </w:r>
          </w:p>
        </w:tc>
      </w:tr>
      <w:tr w:rsidR="009A6CC2" w14:paraId="08A77A3A" w14:textId="77777777">
        <w:tc>
          <w:tcPr>
            <w:tcW w:w="2077" w:type="dxa"/>
            <w:vMerge w:val="restart"/>
            <w:shd w:val="clear" w:color="auto" w:fill="D0CECE"/>
          </w:tcPr>
          <w:p w14:paraId="58D1E997" w14:textId="77777777" w:rsidR="009A6CC2" w:rsidRDefault="00000000">
            <w:pPr>
              <w:rPr>
                <w:b/>
              </w:rPr>
            </w:pPr>
            <w:r>
              <w:rPr>
                <w:b/>
              </w:rPr>
              <w:t>Arguments</w:t>
            </w:r>
          </w:p>
        </w:tc>
        <w:tc>
          <w:tcPr>
            <w:tcW w:w="2077" w:type="dxa"/>
            <w:vMerge w:val="restart"/>
            <w:shd w:val="clear" w:color="auto" w:fill="auto"/>
          </w:tcPr>
          <w:p w14:paraId="07FB1C8D" w14:textId="77777777" w:rsidR="009A6CC2" w:rsidRDefault="00000000">
            <w:r>
              <w:t>string comment</w:t>
            </w:r>
          </w:p>
        </w:tc>
        <w:tc>
          <w:tcPr>
            <w:tcW w:w="4154" w:type="dxa"/>
            <w:gridSpan w:val="2"/>
            <w:shd w:val="clear" w:color="auto" w:fill="auto"/>
          </w:tcPr>
          <w:p w14:paraId="478306C4" w14:textId="77777777" w:rsidR="009A6CC2" w:rsidRDefault="00000000">
            <w:r>
              <w:t xml:space="preserve">Pre-comment string </w:t>
            </w:r>
          </w:p>
        </w:tc>
      </w:tr>
      <w:tr w:rsidR="007A3CF5" w14:paraId="0ABF563E" w14:textId="77777777">
        <w:tc>
          <w:tcPr>
            <w:tcW w:w="2077" w:type="dxa"/>
            <w:vMerge/>
            <w:shd w:val="clear" w:color="auto" w:fill="D0CECE"/>
          </w:tcPr>
          <w:p w14:paraId="1C08C190" w14:textId="77777777" w:rsidR="009A6CC2" w:rsidRDefault="009A6CC2">
            <w:pPr>
              <w:rPr>
                <w:b/>
              </w:rPr>
            </w:pPr>
          </w:p>
        </w:tc>
        <w:tc>
          <w:tcPr>
            <w:tcW w:w="2077" w:type="dxa"/>
            <w:vMerge/>
            <w:shd w:val="clear" w:color="auto" w:fill="auto"/>
          </w:tcPr>
          <w:p w14:paraId="16F67786" w14:textId="77777777" w:rsidR="009A6CC2" w:rsidRDefault="009A6CC2"/>
        </w:tc>
        <w:tc>
          <w:tcPr>
            <w:tcW w:w="2077" w:type="dxa"/>
            <w:shd w:val="clear" w:color="auto" w:fill="D3D3D3"/>
          </w:tcPr>
          <w:p w14:paraId="08540ABA" w14:textId="77777777" w:rsidR="009A6CC2" w:rsidRDefault="00000000">
            <w:r>
              <w:t>Range:</w:t>
            </w:r>
          </w:p>
        </w:tc>
        <w:tc>
          <w:tcPr>
            <w:tcW w:w="2077" w:type="dxa"/>
            <w:shd w:val="clear" w:color="auto" w:fill="auto"/>
          </w:tcPr>
          <w:p w14:paraId="1B2C3A25" w14:textId="77777777" w:rsidR="009A6CC2" w:rsidRDefault="00000000">
            <w:r>
              <w:t xml:space="preserve"> Structure for each Config Set </w:t>
            </w:r>
          </w:p>
        </w:tc>
      </w:tr>
      <w:tr w:rsidR="009A6CC2" w14:paraId="518FA6C0" w14:textId="77777777">
        <w:tc>
          <w:tcPr>
            <w:tcW w:w="2077" w:type="dxa"/>
            <w:vMerge/>
            <w:shd w:val="clear" w:color="auto" w:fill="D0CECE"/>
          </w:tcPr>
          <w:p w14:paraId="695C2FDC" w14:textId="77777777" w:rsidR="009A6CC2" w:rsidRDefault="009A6CC2">
            <w:pPr>
              <w:rPr>
                <w:b/>
              </w:rPr>
            </w:pPr>
          </w:p>
        </w:tc>
        <w:tc>
          <w:tcPr>
            <w:tcW w:w="2077" w:type="dxa"/>
            <w:vMerge w:val="restart"/>
            <w:shd w:val="clear" w:color="auto" w:fill="auto"/>
          </w:tcPr>
          <w:p w14:paraId="10A4F2A0" w14:textId="77777777" w:rsidR="009A6CC2" w:rsidRDefault="00000000">
            <w:r>
              <w:t>string name</w:t>
            </w:r>
          </w:p>
        </w:tc>
        <w:tc>
          <w:tcPr>
            <w:tcW w:w="4154" w:type="dxa"/>
            <w:gridSpan w:val="2"/>
            <w:shd w:val="clear" w:color="auto" w:fill="auto"/>
          </w:tcPr>
          <w:p w14:paraId="22FCA697" w14:textId="77777777" w:rsidR="009A6CC2" w:rsidRDefault="00000000">
            <w:r>
              <w:t xml:space="preserve">Container </w:t>
            </w:r>
          </w:p>
        </w:tc>
      </w:tr>
      <w:tr w:rsidR="007A3CF5" w14:paraId="74E3152C" w14:textId="77777777">
        <w:tc>
          <w:tcPr>
            <w:tcW w:w="2077" w:type="dxa"/>
            <w:vMerge/>
            <w:shd w:val="clear" w:color="auto" w:fill="D0CECE"/>
          </w:tcPr>
          <w:p w14:paraId="0EFD00ED" w14:textId="77777777" w:rsidR="009A6CC2" w:rsidRDefault="009A6CC2">
            <w:pPr>
              <w:rPr>
                <w:b/>
              </w:rPr>
            </w:pPr>
          </w:p>
        </w:tc>
        <w:tc>
          <w:tcPr>
            <w:tcW w:w="2077" w:type="dxa"/>
            <w:vMerge/>
            <w:shd w:val="clear" w:color="auto" w:fill="auto"/>
          </w:tcPr>
          <w:p w14:paraId="1B192A2A" w14:textId="77777777" w:rsidR="009A6CC2" w:rsidRDefault="009A6CC2"/>
        </w:tc>
        <w:tc>
          <w:tcPr>
            <w:tcW w:w="2077" w:type="dxa"/>
            <w:shd w:val="clear" w:color="auto" w:fill="D3D3D3"/>
          </w:tcPr>
          <w:p w14:paraId="2F734B3A" w14:textId="77777777" w:rsidR="009A6CC2" w:rsidRDefault="00000000">
            <w:r>
              <w:t>Range:</w:t>
            </w:r>
          </w:p>
        </w:tc>
        <w:tc>
          <w:tcPr>
            <w:tcW w:w="2077" w:type="dxa"/>
            <w:shd w:val="clear" w:color="auto" w:fill="auto"/>
          </w:tcPr>
          <w:p w14:paraId="7519ABDC" w14:textId="77777777" w:rsidR="009A6CC2" w:rsidRDefault="00000000">
            <w:r>
              <w:t xml:space="preserve"> MemAccConfigSet </w:t>
            </w:r>
          </w:p>
        </w:tc>
      </w:tr>
      <w:tr w:rsidR="009A6CC2" w14:paraId="2544EA53" w14:textId="77777777">
        <w:tc>
          <w:tcPr>
            <w:tcW w:w="2077" w:type="dxa"/>
            <w:vMerge w:val="restart"/>
            <w:shd w:val="clear" w:color="auto" w:fill="D0CECE"/>
          </w:tcPr>
          <w:p w14:paraId="46B03BBC" w14:textId="77777777" w:rsidR="009A6CC2" w:rsidRDefault="00000000">
            <w:pPr>
              <w:rPr>
                <w:b/>
              </w:rPr>
            </w:pPr>
            <w:r>
              <w:rPr>
                <w:b/>
              </w:rPr>
              <w:t>Return</w:t>
            </w:r>
          </w:p>
        </w:tc>
        <w:tc>
          <w:tcPr>
            <w:tcW w:w="2077" w:type="dxa"/>
            <w:vMerge w:val="restart"/>
            <w:shd w:val="clear" w:color="auto" w:fill="auto"/>
          </w:tcPr>
          <w:p w14:paraId="71F073C9" w14:textId="77777777" w:rsidR="009A6CC2" w:rsidRDefault="00000000">
            <w:r>
              <w:t xml:space="preserve">Type: BaseGenerationItem[] </w:t>
            </w:r>
            <w:r>
              <w:br/>
              <w:t>Desc: Structure for Config Set</w:t>
            </w:r>
          </w:p>
        </w:tc>
        <w:tc>
          <w:tcPr>
            <w:tcW w:w="4154" w:type="dxa"/>
            <w:gridSpan w:val="2"/>
            <w:shd w:val="clear" w:color="auto" w:fill="auto"/>
          </w:tcPr>
          <w:p w14:paraId="3096D3B7" w14:textId="77777777" w:rsidR="009A6CC2" w:rsidRDefault="00000000">
            <w:r>
              <w:t>None</w:t>
            </w:r>
          </w:p>
        </w:tc>
      </w:tr>
      <w:tr w:rsidR="007A3CF5" w14:paraId="4C356DA9" w14:textId="77777777">
        <w:tc>
          <w:tcPr>
            <w:tcW w:w="2077" w:type="dxa"/>
            <w:vMerge/>
            <w:shd w:val="clear" w:color="auto" w:fill="D0CECE"/>
          </w:tcPr>
          <w:p w14:paraId="5FDE39A2" w14:textId="77777777" w:rsidR="009A6CC2" w:rsidRDefault="009A6CC2">
            <w:pPr>
              <w:rPr>
                <w:b/>
              </w:rPr>
            </w:pPr>
          </w:p>
        </w:tc>
        <w:tc>
          <w:tcPr>
            <w:tcW w:w="2077" w:type="dxa"/>
            <w:vMerge/>
            <w:shd w:val="clear" w:color="auto" w:fill="auto"/>
          </w:tcPr>
          <w:p w14:paraId="6B55E0A1" w14:textId="77777777" w:rsidR="009A6CC2" w:rsidRDefault="009A6CC2"/>
        </w:tc>
        <w:tc>
          <w:tcPr>
            <w:tcW w:w="2077" w:type="dxa"/>
            <w:shd w:val="clear" w:color="auto" w:fill="D3D3D3"/>
          </w:tcPr>
          <w:p w14:paraId="58976617" w14:textId="77777777" w:rsidR="009A6CC2" w:rsidRDefault="00000000">
            <w:r>
              <w:t>Range:</w:t>
            </w:r>
          </w:p>
        </w:tc>
        <w:tc>
          <w:tcPr>
            <w:tcW w:w="2077" w:type="dxa"/>
            <w:shd w:val="clear" w:color="auto" w:fill="auto"/>
          </w:tcPr>
          <w:p w14:paraId="433465E2" w14:textId="77777777" w:rsidR="009A6CC2" w:rsidRDefault="00000000">
            <w:r>
              <w:t>Structure for each Config Set , Structure for Config Set</w:t>
            </w:r>
          </w:p>
        </w:tc>
      </w:tr>
      <w:tr w:rsidR="009A6CC2" w14:paraId="279F4D15" w14:textId="77777777">
        <w:tc>
          <w:tcPr>
            <w:tcW w:w="2077" w:type="dxa"/>
            <w:shd w:val="clear" w:color="auto" w:fill="D0CECE"/>
          </w:tcPr>
          <w:p w14:paraId="38BCCF13" w14:textId="77777777" w:rsidR="009A6CC2" w:rsidRDefault="00000000">
            <w:pPr>
              <w:rPr>
                <w:b/>
              </w:rPr>
            </w:pPr>
            <w:r>
              <w:rPr>
                <w:b/>
              </w:rPr>
              <w:t>Generated Value</w:t>
            </w:r>
          </w:p>
        </w:tc>
        <w:tc>
          <w:tcPr>
            <w:tcW w:w="6231" w:type="dxa"/>
            <w:gridSpan w:val="3"/>
            <w:shd w:val="clear" w:color="auto" w:fill="auto"/>
          </w:tcPr>
          <w:p w14:paraId="3E60EE35" w14:textId="77777777" w:rsidR="009A6CC2" w:rsidRDefault="00000000">
            <w:r>
              <w:t>None</w:t>
            </w:r>
          </w:p>
        </w:tc>
      </w:tr>
      <w:tr w:rsidR="009A6CC2" w14:paraId="200FB655" w14:textId="77777777">
        <w:tc>
          <w:tcPr>
            <w:tcW w:w="2077" w:type="dxa"/>
            <w:shd w:val="clear" w:color="auto" w:fill="D0CECE"/>
          </w:tcPr>
          <w:p w14:paraId="255CF2B3" w14:textId="77777777" w:rsidR="009A6CC2" w:rsidRDefault="00000000">
            <w:pPr>
              <w:rPr>
                <w:b/>
              </w:rPr>
            </w:pPr>
            <w:r>
              <w:rPr>
                <w:b/>
              </w:rPr>
              <w:t>Description</w:t>
            </w:r>
          </w:p>
        </w:tc>
        <w:tc>
          <w:tcPr>
            <w:tcW w:w="6231" w:type="dxa"/>
            <w:gridSpan w:val="3"/>
            <w:shd w:val="clear" w:color="auto" w:fill="auto"/>
          </w:tcPr>
          <w:p w14:paraId="79D78F38" w14:textId="77777777" w:rsidR="009A6CC2" w:rsidRDefault="00000000">
            <w:pPr>
              <w:pStyle w:val="SourceCode"/>
            </w:pPr>
            <w:r>
              <w:t>This function is invoked by other function to generate list of param</w:t>
            </w:r>
          </w:p>
          <w:p w14:paraId="5D9E6183" w14:textId="77777777" w:rsidR="009A6CC2" w:rsidRDefault="00000000">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LET nameItem = CALL IntermediateData.GetItemByPath with name</w:t>
            </w:r>
            <w:r>
              <w:br/>
              <w:t xml:space="preserve"> CALL result.Add WITH (CALL CommentGenerationItem WITH comment)</w:t>
            </w:r>
            <w:r>
              <w:br/>
              <w:t xml:space="preserve"> CALL result.Add WITH (CALL DefineGenerationItem WITH</w:t>
            </w:r>
            <w:r>
              <w:br/>
              <w:t xml:space="preserve"> String.Empty, String.Empty, nameItem.Childs[i].Name, nameItem.Childs[i].Value)</w:t>
            </w:r>
            <w:r>
              <w:br/>
              <w:t xml:space="preserve"> RETURN result.ToArray</w:t>
            </w:r>
          </w:p>
        </w:tc>
      </w:tr>
    </w:tbl>
    <w:p w14:paraId="15D2A942" w14:textId="77777777" w:rsidR="009A6CC2" w:rsidRDefault="00000000">
      <w:pPr>
        <w:pStyle w:val="RefReq"/>
      </w:pPr>
      <w:r>
        <w:t>{Ref: N/A}</w:t>
      </w:r>
    </w:p>
    <w:p w14:paraId="4DB3FC4D" w14:textId="77777777" w:rsidR="009A6CC2" w:rsidRDefault="009A6CC2"/>
    <w:p w14:paraId="0CE30013" w14:textId="77777777" w:rsidR="009A6CC2" w:rsidRDefault="00000000" w:rsidP="005D3EC2">
      <w:pPr>
        <w:pStyle w:val="Heading4"/>
      </w:pPr>
      <w:r>
        <w:t>Renesas::Generator::MemAccCommon::Generation::MemAccU5xPbCfg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161666D1" w14:textId="77777777">
        <w:tc>
          <w:tcPr>
            <w:tcW w:w="2492" w:type="dxa"/>
            <w:shd w:val="clear" w:color="auto" w:fill="D0CECE"/>
          </w:tcPr>
          <w:p w14:paraId="7B86942B" w14:textId="77777777" w:rsidR="009A6CC2" w:rsidRDefault="00000000" w:rsidP="005D3EC2">
            <w:pPr>
              <w:rPr>
                <w:b/>
              </w:rPr>
            </w:pPr>
            <w:r>
              <w:rPr>
                <w:b/>
              </w:rPr>
              <w:t>Location File Name</w:t>
            </w:r>
          </w:p>
        </w:tc>
        <w:tc>
          <w:tcPr>
            <w:tcW w:w="5816" w:type="dxa"/>
            <w:shd w:val="clear" w:color="auto" w:fill="auto"/>
          </w:tcPr>
          <w:p w14:paraId="74EF2975" w14:textId="77777777" w:rsidR="009A6CC2" w:rsidRDefault="00000000" w:rsidP="005D3EC2">
            <w:r>
              <w:t>MemAccU5xPbCfgFileGeneration.cs</w:t>
            </w:r>
          </w:p>
        </w:tc>
      </w:tr>
      <w:tr w:rsidR="009A6CC2" w14:paraId="715B5F85" w14:textId="77777777">
        <w:tc>
          <w:tcPr>
            <w:tcW w:w="2492" w:type="dxa"/>
            <w:shd w:val="clear" w:color="auto" w:fill="D0CECE"/>
          </w:tcPr>
          <w:p w14:paraId="74731665" w14:textId="77777777" w:rsidR="009A6CC2" w:rsidRDefault="00000000" w:rsidP="005D3EC2">
            <w:pPr>
              <w:rPr>
                <w:b/>
              </w:rPr>
            </w:pPr>
            <w:r>
              <w:rPr>
                <w:b/>
              </w:rPr>
              <w:t>Description</w:t>
            </w:r>
          </w:p>
        </w:tc>
        <w:tc>
          <w:tcPr>
            <w:tcW w:w="5816" w:type="dxa"/>
            <w:shd w:val="clear" w:color="auto" w:fill="auto"/>
          </w:tcPr>
          <w:p w14:paraId="7E2F22EA" w14:textId="77777777" w:rsidR="009A6CC2" w:rsidRDefault="00000000" w:rsidP="005D3EC2">
            <w:r>
              <w:t>This file contains the functions to fill the output file MemAcc_PBcfg.c &lt;class&gt;</w:t>
            </w:r>
          </w:p>
        </w:tc>
      </w:tr>
    </w:tbl>
    <w:p w14:paraId="596C5C8A" w14:textId="77777777" w:rsidR="009A6CC2" w:rsidRDefault="009A6CC2" w:rsidP="005D3EC2"/>
    <w:p w14:paraId="2D26F147" w14:textId="77777777" w:rsidR="009A6CC2" w:rsidRDefault="009A6CC2" w:rsidP="005D3EC2"/>
    <w:p w14:paraId="4A02EDC9" w14:textId="77777777" w:rsidR="009A6CC2" w:rsidRDefault="00000000" w:rsidP="005D3EC2">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185005E0" w14:textId="77777777">
        <w:trPr>
          <w:jc w:val="center"/>
        </w:trPr>
        <w:tc>
          <w:tcPr>
            <w:tcW w:w="582" w:type="dxa"/>
            <w:shd w:val="clear" w:color="auto" w:fill="CCCCCC"/>
            <w:vAlign w:val="center"/>
          </w:tcPr>
          <w:p w14:paraId="6D690C50" w14:textId="77777777" w:rsidR="009A6CC2" w:rsidRDefault="00000000" w:rsidP="005D3EC2">
            <w:pPr>
              <w:spacing w:before="100" w:beforeAutospacing="1" w:afterAutospacing="1"/>
              <w:rPr>
                <w:b/>
              </w:rPr>
            </w:pPr>
            <w:r>
              <w:rPr>
                <w:b/>
              </w:rPr>
              <w:lastRenderedPageBreak/>
              <w:t>No.</w:t>
            </w:r>
          </w:p>
        </w:tc>
        <w:tc>
          <w:tcPr>
            <w:tcW w:w="3739" w:type="dxa"/>
            <w:shd w:val="clear" w:color="auto" w:fill="CCCCCC"/>
            <w:vAlign w:val="center"/>
          </w:tcPr>
          <w:p w14:paraId="720A4029" w14:textId="77777777" w:rsidR="009A6CC2" w:rsidRDefault="00000000" w:rsidP="005D3EC2">
            <w:pPr>
              <w:spacing w:before="100" w:beforeAutospacing="1" w:afterAutospacing="1"/>
              <w:rPr>
                <w:b/>
              </w:rPr>
            </w:pPr>
            <w:r>
              <w:rPr>
                <w:b/>
              </w:rPr>
              <w:t>Name</w:t>
            </w:r>
          </w:p>
        </w:tc>
        <w:tc>
          <w:tcPr>
            <w:tcW w:w="1080" w:type="dxa"/>
            <w:shd w:val="clear" w:color="auto" w:fill="CCCCCC"/>
            <w:vAlign w:val="center"/>
          </w:tcPr>
          <w:p w14:paraId="0E4C62B4" w14:textId="77777777" w:rsidR="009A6CC2" w:rsidRDefault="00000000" w:rsidP="005D3EC2">
            <w:pPr>
              <w:spacing w:before="100" w:beforeAutospacing="1" w:afterAutospacing="1"/>
              <w:rPr>
                <w:b/>
              </w:rPr>
            </w:pPr>
            <w:r>
              <w:rPr>
                <w:b/>
              </w:rPr>
              <w:t>Type</w:t>
            </w:r>
          </w:p>
        </w:tc>
        <w:tc>
          <w:tcPr>
            <w:tcW w:w="2908" w:type="dxa"/>
            <w:shd w:val="clear" w:color="auto" w:fill="CCCCCC"/>
            <w:vAlign w:val="center"/>
          </w:tcPr>
          <w:p w14:paraId="237345F8" w14:textId="77777777" w:rsidR="009A6CC2" w:rsidRDefault="00000000" w:rsidP="005D3EC2">
            <w:pPr>
              <w:spacing w:before="100" w:beforeAutospacing="1" w:afterAutospacing="1"/>
              <w:rPr>
                <w:b/>
              </w:rPr>
            </w:pPr>
            <w:r>
              <w:rPr>
                <w:b/>
              </w:rPr>
              <w:t>Description</w:t>
            </w:r>
          </w:p>
        </w:tc>
      </w:tr>
      <w:tr w:rsidR="007A3CF5" w14:paraId="40065212" w14:textId="77777777">
        <w:trPr>
          <w:jc w:val="center"/>
        </w:trPr>
        <w:tc>
          <w:tcPr>
            <w:tcW w:w="582" w:type="dxa"/>
            <w:shd w:val="clear" w:color="auto" w:fill="auto"/>
            <w:vAlign w:val="center"/>
          </w:tcPr>
          <w:p w14:paraId="50FE207D" w14:textId="77777777" w:rsidR="009A6CC2" w:rsidRDefault="00000000" w:rsidP="005D3EC2">
            <w:pPr>
              <w:spacing w:afterAutospacing="1"/>
              <w:jc w:val="center"/>
            </w:pPr>
            <w:r>
              <w:t>-</w:t>
            </w:r>
          </w:p>
        </w:tc>
        <w:tc>
          <w:tcPr>
            <w:tcW w:w="3739" w:type="dxa"/>
            <w:shd w:val="clear" w:color="auto" w:fill="auto"/>
            <w:vAlign w:val="center"/>
          </w:tcPr>
          <w:p w14:paraId="40314B81" w14:textId="77777777" w:rsidR="009A6CC2" w:rsidRDefault="00000000" w:rsidP="005D3EC2">
            <w:pPr>
              <w:spacing w:afterAutospacing="1"/>
            </w:pPr>
            <w:r>
              <w:t>-</w:t>
            </w:r>
          </w:p>
        </w:tc>
        <w:tc>
          <w:tcPr>
            <w:tcW w:w="1080" w:type="dxa"/>
            <w:shd w:val="clear" w:color="auto" w:fill="auto"/>
            <w:vAlign w:val="center"/>
          </w:tcPr>
          <w:p w14:paraId="3E2A6383" w14:textId="77777777" w:rsidR="009A6CC2" w:rsidRDefault="00000000" w:rsidP="005D3EC2">
            <w:pPr>
              <w:spacing w:afterAutospacing="1"/>
            </w:pPr>
            <w:r>
              <w:t>-</w:t>
            </w:r>
          </w:p>
        </w:tc>
        <w:tc>
          <w:tcPr>
            <w:tcW w:w="2908" w:type="dxa"/>
            <w:shd w:val="clear" w:color="auto" w:fill="auto"/>
            <w:vAlign w:val="center"/>
          </w:tcPr>
          <w:p w14:paraId="7B3875A6" w14:textId="77777777" w:rsidR="009A6CC2" w:rsidRDefault="00000000" w:rsidP="005D3EC2">
            <w:pPr>
              <w:spacing w:afterAutospacing="1"/>
            </w:pPr>
            <w:r>
              <w:t>-</w:t>
            </w:r>
          </w:p>
        </w:tc>
      </w:tr>
    </w:tbl>
    <w:p w14:paraId="4D87649D" w14:textId="77777777" w:rsidR="009A6CC2" w:rsidRDefault="009A6CC2" w:rsidP="005D3EC2"/>
    <w:p w14:paraId="5E2BC056" w14:textId="77777777" w:rsidR="009A6CC2" w:rsidRDefault="00000000" w:rsidP="005D3EC2">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3A04E511" w14:textId="77777777">
        <w:trPr>
          <w:jc w:val="center"/>
        </w:trPr>
        <w:tc>
          <w:tcPr>
            <w:tcW w:w="582" w:type="dxa"/>
            <w:shd w:val="clear" w:color="auto" w:fill="CCCCCC"/>
            <w:vAlign w:val="center"/>
          </w:tcPr>
          <w:p w14:paraId="4F7E9342" w14:textId="77777777" w:rsidR="009A6CC2" w:rsidRDefault="00000000" w:rsidP="005D3EC2">
            <w:pPr>
              <w:spacing w:before="100" w:beforeAutospacing="1" w:afterAutospacing="1"/>
              <w:rPr>
                <w:b/>
              </w:rPr>
            </w:pPr>
            <w:r>
              <w:rPr>
                <w:b/>
              </w:rPr>
              <w:t>No</w:t>
            </w:r>
          </w:p>
        </w:tc>
        <w:tc>
          <w:tcPr>
            <w:tcW w:w="3739" w:type="dxa"/>
            <w:shd w:val="clear" w:color="auto" w:fill="CCCCCC"/>
            <w:vAlign w:val="center"/>
          </w:tcPr>
          <w:p w14:paraId="45E43A05" w14:textId="77777777" w:rsidR="009A6CC2" w:rsidRDefault="00000000" w:rsidP="005D3EC2">
            <w:pPr>
              <w:spacing w:before="100" w:beforeAutospacing="1" w:afterAutospacing="1"/>
              <w:rPr>
                <w:b/>
              </w:rPr>
            </w:pPr>
            <w:r>
              <w:rPr>
                <w:b/>
              </w:rPr>
              <w:t>Name</w:t>
            </w:r>
          </w:p>
        </w:tc>
        <w:tc>
          <w:tcPr>
            <w:tcW w:w="1080" w:type="dxa"/>
            <w:shd w:val="clear" w:color="auto" w:fill="CCCCCC"/>
            <w:vAlign w:val="center"/>
          </w:tcPr>
          <w:p w14:paraId="5F92B2FF" w14:textId="77777777" w:rsidR="009A6CC2" w:rsidRDefault="00000000" w:rsidP="005D3EC2">
            <w:pPr>
              <w:spacing w:before="100" w:beforeAutospacing="1" w:afterAutospacing="1"/>
              <w:rPr>
                <w:b/>
              </w:rPr>
            </w:pPr>
            <w:r>
              <w:rPr>
                <w:b/>
              </w:rPr>
              <w:t>Type</w:t>
            </w:r>
          </w:p>
        </w:tc>
        <w:tc>
          <w:tcPr>
            <w:tcW w:w="2908" w:type="dxa"/>
            <w:shd w:val="clear" w:color="auto" w:fill="CCCCCC"/>
            <w:vAlign w:val="center"/>
          </w:tcPr>
          <w:p w14:paraId="19E9D108" w14:textId="77777777" w:rsidR="009A6CC2" w:rsidRDefault="00000000" w:rsidP="005D3EC2">
            <w:pPr>
              <w:spacing w:before="100" w:beforeAutospacing="1" w:afterAutospacing="1"/>
              <w:rPr>
                <w:b/>
              </w:rPr>
            </w:pPr>
            <w:r>
              <w:rPr>
                <w:b/>
              </w:rPr>
              <w:t>Description</w:t>
            </w:r>
          </w:p>
        </w:tc>
      </w:tr>
      <w:tr w:rsidR="007A3CF5" w14:paraId="6BF14CA6" w14:textId="77777777">
        <w:trPr>
          <w:jc w:val="center"/>
        </w:trPr>
        <w:tc>
          <w:tcPr>
            <w:tcW w:w="582" w:type="dxa"/>
            <w:shd w:val="clear" w:color="auto" w:fill="auto"/>
            <w:vAlign w:val="center"/>
          </w:tcPr>
          <w:p w14:paraId="68D489C0" w14:textId="77777777" w:rsidR="009A6CC2" w:rsidRDefault="00000000" w:rsidP="005D3EC2">
            <w:pPr>
              <w:spacing w:afterAutospacing="1"/>
              <w:jc w:val="center"/>
            </w:pPr>
            <w:r>
              <w:t>(1)</w:t>
            </w:r>
          </w:p>
        </w:tc>
        <w:tc>
          <w:tcPr>
            <w:tcW w:w="3739" w:type="dxa"/>
            <w:shd w:val="clear" w:color="auto" w:fill="auto"/>
            <w:vAlign w:val="center"/>
          </w:tcPr>
          <w:p w14:paraId="3CB57D04" w14:textId="77777777" w:rsidR="009A6CC2" w:rsidRDefault="00000000" w:rsidP="005D3EC2">
            <w:pPr>
              <w:spacing w:afterAutospacing="1"/>
            </w:pPr>
            <w:r>
              <w:t>MemAccU5xPbCfgFileGeneration</w:t>
            </w:r>
          </w:p>
        </w:tc>
        <w:tc>
          <w:tcPr>
            <w:tcW w:w="1080" w:type="dxa"/>
            <w:shd w:val="clear" w:color="auto" w:fill="auto"/>
            <w:vAlign w:val="center"/>
          </w:tcPr>
          <w:p w14:paraId="1989DC5F" w14:textId="77777777" w:rsidR="009A6CC2" w:rsidRDefault="00000000" w:rsidP="005D3EC2">
            <w:pPr>
              <w:spacing w:afterAutospacing="1"/>
            </w:pPr>
            <w:r>
              <w:t>Protected</w:t>
            </w:r>
          </w:p>
        </w:tc>
        <w:tc>
          <w:tcPr>
            <w:tcW w:w="2908" w:type="dxa"/>
            <w:shd w:val="clear" w:color="auto" w:fill="auto"/>
            <w:vAlign w:val="center"/>
          </w:tcPr>
          <w:p w14:paraId="58D7DACA" w14:textId="77777777" w:rsidR="009A6CC2" w:rsidRDefault="00000000" w:rsidP="005D3EC2">
            <w:pPr>
              <w:spacing w:afterAutospacing="1"/>
            </w:pPr>
            <w:r>
              <w:t>This is a default constructor for U5x MemAccU5xPbCfgFileGeneration</w:t>
            </w:r>
          </w:p>
        </w:tc>
      </w:tr>
      <w:tr w:rsidR="007A3CF5" w14:paraId="741661AE" w14:textId="77777777">
        <w:trPr>
          <w:jc w:val="center"/>
        </w:trPr>
        <w:tc>
          <w:tcPr>
            <w:tcW w:w="582" w:type="dxa"/>
            <w:shd w:val="clear" w:color="auto" w:fill="auto"/>
            <w:vAlign w:val="center"/>
          </w:tcPr>
          <w:p w14:paraId="23167145" w14:textId="77777777" w:rsidR="009A6CC2" w:rsidRDefault="00000000" w:rsidP="005D3EC2">
            <w:pPr>
              <w:spacing w:afterAutospacing="1"/>
              <w:jc w:val="center"/>
            </w:pPr>
            <w:r>
              <w:t>(2)</w:t>
            </w:r>
          </w:p>
        </w:tc>
        <w:tc>
          <w:tcPr>
            <w:tcW w:w="3739" w:type="dxa"/>
            <w:shd w:val="clear" w:color="auto" w:fill="auto"/>
            <w:vAlign w:val="center"/>
          </w:tcPr>
          <w:p w14:paraId="2F042C60" w14:textId="77777777" w:rsidR="009A6CC2" w:rsidRDefault="00000000" w:rsidP="005D3EC2">
            <w:pPr>
              <w:spacing w:afterAutospacing="1"/>
            </w:pPr>
            <w:r>
              <w:t>MemAccU5xPbCfgFileGeneration</w:t>
            </w:r>
          </w:p>
        </w:tc>
        <w:tc>
          <w:tcPr>
            <w:tcW w:w="1080" w:type="dxa"/>
            <w:shd w:val="clear" w:color="auto" w:fill="auto"/>
            <w:vAlign w:val="center"/>
          </w:tcPr>
          <w:p w14:paraId="4E271D37" w14:textId="77777777" w:rsidR="009A6CC2" w:rsidRDefault="00000000" w:rsidP="005D3EC2">
            <w:pPr>
              <w:spacing w:afterAutospacing="1"/>
            </w:pPr>
            <w:r>
              <w:t>Protected</w:t>
            </w:r>
          </w:p>
        </w:tc>
        <w:tc>
          <w:tcPr>
            <w:tcW w:w="2908" w:type="dxa"/>
            <w:shd w:val="clear" w:color="auto" w:fill="auto"/>
            <w:vAlign w:val="center"/>
          </w:tcPr>
          <w:p w14:paraId="4D98A59D" w14:textId="77777777" w:rsidR="009A6CC2" w:rsidRDefault="00000000" w:rsidP="005D3EC2">
            <w:pPr>
              <w:spacing w:afterAutospacing="1"/>
            </w:pPr>
            <w:r>
              <w:t>This is a constructor for U5x MemAccU5xPbCfgFileGeneration</w:t>
            </w:r>
          </w:p>
        </w:tc>
      </w:tr>
      <w:tr w:rsidR="007A3CF5" w14:paraId="6FFBB6D7" w14:textId="77777777">
        <w:trPr>
          <w:jc w:val="center"/>
        </w:trPr>
        <w:tc>
          <w:tcPr>
            <w:tcW w:w="582" w:type="dxa"/>
            <w:shd w:val="clear" w:color="auto" w:fill="auto"/>
            <w:vAlign w:val="center"/>
          </w:tcPr>
          <w:p w14:paraId="19AE54C3" w14:textId="77777777" w:rsidR="009A6CC2" w:rsidRDefault="00000000" w:rsidP="005D3EC2">
            <w:pPr>
              <w:spacing w:afterAutospacing="1"/>
              <w:jc w:val="center"/>
            </w:pPr>
            <w:r>
              <w:t>(3)</w:t>
            </w:r>
          </w:p>
        </w:tc>
        <w:tc>
          <w:tcPr>
            <w:tcW w:w="3739" w:type="dxa"/>
            <w:shd w:val="clear" w:color="auto" w:fill="auto"/>
            <w:vAlign w:val="center"/>
          </w:tcPr>
          <w:p w14:paraId="4FF67CC1" w14:textId="77777777" w:rsidR="009A6CC2" w:rsidRDefault="00000000" w:rsidP="005D3EC2">
            <w:pPr>
              <w:spacing w:afterAutospacing="1"/>
            </w:pPr>
            <w:r>
              <w:t>GenerateIncludeSection</w:t>
            </w:r>
          </w:p>
        </w:tc>
        <w:tc>
          <w:tcPr>
            <w:tcW w:w="1080" w:type="dxa"/>
            <w:shd w:val="clear" w:color="auto" w:fill="auto"/>
            <w:vAlign w:val="center"/>
          </w:tcPr>
          <w:p w14:paraId="3E1CCFA1" w14:textId="77777777" w:rsidR="009A6CC2" w:rsidRDefault="00000000" w:rsidP="005D3EC2">
            <w:pPr>
              <w:spacing w:afterAutospacing="1"/>
            </w:pPr>
            <w:r>
              <w:t>Protected</w:t>
            </w:r>
          </w:p>
        </w:tc>
        <w:tc>
          <w:tcPr>
            <w:tcW w:w="2908" w:type="dxa"/>
            <w:shd w:val="clear" w:color="auto" w:fill="auto"/>
            <w:vAlign w:val="center"/>
          </w:tcPr>
          <w:p w14:paraId="72563352" w14:textId="77777777" w:rsidR="009A6CC2" w:rsidRDefault="00000000" w:rsidP="005D3EC2">
            <w:pPr>
              <w:spacing w:afterAutospacing="1"/>
            </w:pPr>
            <w:r>
              <w:t xml:space="preserve">To generate IncludeSection </w:t>
            </w:r>
          </w:p>
        </w:tc>
      </w:tr>
      <w:tr w:rsidR="007A3CF5" w14:paraId="5EBFC0BF" w14:textId="77777777">
        <w:trPr>
          <w:jc w:val="center"/>
        </w:trPr>
        <w:tc>
          <w:tcPr>
            <w:tcW w:w="582" w:type="dxa"/>
            <w:shd w:val="clear" w:color="auto" w:fill="auto"/>
            <w:vAlign w:val="center"/>
          </w:tcPr>
          <w:p w14:paraId="26A23F3B" w14:textId="77777777" w:rsidR="009A6CC2" w:rsidRDefault="00000000" w:rsidP="005D3EC2">
            <w:pPr>
              <w:spacing w:afterAutospacing="1"/>
              <w:jc w:val="center"/>
            </w:pPr>
            <w:r>
              <w:t>(4)</w:t>
            </w:r>
          </w:p>
        </w:tc>
        <w:tc>
          <w:tcPr>
            <w:tcW w:w="3739" w:type="dxa"/>
            <w:shd w:val="clear" w:color="auto" w:fill="auto"/>
            <w:vAlign w:val="center"/>
          </w:tcPr>
          <w:p w14:paraId="39608E47" w14:textId="77777777" w:rsidR="009A6CC2" w:rsidRDefault="00000000" w:rsidP="005D3EC2">
            <w:pPr>
              <w:spacing w:afterAutospacing="1"/>
            </w:pPr>
            <w:r>
              <w:t>GenMemAccVersionInfo</w:t>
            </w:r>
          </w:p>
        </w:tc>
        <w:tc>
          <w:tcPr>
            <w:tcW w:w="1080" w:type="dxa"/>
            <w:shd w:val="clear" w:color="auto" w:fill="auto"/>
            <w:vAlign w:val="center"/>
          </w:tcPr>
          <w:p w14:paraId="483F1D73" w14:textId="77777777" w:rsidR="009A6CC2" w:rsidRDefault="00000000" w:rsidP="005D3EC2">
            <w:pPr>
              <w:spacing w:afterAutospacing="1"/>
            </w:pPr>
            <w:r>
              <w:t>Protected</w:t>
            </w:r>
          </w:p>
        </w:tc>
        <w:tc>
          <w:tcPr>
            <w:tcW w:w="2908" w:type="dxa"/>
            <w:shd w:val="clear" w:color="auto" w:fill="auto"/>
            <w:vAlign w:val="center"/>
          </w:tcPr>
          <w:p w14:paraId="38598E95" w14:textId="77777777" w:rsidR="009A6CC2" w:rsidRDefault="00000000" w:rsidP="005D3EC2">
            <w:pPr>
              <w:spacing w:afterAutospacing="1"/>
            </w:pPr>
            <w:r>
              <w:t xml:space="preserve">To generate version info </w:t>
            </w:r>
          </w:p>
        </w:tc>
      </w:tr>
      <w:tr w:rsidR="007A3CF5" w14:paraId="46BE1867" w14:textId="77777777">
        <w:trPr>
          <w:jc w:val="center"/>
        </w:trPr>
        <w:tc>
          <w:tcPr>
            <w:tcW w:w="582" w:type="dxa"/>
            <w:shd w:val="clear" w:color="auto" w:fill="auto"/>
            <w:vAlign w:val="center"/>
          </w:tcPr>
          <w:p w14:paraId="7D523853" w14:textId="77777777" w:rsidR="009A6CC2" w:rsidRDefault="00000000" w:rsidP="005D3EC2">
            <w:pPr>
              <w:spacing w:afterAutospacing="1"/>
              <w:jc w:val="center"/>
            </w:pPr>
            <w:r>
              <w:t>(5)</w:t>
            </w:r>
          </w:p>
        </w:tc>
        <w:tc>
          <w:tcPr>
            <w:tcW w:w="3739" w:type="dxa"/>
            <w:shd w:val="clear" w:color="auto" w:fill="auto"/>
            <w:vAlign w:val="center"/>
          </w:tcPr>
          <w:p w14:paraId="5647B94B" w14:textId="77777777" w:rsidR="009A6CC2" w:rsidRDefault="00000000" w:rsidP="005D3EC2">
            <w:pPr>
              <w:spacing w:afterAutospacing="1"/>
            </w:pPr>
            <w:r>
              <w:t>GenVersionCheck</w:t>
            </w:r>
          </w:p>
        </w:tc>
        <w:tc>
          <w:tcPr>
            <w:tcW w:w="1080" w:type="dxa"/>
            <w:shd w:val="clear" w:color="auto" w:fill="auto"/>
            <w:vAlign w:val="center"/>
          </w:tcPr>
          <w:p w14:paraId="189C56E1" w14:textId="77777777" w:rsidR="009A6CC2" w:rsidRDefault="00000000" w:rsidP="005D3EC2">
            <w:pPr>
              <w:spacing w:afterAutospacing="1"/>
            </w:pPr>
            <w:r>
              <w:t>Protected</w:t>
            </w:r>
          </w:p>
        </w:tc>
        <w:tc>
          <w:tcPr>
            <w:tcW w:w="2908" w:type="dxa"/>
            <w:shd w:val="clear" w:color="auto" w:fill="auto"/>
            <w:vAlign w:val="center"/>
          </w:tcPr>
          <w:p w14:paraId="40BDA70B" w14:textId="77777777" w:rsidR="009A6CC2" w:rsidRDefault="00000000" w:rsidP="005D3EC2">
            <w:pPr>
              <w:spacing w:afterAutospacing="1"/>
            </w:pPr>
            <w:r>
              <w:t xml:space="preserve">To generate VersionCheck </w:t>
            </w:r>
          </w:p>
        </w:tc>
      </w:tr>
      <w:tr w:rsidR="007A3CF5" w14:paraId="641439F4" w14:textId="77777777">
        <w:trPr>
          <w:jc w:val="center"/>
        </w:trPr>
        <w:tc>
          <w:tcPr>
            <w:tcW w:w="582" w:type="dxa"/>
            <w:shd w:val="clear" w:color="auto" w:fill="auto"/>
            <w:vAlign w:val="center"/>
          </w:tcPr>
          <w:p w14:paraId="05BB053B" w14:textId="77777777" w:rsidR="009A6CC2" w:rsidRDefault="00000000" w:rsidP="005D3EC2">
            <w:pPr>
              <w:spacing w:afterAutospacing="1"/>
              <w:jc w:val="center"/>
            </w:pPr>
            <w:r>
              <w:t>(6)</w:t>
            </w:r>
          </w:p>
        </w:tc>
        <w:tc>
          <w:tcPr>
            <w:tcW w:w="3739" w:type="dxa"/>
            <w:shd w:val="clear" w:color="auto" w:fill="auto"/>
            <w:vAlign w:val="center"/>
          </w:tcPr>
          <w:p w14:paraId="72C46BCB" w14:textId="77777777" w:rsidR="009A6CC2" w:rsidRDefault="00000000" w:rsidP="005D3EC2">
            <w:pPr>
              <w:spacing w:afterAutospacing="1"/>
            </w:pPr>
            <w:r>
              <w:t>GenerateCodingRuleViolations</w:t>
            </w:r>
          </w:p>
        </w:tc>
        <w:tc>
          <w:tcPr>
            <w:tcW w:w="1080" w:type="dxa"/>
            <w:shd w:val="clear" w:color="auto" w:fill="auto"/>
            <w:vAlign w:val="center"/>
          </w:tcPr>
          <w:p w14:paraId="74682FE5" w14:textId="77777777" w:rsidR="009A6CC2" w:rsidRDefault="00000000" w:rsidP="005D3EC2">
            <w:pPr>
              <w:spacing w:afterAutospacing="1"/>
            </w:pPr>
            <w:r>
              <w:t>Protected</w:t>
            </w:r>
          </w:p>
        </w:tc>
        <w:tc>
          <w:tcPr>
            <w:tcW w:w="2908" w:type="dxa"/>
            <w:shd w:val="clear" w:color="auto" w:fill="auto"/>
            <w:vAlign w:val="center"/>
          </w:tcPr>
          <w:p w14:paraId="5C026CC9" w14:textId="77777777" w:rsidR="009A6CC2" w:rsidRDefault="00000000" w:rsidP="005D3EC2">
            <w:pPr>
              <w:spacing w:afterAutospacing="1"/>
            </w:pPr>
            <w:r>
              <w:t xml:space="preserve">To generate Coding Rule Violations section </w:t>
            </w:r>
          </w:p>
        </w:tc>
      </w:tr>
      <w:tr w:rsidR="007A3CF5" w14:paraId="4DDAA434" w14:textId="77777777">
        <w:trPr>
          <w:jc w:val="center"/>
        </w:trPr>
        <w:tc>
          <w:tcPr>
            <w:tcW w:w="582" w:type="dxa"/>
            <w:shd w:val="clear" w:color="auto" w:fill="auto"/>
            <w:vAlign w:val="center"/>
          </w:tcPr>
          <w:p w14:paraId="770024CC" w14:textId="77777777" w:rsidR="009A6CC2" w:rsidRDefault="00000000" w:rsidP="005D3EC2">
            <w:pPr>
              <w:spacing w:afterAutospacing="1"/>
              <w:jc w:val="center"/>
            </w:pPr>
            <w:r>
              <w:t>(7)</w:t>
            </w:r>
          </w:p>
        </w:tc>
        <w:tc>
          <w:tcPr>
            <w:tcW w:w="3739" w:type="dxa"/>
            <w:shd w:val="clear" w:color="auto" w:fill="auto"/>
            <w:vAlign w:val="center"/>
          </w:tcPr>
          <w:p w14:paraId="5B909A2C" w14:textId="77777777" w:rsidR="009A6CC2" w:rsidRDefault="00000000" w:rsidP="005D3EC2">
            <w:pPr>
              <w:spacing w:afterAutospacing="1"/>
            </w:pPr>
            <w:r>
              <w:t>GenMemAccStartSecConfigDataUnspecified</w:t>
            </w:r>
          </w:p>
        </w:tc>
        <w:tc>
          <w:tcPr>
            <w:tcW w:w="1080" w:type="dxa"/>
            <w:shd w:val="clear" w:color="auto" w:fill="auto"/>
            <w:vAlign w:val="center"/>
          </w:tcPr>
          <w:p w14:paraId="557771C2" w14:textId="77777777" w:rsidR="009A6CC2" w:rsidRDefault="00000000" w:rsidP="005D3EC2">
            <w:pPr>
              <w:spacing w:afterAutospacing="1"/>
            </w:pPr>
            <w:r>
              <w:t>Protected</w:t>
            </w:r>
          </w:p>
        </w:tc>
        <w:tc>
          <w:tcPr>
            <w:tcW w:w="2908" w:type="dxa"/>
            <w:shd w:val="clear" w:color="auto" w:fill="auto"/>
            <w:vAlign w:val="center"/>
          </w:tcPr>
          <w:p w14:paraId="62540F45" w14:textId="77777777" w:rsidR="009A6CC2" w:rsidRDefault="00000000" w:rsidP="005D3EC2">
            <w:pPr>
              <w:spacing w:afterAutospacing="1"/>
            </w:pPr>
            <w:r>
              <w:t xml:space="preserve">To generate MEMACC_START_SEC_CONFIG_DATA_POSTBUILD_UNSPECIFIED </w:t>
            </w:r>
          </w:p>
        </w:tc>
      </w:tr>
      <w:tr w:rsidR="007A3CF5" w14:paraId="726D1E69" w14:textId="77777777">
        <w:trPr>
          <w:jc w:val="center"/>
        </w:trPr>
        <w:tc>
          <w:tcPr>
            <w:tcW w:w="582" w:type="dxa"/>
            <w:shd w:val="clear" w:color="auto" w:fill="auto"/>
            <w:vAlign w:val="center"/>
          </w:tcPr>
          <w:p w14:paraId="57DA4C6F" w14:textId="77777777" w:rsidR="009A6CC2" w:rsidRDefault="00000000" w:rsidP="005D3EC2">
            <w:pPr>
              <w:spacing w:afterAutospacing="1"/>
              <w:jc w:val="center"/>
            </w:pPr>
            <w:r>
              <w:t>(8)</w:t>
            </w:r>
          </w:p>
        </w:tc>
        <w:tc>
          <w:tcPr>
            <w:tcW w:w="3739" w:type="dxa"/>
            <w:shd w:val="clear" w:color="auto" w:fill="auto"/>
            <w:vAlign w:val="center"/>
          </w:tcPr>
          <w:p w14:paraId="6CB32D97" w14:textId="77777777" w:rsidR="009A6CC2" w:rsidRDefault="00000000" w:rsidP="005D3EC2">
            <w:pPr>
              <w:spacing w:afterAutospacing="1"/>
            </w:pPr>
            <w:r>
              <w:t>GenMemAccSubAreaConfigStructure</w:t>
            </w:r>
          </w:p>
        </w:tc>
        <w:tc>
          <w:tcPr>
            <w:tcW w:w="1080" w:type="dxa"/>
            <w:shd w:val="clear" w:color="auto" w:fill="auto"/>
            <w:vAlign w:val="center"/>
          </w:tcPr>
          <w:p w14:paraId="30E8EFF2" w14:textId="77777777" w:rsidR="009A6CC2" w:rsidRDefault="00000000" w:rsidP="005D3EC2">
            <w:pPr>
              <w:spacing w:afterAutospacing="1"/>
            </w:pPr>
            <w:r>
              <w:t>Protected</w:t>
            </w:r>
          </w:p>
        </w:tc>
        <w:tc>
          <w:tcPr>
            <w:tcW w:w="2908" w:type="dxa"/>
            <w:shd w:val="clear" w:color="auto" w:fill="auto"/>
            <w:vAlign w:val="center"/>
          </w:tcPr>
          <w:p w14:paraId="7349D494" w14:textId="77777777" w:rsidR="009A6CC2" w:rsidRDefault="00000000" w:rsidP="005D3EC2">
            <w:pPr>
              <w:spacing w:afterAutospacing="1"/>
            </w:pPr>
            <w:r>
              <w:t xml:space="preserve">To generate MemAcc_SubAreaConfig </w:t>
            </w:r>
          </w:p>
        </w:tc>
      </w:tr>
      <w:tr w:rsidR="007A3CF5" w14:paraId="2C06DFB3" w14:textId="77777777">
        <w:trPr>
          <w:jc w:val="center"/>
        </w:trPr>
        <w:tc>
          <w:tcPr>
            <w:tcW w:w="582" w:type="dxa"/>
            <w:shd w:val="clear" w:color="auto" w:fill="auto"/>
            <w:vAlign w:val="center"/>
          </w:tcPr>
          <w:p w14:paraId="5F348AAB" w14:textId="77777777" w:rsidR="009A6CC2" w:rsidRDefault="00000000" w:rsidP="005D3EC2">
            <w:pPr>
              <w:spacing w:afterAutospacing="1"/>
              <w:jc w:val="center"/>
            </w:pPr>
            <w:r>
              <w:t>(9)</w:t>
            </w:r>
          </w:p>
        </w:tc>
        <w:tc>
          <w:tcPr>
            <w:tcW w:w="3739" w:type="dxa"/>
            <w:shd w:val="clear" w:color="auto" w:fill="auto"/>
            <w:vAlign w:val="center"/>
          </w:tcPr>
          <w:p w14:paraId="7DB8AAF1" w14:textId="77777777" w:rsidR="009A6CC2" w:rsidRDefault="00000000" w:rsidP="005D3EC2">
            <w:pPr>
              <w:spacing w:afterAutospacing="1"/>
            </w:pPr>
            <w:r>
              <w:t>GenMemAccAreaConfigStructure</w:t>
            </w:r>
          </w:p>
        </w:tc>
        <w:tc>
          <w:tcPr>
            <w:tcW w:w="1080" w:type="dxa"/>
            <w:shd w:val="clear" w:color="auto" w:fill="auto"/>
            <w:vAlign w:val="center"/>
          </w:tcPr>
          <w:p w14:paraId="3082E42D" w14:textId="77777777" w:rsidR="009A6CC2" w:rsidRDefault="00000000" w:rsidP="005D3EC2">
            <w:pPr>
              <w:spacing w:afterAutospacing="1"/>
            </w:pPr>
            <w:r>
              <w:t>Protected</w:t>
            </w:r>
          </w:p>
        </w:tc>
        <w:tc>
          <w:tcPr>
            <w:tcW w:w="2908" w:type="dxa"/>
            <w:shd w:val="clear" w:color="auto" w:fill="auto"/>
            <w:vAlign w:val="center"/>
          </w:tcPr>
          <w:p w14:paraId="2878594E" w14:textId="77777777" w:rsidR="009A6CC2" w:rsidRDefault="00000000" w:rsidP="005D3EC2">
            <w:pPr>
              <w:spacing w:afterAutospacing="1"/>
            </w:pPr>
            <w:r>
              <w:t xml:space="preserve">To generate MemAcc_SubAreaConfig </w:t>
            </w:r>
          </w:p>
        </w:tc>
      </w:tr>
      <w:tr w:rsidR="007A3CF5" w14:paraId="43FF7203" w14:textId="77777777">
        <w:trPr>
          <w:jc w:val="center"/>
        </w:trPr>
        <w:tc>
          <w:tcPr>
            <w:tcW w:w="582" w:type="dxa"/>
            <w:shd w:val="clear" w:color="auto" w:fill="auto"/>
            <w:vAlign w:val="center"/>
          </w:tcPr>
          <w:p w14:paraId="1EC0B21E" w14:textId="77777777" w:rsidR="009A6CC2" w:rsidRDefault="00000000" w:rsidP="005D3EC2">
            <w:pPr>
              <w:spacing w:afterAutospacing="1"/>
              <w:jc w:val="center"/>
            </w:pPr>
            <w:r>
              <w:t>(10)</w:t>
            </w:r>
          </w:p>
        </w:tc>
        <w:tc>
          <w:tcPr>
            <w:tcW w:w="3739" w:type="dxa"/>
            <w:shd w:val="clear" w:color="auto" w:fill="auto"/>
            <w:vAlign w:val="center"/>
          </w:tcPr>
          <w:p w14:paraId="617DE570" w14:textId="77777777" w:rsidR="009A6CC2" w:rsidRDefault="00000000" w:rsidP="005D3EC2">
            <w:pPr>
              <w:spacing w:afterAutospacing="1"/>
            </w:pPr>
            <w:r>
              <w:t>GenMemAccInstInvocation</w:t>
            </w:r>
          </w:p>
        </w:tc>
        <w:tc>
          <w:tcPr>
            <w:tcW w:w="1080" w:type="dxa"/>
            <w:shd w:val="clear" w:color="auto" w:fill="auto"/>
            <w:vAlign w:val="center"/>
          </w:tcPr>
          <w:p w14:paraId="35D7F0E6" w14:textId="77777777" w:rsidR="009A6CC2" w:rsidRDefault="00000000" w:rsidP="005D3EC2">
            <w:pPr>
              <w:spacing w:afterAutospacing="1"/>
            </w:pPr>
            <w:r>
              <w:t>Protected</w:t>
            </w:r>
          </w:p>
        </w:tc>
        <w:tc>
          <w:tcPr>
            <w:tcW w:w="2908" w:type="dxa"/>
            <w:shd w:val="clear" w:color="auto" w:fill="auto"/>
            <w:vAlign w:val="center"/>
          </w:tcPr>
          <w:p w14:paraId="38418105" w14:textId="77777777" w:rsidR="009A6CC2" w:rsidRDefault="00000000" w:rsidP="005D3EC2">
            <w:pPr>
              <w:spacing w:afterAutospacing="1"/>
            </w:pPr>
            <w:r>
              <w:t xml:space="preserve">To generate MemAcc_InstInvocation </w:t>
            </w:r>
          </w:p>
        </w:tc>
      </w:tr>
      <w:tr w:rsidR="007A3CF5" w14:paraId="3171BA14" w14:textId="77777777">
        <w:trPr>
          <w:jc w:val="center"/>
        </w:trPr>
        <w:tc>
          <w:tcPr>
            <w:tcW w:w="582" w:type="dxa"/>
            <w:shd w:val="clear" w:color="auto" w:fill="auto"/>
            <w:vAlign w:val="center"/>
          </w:tcPr>
          <w:p w14:paraId="39C5A4B9" w14:textId="77777777" w:rsidR="009A6CC2" w:rsidRDefault="00000000" w:rsidP="005D3EC2">
            <w:pPr>
              <w:spacing w:afterAutospacing="1"/>
              <w:jc w:val="center"/>
            </w:pPr>
            <w:r>
              <w:t>(11)</w:t>
            </w:r>
          </w:p>
        </w:tc>
        <w:tc>
          <w:tcPr>
            <w:tcW w:w="3739" w:type="dxa"/>
            <w:shd w:val="clear" w:color="auto" w:fill="auto"/>
            <w:vAlign w:val="center"/>
          </w:tcPr>
          <w:p w14:paraId="6E4D198E" w14:textId="77777777" w:rsidR="009A6CC2" w:rsidRDefault="00000000" w:rsidP="005D3EC2">
            <w:pPr>
              <w:spacing w:afterAutospacing="1"/>
            </w:pPr>
            <w:r>
              <w:t>GenMemAccGstConfiguration</w:t>
            </w:r>
          </w:p>
        </w:tc>
        <w:tc>
          <w:tcPr>
            <w:tcW w:w="1080" w:type="dxa"/>
            <w:shd w:val="clear" w:color="auto" w:fill="auto"/>
            <w:vAlign w:val="center"/>
          </w:tcPr>
          <w:p w14:paraId="1EDA6050" w14:textId="77777777" w:rsidR="009A6CC2" w:rsidRDefault="00000000" w:rsidP="005D3EC2">
            <w:pPr>
              <w:spacing w:afterAutospacing="1"/>
            </w:pPr>
            <w:r>
              <w:t>Protected</w:t>
            </w:r>
          </w:p>
        </w:tc>
        <w:tc>
          <w:tcPr>
            <w:tcW w:w="2908" w:type="dxa"/>
            <w:shd w:val="clear" w:color="auto" w:fill="auto"/>
            <w:vAlign w:val="center"/>
          </w:tcPr>
          <w:p w14:paraId="3AAD9D20" w14:textId="77777777" w:rsidR="009A6CC2" w:rsidRDefault="00000000" w:rsidP="005D3EC2">
            <w:pPr>
              <w:spacing w:afterAutospacing="1"/>
            </w:pPr>
            <w:r>
              <w:t xml:space="preserve">To generate MemAcc_GstConfiguration </w:t>
            </w:r>
          </w:p>
        </w:tc>
      </w:tr>
      <w:tr w:rsidR="007A3CF5" w14:paraId="41865FD2" w14:textId="77777777">
        <w:trPr>
          <w:jc w:val="center"/>
        </w:trPr>
        <w:tc>
          <w:tcPr>
            <w:tcW w:w="582" w:type="dxa"/>
            <w:shd w:val="clear" w:color="auto" w:fill="auto"/>
            <w:vAlign w:val="center"/>
          </w:tcPr>
          <w:p w14:paraId="72FC68DB" w14:textId="77777777" w:rsidR="009A6CC2" w:rsidRDefault="00000000" w:rsidP="005D3EC2">
            <w:pPr>
              <w:spacing w:afterAutospacing="1"/>
              <w:jc w:val="center"/>
            </w:pPr>
            <w:r>
              <w:t>(12)</w:t>
            </w:r>
          </w:p>
        </w:tc>
        <w:tc>
          <w:tcPr>
            <w:tcW w:w="3739" w:type="dxa"/>
            <w:shd w:val="clear" w:color="auto" w:fill="auto"/>
            <w:vAlign w:val="center"/>
          </w:tcPr>
          <w:p w14:paraId="584F805C" w14:textId="77777777" w:rsidR="009A6CC2" w:rsidRDefault="00000000" w:rsidP="005D3EC2">
            <w:pPr>
              <w:spacing w:afterAutospacing="1"/>
            </w:pPr>
            <w:r>
              <w:t>GenMemAccStopSecConfigDataUnspecified</w:t>
            </w:r>
          </w:p>
        </w:tc>
        <w:tc>
          <w:tcPr>
            <w:tcW w:w="1080" w:type="dxa"/>
            <w:shd w:val="clear" w:color="auto" w:fill="auto"/>
            <w:vAlign w:val="center"/>
          </w:tcPr>
          <w:p w14:paraId="7CFC2B5A" w14:textId="77777777" w:rsidR="009A6CC2" w:rsidRDefault="00000000" w:rsidP="005D3EC2">
            <w:pPr>
              <w:spacing w:afterAutospacing="1"/>
            </w:pPr>
            <w:r>
              <w:t>Protected</w:t>
            </w:r>
          </w:p>
        </w:tc>
        <w:tc>
          <w:tcPr>
            <w:tcW w:w="2908" w:type="dxa"/>
            <w:shd w:val="clear" w:color="auto" w:fill="auto"/>
            <w:vAlign w:val="center"/>
          </w:tcPr>
          <w:p w14:paraId="7118050B" w14:textId="77777777" w:rsidR="009A6CC2" w:rsidRDefault="00000000" w:rsidP="005D3EC2">
            <w:pPr>
              <w:spacing w:afterAutospacing="1"/>
            </w:pPr>
            <w:r>
              <w:t xml:space="preserve">To generate MEMACC_STOP_SEC_CONFIG_DATA_POSTBUILD_UNSPECIFIED </w:t>
            </w:r>
          </w:p>
        </w:tc>
      </w:tr>
      <w:tr w:rsidR="007A3CF5" w14:paraId="080B0FC8" w14:textId="77777777">
        <w:trPr>
          <w:jc w:val="center"/>
        </w:trPr>
        <w:tc>
          <w:tcPr>
            <w:tcW w:w="582" w:type="dxa"/>
            <w:shd w:val="clear" w:color="auto" w:fill="auto"/>
            <w:vAlign w:val="center"/>
          </w:tcPr>
          <w:p w14:paraId="5B16D99F" w14:textId="77777777" w:rsidR="009A6CC2" w:rsidRDefault="00000000" w:rsidP="005D3EC2">
            <w:pPr>
              <w:spacing w:afterAutospacing="1"/>
              <w:jc w:val="center"/>
            </w:pPr>
            <w:r>
              <w:t>(13)</w:t>
            </w:r>
          </w:p>
        </w:tc>
        <w:tc>
          <w:tcPr>
            <w:tcW w:w="3739" w:type="dxa"/>
            <w:shd w:val="clear" w:color="auto" w:fill="auto"/>
            <w:vAlign w:val="center"/>
          </w:tcPr>
          <w:p w14:paraId="16A79CE7" w14:textId="77777777" w:rsidR="009A6CC2" w:rsidRDefault="00000000" w:rsidP="005D3EC2">
            <w:pPr>
              <w:spacing w:afterAutospacing="1"/>
            </w:pPr>
            <w:r>
              <w:t>GenMemAccPriority2AddrArea0</w:t>
            </w:r>
          </w:p>
        </w:tc>
        <w:tc>
          <w:tcPr>
            <w:tcW w:w="1080" w:type="dxa"/>
            <w:shd w:val="clear" w:color="auto" w:fill="auto"/>
            <w:vAlign w:val="center"/>
          </w:tcPr>
          <w:p w14:paraId="373B123A" w14:textId="77777777" w:rsidR="009A6CC2" w:rsidRDefault="00000000" w:rsidP="005D3EC2">
            <w:pPr>
              <w:spacing w:afterAutospacing="1"/>
            </w:pPr>
            <w:r>
              <w:t>Protected</w:t>
            </w:r>
          </w:p>
        </w:tc>
        <w:tc>
          <w:tcPr>
            <w:tcW w:w="2908" w:type="dxa"/>
            <w:shd w:val="clear" w:color="auto" w:fill="auto"/>
            <w:vAlign w:val="center"/>
          </w:tcPr>
          <w:p w14:paraId="7036F968" w14:textId="77777777" w:rsidR="009A6CC2" w:rsidRDefault="00000000" w:rsidP="005D3EC2">
            <w:pPr>
              <w:spacing w:afterAutospacing="1"/>
            </w:pPr>
            <w:r>
              <w:t xml:space="preserve">To generate MemAcc_Priority2AddrAreaId </w:t>
            </w:r>
          </w:p>
        </w:tc>
      </w:tr>
    </w:tbl>
    <w:p w14:paraId="2B692F05" w14:textId="77777777" w:rsidR="009A6CC2" w:rsidRDefault="00000000" w:rsidP="005D3EC2">
      <w:pPr>
        <w:pStyle w:val="Heading5"/>
      </w:pPr>
      <w:r>
        <w:t>Fields</w:t>
      </w:r>
    </w:p>
    <w:p w14:paraId="7D3D919A" w14:textId="77777777" w:rsidR="009A6CC2" w:rsidRDefault="00000000" w:rsidP="005D3EC2">
      <w:pPr>
        <w:pStyle w:val="Heading5"/>
      </w:pPr>
      <w:r>
        <w:t>Methods</w:t>
      </w:r>
    </w:p>
    <w:p w14:paraId="3E07C964" w14:textId="77777777" w:rsidR="009A6CC2" w:rsidRDefault="00000000" w:rsidP="005D3EC2">
      <w:pPr>
        <w:pStyle w:val="Heading6"/>
      </w:pPr>
      <w:r>
        <w:t>MemAccU5xPbCfgFileGeneration</w:t>
      </w:r>
    </w:p>
    <w:p w14:paraId="4BC5D253" w14:textId="77777777" w:rsidR="009A6CC2" w:rsidRDefault="00000000" w:rsidP="005D3EC2">
      <w:pPr>
        <w:pStyle w:val="DesignID"/>
      </w:pPr>
      <w:r>
        <w:t>MEMACC_TUD_CLS_003_00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9A6CC2" w14:paraId="07882398" w14:textId="77777777">
        <w:tc>
          <w:tcPr>
            <w:tcW w:w="2077" w:type="dxa"/>
            <w:shd w:val="clear" w:color="auto" w:fill="D0CECE"/>
          </w:tcPr>
          <w:p w14:paraId="7F22A18D" w14:textId="77777777" w:rsidR="009A6CC2" w:rsidRDefault="00000000" w:rsidP="005D3EC2">
            <w:pPr>
              <w:rPr>
                <w:b/>
              </w:rPr>
            </w:pPr>
            <w:r>
              <w:rPr>
                <w:b/>
              </w:rPr>
              <w:t>Method Name</w:t>
            </w:r>
          </w:p>
        </w:tc>
        <w:tc>
          <w:tcPr>
            <w:tcW w:w="6230" w:type="dxa"/>
            <w:shd w:val="clear" w:color="auto" w:fill="auto"/>
          </w:tcPr>
          <w:p w14:paraId="6E9C9189" w14:textId="77777777" w:rsidR="009A6CC2" w:rsidRDefault="00000000" w:rsidP="005D3EC2">
            <w:r>
              <w:t>MemAccU5xPbCfgFileGeneration</w:t>
            </w:r>
          </w:p>
        </w:tc>
      </w:tr>
      <w:tr w:rsidR="009A6CC2" w14:paraId="2B918750" w14:textId="77777777">
        <w:tc>
          <w:tcPr>
            <w:tcW w:w="2077" w:type="dxa"/>
            <w:shd w:val="clear" w:color="auto" w:fill="D0CECE"/>
          </w:tcPr>
          <w:p w14:paraId="0CCA2436" w14:textId="77777777" w:rsidR="009A6CC2" w:rsidRDefault="00000000" w:rsidP="005D3EC2">
            <w:pPr>
              <w:rPr>
                <w:b/>
              </w:rPr>
            </w:pPr>
            <w:r>
              <w:rPr>
                <w:b/>
              </w:rPr>
              <w:t>Arguments</w:t>
            </w:r>
          </w:p>
        </w:tc>
        <w:tc>
          <w:tcPr>
            <w:tcW w:w="6231" w:type="dxa"/>
            <w:shd w:val="clear" w:color="auto" w:fill="auto"/>
          </w:tcPr>
          <w:p w14:paraId="41DBE29D" w14:textId="77777777" w:rsidR="009A6CC2" w:rsidRDefault="00000000" w:rsidP="005D3EC2">
            <w:r>
              <w:t>None</w:t>
            </w:r>
          </w:p>
        </w:tc>
      </w:tr>
      <w:tr w:rsidR="009A6CC2" w14:paraId="421FA3A2" w14:textId="77777777">
        <w:tc>
          <w:tcPr>
            <w:tcW w:w="2077" w:type="dxa"/>
            <w:shd w:val="clear" w:color="auto" w:fill="D0CECE"/>
          </w:tcPr>
          <w:p w14:paraId="0900DF95" w14:textId="77777777" w:rsidR="009A6CC2" w:rsidRDefault="00000000" w:rsidP="005D3EC2">
            <w:pPr>
              <w:rPr>
                <w:b/>
              </w:rPr>
            </w:pPr>
            <w:r>
              <w:rPr>
                <w:b/>
              </w:rPr>
              <w:t>Return</w:t>
            </w:r>
          </w:p>
        </w:tc>
        <w:tc>
          <w:tcPr>
            <w:tcW w:w="6231" w:type="dxa"/>
            <w:shd w:val="clear" w:color="auto" w:fill="auto"/>
          </w:tcPr>
          <w:p w14:paraId="018E109A" w14:textId="77777777" w:rsidR="009A6CC2" w:rsidRDefault="00000000" w:rsidP="005D3EC2">
            <w:r>
              <w:t>None</w:t>
            </w:r>
          </w:p>
        </w:tc>
      </w:tr>
      <w:tr w:rsidR="009A6CC2" w14:paraId="486A6DF9" w14:textId="77777777">
        <w:tc>
          <w:tcPr>
            <w:tcW w:w="2077" w:type="dxa"/>
            <w:shd w:val="clear" w:color="auto" w:fill="D0CECE"/>
          </w:tcPr>
          <w:p w14:paraId="52D566D4" w14:textId="77777777" w:rsidR="009A6CC2" w:rsidRDefault="00000000" w:rsidP="005D3EC2">
            <w:pPr>
              <w:rPr>
                <w:b/>
              </w:rPr>
            </w:pPr>
            <w:r>
              <w:rPr>
                <w:b/>
              </w:rPr>
              <w:t>Generated Value</w:t>
            </w:r>
          </w:p>
        </w:tc>
        <w:tc>
          <w:tcPr>
            <w:tcW w:w="6231" w:type="dxa"/>
            <w:shd w:val="clear" w:color="auto" w:fill="auto"/>
          </w:tcPr>
          <w:p w14:paraId="5FD6A450" w14:textId="77777777" w:rsidR="009A6CC2" w:rsidRDefault="00000000" w:rsidP="005D3EC2">
            <w:r>
              <w:t>None</w:t>
            </w:r>
          </w:p>
        </w:tc>
      </w:tr>
      <w:tr w:rsidR="009A6CC2" w14:paraId="185B046B" w14:textId="77777777">
        <w:tc>
          <w:tcPr>
            <w:tcW w:w="2077" w:type="dxa"/>
            <w:shd w:val="clear" w:color="auto" w:fill="D0CECE"/>
          </w:tcPr>
          <w:p w14:paraId="3609CC4A" w14:textId="77777777" w:rsidR="009A6CC2" w:rsidRDefault="00000000" w:rsidP="005D3EC2">
            <w:pPr>
              <w:rPr>
                <w:b/>
              </w:rPr>
            </w:pPr>
            <w:r>
              <w:rPr>
                <w:b/>
              </w:rPr>
              <w:t>Description</w:t>
            </w:r>
          </w:p>
        </w:tc>
        <w:tc>
          <w:tcPr>
            <w:tcW w:w="6231" w:type="dxa"/>
            <w:shd w:val="clear" w:color="auto" w:fill="auto"/>
          </w:tcPr>
          <w:p w14:paraId="30EEFCC3" w14:textId="77777777" w:rsidR="009A6CC2" w:rsidRDefault="00000000" w:rsidP="005D3EC2">
            <w:pPr>
              <w:pStyle w:val="SourceCode"/>
            </w:pPr>
            <w:r>
              <w:t>This is a default constructor for U5x MemAccU5xPbCfgFileGeneration</w:t>
            </w:r>
          </w:p>
          <w:p w14:paraId="5B63A26D" w14:textId="77777777" w:rsidR="009A6CC2" w:rsidRDefault="00000000" w:rsidP="005D3EC2">
            <w:pPr>
              <w:pStyle w:val="SourceCode"/>
            </w:pPr>
            <w:r>
              <w:t>Algorithm:</w:t>
            </w:r>
            <w:r>
              <w:br/>
              <w:t>GLOBAL VARIABLE IN:</w:t>
            </w:r>
            <w:r>
              <w:br/>
            </w:r>
            <w:r>
              <w:lastRenderedPageBreak/>
              <w:t xml:space="preserve">     None</w:t>
            </w:r>
            <w:r>
              <w:br/>
            </w:r>
            <w:r>
              <w:br/>
              <w:t xml:space="preserve"> GLOBAL VARIABLE OUT:</w:t>
            </w:r>
            <w:r>
              <w:br/>
              <w:t xml:space="preserve">     None</w:t>
            </w:r>
            <w:r>
              <w:br/>
            </w:r>
            <w:r>
              <w:br/>
              <w:t xml:space="preserve"> PRECONDITION:</w:t>
            </w:r>
            <w:r>
              <w:br/>
              <w:t xml:space="preserve">     None</w:t>
            </w:r>
          </w:p>
        </w:tc>
      </w:tr>
    </w:tbl>
    <w:p w14:paraId="76C54805" w14:textId="77777777" w:rsidR="009A6CC2" w:rsidRDefault="00000000" w:rsidP="005D3EC2">
      <w:pPr>
        <w:pStyle w:val="RefReq"/>
      </w:pPr>
      <w:r>
        <w:lastRenderedPageBreak/>
        <w:t>{Ref: N/A}</w:t>
      </w:r>
    </w:p>
    <w:p w14:paraId="0968EF24" w14:textId="77777777" w:rsidR="009A6CC2" w:rsidRDefault="009A6CC2" w:rsidP="005D3EC2"/>
    <w:p w14:paraId="19AAED5B" w14:textId="77777777" w:rsidR="009A6CC2" w:rsidRDefault="00000000" w:rsidP="005D3EC2">
      <w:pPr>
        <w:pStyle w:val="Heading6"/>
      </w:pPr>
      <w:r>
        <w:t>MemAccU5xPbCfgFileGeneration</w:t>
      </w:r>
    </w:p>
    <w:p w14:paraId="4D607527" w14:textId="77777777" w:rsidR="009A6CC2" w:rsidRDefault="00000000" w:rsidP="005D3EC2">
      <w:pPr>
        <w:pStyle w:val="DesignID"/>
      </w:pPr>
      <w:r>
        <w:t>MEMACC_TUD_CLS_003_00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0178F07D" w14:textId="77777777">
        <w:tc>
          <w:tcPr>
            <w:tcW w:w="2077" w:type="dxa"/>
            <w:shd w:val="clear" w:color="auto" w:fill="D0CECE"/>
          </w:tcPr>
          <w:p w14:paraId="087B42BF" w14:textId="77777777" w:rsidR="009A6CC2" w:rsidRDefault="00000000" w:rsidP="005D3EC2">
            <w:pPr>
              <w:rPr>
                <w:b/>
              </w:rPr>
            </w:pPr>
            <w:r>
              <w:rPr>
                <w:b/>
              </w:rPr>
              <w:t>Method Name</w:t>
            </w:r>
          </w:p>
        </w:tc>
        <w:tc>
          <w:tcPr>
            <w:tcW w:w="6230" w:type="dxa"/>
            <w:gridSpan w:val="3"/>
            <w:shd w:val="clear" w:color="auto" w:fill="auto"/>
          </w:tcPr>
          <w:p w14:paraId="7BBC4A3D" w14:textId="77777777" w:rsidR="009A6CC2" w:rsidRDefault="00000000" w:rsidP="005D3EC2">
            <w:r>
              <w:t>MemAccU5xPbCfgFileGeneration</w:t>
            </w:r>
          </w:p>
        </w:tc>
      </w:tr>
      <w:tr w:rsidR="009A6CC2" w14:paraId="2D61D03B" w14:textId="77777777">
        <w:tc>
          <w:tcPr>
            <w:tcW w:w="2077" w:type="dxa"/>
            <w:vMerge w:val="restart"/>
            <w:shd w:val="clear" w:color="auto" w:fill="D0CECE"/>
          </w:tcPr>
          <w:p w14:paraId="17AE954C" w14:textId="77777777" w:rsidR="009A6CC2" w:rsidRDefault="00000000" w:rsidP="005D3EC2">
            <w:pPr>
              <w:rPr>
                <w:b/>
              </w:rPr>
            </w:pPr>
            <w:r>
              <w:rPr>
                <w:b/>
              </w:rPr>
              <w:t>Arguments</w:t>
            </w:r>
          </w:p>
        </w:tc>
        <w:tc>
          <w:tcPr>
            <w:tcW w:w="2077" w:type="dxa"/>
            <w:vMerge w:val="restart"/>
            <w:shd w:val="clear" w:color="auto" w:fill="auto"/>
          </w:tcPr>
          <w:p w14:paraId="1FA24CB2" w14:textId="77777777" w:rsidR="009A6CC2" w:rsidRDefault="00000000" w:rsidP="005D3EC2">
            <w:r>
              <w:t>string fileName</w:t>
            </w:r>
          </w:p>
        </w:tc>
        <w:tc>
          <w:tcPr>
            <w:tcW w:w="4154" w:type="dxa"/>
            <w:gridSpan w:val="2"/>
            <w:shd w:val="clear" w:color="auto" w:fill="auto"/>
          </w:tcPr>
          <w:p w14:paraId="3064FD9A" w14:textId="77777777" w:rsidR="009A6CC2" w:rsidRDefault="00000000" w:rsidP="005D3EC2">
            <w:r>
              <w:t xml:space="preserve">Input </w:t>
            </w:r>
          </w:p>
        </w:tc>
      </w:tr>
      <w:tr w:rsidR="007A3CF5" w14:paraId="01558ABD" w14:textId="77777777">
        <w:tc>
          <w:tcPr>
            <w:tcW w:w="2077" w:type="dxa"/>
            <w:vMerge/>
            <w:shd w:val="clear" w:color="auto" w:fill="D0CECE"/>
          </w:tcPr>
          <w:p w14:paraId="1C7E2A03" w14:textId="77777777" w:rsidR="009A6CC2" w:rsidRDefault="009A6CC2" w:rsidP="005D3EC2">
            <w:pPr>
              <w:rPr>
                <w:b/>
              </w:rPr>
            </w:pPr>
          </w:p>
        </w:tc>
        <w:tc>
          <w:tcPr>
            <w:tcW w:w="2077" w:type="dxa"/>
            <w:vMerge/>
            <w:shd w:val="clear" w:color="auto" w:fill="auto"/>
          </w:tcPr>
          <w:p w14:paraId="2F1E6442" w14:textId="77777777" w:rsidR="009A6CC2" w:rsidRDefault="009A6CC2" w:rsidP="005D3EC2"/>
        </w:tc>
        <w:tc>
          <w:tcPr>
            <w:tcW w:w="2077" w:type="dxa"/>
            <w:shd w:val="clear" w:color="auto" w:fill="D3D3D3"/>
          </w:tcPr>
          <w:p w14:paraId="3BF90BC9" w14:textId="77777777" w:rsidR="009A6CC2" w:rsidRDefault="00000000" w:rsidP="005D3EC2">
            <w:r>
              <w:t>Range:</w:t>
            </w:r>
          </w:p>
        </w:tc>
        <w:tc>
          <w:tcPr>
            <w:tcW w:w="2077" w:type="dxa"/>
            <w:shd w:val="clear" w:color="auto" w:fill="auto"/>
          </w:tcPr>
          <w:p w14:paraId="5C45EB02" w14:textId="77777777" w:rsidR="009A6CC2" w:rsidRDefault="00000000" w:rsidP="005D3EC2">
            <w:r>
              <w:t>String</w:t>
            </w:r>
          </w:p>
        </w:tc>
      </w:tr>
      <w:tr w:rsidR="009A6CC2" w14:paraId="7D9589BF" w14:textId="77777777">
        <w:tc>
          <w:tcPr>
            <w:tcW w:w="2077" w:type="dxa"/>
            <w:vMerge/>
            <w:shd w:val="clear" w:color="auto" w:fill="D0CECE"/>
          </w:tcPr>
          <w:p w14:paraId="49B8346D" w14:textId="77777777" w:rsidR="009A6CC2" w:rsidRDefault="009A6CC2" w:rsidP="005D3EC2">
            <w:pPr>
              <w:rPr>
                <w:b/>
              </w:rPr>
            </w:pPr>
          </w:p>
        </w:tc>
        <w:tc>
          <w:tcPr>
            <w:tcW w:w="2077" w:type="dxa"/>
            <w:vMerge w:val="restart"/>
            <w:shd w:val="clear" w:color="auto" w:fill="auto"/>
          </w:tcPr>
          <w:p w14:paraId="3AC0032E" w14:textId="77777777" w:rsidR="009A6CC2" w:rsidRDefault="00000000" w:rsidP="005D3EC2">
            <w:r>
              <w:t>string outputFolder</w:t>
            </w:r>
          </w:p>
        </w:tc>
        <w:tc>
          <w:tcPr>
            <w:tcW w:w="4154" w:type="dxa"/>
            <w:gridSpan w:val="2"/>
            <w:shd w:val="clear" w:color="auto" w:fill="auto"/>
          </w:tcPr>
          <w:p w14:paraId="7346C8E2" w14:textId="77777777" w:rsidR="009A6CC2" w:rsidRDefault="00000000" w:rsidP="005D3EC2">
            <w:r>
              <w:t xml:space="preserve">Input </w:t>
            </w:r>
          </w:p>
        </w:tc>
      </w:tr>
      <w:tr w:rsidR="007A3CF5" w14:paraId="01022A61" w14:textId="77777777">
        <w:tc>
          <w:tcPr>
            <w:tcW w:w="2077" w:type="dxa"/>
            <w:vMerge/>
            <w:shd w:val="clear" w:color="auto" w:fill="D0CECE"/>
          </w:tcPr>
          <w:p w14:paraId="6CD26A22" w14:textId="77777777" w:rsidR="009A6CC2" w:rsidRDefault="009A6CC2" w:rsidP="005D3EC2">
            <w:pPr>
              <w:rPr>
                <w:b/>
              </w:rPr>
            </w:pPr>
          </w:p>
        </w:tc>
        <w:tc>
          <w:tcPr>
            <w:tcW w:w="2077" w:type="dxa"/>
            <w:vMerge/>
            <w:shd w:val="clear" w:color="auto" w:fill="auto"/>
          </w:tcPr>
          <w:p w14:paraId="5F3E7D08" w14:textId="77777777" w:rsidR="009A6CC2" w:rsidRDefault="009A6CC2" w:rsidP="005D3EC2"/>
        </w:tc>
        <w:tc>
          <w:tcPr>
            <w:tcW w:w="2077" w:type="dxa"/>
            <w:shd w:val="clear" w:color="auto" w:fill="D3D3D3"/>
          </w:tcPr>
          <w:p w14:paraId="7B4F7E49" w14:textId="77777777" w:rsidR="009A6CC2" w:rsidRDefault="00000000" w:rsidP="005D3EC2">
            <w:r>
              <w:t>Range:</w:t>
            </w:r>
          </w:p>
        </w:tc>
        <w:tc>
          <w:tcPr>
            <w:tcW w:w="2077" w:type="dxa"/>
            <w:shd w:val="clear" w:color="auto" w:fill="auto"/>
          </w:tcPr>
          <w:p w14:paraId="33ACA351" w14:textId="77777777" w:rsidR="009A6CC2" w:rsidRDefault="00000000" w:rsidP="005D3EC2">
            <w:r>
              <w:t>N/A</w:t>
            </w:r>
          </w:p>
        </w:tc>
      </w:tr>
      <w:tr w:rsidR="009A6CC2" w14:paraId="777115B7" w14:textId="77777777">
        <w:tc>
          <w:tcPr>
            <w:tcW w:w="2077" w:type="dxa"/>
            <w:vMerge/>
            <w:shd w:val="clear" w:color="auto" w:fill="D0CECE"/>
          </w:tcPr>
          <w:p w14:paraId="4B207772" w14:textId="77777777" w:rsidR="009A6CC2" w:rsidRDefault="009A6CC2" w:rsidP="005D3EC2">
            <w:pPr>
              <w:rPr>
                <w:b/>
              </w:rPr>
            </w:pPr>
          </w:p>
        </w:tc>
        <w:tc>
          <w:tcPr>
            <w:tcW w:w="2077" w:type="dxa"/>
            <w:vMerge w:val="restart"/>
            <w:shd w:val="clear" w:color="auto" w:fill="auto"/>
          </w:tcPr>
          <w:p w14:paraId="379330B3" w14:textId="77777777" w:rsidR="009A6CC2" w:rsidRDefault="00000000" w:rsidP="005D3EC2">
            <w:r>
              <w:t>ILogger logger</w:t>
            </w:r>
          </w:p>
        </w:tc>
        <w:tc>
          <w:tcPr>
            <w:tcW w:w="4154" w:type="dxa"/>
            <w:gridSpan w:val="2"/>
            <w:shd w:val="clear" w:color="auto" w:fill="auto"/>
          </w:tcPr>
          <w:p w14:paraId="24C011A1" w14:textId="77777777" w:rsidR="009A6CC2" w:rsidRDefault="00000000" w:rsidP="005D3EC2">
            <w:r>
              <w:t xml:space="preserve">Input </w:t>
            </w:r>
          </w:p>
        </w:tc>
      </w:tr>
      <w:tr w:rsidR="007A3CF5" w14:paraId="2683F2F6" w14:textId="77777777">
        <w:tc>
          <w:tcPr>
            <w:tcW w:w="2077" w:type="dxa"/>
            <w:vMerge/>
            <w:shd w:val="clear" w:color="auto" w:fill="D0CECE"/>
          </w:tcPr>
          <w:p w14:paraId="485B1194" w14:textId="77777777" w:rsidR="009A6CC2" w:rsidRDefault="009A6CC2" w:rsidP="005D3EC2">
            <w:pPr>
              <w:rPr>
                <w:b/>
              </w:rPr>
            </w:pPr>
          </w:p>
        </w:tc>
        <w:tc>
          <w:tcPr>
            <w:tcW w:w="2077" w:type="dxa"/>
            <w:vMerge/>
            <w:shd w:val="clear" w:color="auto" w:fill="auto"/>
          </w:tcPr>
          <w:p w14:paraId="68BE3D98" w14:textId="77777777" w:rsidR="009A6CC2" w:rsidRDefault="009A6CC2" w:rsidP="005D3EC2"/>
        </w:tc>
        <w:tc>
          <w:tcPr>
            <w:tcW w:w="2077" w:type="dxa"/>
            <w:shd w:val="clear" w:color="auto" w:fill="D3D3D3"/>
          </w:tcPr>
          <w:p w14:paraId="654DE076" w14:textId="77777777" w:rsidR="009A6CC2" w:rsidRDefault="00000000" w:rsidP="005D3EC2">
            <w:r>
              <w:t>Range:</w:t>
            </w:r>
          </w:p>
        </w:tc>
        <w:tc>
          <w:tcPr>
            <w:tcW w:w="2077" w:type="dxa"/>
            <w:shd w:val="clear" w:color="auto" w:fill="auto"/>
          </w:tcPr>
          <w:p w14:paraId="77A8EC73" w14:textId="77777777" w:rsidR="009A6CC2" w:rsidRDefault="00000000" w:rsidP="005D3EC2">
            <w:r>
              <w:t>Interface ILogger</w:t>
            </w:r>
          </w:p>
        </w:tc>
      </w:tr>
      <w:tr w:rsidR="009A6CC2" w14:paraId="739F61E4" w14:textId="77777777">
        <w:tc>
          <w:tcPr>
            <w:tcW w:w="2077" w:type="dxa"/>
            <w:vMerge/>
            <w:shd w:val="clear" w:color="auto" w:fill="D0CECE"/>
          </w:tcPr>
          <w:p w14:paraId="2F0C9286" w14:textId="77777777" w:rsidR="009A6CC2" w:rsidRDefault="009A6CC2" w:rsidP="005D3EC2">
            <w:pPr>
              <w:rPr>
                <w:b/>
              </w:rPr>
            </w:pPr>
          </w:p>
        </w:tc>
        <w:tc>
          <w:tcPr>
            <w:tcW w:w="2077" w:type="dxa"/>
            <w:vMerge w:val="restart"/>
            <w:shd w:val="clear" w:color="auto" w:fill="auto"/>
          </w:tcPr>
          <w:p w14:paraId="105DD947" w14:textId="77777777" w:rsidR="009A6CC2" w:rsidRDefault="00000000" w:rsidP="005D3EC2">
            <w:r>
              <w:t>IBasicConfiguration basicConfiguration</w:t>
            </w:r>
          </w:p>
        </w:tc>
        <w:tc>
          <w:tcPr>
            <w:tcW w:w="4154" w:type="dxa"/>
            <w:gridSpan w:val="2"/>
            <w:shd w:val="clear" w:color="auto" w:fill="auto"/>
          </w:tcPr>
          <w:p w14:paraId="7B652DEA" w14:textId="77777777" w:rsidR="009A6CC2" w:rsidRDefault="00000000" w:rsidP="005D3EC2">
            <w:r>
              <w:t xml:space="preserve">Input </w:t>
            </w:r>
          </w:p>
        </w:tc>
      </w:tr>
      <w:tr w:rsidR="007A3CF5" w14:paraId="7F9A3E95" w14:textId="77777777">
        <w:tc>
          <w:tcPr>
            <w:tcW w:w="2077" w:type="dxa"/>
            <w:vMerge/>
            <w:shd w:val="clear" w:color="auto" w:fill="D0CECE"/>
          </w:tcPr>
          <w:p w14:paraId="447B59A5" w14:textId="77777777" w:rsidR="009A6CC2" w:rsidRDefault="009A6CC2" w:rsidP="005D3EC2">
            <w:pPr>
              <w:rPr>
                <w:b/>
              </w:rPr>
            </w:pPr>
          </w:p>
        </w:tc>
        <w:tc>
          <w:tcPr>
            <w:tcW w:w="2077" w:type="dxa"/>
            <w:vMerge/>
            <w:shd w:val="clear" w:color="auto" w:fill="auto"/>
          </w:tcPr>
          <w:p w14:paraId="4B2AE57C" w14:textId="77777777" w:rsidR="009A6CC2" w:rsidRDefault="009A6CC2" w:rsidP="005D3EC2"/>
        </w:tc>
        <w:tc>
          <w:tcPr>
            <w:tcW w:w="2077" w:type="dxa"/>
            <w:shd w:val="clear" w:color="auto" w:fill="D3D3D3"/>
          </w:tcPr>
          <w:p w14:paraId="47B29805" w14:textId="77777777" w:rsidR="009A6CC2" w:rsidRDefault="00000000" w:rsidP="005D3EC2">
            <w:r>
              <w:t>Range:</w:t>
            </w:r>
          </w:p>
        </w:tc>
        <w:tc>
          <w:tcPr>
            <w:tcW w:w="2077" w:type="dxa"/>
            <w:shd w:val="clear" w:color="auto" w:fill="auto"/>
          </w:tcPr>
          <w:p w14:paraId="297EC6B8" w14:textId="77777777" w:rsidR="009A6CC2" w:rsidRDefault="00000000" w:rsidP="005D3EC2">
            <w:r>
              <w:t>Interface IBasicConfiguration</w:t>
            </w:r>
          </w:p>
        </w:tc>
      </w:tr>
      <w:tr w:rsidR="009A6CC2" w14:paraId="35DFAF16" w14:textId="77777777">
        <w:tc>
          <w:tcPr>
            <w:tcW w:w="2077" w:type="dxa"/>
            <w:vMerge/>
            <w:shd w:val="clear" w:color="auto" w:fill="D0CECE"/>
          </w:tcPr>
          <w:p w14:paraId="5B5FCDBE" w14:textId="77777777" w:rsidR="009A6CC2" w:rsidRDefault="009A6CC2" w:rsidP="005D3EC2">
            <w:pPr>
              <w:rPr>
                <w:b/>
              </w:rPr>
            </w:pPr>
          </w:p>
        </w:tc>
        <w:tc>
          <w:tcPr>
            <w:tcW w:w="2077" w:type="dxa"/>
            <w:vMerge w:val="restart"/>
            <w:shd w:val="clear" w:color="auto" w:fill="auto"/>
          </w:tcPr>
          <w:p w14:paraId="0564D65B" w14:textId="77777777" w:rsidR="009A6CC2" w:rsidRDefault="00000000" w:rsidP="005D3EC2">
            <w:r>
              <w:t>IRuntimeConfiguration runtimeConfiguration</w:t>
            </w:r>
          </w:p>
        </w:tc>
        <w:tc>
          <w:tcPr>
            <w:tcW w:w="4154" w:type="dxa"/>
            <w:gridSpan w:val="2"/>
            <w:shd w:val="clear" w:color="auto" w:fill="auto"/>
          </w:tcPr>
          <w:p w14:paraId="08801CDB" w14:textId="77777777" w:rsidR="009A6CC2" w:rsidRDefault="00000000" w:rsidP="005D3EC2">
            <w:r>
              <w:t xml:space="preserve">Input </w:t>
            </w:r>
          </w:p>
        </w:tc>
      </w:tr>
      <w:tr w:rsidR="007A3CF5" w14:paraId="4630AAC5" w14:textId="77777777">
        <w:tc>
          <w:tcPr>
            <w:tcW w:w="2077" w:type="dxa"/>
            <w:vMerge/>
            <w:shd w:val="clear" w:color="auto" w:fill="D0CECE"/>
          </w:tcPr>
          <w:p w14:paraId="614CBB4D" w14:textId="77777777" w:rsidR="009A6CC2" w:rsidRDefault="009A6CC2" w:rsidP="005D3EC2">
            <w:pPr>
              <w:rPr>
                <w:b/>
              </w:rPr>
            </w:pPr>
          </w:p>
        </w:tc>
        <w:tc>
          <w:tcPr>
            <w:tcW w:w="2077" w:type="dxa"/>
            <w:vMerge/>
            <w:shd w:val="clear" w:color="auto" w:fill="auto"/>
          </w:tcPr>
          <w:p w14:paraId="57BA70C8" w14:textId="77777777" w:rsidR="009A6CC2" w:rsidRDefault="009A6CC2" w:rsidP="005D3EC2"/>
        </w:tc>
        <w:tc>
          <w:tcPr>
            <w:tcW w:w="2077" w:type="dxa"/>
            <w:shd w:val="clear" w:color="auto" w:fill="D3D3D3"/>
          </w:tcPr>
          <w:p w14:paraId="26859382" w14:textId="77777777" w:rsidR="009A6CC2" w:rsidRDefault="00000000" w:rsidP="005D3EC2">
            <w:r>
              <w:t>Range:</w:t>
            </w:r>
          </w:p>
        </w:tc>
        <w:tc>
          <w:tcPr>
            <w:tcW w:w="2077" w:type="dxa"/>
            <w:shd w:val="clear" w:color="auto" w:fill="auto"/>
          </w:tcPr>
          <w:p w14:paraId="6D789673" w14:textId="77777777" w:rsidR="009A6CC2" w:rsidRDefault="00000000" w:rsidP="005D3EC2">
            <w:r>
              <w:t>Interface IRuntimeConfiguration</w:t>
            </w:r>
          </w:p>
        </w:tc>
      </w:tr>
      <w:tr w:rsidR="009A6CC2" w14:paraId="0C4559B7" w14:textId="77777777">
        <w:tc>
          <w:tcPr>
            <w:tcW w:w="2077" w:type="dxa"/>
            <w:vMerge/>
            <w:shd w:val="clear" w:color="auto" w:fill="D0CECE"/>
          </w:tcPr>
          <w:p w14:paraId="54141E1C" w14:textId="77777777" w:rsidR="009A6CC2" w:rsidRDefault="009A6CC2" w:rsidP="005D3EC2">
            <w:pPr>
              <w:rPr>
                <w:b/>
              </w:rPr>
            </w:pPr>
          </w:p>
        </w:tc>
        <w:tc>
          <w:tcPr>
            <w:tcW w:w="2077" w:type="dxa"/>
            <w:vMerge w:val="restart"/>
            <w:shd w:val="clear" w:color="auto" w:fill="auto"/>
          </w:tcPr>
          <w:p w14:paraId="22D3EA25" w14:textId="77777777" w:rsidR="009A6CC2" w:rsidRDefault="00000000" w:rsidP="005D3EC2">
            <w:r>
              <w:t>IIntermediateData intermediateData</w:t>
            </w:r>
          </w:p>
        </w:tc>
        <w:tc>
          <w:tcPr>
            <w:tcW w:w="4154" w:type="dxa"/>
            <w:gridSpan w:val="2"/>
            <w:shd w:val="clear" w:color="auto" w:fill="auto"/>
          </w:tcPr>
          <w:p w14:paraId="36CA5C57" w14:textId="77777777" w:rsidR="009A6CC2" w:rsidRDefault="00000000" w:rsidP="005D3EC2">
            <w:r>
              <w:t xml:space="preserve">Input </w:t>
            </w:r>
          </w:p>
        </w:tc>
      </w:tr>
      <w:tr w:rsidR="007A3CF5" w14:paraId="501407BA" w14:textId="77777777">
        <w:tc>
          <w:tcPr>
            <w:tcW w:w="2077" w:type="dxa"/>
            <w:vMerge/>
            <w:shd w:val="clear" w:color="auto" w:fill="D0CECE"/>
          </w:tcPr>
          <w:p w14:paraId="5B8F685E" w14:textId="77777777" w:rsidR="009A6CC2" w:rsidRDefault="009A6CC2" w:rsidP="005D3EC2">
            <w:pPr>
              <w:rPr>
                <w:b/>
              </w:rPr>
            </w:pPr>
          </w:p>
        </w:tc>
        <w:tc>
          <w:tcPr>
            <w:tcW w:w="2077" w:type="dxa"/>
            <w:vMerge/>
            <w:shd w:val="clear" w:color="auto" w:fill="auto"/>
          </w:tcPr>
          <w:p w14:paraId="27A3C268" w14:textId="77777777" w:rsidR="009A6CC2" w:rsidRDefault="009A6CC2" w:rsidP="005D3EC2"/>
        </w:tc>
        <w:tc>
          <w:tcPr>
            <w:tcW w:w="2077" w:type="dxa"/>
            <w:shd w:val="clear" w:color="auto" w:fill="D3D3D3"/>
          </w:tcPr>
          <w:p w14:paraId="5065C49B" w14:textId="77777777" w:rsidR="009A6CC2" w:rsidRDefault="00000000" w:rsidP="005D3EC2">
            <w:r>
              <w:t>Range:</w:t>
            </w:r>
          </w:p>
        </w:tc>
        <w:tc>
          <w:tcPr>
            <w:tcW w:w="2077" w:type="dxa"/>
            <w:shd w:val="clear" w:color="auto" w:fill="auto"/>
          </w:tcPr>
          <w:p w14:paraId="6B344A51" w14:textId="77777777" w:rsidR="009A6CC2" w:rsidRDefault="00000000" w:rsidP="005D3EC2">
            <w:r>
              <w:t>Interface IIntermediateData</w:t>
            </w:r>
          </w:p>
        </w:tc>
      </w:tr>
      <w:tr w:rsidR="009A6CC2" w14:paraId="05494F51" w14:textId="77777777">
        <w:tc>
          <w:tcPr>
            <w:tcW w:w="2077" w:type="dxa"/>
            <w:shd w:val="clear" w:color="auto" w:fill="D0CECE"/>
          </w:tcPr>
          <w:p w14:paraId="2B793F9E" w14:textId="77777777" w:rsidR="009A6CC2" w:rsidRDefault="00000000" w:rsidP="005D3EC2">
            <w:pPr>
              <w:rPr>
                <w:b/>
              </w:rPr>
            </w:pPr>
            <w:r>
              <w:rPr>
                <w:b/>
              </w:rPr>
              <w:t>Return</w:t>
            </w:r>
          </w:p>
        </w:tc>
        <w:tc>
          <w:tcPr>
            <w:tcW w:w="6231" w:type="dxa"/>
            <w:gridSpan w:val="3"/>
            <w:shd w:val="clear" w:color="auto" w:fill="auto"/>
          </w:tcPr>
          <w:p w14:paraId="658A4A17" w14:textId="77777777" w:rsidR="009A6CC2" w:rsidRDefault="00000000" w:rsidP="005D3EC2">
            <w:r>
              <w:t>None</w:t>
            </w:r>
          </w:p>
        </w:tc>
      </w:tr>
      <w:tr w:rsidR="009A6CC2" w14:paraId="39AAAC33" w14:textId="77777777">
        <w:tc>
          <w:tcPr>
            <w:tcW w:w="2077" w:type="dxa"/>
            <w:shd w:val="clear" w:color="auto" w:fill="D0CECE"/>
          </w:tcPr>
          <w:p w14:paraId="68748CAC" w14:textId="77777777" w:rsidR="009A6CC2" w:rsidRDefault="00000000" w:rsidP="005D3EC2">
            <w:pPr>
              <w:rPr>
                <w:b/>
              </w:rPr>
            </w:pPr>
            <w:r>
              <w:rPr>
                <w:b/>
              </w:rPr>
              <w:t>Generated Value</w:t>
            </w:r>
          </w:p>
        </w:tc>
        <w:tc>
          <w:tcPr>
            <w:tcW w:w="6231" w:type="dxa"/>
            <w:gridSpan w:val="3"/>
            <w:shd w:val="clear" w:color="auto" w:fill="auto"/>
          </w:tcPr>
          <w:p w14:paraId="5A458FCE" w14:textId="77777777" w:rsidR="009A6CC2" w:rsidRDefault="00000000" w:rsidP="005D3EC2">
            <w:r>
              <w:t>None</w:t>
            </w:r>
          </w:p>
        </w:tc>
      </w:tr>
      <w:tr w:rsidR="009A6CC2" w14:paraId="1242F586" w14:textId="77777777">
        <w:tc>
          <w:tcPr>
            <w:tcW w:w="2077" w:type="dxa"/>
            <w:shd w:val="clear" w:color="auto" w:fill="D0CECE"/>
          </w:tcPr>
          <w:p w14:paraId="639CFC9D" w14:textId="77777777" w:rsidR="009A6CC2" w:rsidRDefault="00000000" w:rsidP="005D3EC2">
            <w:pPr>
              <w:rPr>
                <w:b/>
              </w:rPr>
            </w:pPr>
            <w:r>
              <w:rPr>
                <w:b/>
              </w:rPr>
              <w:t>Description</w:t>
            </w:r>
          </w:p>
        </w:tc>
        <w:tc>
          <w:tcPr>
            <w:tcW w:w="6231" w:type="dxa"/>
            <w:gridSpan w:val="3"/>
            <w:shd w:val="clear" w:color="auto" w:fill="auto"/>
          </w:tcPr>
          <w:p w14:paraId="1893F5F1" w14:textId="77777777" w:rsidR="009A6CC2" w:rsidRDefault="00000000" w:rsidP="005D3EC2">
            <w:pPr>
              <w:pStyle w:val="SourceCode"/>
            </w:pPr>
            <w:r>
              <w:t>This is a constructor for U5x MemAccU5xPbCfgFileGeneration</w:t>
            </w:r>
          </w:p>
          <w:p w14:paraId="7F4EEF65" w14:textId="77777777" w:rsidR="009A6CC2" w:rsidRDefault="00000000" w:rsidP="005D3EC2">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p>
        </w:tc>
      </w:tr>
    </w:tbl>
    <w:p w14:paraId="2DD1C4A9" w14:textId="77777777" w:rsidR="009A6CC2" w:rsidRDefault="00000000" w:rsidP="005D3EC2">
      <w:pPr>
        <w:pStyle w:val="RefReq"/>
      </w:pPr>
      <w:r>
        <w:lastRenderedPageBreak/>
        <w:t>{Ref: N/A}</w:t>
      </w:r>
    </w:p>
    <w:p w14:paraId="63725CF6" w14:textId="77777777" w:rsidR="009A6CC2" w:rsidRDefault="009A6CC2" w:rsidP="005D3EC2"/>
    <w:p w14:paraId="356533D7" w14:textId="77777777" w:rsidR="009A6CC2" w:rsidRDefault="00000000" w:rsidP="005D3EC2">
      <w:pPr>
        <w:pStyle w:val="Heading6"/>
      </w:pPr>
      <w:r>
        <w:t>GenerateIncludeSection</w:t>
      </w:r>
    </w:p>
    <w:p w14:paraId="06829D38" w14:textId="77777777" w:rsidR="009A6CC2" w:rsidRDefault="00000000" w:rsidP="005D3EC2">
      <w:pPr>
        <w:pStyle w:val="DesignID"/>
      </w:pPr>
      <w:r>
        <w:t>MEMACC_TUD_CLS_003_003:</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21AB23E3" w14:textId="77777777">
        <w:tc>
          <w:tcPr>
            <w:tcW w:w="2077" w:type="dxa"/>
            <w:shd w:val="clear" w:color="auto" w:fill="D0CECE"/>
          </w:tcPr>
          <w:p w14:paraId="5BD62637" w14:textId="77777777" w:rsidR="009A6CC2" w:rsidRDefault="00000000" w:rsidP="005D3EC2">
            <w:pPr>
              <w:rPr>
                <w:b/>
              </w:rPr>
            </w:pPr>
            <w:r>
              <w:rPr>
                <w:b/>
              </w:rPr>
              <w:t>Method Name</w:t>
            </w:r>
          </w:p>
        </w:tc>
        <w:tc>
          <w:tcPr>
            <w:tcW w:w="6230" w:type="dxa"/>
            <w:gridSpan w:val="3"/>
            <w:shd w:val="clear" w:color="auto" w:fill="auto"/>
          </w:tcPr>
          <w:p w14:paraId="4184E0A6" w14:textId="77777777" w:rsidR="009A6CC2" w:rsidRDefault="00000000" w:rsidP="005D3EC2">
            <w:r>
              <w:t>GenerateIncludeSection</w:t>
            </w:r>
          </w:p>
        </w:tc>
      </w:tr>
      <w:tr w:rsidR="009A6CC2" w14:paraId="203160AF" w14:textId="77777777">
        <w:tc>
          <w:tcPr>
            <w:tcW w:w="2077" w:type="dxa"/>
            <w:shd w:val="clear" w:color="auto" w:fill="D0CECE"/>
          </w:tcPr>
          <w:p w14:paraId="3D8C7E4D" w14:textId="77777777" w:rsidR="009A6CC2" w:rsidRDefault="00000000" w:rsidP="005D3EC2">
            <w:pPr>
              <w:rPr>
                <w:b/>
              </w:rPr>
            </w:pPr>
            <w:r>
              <w:rPr>
                <w:b/>
              </w:rPr>
              <w:t>Arguments</w:t>
            </w:r>
          </w:p>
        </w:tc>
        <w:tc>
          <w:tcPr>
            <w:tcW w:w="6231" w:type="dxa"/>
            <w:gridSpan w:val="3"/>
            <w:shd w:val="clear" w:color="auto" w:fill="auto"/>
          </w:tcPr>
          <w:p w14:paraId="51D62AB6" w14:textId="77777777" w:rsidR="009A6CC2" w:rsidRDefault="00000000" w:rsidP="005D3EC2">
            <w:r>
              <w:t>None</w:t>
            </w:r>
          </w:p>
        </w:tc>
      </w:tr>
      <w:tr w:rsidR="009A6CC2" w14:paraId="07808D73" w14:textId="77777777">
        <w:tc>
          <w:tcPr>
            <w:tcW w:w="2077" w:type="dxa"/>
            <w:vMerge w:val="restart"/>
            <w:shd w:val="clear" w:color="auto" w:fill="D0CECE"/>
          </w:tcPr>
          <w:p w14:paraId="2156E7E0" w14:textId="77777777" w:rsidR="009A6CC2" w:rsidRDefault="00000000" w:rsidP="005D3EC2">
            <w:pPr>
              <w:rPr>
                <w:b/>
              </w:rPr>
            </w:pPr>
            <w:r>
              <w:rPr>
                <w:b/>
              </w:rPr>
              <w:t>Return</w:t>
            </w:r>
          </w:p>
        </w:tc>
        <w:tc>
          <w:tcPr>
            <w:tcW w:w="2077" w:type="dxa"/>
            <w:vMerge w:val="restart"/>
            <w:shd w:val="clear" w:color="auto" w:fill="auto"/>
          </w:tcPr>
          <w:p w14:paraId="1E0A4F19" w14:textId="77777777" w:rsidR="009A6CC2" w:rsidRDefault="00000000" w:rsidP="005D3EC2">
            <w:r>
              <w:t xml:space="preserve">Type: BaseGenerationItem[] </w:t>
            </w:r>
            <w:r>
              <w:br/>
              <w:t xml:space="preserve">Section: INCLUDE </w:t>
            </w:r>
            <w:r>
              <w:br/>
              <w:t>Desc:  Include Section</w:t>
            </w:r>
          </w:p>
        </w:tc>
        <w:tc>
          <w:tcPr>
            <w:tcW w:w="4154" w:type="dxa"/>
            <w:gridSpan w:val="2"/>
            <w:shd w:val="clear" w:color="auto" w:fill="auto"/>
          </w:tcPr>
          <w:p w14:paraId="0C8939F1" w14:textId="77777777" w:rsidR="009A6CC2" w:rsidRDefault="00000000" w:rsidP="005D3EC2">
            <w:r>
              <w:t>None</w:t>
            </w:r>
          </w:p>
        </w:tc>
      </w:tr>
      <w:tr w:rsidR="007A3CF5" w14:paraId="11130D60" w14:textId="77777777">
        <w:tc>
          <w:tcPr>
            <w:tcW w:w="2077" w:type="dxa"/>
            <w:vMerge/>
            <w:shd w:val="clear" w:color="auto" w:fill="D0CECE"/>
          </w:tcPr>
          <w:p w14:paraId="69BF1F69" w14:textId="77777777" w:rsidR="009A6CC2" w:rsidRDefault="009A6CC2" w:rsidP="005D3EC2">
            <w:pPr>
              <w:rPr>
                <w:b/>
              </w:rPr>
            </w:pPr>
          </w:p>
        </w:tc>
        <w:tc>
          <w:tcPr>
            <w:tcW w:w="2077" w:type="dxa"/>
            <w:vMerge/>
            <w:shd w:val="clear" w:color="auto" w:fill="auto"/>
          </w:tcPr>
          <w:p w14:paraId="6424E68B" w14:textId="77777777" w:rsidR="009A6CC2" w:rsidRDefault="009A6CC2" w:rsidP="005D3EC2"/>
        </w:tc>
        <w:tc>
          <w:tcPr>
            <w:tcW w:w="2077" w:type="dxa"/>
            <w:shd w:val="clear" w:color="auto" w:fill="D3D3D3"/>
          </w:tcPr>
          <w:p w14:paraId="76AD55CF" w14:textId="77777777" w:rsidR="009A6CC2" w:rsidRDefault="00000000" w:rsidP="005D3EC2">
            <w:r>
              <w:t>Range:</w:t>
            </w:r>
          </w:p>
        </w:tc>
        <w:tc>
          <w:tcPr>
            <w:tcW w:w="2077" w:type="dxa"/>
            <w:shd w:val="clear" w:color="auto" w:fill="auto"/>
          </w:tcPr>
          <w:p w14:paraId="72C1D4F1" w14:textId="77777777" w:rsidR="009A6CC2" w:rsidRDefault="009A6CC2" w:rsidP="005D3EC2"/>
        </w:tc>
      </w:tr>
      <w:tr w:rsidR="009A6CC2" w14:paraId="692FDF1B" w14:textId="77777777">
        <w:tc>
          <w:tcPr>
            <w:tcW w:w="2077" w:type="dxa"/>
            <w:shd w:val="clear" w:color="auto" w:fill="D0CECE"/>
          </w:tcPr>
          <w:p w14:paraId="22F4DE0A" w14:textId="77777777" w:rsidR="009A6CC2" w:rsidRDefault="00000000" w:rsidP="005D3EC2">
            <w:pPr>
              <w:rPr>
                <w:b/>
              </w:rPr>
            </w:pPr>
            <w:r>
              <w:rPr>
                <w:b/>
              </w:rPr>
              <w:t>Generated Value</w:t>
            </w:r>
          </w:p>
        </w:tc>
        <w:tc>
          <w:tcPr>
            <w:tcW w:w="6231" w:type="dxa"/>
            <w:gridSpan w:val="3"/>
            <w:shd w:val="clear" w:color="auto" w:fill="auto"/>
          </w:tcPr>
          <w:p w14:paraId="26F6E805" w14:textId="77777777" w:rsidR="009A6CC2" w:rsidRDefault="00000000" w:rsidP="005D3EC2">
            <w:r>
              <w:t>include "MemAcc_PBTypes.h"</w:t>
            </w:r>
          </w:p>
        </w:tc>
      </w:tr>
      <w:tr w:rsidR="009A6CC2" w14:paraId="2BDC662E" w14:textId="77777777">
        <w:tc>
          <w:tcPr>
            <w:tcW w:w="2077" w:type="dxa"/>
            <w:shd w:val="clear" w:color="auto" w:fill="D0CECE"/>
          </w:tcPr>
          <w:p w14:paraId="6C8F0019" w14:textId="77777777" w:rsidR="009A6CC2" w:rsidRDefault="00000000" w:rsidP="005D3EC2">
            <w:pPr>
              <w:rPr>
                <w:b/>
              </w:rPr>
            </w:pPr>
            <w:r>
              <w:rPr>
                <w:b/>
              </w:rPr>
              <w:t>Description</w:t>
            </w:r>
          </w:p>
        </w:tc>
        <w:tc>
          <w:tcPr>
            <w:tcW w:w="6231" w:type="dxa"/>
            <w:gridSpan w:val="3"/>
            <w:shd w:val="clear" w:color="auto" w:fill="auto"/>
          </w:tcPr>
          <w:p w14:paraId="4503B17F" w14:textId="77777777" w:rsidR="009A6CC2" w:rsidRDefault="00000000" w:rsidP="005D3EC2">
            <w:pPr>
              <w:pStyle w:val="SourceCode"/>
            </w:pPr>
            <w:r>
              <w:t>To generate IncludeSection</w:t>
            </w:r>
          </w:p>
          <w:p w14:paraId="39BD3D10"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RETURN CALL StringGenerationItem WITH Resources.INCLUDE_SECTION_PBTYPE</w:t>
            </w:r>
          </w:p>
        </w:tc>
      </w:tr>
    </w:tbl>
    <w:p w14:paraId="4148C49C" w14:textId="77777777" w:rsidR="009A6CC2" w:rsidRDefault="00000000" w:rsidP="005D3EC2">
      <w:pPr>
        <w:pStyle w:val="RefReq"/>
      </w:pPr>
      <w:r>
        <w:t>{Ref: N/A}</w:t>
      </w:r>
    </w:p>
    <w:p w14:paraId="1FAB5C9B" w14:textId="77777777" w:rsidR="009A6CC2" w:rsidRDefault="009A6CC2" w:rsidP="005D3EC2"/>
    <w:p w14:paraId="0C0C682D" w14:textId="77777777" w:rsidR="009A6CC2" w:rsidRDefault="00000000" w:rsidP="005D3EC2">
      <w:pPr>
        <w:pStyle w:val="Heading6"/>
      </w:pPr>
      <w:r>
        <w:t>GenMemAccVersionInfo</w:t>
      </w:r>
    </w:p>
    <w:p w14:paraId="53052CDC" w14:textId="77777777" w:rsidR="009A6CC2" w:rsidRDefault="00000000" w:rsidP="005D3EC2">
      <w:pPr>
        <w:pStyle w:val="DesignID"/>
      </w:pPr>
      <w:r>
        <w:t>MEMACC_TUD_CLS_003_004:</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5CCB01A4" w14:textId="77777777">
        <w:tc>
          <w:tcPr>
            <w:tcW w:w="2077" w:type="dxa"/>
            <w:shd w:val="clear" w:color="auto" w:fill="D0CECE"/>
          </w:tcPr>
          <w:p w14:paraId="0896DBB4" w14:textId="77777777" w:rsidR="009A6CC2" w:rsidRDefault="00000000" w:rsidP="005D3EC2">
            <w:pPr>
              <w:rPr>
                <w:b/>
              </w:rPr>
            </w:pPr>
            <w:r>
              <w:rPr>
                <w:b/>
              </w:rPr>
              <w:t>Method Name</w:t>
            </w:r>
          </w:p>
        </w:tc>
        <w:tc>
          <w:tcPr>
            <w:tcW w:w="6230" w:type="dxa"/>
            <w:gridSpan w:val="3"/>
            <w:shd w:val="clear" w:color="auto" w:fill="auto"/>
          </w:tcPr>
          <w:p w14:paraId="1E772B76" w14:textId="77777777" w:rsidR="009A6CC2" w:rsidRDefault="00000000" w:rsidP="005D3EC2">
            <w:r>
              <w:t>GenMemAccVersionInfo</w:t>
            </w:r>
          </w:p>
        </w:tc>
      </w:tr>
      <w:tr w:rsidR="009A6CC2" w14:paraId="07EA4335" w14:textId="77777777">
        <w:tc>
          <w:tcPr>
            <w:tcW w:w="2077" w:type="dxa"/>
            <w:shd w:val="clear" w:color="auto" w:fill="D0CECE"/>
          </w:tcPr>
          <w:p w14:paraId="730ADE1F" w14:textId="77777777" w:rsidR="009A6CC2" w:rsidRDefault="00000000" w:rsidP="005D3EC2">
            <w:pPr>
              <w:rPr>
                <w:b/>
              </w:rPr>
            </w:pPr>
            <w:r>
              <w:rPr>
                <w:b/>
              </w:rPr>
              <w:t>Arguments</w:t>
            </w:r>
          </w:p>
        </w:tc>
        <w:tc>
          <w:tcPr>
            <w:tcW w:w="6231" w:type="dxa"/>
            <w:gridSpan w:val="3"/>
            <w:shd w:val="clear" w:color="auto" w:fill="auto"/>
          </w:tcPr>
          <w:p w14:paraId="02F83A89" w14:textId="77777777" w:rsidR="009A6CC2" w:rsidRDefault="00000000" w:rsidP="005D3EC2">
            <w:r>
              <w:t>None</w:t>
            </w:r>
          </w:p>
        </w:tc>
      </w:tr>
      <w:tr w:rsidR="009A6CC2" w14:paraId="438817EF" w14:textId="77777777">
        <w:tc>
          <w:tcPr>
            <w:tcW w:w="2077" w:type="dxa"/>
            <w:vMerge w:val="restart"/>
            <w:shd w:val="clear" w:color="auto" w:fill="D0CECE"/>
          </w:tcPr>
          <w:p w14:paraId="41210CE4" w14:textId="77777777" w:rsidR="009A6CC2" w:rsidRDefault="00000000" w:rsidP="005D3EC2">
            <w:pPr>
              <w:rPr>
                <w:b/>
              </w:rPr>
            </w:pPr>
            <w:r>
              <w:rPr>
                <w:b/>
              </w:rPr>
              <w:t>Return</w:t>
            </w:r>
          </w:p>
        </w:tc>
        <w:tc>
          <w:tcPr>
            <w:tcW w:w="2077" w:type="dxa"/>
            <w:vMerge w:val="restart"/>
            <w:shd w:val="clear" w:color="auto" w:fill="auto"/>
          </w:tcPr>
          <w:p w14:paraId="2BF85FFC" w14:textId="77777777" w:rsidR="009A6CC2" w:rsidRDefault="00000000" w:rsidP="005D3EC2">
            <w:r>
              <w:t xml:space="preserve">Type: BaseGenerationItem[] </w:t>
            </w:r>
            <w:r>
              <w:br/>
              <w:t xml:space="preserve">Section: VERSION_INFO </w:t>
            </w:r>
            <w:r>
              <w:br/>
              <w:t>Desc:  Version Information</w:t>
            </w:r>
          </w:p>
        </w:tc>
        <w:tc>
          <w:tcPr>
            <w:tcW w:w="4154" w:type="dxa"/>
            <w:gridSpan w:val="2"/>
            <w:shd w:val="clear" w:color="auto" w:fill="auto"/>
          </w:tcPr>
          <w:p w14:paraId="728716F1" w14:textId="77777777" w:rsidR="009A6CC2" w:rsidRDefault="00000000" w:rsidP="005D3EC2">
            <w:r>
              <w:t>None</w:t>
            </w:r>
          </w:p>
        </w:tc>
      </w:tr>
      <w:tr w:rsidR="007A3CF5" w14:paraId="488E0E74" w14:textId="77777777">
        <w:tc>
          <w:tcPr>
            <w:tcW w:w="2077" w:type="dxa"/>
            <w:vMerge/>
            <w:shd w:val="clear" w:color="auto" w:fill="D0CECE"/>
          </w:tcPr>
          <w:p w14:paraId="570AF361" w14:textId="77777777" w:rsidR="009A6CC2" w:rsidRDefault="009A6CC2" w:rsidP="005D3EC2">
            <w:pPr>
              <w:rPr>
                <w:b/>
              </w:rPr>
            </w:pPr>
          </w:p>
        </w:tc>
        <w:tc>
          <w:tcPr>
            <w:tcW w:w="2077" w:type="dxa"/>
            <w:vMerge/>
            <w:shd w:val="clear" w:color="auto" w:fill="auto"/>
          </w:tcPr>
          <w:p w14:paraId="5A27BBFC" w14:textId="77777777" w:rsidR="009A6CC2" w:rsidRDefault="009A6CC2" w:rsidP="005D3EC2"/>
        </w:tc>
        <w:tc>
          <w:tcPr>
            <w:tcW w:w="2077" w:type="dxa"/>
            <w:shd w:val="clear" w:color="auto" w:fill="D3D3D3"/>
          </w:tcPr>
          <w:p w14:paraId="41639407" w14:textId="77777777" w:rsidR="009A6CC2" w:rsidRDefault="00000000" w:rsidP="005D3EC2">
            <w:r>
              <w:t>Range:</w:t>
            </w:r>
          </w:p>
        </w:tc>
        <w:tc>
          <w:tcPr>
            <w:tcW w:w="2077" w:type="dxa"/>
            <w:shd w:val="clear" w:color="auto" w:fill="auto"/>
          </w:tcPr>
          <w:p w14:paraId="2432B673" w14:textId="77777777" w:rsidR="009A6CC2" w:rsidRDefault="00000000" w:rsidP="005D3EC2">
            <w:r>
              <w:t>4U, 9U, 0U, 1U, 0U</w:t>
            </w:r>
          </w:p>
        </w:tc>
      </w:tr>
      <w:tr w:rsidR="009A6CC2" w14:paraId="68A6491D" w14:textId="77777777">
        <w:tc>
          <w:tcPr>
            <w:tcW w:w="2077" w:type="dxa"/>
            <w:shd w:val="clear" w:color="auto" w:fill="D0CECE"/>
          </w:tcPr>
          <w:p w14:paraId="0CCD4638" w14:textId="77777777" w:rsidR="009A6CC2" w:rsidRDefault="00000000" w:rsidP="005D3EC2">
            <w:pPr>
              <w:rPr>
                <w:b/>
              </w:rPr>
            </w:pPr>
            <w:r>
              <w:rPr>
                <w:b/>
              </w:rPr>
              <w:t>Generated Value</w:t>
            </w:r>
          </w:p>
        </w:tc>
        <w:tc>
          <w:tcPr>
            <w:tcW w:w="6231" w:type="dxa"/>
            <w:gridSpan w:val="3"/>
            <w:shd w:val="clear" w:color="auto" w:fill="auto"/>
          </w:tcPr>
          <w:p w14:paraId="3A0B9029" w14:textId="77777777" w:rsidR="009A6CC2" w:rsidRDefault="00000000" w:rsidP="005D3EC2">
            <w:r>
              <w:t>MEMACC_PBCFG_C_AR_RELEASE_MAJOR_VERSION MEMACC_PBCFG_C_AR_RELEASE_MINOR_VERSION MEMACC_PBCFG_C_AR_RELEASE_REVISION_VERSION MEMACC_PBCFG_C_SW_MAJOR_VERSION MEMACC_PBCFG_C_SW_MINOR_VERSION</w:t>
            </w:r>
          </w:p>
        </w:tc>
      </w:tr>
      <w:tr w:rsidR="009A6CC2" w14:paraId="5E292182" w14:textId="77777777">
        <w:tc>
          <w:tcPr>
            <w:tcW w:w="2077" w:type="dxa"/>
            <w:shd w:val="clear" w:color="auto" w:fill="D0CECE"/>
          </w:tcPr>
          <w:p w14:paraId="4E4FBDAB" w14:textId="77777777" w:rsidR="009A6CC2" w:rsidRDefault="00000000" w:rsidP="005D3EC2">
            <w:pPr>
              <w:rPr>
                <w:b/>
              </w:rPr>
            </w:pPr>
            <w:r>
              <w:rPr>
                <w:b/>
              </w:rPr>
              <w:lastRenderedPageBreak/>
              <w:t>Description</w:t>
            </w:r>
          </w:p>
        </w:tc>
        <w:tc>
          <w:tcPr>
            <w:tcW w:w="6231" w:type="dxa"/>
            <w:gridSpan w:val="3"/>
            <w:shd w:val="clear" w:color="auto" w:fill="auto"/>
          </w:tcPr>
          <w:p w14:paraId="642C24AE" w14:textId="77777777" w:rsidR="009A6CC2" w:rsidRDefault="00000000" w:rsidP="005D3EC2">
            <w:pPr>
              <w:pStyle w:val="SourceCode"/>
            </w:pPr>
            <w:r>
              <w:t>To generate version info</w:t>
            </w:r>
          </w:p>
          <w:p w14:paraId="0C882611" w14:textId="77777777" w:rsidR="009A6CC2" w:rsidRDefault="00000000" w:rsidP="005D3EC2">
            <w:pPr>
              <w:pStyle w:val="SourceCode"/>
            </w:pPr>
            <w:r>
              <w:t>Algorithm:</w:t>
            </w:r>
            <w:r>
              <w:br/>
              <w:t>GLOBAL VARIABLE IN:</w:t>
            </w:r>
            <w:r>
              <w:br/>
              <w:t xml:space="preserve">         List of ret of BaseGenerationItem. RANGE: array of BaseGenerationItem</w:t>
            </w:r>
            <w:r>
              <w:br/>
              <w:t xml:space="preserve">     GLOBAL VARIABLE OUT:</w:t>
            </w:r>
            <w:r>
              <w:br/>
              <w:t xml:space="preserve">         None</w:t>
            </w:r>
            <w:r>
              <w:br/>
              <w:t xml:space="preserve">     PRECONDITION:</w:t>
            </w:r>
            <w:r>
              <w:br/>
              <w:t xml:space="preserve">         (1) List of ret of BaseGenerationItem: never null or empty</w:t>
            </w:r>
            <w:r>
              <w:br/>
            </w:r>
            <w:r>
              <w:br/>
              <w:t xml:space="preserve">     LET param =new Dictionary(string,string)</w:t>
            </w:r>
            <w:r>
              <w:br/>
            </w:r>
            <w:r>
              <w:br/>
              <w:t xml:space="preserve">          $"moduleName_59_RENESAS_Constant.PBCFG_C_AR_RELEASE_MAJOR_VERSION",</w:t>
            </w:r>
            <w:r>
              <w:br/>
              <w:t xml:space="preserve">            Resources.PBCFG_C_AR_RELEASE_MAJOR_VERSION_PRE_COMMENT</w:t>
            </w:r>
            <w:r>
              <w:br/>
              <w:t xml:space="preserve">         ,</w:t>
            </w:r>
            <w:r>
              <w:br/>
              <w:t xml:space="preserve">          $"moduleName_59_RENESAS_Constant.PBCFG_C_AR_RELEASE_MINOR_VERSION", String.Empty</w:t>
            </w:r>
            <w:r>
              <w:br/>
              <w:t xml:space="preserve">         ,</w:t>
            </w:r>
            <w:r>
              <w:br/>
              <w:t xml:space="preserve">          $"moduleName_59_RENESAS_Constant.PBCFG_C_AR_RELEASE_REVISION_VERSION", String.Empty ,</w:t>
            </w:r>
            <w:r>
              <w:br/>
              <w:t xml:space="preserve">          $"moduleName_59_RENESAS_Constant.PBCFG_C_SW_MAJOR_VERSION",</w:t>
            </w:r>
            <w:r>
              <w:br/>
              <w:t xml:space="preserve">            Resources.PBCFG_C_SW_MAJOR_VERSION_PRE_COMMENT ,</w:t>
            </w:r>
            <w:r>
              <w:br/>
              <w:t xml:space="preserve">          $"moduleName_59_RENESAS_Constant.PBCFG_C_SW_MINOR_VERSION", String.Empty ,</w:t>
            </w:r>
            <w:r>
              <w:br/>
              <w:t xml:space="preserve">     ;</w:t>
            </w:r>
            <w:r>
              <w:br/>
              <w:t xml:space="preserve">     FOREACH item in root.Childs.Where(x =&gt; param.Keys.Contains(x.Name))</w:t>
            </w:r>
            <w:r>
              <w:br/>
              <w:t xml:space="preserve">         CALL items.Add WITH CALL MemAccU5xUtils.CreateBasicParam</w:t>
            </w:r>
            <w:r>
              <w:br/>
              <w:t xml:space="preserve">             WITH $"item.Name", param[item.Name], String.Empty, item.Value</w:t>
            </w:r>
            <w:r>
              <w:br/>
              <w:t xml:space="preserve">    RETURN items.ToArray()</w:t>
            </w:r>
          </w:p>
        </w:tc>
      </w:tr>
    </w:tbl>
    <w:p w14:paraId="6AF74F11" w14:textId="77777777" w:rsidR="009A6CC2" w:rsidRDefault="00000000" w:rsidP="005D3EC2">
      <w:pPr>
        <w:pStyle w:val="RefReq"/>
      </w:pPr>
      <w:r>
        <w:t>{Ref: [3] MEMACC_DAD_CFG_008_001, MEMACC_DAD_CFG_008_002, MEMACC_DAD_CFG_008_003, MEMACC_DAD_CFG_008_004, MEMACC_DAD_CFG_008_005}</w:t>
      </w:r>
    </w:p>
    <w:p w14:paraId="2CA12D06" w14:textId="77777777" w:rsidR="009A6CC2" w:rsidRDefault="009A6CC2" w:rsidP="005D3EC2"/>
    <w:p w14:paraId="3E48FDBF" w14:textId="77777777" w:rsidR="009A6CC2" w:rsidRDefault="00000000" w:rsidP="005D3EC2">
      <w:pPr>
        <w:pStyle w:val="Heading6"/>
      </w:pPr>
      <w:r>
        <w:t>GenVersionCheck</w:t>
      </w:r>
    </w:p>
    <w:p w14:paraId="113B5591" w14:textId="77777777" w:rsidR="009A6CC2" w:rsidRDefault="00000000" w:rsidP="005D3EC2">
      <w:pPr>
        <w:pStyle w:val="DesignID"/>
      </w:pPr>
      <w:r>
        <w:t>MEMACC_TUD_CLS_003_005:</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11808478" w14:textId="77777777">
        <w:tc>
          <w:tcPr>
            <w:tcW w:w="2077" w:type="dxa"/>
            <w:shd w:val="clear" w:color="auto" w:fill="D0CECE"/>
          </w:tcPr>
          <w:p w14:paraId="2C4E529A" w14:textId="77777777" w:rsidR="009A6CC2" w:rsidRDefault="00000000" w:rsidP="005D3EC2">
            <w:pPr>
              <w:rPr>
                <w:b/>
              </w:rPr>
            </w:pPr>
            <w:r>
              <w:rPr>
                <w:b/>
              </w:rPr>
              <w:t>Method Name</w:t>
            </w:r>
          </w:p>
        </w:tc>
        <w:tc>
          <w:tcPr>
            <w:tcW w:w="6230" w:type="dxa"/>
            <w:gridSpan w:val="3"/>
            <w:shd w:val="clear" w:color="auto" w:fill="auto"/>
          </w:tcPr>
          <w:p w14:paraId="53C396E4" w14:textId="77777777" w:rsidR="009A6CC2" w:rsidRDefault="00000000" w:rsidP="005D3EC2">
            <w:r>
              <w:t>GenVersionCheck</w:t>
            </w:r>
          </w:p>
        </w:tc>
      </w:tr>
      <w:tr w:rsidR="009A6CC2" w14:paraId="19DDE5CF" w14:textId="77777777">
        <w:tc>
          <w:tcPr>
            <w:tcW w:w="2077" w:type="dxa"/>
            <w:shd w:val="clear" w:color="auto" w:fill="D0CECE"/>
          </w:tcPr>
          <w:p w14:paraId="0A66A8B1" w14:textId="77777777" w:rsidR="009A6CC2" w:rsidRDefault="00000000" w:rsidP="005D3EC2">
            <w:pPr>
              <w:rPr>
                <w:b/>
              </w:rPr>
            </w:pPr>
            <w:r>
              <w:rPr>
                <w:b/>
              </w:rPr>
              <w:t>Arguments</w:t>
            </w:r>
          </w:p>
        </w:tc>
        <w:tc>
          <w:tcPr>
            <w:tcW w:w="6231" w:type="dxa"/>
            <w:gridSpan w:val="3"/>
            <w:shd w:val="clear" w:color="auto" w:fill="auto"/>
          </w:tcPr>
          <w:p w14:paraId="1F625184" w14:textId="77777777" w:rsidR="009A6CC2" w:rsidRDefault="00000000" w:rsidP="005D3EC2">
            <w:r>
              <w:t>None</w:t>
            </w:r>
          </w:p>
        </w:tc>
      </w:tr>
      <w:tr w:rsidR="009A6CC2" w14:paraId="33CBA068" w14:textId="77777777">
        <w:tc>
          <w:tcPr>
            <w:tcW w:w="2077" w:type="dxa"/>
            <w:vMerge w:val="restart"/>
            <w:shd w:val="clear" w:color="auto" w:fill="D0CECE"/>
          </w:tcPr>
          <w:p w14:paraId="70C5FA28" w14:textId="77777777" w:rsidR="009A6CC2" w:rsidRDefault="00000000" w:rsidP="005D3EC2">
            <w:pPr>
              <w:rPr>
                <w:b/>
              </w:rPr>
            </w:pPr>
            <w:r>
              <w:rPr>
                <w:b/>
              </w:rPr>
              <w:t>Return</w:t>
            </w:r>
          </w:p>
        </w:tc>
        <w:tc>
          <w:tcPr>
            <w:tcW w:w="2077" w:type="dxa"/>
            <w:vMerge w:val="restart"/>
            <w:shd w:val="clear" w:color="auto" w:fill="auto"/>
          </w:tcPr>
          <w:p w14:paraId="761AC711" w14:textId="77777777" w:rsidR="009A6CC2" w:rsidRDefault="00000000" w:rsidP="005D3EC2">
            <w:r>
              <w:t xml:space="preserve">Type: </w:t>
            </w:r>
            <w:r>
              <w:lastRenderedPageBreak/>
              <w:t xml:space="preserve">BaseGenerationItem </w:t>
            </w:r>
            <w:r>
              <w:br/>
              <w:t xml:space="preserve">Section: VERSION_CHECK </w:t>
            </w:r>
            <w:r>
              <w:br/>
              <w:t>Desc:  Version Check</w:t>
            </w:r>
          </w:p>
        </w:tc>
        <w:tc>
          <w:tcPr>
            <w:tcW w:w="4154" w:type="dxa"/>
            <w:gridSpan w:val="2"/>
            <w:shd w:val="clear" w:color="auto" w:fill="auto"/>
          </w:tcPr>
          <w:p w14:paraId="7C53BECC" w14:textId="77777777" w:rsidR="009A6CC2" w:rsidRDefault="00000000" w:rsidP="005D3EC2">
            <w:r>
              <w:lastRenderedPageBreak/>
              <w:t>None</w:t>
            </w:r>
          </w:p>
        </w:tc>
      </w:tr>
      <w:tr w:rsidR="007A3CF5" w14:paraId="3CD7C855" w14:textId="77777777">
        <w:tc>
          <w:tcPr>
            <w:tcW w:w="2077" w:type="dxa"/>
            <w:vMerge/>
            <w:shd w:val="clear" w:color="auto" w:fill="D0CECE"/>
          </w:tcPr>
          <w:p w14:paraId="25D578D8" w14:textId="77777777" w:rsidR="009A6CC2" w:rsidRDefault="009A6CC2" w:rsidP="005D3EC2">
            <w:pPr>
              <w:rPr>
                <w:b/>
              </w:rPr>
            </w:pPr>
          </w:p>
        </w:tc>
        <w:tc>
          <w:tcPr>
            <w:tcW w:w="2077" w:type="dxa"/>
            <w:vMerge/>
            <w:shd w:val="clear" w:color="auto" w:fill="auto"/>
          </w:tcPr>
          <w:p w14:paraId="0989BFC1" w14:textId="77777777" w:rsidR="009A6CC2" w:rsidRDefault="009A6CC2" w:rsidP="005D3EC2"/>
        </w:tc>
        <w:tc>
          <w:tcPr>
            <w:tcW w:w="2077" w:type="dxa"/>
            <w:shd w:val="clear" w:color="auto" w:fill="D3D3D3"/>
          </w:tcPr>
          <w:p w14:paraId="048DF4F5" w14:textId="77777777" w:rsidR="009A6CC2" w:rsidRDefault="00000000" w:rsidP="005D3EC2">
            <w:r>
              <w:t>Range:</w:t>
            </w:r>
          </w:p>
        </w:tc>
        <w:tc>
          <w:tcPr>
            <w:tcW w:w="2077" w:type="dxa"/>
            <w:shd w:val="clear" w:color="auto" w:fill="auto"/>
          </w:tcPr>
          <w:p w14:paraId="54FB0410" w14:textId="77777777" w:rsidR="009A6CC2" w:rsidRDefault="00000000" w:rsidP="005D3EC2">
            <w:r>
              <w:t>VersionCheck_Path</w:t>
            </w:r>
          </w:p>
        </w:tc>
      </w:tr>
      <w:tr w:rsidR="009A6CC2" w14:paraId="7FA9ADD2" w14:textId="77777777">
        <w:tc>
          <w:tcPr>
            <w:tcW w:w="2077" w:type="dxa"/>
            <w:shd w:val="clear" w:color="auto" w:fill="D0CECE"/>
          </w:tcPr>
          <w:p w14:paraId="3D2D3BA5" w14:textId="77777777" w:rsidR="009A6CC2" w:rsidRDefault="00000000" w:rsidP="005D3EC2">
            <w:pPr>
              <w:rPr>
                <w:b/>
              </w:rPr>
            </w:pPr>
            <w:r>
              <w:rPr>
                <w:b/>
              </w:rPr>
              <w:t>Generated Value</w:t>
            </w:r>
          </w:p>
        </w:tc>
        <w:tc>
          <w:tcPr>
            <w:tcW w:w="6231" w:type="dxa"/>
            <w:gridSpan w:val="3"/>
            <w:shd w:val="clear" w:color="auto" w:fill="auto"/>
          </w:tcPr>
          <w:p w14:paraId="0B560FD2" w14:textId="77777777" w:rsidR="009A6CC2" w:rsidRDefault="00000000" w:rsidP="005D3EC2">
            <w:r>
              <w:t>VersionCheck_Path</w:t>
            </w:r>
          </w:p>
        </w:tc>
      </w:tr>
      <w:tr w:rsidR="009A6CC2" w14:paraId="55BF4BC5" w14:textId="77777777">
        <w:tc>
          <w:tcPr>
            <w:tcW w:w="2077" w:type="dxa"/>
            <w:shd w:val="clear" w:color="auto" w:fill="D0CECE"/>
          </w:tcPr>
          <w:p w14:paraId="2B7E5CE2" w14:textId="77777777" w:rsidR="009A6CC2" w:rsidRDefault="00000000" w:rsidP="005D3EC2">
            <w:pPr>
              <w:rPr>
                <w:b/>
              </w:rPr>
            </w:pPr>
            <w:r>
              <w:rPr>
                <w:b/>
              </w:rPr>
              <w:t>Description</w:t>
            </w:r>
          </w:p>
        </w:tc>
        <w:tc>
          <w:tcPr>
            <w:tcW w:w="6231" w:type="dxa"/>
            <w:gridSpan w:val="3"/>
            <w:shd w:val="clear" w:color="auto" w:fill="auto"/>
          </w:tcPr>
          <w:p w14:paraId="29BE0CDD" w14:textId="77777777" w:rsidR="009A6CC2" w:rsidRDefault="00000000" w:rsidP="005D3EC2">
            <w:pPr>
              <w:pStyle w:val="SourceCode"/>
            </w:pPr>
            <w:r>
              <w:t>To generate VersionCheck</w:t>
            </w:r>
          </w:p>
          <w:p w14:paraId="7B004E0D"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LET value = CALL IntermediateData.GetStringDataByPath WITH "/VersionCheck"</w:t>
            </w:r>
            <w:r>
              <w:br/>
              <w:t xml:space="preserve"> RETURN CALL StringGenerationItem WITH value</w:t>
            </w:r>
          </w:p>
        </w:tc>
      </w:tr>
    </w:tbl>
    <w:p w14:paraId="26CAB8EF" w14:textId="77777777" w:rsidR="009A6CC2" w:rsidRDefault="00000000" w:rsidP="005D3EC2">
      <w:pPr>
        <w:pStyle w:val="RefReq"/>
      </w:pPr>
      <w:r>
        <w:t>{Ref: N/A}</w:t>
      </w:r>
    </w:p>
    <w:p w14:paraId="4A255FAC" w14:textId="77777777" w:rsidR="009A6CC2" w:rsidRDefault="009A6CC2" w:rsidP="005D3EC2"/>
    <w:p w14:paraId="16D421D4" w14:textId="77777777" w:rsidR="009A6CC2" w:rsidRDefault="00000000" w:rsidP="005D3EC2">
      <w:pPr>
        <w:pStyle w:val="Heading6"/>
      </w:pPr>
      <w:r>
        <w:t>GenerateCodingRuleViolations</w:t>
      </w:r>
    </w:p>
    <w:p w14:paraId="63227B69" w14:textId="77777777" w:rsidR="009A6CC2" w:rsidRDefault="00000000" w:rsidP="005D3EC2">
      <w:pPr>
        <w:pStyle w:val="DesignID"/>
      </w:pPr>
      <w:r>
        <w:t>MEMACC_TUD_CLS_003_006:</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750AB714" w14:textId="77777777">
        <w:tc>
          <w:tcPr>
            <w:tcW w:w="2077" w:type="dxa"/>
            <w:shd w:val="clear" w:color="auto" w:fill="D0CECE"/>
          </w:tcPr>
          <w:p w14:paraId="3CE54A3B" w14:textId="77777777" w:rsidR="009A6CC2" w:rsidRDefault="00000000" w:rsidP="005D3EC2">
            <w:pPr>
              <w:rPr>
                <w:b/>
              </w:rPr>
            </w:pPr>
            <w:r>
              <w:rPr>
                <w:b/>
              </w:rPr>
              <w:t>Method Name</w:t>
            </w:r>
          </w:p>
        </w:tc>
        <w:tc>
          <w:tcPr>
            <w:tcW w:w="6230" w:type="dxa"/>
            <w:gridSpan w:val="3"/>
            <w:shd w:val="clear" w:color="auto" w:fill="auto"/>
          </w:tcPr>
          <w:p w14:paraId="435D802B" w14:textId="77777777" w:rsidR="009A6CC2" w:rsidRDefault="00000000" w:rsidP="005D3EC2">
            <w:r>
              <w:t>GenerateCodingRuleViolations</w:t>
            </w:r>
          </w:p>
        </w:tc>
      </w:tr>
      <w:tr w:rsidR="009A6CC2" w14:paraId="4789ED7E" w14:textId="77777777">
        <w:tc>
          <w:tcPr>
            <w:tcW w:w="2077" w:type="dxa"/>
            <w:shd w:val="clear" w:color="auto" w:fill="D0CECE"/>
          </w:tcPr>
          <w:p w14:paraId="371E62B7" w14:textId="77777777" w:rsidR="009A6CC2" w:rsidRDefault="00000000" w:rsidP="005D3EC2">
            <w:pPr>
              <w:rPr>
                <w:b/>
              </w:rPr>
            </w:pPr>
            <w:r>
              <w:rPr>
                <w:b/>
              </w:rPr>
              <w:t>Arguments</w:t>
            </w:r>
          </w:p>
        </w:tc>
        <w:tc>
          <w:tcPr>
            <w:tcW w:w="6231" w:type="dxa"/>
            <w:gridSpan w:val="3"/>
            <w:shd w:val="clear" w:color="auto" w:fill="auto"/>
          </w:tcPr>
          <w:p w14:paraId="23BDE86A" w14:textId="77777777" w:rsidR="009A6CC2" w:rsidRDefault="00000000" w:rsidP="005D3EC2">
            <w:r>
              <w:t>None</w:t>
            </w:r>
          </w:p>
        </w:tc>
      </w:tr>
      <w:tr w:rsidR="009A6CC2" w14:paraId="39C112E4" w14:textId="77777777">
        <w:tc>
          <w:tcPr>
            <w:tcW w:w="2077" w:type="dxa"/>
            <w:vMerge w:val="restart"/>
            <w:shd w:val="clear" w:color="auto" w:fill="D0CECE"/>
          </w:tcPr>
          <w:p w14:paraId="1168E374" w14:textId="77777777" w:rsidR="009A6CC2" w:rsidRDefault="00000000" w:rsidP="005D3EC2">
            <w:pPr>
              <w:rPr>
                <w:b/>
              </w:rPr>
            </w:pPr>
            <w:r>
              <w:rPr>
                <w:b/>
              </w:rPr>
              <w:t>Return</w:t>
            </w:r>
          </w:p>
        </w:tc>
        <w:tc>
          <w:tcPr>
            <w:tcW w:w="2077" w:type="dxa"/>
            <w:vMerge w:val="restart"/>
            <w:shd w:val="clear" w:color="auto" w:fill="auto"/>
          </w:tcPr>
          <w:p w14:paraId="7FEA8319" w14:textId="77777777" w:rsidR="009A6CC2" w:rsidRDefault="00000000" w:rsidP="005D3EC2">
            <w:r>
              <w:t xml:space="preserve">Type: BaseGenerationItem </w:t>
            </w:r>
            <w:r>
              <w:br/>
              <w:t xml:space="preserve">Section: CodingRule </w:t>
            </w:r>
            <w:r>
              <w:br/>
              <w:t>Desc:  Coding Rule Violations</w:t>
            </w:r>
          </w:p>
        </w:tc>
        <w:tc>
          <w:tcPr>
            <w:tcW w:w="4154" w:type="dxa"/>
            <w:gridSpan w:val="2"/>
            <w:shd w:val="clear" w:color="auto" w:fill="auto"/>
          </w:tcPr>
          <w:p w14:paraId="62B44B7E" w14:textId="77777777" w:rsidR="009A6CC2" w:rsidRDefault="00000000" w:rsidP="005D3EC2">
            <w:r>
              <w:t>None</w:t>
            </w:r>
          </w:p>
        </w:tc>
      </w:tr>
      <w:tr w:rsidR="007A3CF5" w14:paraId="6231F20A" w14:textId="77777777">
        <w:tc>
          <w:tcPr>
            <w:tcW w:w="2077" w:type="dxa"/>
            <w:vMerge/>
            <w:shd w:val="clear" w:color="auto" w:fill="D0CECE"/>
          </w:tcPr>
          <w:p w14:paraId="3EFE80CE" w14:textId="77777777" w:rsidR="009A6CC2" w:rsidRDefault="009A6CC2" w:rsidP="005D3EC2">
            <w:pPr>
              <w:rPr>
                <w:b/>
              </w:rPr>
            </w:pPr>
          </w:p>
        </w:tc>
        <w:tc>
          <w:tcPr>
            <w:tcW w:w="2077" w:type="dxa"/>
            <w:vMerge/>
            <w:shd w:val="clear" w:color="auto" w:fill="auto"/>
          </w:tcPr>
          <w:p w14:paraId="44A03FB8" w14:textId="77777777" w:rsidR="009A6CC2" w:rsidRDefault="009A6CC2" w:rsidP="005D3EC2"/>
        </w:tc>
        <w:tc>
          <w:tcPr>
            <w:tcW w:w="2077" w:type="dxa"/>
            <w:shd w:val="clear" w:color="auto" w:fill="D3D3D3"/>
          </w:tcPr>
          <w:p w14:paraId="52B94A5D" w14:textId="77777777" w:rsidR="009A6CC2" w:rsidRDefault="00000000" w:rsidP="005D3EC2">
            <w:r>
              <w:t>Range:</w:t>
            </w:r>
          </w:p>
        </w:tc>
        <w:tc>
          <w:tcPr>
            <w:tcW w:w="2077" w:type="dxa"/>
            <w:shd w:val="clear" w:color="auto" w:fill="auto"/>
          </w:tcPr>
          <w:p w14:paraId="2966A76E" w14:textId="77777777" w:rsidR="009A6CC2" w:rsidRDefault="00000000" w:rsidP="005D3EC2">
            <w:r>
              <w:t>A string that describe Coding Rule Violations</w:t>
            </w:r>
          </w:p>
        </w:tc>
      </w:tr>
      <w:tr w:rsidR="009A6CC2" w14:paraId="0D04AFAA" w14:textId="77777777">
        <w:tc>
          <w:tcPr>
            <w:tcW w:w="2077" w:type="dxa"/>
            <w:shd w:val="clear" w:color="auto" w:fill="D0CECE"/>
          </w:tcPr>
          <w:p w14:paraId="311F439F" w14:textId="77777777" w:rsidR="009A6CC2" w:rsidRDefault="00000000" w:rsidP="005D3EC2">
            <w:pPr>
              <w:rPr>
                <w:b/>
              </w:rPr>
            </w:pPr>
            <w:r>
              <w:rPr>
                <w:b/>
              </w:rPr>
              <w:t>Generated Value</w:t>
            </w:r>
          </w:p>
        </w:tc>
        <w:tc>
          <w:tcPr>
            <w:tcW w:w="6231" w:type="dxa"/>
            <w:gridSpan w:val="3"/>
            <w:shd w:val="clear" w:color="auto" w:fill="auto"/>
          </w:tcPr>
          <w:p w14:paraId="17720A5F" w14:textId="77777777" w:rsidR="009A6CC2" w:rsidRDefault="00000000" w:rsidP="005D3EC2">
            <w:r>
              <w:t>A string that describe Coding Rule Violations</w:t>
            </w:r>
          </w:p>
        </w:tc>
      </w:tr>
      <w:tr w:rsidR="009A6CC2" w14:paraId="4EB96F5F" w14:textId="77777777">
        <w:tc>
          <w:tcPr>
            <w:tcW w:w="2077" w:type="dxa"/>
            <w:shd w:val="clear" w:color="auto" w:fill="D0CECE"/>
          </w:tcPr>
          <w:p w14:paraId="07D3B55F" w14:textId="77777777" w:rsidR="009A6CC2" w:rsidRDefault="00000000" w:rsidP="005D3EC2">
            <w:pPr>
              <w:rPr>
                <w:b/>
              </w:rPr>
            </w:pPr>
            <w:r>
              <w:rPr>
                <w:b/>
              </w:rPr>
              <w:t>Description</w:t>
            </w:r>
          </w:p>
        </w:tc>
        <w:tc>
          <w:tcPr>
            <w:tcW w:w="6231" w:type="dxa"/>
            <w:gridSpan w:val="3"/>
            <w:shd w:val="clear" w:color="auto" w:fill="auto"/>
          </w:tcPr>
          <w:p w14:paraId="5FE1C238" w14:textId="77777777" w:rsidR="009A6CC2" w:rsidRDefault="00000000" w:rsidP="005D3EC2">
            <w:pPr>
              <w:pStyle w:val="SourceCode"/>
            </w:pPr>
            <w:r>
              <w:t>To generate Coding Rule Violations section</w:t>
            </w:r>
          </w:p>
          <w:p w14:paraId="72E4CDD6"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RETURN CALL StringGenerationItem WITH Resources.CodingRule</w:t>
            </w:r>
          </w:p>
        </w:tc>
      </w:tr>
    </w:tbl>
    <w:p w14:paraId="3AF26741" w14:textId="77777777" w:rsidR="009A6CC2" w:rsidRDefault="00000000" w:rsidP="005D3EC2">
      <w:pPr>
        <w:pStyle w:val="RefReq"/>
      </w:pPr>
      <w:r>
        <w:t>{Ref: N/A}</w:t>
      </w:r>
    </w:p>
    <w:p w14:paraId="006FF6FE" w14:textId="77777777" w:rsidR="009A6CC2" w:rsidRDefault="009A6CC2" w:rsidP="005D3EC2"/>
    <w:p w14:paraId="62632199" w14:textId="77777777" w:rsidR="009A6CC2" w:rsidRDefault="00000000" w:rsidP="005D3EC2">
      <w:pPr>
        <w:pStyle w:val="Heading6"/>
      </w:pPr>
      <w:r>
        <w:t>GenMemAccStartSecConfigDataUnspecified</w:t>
      </w:r>
    </w:p>
    <w:p w14:paraId="100CD4AF" w14:textId="77777777" w:rsidR="009A6CC2" w:rsidRDefault="00000000" w:rsidP="005D3EC2">
      <w:pPr>
        <w:pStyle w:val="DesignID"/>
      </w:pPr>
      <w:r>
        <w:t>MEMACC_TUD_CLS_003_007:</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48AAB6FB" w14:textId="77777777">
        <w:tc>
          <w:tcPr>
            <w:tcW w:w="2077" w:type="dxa"/>
            <w:shd w:val="clear" w:color="auto" w:fill="D0CECE"/>
          </w:tcPr>
          <w:p w14:paraId="5748044E" w14:textId="77777777" w:rsidR="009A6CC2" w:rsidRDefault="00000000" w:rsidP="005D3EC2">
            <w:pPr>
              <w:rPr>
                <w:b/>
              </w:rPr>
            </w:pPr>
            <w:r>
              <w:rPr>
                <w:b/>
              </w:rPr>
              <w:lastRenderedPageBreak/>
              <w:t>Method Name</w:t>
            </w:r>
          </w:p>
        </w:tc>
        <w:tc>
          <w:tcPr>
            <w:tcW w:w="6230" w:type="dxa"/>
            <w:gridSpan w:val="3"/>
            <w:shd w:val="clear" w:color="auto" w:fill="auto"/>
          </w:tcPr>
          <w:p w14:paraId="00DA1029" w14:textId="77777777" w:rsidR="009A6CC2" w:rsidRDefault="00000000" w:rsidP="005D3EC2">
            <w:r>
              <w:t>GenMemAccStartSecConfigDataUnspecified</w:t>
            </w:r>
          </w:p>
        </w:tc>
      </w:tr>
      <w:tr w:rsidR="009A6CC2" w14:paraId="5432A135" w14:textId="77777777">
        <w:tc>
          <w:tcPr>
            <w:tcW w:w="2077" w:type="dxa"/>
            <w:shd w:val="clear" w:color="auto" w:fill="D0CECE"/>
          </w:tcPr>
          <w:p w14:paraId="583A9CF7" w14:textId="77777777" w:rsidR="009A6CC2" w:rsidRDefault="00000000" w:rsidP="005D3EC2">
            <w:pPr>
              <w:rPr>
                <w:b/>
              </w:rPr>
            </w:pPr>
            <w:r>
              <w:rPr>
                <w:b/>
              </w:rPr>
              <w:t>Arguments</w:t>
            </w:r>
          </w:p>
        </w:tc>
        <w:tc>
          <w:tcPr>
            <w:tcW w:w="6231" w:type="dxa"/>
            <w:gridSpan w:val="3"/>
            <w:shd w:val="clear" w:color="auto" w:fill="auto"/>
          </w:tcPr>
          <w:p w14:paraId="5BA4969B" w14:textId="77777777" w:rsidR="009A6CC2" w:rsidRDefault="00000000" w:rsidP="005D3EC2">
            <w:r>
              <w:t>None</w:t>
            </w:r>
          </w:p>
        </w:tc>
      </w:tr>
      <w:tr w:rsidR="009A6CC2" w14:paraId="527402E3" w14:textId="77777777">
        <w:tc>
          <w:tcPr>
            <w:tcW w:w="2077" w:type="dxa"/>
            <w:vMerge w:val="restart"/>
            <w:shd w:val="clear" w:color="auto" w:fill="D0CECE"/>
          </w:tcPr>
          <w:p w14:paraId="355F537C" w14:textId="77777777" w:rsidR="009A6CC2" w:rsidRDefault="00000000" w:rsidP="005D3EC2">
            <w:pPr>
              <w:rPr>
                <w:b/>
              </w:rPr>
            </w:pPr>
            <w:r>
              <w:rPr>
                <w:b/>
              </w:rPr>
              <w:t>Return</w:t>
            </w:r>
          </w:p>
        </w:tc>
        <w:tc>
          <w:tcPr>
            <w:tcW w:w="2077" w:type="dxa"/>
            <w:vMerge w:val="restart"/>
            <w:shd w:val="clear" w:color="auto" w:fill="auto"/>
          </w:tcPr>
          <w:p w14:paraId="25127EBC" w14:textId="77777777" w:rsidR="009A6CC2" w:rsidRDefault="00000000" w:rsidP="005D3EC2">
            <w:r>
              <w:t xml:space="preserve">Type: BaseGenerationItem[] </w:t>
            </w:r>
            <w:r>
              <w:br/>
              <w:t xml:space="preserve">Section: GLOBAL_DATA </w:t>
            </w:r>
            <w:r>
              <w:br/>
              <w:t>Desc:  None</w:t>
            </w:r>
          </w:p>
        </w:tc>
        <w:tc>
          <w:tcPr>
            <w:tcW w:w="4154" w:type="dxa"/>
            <w:gridSpan w:val="2"/>
            <w:shd w:val="clear" w:color="auto" w:fill="auto"/>
          </w:tcPr>
          <w:p w14:paraId="5194BF19" w14:textId="77777777" w:rsidR="009A6CC2" w:rsidRDefault="00000000" w:rsidP="005D3EC2">
            <w:r>
              <w:t>None</w:t>
            </w:r>
          </w:p>
        </w:tc>
      </w:tr>
      <w:tr w:rsidR="007A3CF5" w14:paraId="534BCCCA" w14:textId="77777777">
        <w:tc>
          <w:tcPr>
            <w:tcW w:w="2077" w:type="dxa"/>
            <w:vMerge/>
            <w:shd w:val="clear" w:color="auto" w:fill="D0CECE"/>
          </w:tcPr>
          <w:p w14:paraId="479FB261" w14:textId="77777777" w:rsidR="009A6CC2" w:rsidRDefault="009A6CC2" w:rsidP="005D3EC2">
            <w:pPr>
              <w:rPr>
                <w:b/>
              </w:rPr>
            </w:pPr>
          </w:p>
        </w:tc>
        <w:tc>
          <w:tcPr>
            <w:tcW w:w="2077" w:type="dxa"/>
            <w:vMerge/>
            <w:shd w:val="clear" w:color="auto" w:fill="auto"/>
          </w:tcPr>
          <w:p w14:paraId="548B0D00" w14:textId="77777777" w:rsidR="009A6CC2" w:rsidRDefault="009A6CC2" w:rsidP="005D3EC2"/>
        </w:tc>
        <w:tc>
          <w:tcPr>
            <w:tcW w:w="2077" w:type="dxa"/>
            <w:shd w:val="clear" w:color="auto" w:fill="D3D3D3"/>
          </w:tcPr>
          <w:p w14:paraId="757EAA10" w14:textId="77777777" w:rsidR="009A6CC2" w:rsidRDefault="00000000" w:rsidP="005D3EC2">
            <w:r>
              <w:t>Range:</w:t>
            </w:r>
          </w:p>
        </w:tc>
        <w:tc>
          <w:tcPr>
            <w:tcW w:w="2077" w:type="dxa"/>
            <w:shd w:val="clear" w:color="auto" w:fill="auto"/>
          </w:tcPr>
          <w:p w14:paraId="174F2BB0" w14:textId="77777777" w:rsidR="009A6CC2" w:rsidRDefault="00000000" w:rsidP="005D3EC2">
            <w:r>
              <w:t>#define MEMACC_START_SEC_CONFIG_DATA_POSTBUILD_UNSPECIFIED #include "MemAcc_MemMap.h"</w:t>
            </w:r>
          </w:p>
        </w:tc>
      </w:tr>
      <w:tr w:rsidR="009A6CC2" w14:paraId="2856CF0C" w14:textId="77777777">
        <w:tc>
          <w:tcPr>
            <w:tcW w:w="2077" w:type="dxa"/>
            <w:shd w:val="clear" w:color="auto" w:fill="D0CECE"/>
          </w:tcPr>
          <w:p w14:paraId="1DFC30A9" w14:textId="77777777" w:rsidR="009A6CC2" w:rsidRDefault="00000000" w:rsidP="005D3EC2">
            <w:pPr>
              <w:rPr>
                <w:b/>
              </w:rPr>
            </w:pPr>
            <w:r>
              <w:rPr>
                <w:b/>
              </w:rPr>
              <w:t>Generated Value</w:t>
            </w:r>
          </w:p>
        </w:tc>
        <w:tc>
          <w:tcPr>
            <w:tcW w:w="6231" w:type="dxa"/>
            <w:gridSpan w:val="3"/>
            <w:shd w:val="clear" w:color="auto" w:fill="auto"/>
          </w:tcPr>
          <w:p w14:paraId="6EE37D9C" w14:textId="77777777" w:rsidR="009A6CC2" w:rsidRDefault="00000000" w:rsidP="005D3EC2">
            <w:r>
              <w:t>#define MEMACC_START_SEC_CONFIG_DATA_POSTBUILD_UNSPECIFIED #include "MemAcc_MemMap.h"</w:t>
            </w:r>
          </w:p>
        </w:tc>
      </w:tr>
      <w:tr w:rsidR="009A6CC2" w14:paraId="6FC24B08" w14:textId="77777777">
        <w:tc>
          <w:tcPr>
            <w:tcW w:w="2077" w:type="dxa"/>
            <w:shd w:val="clear" w:color="auto" w:fill="D0CECE"/>
          </w:tcPr>
          <w:p w14:paraId="2551BF20" w14:textId="77777777" w:rsidR="009A6CC2" w:rsidRDefault="00000000" w:rsidP="005D3EC2">
            <w:pPr>
              <w:rPr>
                <w:b/>
              </w:rPr>
            </w:pPr>
            <w:r>
              <w:rPr>
                <w:b/>
              </w:rPr>
              <w:t>Description</w:t>
            </w:r>
          </w:p>
        </w:tc>
        <w:tc>
          <w:tcPr>
            <w:tcW w:w="6231" w:type="dxa"/>
            <w:gridSpan w:val="3"/>
            <w:shd w:val="clear" w:color="auto" w:fill="auto"/>
          </w:tcPr>
          <w:p w14:paraId="4C1DF834" w14:textId="77777777" w:rsidR="009A6CC2" w:rsidRDefault="00000000" w:rsidP="005D3EC2">
            <w:pPr>
              <w:pStyle w:val="SourceCode"/>
            </w:pPr>
            <w:r>
              <w:t>To generate MEMACC_START_SEC_CONFIG_DATA_POSTBUILD_UNSPECIFIED</w:t>
            </w:r>
          </w:p>
          <w:p w14:paraId="34C7CAF8"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LET result = CALL BaseGenerationItem WITH</w:t>
            </w:r>
            <w:r>
              <w:br/>
              <w:t xml:space="preserve">     (CALL DefineGenerationItem WITH string.Empty, string.Empty,</w:t>
            </w:r>
            <w:r>
              <w:br/>
              <w:t xml:space="preserve">         Output.PostBuildTime.MEMACC_START_SEC_CONFIG_DATA_POSTBUILD_UNSPECIFIED, string.Empty,</w:t>
            </w:r>
            <w:r>
              <w:br/>
              <w:t xml:space="preserve">         hasNameInstanceSetting: false),</w:t>
            </w:r>
            <w:r>
              <w:br/>
              <w:t xml:space="preserve">     (CALL StringGenerationItem WITH Resources.INCLUDE_MEMMAP)</w:t>
            </w:r>
            <w:r>
              <w:br/>
              <w:t xml:space="preserve"> RETURN result</w:t>
            </w:r>
          </w:p>
        </w:tc>
      </w:tr>
    </w:tbl>
    <w:p w14:paraId="0BC561ED" w14:textId="77777777" w:rsidR="009A6CC2" w:rsidRDefault="00000000" w:rsidP="005D3EC2">
      <w:pPr>
        <w:pStyle w:val="RefReq"/>
      </w:pPr>
      <w:r>
        <w:t>{Ref: N/A}</w:t>
      </w:r>
    </w:p>
    <w:p w14:paraId="2E4A89DB" w14:textId="77777777" w:rsidR="009A6CC2" w:rsidRDefault="009A6CC2" w:rsidP="005D3EC2"/>
    <w:p w14:paraId="7C975858" w14:textId="77777777" w:rsidR="009A6CC2" w:rsidRDefault="00000000" w:rsidP="005D3EC2">
      <w:pPr>
        <w:pStyle w:val="Heading6"/>
      </w:pPr>
      <w:r>
        <w:t>GenMemAccSubAreaConfigStructure</w:t>
      </w:r>
    </w:p>
    <w:p w14:paraId="5525143D" w14:textId="77777777" w:rsidR="009A6CC2" w:rsidRDefault="00000000" w:rsidP="005D3EC2">
      <w:pPr>
        <w:pStyle w:val="DesignID"/>
      </w:pPr>
      <w:r>
        <w:t>MEMACC_TUD_CLS_003_008:</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488786A" w14:textId="77777777">
        <w:tc>
          <w:tcPr>
            <w:tcW w:w="2077" w:type="dxa"/>
            <w:shd w:val="clear" w:color="auto" w:fill="D0CECE"/>
          </w:tcPr>
          <w:p w14:paraId="0A865423" w14:textId="77777777" w:rsidR="009A6CC2" w:rsidRDefault="00000000" w:rsidP="005D3EC2">
            <w:pPr>
              <w:rPr>
                <w:b/>
              </w:rPr>
            </w:pPr>
            <w:r>
              <w:rPr>
                <w:b/>
              </w:rPr>
              <w:t>Method Name</w:t>
            </w:r>
          </w:p>
        </w:tc>
        <w:tc>
          <w:tcPr>
            <w:tcW w:w="6230" w:type="dxa"/>
            <w:gridSpan w:val="3"/>
            <w:shd w:val="clear" w:color="auto" w:fill="auto"/>
          </w:tcPr>
          <w:p w14:paraId="5E566C60" w14:textId="77777777" w:rsidR="009A6CC2" w:rsidRDefault="00000000" w:rsidP="005D3EC2">
            <w:r>
              <w:t>GenMemAccSubAreaConfigStructure</w:t>
            </w:r>
          </w:p>
        </w:tc>
      </w:tr>
      <w:tr w:rsidR="009A6CC2" w14:paraId="00CA4E71" w14:textId="77777777">
        <w:tc>
          <w:tcPr>
            <w:tcW w:w="2077" w:type="dxa"/>
            <w:shd w:val="clear" w:color="auto" w:fill="D0CECE"/>
          </w:tcPr>
          <w:p w14:paraId="728056AB" w14:textId="77777777" w:rsidR="009A6CC2" w:rsidRDefault="00000000" w:rsidP="005D3EC2">
            <w:pPr>
              <w:rPr>
                <w:b/>
              </w:rPr>
            </w:pPr>
            <w:r>
              <w:rPr>
                <w:b/>
              </w:rPr>
              <w:t>Arguments</w:t>
            </w:r>
          </w:p>
        </w:tc>
        <w:tc>
          <w:tcPr>
            <w:tcW w:w="6231" w:type="dxa"/>
            <w:gridSpan w:val="3"/>
            <w:shd w:val="clear" w:color="auto" w:fill="auto"/>
          </w:tcPr>
          <w:p w14:paraId="4089C7FF" w14:textId="77777777" w:rsidR="009A6CC2" w:rsidRDefault="00000000" w:rsidP="005D3EC2">
            <w:r>
              <w:t>None</w:t>
            </w:r>
          </w:p>
        </w:tc>
      </w:tr>
      <w:tr w:rsidR="009A6CC2" w14:paraId="4D023D0C" w14:textId="77777777">
        <w:tc>
          <w:tcPr>
            <w:tcW w:w="2077" w:type="dxa"/>
            <w:vMerge w:val="restart"/>
            <w:shd w:val="clear" w:color="auto" w:fill="D0CECE"/>
          </w:tcPr>
          <w:p w14:paraId="6C2FFF7E" w14:textId="77777777" w:rsidR="009A6CC2" w:rsidRDefault="00000000" w:rsidP="005D3EC2">
            <w:pPr>
              <w:rPr>
                <w:b/>
              </w:rPr>
            </w:pPr>
            <w:r>
              <w:rPr>
                <w:b/>
              </w:rPr>
              <w:t>Return</w:t>
            </w:r>
          </w:p>
        </w:tc>
        <w:tc>
          <w:tcPr>
            <w:tcW w:w="2077" w:type="dxa"/>
            <w:vMerge w:val="restart"/>
            <w:shd w:val="clear" w:color="auto" w:fill="auto"/>
          </w:tcPr>
          <w:p w14:paraId="086978B1" w14:textId="77777777" w:rsidR="009A6CC2" w:rsidRDefault="00000000" w:rsidP="005D3EC2">
            <w:r>
              <w:t xml:space="preserve">Type: BaseGenerationItem </w:t>
            </w:r>
            <w:r>
              <w:br/>
              <w:t xml:space="preserve">Name: memaccStructTable </w:t>
            </w:r>
            <w:r>
              <w:br/>
              <w:t xml:space="preserve">Section: GLOBAL_DATA </w:t>
            </w:r>
            <w:r>
              <w:br/>
              <w:t xml:space="preserve">Desc:  Generate the Structure of MEMACC </w:t>
            </w:r>
            <w:r>
              <w:lastRenderedPageBreak/>
              <w:t>Configuration test</w:t>
            </w:r>
          </w:p>
        </w:tc>
        <w:tc>
          <w:tcPr>
            <w:tcW w:w="4154" w:type="dxa"/>
            <w:gridSpan w:val="2"/>
            <w:shd w:val="clear" w:color="auto" w:fill="auto"/>
          </w:tcPr>
          <w:p w14:paraId="5147DD51" w14:textId="77777777" w:rsidR="009A6CC2" w:rsidRDefault="00000000" w:rsidP="005D3EC2">
            <w:r>
              <w:lastRenderedPageBreak/>
              <w:t>None</w:t>
            </w:r>
          </w:p>
        </w:tc>
      </w:tr>
      <w:tr w:rsidR="007A3CF5" w14:paraId="1126CC78" w14:textId="77777777">
        <w:tc>
          <w:tcPr>
            <w:tcW w:w="2077" w:type="dxa"/>
            <w:vMerge/>
            <w:shd w:val="clear" w:color="auto" w:fill="D0CECE"/>
          </w:tcPr>
          <w:p w14:paraId="69ECE048" w14:textId="77777777" w:rsidR="009A6CC2" w:rsidRDefault="009A6CC2" w:rsidP="005D3EC2">
            <w:pPr>
              <w:rPr>
                <w:b/>
              </w:rPr>
            </w:pPr>
          </w:p>
        </w:tc>
        <w:tc>
          <w:tcPr>
            <w:tcW w:w="2077" w:type="dxa"/>
            <w:vMerge/>
            <w:shd w:val="clear" w:color="auto" w:fill="auto"/>
          </w:tcPr>
          <w:p w14:paraId="3F650BB7" w14:textId="77777777" w:rsidR="009A6CC2" w:rsidRDefault="009A6CC2" w:rsidP="005D3EC2"/>
        </w:tc>
        <w:tc>
          <w:tcPr>
            <w:tcW w:w="2077" w:type="dxa"/>
            <w:shd w:val="clear" w:color="auto" w:fill="D3D3D3"/>
          </w:tcPr>
          <w:p w14:paraId="227F31FD" w14:textId="77777777" w:rsidR="009A6CC2" w:rsidRDefault="00000000" w:rsidP="005D3EC2">
            <w:r>
              <w:t>Range:</w:t>
            </w:r>
          </w:p>
        </w:tc>
        <w:tc>
          <w:tcPr>
            <w:tcW w:w="2077" w:type="dxa"/>
            <w:shd w:val="clear" w:color="auto" w:fill="auto"/>
          </w:tcPr>
          <w:p w14:paraId="04AD8DD5" w14:textId="77777777" w:rsidR="009A6CC2" w:rsidRDefault="00000000" w:rsidP="005D3EC2">
            <w:r>
              <w:t xml:space="preserve">Value for each structure members of struct MemAcc_SubAreaConfig ddLogicStartAddr ddPhysicalStartAddr ddSubAreaLength </w:t>
            </w:r>
            <w:r>
              <w:lastRenderedPageBreak/>
              <w:t>enHwType ulMemMinReadSize MemMaxReadSize ulMemWritePageSize ulMemWriteBurstSize ulMemEraseSectorSize ulMemEraseBurstSize ulInstanceId ucNumberOfEraseRetries ucNumberOfWriteRetries blUseEraseBurst blUseWriteBurst</w:t>
            </w:r>
          </w:p>
        </w:tc>
      </w:tr>
      <w:tr w:rsidR="009A6CC2" w14:paraId="3CC3EC0F" w14:textId="77777777">
        <w:tc>
          <w:tcPr>
            <w:tcW w:w="2077" w:type="dxa"/>
            <w:shd w:val="clear" w:color="auto" w:fill="D0CECE"/>
          </w:tcPr>
          <w:p w14:paraId="187ED1E4" w14:textId="77777777" w:rsidR="009A6CC2" w:rsidRDefault="00000000" w:rsidP="005D3EC2">
            <w:pPr>
              <w:rPr>
                <w:b/>
              </w:rPr>
            </w:pPr>
            <w:r>
              <w:rPr>
                <w:b/>
              </w:rPr>
              <w:lastRenderedPageBreak/>
              <w:t>Generated Value</w:t>
            </w:r>
          </w:p>
        </w:tc>
        <w:tc>
          <w:tcPr>
            <w:tcW w:w="6231" w:type="dxa"/>
            <w:gridSpan w:val="3"/>
            <w:shd w:val="clear" w:color="auto" w:fill="auto"/>
          </w:tcPr>
          <w:p w14:paraId="5446D771" w14:textId="77777777" w:rsidR="009A6CC2" w:rsidRDefault="00000000" w:rsidP="005D3EC2">
            <w:r>
              <w:t>MemAcc_SubAreaConfig</w:t>
            </w:r>
          </w:p>
        </w:tc>
      </w:tr>
      <w:tr w:rsidR="009A6CC2" w14:paraId="2DEDCB0F" w14:textId="77777777">
        <w:tc>
          <w:tcPr>
            <w:tcW w:w="2077" w:type="dxa"/>
            <w:shd w:val="clear" w:color="auto" w:fill="D0CECE"/>
          </w:tcPr>
          <w:p w14:paraId="4343C567" w14:textId="77777777" w:rsidR="009A6CC2" w:rsidRDefault="00000000" w:rsidP="005D3EC2">
            <w:pPr>
              <w:rPr>
                <w:b/>
              </w:rPr>
            </w:pPr>
            <w:r>
              <w:rPr>
                <w:b/>
              </w:rPr>
              <w:t>Description</w:t>
            </w:r>
          </w:p>
        </w:tc>
        <w:tc>
          <w:tcPr>
            <w:tcW w:w="6231" w:type="dxa"/>
            <w:gridSpan w:val="3"/>
            <w:shd w:val="clear" w:color="auto" w:fill="auto"/>
          </w:tcPr>
          <w:p w14:paraId="19F8E4F9" w14:textId="77777777" w:rsidR="009A6CC2" w:rsidRDefault="00000000" w:rsidP="005D3EC2">
            <w:pPr>
              <w:pStyle w:val="SourceCode"/>
            </w:pPr>
            <w:r>
              <w:t>To generate MemAcc_SubAreaConfig</w:t>
            </w:r>
          </w:p>
          <w:p w14:paraId="7C74F527"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r>
            <w:r>
              <w:br/>
              <w:t xml:space="preserve"> LET memaccStructTable  =  null</w:t>
            </w:r>
            <w:r>
              <w:br/>
              <w:t xml:space="preserve"> LET intermediate = CALL IntermediateData.GetItemByPath WITH "MemAcc_SubAreaConfig"</w:t>
            </w:r>
            <w:r>
              <w:br/>
              <w:t xml:space="preserve"> IF intermediate isn't NULL and intermediate.Childs.Count &gt; 0 THEN</w:t>
            </w:r>
            <w:r>
              <w:br/>
              <w:t xml:space="preserve">     LET memaccStructTable  =  CALL StructGenerationItem WITH</w:t>
            </w:r>
            <w:r>
              <w:br/>
              <w:t xml:space="preserve">         SUB_AREA_CONFIG_INDEX_PRE_COMMENT, String.Empty,</w:t>
            </w:r>
            <w:r>
              <w:br/>
              <w:t xml:space="preserve">         null, MemAccSubAddressAreaConfiguration, MEMACC_CONFIGTYPE</w:t>
            </w:r>
            <w:r>
              <w:br/>
              <w:t xml:space="preserve">     FOR i = 0 TO intermediate.Childs.Count</w:t>
            </w:r>
            <w:r>
              <w:br/>
              <w:t xml:space="preserve">         LET child = intermediate.Childs[i]</w:t>
            </w:r>
            <w:r>
              <w:br/>
              <w:t xml:space="preserve">         childstruct = CALL StructGenerationItem WITH SUB_AREA_CONFIG_INDEX_PRE_COMMENT, IndexOf(macro)</w:t>
            </w:r>
            <w:r>
              <w:br/>
              <w:t xml:space="preserve">         childstruct.AddChild(ddLogicStartAddr)</w:t>
            </w:r>
            <w:r>
              <w:br/>
              <w:t xml:space="preserve">         childstruct.AddChild(ddPhysicalStartAddr)</w:t>
            </w:r>
            <w:r>
              <w:br/>
              <w:t xml:space="preserve">         childstruct.AddChild(ddSubAreaLength)</w:t>
            </w:r>
            <w:r>
              <w:br/>
              <w:t xml:space="preserve">         childstruct.AddChild(enHwType)</w:t>
            </w:r>
            <w:r>
              <w:br/>
              <w:t xml:space="preserve">         childstruct.AddChild(ulMemMinReadSize)</w:t>
            </w:r>
            <w:r>
              <w:br/>
              <w:t xml:space="preserve">         childstruct.AddChild(MemMaxReadSize)</w:t>
            </w:r>
            <w:r>
              <w:br/>
              <w:t xml:space="preserve">         childstruct.AddChild(ulMemWritePageSize)</w:t>
            </w:r>
            <w:r>
              <w:br/>
              <w:t xml:space="preserve">         childstruct.AddChild(ulMemWriteBurstSize)</w:t>
            </w:r>
            <w:r>
              <w:br/>
              <w:t xml:space="preserve">         childstruct.AddChild(ulMemEraseSectorSize)</w:t>
            </w:r>
            <w:r>
              <w:br/>
              <w:t xml:space="preserve">         childstruct.AddChild(ulMemEraseBurstSize)</w:t>
            </w:r>
            <w:r>
              <w:br/>
              <w:t xml:space="preserve">         childstruct.AddChild(ulInstanceId)</w:t>
            </w:r>
            <w:r>
              <w:br/>
              <w:t xml:space="preserve">         childstruct.AddChild(ucNumberOfEraseRetries)</w:t>
            </w:r>
            <w:r>
              <w:br/>
              <w:t xml:space="preserve">         childstruct.AddChild(ucNumberOfWriteRetries)</w:t>
            </w:r>
            <w:r>
              <w:br/>
              <w:t xml:space="preserve">         childstruct.AddChild(blUseEraseBurst)</w:t>
            </w:r>
            <w:r>
              <w:br/>
              <w:t xml:space="preserve">         childstruct.AddChild(blUseWriteBurst)</w:t>
            </w:r>
            <w:r>
              <w:br/>
            </w:r>
            <w:r>
              <w:lastRenderedPageBreak/>
              <w:br/>
              <w:t xml:space="preserve"> RETURN memaccStructTable</w:t>
            </w:r>
          </w:p>
        </w:tc>
      </w:tr>
    </w:tbl>
    <w:p w14:paraId="1693DBE3" w14:textId="77777777" w:rsidR="009A6CC2" w:rsidRDefault="00000000" w:rsidP="005D3EC2">
      <w:pPr>
        <w:pStyle w:val="RefReq"/>
      </w:pPr>
      <w:r>
        <w:t>{Ref: [3] MEMACC_DAD_CFG_010_001, MEMACC_DAD_CFG_010_002, MEMACC_DAD_CFG_010_003, MEMACC_DAD_CFG_010_004, MEMACC_DAD_CFG_010_005, MEMACC_DAD_CFG_010_006, MEMACC_DAD_CFG_010_007, MEMACC_DAD_CFG_010_008, MEMACC_DAD_CFG_010_009, MEMACC_DAD_CFG_010_010, MEMACC_DAD_CFG_010_011, MEMACC_DAD_CFG_010_012, MEMACC_DAD_CFG_010_013, MEMACC_DAD_CFG_010_014, MEMACC_DAD_CFG_010_015, MEMACC_DAD_CFG_010_016}</w:t>
      </w:r>
    </w:p>
    <w:p w14:paraId="41675A59" w14:textId="77777777" w:rsidR="009A6CC2" w:rsidRDefault="009A6CC2" w:rsidP="005D3EC2"/>
    <w:p w14:paraId="3501DBBA" w14:textId="77777777" w:rsidR="009A6CC2" w:rsidRDefault="00000000" w:rsidP="005D3EC2">
      <w:pPr>
        <w:pStyle w:val="Heading6"/>
      </w:pPr>
      <w:r>
        <w:t>GenMemAccAreaConfigStructure</w:t>
      </w:r>
    </w:p>
    <w:p w14:paraId="23574EC8" w14:textId="77777777" w:rsidR="009A6CC2" w:rsidRDefault="00000000" w:rsidP="005D3EC2">
      <w:pPr>
        <w:pStyle w:val="DesignID"/>
      </w:pPr>
      <w:r>
        <w:t>MEMACC_TUD_CLS_003_009:</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6A554EE2" w14:textId="77777777">
        <w:tc>
          <w:tcPr>
            <w:tcW w:w="2077" w:type="dxa"/>
            <w:shd w:val="clear" w:color="auto" w:fill="D0CECE"/>
          </w:tcPr>
          <w:p w14:paraId="67760AD2" w14:textId="77777777" w:rsidR="009A6CC2" w:rsidRDefault="00000000" w:rsidP="005D3EC2">
            <w:pPr>
              <w:rPr>
                <w:b/>
              </w:rPr>
            </w:pPr>
            <w:r>
              <w:rPr>
                <w:b/>
              </w:rPr>
              <w:t>Method Name</w:t>
            </w:r>
          </w:p>
        </w:tc>
        <w:tc>
          <w:tcPr>
            <w:tcW w:w="6230" w:type="dxa"/>
            <w:gridSpan w:val="3"/>
            <w:shd w:val="clear" w:color="auto" w:fill="auto"/>
          </w:tcPr>
          <w:p w14:paraId="368A1506" w14:textId="77777777" w:rsidR="009A6CC2" w:rsidRDefault="00000000" w:rsidP="005D3EC2">
            <w:r>
              <w:t>GenMemAccAreaConfigStructure</w:t>
            </w:r>
          </w:p>
        </w:tc>
      </w:tr>
      <w:tr w:rsidR="009A6CC2" w14:paraId="329F37A1" w14:textId="77777777">
        <w:tc>
          <w:tcPr>
            <w:tcW w:w="2077" w:type="dxa"/>
            <w:shd w:val="clear" w:color="auto" w:fill="D0CECE"/>
          </w:tcPr>
          <w:p w14:paraId="65C02DC8" w14:textId="77777777" w:rsidR="009A6CC2" w:rsidRDefault="00000000" w:rsidP="005D3EC2">
            <w:pPr>
              <w:rPr>
                <w:b/>
              </w:rPr>
            </w:pPr>
            <w:r>
              <w:rPr>
                <w:b/>
              </w:rPr>
              <w:t>Arguments</w:t>
            </w:r>
          </w:p>
        </w:tc>
        <w:tc>
          <w:tcPr>
            <w:tcW w:w="6231" w:type="dxa"/>
            <w:gridSpan w:val="3"/>
            <w:shd w:val="clear" w:color="auto" w:fill="auto"/>
          </w:tcPr>
          <w:p w14:paraId="18A95143" w14:textId="77777777" w:rsidR="009A6CC2" w:rsidRDefault="00000000" w:rsidP="005D3EC2">
            <w:r>
              <w:t>None</w:t>
            </w:r>
          </w:p>
        </w:tc>
      </w:tr>
      <w:tr w:rsidR="009A6CC2" w14:paraId="4690366D" w14:textId="77777777">
        <w:tc>
          <w:tcPr>
            <w:tcW w:w="2077" w:type="dxa"/>
            <w:vMerge w:val="restart"/>
            <w:shd w:val="clear" w:color="auto" w:fill="D0CECE"/>
          </w:tcPr>
          <w:p w14:paraId="2125EF7C" w14:textId="77777777" w:rsidR="009A6CC2" w:rsidRDefault="00000000" w:rsidP="005D3EC2">
            <w:pPr>
              <w:rPr>
                <w:b/>
              </w:rPr>
            </w:pPr>
            <w:r>
              <w:rPr>
                <w:b/>
              </w:rPr>
              <w:t>Return</w:t>
            </w:r>
          </w:p>
        </w:tc>
        <w:tc>
          <w:tcPr>
            <w:tcW w:w="2077" w:type="dxa"/>
            <w:vMerge w:val="restart"/>
            <w:shd w:val="clear" w:color="auto" w:fill="auto"/>
          </w:tcPr>
          <w:p w14:paraId="47613346" w14:textId="77777777" w:rsidR="009A6CC2" w:rsidRDefault="00000000" w:rsidP="005D3EC2">
            <w:r>
              <w:t xml:space="preserve">Type: BaseGenerationItem </w:t>
            </w:r>
            <w:r>
              <w:br/>
              <w:t xml:space="preserve">Name: memaccStructTable </w:t>
            </w:r>
            <w:r>
              <w:br/>
              <w:t xml:space="preserve">Section: GLOBAL_DATA </w:t>
            </w:r>
            <w:r>
              <w:br/>
              <w:t>Desc: Generate the Structure of MemAcc_GstAreaConfig</w:t>
            </w:r>
          </w:p>
        </w:tc>
        <w:tc>
          <w:tcPr>
            <w:tcW w:w="4154" w:type="dxa"/>
            <w:gridSpan w:val="2"/>
            <w:shd w:val="clear" w:color="auto" w:fill="auto"/>
          </w:tcPr>
          <w:p w14:paraId="76F8EC5A" w14:textId="77777777" w:rsidR="009A6CC2" w:rsidRDefault="00000000" w:rsidP="005D3EC2">
            <w:r>
              <w:t>None</w:t>
            </w:r>
          </w:p>
        </w:tc>
      </w:tr>
      <w:tr w:rsidR="007A3CF5" w14:paraId="651378A1" w14:textId="77777777">
        <w:tc>
          <w:tcPr>
            <w:tcW w:w="2077" w:type="dxa"/>
            <w:vMerge/>
            <w:shd w:val="clear" w:color="auto" w:fill="D0CECE"/>
          </w:tcPr>
          <w:p w14:paraId="2584C5A5" w14:textId="77777777" w:rsidR="009A6CC2" w:rsidRDefault="009A6CC2" w:rsidP="005D3EC2">
            <w:pPr>
              <w:rPr>
                <w:b/>
              </w:rPr>
            </w:pPr>
          </w:p>
        </w:tc>
        <w:tc>
          <w:tcPr>
            <w:tcW w:w="2077" w:type="dxa"/>
            <w:vMerge/>
            <w:shd w:val="clear" w:color="auto" w:fill="auto"/>
          </w:tcPr>
          <w:p w14:paraId="719F20CE" w14:textId="77777777" w:rsidR="009A6CC2" w:rsidRDefault="009A6CC2" w:rsidP="005D3EC2"/>
        </w:tc>
        <w:tc>
          <w:tcPr>
            <w:tcW w:w="2077" w:type="dxa"/>
            <w:shd w:val="clear" w:color="auto" w:fill="D3D3D3"/>
          </w:tcPr>
          <w:p w14:paraId="00BA8530" w14:textId="77777777" w:rsidR="009A6CC2" w:rsidRDefault="00000000" w:rsidP="005D3EC2">
            <w:r>
              <w:t>Range:</w:t>
            </w:r>
          </w:p>
        </w:tc>
        <w:tc>
          <w:tcPr>
            <w:tcW w:w="2077" w:type="dxa"/>
            <w:shd w:val="clear" w:color="auto" w:fill="auto"/>
          </w:tcPr>
          <w:p w14:paraId="0E9429C7" w14:textId="77777777" w:rsidR="009A6CC2" w:rsidRDefault="00000000" w:rsidP="005D3EC2">
            <w:r>
              <w:t>Value for each structure members of struct MemAcc_GstAreaConfig pJobEndNotificationPointer pSubAreaConfig usNumOfSubArea ucBufferAlignValue</w:t>
            </w:r>
          </w:p>
        </w:tc>
      </w:tr>
      <w:tr w:rsidR="009A6CC2" w14:paraId="38B71D1D" w14:textId="77777777">
        <w:tc>
          <w:tcPr>
            <w:tcW w:w="2077" w:type="dxa"/>
            <w:shd w:val="clear" w:color="auto" w:fill="D0CECE"/>
          </w:tcPr>
          <w:p w14:paraId="3707ACD1" w14:textId="77777777" w:rsidR="009A6CC2" w:rsidRDefault="00000000" w:rsidP="005D3EC2">
            <w:pPr>
              <w:rPr>
                <w:b/>
              </w:rPr>
            </w:pPr>
            <w:r>
              <w:rPr>
                <w:b/>
              </w:rPr>
              <w:t>Generated Value</w:t>
            </w:r>
          </w:p>
        </w:tc>
        <w:tc>
          <w:tcPr>
            <w:tcW w:w="6231" w:type="dxa"/>
            <w:gridSpan w:val="3"/>
            <w:shd w:val="clear" w:color="auto" w:fill="auto"/>
          </w:tcPr>
          <w:p w14:paraId="3C7D9482" w14:textId="77777777" w:rsidR="009A6CC2" w:rsidRDefault="00000000" w:rsidP="005D3EC2">
            <w:r>
              <w:t>MemAcc_GstAreaConfig</w:t>
            </w:r>
          </w:p>
        </w:tc>
      </w:tr>
      <w:tr w:rsidR="009A6CC2" w14:paraId="41730A81" w14:textId="77777777">
        <w:tc>
          <w:tcPr>
            <w:tcW w:w="2077" w:type="dxa"/>
            <w:shd w:val="clear" w:color="auto" w:fill="D0CECE"/>
          </w:tcPr>
          <w:p w14:paraId="63E4ABDD" w14:textId="77777777" w:rsidR="009A6CC2" w:rsidRDefault="00000000" w:rsidP="005D3EC2">
            <w:pPr>
              <w:rPr>
                <w:b/>
              </w:rPr>
            </w:pPr>
            <w:r>
              <w:rPr>
                <w:b/>
              </w:rPr>
              <w:t>Description</w:t>
            </w:r>
          </w:p>
        </w:tc>
        <w:tc>
          <w:tcPr>
            <w:tcW w:w="6231" w:type="dxa"/>
            <w:gridSpan w:val="3"/>
            <w:shd w:val="clear" w:color="auto" w:fill="auto"/>
          </w:tcPr>
          <w:p w14:paraId="56A21E51" w14:textId="77777777" w:rsidR="009A6CC2" w:rsidRDefault="00000000" w:rsidP="005D3EC2">
            <w:pPr>
              <w:pStyle w:val="SourceCode"/>
            </w:pPr>
            <w:r>
              <w:t>To generate MemAcc_SubAreaConfig</w:t>
            </w:r>
          </w:p>
          <w:p w14:paraId="2471EBE2"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r>
            <w:r>
              <w:br/>
              <w:t xml:space="preserve"> LET memaccStructTable  =  null</w:t>
            </w:r>
            <w:r>
              <w:br/>
              <w:t xml:space="preserve"> LET intermediate = CALL IntermediateData.GetItemByPath WITH "MemAcc_SubAreaConfig"</w:t>
            </w:r>
            <w:r>
              <w:br/>
              <w:t xml:space="preserve"> IF intermediate isn't NULL THEN</w:t>
            </w:r>
            <w:r>
              <w:br/>
              <w:t xml:space="preserve">     LET a Dictionary&lt;string, string&gt; qacMessage = null</w:t>
            </w:r>
            <w:r>
              <w:br/>
              <w:t xml:space="preserve">     LET memaccStructTable = Initilize an StructGenerationItem object with  null,</w:t>
            </w:r>
            <w:r>
              <w:br/>
              <w:t xml:space="preserve">             empty, qacMessage, MemAcc_GstAreaConfig, MEMACC_AREACONFIGTYPE</w:t>
            </w:r>
            <w:r>
              <w:br/>
              <w:t xml:space="preserve">     FOREACH macro in intermediate.Childs</w:t>
            </w:r>
            <w:r>
              <w:br/>
              <w:t xml:space="preserve">         LET child = intermediate.Childs[i]</w:t>
            </w:r>
            <w:r>
              <w:br/>
            </w:r>
            <w:r>
              <w:lastRenderedPageBreak/>
              <w:t xml:space="preserve">         childstruct = CALL StructGenerationItem WITH SUB_AREA_CONFIG_INDEX_PRE_COMMENT, intermediate.Childs.IndexOf(macro), macro.Name</w:t>
            </w:r>
            <w:r>
              <w:br/>
              <w:t xml:space="preserve">         childstruct.AddChild(MemAccJobEndNotification)</w:t>
            </w:r>
            <w:r>
              <w:br/>
              <w:t xml:space="preserve">         childstruct.AddChild(pAddrAreaConfig)</w:t>
            </w:r>
            <w:r>
              <w:br/>
              <w:t xml:space="preserve">         childstruct.AddChild(MemAccNumberofSubArea)</w:t>
            </w:r>
            <w:r>
              <w:br/>
              <w:t xml:space="preserve">         childstruct.AddChild(MemAccBufferAlignmentValue)</w:t>
            </w:r>
            <w:r>
              <w:br/>
              <w:t xml:space="preserve"> RETURN memaccStructTable</w:t>
            </w:r>
          </w:p>
        </w:tc>
      </w:tr>
    </w:tbl>
    <w:p w14:paraId="7566C2B0" w14:textId="77777777" w:rsidR="009A6CC2" w:rsidRDefault="00000000" w:rsidP="005D3EC2">
      <w:pPr>
        <w:pStyle w:val="RefReq"/>
      </w:pPr>
      <w:r>
        <w:lastRenderedPageBreak/>
        <w:t>{Ref: [3] MEMACC_DAD_CFG_011_001, MEMACC_DAD_CFG_011_002, MEMACC_DAD_CFG_011_003, MEMACC_DAD_CFG_011_004, MEMACC_DAD_CFG_011_005}</w:t>
      </w:r>
    </w:p>
    <w:p w14:paraId="0247D340" w14:textId="77777777" w:rsidR="009A6CC2" w:rsidRDefault="009A6CC2" w:rsidP="005D3EC2"/>
    <w:p w14:paraId="187FF4BA" w14:textId="77777777" w:rsidR="009A6CC2" w:rsidRDefault="00000000" w:rsidP="005D3EC2">
      <w:pPr>
        <w:pStyle w:val="Heading6"/>
      </w:pPr>
      <w:r>
        <w:t>GenMemAccInstInvocation</w:t>
      </w:r>
    </w:p>
    <w:p w14:paraId="7FDC3911" w14:textId="77777777" w:rsidR="009A6CC2" w:rsidRDefault="00000000" w:rsidP="005D3EC2">
      <w:pPr>
        <w:pStyle w:val="DesignID"/>
      </w:pPr>
      <w:r>
        <w:t>MEMACC_TUD_CLS_003_010:</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66DD20BE" w14:textId="77777777">
        <w:tc>
          <w:tcPr>
            <w:tcW w:w="2077" w:type="dxa"/>
            <w:shd w:val="clear" w:color="auto" w:fill="D0CECE"/>
          </w:tcPr>
          <w:p w14:paraId="3E864C8B" w14:textId="77777777" w:rsidR="009A6CC2" w:rsidRDefault="00000000" w:rsidP="005D3EC2">
            <w:pPr>
              <w:rPr>
                <w:b/>
              </w:rPr>
            </w:pPr>
            <w:r>
              <w:rPr>
                <w:b/>
              </w:rPr>
              <w:t>Method Name</w:t>
            </w:r>
          </w:p>
        </w:tc>
        <w:tc>
          <w:tcPr>
            <w:tcW w:w="6230" w:type="dxa"/>
            <w:gridSpan w:val="3"/>
            <w:shd w:val="clear" w:color="auto" w:fill="auto"/>
          </w:tcPr>
          <w:p w14:paraId="413344A4" w14:textId="77777777" w:rsidR="009A6CC2" w:rsidRDefault="00000000" w:rsidP="005D3EC2">
            <w:r>
              <w:t>GenMemAccInstInvocation</w:t>
            </w:r>
          </w:p>
        </w:tc>
      </w:tr>
      <w:tr w:rsidR="009A6CC2" w14:paraId="0C1CA8DE" w14:textId="77777777">
        <w:tc>
          <w:tcPr>
            <w:tcW w:w="2077" w:type="dxa"/>
            <w:shd w:val="clear" w:color="auto" w:fill="D0CECE"/>
          </w:tcPr>
          <w:p w14:paraId="4C3DF8B5" w14:textId="77777777" w:rsidR="009A6CC2" w:rsidRDefault="00000000" w:rsidP="005D3EC2">
            <w:pPr>
              <w:rPr>
                <w:b/>
              </w:rPr>
            </w:pPr>
            <w:r>
              <w:rPr>
                <w:b/>
              </w:rPr>
              <w:t>Arguments</w:t>
            </w:r>
          </w:p>
        </w:tc>
        <w:tc>
          <w:tcPr>
            <w:tcW w:w="6231" w:type="dxa"/>
            <w:gridSpan w:val="3"/>
            <w:shd w:val="clear" w:color="auto" w:fill="auto"/>
          </w:tcPr>
          <w:p w14:paraId="007B0FE0" w14:textId="77777777" w:rsidR="009A6CC2" w:rsidRDefault="00000000" w:rsidP="005D3EC2">
            <w:r>
              <w:t>None</w:t>
            </w:r>
          </w:p>
        </w:tc>
      </w:tr>
      <w:tr w:rsidR="009A6CC2" w14:paraId="5B90CA07" w14:textId="77777777">
        <w:tc>
          <w:tcPr>
            <w:tcW w:w="2077" w:type="dxa"/>
            <w:vMerge w:val="restart"/>
            <w:shd w:val="clear" w:color="auto" w:fill="D0CECE"/>
          </w:tcPr>
          <w:p w14:paraId="428711BC" w14:textId="77777777" w:rsidR="009A6CC2" w:rsidRDefault="00000000" w:rsidP="005D3EC2">
            <w:pPr>
              <w:rPr>
                <w:b/>
              </w:rPr>
            </w:pPr>
            <w:r>
              <w:rPr>
                <w:b/>
              </w:rPr>
              <w:t>Return</w:t>
            </w:r>
          </w:p>
        </w:tc>
        <w:tc>
          <w:tcPr>
            <w:tcW w:w="2077" w:type="dxa"/>
            <w:vMerge w:val="restart"/>
            <w:shd w:val="clear" w:color="auto" w:fill="auto"/>
          </w:tcPr>
          <w:p w14:paraId="52C02A68" w14:textId="77777777" w:rsidR="009A6CC2" w:rsidRDefault="00000000" w:rsidP="005D3EC2">
            <w:r>
              <w:t xml:space="preserve">Type: BaseGenerationItem </w:t>
            </w:r>
            <w:r>
              <w:br/>
              <w:t xml:space="preserve">Name: memaccStructTable </w:t>
            </w:r>
            <w:r>
              <w:br/>
              <w:t xml:space="preserve">Section: GLOBAL_DATA </w:t>
            </w:r>
            <w:r>
              <w:br/>
              <w:t>Desc: Generate the MemAcc_InstInvocation</w:t>
            </w:r>
          </w:p>
        </w:tc>
        <w:tc>
          <w:tcPr>
            <w:tcW w:w="4154" w:type="dxa"/>
            <w:gridSpan w:val="2"/>
            <w:shd w:val="clear" w:color="auto" w:fill="auto"/>
          </w:tcPr>
          <w:p w14:paraId="3127B67E" w14:textId="77777777" w:rsidR="009A6CC2" w:rsidRDefault="00000000" w:rsidP="005D3EC2">
            <w:r>
              <w:t>None</w:t>
            </w:r>
          </w:p>
        </w:tc>
      </w:tr>
      <w:tr w:rsidR="007A3CF5" w14:paraId="74E45ACF" w14:textId="77777777">
        <w:tc>
          <w:tcPr>
            <w:tcW w:w="2077" w:type="dxa"/>
            <w:vMerge/>
            <w:shd w:val="clear" w:color="auto" w:fill="D0CECE"/>
          </w:tcPr>
          <w:p w14:paraId="5CA3489B" w14:textId="77777777" w:rsidR="009A6CC2" w:rsidRDefault="009A6CC2" w:rsidP="005D3EC2">
            <w:pPr>
              <w:rPr>
                <w:b/>
              </w:rPr>
            </w:pPr>
          </w:p>
        </w:tc>
        <w:tc>
          <w:tcPr>
            <w:tcW w:w="2077" w:type="dxa"/>
            <w:vMerge/>
            <w:shd w:val="clear" w:color="auto" w:fill="auto"/>
          </w:tcPr>
          <w:p w14:paraId="7F2548E2" w14:textId="77777777" w:rsidR="009A6CC2" w:rsidRDefault="009A6CC2" w:rsidP="005D3EC2"/>
        </w:tc>
        <w:tc>
          <w:tcPr>
            <w:tcW w:w="2077" w:type="dxa"/>
            <w:shd w:val="clear" w:color="auto" w:fill="D3D3D3"/>
          </w:tcPr>
          <w:p w14:paraId="5469F97D" w14:textId="77777777" w:rsidR="009A6CC2" w:rsidRDefault="00000000" w:rsidP="005D3EC2">
            <w:r>
              <w:t>Range:</w:t>
            </w:r>
          </w:p>
        </w:tc>
        <w:tc>
          <w:tcPr>
            <w:tcW w:w="2077" w:type="dxa"/>
            <w:shd w:val="clear" w:color="auto" w:fill="auto"/>
          </w:tcPr>
          <w:p w14:paraId="00952620" w14:textId="77777777" w:rsidR="009A6CC2" w:rsidRDefault="00000000" w:rsidP="005D3EC2">
            <w:r>
              <w:t>MEMACC_DIRECT_STATIC</w:t>
            </w:r>
          </w:p>
        </w:tc>
      </w:tr>
      <w:tr w:rsidR="009A6CC2" w14:paraId="1C97EE3F" w14:textId="77777777">
        <w:tc>
          <w:tcPr>
            <w:tcW w:w="2077" w:type="dxa"/>
            <w:shd w:val="clear" w:color="auto" w:fill="D0CECE"/>
          </w:tcPr>
          <w:p w14:paraId="777CB873" w14:textId="77777777" w:rsidR="009A6CC2" w:rsidRDefault="00000000" w:rsidP="005D3EC2">
            <w:pPr>
              <w:rPr>
                <w:b/>
              </w:rPr>
            </w:pPr>
            <w:r>
              <w:rPr>
                <w:b/>
              </w:rPr>
              <w:t>Generated Value</w:t>
            </w:r>
          </w:p>
        </w:tc>
        <w:tc>
          <w:tcPr>
            <w:tcW w:w="6231" w:type="dxa"/>
            <w:gridSpan w:val="3"/>
            <w:shd w:val="clear" w:color="auto" w:fill="auto"/>
          </w:tcPr>
          <w:p w14:paraId="06BD05E6" w14:textId="77777777" w:rsidR="009A6CC2" w:rsidRDefault="00000000" w:rsidP="005D3EC2">
            <w:r>
              <w:t>MemAcc_InstInvocation</w:t>
            </w:r>
          </w:p>
        </w:tc>
      </w:tr>
      <w:tr w:rsidR="009A6CC2" w14:paraId="20357D56" w14:textId="77777777">
        <w:tc>
          <w:tcPr>
            <w:tcW w:w="2077" w:type="dxa"/>
            <w:shd w:val="clear" w:color="auto" w:fill="D0CECE"/>
          </w:tcPr>
          <w:p w14:paraId="0B9BA861" w14:textId="77777777" w:rsidR="009A6CC2" w:rsidRDefault="00000000" w:rsidP="005D3EC2">
            <w:pPr>
              <w:rPr>
                <w:b/>
              </w:rPr>
            </w:pPr>
            <w:r>
              <w:rPr>
                <w:b/>
              </w:rPr>
              <w:t>Description</w:t>
            </w:r>
          </w:p>
        </w:tc>
        <w:tc>
          <w:tcPr>
            <w:tcW w:w="6231" w:type="dxa"/>
            <w:gridSpan w:val="3"/>
            <w:shd w:val="clear" w:color="auto" w:fill="auto"/>
          </w:tcPr>
          <w:p w14:paraId="6D973B45" w14:textId="77777777" w:rsidR="009A6CC2" w:rsidRDefault="00000000" w:rsidP="005D3EC2">
            <w:pPr>
              <w:pStyle w:val="SourceCode"/>
            </w:pPr>
            <w:r>
              <w:t>To generate MemAcc_InstInvocation</w:t>
            </w:r>
          </w:p>
          <w:p w14:paraId="5DC9C272"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r>
            <w:r>
              <w:br/>
              <w:t xml:space="preserve"> LET memaccStructTable = init an StructGenerationItem object with INST_INVOCATION_STRUCTURE_PRE_COMMENT,</w:t>
            </w:r>
            <w:r>
              <w:br/>
              <w:t xml:space="preserve">                                 MemAcc_GstInstInvocation, MEMACC_INSTINVOCATIONTYPE</w:t>
            </w:r>
            <w:r>
              <w:br/>
              <w:t xml:space="preserve"> LET intermediate = CALL IntermediateData.GetItemByPath WITH "MemAcc_Invo"</w:t>
            </w:r>
            <w:r>
              <w:br/>
              <w:t xml:space="preserve"> IF intermediate isn't NULL THEN</w:t>
            </w:r>
            <w:r>
              <w:br/>
              <w:t xml:space="preserve">     FOREACH macro in intermediate.Childs</w:t>
            </w:r>
            <w:r>
              <w:br/>
              <w:t xml:space="preserve">         LET child = intermediate.Childs[i]</w:t>
            </w:r>
            <w:r>
              <w:br/>
              <w:t xml:space="preserve">         childstruct = CALL StructGenerationItem WITH INVO_INDEX_PRE_COMMENT, intermediate.Childs.IndexOf(macro), macro.Name</w:t>
            </w:r>
            <w:r>
              <w:br/>
              <w:t xml:space="preserve">         childstruct.AddChild(EnMemAccInstInvocation)</w:t>
            </w:r>
            <w:r>
              <w:br/>
            </w:r>
            <w:r>
              <w:lastRenderedPageBreak/>
              <w:t xml:space="preserve"> RETURN memaccStructTable</w:t>
            </w:r>
          </w:p>
        </w:tc>
      </w:tr>
    </w:tbl>
    <w:p w14:paraId="3F1611A0" w14:textId="77777777" w:rsidR="009A6CC2" w:rsidRDefault="00000000" w:rsidP="005D3EC2">
      <w:pPr>
        <w:pStyle w:val="RefReq"/>
      </w:pPr>
      <w:r>
        <w:lastRenderedPageBreak/>
        <w:t>{Ref: [3] MEMACC_DAD_CFG_009_001}</w:t>
      </w:r>
    </w:p>
    <w:p w14:paraId="4CAF089B" w14:textId="77777777" w:rsidR="009A6CC2" w:rsidRDefault="009A6CC2" w:rsidP="005D3EC2"/>
    <w:p w14:paraId="71EA0835" w14:textId="77777777" w:rsidR="009A6CC2" w:rsidRDefault="00000000" w:rsidP="005D3EC2">
      <w:pPr>
        <w:pStyle w:val="Heading6"/>
      </w:pPr>
      <w:r>
        <w:t>GenMemAccGstConfiguration</w:t>
      </w:r>
    </w:p>
    <w:p w14:paraId="3A49DAA8" w14:textId="77777777" w:rsidR="009A6CC2" w:rsidRDefault="00000000" w:rsidP="005D3EC2">
      <w:pPr>
        <w:pStyle w:val="DesignID"/>
      </w:pPr>
      <w:r>
        <w:t>MEMACC_TUD_CLS_003_01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05FC5006" w14:textId="77777777">
        <w:tc>
          <w:tcPr>
            <w:tcW w:w="2077" w:type="dxa"/>
            <w:shd w:val="clear" w:color="auto" w:fill="D0CECE"/>
          </w:tcPr>
          <w:p w14:paraId="3E562D2F" w14:textId="77777777" w:rsidR="009A6CC2" w:rsidRDefault="00000000" w:rsidP="005D3EC2">
            <w:pPr>
              <w:rPr>
                <w:b/>
              </w:rPr>
            </w:pPr>
            <w:r>
              <w:rPr>
                <w:b/>
              </w:rPr>
              <w:t>Method Name</w:t>
            </w:r>
          </w:p>
        </w:tc>
        <w:tc>
          <w:tcPr>
            <w:tcW w:w="6230" w:type="dxa"/>
            <w:gridSpan w:val="3"/>
            <w:shd w:val="clear" w:color="auto" w:fill="auto"/>
          </w:tcPr>
          <w:p w14:paraId="0B1028DD" w14:textId="77777777" w:rsidR="009A6CC2" w:rsidRDefault="00000000" w:rsidP="005D3EC2">
            <w:r>
              <w:t>GenMemAccGstConfiguration</w:t>
            </w:r>
          </w:p>
        </w:tc>
      </w:tr>
      <w:tr w:rsidR="009A6CC2" w14:paraId="0D339A0D" w14:textId="77777777">
        <w:tc>
          <w:tcPr>
            <w:tcW w:w="2077" w:type="dxa"/>
            <w:shd w:val="clear" w:color="auto" w:fill="D0CECE"/>
          </w:tcPr>
          <w:p w14:paraId="3B96B053" w14:textId="77777777" w:rsidR="009A6CC2" w:rsidRDefault="00000000" w:rsidP="005D3EC2">
            <w:pPr>
              <w:rPr>
                <w:b/>
              </w:rPr>
            </w:pPr>
            <w:r>
              <w:rPr>
                <w:b/>
              </w:rPr>
              <w:t>Arguments</w:t>
            </w:r>
          </w:p>
        </w:tc>
        <w:tc>
          <w:tcPr>
            <w:tcW w:w="6231" w:type="dxa"/>
            <w:gridSpan w:val="3"/>
            <w:shd w:val="clear" w:color="auto" w:fill="auto"/>
          </w:tcPr>
          <w:p w14:paraId="1EF73832" w14:textId="77777777" w:rsidR="009A6CC2" w:rsidRDefault="00000000" w:rsidP="005D3EC2">
            <w:r>
              <w:t>None</w:t>
            </w:r>
          </w:p>
        </w:tc>
      </w:tr>
      <w:tr w:rsidR="009A6CC2" w14:paraId="35E0E779" w14:textId="77777777">
        <w:tc>
          <w:tcPr>
            <w:tcW w:w="2077" w:type="dxa"/>
            <w:vMerge w:val="restart"/>
            <w:shd w:val="clear" w:color="auto" w:fill="D0CECE"/>
          </w:tcPr>
          <w:p w14:paraId="0FA9ADEE" w14:textId="77777777" w:rsidR="009A6CC2" w:rsidRDefault="00000000" w:rsidP="005D3EC2">
            <w:pPr>
              <w:rPr>
                <w:b/>
              </w:rPr>
            </w:pPr>
            <w:r>
              <w:rPr>
                <w:b/>
              </w:rPr>
              <w:t>Return</w:t>
            </w:r>
          </w:p>
        </w:tc>
        <w:tc>
          <w:tcPr>
            <w:tcW w:w="2077" w:type="dxa"/>
            <w:vMerge w:val="restart"/>
            <w:shd w:val="clear" w:color="auto" w:fill="auto"/>
          </w:tcPr>
          <w:p w14:paraId="7B8248B1" w14:textId="77777777" w:rsidR="009A6CC2" w:rsidRDefault="00000000" w:rsidP="005D3EC2">
            <w:r>
              <w:t xml:space="preserve">Type: BaseGenerationItem </w:t>
            </w:r>
            <w:r>
              <w:br/>
              <w:t xml:space="preserve">Name: MemAccStructTable </w:t>
            </w:r>
            <w:r>
              <w:br/>
              <w:t xml:space="preserve">Section: GLOBAL_DATA </w:t>
            </w:r>
            <w:r>
              <w:br/>
              <w:t>Desc:  Generate the Structure for each Config Set</w:t>
            </w:r>
          </w:p>
        </w:tc>
        <w:tc>
          <w:tcPr>
            <w:tcW w:w="4154" w:type="dxa"/>
            <w:gridSpan w:val="2"/>
            <w:shd w:val="clear" w:color="auto" w:fill="auto"/>
          </w:tcPr>
          <w:p w14:paraId="502BA835" w14:textId="77777777" w:rsidR="009A6CC2" w:rsidRDefault="00000000" w:rsidP="005D3EC2">
            <w:r>
              <w:t>None</w:t>
            </w:r>
          </w:p>
        </w:tc>
      </w:tr>
      <w:tr w:rsidR="007A3CF5" w14:paraId="587C18C6" w14:textId="77777777">
        <w:tc>
          <w:tcPr>
            <w:tcW w:w="2077" w:type="dxa"/>
            <w:vMerge/>
            <w:shd w:val="clear" w:color="auto" w:fill="D0CECE"/>
          </w:tcPr>
          <w:p w14:paraId="101CEE38" w14:textId="77777777" w:rsidR="009A6CC2" w:rsidRDefault="009A6CC2" w:rsidP="005D3EC2">
            <w:pPr>
              <w:rPr>
                <w:b/>
              </w:rPr>
            </w:pPr>
          </w:p>
        </w:tc>
        <w:tc>
          <w:tcPr>
            <w:tcW w:w="2077" w:type="dxa"/>
            <w:vMerge/>
            <w:shd w:val="clear" w:color="auto" w:fill="auto"/>
          </w:tcPr>
          <w:p w14:paraId="40EB84FA" w14:textId="77777777" w:rsidR="009A6CC2" w:rsidRDefault="009A6CC2" w:rsidP="005D3EC2"/>
        </w:tc>
        <w:tc>
          <w:tcPr>
            <w:tcW w:w="2077" w:type="dxa"/>
            <w:shd w:val="clear" w:color="auto" w:fill="D3D3D3"/>
          </w:tcPr>
          <w:p w14:paraId="26595239" w14:textId="77777777" w:rsidR="009A6CC2" w:rsidRDefault="00000000" w:rsidP="005D3EC2">
            <w:r>
              <w:t>Range:</w:t>
            </w:r>
          </w:p>
        </w:tc>
        <w:tc>
          <w:tcPr>
            <w:tcW w:w="2077" w:type="dxa"/>
            <w:shd w:val="clear" w:color="auto" w:fill="auto"/>
          </w:tcPr>
          <w:p w14:paraId="4BB421A8" w14:textId="77777777" w:rsidR="009A6CC2" w:rsidRDefault="00000000" w:rsidP="005D3EC2">
            <w:r>
              <w:t>Value for each structure members of struct MemAcc_GstConfiguration ulStartOfDbToc pPriority2AddrAreaId pAddrAreaConfig pInstInvocation</w:t>
            </w:r>
          </w:p>
        </w:tc>
      </w:tr>
      <w:tr w:rsidR="009A6CC2" w14:paraId="3097EF87" w14:textId="77777777">
        <w:tc>
          <w:tcPr>
            <w:tcW w:w="2077" w:type="dxa"/>
            <w:shd w:val="clear" w:color="auto" w:fill="D0CECE"/>
          </w:tcPr>
          <w:p w14:paraId="2BCF4F9A" w14:textId="77777777" w:rsidR="009A6CC2" w:rsidRDefault="00000000" w:rsidP="005D3EC2">
            <w:pPr>
              <w:rPr>
                <w:b/>
              </w:rPr>
            </w:pPr>
            <w:r>
              <w:rPr>
                <w:b/>
              </w:rPr>
              <w:t>Generated Value</w:t>
            </w:r>
          </w:p>
        </w:tc>
        <w:tc>
          <w:tcPr>
            <w:tcW w:w="6231" w:type="dxa"/>
            <w:gridSpan w:val="3"/>
            <w:shd w:val="clear" w:color="auto" w:fill="auto"/>
          </w:tcPr>
          <w:p w14:paraId="4B2DA175" w14:textId="77777777" w:rsidR="009A6CC2" w:rsidRDefault="00000000" w:rsidP="005D3EC2">
            <w:r>
              <w:t>MemAcc_GstConfiguration</w:t>
            </w:r>
          </w:p>
        </w:tc>
      </w:tr>
      <w:tr w:rsidR="009A6CC2" w14:paraId="55E3C53F" w14:textId="77777777">
        <w:tc>
          <w:tcPr>
            <w:tcW w:w="2077" w:type="dxa"/>
            <w:shd w:val="clear" w:color="auto" w:fill="D0CECE"/>
          </w:tcPr>
          <w:p w14:paraId="4FCCE8B5" w14:textId="77777777" w:rsidR="009A6CC2" w:rsidRDefault="00000000" w:rsidP="005D3EC2">
            <w:pPr>
              <w:rPr>
                <w:b/>
              </w:rPr>
            </w:pPr>
            <w:r>
              <w:rPr>
                <w:b/>
              </w:rPr>
              <w:t>Description</w:t>
            </w:r>
          </w:p>
        </w:tc>
        <w:tc>
          <w:tcPr>
            <w:tcW w:w="6231" w:type="dxa"/>
            <w:gridSpan w:val="3"/>
            <w:shd w:val="clear" w:color="auto" w:fill="auto"/>
          </w:tcPr>
          <w:p w14:paraId="0308395B" w14:textId="77777777" w:rsidR="009A6CC2" w:rsidRDefault="00000000" w:rsidP="005D3EC2">
            <w:pPr>
              <w:pStyle w:val="SourceCode"/>
            </w:pPr>
            <w:r>
              <w:t>To generate MemAcc_GstConfiguration</w:t>
            </w:r>
          </w:p>
          <w:p w14:paraId="6D8D041D"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r>
            <w:r>
              <w:br/>
              <w:t xml:space="preserve"> LET MemAccStructTable  =  CALL StructGenerationItem WITH</w:t>
            </w:r>
            <w:r>
              <w:br/>
              <w:t xml:space="preserve">     CONFIG_SET_STRUCTURE_PRE_COMMENT, String.Empty,</w:t>
            </w:r>
            <w:r>
              <w:br/>
              <w:t xml:space="preserve">     null, MemAcc_GstConfiguration, MemAcc_CONFIGTYPE</w:t>
            </w:r>
            <w:r>
              <w:br/>
              <w:t xml:space="preserve"> LET intermediate = CALL IntermediateData.GetItemByPath WITH "MemAcc_GstConfiguration"</w:t>
            </w:r>
            <w:r>
              <w:br/>
              <w:t xml:space="preserve"> IF intermediate isn't NULL THEN</w:t>
            </w:r>
            <w:r>
              <w:br/>
              <w:t xml:space="preserve">     FOR i = 0 TO intermediate.Childs.Count</w:t>
            </w:r>
            <w:r>
              <w:br/>
              <w:t xml:space="preserve">         LET child = intermediate.Childs[i]</w:t>
            </w:r>
            <w:r>
              <w:br/>
              <w:t xml:space="preserve">         childstruct = CALL StructGenerationItem WITH CONFIG_SET_INDEX_PRE_COMMENT, IndexOf(macro)</w:t>
            </w:r>
            <w:r>
              <w:br/>
              <w:t xml:space="preserve">         childstruct.AddChild(UlStartOfDbToc)</w:t>
            </w:r>
            <w:r>
              <w:br/>
              <w:t xml:space="preserve">         childstruct.AddChild(pPriority2AddrAreaId)</w:t>
            </w:r>
            <w:r>
              <w:br/>
              <w:t xml:space="preserve">         childstruct.AddChild(pAddrAreaConfig)</w:t>
            </w:r>
            <w:r>
              <w:br/>
              <w:t xml:space="preserve">         childstruct.AddChild(pInstInvocation)</w:t>
            </w:r>
            <w:r>
              <w:br/>
              <w:t xml:space="preserve">         MemAccStructTable.AddChild(childstruct)</w:t>
            </w:r>
            <w:r>
              <w:br/>
              <w:t xml:space="preserve"> RETURN MemAccStructTable</w:t>
            </w:r>
          </w:p>
        </w:tc>
      </w:tr>
    </w:tbl>
    <w:p w14:paraId="1E12E445" w14:textId="77777777" w:rsidR="009A6CC2" w:rsidRDefault="00000000" w:rsidP="005D3EC2">
      <w:pPr>
        <w:pStyle w:val="RefReq"/>
      </w:pPr>
      <w:r>
        <w:t>{Ref: [3] MEMACC_DAD_CFG_007_001, MEMACC_DAD_CFG_007_002, MEMACC_DAD_CFG_007_001, MEMACC_DAD_CFG_007_001, MEMACC_DAD_CFG_007_001, MEMACC_DAD_CFG_010_006, MEMACC_DAD_CFG_010_007, MEMACC_DAD_CFG_006_001}</w:t>
      </w:r>
    </w:p>
    <w:p w14:paraId="55CBF17F" w14:textId="77777777" w:rsidR="009A6CC2" w:rsidRDefault="009A6CC2" w:rsidP="005D3EC2"/>
    <w:p w14:paraId="0BFC8B74" w14:textId="77777777" w:rsidR="009A6CC2" w:rsidRDefault="00000000" w:rsidP="005D3EC2">
      <w:pPr>
        <w:pStyle w:val="Heading6"/>
      </w:pPr>
      <w:r>
        <w:t>GenMemAccStopSecConfigDataUnspecified</w:t>
      </w:r>
    </w:p>
    <w:p w14:paraId="727E8D58" w14:textId="77777777" w:rsidR="009A6CC2" w:rsidRDefault="00000000" w:rsidP="005D3EC2">
      <w:pPr>
        <w:pStyle w:val="DesignID"/>
      </w:pPr>
      <w:r>
        <w:t>MEMACC_TUD_CLS_003_01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1D140EF7" w14:textId="77777777">
        <w:tc>
          <w:tcPr>
            <w:tcW w:w="2077" w:type="dxa"/>
            <w:shd w:val="clear" w:color="auto" w:fill="D0CECE"/>
          </w:tcPr>
          <w:p w14:paraId="7C016F9D" w14:textId="77777777" w:rsidR="009A6CC2" w:rsidRDefault="00000000" w:rsidP="005D3EC2">
            <w:pPr>
              <w:rPr>
                <w:b/>
              </w:rPr>
            </w:pPr>
            <w:r>
              <w:rPr>
                <w:b/>
              </w:rPr>
              <w:t>Method Name</w:t>
            </w:r>
          </w:p>
        </w:tc>
        <w:tc>
          <w:tcPr>
            <w:tcW w:w="6230" w:type="dxa"/>
            <w:gridSpan w:val="3"/>
            <w:shd w:val="clear" w:color="auto" w:fill="auto"/>
          </w:tcPr>
          <w:p w14:paraId="5E23C39C" w14:textId="77777777" w:rsidR="009A6CC2" w:rsidRDefault="00000000" w:rsidP="005D3EC2">
            <w:r>
              <w:t>GenMemAccStopSecConfigDataUnspecified</w:t>
            </w:r>
          </w:p>
        </w:tc>
      </w:tr>
      <w:tr w:rsidR="009A6CC2" w14:paraId="38164444" w14:textId="77777777">
        <w:tc>
          <w:tcPr>
            <w:tcW w:w="2077" w:type="dxa"/>
            <w:shd w:val="clear" w:color="auto" w:fill="D0CECE"/>
          </w:tcPr>
          <w:p w14:paraId="258EE4A9" w14:textId="77777777" w:rsidR="009A6CC2" w:rsidRDefault="00000000" w:rsidP="005D3EC2">
            <w:pPr>
              <w:rPr>
                <w:b/>
              </w:rPr>
            </w:pPr>
            <w:r>
              <w:rPr>
                <w:b/>
              </w:rPr>
              <w:t>Arguments</w:t>
            </w:r>
          </w:p>
        </w:tc>
        <w:tc>
          <w:tcPr>
            <w:tcW w:w="6231" w:type="dxa"/>
            <w:gridSpan w:val="3"/>
            <w:shd w:val="clear" w:color="auto" w:fill="auto"/>
          </w:tcPr>
          <w:p w14:paraId="75E6F372" w14:textId="77777777" w:rsidR="009A6CC2" w:rsidRDefault="00000000" w:rsidP="005D3EC2">
            <w:r>
              <w:t>None</w:t>
            </w:r>
          </w:p>
        </w:tc>
      </w:tr>
      <w:tr w:rsidR="009A6CC2" w14:paraId="3900B32C" w14:textId="77777777">
        <w:tc>
          <w:tcPr>
            <w:tcW w:w="2077" w:type="dxa"/>
            <w:vMerge w:val="restart"/>
            <w:shd w:val="clear" w:color="auto" w:fill="D0CECE"/>
          </w:tcPr>
          <w:p w14:paraId="4945B540" w14:textId="77777777" w:rsidR="009A6CC2" w:rsidRDefault="00000000" w:rsidP="005D3EC2">
            <w:pPr>
              <w:rPr>
                <w:b/>
              </w:rPr>
            </w:pPr>
            <w:r>
              <w:rPr>
                <w:b/>
              </w:rPr>
              <w:t>Return</w:t>
            </w:r>
          </w:p>
        </w:tc>
        <w:tc>
          <w:tcPr>
            <w:tcW w:w="2077" w:type="dxa"/>
            <w:vMerge w:val="restart"/>
            <w:shd w:val="clear" w:color="auto" w:fill="auto"/>
          </w:tcPr>
          <w:p w14:paraId="12473C35" w14:textId="77777777" w:rsidR="009A6CC2" w:rsidRDefault="00000000" w:rsidP="005D3EC2">
            <w:r>
              <w:t xml:space="preserve">Type: BaseGenerationItem[] </w:t>
            </w:r>
            <w:r>
              <w:br/>
              <w:t xml:space="preserve">Section: GLOBAL_DATA </w:t>
            </w:r>
            <w:r>
              <w:br/>
              <w:t>Desc:  None</w:t>
            </w:r>
          </w:p>
        </w:tc>
        <w:tc>
          <w:tcPr>
            <w:tcW w:w="4154" w:type="dxa"/>
            <w:gridSpan w:val="2"/>
            <w:shd w:val="clear" w:color="auto" w:fill="auto"/>
          </w:tcPr>
          <w:p w14:paraId="51DD7C91" w14:textId="77777777" w:rsidR="009A6CC2" w:rsidRDefault="00000000" w:rsidP="005D3EC2">
            <w:r>
              <w:t>None</w:t>
            </w:r>
          </w:p>
        </w:tc>
      </w:tr>
      <w:tr w:rsidR="007A3CF5" w14:paraId="7E8D66B0" w14:textId="77777777">
        <w:tc>
          <w:tcPr>
            <w:tcW w:w="2077" w:type="dxa"/>
            <w:vMerge/>
            <w:shd w:val="clear" w:color="auto" w:fill="D0CECE"/>
          </w:tcPr>
          <w:p w14:paraId="6AE6796C" w14:textId="77777777" w:rsidR="009A6CC2" w:rsidRDefault="009A6CC2" w:rsidP="005D3EC2">
            <w:pPr>
              <w:rPr>
                <w:b/>
              </w:rPr>
            </w:pPr>
          </w:p>
        </w:tc>
        <w:tc>
          <w:tcPr>
            <w:tcW w:w="2077" w:type="dxa"/>
            <w:vMerge/>
            <w:shd w:val="clear" w:color="auto" w:fill="auto"/>
          </w:tcPr>
          <w:p w14:paraId="26CD074B" w14:textId="77777777" w:rsidR="009A6CC2" w:rsidRDefault="009A6CC2" w:rsidP="005D3EC2"/>
        </w:tc>
        <w:tc>
          <w:tcPr>
            <w:tcW w:w="2077" w:type="dxa"/>
            <w:shd w:val="clear" w:color="auto" w:fill="D3D3D3"/>
          </w:tcPr>
          <w:p w14:paraId="229D80D2" w14:textId="77777777" w:rsidR="009A6CC2" w:rsidRDefault="00000000" w:rsidP="005D3EC2">
            <w:r>
              <w:t>Range:</w:t>
            </w:r>
          </w:p>
        </w:tc>
        <w:tc>
          <w:tcPr>
            <w:tcW w:w="2077" w:type="dxa"/>
            <w:shd w:val="clear" w:color="auto" w:fill="auto"/>
          </w:tcPr>
          <w:p w14:paraId="0F63B117" w14:textId="77777777" w:rsidR="009A6CC2" w:rsidRDefault="00000000" w:rsidP="005D3EC2">
            <w:r>
              <w:t>#define MEMACC_STOP_SEC_CONFIG_DATA_POSTBUILD_UNSPECIFIED #include "MemAcc_MemMap.h"</w:t>
            </w:r>
          </w:p>
        </w:tc>
      </w:tr>
      <w:tr w:rsidR="009A6CC2" w14:paraId="5BEB20E9" w14:textId="77777777">
        <w:tc>
          <w:tcPr>
            <w:tcW w:w="2077" w:type="dxa"/>
            <w:shd w:val="clear" w:color="auto" w:fill="D0CECE"/>
          </w:tcPr>
          <w:p w14:paraId="11A97C01" w14:textId="77777777" w:rsidR="009A6CC2" w:rsidRDefault="00000000" w:rsidP="005D3EC2">
            <w:pPr>
              <w:rPr>
                <w:b/>
              </w:rPr>
            </w:pPr>
            <w:r>
              <w:rPr>
                <w:b/>
              </w:rPr>
              <w:t>Generated Value</w:t>
            </w:r>
          </w:p>
        </w:tc>
        <w:tc>
          <w:tcPr>
            <w:tcW w:w="6231" w:type="dxa"/>
            <w:gridSpan w:val="3"/>
            <w:shd w:val="clear" w:color="auto" w:fill="auto"/>
          </w:tcPr>
          <w:p w14:paraId="2E06F4D3" w14:textId="77777777" w:rsidR="009A6CC2" w:rsidRDefault="00000000" w:rsidP="005D3EC2">
            <w:r>
              <w:t>#define MEMACC_STOP_SEC_CONFIG_DATA_POSTBUILD_UNSPECIFIED #include "MemAcc_MemMap.h"</w:t>
            </w:r>
          </w:p>
        </w:tc>
      </w:tr>
      <w:tr w:rsidR="009A6CC2" w14:paraId="698EE655" w14:textId="77777777">
        <w:tc>
          <w:tcPr>
            <w:tcW w:w="2077" w:type="dxa"/>
            <w:shd w:val="clear" w:color="auto" w:fill="D0CECE"/>
          </w:tcPr>
          <w:p w14:paraId="665A77D0" w14:textId="77777777" w:rsidR="009A6CC2" w:rsidRDefault="00000000" w:rsidP="005D3EC2">
            <w:pPr>
              <w:rPr>
                <w:b/>
              </w:rPr>
            </w:pPr>
            <w:r>
              <w:rPr>
                <w:b/>
              </w:rPr>
              <w:t>Description</w:t>
            </w:r>
          </w:p>
        </w:tc>
        <w:tc>
          <w:tcPr>
            <w:tcW w:w="6231" w:type="dxa"/>
            <w:gridSpan w:val="3"/>
            <w:shd w:val="clear" w:color="auto" w:fill="auto"/>
          </w:tcPr>
          <w:p w14:paraId="37B3595A" w14:textId="77777777" w:rsidR="009A6CC2" w:rsidRDefault="00000000" w:rsidP="005D3EC2">
            <w:pPr>
              <w:pStyle w:val="SourceCode"/>
            </w:pPr>
            <w:r>
              <w:t>To generate MEMACC_STOP_SEC_CONFIG_DATA_POSTBUILD_UNSPECIFIED</w:t>
            </w:r>
          </w:p>
          <w:p w14:paraId="7677B605"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LET result = CALL BaseGenerationItem WITH</w:t>
            </w:r>
            <w:r>
              <w:br/>
              <w:t xml:space="preserve">     (CALL DefineGenerationItem WITH string.Empty, string.Empty,</w:t>
            </w:r>
            <w:r>
              <w:br/>
              <w:t xml:space="preserve">         Output.PostBuildTime.MEMACC_STOP_SEC_CONFIG_DATA_POSTBUILD_UNSPECIFIED, string.Empty,</w:t>
            </w:r>
            <w:r>
              <w:br/>
              <w:t xml:space="preserve">         hasNameInstanceSetting: false),</w:t>
            </w:r>
            <w:r>
              <w:br/>
              <w:t xml:space="preserve">     (CALL StringGenerationItem WITH Resources.INCLUDE_MEMMAP)</w:t>
            </w:r>
            <w:r>
              <w:br/>
              <w:t xml:space="preserve"> RETURN result</w:t>
            </w:r>
          </w:p>
        </w:tc>
      </w:tr>
    </w:tbl>
    <w:p w14:paraId="2A274949" w14:textId="77777777" w:rsidR="009A6CC2" w:rsidRDefault="00000000" w:rsidP="005D3EC2">
      <w:pPr>
        <w:pStyle w:val="RefReq"/>
      </w:pPr>
      <w:r>
        <w:t>{Ref: N/A}</w:t>
      </w:r>
    </w:p>
    <w:p w14:paraId="40333968" w14:textId="77777777" w:rsidR="009A6CC2" w:rsidRDefault="009A6CC2" w:rsidP="005D3EC2"/>
    <w:p w14:paraId="082E13FD" w14:textId="77777777" w:rsidR="009A6CC2" w:rsidRDefault="00000000" w:rsidP="005D3EC2">
      <w:pPr>
        <w:pStyle w:val="Heading6"/>
      </w:pPr>
      <w:r>
        <w:t>GenMemAccPriority2AddrArea0</w:t>
      </w:r>
    </w:p>
    <w:p w14:paraId="6AC19624" w14:textId="77777777" w:rsidR="009A6CC2" w:rsidRDefault="00000000">
      <w:pPr>
        <w:pStyle w:val="DesignID"/>
      </w:pPr>
      <w:r>
        <w:t>MEMACC_TUD_CLS_003_013:</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6AA16996" w14:textId="77777777">
        <w:tc>
          <w:tcPr>
            <w:tcW w:w="2077" w:type="dxa"/>
            <w:shd w:val="clear" w:color="auto" w:fill="D0CECE"/>
          </w:tcPr>
          <w:p w14:paraId="1FA9DCFD" w14:textId="77777777" w:rsidR="009A6CC2" w:rsidRDefault="00000000">
            <w:pPr>
              <w:rPr>
                <w:b/>
              </w:rPr>
            </w:pPr>
            <w:r>
              <w:rPr>
                <w:b/>
              </w:rPr>
              <w:t>Method Name</w:t>
            </w:r>
          </w:p>
        </w:tc>
        <w:tc>
          <w:tcPr>
            <w:tcW w:w="6230" w:type="dxa"/>
            <w:gridSpan w:val="3"/>
            <w:shd w:val="clear" w:color="auto" w:fill="auto"/>
          </w:tcPr>
          <w:p w14:paraId="528F9DB1" w14:textId="77777777" w:rsidR="009A6CC2" w:rsidRDefault="00000000">
            <w:r>
              <w:t>GenMemAccPriority2AddrArea0</w:t>
            </w:r>
          </w:p>
        </w:tc>
      </w:tr>
      <w:tr w:rsidR="009A6CC2" w14:paraId="71EE4A84" w14:textId="77777777">
        <w:tc>
          <w:tcPr>
            <w:tcW w:w="2077" w:type="dxa"/>
            <w:shd w:val="clear" w:color="auto" w:fill="D0CECE"/>
          </w:tcPr>
          <w:p w14:paraId="4D5C9AF9" w14:textId="77777777" w:rsidR="009A6CC2" w:rsidRDefault="00000000">
            <w:pPr>
              <w:rPr>
                <w:b/>
              </w:rPr>
            </w:pPr>
            <w:r>
              <w:rPr>
                <w:b/>
              </w:rPr>
              <w:t>Arguments</w:t>
            </w:r>
          </w:p>
        </w:tc>
        <w:tc>
          <w:tcPr>
            <w:tcW w:w="6231" w:type="dxa"/>
            <w:gridSpan w:val="3"/>
            <w:shd w:val="clear" w:color="auto" w:fill="auto"/>
          </w:tcPr>
          <w:p w14:paraId="74B2297B" w14:textId="77777777" w:rsidR="009A6CC2" w:rsidRDefault="00000000">
            <w:r>
              <w:t>None</w:t>
            </w:r>
          </w:p>
        </w:tc>
      </w:tr>
      <w:tr w:rsidR="009A6CC2" w14:paraId="75DD0157" w14:textId="77777777">
        <w:tc>
          <w:tcPr>
            <w:tcW w:w="2077" w:type="dxa"/>
            <w:vMerge w:val="restart"/>
            <w:shd w:val="clear" w:color="auto" w:fill="D0CECE"/>
          </w:tcPr>
          <w:p w14:paraId="5DADAD73" w14:textId="77777777" w:rsidR="009A6CC2" w:rsidRDefault="00000000">
            <w:pPr>
              <w:rPr>
                <w:b/>
              </w:rPr>
            </w:pPr>
            <w:r>
              <w:rPr>
                <w:b/>
              </w:rPr>
              <w:t>Return</w:t>
            </w:r>
          </w:p>
        </w:tc>
        <w:tc>
          <w:tcPr>
            <w:tcW w:w="2077" w:type="dxa"/>
            <w:vMerge w:val="restart"/>
            <w:shd w:val="clear" w:color="auto" w:fill="auto"/>
          </w:tcPr>
          <w:p w14:paraId="6AE40C96" w14:textId="77777777" w:rsidR="009A6CC2" w:rsidRDefault="00000000">
            <w:r>
              <w:t xml:space="preserve">Type: </w:t>
            </w:r>
            <w:r>
              <w:lastRenderedPageBreak/>
              <w:t xml:space="preserve">BaseGenerationItem </w:t>
            </w:r>
            <w:r>
              <w:br/>
              <w:t xml:space="preserve">Name: memaccStructTable </w:t>
            </w:r>
            <w:r>
              <w:br/>
              <w:t xml:space="preserve">Section: GLOBAL_DATA </w:t>
            </w:r>
            <w:r>
              <w:br/>
              <w:t>Desc: Generate the MemAcc_Priority2AddrAreaId0</w:t>
            </w:r>
          </w:p>
        </w:tc>
        <w:tc>
          <w:tcPr>
            <w:tcW w:w="4154" w:type="dxa"/>
            <w:gridSpan w:val="2"/>
            <w:shd w:val="clear" w:color="auto" w:fill="auto"/>
          </w:tcPr>
          <w:p w14:paraId="49C3C157" w14:textId="77777777" w:rsidR="009A6CC2" w:rsidRDefault="00000000">
            <w:r>
              <w:lastRenderedPageBreak/>
              <w:t>None</w:t>
            </w:r>
          </w:p>
        </w:tc>
      </w:tr>
      <w:tr w:rsidR="007A3CF5" w14:paraId="7228D9D3" w14:textId="77777777">
        <w:tc>
          <w:tcPr>
            <w:tcW w:w="2077" w:type="dxa"/>
            <w:vMerge/>
            <w:shd w:val="clear" w:color="auto" w:fill="D0CECE"/>
          </w:tcPr>
          <w:p w14:paraId="3A896589" w14:textId="77777777" w:rsidR="009A6CC2" w:rsidRDefault="009A6CC2">
            <w:pPr>
              <w:rPr>
                <w:b/>
              </w:rPr>
            </w:pPr>
          </w:p>
        </w:tc>
        <w:tc>
          <w:tcPr>
            <w:tcW w:w="2077" w:type="dxa"/>
            <w:vMerge/>
            <w:shd w:val="clear" w:color="auto" w:fill="auto"/>
          </w:tcPr>
          <w:p w14:paraId="44090738" w14:textId="77777777" w:rsidR="009A6CC2" w:rsidRDefault="009A6CC2"/>
        </w:tc>
        <w:tc>
          <w:tcPr>
            <w:tcW w:w="2077" w:type="dxa"/>
            <w:shd w:val="clear" w:color="auto" w:fill="D3D3D3"/>
          </w:tcPr>
          <w:p w14:paraId="2966D001" w14:textId="77777777" w:rsidR="009A6CC2" w:rsidRDefault="00000000">
            <w:r>
              <w:t>Range:</w:t>
            </w:r>
          </w:p>
        </w:tc>
        <w:tc>
          <w:tcPr>
            <w:tcW w:w="2077" w:type="dxa"/>
            <w:shd w:val="clear" w:color="auto" w:fill="auto"/>
          </w:tcPr>
          <w:p w14:paraId="684675FA" w14:textId="77777777" w:rsidR="009A6CC2" w:rsidRDefault="009A6CC2"/>
        </w:tc>
      </w:tr>
      <w:tr w:rsidR="009A6CC2" w14:paraId="169161E0" w14:textId="77777777">
        <w:tc>
          <w:tcPr>
            <w:tcW w:w="2077" w:type="dxa"/>
            <w:shd w:val="clear" w:color="auto" w:fill="D0CECE"/>
          </w:tcPr>
          <w:p w14:paraId="243963F9" w14:textId="77777777" w:rsidR="009A6CC2" w:rsidRDefault="00000000">
            <w:pPr>
              <w:rPr>
                <w:b/>
              </w:rPr>
            </w:pPr>
            <w:r>
              <w:rPr>
                <w:b/>
              </w:rPr>
              <w:t>Generated Value</w:t>
            </w:r>
          </w:p>
        </w:tc>
        <w:tc>
          <w:tcPr>
            <w:tcW w:w="6231" w:type="dxa"/>
            <w:gridSpan w:val="3"/>
            <w:shd w:val="clear" w:color="auto" w:fill="auto"/>
          </w:tcPr>
          <w:p w14:paraId="48BD05B9" w14:textId="77777777" w:rsidR="009A6CC2" w:rsidRDefault="00000000">
            <w:r>
              <w:t>MemAcc_InstInvocation</w:t>
            </w:r>
          </w:p>
        </w:tc>
      </w:tr>
      <w:tr w:rsidR="009A6CC2" w14:paraId="738F6ACA" w14:textId="77777777">
        <w:tc>
          <w:tcPr>
            <w:tcW w:w="2077" w:type="dxa"/>
            <w:shd w:val="clear" w:color="auto" w:fill="D0CECE"/>
          </w:tcPr>
          <w:p w14:paraId="626495C8" w14:textId="77777777" w:rsidR="009A6CC2" w:rsidRDefault="00000000">
            <w:pPr>
              <w:rPr>
                <w:b/>
              </w:rPr>
            </w:pPr>
            <w:r>
              <w:rPr>
                <w:b/>
              </w:rPr>
              <w:t>Description</w:t>
            </w:r>
          </w:p>
        </w:tc>
        <w:tc>
          <w:tcPr>
            <w:tcW w:w="6231" w:type="dxa"/>
            <w:gridSpan w:val="3"/>
            <w:shd w:val="clear" w:color="auto" w:fill="auto"/>
          </w:tcPr>
          <w:p w14:paraId="47D2F777" w14:textId="77777777" w:rsidR="009A6CC2" w:rsidRDefault="00000000">
            <w:pPr>
              <w:pStyle w:val="SourceCode"/>
            </w:pPr>
            <w:r>
              <w:t>To generate MemAcc_Priority2AddrAreaId</w:t>
            </w:r>
          </w:p>
          <w:p w14:paraId="036C79F5" w14:textId="77777777" w:rsidR="009A6CC2" w:rsidRDefault="00000000">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r>
            <w:r>
              <w:br/>
              <w:t xml:space="preserve"> LET memaccStructTable = init an StructGenerationItem object with P2A_PRE_COMMENT,</w:t>
            </w:r>
            <w:r>
              <w:br/>
              <w:t xml:space="preserve">                                 MemAcc_Priority2AddrAreaId0, MEMACC_PRIORITY2ADDRAREA0TYPE</w:t>
            </w:r>
            <w:r>
              <w:br/>
              <w:t xml:space="preserve"> LET intermediate = CALL IntermediateData.GetItemByPath WITH "pPriority2AddrAreaId"</w:t>
            </w:r>
            <w:r>
              <w:br/>
              <w:t xml:space="preserve"> IF intermediate isn't NULL THEN</w:t>
            </w:r>
            <w:r>
              <w:br/>
              <w:t xml:space="preserve">     FOREACH macro in intermediate.Childs</w:t>
            </w:r>
            <w:r>
              <w:br/>
              <w:t xml:space="preserve">         LET child = intermediate.Childs[i]</w:t>
            </w:r>
            <w:r>
              <w:br/>
              <w:t xml:space="preserve">         childstruct = CALL StructGenerationItem WITH INVO_INDEX_PRE_COMMENT, intermediate.Childs.IndexOf(macro), macro.Name</w:t>
            </w:r>
            <w:r>
              <w:br/>
              <w:t xml:space="preserve">         childstruct.AddChild(EnMemAccInstInvocation)</w:t>
            </w:r>
            <w:r>
              <w:br/>
              <w:t xml:space="preserve"> RETURN memaccStructTable</w:t>
            </w:r>
          </w:p>
        </w:tc>
      </w:tr>
    </w:tbl>
    <w:p w14:paraId="6000CFD3" w14:textId="77777777" w:rsidR="009A6CC2" w:rsidRDefault="00000000">
      <w:pPr>
        <w:pStyle w:val="RefReq"/>
      </w:pPr>
      <w:r>
        <w:t>{Ref: [3] MEMACC_DAD_CFG_009_001}</w:t>
      </w:r>
    </w:p>
    <w:p w14:paraId="1A31C904" w14:textId="15B9D390" w:rsidR="005D3EC2" w:rsidRDefault="005D3EC2"/>
    <w:p w14:paraId="3B5F43CC" w14:textId="77777777" w:rsidR="005D3EC2" w:rsidRPr="000247AC" w:rsidRDefault="005D3EC2" w:rsidP="005D3EC2">
      <w:pPr>
        <w:pStyle w:val="Heading3"/>
        <w:rPr>
          <w:sz w:val="20"/>
          <w:szCs w:val="20"/>
        </w:rPr>
      </w:pPr>
      <w:r>
        <w:br w:type="page"/>
      </w:r>
      <w:bookmarkStart w:id="113" w:name="_Toc165277499"/>
      <w:bookmarkStart w:id="114" w:name="_Toc173276485"/>
      <w:r w:rsidRPr="000247AC">
        <w:rPr>
          <w:sz w:val="20"/>
          <w:szCs w:val="20"/>
        </w:rPr>
        <w:lastRenderedPageBreak/>
        <w:t>Intermediate</w:t>
      </w:r>
      <w:bookmarkEnd w:id="113"/>
      <w:bookmarkEnd w:id="114"/>
    </w:p>
    <w:p w14:paraId="50B8C8CB" w14:textId="77777777" w:rsidR="005D3EC2" w:rsidRPr="000247AC" w:rsidRDefault="005D3EC2" w:rsidP="005D3EC2">
      <w:pPr>
        <w:pStyle w:val="Heading4"/>
        <w:rPr>
          <w:sz w:val="20"/>
          <w:szCs w:val="20"/>
        </w:rPr>
      </w:pPr>
      <w:r w:rsidRPr="000247AC">
        <w:rPr>
          <w:sz w:val="20"/>
          <w:szCs w:val="20"/>
        </w:rPr>
        <w:t>UML</w:t>
      </w:r>
    </w:p>
    <w:p w14:paraId="5BFBEBDC" w14:textId="77777777" w:rsidR="005D3EC2" w:rsidRPr="000247AC" w:rsidRDefault="005D3EC2" w:rsidP="005D3EC2">
      <w:pPr>
        <w:keepNext/>
        <w:spacing w:line="276" w:lineRule="auto"/>
        <w:jc w:val="center"/>
        <w:rPr>
          <w:rFonts w:cs="Arial"/>
          <w:szCs w:val="20"/>
        </w:rPr>
      </w:pPr>
      <w:r>
        <w:rPr>
          <w:rFonts w:cs="Arial"/>
          <w:noProof/>
          <w:szCs w:val="20"/>
        </w:rPr>
        <w:pict w14:anchorId="534FE70A">
          <v:shape id="_x0000_i1096" type="#_x0000_t75" alt="A diagram of a class&#10;&#10;Description automatically generated" style="width:209pt;height:219pt;visibility:visible;mso-wrap-style:square">
            <v:imagedata r:id="rId15" o:title="A diagram of a class&#10;&#10;Description automatically generated"/>
          </v:shape>
        </w:pict>
      </w:r>
    </w:p>
    <w:p w14:paraId="6A944823" w14:textId="77777777" w:rsidR="005D3EC2" w:rsidRPr="000247AC" w:rsidRDefault="005D3EC2" w:rsidP="005D3EC2">
      <w:pPr>
        <w:pStyle w:val="Caption"/>
        <w:spacing w:line="276" w:lineRule="auto"/>
        <w:rPr>
          <w:rFonts w:cs="Arial"/>
        </w:rPr>
      </w:pPr>
      <w:bookmarkStart w:id="115" w:name="_Toc121762377"/>
      <w:bookmarkStart w:id="116" w:name="_Toc165277514"/>
      <w:bookmarkStart w:id="117" w:name="_Toc173276500"/>
      <w:r w:rsidRPr="000247AC">
        <w:rPr>
          <w:rFonts w:cs="Arial"/>
        </w:rPr>
        <w:t xml:space="preserve">Figure </w:t>
      </w:r>
      <w:r w:rsidRPr="000247AC">
        <w:rPr>
          <w:rFonts w:cs="Arial"/>
          <w:noProof/>
        </w:rPr>
        <w:fldChar w:fldCharType="begin"/>
      </w:r>
      <w:r w:rsidRPr="000247AC">
        <w:rPr>
          <w:rFonts w:cs="Arial"/>
          <w:noProof/>
        </w:rPr>
        <w:instrText xml:space="preserve"> SEQ Figure \* ARABIC </w:instrText>
      </w:r>
      <w:r w:rsidRPr="000247AC">
        <w:rPr>
          <w:rFonts w:cs="Arial"/>
          <w:noProof/>
        </w:rPr>
        <w:fldChar w:fldCharType="separate"/>
      </w:r>
      <w:r w:rsidRPr="000247AC">
        <w:rPr>
          <w:rFonts w:cs="Arial"/>
          <w:noProof/>
        </w:rPr>
        <w:t>5</w:t>
      </w:r>
      <w:r w:rsidRPr="000247AC">
        <w:rPr>
          <w:rFonts w:cs="Arial"/>
          <w:noProof/>
        </w:rPr>
        <w:fldChar w:fldCharType="end"/>
      </w:r>
      <w:r w:rsidRPr="000247AC">
        <w:rPr>
          <w:rFonts w:cs="Arial"/>
        </w:rPr>
        <w:t>: Common::Intermediate</w:t>
      </w:r>
      <w:bookmarkEnd w:id="115"/>
      <w:bookmarkEnd w:id="116"/>
      <w:bookmarkEnd w:id="117"/>
    </w:p>
    <w:p w14:paraId="55A05229" w14:textId="77777777" w:rsidR="005D3EC2" w:rsidRDefault="005D3EC2" w:rsidP="005D3EC2">
      <w:pPr>
        <w:spacing w:line="276" w:lineRule="auto"/>
        <w:ind w:firstLine="567"/>
      </w:pPr>
      <w:r w:rsidRPr="000247AC">
        <w:rPr>
          <w:rFonts w:cs="Arial"/>
          <w:szCs w:val="20"/>
        </w:rPr>
        <w:t>MemAccU5xIntermediate class is inherited from BaseIntermediate class of Generic and contains common Intermediate of MemAccU5Lx. This class calculates value of parameters that is used to output header and source file.</w:t>
      </w:r>
    </w:p>
    <w:p w14:paraId="349D685F" w14:textId="027CDADF" w:rsidR="005D3EC2" w:rsidRDefault="005D3EC2"/>
    <w:p w14:paraId="3D770348" w14:textId="77777777" w:rsidR="009A6CC2" w:rsidRDefault="005D3EC2">
      <w:r>
        <w:br w:type="page"/>
      </w:r>
    </w:p>
    <w:p w14:paraId="02F95F7F" w14:textId="77777777" w:rsidR="009A6CC2" w:rsidRDefault="00000000" w:rsidP="005D3EC2">
      <w:pPr>
        <w:pStyle w:val="Heading4"/>
      </w:pPr>
      <w:r>
        <w:t>Renesas::Generator::MemAccCommon::Intermediate::MemAccU5xIntermediate</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312C90F4" w14:textId="77777777">
        <w:tc>
          <w:tcPr>
            <w:tcW w:w="2492" w:type="dxa"/>
            <w:shd w:val="clear" w:color="auto" w:fill="D0CECE"/>
          </w:tcPr>
          <w:p w14:paraId="33D131BA" w14:textId="77777777" w:rsidR="009A6CC2" w:rsidRDefault="00000000" w:rsidP="005D3EC2">
            <w:pPr>
              <w:rPr>
                <w:b/>
              </w:rPr>
            </w:pPr>
            <w:r>
              <w:rPr>
                <w:b/>
              </w:rPr>
              <w:t>Location File Name</w:t>
            </w:r>
          </w:p>
        </w:tc>
        <w:tc>
          <w:tcPr>
            <w:tcW w:w="5816" w:type="dxa"/>
            <w:shd w:val="clear" w:color="auto" w:fill="auto"/>
          </w:tcPr>
          <w:p w14:paraId="7B6D74F3" w14:textId="77777777" w:rsidR="009A6CC2" w:rsidRDefault="00000000" w:rsidP="005D3EC2">
            <w:r>
              <w:t>MemAccU5xIntermediate.cs</w:t>
            </w:r>
          </w:p>
        </w:tc>
      </w:tr>
      <w:tr w:rsidR="009A6CC2" w14:paraId="3B9372B2" w14:textId="77777777">
        <w:tc>
          <w:tcPr>
            <w:tcW w:w="2492" w:type="dxa"/>
            <w:shd w:val="clear" w:color="auto" w:fill="D0CECE"/>
          </w:tcPr>
          <w:p w14:paraId="15C1B217" w14:textId="77777777" w:rsidR="009A6CC2" w:rsidRDefault="00000000" w:rsidP="005D3EC2">
            <w:pPr>
              <w:rPr>
                <w:b/>
              </w:rPr>
            </w:pPr>
            <w:r>
              <w:rPr>
                <w:b/>
              </w:rPr>
              <w:t>Description</w:t>
            </w:r>
          </w:p>
        </w:tc>
        <w:tc>
          <w:tcPr>
            <w:tcW w:w="5816" w:type="dxa"/>
            <w:shd w:val="clear" w:color="auto" w:fill="auto"/>
          </w:tcPr>
          <w:p w14:paraId="42D9E0D7" w14:textId="77777777" w:rsidR="009A6CC2" w:rsidRDefault="00000000" w:rsidP="005D3EC2">
            <w:r>
              <w:t>This file calculates value of parameters that is used to output header and source file &lt;class&gt;</w:t>
            </w:r>
          </w:p>
        </w:tc>
      </w:tr>
    </w:tbl>
    <w:p w14:paraId="22A3E14B" w14:textId="77777777" w:rsidR="009A6CC2" w:rsidRDefault="009A6CC2" w:rsidP="005D3EC2"/>
    <w:p w14:paraId="0406D0CB" w14:textId="77777777" w:rsidR="009A6CC2" w:rsidRDefault="009A6CC2" w:rsidP="005D3EC2"/>
    <w:p w14:paraId="1484A75B" w14:textId="77777777" w:rsidR="009A6CC2" w:rsidRDefault="00000000" w:rsidP="005D3EC2">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2CAC9799" w14:textId="77777777">
        <w:trPr>
          <w:jc w:val="center"/>
        </w:trPr>
        <w:tc>
          <w:tcPr>
            <w:tcW w:w="582" w:type="dxa"/>
            <w:shd w:val="clear" w:color="auto" w:fill="CCCCCC"/>
            <w:vAlign w:val="center"/>
          </w:tcPr>
          <w:p w14:paraId="40151CF5" w14:textId="77777777" w:rsidR="009A6CC2" w:rsidRDefault="00000000" w:rsidP="005D3EC2">
            <w:pPr>
              <w:spacing w:before="100" w:beforeAutospacing="1" w:afterAutospacing="1"/>
              <w:rPr>
                <w:b/>
              </w:rPr>
            </w:pPr>
            <w:r>
              <w:rPr>
                <w:b/>
              </w:rPr>
              <w:t>No.</w:t>
            </w:r>
          </w:p>
        </w:tc>
        <w:tc>
          <w:tcPr>
            <w:tcW w:w="3739" w:type="dxa"/>
            <w:shd w:val="clear" w:color="auto" w:fill="CCCCCC"/>
            <w:vAlign w:val="center"/>
          </w:tcPr>
          <w:p w14:paraId="0504C71D" w14:textId="77777777" w:rsidR="009A6CC2" w:rsidRDefault="00000000" w:rsidP="005D3EC2">
            <w:pPr>
              <w:spacing w:before="100" w:beforeAutospacing="1" w:afterAutospacing="1"/>
              <w:rPr>
                <w:b/>
              </w:rPr>
            </w:pPr>
            <w:r>
              <w:rPr>
                <w:b/>
              </w:rPr>
              <w:t>Name</w:t>
            </w:r>
          </w:p>
        </w:tc>
        <w:tc>
          <w:tcPr>
            <w:tcW w:w="1080" w:type="dxa"/>
            <w:shd w:val="clear" w:color="auto" w:fill="CCCCCC"/>
            <w:vAlign w:val="center"/>
          </w:tcPr>
          <w:p w14:paraId="23574A6D" w14:textId="77777777" w:rsidR="009A6CC2" w:rsidRDefault="00000000" w:rsidP="005D3EC2">
            <w:pPr>
              <w:spacing w:before="100" w:beforeAutospacing="1" w:afterAutospacing="1"/>
              <w:rPr>
                <w:b/>
              </w:rPr>
            </w:pPr>
            <w:r>
              <w:rPr>
                <w:b/>
              </w:rPr>
              <w:t>Type</w:t>
            </w:r>
          </w:p>
        </w:tc>
        <w:tc>
          <w:tcPr>
            <w:tcW w:w="2908" w:type="dxa"/>
            <w:shd w:val="clear" w:color="auto" w:fill="CCCCCC"/>
            <w:vAlign w:val="center"/>
          </w:tcPr>
          <w:p w14:paraId="66CEF57D" w14:textId="77777777" w:rsidR="009A6CC2" w:rsidRDefault="00000000" w:rsidP="005D3EC2">
            <w:pPr>
              <w:spacing w:before="100" w:beforeAutospacing="1" w:afterAutospacing="1"/>
              <w:rPr>
                <w:b/>
              </w:rPr>
            </w:pPr>
            <w:r>
              <w:rPr>
                <w:b/>
              </w:rPr>
              <w:t>Description</w:t>
            </w:r>
          </w:p>
        </w:tc>
      </w:tr>
      <w:tr w:rsidR="007A3CF5" w14:paraId="5C740C55" w14:textId="77777777">
        <w:trPr>
          <w:jc w:val="center"/>
        </w:trPr>
        <w:tc>
          <w:tcPr>
            <w:tcW w:w="582" w:type="dxa"/>
            <w:shd w:val="clear" w:color="auto" w:fill="auto"/>
            <w:vAlign w:val="center"/>
          </w:tcPr>
          <w:p w14:paraId="7440A497" w14:textId="77777777" w:rsidR="009A6CC2" w:rsidRDefault="00000000" w:rsidP="005D3EC2">
            <w:pPr>
              <w:spacing w:afterAutospacing="1"/>
              <w:jc w:val="center"/>
            </w:pPr>
            <w:r>
              <w:t>-</w:t>
            </w:r>
          </w:p>
        </w:tc>
        <w:tc>
          <w:tcPr>
            <w:tcW w:w="3739" w:type="dxa"/>
            <w:shd w:val="clear" w:color="auto" w:fill="auto"/>
            <w:vAlign w:val="center"/>
          </w:tcPr>
          <w:p w14:paraId="6EF73727" w14:textId="77777777" w:rsidR="009A6CC2" w:rsidRDefault="00000000" w:rsidP="005D3EC2">
            <w:pPr>
              <w:spacing w:afterAutospacing="1"/>
            </w:pPr>
            <w:r>
              <w:t>-</w:t>
            </w:r>
          </w:p>
        </w:tc>
        <w:tc>
          <w:tcPr>
            <w:tcW w:w="1080" w:type="dxa"/>
            <w:shd w:val="clear" w:color="auto" w:fill="auto"/>
            <w:vAlign w:val="center"/>
          </w:tcPr>
          <w:p w14:paraId="1D0BCE94" w14:textId="77777777" w:rsidR="009A6CC2" w:rsidRDefault="00000000" w:rsidP="005D3EC2">
            <w:pPr>
              <w:spacing w:afterAutospacing="1"/>
            </w:pPr>
            <w:r>
              <w:t>-</w:t>
            </w:r>
          </w:p>
        </w:tc>
        <w:tc>
          <w:tcPr>
            <w:tcW w:w="2908" w:type="dxa"/>
            <w:shd w:val="clear" w:color="auto" w:fill="auto"/>
            <w:vAlign w:val="center"/>
          </w:tcPr>
          <w:p w14:paraId="6900BD88" w14:textId="77777777" w:rsidR="009A6CC2" w:rsidRDefault="00000000" w:rsidP="005D3EC2">
            <w:pPr>
              <w:spacing w:afterAutospacing="1"/>
            </w:pPr>
            <w:r>
              <w:t>-</w:t>
            </w:r>
          </w:p>
        </w:tc>
      </w:tr>
    </w:tbl>
    <w:p w14:paraId="6B09F15E" w14:textId="77777777" w:rsidR="009A6CC2" w:rsidRDefault="009A6CC2" w:rsidP="005D3EC2"/>
    <w:p w14:paraId="777D90D7" w14:textId="77777777" w:rsidR="009A6CC2" w:rsidRDefault="00000000" w:rsidP="005D3EC2">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4A7009B6" w14:textId="77777777">
        <w:trPr>
          <w:jc w:val="center"/>
        </w:trPr>
        <w:tc>
          <w:tcPr>
            <w:tcW w:w="582" w:type="dxa"/>
            <w:shd w:val="clear" w:color="auto" w:fill="CCCCCC"/>
            <w:vAlign w:val="center"/>
          </w:tcPr>
          <w:p w14:paraId="272A8550" w14:textId="77777777" w:rsidR="009A6CC2" w:rsidRDefault="00000000" w:rsidP="005D3EC2">
            <w:pPr>
              <w:spacing w:before="100" w:beforeAutospacing="1" w:afterAutospacing="1"/>
              <w:rPr>
                <w:b/>
              </w:rPr>
            </w:pPr>
            <w:r>
              <w:rPr>
                <w:b/>
              </w:rPr>
              <w:t>No</w:t>
            </w:r>
          </w:p>
        </w:tc>
        <w:tc>
          <w:tcPr>
            <w:tcW w:w="3739" w:type="dxa"/>
            <w:shd w:val="clear" w:color="auto" w:fill="CCCCCC"/>
            <w:vAlign w:val="center"/>
          </w:tcPr>
          <w:p w14:paraId="2549159F" w14:textId="77777777" w:rsidR="009A6CC2" w:rsidRDefault="00000000" w:rsidP="005D3EC2">
            <w:pPr>
              <w:spacing w:before="100" w:beforeAutospacing="1" w:afterAutospacing="1"/>
              <w:rPr>
                <w:b/>
              </w:rPr>
            </w:pPr>
            <w:r>
              <w:rPr>
                <w:b/>
              </w:rPr>
              <w:t>Name</w:t>
            </w:r>
          </w:p>
        </w:tc>
        <w:tc>
          <w:tcPr>
            <w:tcW w:w="1080" w:type="dxa"/>
            <w:shd w:val="clear" w:color="auto" w:fill="CCCCCC"/>
            <w:vAlign w:val="center"/>
          </w:tcPr>
          <w:p w14:paraId="7FCF3A24" w14:textId="77777777" w:rsidR="009A6CC2" w:rsidRDefault="00000000" w:rsidP="005D3EC2">
            <w:pPr>
              <w:spacing w:before="100" w:beforeAutospacing="1" w:afterAutospacing="1"/>
              <w:rPr>
                <w:b/>
              </w:rPr>
            </w:pPr>
            <w:r>
              <w:rPr>
                <w:b/>
              </w:rPr>
              <w:t>Type</w:t>
            </w:r>
          </w:p>
        </w:tc>
        <w:tc>
          <w:tcPr>
            <w:tcW w:w="2908" w:type="dxa"/>
            <w:shd w:val="clear" w:color="auto" w:fill="CCCCCC"/>
            <w:vAlign w:val="center"/>
          </w:tcPr>
          <w:p w14:paraId="4BF67EEC" w14:textId="77777777" w:rsidR="009A6CC2" w:rsidRDefault="00000000" w:rsidP="005D3EC2">
            <w:pPr>
              <w:spacing w:before="100" w:beforeAutospacing="1" w:afterAutospacing="1"/>
              <w:rPr>
                <w:b/>
              </w:rPr>
            </w:pPr>
            <w:r>
              <w:rPr>
                <w:b/>
              </w:rPr>
              <w:t>Description</w:t>
            </w:r>
          </w:p>
        </w:tc>
      </w:tr>
      <w:tr w:rsidR="007A3CF5" w14:paraId="02E200F1" w14:textId="77777777">
        <w:trPr>
          <w:jc w:val="center"/>
        </w:trPr>
        <w:tc>
          <w:tcPr>
            <w:tcW w:w="582" w:type="dxa"/>
            <w:shd w:val="clear" w:color="auto" w:fill="auto"/>
            <w:vAlign w:val="center"/>
          </w:tcPr>
          <w:p w14:paraId="47316D20" w14:textId="77777777" w:rsidR="009A6CC2" w:rsidRDefault="00000000" w:rsidP="005D3EC2">
            <w:pPr>
              <w:spacing w:afterAutospacing="1"/>
              <w:jc w:val="center"/>
            </w:pPr>
            <w:r>
              <w:t>(1)</w:t>
            </w:r>
          </w:p>
        </w:tc>
        <w:tc>
          <w:tcPr>
            <w:tcW w:w="3739" w:type="dxa"/>
            <w:shd w:val="clear" w:color="auto" w:fill="auto"/>
            <w:vAlign w:val="center"/>
          </w:tcPr>
          <w:p w14:paraId="4E342E94" w14:textId="77777777" w:rsidR="009A6CC2" w:rsidRDefault="00000000" w:rsidP="005D3EC2">
            <w:pPr>
              <w:spacing w:afterAutospacing="1"/>
            </w:pPr>
            <w:r>
              <w:t>MemAccU5xIntermediate</w:t>
            </w:r>
          </w:p>
        </w:tc>
        <w:tc>
          <w:tcPr>
            <w:tcW w:w="1080" w:type="dxa"/>
            <w:shd w:val="clear" w:color="auto" w:fill="auto"/>
            <w:vAlign w:val="center"/>
          </w:tcPr>
          <w:p w14:paraId="42EBC852" w14:textId="77777777" w:rsidR="009A6CC2" w:rsidRDefault="00000000" w:rsidP="005D3EC2">
            <w:pPr>
              <w:spacing w:afterAutospacing="1"/>
            </w:pPr>
            <w:r>
              <w:t>Protected</w:t>
            </w:r>
          </w:p>
        </w:tc>
        <w:tc>
          <w:tcPr>
            <w:tcW w:w="2908" w:type="dxa"/>
            <w:shd w:val="clear" w:color="auto" w:fill="auto"/>
            <w:vAlign w:val="center"/>
          </w:tcPr>
          <w:p w14:paraId="6A70C27C" w14:textId="77777777" w:rsidR="009A6CC2" w:rsidRDefault="00000000" w:rsidP="005D3EC2">
            <w:pPr>
              <w:spacing w:afterAutospacing="1"/>
            </w:pPr>
            <w:r>
              <w:t>This is a default constructor for U5x MemAccU5xIntermediate</w:t>
            </w:r>
          </w:p>
        </w:tc>
      </w:tr>
      <w:tr w:rsidR="007A3CF5" w14:paraId="637C248E" w14:textId="77777777">
        <w:trPr>
          <w:jc w:val="center"/>
        </w:trPr>
        <w:tc>
          <w:tcPr>
            <w:tcW w:w="582" w:type="dxa"/>
            <w:shd w:val="clear" w:color="auto" w:fill="auto"/>
            <w:vAlign w:val="center"/>
          </w:tcPr>
          <w:p w14:paraId="334AD4A0" w14:textId="77777777" w:rsidR="009A6CC2" w:rsidRDefault="00000000" w:rsidP="005D3EC2">
            <w:pPr>
              <w:spacing w:afterAutospacing="1"/>
              <w:jc w:val="center"/>
            </w:pPr>
            <w:r>
              <w:t>(2)</w:t>
            </w:r>
          </w:p>
        </w:tc>
        <w:tc>
          <w:tcPr>
            <w:tcW w:w="3739" w:type="dxa"/>
            <w:shd w:val="clear" w:color="auto" w:fill="auto"/>
            <w:vAlign w:val="center"/>
          </w:tcPr>
          <w:p w14:paraId="58CBC502" w14:textId="77777777" w:rsidR="009A6CC2" w:rsidRDefault="00000000" w:rsidP="005D3EC2">
            <w:pPr>
              <w:spacing w:afterAutospacing="1"/>
            </w:pPr>
            <w:r>
              <w:t>MemAccU5xIntermediate</w:t>
            </w:r>
          </w:p>
        </w:tc>
        <w:tc>
          <w:tcPr>
            <w:tcW w:w="1080" w:type="dxa"/>
            <w:shd w:val="clear" w:color="auto" w:fill="auto"/>
            <w:vAlign w:val="center"/>
          </w:tcPr>
          <w:p w14:paraId="1C51C821" w14:textId="77777777" w:rsidR="009A6CC2" w:rsidRDefault="00000000" w:rsidP="005D3EC2">
            <w:pPr>
              <w:spacing w:afterAutospacing="1"/>
            </w:pPr>
            <w:r>
              <w:t>Protected</w:t>
            </w:r>
          </w:p>
        </w:tc>
        <w:tc>
          <w:tcPr>
            <w:tcW w:w="2908" w:type="dxa"/>
            <w:shd w:val="clear" w:color="auto" w:fill="auto"/>
            <w:vAlign w:val="center"/>
          </w:tcPr>
          <w:p w14:paraId="08774AC5" w14:textId="77777777" w:rsidR="009A6CC2" w:rsidRDefault="00000000" w:rsidP="005D3EC2">
            <w:pPr>
              <w:spacing w:afterAutospacing="1"/>
            </w:pPr>
            <w:r>
              <w:t>This is a constructor for U5x MemAccU5xIntermediate</w:t>
            </w:r>
          </w:p>
        </w:tc>
      </w:tr>
      <w:tr w:rsidR="007A3CF5" w14:paraId="3252434F" w14:textId="77777777">
        <w:trPr>
          <w:jc w:val="center"/>
        </w:trPr>
        <w:tc>
          <w:tcPr>
            <w:tcW w:w="582" w:type="dxa"/>
            <w:shd w:val="clear" w:color="auto" w:fill="auto"/>
            <w:vAlign w:val="center"/>
          </w:tcPr>
          <w:p w14:paraId="2C93563F" w14:textId="77777777" w:rsidR="009A6CC2" w:rsidRDefault="00000000" w:rsidP="005D3EC2">
            <w:pPr>
              <w:spacing w:afterAutospacing="1"/>
              <w:jc w:val="center"/>
            </w:pPr>
            <w:r>
              <w:t>(3)</w:t>
            </w:r>
          </w:p>
        </w:tc>
        <w:tc>
          <w:tcPr>
            <w:tcW w:w="3739" w:type="dxa"/>
            <w:shd w:val="clear" w:color="auto" w:fill="auto"/>
            <w:vAlign w:val="center"/>
          </w:tcPr>
          <w:p w14:paraId="2B606FA0" w14:textId="77777777" w:rsidR="009A6CC2" w:rsidRDefault="00000000" w:rsidP="005D3EC2">
            <w:pPr>
              <w:spacing w:afterAutospacing="1"/>
            </w:pPr>
            <w:r>
              <w:t>ComputeMemAccVersionInformation</w:t>
            </w:r>
          </w:p>
        </w:tc>
        <w:tc>
          <w:tcPr>
            <w:tcW w:w="1080" w:type="dxa"/>
            <w:shd w:val="clear" w:color="auto" w:fill="auto"/>
            <w:vAlign w:val="center"/>
          </w:tcPr>
          <w:p w14:paraId="2DA72491" w14:textId="77777777" w:rsidR="009A6CC2" w:rsidRDefault="00000000" w:rsidP="005D3EC2">
            <w:pPr>
              <w:spacing w:afterAutospacing="1"/>
            </w:pPr>
            <w:r>
              <w:t>Protected</w:t>
            </w:r>
          </w:p>
        </w:tc>
        <w:tc>
          <w:tcPr>
            <w:tcW w:w="2908" w:type="dxa"/>
            <w:shd w:val="clear" w:color="auto" w:fill="auto"/>
            <w:vAlign w:val="center"/>
          </w:tcPr>
          <w:p w14:paraId="0032A78C" w14:textId="77777777" w:rsidR="009A6CC2" w:rsidRDefault="00000000" w:rsidP="005D3EC2">
            <w:pPr>
              <w:spacing w:afterAutospacing="1"/>
            </w:pPr>
            <w:r>
              <w:t xml:space="preserve">To compute version information for MemAcc </w:t>
            </w:r>
          </w:p>
        </w:tc>
      </w:tr>
      <w:tr w:rsidR="007A3CF5" w14:paraId="4F73220F" w14:textId="77777777">
        <w:trPr>
          <w:jc w:val="center"/>
        </w:trPr>
        <w:tc>
          <w:tcPr>
            <w:tcW w:w="582" w:type="dxa"/>
            <w:shd w:val="clear" w:color="auto" w:fill="auto"/>
            <w:vAlign w:val="center"/>
          </w:tcPr>
          <w:p w14:paraId="18ECEFF1" w14:textId="77777777" w:rsidR="009A6CC2" w:rsidRDefault="00000000" w:rsidP="005D3EC2">
            <w:pPr>
              <w:spacing w:afterAutospacing="1"/>
              <w:jc w:val="center"/>
            </w:pPr>
            <w:r>
              <w:t>(4)</w:t>
            </w:r>
          </w:p>
        </w:tc>
        <w:tc>
          <w:tcPr>
            <w:tcW w:w="3739" w:type="dxa"/>
            <w:shd w:val="clear" w:color="auto" w:fill="auto"/>
            <w:vAlign w:val="center"/>
          </w:tcPr>
          <w:p w14:paraId="54BDA1ED" w14:textId="77777777" w:rsidR="009A6CC2" w:rsidRDefault="00000000" w:rsidP="005D3EC2">
            <w:pPr>
              <w:spacing w:afterAutospacing="1"/>
            </w:pPr>
            <w:r>
              <w:t>ComputeMemAccConfigSet</w:t>
            </w:r>
          </w:p>
        </w:tc>
        <w:tc>
          <w:tcPr>
            <w:tcW w:w="1080" w:type="dxa"/>
            <w:shd w:val="clear" w:color="auto" w:fill="auto"/>
            <w:vAlign w:val="center"/>
          </w:tcPr>
          <w:p w14:paraId="09F9F5D7" w14:textId="77777777" w:rsidR="009A6CC2" w:rsidRDefault="00000000" w:rsidP="005D3EC2">
            <w:pPr>
              <w:spacing w:afterAutospacing="1"/>
            </w:pPr>
            <w:r>
              <w:t>Protected</w:t>
            </w:r>
          </w:p>
        </w:tc>
        <w:tc>
          <w:tcPr>
            <w:tcW w:w="2908" w:type="dxa"/>
            <w:shd w:val="clear" w:color="auto" w:fill="auto"/>
            <w:vAlign w:val="center"/>
          </w:tcPr>
          <w:p w14:paraId="5558EC6E" w14:textId="77777777" w:rsidR="009A6CC2" w:rsidRDefault="00000000" w:rsidP="005D3EC2">
            <w:pPr>
              <w:spacing w:afterAutospacing="1"/>
            </w:pPr>
            <w:r>
              <w:t xml:space="preserve">To compute value of ComputeMemAccConfigSet </w:t>
            </w:r>
          </w:p>
        </w:tc>
      </w:tr>
      <w:tr w:rsidR="007A3CF5" w14:paraId="70FD925B" w14:textId="77777777">
        <w:trPr>
          <w:jc w:val="center"/>
        </w:trPr>
        <w:tc>
          <w:tcPr>
            <w:tcW w:w="582" w:type="dxa"/>
            <w:shd w:val="clear" w:color="auto" w:fill="auto"/>
            <w:vAlign w:val="center"/>
          </w:tcPr>
          <w:p w14:paraId="0EEE7B16" w14:textId="77777777" w:rsidR="009A6CC2" w:rsidRDefault="00000000" w:rsidP="005D3EC2">
            <w:pPr>
              <w:spacing w:afterAutospacing="1"/>
              <w:jc w:val="center"/>
            </w:pPr>
            <w:r>
              <w:t>(5)</w:t>
            </w:r>
          </w:p>
        </w:tc>
        <w:tc>
          <w:tcPr>
            <w:tcW w:w="3739" w:type="dxa"/>
            <w:shd w:val="clear" w:color="auto" w:fill="auto"/>
            <w:vAlign w:val="center"/>
          </w:tcPr>
          <w:p w14:paraId="6DF4A21A" w14:textId="77777777" w:rsidR="009A6CC2" w:rsidRDefault="00000000" w:rsidP="005D3EC2">
            <w:pPr>
              <w:spacing w:afterAutospacing="1"/>
            </w:pPr>
            <w:r>
              <w:t>ComputeMemInstanceIDValue</w:t>
            </w:r>
          </w:p>
        </w:tc>
        <w:tc>
          <w:tcPr>
            <w:tcW w:w="1080" w:type="dxa"/>
            <w:shd w:val="clear" w:color="auto" w:fill="auto"/>
            <w:vAlign w:val="center"/>
          </w:tcPr>
          <w:p w14:paraId="5CFBB89A" w14:textId="77777777" w:rsidR="009A6CC2" w:rsidRDefault="00000000" w:rsidP="005D3EC2">
            <w:pPr>
              <w:spacing w:afterAutospacing="1"/>
            </w:pPr>
            <w:r>
              <w:t>Protected</w:t>
            </w:r>
          </w:p>
        </w:tc>
        <w:tc>
          <w:tcPr>
            <w:tcW w:w="2908" w:type="dxa"/>
            <w:shd w:val="clear" w:color="auto" w:fill="auto"/>
            <w:vAlign w:val="center"/>
          </w:tcPr>
          <w:p w14:paraId="3FE5E135" w14:textId="77777777" w:rsidR="009A6CC2" w:rsidRDefault="00000000" w:rsidP="005D3EC2">
            <w:pPr>
              <w:spacing w:afterAutospacing="1"/>
            </w:pPr>
            <w:r>
              <w:t xml:space="preserve">To compute value of MEMACC_INSTANCE_ID_VALUE </w:t>
            </w:r>
          </w:p>
        </w:tc>
      </w:tr>
      <w:tr w:rsidR="007A3CF5" w14:paraId="025AB19D" w14:textId="77777777">
        <w:trPr>
          <w:jc w:val="center"/>
        </w:trPr>
        <w:tc>
          <w:tcPr>
            <w:tcW w:w="582" w:type="dxa"/>
            <w:shd w:val="clear" w:color="auto" w:fill="auto"/>
            <w:vAlign w:val="center"/>
          </w:tcPr>
          <w:p w14:paraId="4AE4A0AC" w14:textId="77777777" w:rsidR="009A6CC2" w:rsidRDefault="00000000" w:rsidP="005D3EC2">
            <w:pPr>
              <w:spacing w:afterAutospacing="1"/>
              <w:jc w:val="center"/>
            </w:pPr>
            <w:r>
              <w:t>(6)</w:t>
            </w:r>
          </w:p>
        </w:tc>
        <w:tc>
          <w:tcPr>
            <w:tcW w:w="3739" w:type="dxa"/>
            <w:shd w:val="clear" w:color="auto" w:fill="auto"/>
            <w:vAlign w:val="center"/>
          </w:tcPr>
          <w:p w14:paraId="3FF4CAD0" w14:textId="77777777" w:rsidR="009A6CC2" w:rsidRDefault="00000000" w:rsidP="005D3EC2">
            <w:pPr>
              <w:spacing w:afterAutospacing="1"/>
            </w:pPr>
            <w:r>
              <w:t>ComputeMemAccAddressAreaId</w:t>
            </w:r>
          </w:p>
        </w:tc>
        <w:tc>
          <w:tcPr>
            <w:tcW w:w="1080" w:type="dxa"/>
            <w:shd w:val="clear" w:color="auto" w:fill="auto"/>
            <w:vAlign w:val="center"/>
          </w:tcPr>
          <w:p w14:paraId="2D156FB8" w14:textId="77777777" w:rsidR="009A6CC2" w:rsidRDefault="00000000" w:rsidP="005D3EC2">
            <w:pPr>
              <w:spacing w:afterAutospacing="1"/>
            </w:pPr>
            <w:r>
              <w:t>Protected</w:t>
            </w:r>
          </w:p>
        </w:tc>
        <w:tc>
          <w:tcPr>
            <w:tcW w:w="2908" w:type="dxa"/>
            <w:shd w:val="clear" w:color="auto" w:fill="auto"/>
            <w:vAlign w:val="center"/>
          </w:tcPr>
          <w:p w14:paraId="2A6BBDBC" w14:textId="77777777" w:rsidR="009A6CC2" w:rsidRDefault="00000000" w:rsidP="005D3EC2">
            <w:pPr>
              <w:spacing w:afterAutospacing="1"/>
            </w:pPr>
            <w:r>
              <w:t xml:space="preserve">To compute value of MEMACC_ADDRESS_AREA_ID </w:t>
            </w:r>
          </w:p>
        </w:tc>
      </w:tr>
      <w:tr w:rsidR="007A3CF5" w14:paraId="129DD2A6" w14:textId="77777777">
        <w:trPr>
          <w:jc w:val="center"/>
        </w:trPr>
        <w:tc>
          <w:tcPr>
            <w:tcW w:w="582" w:type="dxa"/>
            <w:shd w:val="clear" w:color="auto" w:fill="auto"/>
            <w:vAlign w:val="center"/>
          </w:tcPr>
          <w:p w14:paraId="6C5C7F1E" w14:textId="77777777" w:rsidR="009A6CC2" w:rsidRDefault="00000000" w:rsidP="005D3EC2">
            <w:pPr>
              <w:spacing w:afterAutospacing="1"/>
              <w:jc w:val="center"/>
            </w:pPr>
            <w:r>
              <w:t>(7)</w:t>
            </w:r>
          </w:p>
        </w:tc>
        <w:tc>
          <w:tcPr>
            <w:tcW w:w="3739" w:type="dxa"/>
            <w:shd w:val="clear" w:color="auto" w:fill="auto"/>
            <w:vAlign w:val="center"/>
          </w:tcPr>
          <w:p w14:paraId="33858CC0" w14:textId="77777777" w:rsidR="009A6CC2" w:rsidRDefault="00000000" w:rsidP="005D3EC2">
            <w:pPr>
              <w:spacing w:afterAutospacing="1"/>
            </w:pPr>
            <w:r>
              <w:t>ComputeMemStartAddress</w:t>
            </w:r>
          </w:p>
        </w:tc>
        <w:tc>
          <w:tcPr>
            <w:tcW w:w="1080" w:type="dxa"/>
            <w:shd w:val="clear" w:color="auto" w:fill="auto"/>
            <w:vAlign w:val="center"/>
          </w:tcPr>
          <w:p w14:paraId="25756D0E" w14:textId="77777777" w:rsidR="009A6CC2" w:rsidRDefault="00000000" w:rsidP="005D3EC2">
            <w:pPr>
              <w:spacing w:afterAutospacing="1"/>
            </w:pPr>
            <w:r>
              <w:t>Protected</w:t>
            </w:r>
          </w:p>
        </w:tc>
        <w:tc>
          <w:tcPr>
            <w:tcW w:w="2908" w:type="dxa"/>
            <w:shd w:val="clear" w:color="auto" w:fill="auto"/>
            <w:vAlign w:val="center"/>
          </w:tcPr>
          <w:p w14:paraId="24E57A9E" w14:textId="77777777" w:rsidR="009A6CC2" w:rsidRDefault="00000000" w:rsidP="005D3EC2">
            <w:pPr>
              <w:spacing w:afterAutospacing="1"/>
            </w:pPr>
            <w:r>
              <w:t xml:space="preserve">To compute value of MemStartAddress </w:t>
            </w:r>
          </w:p>
        </w:tc>
      </w:tr>
      <w:tr w:rsidR="007A3CF5" w14:paraId="4655DEB6" w14:textId="77777777">
        <w:trPr>
          <w:jc w:val="center"/>
        </w:trPr>
        <w:tc>
          <w:tcPr>
            <w:tcW w:w="582" w:type="dxa"/>
            <w:shd w:val="clear" w:color="auto" w:fill="auto"/>
            <w:vAlign w:val="center"/>
          </w:tcPr>
          <w:p w14:paraId="4BA6D636" w14:textId="77777777" w:rsidR="009A6CC2" w:rsidRDefault="00000000" w:rsidP="005D3EC2">
            <w:pPr>
              <w:spacing w:afterAutospacing="1"/>
              <w:jc w:val="center"/>
            </w:pPr>
            <w:r>
              <w:t>(8)</w:t>
            </w:r>
          </w:p>
        </w:tc>
        <w:tc>
          <w:tcPr>
            <w:tcW w:w="3739" w:type="dxa"/>
            <w:shd w:val="clear" w:color="auto" w:fill="auto"/>
            <w:vAlign w:val="center"/>
          </w:tcPr>
          <w:p w14:paraId="5A74C064" w14:textId="77777777" w:rsidR="009A6CC2" w:rsidRDefault="00000000" w:rsidP="005D3EC2">
            <w:pPr>
              <w:spacing w:afterAutospacing="1"/>
            </w:pPr>
            <w:r>
              <w:t>ComputeMemMinReadSize</w:t>
            </w:r>
          </w:p>
        </w:tc>
        <w:tc>
          <w:tcPr>
            <w:tcW w:w="1080" w:type="dxa"/>
            <w:shd w:val="clear" w:color="auto" w:fill="auto"/>
            <w:vAlign w:val="center"/>
          </w:tcPr>
          <w:p w14:paraId="4C058FF3" w14:textId="77777777" w:rsidR="009A6CC2" w:rsidRDefault="00000000" w:rsidP="005D3EC2">
            <w:pPr>
              <w:spacing w:afterAutospacing="1"/>
            </w:pPr>
            <w:r>
              <w:t>Protected</w:t>
            </w:r>
          </w:p>
        </w:tc>
        <w:tc>
          <w:tcPr>
            <w:tcW w:w="2908" w:type="dxa"/>
            <w:shd w:val="clear" w:color="auto" w:fill="auto"/>
            <w:vAlign w:val="center"/>
          </w:tcPr>
          <w:p w14:paraId="0C702C08" w14:textId="77777777" w:rsidR="009A6CC2" w:rsidRDefault="00000000" w:rsidP="005D3EC2">
            <w:pPr>
              <w:spacing w:afterAutospacing="1"/>
            </w:pPr>
            <w:r>
              <w:t xml:space="preserve">To compute value of MemMinReadSize </w:t>
            </w:r>
          </w:p>
        </w:tc>
      </w:tr>
      <w:tr w:rsidR="007A3CF5" w14:paraId="7227B350" w14:textId="77777777">
        <w:trPr>
          <w:jc w:val="center"/>
        </w:trPr>
        <w:tc>
          <w:tcPr>
            <w:tcW w:w="582" w:type="dxa"/>
            <w:shd w:val="clear" w:color="auto" w:fill="auto"/>
            <w:vAlign w:val="center"/>
          </w:tcPr>
          <w:p w14:paraId="674DC19C" w14:textId="77777777" w:rsidR="009A6CC2" w:rsidRDefault="00000000" w:rsidP="005D3EC2">
            <w:pPr>
              <w:spacing w:afterAutospacing="1"/>
              <w:jc w:val="center"/>
            </w:pPr>
            <w:r>
              <w:t>(9)</w:t>
            </w:r>
          </w:p>
        </w:tc>
        <w:tc>
          <w:tcPr>
            <w:tcW w:w="3739" w:type="dxa"/>
            <w:shd w:val="clear" w:color="auto" w:fill="auto"/>
            <w:vAlign w:val="center"/>
          </w:tcPr>
          <w:p w14:paraId="2D09612E" w14:textId="77777777" w:rsidR="009A6CC2" w:rsidRDefault="00000000" w:rsidP="005D3EC2">
            <w:pPr>
              <w:spacing w:afterAutospacing="1"/>
            </w:pPr>
            <w:r>
              <w:t>ComputeMemMaxReadSize</w:t>
            </w:r>
          </w:p>
        </w:tc>
        <w:tc>
          <w:tcPr>
            <w:tcW w:w="1080" w:type="dxa"/>
            <w:shd w:val="clear" w:color="auto" w:fill="auto"/>
            <w:vAlign w:val="center"/>
          </w:tcPr>
          <w:p w14:paraId="5BE1DD94" w14:textId="77777777" w:rsidR="009A6CC2" w:rsidRDefault="00000000" w:rsidP="005D3EC2">
            <w:pPr>
              <w:spacing w:afterAutospacing="1"/>
            </w:pPr>
            <w:r>
              <w:t>Protected</w:t>
            </w:r>
          </w:p>
        </w:tc>
        <w:tc>
          <w:tcPr>
            <w:tcW w:w="2908" w:type="dxa"/>
            <w:shd w:val="clear" w:color="auto" w:fill="auto"/>
            <w:vAlign w:val="center"/>
          </w:tcPr>
          <w:p w14:paraId="02FE55A1" w14:textId="77777777" w:rsidR="009A6CC2" w:rsidRDefault="00000000" w:rsidP="005D3EC2">
            <w:pPr>
              <w:spacing w:afterAutospacing="1"/>
            </w:pPr>
            <w:r>
              <w:t xml:space="preserve">To compute value of MemMaxReadSize </w:t>
            </w:r>
          </w:p>
        </w:tc>
      </w:tr>
      <w:tr w:rsidR="007A3CF5" w14:paraId="19330A14" w14:textId="77777777">
        <w:trPr>
          <w:jc w:val="center"/>
        </w:trPr>
        <w:tc>
          <w:tcPr>
            <w:tcW w:w="582" w:type="dxa"/>
            <w:shd w:val="clear" w:color="auto" w:fill="auto"/>
            <w:vAlign w:val="center"/>
          </w:tcPr>
          <w:p w14:paraId="7816FC3F" w14:textId="77777777" w:rsidR="009A6CC2" w:rsidRDefault="00000000" w:rsidP="005D3EC2">
            <w:pPr>
              <w:spacing w:afterAutospacing="1"/>
              <w:jc w:val="center"/>
            </w:pPr>
            <w:r>
              <w:t>(10)</w:t>
            </w:r>
          </w:p>
        </w:tc>
        <w:tc>
          <w:tcPr>
            <w:tcW w:w="3739" w:type="dxa"/>
            <w:shd w:val="clear" w:color="auto" w:fill="auto"/>
            <w:vAlign w:val="center"/>
          </w:tcPr>
          <w:p w14:paraId="24D7FB4B" w14:textId="77777777" w:rsidR="009A6CC2" w:rsidRDefault="00000000" w:rsidP="005D3EC2">
            <w:pPr>
              <w:spacing w:afterAutospacing="1"/>
            </w:pPr>
            <w:r>
              <w:t>ComputeMemWritePageSize</w:t>
            </w:r>
          </w:p>
        </w:tc>
        <w:tc>
          <w:tcPr>
            <w:tcW w:w="1080" w:type="dxa"/>
            <w:shd w:val="clear" w:color="auto" w:fill="auto"/>
            <w:vAlign w:val="center"/>
          </w:tcPr>
          <w:p w14:paraId="0CD03036" w14:textId="77777777" w:rsidR="009A6CC2" w:rsidRDefault="00000000" w:rsidP="005D3EC2">
            <w:pPr>
              <w:spacing w:afterAutospacing="1"/>
            </w:pPr>
            <w:r>
              <w:t>Protected</w:t>
            </w:r>
          </w:p>
        </w:tc>
        <w:tc>
          <w:tcPr>
            <w:tcW w:w="2908" w:type="dxa"/>
            <w:shd w:val="clear" w:color="auto" w:fill="auto"/>
            <w:vAlign w:val="center"/>
          </w:tcPr>
          <w:p w14:paraId="29D6316E" w14:textId="77777777" w:rsidR="009A6CC2" w:rsidRDefault="00000000" w:rsidP="005D3EC2">
            <w:pPr>
              <w:spacing w:afterAutospacing="1"/>
            </w:pPr>
            <w:r>
              <w:t xml:space="preserve">To compute value of MemWritePageSize </w:t>
            </w:r>
          </w:p>
        </w:tc>
      </w:tr>
      <w:tr w:rsidR="007A3CF5" w14:paraId="1FC579AB" w14:textId="77777777">
        <w:trPr>
          <w:jc w:val="center"/>
        </w:trPr>
        <w:tc>
          <w:tcPr>
            <w:tcW w:w="582" w:type="dxa"/>
            <w:shd w:val="clear" w:color="auto" w:fill="auto"/>
            <w:vAlign w:val="center"/>
          </w:tcPr>
          <w:p w14:paraId="56164ED2" w14:textId="77777777" w:rsidR="009A6CC2" w:rsidRDefault="00000000" w:rsidP="005D3EC2">
            <w:pPr>
              <w:spacing w:afterAutospacing="1"/>
              <w:jc w:val="center"/>
            </w:pPr>
            <w:r>
              <w:t>(11)</w:t>
            </w:r>
          </w:p>
        </w:tc>
        <w:tc>
          <w:tcPr>
            <w:tcW w:w="3739" w:type="dxa"/>
            <w:shd w:val="clear" w:color="auto" w:fill="auto"/>
            <w:vAlign w:val="center"/>
          </w:tcPr>
          <w:p w14:paraId="30DAB8EA" w14:textId="77777777" w:rsidR="009A6CC2" w:rsidRDefault="00000000" w:rsidP="005D3EC2">
            <w:pPr>
              <w:spacing w:afterAutospacing="1"/>
            </w:pPr>
            <w:r>
              <w:t>ComputeMemWriteBurstSize</w:t>
            </w:r>
          </w:p>
        </w:tc>
        <w:tc>
          <w:tcPr>
            <w:tcW w:w="1080" w:type="dxa"/>
            <w:shd w:val="clear" w:color="auto" w:fill="auto"/>
            <w:vAlign w:val="center"/>
          </w:tcPr>
          <w:p w14:paraId="51F4AEB1" w14:textId="77777777" w:rsidR="009A6CC2" w:rsidRDefault="00000000" w:rsidP="005D3EC2">
            <w:pPr>
              <w:spacing w:afterAutospacing="1"/>
            </w:pPr>
            <w:r>
              <w:t>Protected</w:t>
            </w:r>
          </w:p>
        </w:tc>
        <w:tc>
          <w:tcPr>
            <w:tcW w:w="2908" w:type="dxa"/>
            <w:shd w:val="clear" w:color="auto" w:fill="auto"/>
            <w:vAlign w:val="center"/>
          </w:tcPr>
          <w:p w14:paraId="32DE934B" w14:textId="77777777" w:rsidR="009A6CC2" w:rsidRDefault="00000000" w:rsidP="005D3EC2">
            <w:pPr>
              <w:spacing w:afterAutospacing="1"/>
            </w:pPr>
            <w:r>
              <w:t xml:space="preserve">To compute value of MemWriteBurstSize </w:t>
            </w:r>
          </w:p>
        </w:tc>
      </w:tr>
      <w:tr w:rsidR="007A3CF5" w14:paraId="45B93FD3" w14:textId="77777777">
        <w:trPr>
          <w:jc w:val="center"/>
        </w:trPr>
        <w:tc>
          <w:tcPr>
            <w:tcW w:w="582" w:type="dxa"/>
            <w:shd w:val="clear" w:color="auto" w:fill="auto"/>
            <w:vAlign w:val="center"/>
          </w:tcPr>
          <w:p w14:paraId="75D94B4B" w14:textId="77777777" w:rsidR="009A6CC2" w:rsidRDefault="00000000" w:rsidP="005D3EC2">
            <w:pPr>
              <w:spacing w:afterAutospacing="1"/>
              <w:jc w:val="center"/>
            </w:pPr>
            <w:r>
              <w:t>(12)</w:t>
            </w:r>
          </w:p>
        </w:tc>
        <w:tc>
          <w:tcPr>
            <w:tcW w:w="3739" w:type="dxa"/>
            <w:shd w:val="clear" w:color="auto" w:fill="auto"/>
            <w:vAlign w:val="center"/>
          </w:tcPr>
          <w:p w14:paraId="2C2A629A" w14:textId="77777777" w:rsidR="009A6CC2" w:rsidRDefault="00000000" w:rsidP="005D3EC2">
            <w:pPr>
              <w:spacing w:afterAutospacing="1"/>
            </w:pPr>
            <w:r>
              <w:t>ComputeMemEraseBurstSize</w:t>
            </w:r>
          </w:p>
        </w:tc>
        <w:tc>
          <w:tcPr>
            <w:tcW w:w="1080" w:type="dxa"/>
            <w:shd w:val="clear" w:color="auto" w:fill="auto"/>
            <w:vAlign w:val="center"/>
          </w:tcPr>
          <w:p w14:paraId="71156637" w14:textId="77777777" w:rsidR="009A6CC2" w:rsidRDefault="00000000" w:rsidP="005D3EC2">
            <w:pPr>
              <w:spacing w:afterAutospacing="1"/>
            </w:pPr>
            <w:r>
              <w:t>Protected</w:t>
            </w:r>
          </w:p>
        </w:tc>
        <w:tc>
          <w:tcPr>
            <w:tcW w:w="2908" w:type="dxa"/>
            <w:shd w:val="clear" w:color="auto" w:fill="auto"/>
            <w:vAlign w:val="center"/>
          </w:tcPr>
          <w:p w14:paraId="5CFF35A1" w14:textId="77777777" w:rsidR="009A6CC2" w:rsidRDefault="00000000" w:rsidP="005D3EC2">
            <w:pPr>
              <w:spacing w:afterAutospacing="1"/>
            </w:pPr>
            <w:r>
              <w:t xml:space="preserve">To compute value of MemEraseBurstSize </w:t>
            </w:r>
          </w:p>
        </w:tc>
      </w:tr>
      <w:tr w:rsidR="007A3CF5" w14:paraId="7EBFAA0B" w14:textId="77777777">
        <w:trPr>
          <w:jc w:val="center"/>
        </w:trPr>
        <w:tc>
          <w:tcPr>
            <w:tcW w:w="582" w:type="dxa"/>
            <w:shd w:val="clear" w:color="auto" w:fill="auto"/>
            <w:vAlign w:val="center"/>
          </w:tcPr>
          <w:p w14:paraId="6ED24F6D" w14:textId="77777777" w:rsidR="009A6CC2" w:rsidRDefault="00000000" w:rsidP="005D3EC2">
            <w:pPr>
              <w:spacing w:afterAutospacing="1"/>
              <w:jc w:val="center"/>
            </w:pPr>
            <w:r>
              <w:t>(13)</w:t>
            </w:r>
          </w:p>
        </w:tc>
        <w:tc>
          <w:tcPr>
            <w:tcW w:w="3739" w:type="dxa"/>
            <w:shd w:val="clear" w:color="auto" w:fill="auto"/>
            <w:vAlign w:val="center"/>
          </w:tcPr>
          <w:p w14:paraId="153DF745" w14:textId="77777777" w:rsidR="009A6CC2" w:rsidRDefault="00000000" w:rsidP="005D3EC2">
            <w:pPr>
              <w:spacing w:afterAutospacing="1"/>
            </w:pPr>
            <w:r>
              <w:t>ComputeMemAccHWType</w:t>
            </w:r>
          </w:p>
        </w:tc>
        <w:tc>
          <w:tcPr>
            <w:tcW w:w="1080" w:type="dxa"/>
            <w:shd w:val="clear" w:color="auto" w:fill="auto"/>
            <w:vAlign w:val="center"/>
          </w:tcPr>
          <w:p w14:paraId="0543D07C" w14:textId="77777777" w:rsidR="009A6CC2" w:rsidRDefault="00000000" w:rsidP="005D3EC2">
            <w:pPr>
              <w:spacing w:afterAutospacing="1"/>
            </w:pPr>
            <w:r>
              <w:t>Protected</w:t>
            </w:r>
          </w:p>
        </w:tc>
        <w:tc>
          <w:tcPr>
            <w:tcW w:w="2908" w:type="dxa"/>
            <w:shd w:val="clear" w:color="auto" w:fill="auto"/>
            <w:vAlign w:val="center"/>
          </w:tcPr>
          <w:p w14:paraId="15A1E44A" w14:textId="77777777" w:rsidR="009A6CC2" w:rsidRDefault="00000000" w:rsidP="005D3EC2">
            <w:pPr>
              <w:spacing w:afterAutospacing="1"/>
            </w:pPr>
            <w:r>
              <w:t xml:space="preserve">To compute value of MemAccHWType </w:t>
            </w:r>
          </w:p>
        </w:tc>
      </w:tr>
      <w:tr w:rsidR="007A3CF5" w14:paraId="108445BB" w14:textId="77777777">
        <w:trPr>
          <w:jc w:val="center"/>
        </w:trPr>
        <w:tc>
          <w:tcPr>
            <w:tcW w:w="582" w:type="dxa"/>
            <w:shd w:val="clear" w:color="auto" w:fill="auto"/>
            <w:vAlign w:val="center"/>
          </w:tcPr>
          <w:p w14:paraId="19EB6CEC" w14:textId="77777777" w:rsidR="009A6CC2" w:rsidRDefault="00000000" w:rsidP="005D3EC2">
            <w:pPr>
              <w:spacing w:afterAutospacing="1"/>
              <w:jc w:val="center"/>
            </w:pPr>
            <w:r>
              <w:t>(14)</w:t>
            </w:r>
          </w:p>
        </w:tc>
        <w:tc>
          <w:tcPr>
            <w:tcW w:w="3739" w:type="dxa"/>
            <w:shd w:val="clear" w:color="auto" w:fill="auto"/>
            <w:vAlign w:val="center"/>
          </w:tcPr>
          <w:p w14:paraId="77BE5633" w14:textId="77777777" w:rsidR="009A6CC2" w:rsidRDefault="00000000" w:rsidP="005D3EC2">
            <w:pPr>
              <w:spacing w:afterAutospacing="1"/>
            </w:pPr>
            <w:r>
              <w:t>ComputepMemEraseSectorSize</w:t>
            </w:r>
          </w:p>
        </w:tc>
        <w:tc>
          <w:tcPr>
            <w:tcW w:w="1080" w:type="dxa"/>
            <w:shd w:val="clear" w:color="auto" w:fill="auto"/>
            <w:vAlign w:val="center"/>
          </w:tcPr>
          <w:p w14:paraId="5BFDD2C5" w14:textId="77777777" w:rsidR="009A6CC2" w:rsidRDefault="00000000" w:rsidP="005D3EC2">
            <w:pPr>
              <w:spacing w:afterAutospacing="1"/>
            </w:pPr>
            <w:r>
              <w:t>Protected</w:t>
            </w:r>
          </w:p>
        </w:tc>
        <w:tc>
          <w:tcPr>
            <w:tcW w:w="2908" w:type="dxa"/>
            <w:shd w:val="clear" w:color="auto" w:fill="auto"/>
            <w:vAlign w:val="center"/>
          </w:tcPr>
          <w:p w14:paraId="338BAD4E" w14:textId="77777777" w:rsidR="009A6CC2" w:rsidRDefault="00000000" w:rsidP="005D3EC2">
            <w:pPr>
              <w:spacing w:afterAutospacing="1"/>
            </w:pPr>
            <w:r>
              <w:t xml:space="preserve">To compute value of MemEraseSectorSize </w:t>
            </w:r>
          </w:p>
        </w:tc>
      </w:tr>
      <w:tr w:rsidR="007A3CF5" w14:paraId="115A1B70" w14:textId="77777777">
        <w:trPr>
          <w:jc w:val="center"/>
        </w:trPr>
        <w:tc>
          <w:tcPr>
            <w:tcW w:w="582" w:type="dxa"/>
            <w:shd w:val="clear" w:color="auto" w:fill="auto"/>
            <w:vAlign w:val="center"/>
          </w:tcPr>
          <w:p w14:paraId="3D73D9D8" w14:textId="77777777" w:rsidR="009A6CC2" w:rsidRDefault="00000000" w:rsidP="005D3EC2">
            <w:pPr>
              <w:spacing w:afterAutospacing="1"/>
              <w:jc w:val="center"/>
            </w:pPr>
            <w:r>
              <w:t>(15)</w:t>
            </w:r>
          </w:p>
        </w:tc>
        <w:tc>
          <w:tcPr>
            <w:tcW w:w="3739" w:type="dxa"/>
            <w:shd w:val="clear" w:color="auto" w:fill="auto"/>
            <w:vAlign w:val="center"/>
          </w:tcPr>
          <w:p w14:paraId="2079152D" w14:textId="77777777" w:rsidR="009A6CC2" w:rsidRDefault="00000000" w:rsidP="005D3EC2">
            <w:pPr>
              <w:spacing w:afterAutospacing="1"/>
            </w:pPr>
            <w:r>
              <w:t>ComputeMemAccAddressAreaPriority</w:t>
            </w:r>
          </w:p>
        </w:tc>
        <w:tc>
          <w:tcPr>
            <w:tcW w:w="1080" w:type="dxa"/>
            <w:shd w:val="clear" w:color="auto" w:fill="auto"/>
            <w:vAlign w:val="center"/>
          </w:tcPr>
          <w:p w14:paraId="602E33CA" w14:textId="77777777" w:rsidR="009A6CC2" w:rsidRDefault="00000000" w:rsidP="005D3EC2">
            <w:pPr>
              <w:spacing w:afterAutospacing="1"/>
            </w:pPr>
            <w:r>
              <w:t>Protected</w:t>
            </w:r>
          </w:p>
        </w:tc>
        <w:tc>
          <w:tcPr>
            <w:tcW w:w="2908" w:type="dxa"/>
            <w:shd w:val="clear" w:color="auto" w:fill="auto"/>
            <w:vAlign w:val="center"/>
          </w:tcPr>
          <w:p w14:paraId="6785C16B" w14:textId="77777777" w:rsidR="009A6CC2" w:rsidRDefault="00000000" w:rsidP="005D3EC2">
            <w:pPr>
              <w:spacing w:afterAutospacing="1"/>
            </w:pPr>
            <w:r>
              <w:t xml:space="preserve">To compute value of MEMACC_ADDRESS_AREA_PRIORITY </w:t>
            </w:r>
          </w:p>
        </w:tc>
      </w:tr>
      <w:tr w:rsidR="007A3CF5" w14:paraId="2CF80BE2" w14:textId="77777777">
        <w:trPr>
          <w:jc w:val="center"/>
        </w:trPr>
        <w:tc>
          <w:tcPr>
            <w:tcW w:w="582" w:type="dxa"/>
            <w:shd w:val="clear" w:color="auto" w:fill="auto"/>
            <w:vAlign w:val="center"/>
          </w:tcPr>
          <w:p w14:paraId="48DB4AF0" w14:textId="77777777" w:rsidR="009A6CC2" w:rsidRDefault="00000000" w:rsidP="005D3EC2">
            <w:pPr>
              <w:spacing w:afterAutospacing="1"/>
              <w:jc w:val="center"/>
            </w:pPr>
            <w:r>
              <w:t>(16)</w:t>
            </w:r>
          </w:p>
        </w:tc>
        <w:tc>
          <w:tcPr>
            <w:tcW w:w="3739" w:type="dxa"/>
            <w:shd w:val="clear" w:color="auto" w:fill="auto"/>
            <w:vAlign w:val="center"/>
          </w:tcPr>
          <w:p w14:paraId="1FD6BC52" w14:textId="77777777" w:rsidR="009A6CC2" w:rsidRDefault="00000000" w:rsidP="005D3EC2">
            <w:pPr>
              <w:spacing w:afterAutospacing="1"/>
            </w:pPr>
            <w:r>
              <w:t>ComputeMemAccBufferAlignmentValue</w:t>
            </w:r>
          </w:p>
        </w:tc>
        <w:tc>
          <w:tcPr>
            <w:tcW w:w="1080" w:type="dxa"/>
            <w:shd w:val="clear" w:color="auto" w:fill="auto"/>
            <w:vAlign w:val="center"/>
          </w:tcPr>
          <w:p w14:paraId="0C03552F" w14:textId="77777777" w:rsidR="009A6CC2" w:rsidRDefault="00000000" w:rsidP="005D3EC2">
            <w:pPr>
              <w:spacing w:afterAutospacing="1"/>
            </w:pPr>
            <w:r>
              <w:t>Protected</w:t>
            </w:r>
          </w:p>
        </w:tc>
        <w:tc>
          <w:tcPr>
            <w:tcW w:w="2908" w:type="dxa"/>
            <w:shd w:val="clear" w:color="auto" w:fill="auto"/>
            <w:vAlign w:val="center"/>
          </w:tcPr>
          <w:p w14:paraId="76E792CF" w14:textId="77777777" w:rsidR="009A6CC2" w:rsidRDefault="00000000" w:rsidP="005D3EC2">
            <w:pPr>
              <w:spacing w:afterAutospacing="1"/>
            </w:pPr>
            <w:r>
              <w:t>To compute value of MEMACC_BUFFER_ALIGNM</w:t>
            </w:r>
            <w:r>
              <w:lastRenderedPageBreak/>
              <w:t xml:space="preserve">ENT_VALUE </w:t>
            </w:r>
          </w:p>
        </w:tc>
      </w:tr>
      <w:tr w:rsidR="007A3CF5" w14:paraId="7E8D92C1" w14:textId="77777777">
        <w:trPr>
          <w:jc w:val="center"/>
        </w:trPr>
        <w:tc>
          <w:tcPr>
            <w:tcW w:w="582" w:type="dxa"/>
            <w:shd w:val="clear" w:color="auto" w:fill="auto"/>
            <w:vAlign w:val="center"/>
          </w:tcPr>
          <w:p w14:paraId="42EC9A2B" w14:textId="77777777" w:rsidR="009A6CC2" w:rsidRDefault="00000000" w:rsidP="005D3EC2">
            <w:pPr>
              <w:spacing w:afterAutospacing="1"/>
              <w:jc w:val="center"/>
            </w:pPr>
            <w:r>
              <w:lastRenderedPageBreak/>
              <w:t>(17)</w:t>
            </w:r>
          </w:p>
        </w:tc>
        <w:tc>
          <w:tcPr>
            <w:tcW w:w="3739" w:type="dxa"/>
            <w:shd w:val="clear" w:color="auto" w:fill="auto"/>
            <w:vAlign w:val="center"/>
          </w:tcPr>
          <w:p w14:paraId="09E33EE3" w14:textId="77777777" w:rsidR="009A6CC2" w:rsidRDefault="00000000" w:rsidP="005D3EC2">
            <w:pPr>
              <w:spacing w:afterAutospacing="1"/>
            </w:pPr>
            <w:r>
              <w:t>ComputeJobEndNotificationName</w:t>
            </w:r>
          </w:p>
        </w:tc>
        <w:tc>
          <w:tcPr>
            <w:tcW w:w="1080" w:type="dxa"/>
            <w:shd w:val="clear" w:color="auto" w:fill="auto"/>
            <w:vAlign w:val="center"/>
          </w:tcPr>
          <w:p w14:paraId="6DF04714" w14:textId="77777777" w:rsidR="009A6CC2" w:rsidRDefault="00000000" w:rsidP="005D3EC2">
            <w:pPr>
              <w:spacing w:afterAutospacing="1"/>
            </w:pPr>
            <w:r>
              <w:t>Protected</w:t>
            </w:r>
          </w:p>
        </w:tc>
        <w:tc>
          <w:tcPr>
            <w:tcW w:w="2908" w:type="dxa"/>
            <w:shd w:val="clear" w:color="auto" w:fill="auto"/>
            <w:vAlign w:val="center"/>
          </w:tcPr>
          <w:p w14:paraId="35E3C872" w14:textId="77777777" w:rsidR="009A6CC2" w:rsidRDefault="00000000" w:rsidP="005D3EC2">
            <w:pPr>
              <w:spacing w:afterAutospacing="1"/>
            </w:pPr>
            <w:r>
              <w:t xml:space="preserve">To compute value of MemAccJobEndNotification </w:t>
            </w:r>
          </w:p>
        </w:tc>
      </w:tr>
      <w:tr w:rsidR="007A3CF5" w14:paraId="5F53B5A9" w14:textId="77777777">
        <w:trPr>
          <w:jc w:val="center"/>
        </w:trPr>
        <w:tc>
          <w:tcPr>
            <w:tcW w:w="582" w:type="dxa"/>
            <w:shd w:val="clear" w:color="auto" w:fill="auto"/>
            <w:vAlign w:val="center"/>
          </w:tcPr>
          <w:p w14:paraId="1843F20C" w14:textId="77777777" w:rsidR="009A6CC2" w:rsidRDefault="00000000" w:rsidP="005D3EC2">
            <w:pPr>
              <w:spacing w:afterAutospacing="1"/>
              <w:jc w:val="center"/>
            </w:pPr>
            <w:r>
              <w:t>(18)</w:t>
            </w:r>
          </w:p>
        </w:tc>
        <w:tc>
          <w:tcPr>
            <w:tcW w:w="3739" w:type="dxa"/>
            <w:shd w:val="clear" w:color="auto" w:fill="auto"/>
            <w:vAlign w:val="center"/>
          </w:tcPr>
          <w:p w14:paraId="01A97AA0" w14:textId="77777777" w:rsidR="009A6CC2" w:rsidRDefault="00000000" w:rsidP="005D3EC2">
            <w:pPr>
              <w:spacing w:afterAutospacing="1"/>
            </w:pPr>
            <w:r>
              <w:t>ComputeStartOfDbToc</w:t>
            </w:r>
          </w:p>
        </w:tc>
        <w:tc>
          <w:tcPr>
            <w:tcW w:w="1080" w:type="dxa"/>
            <w:shd w:val="clear" w:color="auto" w:fill="auto"/>
            <w:vAlign w:val="center"/>
          </w:tcPr>
          <w:p w14:paraId="5DD1EB72" w14:textId="77777777" w:rsidR="009A6CC2" w:rsidRDefault="00000000" w:rsidP="005D3EC2">
            <w:pPr>
              <w:spacing w:afterAutospacing="1"/>
            </w:pPr>
            <w:r>
              <w:t>Protected</w:t>
            </w:r>
          </w:p>
        </w:tc>
        <w:tc>
          <w:tcPr>
            <w:tcW w:w="2908" w:type="dxa"/>
            <w:shd w:val="clear" w:color="auto" w:fill="auto"/>
            <w:vAlign w:val="center"/>
          </w:tcPr>
          <w:p w14:paraId="59424B68" w14:textId="77777777" w:rsidR="009A6CC2" w:rsidRDefault="00000000" w:rsidP="005D3EC2">
            <w:pPr>
              <w:spacing w:afterAutospacing="1"/>
            </w:pPr>
            <w:r>
              <w:t xml:space="preserve">To compute value of StartOfDbToc </w:t>
            </w:r>
          </w:p>
        </w:tc>
      </w:tr>
      <w:tr w:rsidR="007A3CF5" w14:paraId="36AFF369" w14:textId="77777777">
        <w:trPr>
          <w:jc w:val="center"/>
        </w:trPr>
        <w:tc>
          <w:tcPr>
            <w:tcW w:w="582" w:type="dxa"/>
            <w:shd w:val="clear" w:color="auto" w:fill="auto"/>
            <w:vAlign w:val="center"/>
          </w:tcPr>
          <w:p w14:paraId="296D0F47" w14:textId="77777777" w:rsidR="009A6CC2" w:rsidRDefault="00000000" w:rsidP="005D3EC2">
            <w:pPr>
              <w:spacing w:afterAutospacing="1"/>
              <w:jc w:val="center"/>
            </w:pPr>
            <w:r>
              <w:t>(19)</w:t>
            </w:r>
          </w:p>
        </w:tc>
        <w:tc>
          <w:tcPr>
            <w:tcW w:w="3739" w:type="dxa"/>
            <w:shd w:val="clear" w:color="auto" w:fill="auto"/>
            <w:vAlign w:val="center"/>
          </w:tcPr>
          <w:p w14:paraId="57EFEC6F" w14:textId="77777777" w:rsidR="009A6CC2" w:rsidRDefault="00000000" w:rsidP="005D3EC2">
            <w:pPr>
              <w:spacing w:afterAutospacing="1"/>
            </w:pPr>
            <w:r>
              <w:t>ComputeMemAccGstConfiguration</w:t>
            </w:r>
          </w:p>
        </w:tc>
        <w:tc>
          <w:tcPr>
            <w:tcW w:w="1080" w:type="dxa"/>
            <w:shd w:val="clear" w:color="auto" w:fill="auto"/>
            <w:vAlign w:val="center"/>
          </w:tcPr>
          <w:p w14:paraId="2A4E4FC4" w14:textId="77777777" w:rsidR="009A6CC2" w:rsidRDefault="00000000" w:rsidP="005D3EC2">
            <w:pPr>
              <w:spacing w:afterAutospacing="1"/>
            </w:pPr>
            <w:r>
              <w:t>Protected</w:t>
            </w:r>
          </w:p>
        </w:tc>
        <w:tc>
          <w:tcPr>
            <w:tcW w:w="2908" w:type="dxa"/>
            <w:shd w:val="clear" w:color="auto" w:fill="auto"/>
            <w:vAlign w:val="center"/>
          </w:tcPr>
          <w:p w14:paraId="1956EC32" w14:textId="77777777" w:rsidR="009A6CC2" w:rsidRDefault="00000000" w:rsidP="005D3EC2">
            <w:pPr>
              <w:spacing w:afterAutospacing="1"/>
            </w:pPr>
            <w:r>
              <w:t xml:space="preserve">To compute/add each element of struct MemAcc_GstConfiguration[]. </w:t>
            </w:r>
          </w:p>
        </w:tc>
      </w:tr>
      <w:tr w:rsidR="007A3CF5" w14:paraId="20F985A2" w14:textId="77777777">
        <w:trPr>
          <w:jc w:val="center"/>
        </w:trPr>
        <w:tc>
          <w:tcPr>
            <w:tcW w:w="582" w:type="dxa"/>
            <w:shd w:val="clear" w:color="auto" w:fill="auto"/>
            <w:vAlign w:val="center"/>
          </w:tcPr>
          <w:p w14:paraId="1719D44B" w14:textId="77777777" w:rsidR="009A6CC2" w:rsidRDefault="00000000" w:rsidP="005D3EC2">
            <w:pPr>
              <w:spacing w:afterAutospacing="1"/>
              <w:jc w:val="center"/>
            </w:pPr>
            <w:r>
              <w:t>(20)</w:t>
            </w:r>
          </w:p>
        </w:tc>
        <w:tc>
          <w:tcPr>
            <w:tcW w:w="3739" w:type="dxa"/>
            <w:shd w:val="clear" w:color="auto" w:fill="auto"/>
            <w:vAlign w:val="center"/>
          </w:tcPr>
          <w:p w14:paraId="54F21038" w14:textId="77777777" w:rsidR="009A6CC2" w:rsidRDefault="00000000" w:rsidP="005D3EC2">
            <w:pPr>
              <w:spacing w:afterAutospacing="1"/>
            </w:pPr>
            <w:r>
              <w:t>ComputeMemAccSubAreaConfig</w:t>
            </w:r>
          </w:p>
        </w:tc>
        <w:tc>
          <w:tcPr>
            <w:tcW w:w="1080" w:type="dxa"/>
            <w:shd w:val="clear" w:color="auto" w:fill="auto"/>
            <w:vAlign w:val="center"/>
          </w:tcPr>
          <w:p w14:paraId="65651F6A" w14:textId="77777777" w:rsidR="009A6CC2" w:rsidRDefault="00000000" w:rsidP="005D3EC2">
            <w:pPr>
              <w:spacing w:afterAutospacing="1"/>
            </w:pPr>
            <w:r>
              <w:t>Protected</w:t>
            </w:r>
          </w:p>
        </w:tc>
        <w:tc>
          <w:tcPr>
            <w:tcW w:w="2908" w:type="dxa"/>
            <w:shd w:val="clear" w:color="auto" w:fill="auto"/>
            <w:vAlign w:val="center"/>
          </w:tcPr>
          <w:p w14:paraId="73731500" w14:textId="77777777" w:rsidR="009A6CC2" w:rsidRDefault="00000000" w:rsidP="005D3EC2">
            <w:pPr>
              <w:spacing w:afterAutospacing="1"/>
            </w:pPr>
            <w:r>
              <w:t xml:space="preserve">To compute/add each element of struct MemAcc_SubAreaConfig[]. </w:t>
            </w:r>
          </w:p>
        </w:tc>
      </w:tr>
      <w:tr w:rsidR="007A3CF5" w14:paraId="6FD10BF1" w14:textId="77777777">
        <w:trPr>
          <w:jc w:val="center"/>
        </w:trPr>
        <w:tc>
          <w:tcPr>
            <w:tcW w:w="582" w:type="dxa"/>
            <w:shd w:val="clear" w:color="auto" w:fill="auto"/>
            <w:vAlign w:val="center"/>
          </w:tcPr>
          <w:p w14:paraId="1F88493B" w14:textId="77777777" w:rsidR="009A6CC2" w:rsidRDefault="00000000" w:rsidP="005D3EC2">
            <w:pPr>
              <w:spacing w:afterAutospacing="1"/>
              <w:jc w:val="center"/>
            </w:pPr>
            <w:r>
              <w:t>(21)</w:t>
            </w:r>
          </w:p>
        </w:tc>
        <w:tc>
          <w:tcPr>
            <w:tcW w:w="3739" w:type="dxa"/>
            <w:shd w:val="clear" w:color="auto" w:fill="auto"/>
            <w:vAlign w:val="center"/>
          </w:tcPr>
          <w:p w14:paraId="4A6E2ACF" w14:textId="77777777" w:rsidR="009A6CC2" w:rsidRDefault="00000000" w:rsidP="005D3EC2">
            <w:pPr>
              <w:spacing w:afterAutospacing="1"/>
            </w:pPr>
            <w:r>
              <w:t>ComputeMemAccMaxAreaAddress</w:t>
            </w:r>
          </w:p>
        </w:tc>
        <w:tc>
          <w:tcPr>
            <w:tcW w:w="1080" w:type="dxa"/>
            <w:shd w:val="clear" w:color="auto" w:fill="auto"/>
            <w:vAlign w:val="center"/>
          </w:tcPr>
          <w:p w14:paraId="7F6D20E3" w14:textId="77777777" w:rsidR="009A6CC2" w:rsidRDefault="00000000" w:rsidP="005D3EC2">
            <w:pPr>
              <w:spacing w:afterAutospacing="1"/>
            </w:pPr>
            <w:r>
              <w:t>Protected</w:t>
            </w:r>
          </w:p>
        </w:tc>
        <w:tc>
          <w:tcPr>
            <w:tcW w:w="2908" w:type="dxa"/>
            <w:shd w:val="clear" w:color="auto" w:fill="auto"/>
            <w:vAlign w:val="center"/>
          </w:tcPr>
          <w:p w14:paraId="18938E91" w14:textId="77777777" w:rsidR="009A6CC2" w:rsidRDefault="00000000" w:rsidP="005D3EC2">
            <w:pPr>
              <w:spacing w:afterAutospacing="1"/>
            </w:pPr>
            <w:r>
              <w:t xml:space="preserve">To compute value of MEMACC_MAX_ADDRESS_AREA_ID </w:t>
            </w:r>
          </w:p>
        </w:tc>
      </w:tr>
      <w:tr w:rsidR="007A3CF5" w14:paraId="0A8F3FCA" w14:textId="77777777">
        <w:trPr>
          <w:jc w:val="center"/>
        </w:trPr>
        <w:tc>
          <w:tcPr>
            <w:tcW w:w="582" w:type="dxa"/>
            <w:shd w:val="clear" w:color="auto" w:fill="auto"/>
            <w:vAlign w:val="center"/>
          </w:tcPr>
          <w:p w14:paraId="41C41064" w14:textId="77777777" w:rsidR="009A6CC2" w:rsidRDefault="00000000" w:rsidP="005D3EC2">
            <w:pPr>
              <w:spacing w:afterAutospacing="1"/>
              <w:jc w:val="center"/>
            </w:pPr>
            <w:r>
              <w:t>(22)</w:t>
            </w:r>
          </w:p>
        </w:tc>
        <w:tc>
          <w:tcPr>
            <w:tcW w:w="3739" w:type="dxa"/>
            <w:shd w:val="clear" w:color="auto" w:fill="auto"/>
            <w:vAlign w:val="center"/>
          </w:tcPr>
          <w:p w14:paraId="19B59F47" w14:textId="77777777" w:rsidR="009A6CC2" w:rsidRDefault="00000000" w:rsidP="005D3EC2">
            <w:pPr>
              <w:spacing w:afterAutospacing="1"/>
            </w:pPr>
            <w:r>
              <w:t>ComputeMemAccHighestPriority</w:t>
            </w:r>
          </w:p>
        </w:tc>
        <w:tc>
          <w:tcPr>
            <w:tcW w:w="1080" w:type="dxa"/>
            <w:shd w:val="clear" w:color="auto" w:fill="auto"/>
            <w:vAlign w:val="center"/>
          </w:tcPr>
          <w:p w14:paraId="67AC1D30" w14:textId="77777777" w:rsidR="009A6CC2" w:rsidRDefault="00000000" w:rsidP="005D3EC2">
            <w:pPr>
              <w:spacing w:afterAutospacing="1"/>
            </w:pPr>
            <w:r>
              <w:t>Protected</w:t>
            </w:r>
          </w:p>
        </w:tc>
        <w:tc>
          <w:tcPr>
            <w:tcW w:w="2908" w:type="dxa"/>
            <w:shd w:val="clear" w:color="auto" w:fill="auto"/>
            <w:vAlign w:val="center"/>
          </w:tcPr>
          <w:p w14:paraId="50E8B5B2" w14:textId="77777777" w:rsidR="009A6CC2" w:rsidRDefault="00000000" w:rsidP="005D3EC2">
            <w:pPr>
              <w:spacing w:afterAutospacing="1"/>
            </w:pPr>
            <w:r>
              <w:t xml:space="preserve">To compute value of MEMACC_HIGHEST_PRIORITY </w:t>
            </w:r>
          </w:p>
        </w:tc>
      </w:tr>
      <w:tr w:rsidR="007A3CF5" w14:paraId="160CF812" w14:textId="77777777">
        <w:trPr>
          <w:jc w:val="center"/>
        </w:trPr>
        <w:tc>
          <w:tcPr>
            <w:tcW w:w="582" w:type="dxa"/>
            <w:shd w:val="clear" w:color="auto" w:fill="auto"/>
            <w:vAlign w:val="center"/>
          </w:tcPr>
          <w:p w14:paraId="348EDEDB" w14:textId="77777777" w:rsidR="009A6CC2" w:rsidRDefault="00000000" w:rsidP="005D3EC2">
            <w:pPr>
              <w:spacing w:afterAutospacing="1"/>
              <w:jc w:val="center"/>
            </w:pPr>
            <w:r>
              <w:t>(23)</w:t>
            </w:r>
          </w:p>
        </w:tc>
        <w:tc>
          <w:tcPr>
            <w:tcW w:w="3739" w:type="dxa"/>
            <w:shd w:val="clear" w:color="auto" w:fill="auto"/>
            <w:vAlign w:val="center"/>
          </w:tcPr>
          <w:p w14:paraId="6808536B" w14:textId="77777777" w:rsidR="009A6CC2" w:rsidRDefault="00000000" w:rsidP="005D3EC2">
            <w:pPr>
              <w:spacing w:afterAutospacing="1"/>
            </w:pPr>
            <w:r>
              <w:t>ComputeMemAccNumOfMemInstance</w:t>
            </w:r>
          </w:p>
        </w:tc>
        <w:tc>
          <w:tcPr>
            <w:tcW w:w="1080" w:type="dxa"/>
            <w:shd w:val="clear" w:color="auto" w:fill="auto"/>
            <w:vAlign w:val="center"/>
          </w:tcPr>
          <w:p w14:paraId="2275243D" w14:textId="77777777" w:rsidR="009A6CC2" w:rsidRDefault="00000000" w:rsidP="005D3EC2">
            <w:pPr>
              <w:spacing w:afterAutospacing="1"/>
            </w:pPr>
            <w:r>
              <w:t>Protected</w:t>
            </w:r>
          </w:p>
        </w:tc>
        <w:tc>
          <w:tcPr>
            <w:tcW w:w="2908" w:type="dxa"/>
            <w:shd w:val="clear" w:color="auto" w:fill="auto"/>
            <w:vAlign w:val="center"/>
          </w:tcPr>
          <w:p w14:paraId="02FBEF03" w14:textId="77777777" w:rsidR="009A6CC2" w:rsidRDefault="00000000" w:rsidP="005D3EC2">
            <w:pPr>
              <w:spacing w:afterAutospacing="1"/>
            </w:pPr>
            <w:r>
              <w:t xml:space="preserve">To compute value of MEMACC_NUMBER_OF_MEM_INSTANCE </w:t>
            </w:r>
          </w:p>
        </w:tc>
      </w:tr>
      <w:tr w:rsidR="007A3CF5" w14:paraId="0CBA705E" w14:textId="77777777">
        <w:trPr>
          <w:jc w:val="center"/>
        </w:trPr>
        <w:tc>
          <w:tcPr>
            <w:tcW w:w="582" w:type="dxa"/>
            <w:shd w:val="clear" w:color="auto" w:fill="auto"/>
            <w:vAlign w:val="center"/>
          </w:tcPr>
          <w:p w14:paraId="0A9583F1" w14:textId="77777777" w:rsidR="009A6CC2" w:rsidRDefault="00000000" w:rsidP="005D3EC2">
            <w:pPr>
              <w:spacing w:afterAutospacing="1"/>
              <w:jc w:val="center"/>
            </w:pPr>
            <w:r>
              <w:t>(24)</w:t>
            </w:r>
          </w:p>
        </w:tc>
        <w:tc>
          <w:tcPr>
            <w:tcW w:w="3739" w:type="dxa"/>
            <w:shd w:val="clear" w:color="auto" w:fill="auto"/>
            <w:vAlign w:val="center"/>
          </w:tcPr>
          <w:p w14:paraId="24F35DEA" w14:textId="77777777" w:rsidR="009A6CC2" w:rsidRDefault="00000000" w:rsidP="005D3EC2">
            <w:pPr>
              <w:spacing w:afterAutospacing="1"/>
            </w:pPr>
            <w:r>
              <w:t>ComputeMemAccCompareBufferWordSize</w:t>
            </w:r>
          </w:p>
        </w:tc>
        <w:tc>
          <w:tcPr>
            <w:tcW w:w="1080" w:type="dxa"/>
            <w:shd w:val="clear" w:color="auto" w:fill="auto"/>
            <w:vAlign w:val="center"/>
          </w:tcPr>
          <w:p w14:paraId="276697AD" w14:textId="77777777" w:rsidR="009A6CC2" w:rsidRDefault="00000000" w:rsidP="005D3EC2">
            <w:pPr>
              <w:spacing w:afterAutospacing="1"/>
            </w:pPr>
            <w:r>
              <w:t>Protected</w:t>
            </w:r>
          </w:p>
        </w:tc>
        <w:tc>
          <w:tcPr>
            <w:tcW w:w="2908" w:type="dxa"/>
            <w:shd w:val="clear" w:color="auto" w:fill="auto"/>
            <w:vAlign w:val="center"/>
          </w:tcPr>
          <w:p w14:paraId="25D58E22" w14:textId="77777777" w:rsidR="009A6CC2" w:rsidRDefault="00000000" w:rsidP="005D3EC2">
            <w:pPr>
              <w:spacing w:afterAutospacing="1"/>
            </w:pPr>
            <w:r>
              <w:t xml:space="preserve">To compute value of MEMACC_COMPARE_BUFFER_WORD_SIZE macro </w:t>
            </w:r>
          </w:p>
        </w:tc>
      </w:tr>
      <w:tr w:rsidR="007A3CF5" w14:paraId="3556EA1F" w14:textId="77777777">
        <w:trPr>
          <w:jc w:val="center"/>
        </w:trPr>
        <w:tc>
          <w:tcPr>
            <w:tcW w:w="582" w:type="dxa"/>
            <w:shd w:val="clear" w:color="auto" w:fill="auto"/>
            <w:vAlign w:val="center"/>
          </w:tcPr>
          <w:p w14:paraId="67757A99" w14:textId="77777777" w:rsidR="009A6CC2" w:rsidRDefault="00000000" w:rsidP="005D3EC2">
            <w:pPr>
              <w:spacing w:afterAutospacing="1"/>
              <w:jc w:val="center"/>
            </w:pPr>
            <w:r>
              <w:t>(25)</w:t>
            </w:r>
          </w:p>
        </w:tc>
        <w:tc>
          <w:tcPr>
            <w:tcW w:w="3739" w:type="dxa"/>
            <w:shd w:val="clear" w:color="auto" w:fill="auto"/>
            <w:vAlign w:val="center"/>
          </w:tcPr>
          <w:p w14:paraId="20ED1F1E" w14:textId="77777777" w:rsidR="009A6CC2" w:rsidRDefault="00000000" w:rsidP="005D3EC2">
            <w:pPr>
              <w:spacing w:afterAutospacing="1"/>
            </w:pPr>
            <w:r>
              <w:t>ComputeMemAccGstInvocation</w:t>
            </w:r>
          </w:p>
        </w:tc>
        <w:tc>
          <w:tcPr>
            <w:tcW w:w="1080" w:type="dxa"/>
            <w:shd w:val="clear" w:color="auto" w:fill="auto"/>
            <w:vAlign w:val="center"/>
          </w:tcPr>
          <w:p w14:paraId="43CF8C14" w14:textId="77777777" w:rsidR="009A6CC2" w:rsidRDefault="00000000" w:rsidP="005D3EC2">
            <w:pPr>
              <w:spacing w:afterAutospacing="1"/>
            </w:pPr>
            <w:r>
              <w:t>Protected</w:t>
            </w:r>
          </w:p>
        </w:tc>
        <w:tc>
          <w:tcPr>
            <w:tcW w:w="2908" w:type="dxa"/>
            <w:shd w:val="clear" w:color="auto" w:fill="auto"/>
            <w:vAlign w:val="center"/>
          </w:tcPr>
          <w:p w14:paraId="0C3DAE5D" w14:textId="77777777" w:rsidR="009A6CC2" w:rsidRDefault="00000000" w:rsidP="005D3EC2">
            <w:pPr>
              <w:spacing w:afterAutospacing="1"/>
            </w:pPr>
            <w:r>
              <w:t xml:space="preserve">To compute value of MemAccGstInvocation </w:t>
            </w:r>
          </w:p>
        </w:tc>
      </w:tr>
      <w:tr w:rsidR="007A3CF5" w14:paraId="56BB19FB" w14:textId="77777777">
        <w:trPr>
          <w:jc w:val="center"/>
        </w:trPr>
        <w:tc>
          <w:tcPr>
            <w:tcW w:w="582" w:type="dxa"/>
            <w:shd w:val="clear" w:color="auto" w:fill="auto"/>
            <w:vAlign w:val="center"/>
          </w:tcPr>
          <w:p w14:paraId="626073E9" w14:textId="77777777" w:rsidR="009A6CC2" w:rsidRDefault="00000000" w:rsidP="005D3EC2">
            <w:pPr>
              <w:spacing w:afterAutospacing="1"/>
              <w:jc w:val="center"/>
            </w:pPr>
            <w:r>
              <w:t>(26)</w:t>
            </w:r>
          </w:p>
        </w:tc>
        <w:tc>
          <w:tcPr>
            <w:tcW w:w="3739" w:type="dxa"/>
            <w:shd w:val="clear" w:color="auto" w:fill="auto"/>
            <w:vAlign w:val="center"/>
          </w:tcPr>
          <w:p w14:paraId="294BAAE1" w14:textId="77777777" w:rsidR="009A6CC2" w:rsidRDefault="00000000" w:rsidP="005D3EC2">
            <w:pPr>
              <w:spacing w:afterAutospacing="1"/>
            </w:pPr>
            <w:r>
              <w:t>ComputeMemAccJobEndNotification</w:t>
            </w:r>
          </w:p>
        </w:tc>
        <w:tc>
          <w:tcPr>
            <w:tcW w:w="1080" w:type="dxa"/>
            <w:shd w:val="clear" w:color="auto" w:fill="auto"/>
            <w:vAlign w:val="center"/>
          </w:tcPr>
          <w:p w14:paraId="56E74F88" w14:textId="77777777" w:rsidR="009A6CC2" w:rsidRDefault="00000000" w:rsidP="005D3EC2">
            <w:pPr>
              <w:spacing w:afterAutospacing="1"/>
            </w:pPr>
            <w:r>
              <w:t>Protected</w:t>
            </w:r>
          </w:p>
        </w:tc>
        <w:tc>
          <w:tcPr>
            <w:tcW w:w="2908" w:type="dxa"/>
            <w:shd w:val="clear" w:color="auto" w:fill="auto"/>
            <w:vAlign w:val="center"/>
          </w:tcPr>
          <w:p w14:paraId="02E2ED6D" w14:textId="77777777" w:rsidR="009A6CC2" w:rsidRDefault="00000000" w:rsidP="005D3EC2">
            <w:pPr>
              <w:spacing w:afterAutospacing="1"/>
            </w:pPr>
            <w:r>
              <w:t xml:space="preserve">To process to generate JobEndNotification </w:t>
            </w:r>
          </w:p>
        </w:tc>
      </w:tr>
      <w:tr w:rsidR="007A3CF5" w14:paraId="7AEA68F2" w14:textId="77777777">
        <w:trPr>
          <w:jc w:val="center"/>
        </w:trPr>
        <w:tc>
          <w:tcPr>
            <w:tcW w:w="582" w:type="dxa"/>
            <w:shd w:val="clear" w:color="auto" w:fill="auto"/>
            <w:vAlign w:val="center"/>
          </w:tcPr>
          <w:p w14:paraId="62E0928B" w14:textId="77777777" w:rsidR="009A6CC2" w:rsidRDefault="00000000" w:rsidP="005D3EC2">
            <w:pPr>
              <w:spacing w:afterAutospacing="1"/>
              <w:jc w:val="center"/>
            </w:pPr>
            <w:r>
              <w:t>(27)</w:t>
            </w:r>
          </w:p>
        </w:tc>
        <w:tc>
          <w:tcPr>
            <w:tcW w:w="3739" w:type="dxa"/>
            <w:shd w:val="clear" w:color="auto" w:fill="auto"/>
            <w:vAlign w:val="center"/>
          </w:tcPr>
          <w:p w14:paraId="5C62BF9A" w14:textId="77777777" w:rsidR="009A6CC2" w:rsidRDefault="00000000" w:rsidP="005D3EC2">
            <w:pPr>
              <w:spacing w:afterAutospacing="1"/>
            </w:pPr>
            <w:r>
              <w:t>ComputeCBKMemAccJobEndNotification</w:t>
            </w:r>
          </w:p>
        </w:tc>
        <w:tc>
          <w:tcPr>
            <w:tcW w:w="1080" w:type="dxa"/>
            <w:shd w:val="clear" w:color="auto" w:fill="auto"/>
            <w:vAlign w:val="center"/>
          </w:tcPr>
          <w:p w14:paraId="535D605E" w14:textId="77777777" w:rsidR="009A6CC2" w:rsidRDefault="00000000" w:rsidP="005D3EC2">
            <w:pPr>
              <w:spacing w:afterAutospacing="1"/>
            </w:pPr>
            <w:r>
              <w:t>Protected</w:t>
            </w:r>
          </w:p>
        </w:tc>
        <w:tc>
          <w:tcPr>
            <w:tcW w:w="2908" w:type="dxa"/>
            <w:shd w:val="clear" w:color="auto" w:fill="auto"/>
            <w:vAlign w:val="center"/>
          </w:tcPr>
          <w:p w14:paraId="4046E5CB" w14:textId="77777777" w:rsidR="009A6CC2" w:rsidRDefault="00000000" w:rsidP="005D3EC2">
            <w:pPr>
              <w:spacing w:afterAutospacing="1"/>
            </w:pPr>
            <w:r>
              <w:t xml:space="preserve">To process to generate CBK JobEndNotification </w:t>
            </w:r>
          </w:p>
        </w:tc>
      </w:tr>
      <w:tr w:rsidR="007A3CF5" w14:paraId="0EC814A5" w14:textId="77777777">
        <w:trPr>
          <w:jc w:val="center"/>
        </w:trPr>
        <w:tc>
          <w:tcPr>
            <w:tcW w:w="582" w:type="dxa"/>
            <w:shd w:val="clear" w:color="auto" w:fill="auto"/>
            <w:vAlign w:val="center"/>
          </w:tcPr>
          <w:p w14:paraId="0DC901B4" w14:textId="77777777" w:rsidR="009A6CC2" w:rsidRDefault="00000000" w:rsidP="005D3EC2">
            <w:pPr>
              <w:spacing w:afterAutospacing="1"/>
              <w:jc w:val="center"/>
            </w:pPr>
            <w:r>
              <w:t>(28)</w:t>
            </w:r>
          </w:p>
        </w:tc>
        <w:tc>
          <w:tcPr>
            <w:tcW w:w="3739" w:type="dxa"/>
            <w:shd w:val="clear" w:color="auto" w:fill="auto"/>
            <w:vAlign w:val="center"/>
          </w:tcPr>
          <w:p w14:paraId="73531E8B" w14:textId="77777777" w:rsidR="009A6CC2" w:rsidRDefault="00000000" w:rsidP="005D3EC2">
            <w:pPr>
              <w:spacing w:afterAutospacing="1"/>
            </w:pPr>
            <w:r>
              <w:t>ComputeMemAccGstAreaConfig</w:t>
            </w:r>
          </w:p>
        </w:tc>
        <w:tc>
          <w:tcPr>
            <w:tcW w:w="1080" w:type="dxa"/>
            <w:shd w:val="clear" w:color="auto" w:fill="auto"/>
            <w:vAlign w:val="center"/>
          </w:tcPr>
          <w:p w14:paraId="56C7B7A0" w14:textId="77777777" w:rsidR="009A6CC2" w:rsidRDefault="00000000" w:rsidP="005D3EC2">
            <w:pPr>
              <w:spacing w:afterAutospacing="1"/>
            </w:pPr>
            <w:r>
              <w:t>Protected</w:t>
            </w:r>
          </w:p>
        </w:tc>
        <w:tc>
          <w:tcPr>
            <w:tcW w:w="2908" w:type="dxa"/>
            <w:shd w:val="clear" w:color="auto" w:fill="auto"/>
            <w:vAlign w:val="center"/>
          </w:tcPr>
          <w:p w14:paraId="46DC5C27" w14:textId="77777777" w:rsidR="009A6CC2" w:rsidRDefault="00000000" w:rsidP="005D3EC2">
            <w:pPr>
              <w:spacing w:afterAutospacing="1"/>
            </w:pPr>
            <w:r>
              <w:t xml:space="preserve">To process to generate MemAcc_GstAreaConfig </w:t>
            </w:r>
          </w:p>
        </w:tc>
      </w:tr>
      <w:tr w:rsidR="007A3CF5" w14:paraId="1016898E" w14:textId="77777777">
        <w:trPr>
          <w:jc w:val="center"/>
        </w:trPr>
        <w:tc>
          <w:tcPr>
            <w:tcW w:w="582" w:type="dxa"/>
            <w:shd w:val="clear" w:color="auto" w:fill="auto"/>
            <w:vAlign w:val="center"/>
          </w:tcPr>
          <w:p w14:paraId="2CCCB491" w14:textId="77777777" w:rsidR="009A6CC2" w:rsidRDefault="00000000" w:rsidP="005D3EC2">
            <w:pPr>
              <w:spacing w:afterAutospacing="1"/>
              <w:jc w:val="center"/>
            </w:pPr>
            <w:r>
              <w:t>(29)</w:t>
            </w:r>
          </w:p>
        </w:tc>
        <w:tc>
          <w:tcPr>
            <w:tcW w:w="3739" w:type="dxa"/>
            <w:shd w:val="clear" w:color="auto" w:fill="auto"/>
            <w:vAlign w:val="center"/>
          </w:tcPr>
          <w:p w14:paraId="4437E21C" w14:textId="77777777" w:rsidR="009A6CC2" w:rsidRDefault="00000000" w:rsidP="005D3EC2">
            <w:pPr>
              <w:spacing w:afterAutospacing="1"/>
            </w:pPr>
            <w:r>
              <w:t>ComputeMemAccParamsOnOff</w:t>
            </w:r>
          </w:p>
        </w:tc>
        <w:tc>
          <w:tcPr>
            <w:tcW w:w="1080" w:type="dxa"/>
            <w:shd w:val="clear" w:color="auto" w:fill="auto"/>
            <w:vAlign w:val="center"/>
          </w:tcPr>
          <w:p w14:paraId="2EEA384B" w14:textId="77777777" w:rsidR="009A6CC2" w:rsidRDefault="00000000" w:rsidP="005D3EC2">
            <w:pPr>
              <w:spacing w:afterAutospacing="1"/>
            </w:pPr>
            <w:r>
              <w:t>Protected</w:t>
            </w:r>
          </w:p>
        </w:tc>
        <w:tc>
          <w:tcPr>
            <w:tcW w:w="2908" w:type="dxa"/>
            <w:shd w:val="clear" w:color="auto" w:fill="auto"/>
            <w:vAlign w:val="center"/>
          </w:tcPr>
          <w:p w14:paraId="6A7E7334" w14:textId="77777777" w:rsidR="009A6CC2" w:rsidRDefault="00000000" w:rsidP="005D3EC2">
            <w:pPr>
              <w:spacing w:afterAutospacing="1"/>
            </w:pPr>
            <w:r>
              <w:t xml:space="preserve">To compute value of 'OnOff' parameters </w:t>
            </w:r>
          </w:p>
        </w:tc>
      </w:tr>
      <w:tr w:rsidR="007A3CF5" w14:paraId="7C56C9A1" w14:textId="77777777">
        <w:trPr>
          <w:jc w:val="center"/>
        </w:trPr>
        <w:tc>
          <w:tcPr>
            <w:tcW w:w="582" w:type="dxa"/>
            <w:shd w:val="clear" w:color="auto" w:fill="auto"/>
            <w:vAlign w:val="center"/>
          </w:tcPr>
          <w:p w14:paraId="4BA7C322" w14:textId="77777777" w:rsidR="009A6CC2" w:rsidRDefault="00000000" w:rsidP="005D3EC2">
            <w:pPr>
              <w:spacing w:afterAutospacing="1"/>
              <w:jc w:val="center"/>
            </w:pPr>
            <w:r>
              <w:t>(30)</w:t>
            </w:r>
          </w:p>
        </w:tc>
        <w:tc>
          <w:tcPr>
            <w:tcW w:w="3739" w:type="dxa"/>
            <w:shd w:val="clear" w:color="auto" w:fill="auto"/>
            <w:vAlign w:val="center"/>
          </w:tcPr>
          <w:p w14:paraId="7DF5D22E" w14:textId="77777777" w:rsidR="009A6CC2" w:rsidRDefault="00000000" w:rsidP="005D3EC2">
            <w:pPr>
              <w:spacing w:afterAutospacing="1"/>
            </w:pPr>
            <w:r>
              <w:t>ComputepSubAreaConfig</w:t>
            </w:r>
          </w:p>
        </w:tc>
        <w:tc>
          <w:tcPr>
            <w:tcW w:w="1080" w:type="dxa"/>
            <w:shd w:val="clear" w:color="auto" w:fill="auto"/>
            <w:vAlign w:val="center"/>
          </w:tcPr>
          <w:p w14:paraId="5A8D1EF4" w14:textId="77777777" w:rsidR="009A6CC2" w:rsidRDefault="00000000" w:rsidP="005D3EC2">
            <w:pPr>
              <w:spacing w:afterAutospacing="1"/>
            </w:pPr>
            <w:r>
              <w:t>Protected</w:t>
            </w:r>
          </w:p>
        </w:tc>
        <w:tc>
          <w:tcPr>
            <w:tcW w:w="2908" w:type="dxa"/>
            <w:shd w:val="clear" w:color="auto" w:fill="auto"/>
            <w:vAlign w:val="center"/>
          </w:tcPr>
          <w:p w14:paraId="72E95460" w14:textId="77777777" w:rsidR="009A6CC2" w:rsidRDefault="00000000" w:rsidP="005D3EC2">
            <w:pPr>
              <w:spacing w:afterAutospacing="1"/>
            </w:pPr>
            <w:r>
              <w:t xml:space="preserve">To compute sub area config with input index. </w:t>
            </w:r>
          </w:p>
        </w:tc>
      </w:tr>
      <w:tr w:rsidR="007A3CF5" w14:paraId="5AABDB3A" w14:textId="77777777">
        <w:trPr>
          <w:jc w:val="center"/>
        </w:trPr>
        <w:tc>
          <w:tcPr>
            <w:tcW w:w="582" w:type="dxa"/>
            <w:shd w:val="clear" w:color="auto" w:fill="auto"/>
            <w:vAlign w:val="center"/>
          </w:tcPr>
          <w:p w14:paraId="28820EEA" w14:textId="77777777" w:rsidR="009A6CC2" w:rsidRDefault="00000000" w:rsidP="005D3EC2">
            <w:pPr>
              <w:spacing w:afterAutospacing="1"/>
              <w:jc w:val="center"/>
            </w:pPr>
            <w:r>
              <w:t>(31)</w:t>
            </w:r>
          </w:p>
        </w:tc>
        <w:tc>
          <w:tcPr>
            <w:tcW w:w="3739" w:type="dxa"/>
            <w:shd w:val="clear" w:color="auto" w:fill="auto"/>
            <w:vAlign w:val="center"/>
          </w:tcPr>
          <w:p w14:paraId="2082F05D" w14:textId="77777777" w:rsidR="009A6CC2" w:rsidRDefault="00000000" w:rsidP="005D3EC2">
            <w:pPr>
              <w:spacing w:afterAutospacing="1"/>
            </w:pPr>
            <w:r>
              <w:t>ComputeMemAccSubAreaLength</w:t>
            </w:r>
          </w:p>
        </w:tc>
        <w:tc>
          <w:tcPr>
            <w:tcW w:w="1080" w:type="dxa"/>
            <w:shd w:val="clear" w:color="auto" w:fill="auto"/>
            <w:vAlign w:val="center"/>
          </w:tcPr>
          <w:p w14:paraId="5A4BF2F4" w14:textId="77777777" w:rsidR="009A6CC2" w:rsidRDefault="00000000" w:rsidP="005D3EC2">
            <w:pPr>
              <w:spacing w:afterAutospacing="1"/>
            </w:pPr>
            <w:r>
              <w:t>Protected</w:t>
            </w:r>
          </w:p>
        </w:tc>
        <w:tc>
          <w:tcPr>
            <w:tcW w:w="2908" w:type="dxa"/>
            <w:shd w:val="clear" w:color="auto" w:fill="auto"/>
            <w:vAlign w:val="center"/>
          </w:tcPr>
          <w:p w14:paraId="2EB46C4F" w14:textId="77777777" w:rsidR="009A6CC2" w:rsidRDefault="00000000" w:rsidP="005D3EC2">
            <w:pPr>
              <w:spacing w:afterAutospacing="1"/>
            </w:pPr>
            <w:r>
              <w:t xml:space="preserve">To compute length of MemAcc sub area </w:t>
            </w:r>
          </w:p>
        </w:tc>
      </w:tr>
      <w:tr w:rsidR="007A3CF5" w14:paraId="0BC0E961" w14:textId="77777777">
        <w:trPr>
          <w:jc w:val="center"/>
        </w:trPr>
        <w:tc>
          <w:tcPr>
            <w:tcW w:w="582" w:type="dxa"/>
            <w:shd w:val="clear" w:color="auto" w:fill="auto"/>
            <w:vAlign w:val="center"/>
          </w:tcPr>
          <w:p w14:paraId="0E0639AF" w14:textId="77777777" w:rsidR="009A6CC2" w:rsidRDefault="00000000" w:rsidP="005D3EC2">
            <w:pPr>
              <w:spacing w:afterAutospacing="1"/>
              <w:jc w:val="center"/>
            </w:pPr>
            <w:r>
              <w:t>(32)</w:t>
            </w:r>
          </w:p>
        </w:tc>
        <w:tc>
          <w:tcPr>
            <w:tcW w:w="3739" w:type="dxa"/>
            <w:shd w:val="clear" w:color="auto" w:fill="auto"/>
            <w:vAlign w:val="center"/>
          </w:tcPr>
          <w:p w14:paraId="1FDF9A7C" w14:textId="77777777" w:rsidR="009A6CC2" w:rsidRDefault="00000000" w:rsidP="005D3EC2">
            <w:pPr>
              <w:spacing w:afterAutospacing="1"/>
            </w:pPr>
            <w:r>
              <w:t>ComputeMemAccNumberofSubArea</w:t>
            </w:r>
          </w:p>
        </w:tc>
        <w:tc>
          <w:tcPr>
            <w:tcW w:w="1080" w:type="dxa"/>
            <w:shd w:val="clear" w:color="auto" w:fill="auto"/>
            <w:vAlign w:val="center"/>
          </w:tcPr>
          <w:p w14:paraId="60364B74" w14:textId="77777777" w:rsidR="009A6CC2" w:rsidRDefault="00000000" w:rsidP="005D3EC2">
            <w:pPr>
              <w:spacing w:afterAutospacing="1"/>
            </w:pPr>
            <w:r>
              <w:t>Protected</w:t>
            </w:r>
          </w:p>
        </w:tc>
        <w:tc>
          <w:tcPr>
            <w:tcW w:w="2908" w:type="dxa"/>
            <w:shd w:val="clear" w:color="auto" w:fill="auto"/>
            <w:vAlign w:val="center"/>
          </w:tcPr>
          <w:p w14:paraId="1DF99B20" w14:textId="77777777" w:rsidR="009A6CC2" w:rsidRDefault="00000000" w:rsidP="005D3EC2">
            <w:pPr>
              <w:spacing w:afterAutospacing="1"/>
            </w:pPr>
            <w:r>
              <w:t xml:space="preserve">To compute number of MemAcc sub area </w:t>
            </w:r>
          </w:p>
        </w:tc>
      </w:tr>
      <w:tr w:rsidR="007A3CF5" w14:paraId="7ABE5542" w14:textId="77777777">
        <w:trPr>
          <w:jc w:val="center"/>
        </w:trPr>
        <w:tc>
          <w:tcPr>
            <w:tcW w:w="582" w:type="dxa"/>
            <w:shd w:val="clear" w:color="auto" w:fill="auto"/>
            <w:vAlign w:val="center"/>
          </w:tcPr>
          <w:p w14:paraId="02C5DE0C" w14:textId="77777777" w:rsidR="009A6CC2" w:rsidRDefault="00000000" w:rsidP="005D3EC2">
            <w:pPr>
              <w:spacing w:afterAutospacing="1"/>
              <w:jc w:val="center"/>
            </w:pPr>
            <w:r>
              <w:t>(33)</w:t>
            </w:r>
          </w:p>
        </w:tc>
        <w:tc>
          <w:tcPr>
            <w:tcW w:w="3739" w:type="dxa"/>
            <w:shd w:val="clear" w:color="auto" w:fill="auto"/>
            <w:vAlign w:val="center"/>
          </w:tcPr>
          <w:p w14:paraId="7BE4217C" w14:textId="77777777" w:rsidR="009A6CC2" w:rsidRDefault="00000000" w:rsidP="005D3EC2">
            <w:pPr>
              <w:spacing w:afterAutospacing="1"/>
            </w:pPr>
            <w:r>
              <w:t>ComputeMemAccpPriority2AddrArea0</w:t>
            </w:r>
          </w:p>
        </w:tc>
        <w:tc>
          <w:tcPr>
            <w:tcW w:w="1080" w:type="dxa"/>
            <w:shd w:val="clear" w:color="auto" w:fill="auto"/>
            <w:vAlign w:val="center"/>
          </w:tcPr>
          <w:p w14:paraId="79E59BEA" w14:textId="77777777" w:rsidR="009A6CC2" w:rsidRDefault="00000000" w:rsidP="005D3EC2">
            <w:pPr>
              <w:spacing w:afterAutospacing="1"/>
            </w:pPr>
            <w:r>
              <w:t>Protected</w:t>
            </w:r>
          </w:p>
        </w:tc>
        <w:tc>
          <w:tcPr>
            <w:tcW w:w="2908" w:type="dxa"/>
            <w:shd w:val="clear" w:color="auto" w:fill="auto"/>
            <w:vAlign w:val="center"/>
          </w:tcPr>
          <w:p w14:paraId="789B5950" w14:textId="77777777" w:rsidR="009A6CC2" w:rsidRDefault="00000000" w:rsidP="005D3EC2">
            <w:pPr>
              <w:spacing w:afterAutospacing="1"/>
            </w:pPr>
            <w:r>
              <w:t xml:space="preserve">To compute Priority to Address of Area0 </w:t>
            </w:r>
          </w:p>
        </w:tc>
      </w:tr>
    </w:tbl>
    <w:p w14:paraId="72D9C746" w14:textId="77777777" w:rsidR="009A6CC2" w:rsidRDefault="00000000" w:rsidP="005D3EC2">
      <w:pPr>
        <w:pStyle w:val="Heading5"/>
      </w:pPr>
      <w:r>
        <w:t>Fields</w:t>
      </w:r>
    </w:p>
    <w:p w14:paraId="27BEC3D7" w14:textId="77777777" w:rsidR="009A6CC2" w:rsidRDefault="00000000" w:rsidP="005D3EC2">
      <w:pPr>
        <w:pStyle w:val="Heading5"/>
      </w:pPr>
      <w:r>
        <w:t>Methods</w:t>
      </w:r>
    </w:p>
    <w:p w14:paraId="5C6BC8E0" w14:textId="77777777" w:rsidR="009A6CC2" w:rsidRDefault="00000000" w:rsidP="005D3EC2">
      <w:pPr>
        <w:pStyle w:val="Heading6"/>
      </w:pPr>
      <w:r>
        <w:t>MemAccU5xIntermediate</w:t>
      </w:r>
    </w:p>
    <w:p w14:paraId="2E0614F0" w14:textId="77777777" w:rsidR="009A6CC2" w:rsidRDefault="00000000" w:rsidP="005D3EC2">
      <w:pPr>
        <w:pStyle w:val="DesignID"/>
      </w:pPr>
      <w:r>
        <w:t>MEMACC_TUD_CLS_004_00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9A6CC2" w14:paraId="317EC857" w14:textId="77777777">
        <w:tc>
          <w:tcPr>
            <w:tcW w:w="2077" w:type="dxa"/>
            <w:shd w:val="clear" w:color="auto" w:fill="D0CECE"/>
          </w:tcPr>
          <w:p w14:paraId="3A5E13AE" w14:textId="77777777" w:rsidR="009A6CC2" w:rsidRDefault="00000000" w:rsidP="005D3EC2">
            <w:pPr>
              <w:rPr>
                <w:b/>
              </w:rPr>
            </w:pPr>
            <w:r>
              <w:rPr>
                <w:b/>
              </w:rPr>
              <w:t>Method Name</w:t>
            </w:r>
          </w:p>
        </w:tc>
        <w:tc>
          <w:tcPr>
            <w:tcW w:w="6230" w:type="dxa"/>
            <w:shd w:val="clear" w:color="auto" w:fill="auto"/>
          </w:tcPr>
          <w:p w14:paraId="4625C18B" w14:textId="77777777" w:rsidR="009A6CC2" w:rsidRDefault="00000000" w:rsidP="005D3EC2">
            <w:r>
              <w:t>MemAccU5xIntermediate</w:t>
            </w:r>
          </w:p>
        </w:tc>
      </w:tr>
      <w:tr w:rsidR="009A6CC2" w14:paraId="7877DC2B" w14:textId="77777777">
        <w:tc>
          <w:tcPr>
            <w:tcW w:w="2077" w:type="dxa"/>
            <w:shd w:val="clear" w:color="auto" w:fill="D0CECE"/>
          </w:tcPr>
          <w:p w14:paraId="67D87916" w14:textId="77777777" w:rsidR="009A6CC2" w:rsidRDefault="00000000" w:rsidP="005D3EC2">
            <w:pPr>
              <w:rPr>
                <w:b/>
              </w:rPr>
            </w:pPr>
            <w:r>
              <w:rPr>
                <w:b/>
              </w:rPr>
              <w:t>Arguments</w:t>
            </w:r>
          </w:p>
        </w:tc>
        <w:tc>
          <w:tcPr>
            <w:tcW w:w="6231" w:type="dxa"/>
            <w:shd w:val="clear" w:color="auto" w:fill="auto"/>
          </w:tcPr>
          <w:p w14:paraId="76AA25C5" w14:textId="77777777" w:rsidR="009A6CC2" w:rsidRDefault="00000000" w:rsidP="005D3EC2">
            <w:r>
              <w:t>None</w:t>
            </w:r>
          </w:p>
        </w:tc>
      </w:tr>
      <w:tr w:rsidR="009A6CC2" w14:paraId="76DD9D55" w14:textId="77777777">
        <w:tc>
          <w:tcPr>
            <w:tcW w:w="2077" w:type="dxa"/>
            <w:shd w:val="clear" w:color="auto" w:fill="D0CECE"/>
          </w:tcPr>
          <w:p w14:paraId="29464327" w14:textId="77777777" w:rsidR="009A6CC2" w:rsidRDefault="00000000" w:rsidP="005D3EC2">
            <w:pPr>
              <w:rPr>
                <w:b/>
              </w:rPr>
            </w:pPr>
            <w:r>
              <w:rPr>
                <w:b/>
              </w:rPr>
              <w:t>Return</w:t>
            </w:r>
          </w:p>
        </w:tc>
        <w:tc>
          <w:tcPr>
            <w:tcW w:w="6231" w:type="dxa"/>
            <w:shd w:val="clear" w:color="auto" w:fill="auto"/>
          </w:tcPr>
          <w:p w14:paraId="078AE771" w14:textId="77777777" w:rsidR="009A6CC2" w:rsidRDefault="00000000" w:rsidP="005D3EC2">
            <w:r>
              <w:t>None</w:t>
            </w:r>
          </w:p>
        </w:tc>
      </w:tr>
      <w:tr w:rsidR="009A6CC2" w14:paraId="714071E3" w14:textId="77777777">
        <w:tc>
          <w:tcPr>
            <w:tcW w:w="2077" w:type="dxa"/>
            <w:shd w:val="clear" w:color="auto" w:fill="D0CECE"/>
          </w:tcPr>
          <w:p w14:paraId="2EE9CA6E" w14:textId="77777777" w:rsidR="009A6CC2" w:rsidRDefault="00000000" w:rsidP="005D3EC2">
            <w:pPr>
              <w:rPr>
                <w:b/>
              </w:rPr>
            </w:pPr>
            <w:r>
              <w:rPr>
                <w:b/>
              </w:rPr>
              <w:lastRenderedPageBreak/>
              <w:t>Generated Value</w:t>
            </w:r>
          </w:p>
        </w:tc>
        <w:tc>
          <w:tcPr>
            <w:tcW w:w="6231" w:type="dxa"/>
            <w:shd w:val="clear" w:color="auto" w:fill="auto"/>
          </w:tcPr>
          <w:p w14:paraId="5A079DE0" w14:textId="77777777" w:rsidR="009A6CC2" w:rsidRDefault="00000000" w:rsidP="005D3EC2">
            <w:r>
              <w:t>None</w:t>
            </w:r>
          </w:p>
        </w:tc>
      </w:tr>
      <w:tr w:rsidR="009A6CC2" w14:paraId="6FE1A60D" w14:textId="77777777">
        <w:tc>
          <w:tcPr>
            <w:tcW w:w="2077" w:type="dxa"/>
            <w:shd w:val="clear" w:color="auto" w:fill="D0CECE"/>
          </w:tcPr>
          <w:p w14:paraId="505E17A9" w14:textId="77777777" w:rsidR="009A6CC2" w:rsidRDefault="00000000" w:rsidP="005D3EC2">
            <w:pPr>
              <w:rPr>
                <w:b/>
              </w:rPr>
            </w:pPr>
            <w:r>
              <w:rPr>
                <w:b/>
              </w:rPr>
              <w:t>Description</w:t>
            </w:r>
          </w:p>
        </w:tc>
        <w:tc>
          <w:tcPr>
            <w:tcW w:w="6231" w:type="dxa"/>
            <w:shd w:val="clear" w:color="auto" w:fill="auto"/>
          </w:tcPr>
          <w:p w14:paraId="44BE9486" w14:textId="77777777" w:rsidR="009A6CC2" w:rsidRDefault="00000000" w:rsidP="005D3EC2">
            <w:pPr>
              <w:pStyle w:val="SourceCode"/>
            </w:pPr>
            <w:r>
              <w:t>This is a default constructor for U5x MemAccU5xIntermediate</w:t>
            </w:r>
          </w:p>
          <w:p w14:paraId="5E54A242" w14:textId="77777777" w:rsidR="009A6CC2" w:rsidRDefault="00000000" w:rsidP="005D3EC2">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p>
        </w:tc>
      </w:tr>
    </w:tbl>
    <w:p w14:paraId="3EAC2607" w14:textId="77777777" w:rsidR="009A6CC2" w:rsidRDefault="00000000" w:rsidP="005D3EC2">
      <w:pPr>
        <w:pStyle w:val="RefReq"/>
      </w:pPr>
      <w:r>
        <w:t>{Ref: N/A}</w:t>
      </w:r>
    </w:p>
    <w:p w14:paraId="6D3BA432" w14:textId="77777777" w:rsidR="009A6CC2" w:rsidRDefault="009A6CC2" w:rsidP="005D3EC2"/>
    <w:p w14:paraId="24170136" w14:textId="77777777" w:rsidR="009A6CC2" w:rsidRDefault="00000000" w:rsidP="005D3EC2">
      <w:pPr>
        <w:pStyle w:val="Heading6"/>
      </w:pPr>
      <w:r>
        <w:t>MemAccU5xIntermediate</w:t>
      </w:r>
    </w:p>
    <w:p w14:paraId="21962F97" w14:textId="77777777" w:rsidR="009A6CC2" w:rsidRDefault="00000000" w:rsidP="005D3EC2">
      <w:pPr>
        <w:pStyle w:val="DesignID"/>
      </w:pPr>
      <w:r>
        <w:t>MEMACC_TUD_CLS_004_00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43061858" w14:textId="77777777">
        <w:tc>
          <w:tcPr>
            <w:tcW w:w="2077" w:type="dxa"/>
            <w:shd w:val="clear" w:color="auto" w:fill="D0CECE"/>
          </w:tcPr>
          <w:p w14:paraId="19AC6576" w14:textId="77777777" w:rsidR="009A6CC2" w:rsidRDefault="00000000" w:rsidP="005D3EC2">
            <w:pPr>
              <w:rPr>
                <w:b/>
              </w:rPr>
            </w:pPr>
            <w:r>
              <w:rPr>
                <w:b/>
              </w:rPr>
              <w:t>Method Name</w:t>
            </w:r>
          </w:p>
        </w:tc>
        <w:tc>
          <w:tcPr>
            <w:tcW w:w="6230" w:type="dxa"/>
            <w:gridSpan w:val="3"/>
            <w:shd w:val="clear" w:color="auto" w:fill="auto"/>
          </w:tcPr>
          <w:p w14:paraId="05BD1CCA" w14:textId="77777777" w:rsidR="009A6CC2" w:rsidRDefault="00000000" w:rsidP="005D3EC2">
            <w:r>
              <w:t>MemAccU5xIntermediate</w:t>
            </w:r>
          </w:p>
        </w:tc>
      </w:tr>
      <w:tr w:rsidR="009A6CC2" w14:paraId="27C06BB0" w14:textId="77777777">
        <w:tc>
          <w:tcPr>
            <w:tcW w:w="2077" w:type="dxa"/>
            <w:vMerge w:val="restart"/>
            <w:shd w:val="clear" w:color="auto" w:fill="D0CECE"/>
          </w:tcPr>
          <w:p w14:paraId="5BE0D331" w14:textId="77777777" w:rsidR="009A6CC2" w:rsidRDefault="00000000" w:rsidP="005D3EC2">
            <w:pPr>
              <w:rPr>
                <w:b/>
              </w:rPr>
            </w:pPr>
            <w:r>
              <w:rPr>
                <w:b/>
              </w:rPr>
              <w:t>Arguments</w:t>
            </w:r>
          </w:p>
        </w:tc>
        <w:tc>
          <w:tcPr>
            <w:tcW w:w="2077" w:type="dxa"/>
            <w:vMerge w:val="restart"/>
            <w:shd w:val="clear" w:color="auto" w:fill="auto"/>
          </w:tcPr>
          <w:p w14:paraId="5B12D5DE" w14:textId="77777777" w:rsidR="009A6CC2" w:rsidRDefault="00000000" w:rsidP="005D3EC2">
            <w:r>
              <w:t>ILogger logger</w:t>
            </w:r>
          </w:p>
        </w:tc>
        <w:tc>
          <w:tcPr>
            <w:tcW w:w="4154" w:type="dxa"/>
            <w:gridSpan w:val="2"/>
            <w:shd w:val="clear" w:color="auto" w:fill="auto"/>
          </w:tcPr>
          <w:p w14:paraId="7CA38208" w14:textId="77777777" w:rsidR="009A6CC2" w:rsidRDefault="00000000" w:rsidP="005D3EC2">
            <w:r>
              <w:t xml:space="preserve">Input </w:t>
            </w:r>
          </w:p>
        </w:tc>
      </w:tr>
      <w:tr w:rsidR="007A3CF5" w14:paraId="601290B4" w14:textId="77777777">
        <w:tc>
          <w:tcPr>
            <w:tcW w:w="2077" w:type="dxa"/>
            <w:vMerge/>
            <w:shd w:val="clear" w:color="auto" w:fill="D0CECE"/>
          </w:tcPr>
          <w:p w14:paraId="1BEFFF4E" w14:textId="77777777" w:rsidR="009A6CC2" w:rsidRDefault="009A6CC2" w:rsidP="005D3EC2">
            <w:pPr>
              <w:rPr>
                <w:b/>
              </w:rPr>
            </w:pPr>
          </w:p>
        </w:tc>
        <w:tc>
          <w:tcPr>
            <w:tcW w:w="2077" w:type="dxa"/>
            <w:vMerge/>
            <w:shd w:val="clear" w:color="auto" w:fill="auto"/>
          </w:tcPr>
          <w:p w14:paraId="612207EF" w14:textId="77777777" w:rsidR="009A6CC2" w:rsidRDefault="009A6CC2" w:rsidP="005D3EC2"/>
        </w:tc>
        <w:tc>
          <w:tcPr>
            <w:tcW w:w="2077" w:type="dxa"/>
            <w:shd w:val="clear" w:color="auto" w:fill="D3D3D3"/>
          </w:tcPr>
          <w:p w14:paraId="7197494B" w14:textId="77777777" w:rsidR="009A6CC2" w:rsidRDefault="00000000" w:rsidP="005D3EC2">
            <w:r>
              <w:t>Range:</w:t>
            </w:r>
          </w:p>
        </w:tc>
        <w:tc>
          <w:tcPr>
            <w:tcW w:w="2077" w:type="dxa"/>
            <w:shd w:val="clear" w:color="auto" w:fill="auto"/>
          </w:tcPr>
          <w:p w14:paraId="53E3AA8C" w14:textId="77777777" w:rsidR="009A6CC2" w:rsidRDefault="00000000" w:rsidP="005D3EC2">
            <w:r>
              <w:t>Interface ILogger</w:t>
            </w:r>
          </w:p>
        </w:tc>
      </w:tr>
      <w:tr w:rsidR="009A6CC2" w14:paraId="6FC00E50" w14:textId="77777777">
        <w:tc>
          <w:tcPr>
            <w:tcW w:w="2077" w:type="dxa"/>
            <w:vMerge/>
            <w:shd w:val="clear" w:color="auto" w:fill="D0CECE"/>
          </w:tcPr>
          <w:p w14:paraId="43462D0C" w14:textId="77777777" w:rsidR="009A6CC2" w:rsidRDefault="009A6CC2" w:rsidP="005D3EC2">
            <w:pPr>
              <w:rPr>
                <w:b/>
              </w:rPr>
            </w:pPr>
          </w:p>
        </w:tc>
        <w:tc>
          <w:tcPr>
            <w:tcW w:w="2077" w:type="dxa"/>
            <w:vMerge w:val="restart"/>
            <w:shd w:val="clear" w:color="auto" w:fill="auto"/>
          </w:tcPr>
          <w:p w14:paraId="763AEF29" w14:textId="77777777" w:rsidR="009A6CC2" w:rsidRDefault="00000000" w:rsidP="005D3EC2">
            <w:r>
              <w:t>IRepository repo</w:t>
            </w:r>
          </w:p>
        </w:tc>
        <w:tc>
          <w:tcPr>
            <w:tcW w:w="4154" w:type="dxa"/>
            <w:gridSpan w:val="2"/>
            <w:shd w:val="clear" w:color="auto" w:fill="auto"/>
          </w:tcPr>
          <w:p w14:paraId="4DF5F4E0" w14:textId="77777777" w:rsidR="009A6CC2" w:rsidRDefault="00000000" w:rsidP="005D3EC2">
            <w:r>
              <w:t xml:space="preserve">Input </w:t>
            </w:r>
          </w:p>
        </w:tc>
      </w:tr>
      <w:tr w:rsidR="007A3CF5" w14:paraId="4D85EC73" w14:textId="77777777">
        <w:tc>
          <w:tcPr>
            <w:tcW w:w="2077" w:type="dxa"/>
            <w:vMerge/>
            <w:shd w:val="clear" w:color="auto" w:fill="D0CECE"/>
          </w:tcPr>
          <w:p w14:paraId="35F20435" w14:textId="77777777" w:rsidR="009A6CC2" w:rsidRDefault="009A6CC2" w:rsidP="005D3EC2">
            <w:pPr>
              <w:rPr>
                <w:b/>
              </w:rPr>
            </w:pPr>
          </w:p>
        </w:tc>
        <w:tc>
          <w:tcPr>
            <w:tcW w:w="2077" w:type="dxa"/>
            <w:vMerge/>
            <w:shd w:val="clear" w:color="auto" w:fill="auto"/>
          </w:tcPr>
          <w:p w14:paraId="20982386" w14:textId="77777777" w:rsidR="009A6CC2" w:rsidRDefault="009A6CC2" w:rsidP="005D3EC2"/>
        </w:tc>
        <w:tc>
          <w:tcPr>
            <w:tcW w:w="2077" w:type="dxa"/>
            <w:shd w:val="clear" w:color="auto" w:fill="D3D3D3"/>
          </w:tcPr>
          <w:p w14:paraId="07977CFC" w14:textId="77777777" w:rsidR="009A6CC2" w:rsidRDefault="00000000" w:rsidP="005D3EC2">
            <w:r>
              <w:t>Range:</w:t>
            </w:r>
          </w:p>
        </w:tc>
        <w:tc>
          <w:tcPr>
            <w:tcW w:w="2077" w:type="dxa"/>
            <w:shd w:val="clear" w:color="auto" w:fill="auto"/>
          </w:tcPr>
          <w:p w14:paraId="59A296F4" w14:textId="77777777" w:rsidR="009A6CC2" w:rsidRDefault="00000000" w:rsidP="005D3EC2">
            <w:r>
              <w:t>Interface IBasicConfiguration</w:t>
            </w:r>
          </w:p>
        </w:tc>
      </w:tr>
      <w:tr w:rsidR="009A6CC2" w14:paraId="7F5D2EAB" w14:textId="77777777">
        <w:tc>
          <w:tcPr>
            <w:tcW w:w="2077" w:type="dxa"/>
            <w:vMerge/>
            <w:shd w:val="clear" w:color="auto" w:fill="D0CECE"/>
          </w:tcPr>
          <w:p w14:paraId="25CCE181" w14:textId="77777777" w:rsidR="009A6CC2" w:rsidRDefault="009A6CC2" w:rsidP="005D3EC2">
            <w:pPr>
              <w:rPr>
                <w:b/>
              </w:rPr>
            </w:pPr>
          </w:p>
        </w:tc>
        <w:tc>
          <w:tcPr>
            <w:tcW w:w="2077" w:type="dxa"/>
            <w:vMerge w:val="restart"/>
            <w:shd w:val="clear" w:color="auto" w:fill="auto"/>
          </w:tcPr>
          <w:p w14:paraId="3FF3D0A7" w14:textId="77777777" w:rsidR="009A6CC2" w:rsidRDefault="00000000" w:rsidP="005D3EC2">
            <w:r>
              <w:t>IIntermediateData interdata</w:t>
            </w:r>
          </w:p>
        </w:tc>
        <w:tc>
          <w:tcPr>
            <w:tcW w:w="4154" w:type="dxa"/>
            <w:gridSpan w:val="2"/>
            <w:shd w:val="clear" w:color="auto" w:fill="auto"/>
          </w:tcPr>
          <w:p w14:paraId="079878C1" w14:textId="77777777" w:rsidR="009A6CC2" w:rsidRDefault="00000000" w:rsidP="005D3EC2">
            <w:r>
              <w:t xml:space="preserve">Input </w:t>
            </w:r>
          </w:p>
        </w:tc>
      </w:tr>
      <w:tr w:rsidR="007A3CF5" w14:paraId="36E08623" w14:textId="77777777">
        <w:tc>
          <w:tcPr>
            <w:tcW w:w="2077" w:type="dxa"/>
            <w:vMerge/>
            <w:shd w:val="clear" w:color="auto" w:fill="D0CECE"/>
          </w:tcPr>
          <w:p w14:paraId="34D45CEB" w14:textId="77777777" w:rsidR="009A6CC2" w:rsidRDefault="009A6CC2" w:rsidP="005D3EC2">
            <w:pPr>
              <w:rPr>
                <w:b/>
              </w:rPr>
            </w:pPr>
          </w:p>
        </w:tc>
        <w:tc>
          <w:tcPr>
            <w:tcW w:w="2077" w:type="dxa"/>
            <w:vMerge/>
            <w:shd w:val="clear" w:color="auto" w:fill="auto"/>
          </w:tcPr>
          <w:p w14:paraId="51FD7485" w14:textId="77777777" w:rsidR="009A6CC2" w:rsidRDefault="009A6CC2" w:rsidP="005D3EC2"/>
        </w:tc>
        <w:tc>
          <w:tcPr>
            <w:tcW w:w="2077" w:type="dxa"/>
            <w:shd w:val="clear" w:color="auto" w:fill="D3D3D3"/>
          </w:tcPr>
          <w:p w14:paraId="036BE14B" w14:textId="77777777" w:rsidR="009A6CC2" w:rsidRDefault="00000000" w:rsidP="005D3EC2">
            <w:r>
              <w:t>Range:</w:t>
            </w:r>
          </w:p>
        </w:tc>
        <w:tc>
          <w:tcPr>
            <w:tcW w:w="2077" w:type="dxa"/>
            <w:shd w:val="clear" w:color="auto" w:fill="auto"/>
          </w:tcPr>
          <w:p w14:paraId="5CAEBEF4" w14:textId="77777777" w:rsidR="009A6CC2" w:rsidRDefault="00000000" w:rsidP="005D3EC2">
            <w:r>
              <w:t>Interface IRepository</w:t>
            </w:r>
          </w:p>
        </w:tc>
      </w:tr>
      <w:tr w:rsidR="009A6CC2" w14:paraId="0B44C1D6" w14:textId="77777777">
        <w:tc>
          <w:tcPr>
            <w:tcW w:w="2077" w:type="dxa"/>
            <w:vMerge/>
            <w:shd w:val="clear" w:color="auto" w:fill="D0CECE"/>
          </w:tcPr>
          <w:p w14:paraId="5E86AAFB" w14:textId="77777777" w:rsidR="009A6CC2" w:rsidRDefault="009A6CC2" w:rsidP="005D3EC2">
            <w:pPr>
              <w:rPr>
                <w:b/>
              </w:rPr>
            </w:pPr>
          </w:p>
        </w:tc>
        <w:tc>
          <w:tcPr>
            <w:tcW w:w="2077" w:type="dxa"/>
            <w:vMerge w:val="restart"/>
            <w:shd w:val="clear" w:color="auto" w:fill="auto"/>
          </w:tcPr>
          <w:p w14:paraId="6F5A36D9" w14:textId="77777777" w:rsidR="009A6CC2" w:rsidRDefault="00000000" w:rsidP="005D3EC2">
            <w:r>
              <w:t>IBasicConfiguration basicConfig</w:t>
            </w:r>
          </w:p>
        </w:tc>
        <w:tc>
          <w:tcPr>
            <w:tcW w:w="4154" w:type="dxa"/>
            <w:gridSpan w:val="2"/>
            <w:shd w:val="clear" w:color="auto" w:fill="auto"/>
          </w:tcPr>
          <w:p w14:paraId="72F71099" w14:textId="77777777" w:rsidR="009A6CC2" w:rsidRDefault="00000000" w:rsidP="005D3EC2">
            <w:r>
              <w:t xml:space="preserve">Input </w:t>
            </w:r>
          </w:p>
        </w:tc>
      </w:tr>
      <w:tr w:rsidR="007A3CF5" w14:paraId="1B303868" w14:textId="77777777">
        <w:tc>
          <w:tcPr>
            <w:tcW w:w="2077" w:type="dxa"/>
            <w:vMerge/>
            <w:shd w:val="clear" w:color="auto" w:fill="D0CECE"/>
          </w:tcPr>
          <w:p w14:paraId="67CCD2C8" w14:textId="77777777" w:rsidR="009A6CC2" w:rsidRDefault="009A6CC2" w:rsidP="005D3EC2">
            <w:pPr>
              <w:rPr>
                <w:b/>
              </w:rPr>
            </w:pPr>
          </w:p>
        </w:tc>
        <w:tc>
          <w:tcPr>
            <w:tcW w:w="2077" w:type="dxa"/>
            <w:vMerge/>
            <w:shd w:val="clear" w:color="auto" w:fill="auto"/>
          </w:tcPr>
          <w:p w14:paraId="37BF2AA8" w14:textId="77777777" w:rsidR="009A6CC2" w:rsidRDefault="009A6CC2" w:rsidP="005D3EC2"/>
        </w:tc>
        <w:tc>
          <w:tcPr>
            <w:tcW w:w="2077" w:type="dxa"/>
            <w:shd w:val="clear" w:color="auto" w:fill="D3D3D3"/>
          </w:tcPr>
          <w:p w14:paraId="3BD44D5E" w14:textId="77777777" w:rsidR="009A6CC2" w:rsidRDefault="00000000" w:rsidP="005D3EC2">
            <w:r>
              <w:t>Range:</w:t>
            </w:r>
          </w:p>
        </w:tc>
        <w:tc>
          <w:tcPr>
            <w:tcW w:w="2077" w:type="dxa"/>
            <w:shd w:val="clear" w:color="auto" w:fill="auto"/>
          </w:tcPr>
          <w:p w14:paraId="5AA8DCEC" w14:textId="77777777" w:rsidR="009A6CC2" w:rsidRDefault="00000000" w:rsidP="005D3EC2">
            <w:r>
              <w:t>Interface IIntermediateData</w:t>
            </w:r>
          </w:p>
        </w:tc>
      </w:tr>
      <w:tr w:rsidR="009A6CC2" w14:paraId="44F0DDD7" w14:textId="77777777">
        <w:tc>
          <w:tcPr>
            <w:tcW w:w="2077" w:type="dxa"/>
            <w:shd w:val="clear" w:color="auto" w:fill="D0CECE"/>
          </w:tcPr>
          <w:p w14:paraId="23F0AC20" w14:textId="77777777" w:rsidR="009A6CC2" w:rsidRDefault="00000000" w:rsidP="005D3EC2">
            <w:pPr>
              <w:rPr>
                <w:b/>
              </w:rPr>
            </w:pPr>
            <w:r>
              <w:rPr>
                <w:b/>
              </w:rPr>
              <w:t>Return</w:t>
            </w:r>
          </w:p>
        </w:tc>
        <w:tc>
          <w:tcPr>
            <w:tcW w:w="6231" w:type="dxa"/>
            <w:gridSpan w:val="3"/>
            <w:shd w:val="clear" w:color="auto" w:fill="auto"/>
          </w:tcPr>
          <w:p w14:paraId="6307FFE5" w14:textId="77777777" w:rsidR="009A6CC2" w:rsidRDefault="00000000" w:rsidP="005D3EC2">
            <w:r>
              <w:t>None</w:t>
            </w:r>
          </w:p>
        </w:tc>
      </w:tr>
      <w:tr w:rsidR="009A6CC2" w14:paraId="38559C8A" w14:textId="77777777">
        <w:tc>
          <w:tcPr>
            <w:tcW w:w="2077" w:type="dxa"/>
            <w:shd w:val="clear" w:color="auto" w:fill="D0CECE"/>
          </w:tcPr>
          <w:p w14:paraId="677B5F4A" w14:textId="77777777" w:rsidR="009A6CC2" w:rsidRDefault="00000000" w:rsidP="005D3EC2">
            <w:pPr>
              <w:rPr>
                <w:b/>
              </w:rPr>
            </w:pPr>
            <w:r>
              <w:rPr>
                <w:b/>
              </w:rPr>
              <w:t>Generated Value</w:t>
            </w:r>
          </w:p>
        </w:tc>
        <w:tc>
          <w:tcPr>
            <w:tcW w:w="6231" w:type="dxa"/>
            <w:gridSpan w:val="3"/>
            <w:shd w:val="clear" w:color="auto" w:fill="auto"/>
          </w:tcPr>
          <w:p w14:paraId="03038017" w14:textId="77777777" w:rsidR="009A6CC2" w:rsidRDefault="00000000" w:rsidP="005D3EC2">
            <w:r>
              <w:t>None</w:t>
            </w:r>
          </w:p>
        </w:tc>
      </w:tr>
      <w:tr w:rsidR="009A6CC2" w14:paraId="39A20F45" w14:textId="77777777">
        <w:tc>
          <w:tcPr>
            <w:tcW w:w="2077" w:type="dxa"/>
            <w:shd w:val="clear" w:color="auto" w:fill="D0CECE"/>
          </w:tcPr>
          <w:p w14:paraId="47633E17" w14:textId="77777777" w:rsidR="009A6CC2" w:rsidRDefault="00000000" w:rsidP="005D3EC2">
            <w:pPr>
              <w:rPr>
                <w:b/>
              </w:rPr>
            </w:pPr>
            <w:r>
              <w:rPr>
                <w:b/>
              </w:rPr>
              <w:t>Description</w:t>
            </w:r>
          </w:p>
        </w:tc>
        <w:tc>
          <w:tcPr>
            <w:tcW w:w="6231" w:type="dxa"/>
            <w:gridSpan w:val="3"/>
            <w:shd w:val="clear" w:color="auto" w:fill="auto"/>
          </w:tcPr>
          <w:p w14:paraId="4551CEAC" w14:textId="77777777" w:rsidR="009A6CC2" w:rsidRDefault="00000000" w:rsidP="005D3EC2">
            <w:pPr>
              <w:pStyle w:val="SourceCode"/>
            </w:pPr>
            <w:r>
              <w:t>This is a constructor for U5x MemAccU5xIntermediate</w:t>
            </w:r>
          </w:p>
          <w:p w14:paraId="6E727FE9" w14:textId="77777777" w:rsidR="009A6CC2" w:rsidRDefault="00000000" w:rsidP="005D3EC2">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p>
        </w:tc>
      </w:tr>
    </w:tbl>
    <w:p w14:paraId="1930AD33" w14:textId="77777777" w:rsidR="009A6CC2" w:rsidRDefault="00000000" w:rsidP="005D3EC2">
      <w:pPr>
        <w:pStyle w:val="RefReq"/>
      </w:pPr>
      <w:r>
        <w:t>{Ref: N/A}</w:t>
      </w:r>
    </w:p>
    <w:p w14:paraId="7B713CEA" w14:textId="77777777" w:rsidR="009A6CC2" w:rsidRDefault="009A6CC2" w:rsidP="005D3EC2"/>
    <w:p w14:paraId="423AD079" w14:textId="77777777" w:rsidR="009A6CC2" w:rsidRDefault="00000000" w:rsidP="005D3EC2">
      <w:pPr>
        <w:pStyle w:val="Heading6"/>
      </w:pPr>
      <w:r>
        <w:lastRenderedPageBreak/>
        <w:t>ComputeMemAccVersionInformation</w:t>
      </w:r>
    </w:p>
    <w:p w14:paraId="655C8859" w14:textId="77777777" w:rsidR="009A6CC2" w:rsidRDefault="00000000" w:rsidP="005D3EC2">
      <w:pPr>
        <w:pStyle w:val="DesignID"/>
      </w:pPr>
      <w:r>
        <w:t>MEMACC_TUD_CLS_004_003:</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4FA0ED42" w14:textId="77777777">
        <w:tc>
          <w:tcPr>
            <w:tcW w:w="2077" w:type="dxa"/>
            <w:shd w:val="clear" w:color="auto" w:fill="D0CECE"/>
          </w:tcPr>
          <w:p w14:paraId="29E7A8BB" w14:textId="77777777" w:rsidR="009A6CC2" w:rsidRDefault="00000000" w:rsidP="005D3EC2">
            <w:pPr>
              <w:rPr>
                <w:b/>
              </w:rPr>
            </w:pPr>
            <w:r>
              <w:rPr>
                <w:b/>
              </w:rPr>
              <w:t>Method Name</w:t>
            </w:r>
          </w:p>
        </w:tc>
        <w:tc>
          <w:tcPr>
            <w:tcW w:w="6230" w:type="dxa"/>
            <w:gridSpan w:val="3"/>
            <w:shd w:val="clear" w:color="auto" w:fill="auto"/>
          </w:tcPr>
          <w:p w14:paraId="3740E513" w14:textId="77777777" w:rsidR="009A6CC2" w:rsidRDefault="00000000" w:rsidP="005D3EC2">
            <w:r>
              <w:t>ComputeMemAccVersionInformation</w:t>
            </w:r>
          </w:p>
        </w:tc>
      </w:tr>
      <w:tr w:rsidR="009A6CC2" w14:paraId="56B3E810" w14:textId="77777777">
        <w:tc>
          <w:tcPr>
            <w:tcW w:w="2077" w:type="dxa"/>
            <w:shd w:val="clear" w:color="auto" w:fill="D0CECE"/>
          </w:tcPr>
          <w:p w14:paraId="6BBAD145" w14:textId="77777777" w:rsidR="009A6CC2" w:rsidRDefault="00000000" w:rsidP="005D3EC2">
            <w:pPr>
              <w:rPr>
                <w:b/>
              </w:rPr>
            </w:pPr>
            <w:r>
              <w:rPr>
                <w:b/>
              </w:rPr>
              <w:t>Arguments</w:t>
            </w:r>
          </w:p>
        </w:tc>
        <w:tc>
          <w:tcPr>
            <w:tcW w:w="6231" w:type="dxa"/>
            <w:gridSpan w:val="3"/>
            <w:shd w:val="clear" w:color="auto" w:fill="auto"/>
          </w:tcPr>
          <w:p w14:paraId="78FB2B2A" w14:textId="77777777" w:rsidR="009A6CC2" w:rsidRDefault="00000000" w:rsidP="005D3EC2">
            <w:r>
              <w:t>None</w:t>
            </w:r>
          </w:p>
        </w:tc>
      </w:tr>
      <w:tr w:rsidR="009A6CC2" w14:paraId="157D976E" w14:textId="77777777">
        <w:tc>
          <w:tcPr>
            <w:tcW w:w="2077" w:type="dxa"/>
            <w:vMerge w:val="restart"/>
            <w:shd w:val="clear" w:color="auto" w:fill="D0CECE"/>
          </w:tcPr>
          <w:p w14:paraId="4EDA86C0" w14:textId="77777777" w:rsidR="009A6CC2" w:rsidRDefault="00000000" w:rsidP="005D3EC2">
            <w:pPr>
              <w:rPr>
                <w:b/>
              </w:rPr>
            </w:pPr>
            <w:r>
              <w:rPr>
                <w:b/>
              </w:rPr>
              <w:t>Return</w:t>
            </w:r>
          </w:p>
        </w:tc>
        <w:tc>
          <w:tcPr>
            <w:tcW w:w="2077" w:type="dxa"/>
            <w:vMerge w:val="restart"/>
            <w:shd w:val="clear" w:color="auto" w:fill="auto"/>
          </w:tcPr>
          <w:p w14:paraId="307064E5" w14:textId="77777777" w:rsidR="009A6CC2" w:rsidRDefault="00000000" w:rsidP="005D3EC2">
            <w:r>
              <w:t xml:space="preserve">Type: BaseIntermediateItem </w:t>
            </w:r>
            <w:r>
              <w:br/>
              <w:t>Desc:  To store version information</w:t>
            </w:r>
          </w:p>
        </w:tc>
        <w:tc>
          <w:tcPr>
            <w:tcW w:w="4154" w:type="dxa"/>
            <w:gridSpan w:val="2"/>
            <w:shd w:val="clear" w:color="auto" w:fill="auto"/>
          </w:tcPr>
          <w:p w14:paraId="62DB634E" w14:textId="77777777" w:rsidR="009A6CC2" w:rsidRDefault="00000000" w:rsidP="005D3EC2">
            <w:r>
              <w:t>None</w:t>
            </w:r>
          </w:p>
        </w:tc>
      </w:tr>
      <w:tr w:rsidR="007A3CF5" w14:paraId="25A336E1" w14:textId="77777777">
        <w:tc>
          <w:tcPr>
            <w:tcW w:w="2077" w:type="dxa"/>
            <w:vMerge/>
            <w:shd w:val="clear" w:color="auto" w:fill="D0CECE"/>
          </w:tcPr>
          <w:p w14:paraId="0E27269D" w14:textId="77777777" w:rsidR="009A6CC2" w:rsidRDefault="009A6CC2" w:rsidP="005D3EC2">
            <w:pPr>
              <w:rPr>
                <w:b/>
              </w:rPr>
            </w:pPr>
          </w:p>
        </w:tc>
        <w:tc>
          <w:tcPr>
            <w:tcW w:w="2077" w:type="dxa"/>
            <w:vMerge/>
            <w:shd w:val="clear" w:color="auto" w:fill="auto"/>
          </w:tcPr>
          <w:p w14:paraId="0F010BBC" w14:textId="77777777" w:rsidR="009A6CC2" w:rsidRDefault="009A6CC2" w:rsidP="005D3EC2"/>
        </w:tc>
        <w:tc>
          <w:tcPr>
            <w:tcW w:w="2077" w:type="dxa"/>
            <w:shd w:val="clear" w:color="auto" w:fill="D3D3D3"/>
          </w:tcPr>
          <w:p w14:paraId="362BF5B4" w14:textId="77777777" w:rsidR="009A6CC2" w:rsidRDefault="00000000" w:rsidP="005D3EC2">
            <w:r>
              <w:t>Range:</w:t>
            </w:r>
          </w:p>
        </w:tc>
        <w:tc>
          <w:tcPr>
            <w:tcW w:w="2077" w:type="dxa"/>
            <w:shd w:val="clear" w:color="auto" w:fill="auto"/>
          </w:tcPr>
          <w:p w14:paraId="4F7DBC07" w14:textId="77777777" w:rsidR="009A6CC2" w:rsidRDefault="00000000" w:rsidP="005D3EC2">
            <w:r>
              <w:t>Version info</w:t>
            </w:r>
          </w:p>
        </w:tc>
      </w:tr>
      <w:tr w:rsidR="009A6CC2" w14:paraId="766293AE" w14:textId="77777777">
        <w:tc>
          <w:tcPr>
            <w:tcW w:w="2077" w:type="dxa"/>
            <w:shd w:val="clear" w:color="auto" w:fill="D0CECE"/>
          </w:tcPr>
          <w:p w14:paraId="017D2385" w14:textId="77777777" w:rsidR="009A6CC2" w:rsidRDefault="00000000" w:rsidP="005D3EC2">
            <w:pPr>
              <w:rPr>
                <w:b/>
              </w:rPr>
            </w:pPr>
            <w:r>
              <w:rPr>
                <w:b/>
              </w:rPr>
              <w:t>Generated Value</w:t>
            </w:r>
          </w:p>
        </w:tc>
        <w:tc>
          <w:tcPr>
            <w:tcW w:w="6231" w:type="dxa"/>
            <w:gridSpan w:val="3"/>
            <w:shd w:val="clear" w:color="auto" w:fill="auto"/>
          </w:tcPr>
          <w:p w14:paraId="38C84742" w14:textId="77777777" w:rsidR="009A6CC2" w:rsidRDefault="00000000" w:rsidP="005D3EC2">
            <w:r>
              <w:t>None</w:t>
            </w:r>
          </w:p>
        </w:tc>
      </w:tr>
      <w:tr w:rsidR="009A6CC2" w14:paraId="402803DB" w14:textId="77777777">
        <w:tc>
          <w:tcPr>
            <w:tcW w:w="2077" w:type="dxa"/>
            <w:shd w:val="clear" w:color="auto" w:fill="D0CECE"/>
          </w:tcPr>
          <w:p w14:paraId="3EC8644F" w14:textId="77777777" w:rsidR="009A6CC2" w:rsidRDefault="00000000" w:rsidP="005D3EC2">
            <w:pPr>
              <w:rPr>
                <w:b/>
              </w:rPr>
            </w:pPr>
            <w:r>
              <w:rPr>
                <w:b/>
              </w:rPr>
              <w:t>Description</w:t>
            </w:r>
          </w:p>
        </w:tc>
        <w:tc>
          <w:tcPr>
            <w:tcW w:w="6231" w:type="dxa"/>
            <w:gridSpan w:val="3"/>
            <w:shd w:val="clear" w:color="auto" w:fill="auto"/>
          </w:tcPr>
          <w:p w14:paraId="28BD0C55" w14:textId="77777777" w:rsidR="009A6CC2" w:rsidRDefault="00000000" w:rsidP="005D3EC2">
            <w:pPr>
              <w:pStyle w:val="SourceCode"/>
            </w:pPr>
            <w:r>
              <w:t>To compute version information for MemAcc</w:t>
            </w:r>
          </w:p>
          <w:p w14:paraId="778EE65A" w14:textId="77777777" w:rsidR="009A6CC2" w:rsidRDefault="00000000" w:rsidP="005D3EC2">
            <w:pPr>
              <w:pStyle w:val="SourceCode"/>
            </w:pPr>
            <w:r>
              <w:t>Algorithm:</w:t>
            </w:r>
            <w:r>
              <w:br/>
              <w:t>GLOBAL VARIABLE IN:</w:t>
            </w:r>
            <w:r>
              <w:br/>
              <w:t xml:space="preserve">     Repo            RANGE: Null or Repository</w:t>
            </w:r>
            <w:r>
              <w:br/>
              <w:t xml:space="preserve"> GLOBAL VARIABLE OUT:</w:t>
            </w:r>
            <w:r>
              <w:br/>
              <w:t xml:space="preserve">     None</w:t>
            </w:r>
            <w:r>
              <w:br/>
              <w:t xml:space="preserve"> PRECONDITION:</w:t>
            </w:r>
            <w:r>
              <w:br/>
              <w:t xml:space="preserve">     None</w:t>
            </w:r>
            <w:r>
              <w:br/>
              <w:t xml:space="preserve"> LET root = CALL Repo.GetVersionInformation()</w:t>
            </w:r>
            <w:r>
              <w:br/>
              <w:t xml:space="preserve"> RETURN root</w:t>
            </w:r>
          </w:p>
        </w:tc>
      </w:tr>
    </w:tbl>
    <w:p w14:paraId="5A28B775" w14:textId="77777777" w:rsidR="009A6CC2" w:rsidRDefault="00000000" w:rsidP="005D3EC2">
      <w:pPr>
        <w:pStyle w:val="RefReq"/>
      </w:pPr>
      <w:r>
        <w:t>{Ref: [3] MEMACC_DAD_CFG_011_001, MEMACC_DAD_CFG_011_002, MEMACC_DAD_CFG_011_003, MEMACC_DAD_CFG_011_004, MEMACC_DAD_CFG_011_005, MEMACC_DAD_CFG_001_001, MEMACC_DAD_CFG_001_002, MEMACC_DAD_CFG_001_003, MEMACC_DAD_CFG_001_004, MEMACC_DAD_CFG_001_005, MEMACC_DAD_CFG_001_006, MEMACC_DAD_CFG_001_007, MEMACC_DAD_CFG_001_008, MEMACC_DAD_CFG_001_009, MEMACC_DAD_CFG_001_010, MEMACC_DAD_CFG_001_010, MEMACC_DAD_CFG_001_011, MEMACC_DAD_CFG_001_012, MEMACC_DAD_CFG_001_013, MEMACC_DAD_CFG_001_014, MEMACC_DAD_CFG_008_001, MEMACC_DAD_CFG_008_002, MEMACC_DAD_CFG_008_003, MEMACC_DAD_CFG_008_004, MEMACC_DAD_CFG_008_005}</w:t>
      </w:r>
    </w:p>
    <w:p w14:paraId="6712E79B" w14:textId="77777777" w:rsidR="009A6CC2" w:rsidRDefault="009A6CC2" w:rsidP="005D3EC2"/>
    <w:p w14:paraId="5B4C18EC" w14:textId="77777777" w:rsidR="009A6CC2" w:rsidRDefault="00000000" w:rsidP="005D3EC2">
      <w:pPr>
        <w:pStyle w:val="Heading6"/>
      </w:pPr>
      <w:r>
        <w:t>ComputeMemAccConfigSet</w:t>
      </w:r>
    </w:p>
    <w:p w14:paraId="1164F9FE" w14:textId="77777777" w:rsidR="009A6CC2" w:rsidRDefault="00000000" w:rsidP="005D3EC2">
      <w:pPr>
        <w:pStyle w:val="DesignID"/>
      </w:pPr>
      <w:r>
        <w:t>MEMACC_TUD_CLS_004_004:</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2CE94DA8" w14:textId="77777777">
        <w:tc>
          <w:tcPr>
            <w:tcW w:w="2077" w:type="dxa"/>
            <w:shd w:val="clear" w:color="auto" w:fill="D0CECE"/>
          </w:tcPr>
          <w:p w14:paraId="69D73A18" w14:textId="77777777" w:rsidR="009A6CC2" w:rsidRDefault="00000000" w:rsidP="005D3EC2">
            <w:pPr>
              <w:rPr>
                <w:b/>
              </w:rPr>
            </w:pPr>
            <w:r>
              <w:rPr>
                <w:b/>
              </w:rPr>
              <w:t>Method Name</w:t>
            </w:r>
          </w:p>
        </w:tc>
        <w:tc>
          <w:tcPr>
            <w:tcW w:w="6230" w:type="dxa"/>
            <w:gridSpan w:val="3"/>
            <w:shd w:val="clear" w:color="auto" w:fill="auto"/>
          </w:tcPr>
          <w:p w14:paraId="00DCAD19" w14:textId="77777777" w:rsidR="009A6CC2" w:rsidRDefault="00000000" w:rsidP="005D3EC2">
            <w:r>
              <w:t>ComputeMemAccConfigSet</w:t>
            </w:r>
          </w:p>
        </w:tc>
      </w:tr>
      <w:tr w:rsidR="009A6CC2" w14:paraId="52B26F38" w14:textId="77777777">
        <w:tc>
          <w:tcPr>
            <w:tcW w:w="2077" w:type="dxa"/>
            <w:shd w:val="clear" w:color="auto" w:fill="D0CECE"/>
          </w:tcPr>
          <w:p w14:paraId="0D54FB01" w14:textId="77777777" w:rsidR="009A6CC2" w:rsidRDefault="00000000" w:rsidP="005D3EC2">
            <w:pPr>
              <w:rPr>
                <w:b/>
              </w:rPr>
            </w:pPr>
            <w:r>
              <w:rPr>
                <w:b/>
              </w:rPr>
              <w:t>Arguments</w:t>
            </w:r>
          </w:p>
        </w:tc>
        <w:tc>
          <w:tcPr>
            <w:tcW w:w="6231" w:type="dxa"/>
            <w:gridSpan w:val="3"/>
            <w:shd w:val="clear" w:color="auto" w:fill="auto"/>
          </w:tcPr>
          <w:p w14:paraId="102E1398" w14:textId="77777777" w:rsidR="009A6CC2" w:rsidRDefault="00000000" w:rsidP="005D3EC2">
            <w:r>
              <w:t>None</w:t>
            </w:r>
          </w:p>
        </w:tc>
      </w:tr>
      <w:tr w:rsidR="009A6CC2" w14:paraId="0C0FBE12" w14:textId="77777777">
        <w:tc>
          <w:tcPr>
            <w:tcW w:w="2077" w:type="dxa"/>
            <w:vMerge w:val="restart"/>
            <w:shd w:val="clear" w:color="auto" w:fill="D0CECE"/>
          </w:tcPr>
          <w:p w14:paraId="226193FF" w14:textId="77777777" w:rsidR="009A6CC2" w:rsidRDefault="00000000" w:rsidP="005D3EC2">
            <w:pPr>
              <w:rPr>
                <w:b/>
              </w:rPr>
            </w:pPr>
            <w:r>
              <w:rPr>
                <w:b/>
              </w:rPr>
              <w:t>Return</w:t>
            </w:r>
          </w:p>
        </w:tc>
        <w:tc>
          <w:tcPr>
            <w:tcW w:w="2077" w:type="dxa"/>
            <w:vMerge w:val="restart"/>
            <w:shd w:val="clear" w:color="auto" w:fill="auto"/>
          </w:tcPr>
          <w:p w14:paraId="147754F0" w14:textId="77777777" w:rsidR="009A6CC2" w:rsidRDefault="00000000" w:rsidP="005D3EC2">
            <w:r>
              <w:t xml:space="preserve">Type: BaseIntermediateItem </w:t>
            </w:r>
            <w:r>
              <w:br/>
              <w:t>Desc:  MemAccConfigSet handles</w:t>
            </w:r>
          </w:p>
        </w:tc>
        <w:tc>
          <w:tcPr>
            <w:tcW w:w="4154" w:type="dxa"/>
            <w:gridSpan w:val="2"/>
            <w:shd w:val="clear" w:color="auto" w:fill="auto"/>
          </w:tcPr>
          <w:p w14:paraId="4102309D" w14:textId="77777777" w:rsidR="009A6CC2" w:rsidRDefault="00000000" w:rsidP="005D3EC2">
            <w:r>
              <w:t>None</w:t>
            </w:r>
          </w:p>
        </w:tc>
      </w:tr>
      <w:tr w:rsidR="007A3CF5" w14:paraId="01613ADE" w14:textId="77777777">
        <w:tc>
          <w:tcPr>
            <w:tcW w:w="2077" w:type="dxa"/>
            <w:vMerge/>
            <w:shd w:val="clear" w:color="auto" w:fill="D0CECE"/>
          </w:tcPr>
          <w:p w14:paraId="52FB7382" w14:textId="77777777" w:rsidR="009A6CC2" w:rsidRDefault="009A6CC2" w:rsidP="005D3EC2">
            <w:pPr>
              <w:rPr>
                <w:b/>
              </w:rPr>
            </w:pPr>
          </w:p>
        </w:tc>
        <w:tc>
          <w:tcPr>
            <w:tcW w:w="2077" w:type="dxa"/>
            <w:vMerge/>
            <w:shd w:val="clear" w:color="auto" w:fill="auto"/>
          </w:tcPr>
          <w:p w14:paraId="138B1A32" w14:textId="77777777" w:rsidR="009A6CC2" w:rsidRDefault="009A6CC2" w:rsidP="005D3EC2"/>
        </w:tc>
        <w:tc>
          <w:tcPr>
            <w:tcW w:w="2077" w:type="dxa"/>
            <w:shd w:val="clear" w:color="auto" w:fill="D3D3D3"/>
          </w:tcPr>
          <w:p w14:paraId="5A78AD14" w14:textId="77777777" w:rsidR="009A6CC2" w:rsidRDefault="00000000" w:rsidP="005D3EC2">
            <w:r>
              <w:t>Range:</w:t>
            </w:r>
          </w:p>
        </w:tc>
        <w:tc>
          <w:tcPr>
            <w:tcW w:w="2077" w:type="dxa"/>
            <w:shd w:val="clear" w:color="auto" w:fill="auto"/>
          </w:tcPr>
          <w:p w14:paraId="6294CBF4" w14:textId="77777777" w:rsidR="009A6CC2" w:rsidRDefault="00000000" w:rsidP="005D3EC2">
            <w:r>
              <w:t>1</w:t>
            </w:r>
          </w:p>
        </w:tc>
      </w:tr>
      <w:tr w:rsidR="009A6CC2" w14:paraId="3704DD8C" w14:textId="77777777">
        <w:tc>
          <w:tcPr>
            <w:tcW w:w="2077" w:type="dxa"/>
            <w:shd w:val="clear" w:color="auto" w:fill="D0CECE"/>
          </w:tcPr>
          <w:p w14:paraId="0A1C075B" w14:textId="77777777" w:rsidR="009A6CC2" w:rsidRDefault="00000000" w:rsidP="005D3EC2">
            <w:pPr>
              <w:rPr>
                <w:b/>
              </w:rPr>
            </w:pPr>
            <w:r>
              <w:rPr>
                <w:b/>
              </w:rPr>
              <w:lastRenderedPageBreak/>
              <w:t>Generated Value</w:t>
            </w:r>
          </w:p>
        </w:tc>
        <w:tc>
          <w:tcPr>
            <w:tcW w:w="6231" w:type="dxa"/>
            <w:gridSpan w:val="3"/>
            <w:shd w:val="clear" w:color="auto" w:fill="auto"/>
          </w:tcPr>
          <w:p w14:paraId="7052E415" w14:textId="77777777" w:rsidR="009A6CC2" w:rsidRDefault="00000000" w:rsidP="005D3EC2">
            <w:r>
              <w:t>None</w:t>
            </w:r>
          </w:p>
        </w:tc>
      </w:tr>
      <w:tr w:rsidR="009A6CC2" w14:paraId="24818AE6" w14:textId="77777777">
        <w:tc>
          <w:tcPr>
            <w:tcW w:w="2077" w:type="dxa"/>
            <w:shd w:val="clear" w:color="auto" w:fill="D0CECE"/>
          </w:tcPr>
          <w:p w14:paraId="50B412E8" w14:textId="77777777" w:rsidR="009A6CC2" w:rsidRDefault="00000000" w:rsidP="005D3EC2">
            <w:pPr>
              <w:rPr>
                <w:b/>
              </w:rPr>
            </w:pPr>
            <w:r>
              <w:rPr>
                <w:b/>
              </w:rPr>
              <w:t>Description</w:t>
            </w:r>
          </w:p>
        </w:tc>
        <w:tc>
          <w:tcPr>
            <w:tcW w:w="6231" w:type="dxa"/>
            <w:gridSpan w:val="3"/>
            <w:shd w:val="clear" w:color="auto" w:fill="auto"/>
          </w:tcPr>
          <w:p w14:paraId="27464053" w14:textId="77777777" w:rsidR="009A6CC2" w:rsidRDefault="00000000" w:rsidP="005D3EC2">
            <w:pPr>
              <w:pStyle w:val="SourceCode"/>
            </w:pPr>
            <w:r>
              <w:t>To compute value of ComputeMemAccConfigSet</w:t>
            </w:r>
          </w:p>
          <w:p w14:paraId="4D1E7529" w14:textId="77777777" w:rsidR="009A6CC2" w:rsidRDefault="00000000" w:rsidP="005D3EC2">
            <w:pPr>
              <w:pStyle w:val="SourceCode"/>
            </w:pPr>
            <w:r>
              <w:t>Algorithm:</w:t>
            </w:r>
            <w:r>
              <w:br/>
              <w:t>GLOBAL VARIABLE IN:</w:t>
            </w:r>
            <w:r>
              <w:br/>
              <w:t xml:space="preserve">     parameter MemAccConfigSet                                Range : 1</w:t>
            </w:r>
            <w:r>
              <w:br/>
              <w:t xml:space="preserve"> GLOBAL VARIABLE OUT:</w:t>
            </w:r>
            <w:r>
              <w:br/>
              <w:t xml:space="preserve">     None</w:t>
            </w:r>
            <w:r>
              <w:br/>
              <w:t xml:space="preserve"> PRECONDITION :</w:t>
            </w:r>
            <w:r>
              <w:br/>
              <w:t xml:space="preserve">     All container MemAccConfigSet in CDF is not null</w:t>
            </w:r>
            <w:r>
              <w:br/>
              <w:t xml:space="preserve"> LET result = NEW BaseIntermediateItem(U5xInput.U5xMemAccMap.MemAccConfigSet, NULL)</w:t>
            </w:r>
            <w:r>
              <w:br/>
              <w:t xml:space="preserve"> LET MemAccConfigSets = Repo.GetContainersByDefName</w:t>
            </w:r>
            <w:r>
              <w:br/>
              <w:t xml:space="preserve">                     (U5xInput.U5xMemAccMap.MemAcc, U5xInput.U5xMemAccMap.MemAccAddressAreaConfiguration)</w:t>
            </w:r>
            <w:r>
              <w:br/>
              <w:t xml:space="preserve"> LET count = 0</w:t>
            </w:r>
            <w:r>
              <w:br/>
              <w:t xml:space="preserve"> FOR EACH MemAccConfigSet IN MemAccConfigSets</w:t>
            </w:r>
            <w:r>
              <w:br/>
              <w:t xml:space="preserve">     IF NOT EMPTY(MemAccConfigSet.ShortName)</w:t>
            </w:r>
            <w:r>
              <w:br/>
              <w:t xml:space="preserve">         CALL result.AddChild WITH NEW BaseIntermediateItem(U5xConstants.MemAccPreShortname,</w:t>
            </w:r>
            <w:r>
              <w:br/>
              <w:t xml:space="preserve">                 String.Format(MemAccResources.GST_CONFIGURATION, BasicConfiguration.ToInstanceValue(), count))</w:t>
            </w:r>
            <w:r>
              <w:br/>
              <w:t xml:space="preserve">         SET count = count + 1</w:t>
            </w:r>
            <w:r>
              <w:br/>
              <w:t xml:space="preserve">     END IF</w:t>
            </w:r>
            <w:r>
              <w:br/>
              <w:t xml:space="preserve"> END FOR</w:t>
            </w:r>
            <w:r>
              <w:br/>
              <w:t xml:space="preserve"> RETURN result</w:t>
            </w:r>
          </w:p>
        </w:tc>
      </w:tr>
    </w:tbl>
    <w:p w14:paraId="18BA6DB4" w14:textId="77777777" w:rsidR="009A6CC2" w:rsidRDefault="00000000" w:rsidP="005D3EC2">
      <w:pPr>
        <w:pStyle w:val="RefReq"/>
      </w:pPr>
      <w:r>
        <w:t>{Ref: [3] MEMACC_DAD_CFG_006_001}</w:t>
      </w:r>
    </w:p>
    <w:p w14:paraId="430F4531" w14:textId="77777777" w:rsidR="009A6CC2" w:rsidRDefault="009A6CC2" w:rsidP="005D3EC2"/>
    <w:p w14:paraId="3BDE487C" w14:textId="77777777" w:rsidR="009A6CC2" w:rsidRDefault="00000000" w:rsidP="005D3EC2">
      <w:pPr>
        <w:pStyle w:val="Heading6"/>
      </w:pPr>
      <w:r>
        <w:t>ComputeMemInstanceIDValue</w:t>
      </w:r>
    </w:p>
    <w:p w14:paraId="598F9529" w14:textId="77777777" w:rsidR="009A6CC2" w:rsidRDefault="00000000" w:rsidP="005D3EC2">
      <w:pPr>
        <w:pStyle w:val="DesignID"/>
      </w:pPr>
      <w:r>
        <w:t>MEMACC_TUD_CLS_004_005:</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791A5184" w14:textId="77777777">
        <w:tc>
          <w:tcPr>
            <w:tcW w:w="2077" w:type="dxa"/>
            <w:shd w:val="clear" w:color="auto" w:fill="D0CECE"/>
          </w:tcPr>
          <w:p w14:paraId="745A371C" w14:textId="77777777" w:rsidR="009A6CC2" w:rsidRDefault="00000000" w:rsidP="005D3EC2">
            <w:pPr>
              <w:rPr>
                <w:b/>
              </w:rPr>
            </w:pPr>
            <w:r>
              <w:rPr>
                <w:b/>
              </w:rPr>
              <w:t>Method Name</w:t>
            </w:r>
          </w:p>
        </w:tc>
        <w:tc>
          <w:tcPr>
            <w:tcW w:w="6230" w:type="dxa"/>
            <w:gridSpan w:val="3"/>
            <w:shd w:val="clear" w:color="auto" w:fill="auto"/>
          </w:tcPr>
          <w:p w14:paraId="4401189E" w14:textId="77777777" w:rsidR="009A6CC2" w:rsidRDefault="00000000" w:rsidP="005D3EC2">
            <w:r>
              <w:t>ComputeMemInstanceIDValue</w:t>
            </w:r>
          </w:p>
        </w:tc>
      </w:tr>
      <w:tr w:rsidR="009A6CC2" w14:paraId="55215102" w14:textId="77777777">
        <w:tc>
          <w:tcPr>
            <w:tcW w:w="2077" w:type="dxa"/>
            <w:shd w:val="clear" w:color="auto" w:fill="D0CECE"/>
          </w:tcPr>
          <w:p w14:paraId="01B63948" w14:textId="77777777" w:rsidR="009A6CC2" w:rsidRDefault="00000000" w:rsidP="005D3EC2">
            <w:pPr>
              <w:rPr>
                <w:b/>
              </w:rPr>
            </w:pPr>
            <w:r>
              <w:rPr>
                <w:b/>
              </w:rPr>
              <w:t>Arguments</w:t>
            </w:r>
          </w:p>
        </w:tc>
        <w:tc>
          <w:tcPr>
            <w:tcW w:w="6231" w:type="dxa"/>
            <w:gridSpan w:val="3"/>
            <w:shd w:val="clear" w:color="auto" w:fill="auto"/>
          </w:tcPr>
          <w:p w14:paraId="46C02A3D" w14:textId="77777777" w:rsidR="009A6CC2" w:rsidRDefault="00000000" w:rsidP="005D3EC2">
            <w:r>
              <w:t>None</w:t>
            </w:r>
          </w:p>
        </w:tc>
      </w:tr>
      <w:tr w:rsidR="009A6CC2" w14:paraId="565F9594" w14:textId="77777777">
        <w:tc>
          <w:tcPr>
            <w:tcW w:w="2077" w:type="dxa"/>
            <w:vMerge w:val="restart"/>
            <w:shd w:val="clear" w:color="auto" w:fill="D0CECE"/>
          </w:tcPr>
          <w:p w14:paraId="7A2DAB51" w14:textId="77777777" w:rsidR="009A6CC2" w:rsidRDefault="00000000" w:rsidP="005D3EC2">
            <w:pPr>
              <w:rPr>
                <w:b/>
              </w:rPr>
            </w:pPr>
            <w:r>
              <w:rPr>
                <w:b/>
              </w:rPr>
              <w:t>Return</w:t>
            </w:r>
          </w:p>
        </w:tc>
        <w:tc>
          <w:tcPr>
            <w:tcW w:w="2077" w:type="dxa"/>
            <w:vMerge w:val="restart"/>
            <w:shd w:val="clear" w:color="auto" w:fill="auto"/>
          </w:tcPr>
          <w:p w14:paraId="45122A5A" w14:textId="77777777" w:rsidR="009A6CC2" w:rsidRDefault="00000000" w:rsidP="005D3EC2">
            <w:r>
              <w:t xml:space="preserve">Type: BaseIntermediateItem </w:t>
            </w:r>
            <w:r>
              <w:br/>
              <w:t>Desc:  Instance ID of the MemAcc</w:t>
            </w:r>
          </w:p>
        </w:tc>
        <w:tc>
          <w:tcPr>
            <w:tcW w:w="4154" w:type="dxa"/>
            <w:gridSpan w:val="2"/>
            <w:shd w:val="clear" w:color="auto" w:fill="auto"/>
          </w:tcPr>
          <w:p w14:paraId="64EF9622" w14:textId="77777777" w:rsidR="009A6CC2" w:rsidRDefault="00000000" w:rsidP="005D3EC2">
            <w:r>
              <w:t>None</w:t>
            </w:r>
          </w:p>
        </w:tc>
      </w:tr>
      <w:tr w:rsidR="007A3CF5" w14:paraId="3BBD38AF" w14:textId="77777777">
        <w:tc>
          <w:tcPr>
            <w:tcW w:w="2077" w:type="dxa"/>
            <w:vMerge/>
            <w:shd w:val="clear" w:color="auto" w:fill="D0CECE"/>
          </w:tcPr>
          <w:p w14:paraId="2BFA38F1" w14:textId="77777777" w:rsidR="009A6CC2" w:rsidRDefault="009A6CC2" w:rsidP="005D3EC2">
            <w:pPr>
              <w:rPr>
                <w:b/>
              </w:rPr>
            </w:pPr>
          </w:p>
        </w:tc>
        <w:tc>
          <w:tcPr>
            <w:tcW w:w="2077" w:type="dxa"/>
            <w:vMerge/>
            <w:shd w:val="clear" w:color="auto" w:fill="auto"/>
          </w:tcPr>
          <w:p w14:paraId="396737CA" w14:textId="77777777" w:rsidR="009A6CC2" w:rsidRDefault="009A6CC2" w:rsidP="005D3EC2"/>
        </w:tc>
        <w:tc>
          <w:tcPr>
            <w:tcW w:w="2077" w:type="dxa"/>
            <w:shd w:val="clear" w:color="auto" w:fill="D3D3D3"/>
          </w:tcPr>
          <w:p w14:paraId="47D409BD" w14:textId="77777777" w:rsidR="009A6CC2" w:rsidRDefault="00000000" w:rsidP="005D3EC2">
            <w:r>
              <w:t>Range:</w:t>
            </w:r>
          </w:p>
        </w:tc>
        <w:tc>
          <w:tcPr>
            <w:tcW w:w="2077" w:type="dxa"/>
            <w:shd w:val="clear" w:color="auto" w:fill="auto"/>
          </w:tcPr>
          <w:p w14:paraId="2C866AD5" w14:textId="77777777" w:rsidR="009A6CC2" w:rsidRDefault="00000000" w:rsidP="005D3EC2">
            <w:r>
              <w:t>0</w:t>
            </w:r>
          </w:p>
        </w:tc>
      </w:tr>
      <w:tr w:rsidR="009A6CC2" w14:paraId="33D6985C" w14:textId="77777777">
        <w:tc>
          <w:tcPr>
            <w:tcW w:w="2077" w:type="dxa"/>
            <w:shd w:val="clear" w:color="auto" w:fill="D0CECE"/>
          </w:tcPr>
          <w:p w14:paraId="65345A1A" w14:textId="77777777" w:rsidR="009A6CC2" w:rsidRDefault="00000000" w:rsidP="005D3EC2">
            <w:pPr>
              <w:rPr>
                <w:b/>
              </w:rPr>
            </w:pPr>
            <w:r>
              <w:rPr>
                <w:b/>
              </w:rPr>
              <w:t>Generated Value</w:t>
            </w:r>
          </w:p>
        </w:tc>
        <w:tc>
          <w:tcPr>
            <w:tcW w:w="6231" w:type="dxa"/>
            <w:gridSpan w:val="3"/>
            <w:shd w:val="clear" w:color="auto" w:fill="auto"/>
          </w:tcPr>
          <w:p w14:paraId="2471910E" w14:textId="77777777" w:rsidR="009A6CC2" w:rsidRDefault="00000000" w:rsidP="005D3EC2">
            <w:r>
              <w:t>None</w:t>
            </w:r>
          </w:p>
        </w:tc>
      </w:tr>
      <w:tr w:rsidR="009A6CC2" w14:paraId="5B9041FE" w14:textId="77777777">
        <w:tc>
          <w:tcPr>
            <w:tcW w:w="2077" w:type="dxa"/>
            <w:shd w:val="clear" w:color="auto" w:fill="D0CECE"/>
          </w:tcPr>
          <w:p w14:paraId="4A9FC5D5" w14:textId="77777777" w:rsidR="009A6CC2" w:rsidRDefault="00000000" w:rsidP="005D3EC2">
            <w:pPr>
              <w:rPr>
                <w:b/>
              </w:rPr>
            </w:pPr>
            <w:r>
              <w:rPr>
                <w:b/>
              </w:rPr>
              <w:t>Description</w:t>
            </w:r>
          </w:p>
        </w:tc>
        <w:tc>
          <w:tcPr>
            <w:tcW w:w="6231" w:type="dxa"/>
            <w:gridSpan w:val="3"/>
            <w:shd w:val="clear" w:color="auto" w:fill="auto"/>
          </w:tcPr>
          <w:p w14:paraId="6E754FFF" w14:textId="77777777" w:rsidR="009A6CC2" w:rsidRDefault="00000000" w:rsidP="005D3EC2">
            <w:pPr>
              <w:pStyle w:val="SourceCode"/>
            </w:pPr>
            <w:r>
              <w:t>To compute value of MEMACC_INSTANCE_ID_VALUE</w:t>
            </w:r>
          </w:p>
          <w:p w14:paraId="258ADEC0"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result = CALL BaseIntermediateItem WITH </w:t>
            </w:r>
            <w:r>
              <w:lastRenderedPageBreak/>
              <w:t>U5xOutput.U5xPreCompileTime.MEMACC_INSTANCE_ID_VALUE,</w:t>
            </w:r>
            <w:r>
              <w:br/>
              <w:t xml:space="preserve">     Constant.ZERO + "U"</w:t>
            </w:r>
            <w:r>
              <w:br/>
              <w:t xml:space="preserve"> RETURN result</w:t>
            </w:r>
          </w:p>
        </w:tc>
      </w:tr>
    </w:tbl>
    <w:p w14:paraId="484089BC" w14:textId="77777777" w:rsidR="009A6CC2" w:rsidRDefault="00000000" w:rsidP="005D3EC2">
      <w:pPr>
        <w:pStyle w:val="RefReq"/>
      </w:pPr>
      <w:r>
        <w:lastRenderedPageBreak/>
        <w:t>{Ref: [3] MEMACC_DAD_CFG_002_001}</w:t>
      </w:r>
    </w:p>
    <w:p w14:paraId="6EF0D0AE" w14:textId="77777777" w:rsidR="009A6CC2" w:rsidRDefault="009A6CC2" w:rsidP="005D3EC2"/>
    <w:p w14:paraId="278285D2" w14:textId="77777777" w:rsidR="009A6CC2" w:rsidRDefault="00000000" w:rsidP="005D3EC2">
      <w:pPr>
        <w:pStyle w:val="Heading6"/>
      </w:pPr>
      <w:r>
        <w:t>ComputeMemAccAddressAreaId</w:t>
      </w:r>
    </w:p>
    <w:p w14:paraId="55547E43" w14:textId="77777777" w:rsidR="009A6CC2" w:rsidRDefault="00000000" w:rsidP="005D3EC2">
      <w:pPr>
        <w:pStyle w:val="DesignID"/>
      </w:pPr>
      <w:r>
        <w:t>MEMACC_TUD_CLS_004_006:</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49CF0F7C" w14:textId="77777777">
        <w:tc>
          <w:tcPr>
            <w:tcW w:w="2077" w:type="dxa"/>
            <w:shd w:val="clear" w:color="auto" w:fill="D0CECE"/>
          </w:tcPr>
          <w:p w14:paraId="257CBA4A" w14:textId="77777777" w:rsidR="009A6CC2" w:rsidRDefault="00000000" w:rsidP="005D3EC2">
            <w:pPr>
              <w:rPr>
                <w:b/>
              </w:rPr>
            </w:pPr>
            <w:r>
              <w:rPr>
                <w:b/>
              </w:rPr>
              <w:t>Method Name</w:t>
            </w:r>
          </w:p>
        </w:tc>
        <w:tc>
          <w:tcPr>
            <w:tcW w:w="6230" w:type="dxa"/>
            <w:gridSpan w:val="3"/>
            <w:shd w:val="clear" w:color="auto" w:fill="auto"/>
          </w:tcPr>
          <w:p w14:paraId="3D037C94" w14:textId="77777777" w:rsidR="009A6CC2" w:rsidRDefault="00000000" w:rsidP="005D3EC2">
            <w:r>
              <w:t>ComputeMemAccAddressAreaId</w:t>
            </w:r>
          </w:p>
        </w:tc>
      </w:tr>
      <w:tr w:rsidR="009A6CC2" w14:paraId="45E57A7A" w14:textId="77777777">
        <w:tc>
          <w:tcPr>
            <w:tcW w:w="2077" w:type="dxa"/>
            <w:shd w:val="clear" w:color="auto" w:fill="D0CECE"/>
          </w:tcPr>
          <w:p w14:paraId="2791DA18" w14:textId="77777777" w:rsidR="009A6CC2" w:rsidRDefault="00000000" w:rsidP="005D3EC2">
            <w:pPr>
              <w:rPr>
                <w:b/>
              </w:rPr>
            </w:pPr>
            <w:r>
              <w:rPr>
                <w:b/>
              </w:rPr>
              <w:t>Arguments</w:t>
            </w:r>
          </w:p>
        </w:tc>
        <w:tc>
          <w:tcPr>
            <w:tcW w:w="6231" w:type="dxa"/>
            <w:gridSpan w:val="3"/>
            <w:shd w:val="clear" w:color="auto" w:fill="auto"/>
          </w:tcPr>
          <w:p w14:paraId="2168A097" w14:textId="77777777" w:rsidR="009A6CC2" w:rsidRDefault="00000000" w:rsidP="005D3EC2">
            <w:r>
              <w:t>None</w:t>
            </w:r>
          </w:p>
        </w:tc>
      </w:tr>
      <w:tr w:rsidR="009A6CC2" w14:paraId="4F1B7759" w14:textId="77777777">
        <w:tc>
          <w:tcPr>
            <w:tcW w:w="2077" w:type="dxa"/>
            <w:vMerge w:val="restart"/>
            <w:shd w:val="clear" w:color="auto" w:fill="D0CECE"/>
          </w:tcPr>
          <w:p w14:paraId="0F9867F3" w14:textId="77777777" w:rsidR="009A6CC2" w:rsidRDefault="00000000" w:rsidP="005D3EC2">
            <w:pPr>
              <w:rPr>
                <w:b/>
              </w:rPr>
            </w:pPr>
            <w:r>
              <w:rPr>
                <w:b/>
              </w:rPr>
              <w:t>Return</w:t>
            </w:r>
          </w:p>
        </w:tc>
        <w:tc>
          <w:tcPr>
            <w:tcW w:w="2077" w:type="dxa"/>
            <w:vMerge w:val="restart"/>
            <w:shd w:val="clear" w:color="auto" w:fill="auto"/>
          </w:tcPr>
          <w:p w14:paraId="64D88FA5" w14:textId="77777777" w:rsidR="009A6CC2" w:rsidRDefault="00000000" w:rsidP="005D3EC2">
            <w:r>
              <w:t xml:space="preserve">Type: BaseIntermediateItem </w:t>
            </w:r>
            <w:r>
              <w:br/>
              <w:t>Desc:  Number of cells to be tested in background mode without checking user requests.</w:t>
            </w:r>
          </w:p>
        </w:tc>
        <w:tc>
          <w:tcPr>
            <w:tcW w:w="4154" w:type="dxa"/>
            <w:gridSpan w:val="2"/>
            <w:shd w:val="clear" w:color="auto" w:fill="auto"/>
          </w:tcPr>
          <w:p w14:paraId="630B99E3" w14:textId="77777777" w:rsidR="009A6CC2" w:rsidRDefault="00000000" w:rsidP="005D3EC2">
            <w:r>
              <w:t>None</w:t>
            </w:r>
          </w:p>
        </w:tc>
      </w:tr>
      <w:tr w:rsidR="007A3CF5" w14:paraId="234F830E" w14:textId="77777777">
        <w:tc>
          <w:tcPr>
            <w:tcW w:w="2077" w:type="dxa"/>
            <w:vMerge/>
            <w:shd w:val="clear" w:color="auto" w:fill="D0CECE"/>
          </w:tcPr>
          <w:p w14:paraId="6BBE8206" w14:textId="77777777" w:rsidR="009A6CC2" w:rsidRDefault="009A6CC2" w:rsidP="005D3EC2">
            <w:pPr>
              <w:rPr>
                <w:b/>
              </w:rPr>
            </w:pPr>
          </w:p>
        </w:tc>
        <w:tc>
          <w:tcPr>
            <w:tcW w:w="2077" w:type="dxa"/>
            <w:vMerge/>
            <w:shd w:val="clear" w:color="auto" w:fill="auto"/>
          </w:tcPr>
          <w:p w14:paraId="068F0137" w14:textId="77777777" w:rsidR="009A6CC2" w:rsidRDefault="009A6CC2" w:rsidP="005D3EC2"/>
        </w:tc>
        <w:tc>
          <w:tcPr>
            <w:tcW w:w="2077" w:type="dxa"/>
            <w:shd w:val="clear" w:color="auto" w:fill="D3D3D3"/>
          </w:tcPr>
          <w:p w14:paraId="372E5726" w14:textId="77777777" w:rsidR="009A6CC2" w:rsidRDefault="00000000" w:rsidP="005D3EC2">
            <w:r>
              <w:t>Range:</w:t>
            </w:r>
          </w:p>
        </w:tc>
        <w:tc>
          <w:tcPr>
            <w:tcW w:w="2077" w:type="dxa"/>
            <w:shd w:val="clear" w:color="auto" w:fill="auto"/>
          </w:tcPr>
          <w:p w14:paraId="07D2212D" w14:textId="77777777" w:rsidR="009A6CC2" w:rsidRDefault="00000000" w:rsidP="005D3EC2">
            <w:r>
              <w:t>(uint16)0x0000UL to (uint16)0xFFFFUL</w:t>
            </w:r>
          </w:p>
        </w:tc>
      </w:tr>
      <w:tr w:rsidR="009A6CC2" w14:paraId="4BB4D478" w14:textId="77777777">
        <w:tc>
          <w:tcPr>
            <w:tcW w:w="2077" w:type="dxa"/>
            <w:shd w:val="clear" w:color="auto" w:fill="D0CECE"/>
          </w:tcPr>
          <w:p w14:paraId="3C638368" w14:textId="77777777" w:rsidR="009A6CC2" w:rsidRDefault="00000000" w:rsidP="005D3EC2">
            <w:pPr>
              <w:rPr>
                <w:b/>
              </w:rPr>
            </w:pPr>
            <w:r>
              <w:rPr>
                <w:b/>
              </w:rPr>
              <w:t>Generated Value</w:t>
            </w:r>
          </w:p>
        </w:tc>
        <w:tc>
          <w:tcPr>
            <w:tcW w:w="6231" w:type="dxa"/>
            <w:gridSpan w:val="3"/>
            <w:shd w:val="clear" w:color="auto" w:fill="auto"/>
          </w:tcPr>
          <w:p w14:paraId="50B50605" w14:textId="77777777" w:rsidR="009A6CC2" w:rsidRDefault="00000000" w:rsidP="005D3EC2">
            <w:r>
              <w:t>None</w:t>
            </w:r>
          </w:p>
        </w:tc>
      </w:tr>
      <w:tr w:rsidR="009A6CC2" w14:paraId="21AFC2F4" w14:textId="77777777">
        <w:tc>
          <w:tcPr>
            <w:tcW w:w="2077" w:type="dxa"/>
            <w:shd w:val="clear" w:color="auto" w:fill="D0CECE"/>
          </w:tcPr>
          <w:p w14:paraId="7347D396" w14:textId="77777777" w:rsidR="009A6CC2" w:rsidRDefault="00000000" w:rsidP="005D3EC2">
            <w:pPr>
              <w:rPr>
                <w:b/>
              </w:rPr>
            </w:pPr>
            <w:r>
              <w:rPr>
                <w:b/>
              </w:rPr>
              <w:t>Description</w:t>
            </w:r>
          </w:p>
        </w:tc>
        <w:tc>
          <w:tcPr>
            <w:tcW w:w="6231" w:type="dxa"/>
            <w:gridSpan w:val="3"/>
            <w:shd w:val="clear" w:color="auto" w:fill="auto"/>
          </w:tcPr>
          <w:p w14:paraId="258D1316" w14:textId="77777777" w:rsidR="009A6CC2" w:rsidRDefault="00000000" w:rsidP="005D3EC2">
            <w:pPr>
              <w:pStyle w:val="SourceCode"/>
            </w:pPr>
            <w:r>
              <w:t>To compute value of MEMACC_ADDRESS_AREA_ID</w:t>
            </w:r>
          </w:p>
          <w:p w14:paraId="3021F48E" w14:textId="77777777" w:rsidR="009A6CC2" w:rsidRDefault="00000000" w:rsidP="005D3EC2">
            <w:pPr>
              <w:pStyle w:val="SourceCode"/>
            </w:pPr>
            <w:r>
              <w:t>Algorithm:</w:t>
            </w:r>
            <w:r>
              <w:br/>
              <w:t>GLOBAL VARIABLE IN:</w:t>
            </w:r>
            <w:r>
              <w:br/>
              <w:t xml:space="preserve">     MemAccAddressAreaId Range: 0 to 65535</w:t>
            </w:r>
            <w:r>
              <w:br/>
              <w:t xml:space="preserve"> GLOBAL VARIABLE OUT:</w:t>
            </w:r>
            <w:r>
              <w:br/>
              <w:t xml:space="preserve">     None</w:t>
            </w:r>
            <w:r>
              <w:br/>
              <w:t xml:space="preserve"> PRECONDITION :</w:t>
            </w:r>
            <w:r>
              <w:br/>
              <w:t xml:space="preserve">     MemAccAddressAreaId is not null and empty</w:t>
            </w:r>
            <w:r>
              <w:br/>
              <w:t xml:space="preserve"> LET AddressAreaId = the return value by CALL GetParameterValue</w:t>
            </w:r>
            <w:r>
              <w:br/>
              <w:t xml:space="preserve">     WITH paramName is MemAccAddressAreaId in container MemAccAddressAreaConfiguration.</w:t>
            </w:r>
            <w:r>
              <w:br/>
              <w:t xml:space="preserve"> LET result = BaseIntermediateItem object with name MEMACC_ADDRESS_AREA_ID</w:t>
            </w:r>
            <w:r>
              <w:br/>
              <w:t xml:space="preserve">     and value (uint16)AddressAreaId</w:t>
            </w:r>
            <w:r>
              <w:br/>
            </w:r>
            <w:r>
              <w:br/>
              <w:t xml:space="preserve"> RETURN result</w:t>
            </w:r>
          </w:p>
        </w:tc>
      </w:tr>
    </w:tbl>
    <w:p w14:paraId="6ED6DC89" w14:textId="77777777" w:rsidR="009A6CC2" w:rsidRDefault="00000000" w:rsidP="005D3EC2">
      <w:pPr>
        <w:pStyle w:val="RefReq"/>
      </w:pPr>
      <w:r>
        <w:t>{Ref: NA}</w:t>
      </w:r>
    </w:p>
    <w:p w14:paraId="43D76210" w14:textId="77777777" w:rsidR="009A6CC2" w:rsidRDefault="009A6CC2" w:rsidP="005D3EC2"/>
    <w:p w14:paraId="38D9E80A" w14:textId="77777777" w:rsidR="009A6CC2" w:rsidRDefault="00000000" w:rsidP="005D3EC2">
      <w:pPr>
        <w:pStyle w:val="Heading6"/>
      </w:pPr>
      <w:r>
        <w:t>ComputeMemStartAddress</w:t>
      </w:r>
    </w:p>
    <w:p w14:paraId="1AA79483" w14:textId="77777777" w:rsidR="009A6CC2" w:rsidRDefault="00000000" w:rsidP="005D3EC2">
      <w:pPr>
        <w:pStyle w:val="DesignID"/>
      </w:pPr>
      <w:r>
        <w:t>MEMACC_TUD_CLS_004_007:</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59C2B7E2" w14:textId="77777777">
        <w:tc>
          <w:tcPr>
            <w:tcW w:w="2077" w:type="dxa"/>
            <w:shd w:val="clear" w:color="auto" w:fill="D0CECE"/>
          </w:tcPr>
          <w:p w14:paraId="29F92701" w14:textId="77777777" w:rsidR="009A6CC2" w:rsidRDefault="00000000" w:rsidP="005D3EC2">
            <w:pPr>
              <w:rPr>
                <w:b/>
              </w:rPr>
            </w:pPr>
            <w:r>
              <w:rPr>
                <w:b/>
              </w:rPr>
              <w:t>Method Name</w:t>
            </w:r>
          </w:p>
        </w:tc>
        <w:tc>
          <w:tcPr>
            <w:tcW w:w="6230" w:type="dxa"/>
            <w:gridSpan w:val="3"/>
            <w:shd w:val="clear" w:color="auto" w:fill="auto"/>
          </w:tcPr>
          <w:p w14:paraId="565A1ACB" w14:textId="77777777" w:rsidR="009A6CC2" w:rsidRDefault="00000000" w:rsidP="005D3EC2">
            <w:r>
              <w:t>ComputeMemStartAddress</w:t>
            </w:r>
          </w:p>
        </w:tc>
      </w:tr>
      <w:tr w:rsidR="009A6CC2" w14:paraId="1C3B4258" w14:textId="77777777">
        <w:tc>
          <w:tcPr>
            <w:tcW w:w="2077" w:type="dxa"/>
            <w:shd w:val="clear" w:color="auto" w:fill="D0CECE"/>
          </w:tcPr>
          <w:p w14:paraId="1E1546A6" w14:textId="77777777" w:rsidR="009A6CC2" w:rsidRDefault="00000000" w:rsidP="005D3EC2">
            <w:pPr>
              <w:rPr>
                <w:b/>
              </w:rPr>
            </w:pPr>
            <w:r>
              <w:rPr>
                <w:b/>
              </w:rPr>
              <w:t>Arguments</w:t>
            </w:r>
          </w:p>
        </w:tc>
        <w:tc>
          <w:tcPr>
            <w:tcW w:w="6231" w:type="dxa"/>
            <w:gridSpan w:val="3"/>
            <w:shd w:val="clear" w:color="auto" w:fill="auto"/>
          </w:tcPr>
          <w:p w14:paraId="31441736" w14:textId="77777777" w:rsidR="009A6CC2" w:rsidRDefault="00000000" w:rsidP="005D3EC2">
            <w:r>
              <w:t>None</w:t>
            </w:r>
          </w:p>
        </w:tc>
      </w:tr>
      <w:tr w:rsidR="009A6CC2" w14:paraId="4ACF3A7A" w14:textId="77777777">
        <w:tc>
          <w:tcPr>
            <w:tcW w:w="2077" w:type="dxa"/>
            <w:vMerge w:val="restart"/>
            <w:shd w:val="clear" w:color="auto" w:fill="D0CECE"/>
          </w:tcPr>
          <w:p w14:paraId="286CE7A3" w14:textId="77777777" w:rsidR="009A6CC2" w:rsidRDefault="00000000" w:rsidP="005D3EC2">
            <w:pPr>
              <w:rPr>
                <w:b/>
              </w:rPr>
            </w:pPr>
            <w:r>
              <w:rPr>
                <w:b/>
              </w:rPr>
              <w:t>Return</w:t>
            </w:r>
          </w:p>
        </w:tc>
        <w:tc>
          <w:tcPr>
            <w:tcW w:w="2077" w:type="dxa"/>
            <w:vMerge w:val="restart"/>
            <w:shd w:val="clear" w:color="auto" w:fill="auto"/>
          </w:tcPr>
          <w:p w14:paraId="74FF1E7F" w14:textId="77777777" w:rsidR="009A6CC2" w:rsidRDefault="00000000" w:rsidP="005D3EC2">
            <w:r>
              <w:t xml:space="preserve">Type: string </w:t>
            </w:r>
            <w:r>
              <w:br/>
            </w:r>
            <w:r>
              <w:lastRenderedPageBreak/>
              <w:t>Desc: start address of mem</w:t>
            </w:r>
          </w:p>
        </w:tc>
        <w:tc>
          <w:tcPr>
            <w:tcW w:w="4154" w:type="dxa"/>
            <w:gridSpan w:val="2"/>
            <w:shd w:val="clear" w:color="auto" w:fill="auto"/>
          </w:tcPr>
          <w:p w14:paraId="7A41D682" w14:textId="77777777" w:rsidR="009A6CC2" w:rsidRDefault="00000000" w:rsidP="005D3EC2">
            <w:r>
              <w:lastRenderedPageBreak/>
              <w:t>None</w:t>
            </w:r>
          </w:p>
        </w:tc>
      </w:tr>
      <w:tr w:rsidR="007A3CF5" w14:paraId="405D67E6" w14:textId="77777777">
        <w:tc>
          <w:tcPr>
            <w:tcW w:w="2077" w:type="dxa"/>
            <w:vMerge/>
            <w:shd w:val="clear" w:color="auto" w:fill="D0CECE"/>
          </w:tcPr>
          <w:p w14:paraId="0B0340E7" w14:textId="77777777" w:rsidR="009A6CC2" w:rsidRDefault="009A6CC2" w:rsidP="005D3EC2">
            <w:pPr>
              <w:rPr>
                <w:b/>
              </w:rPr>
            </w:pPr>
          </w:p>
        </w:tc>
        <w:tc>
          <w:tcPr>
            <w:tcW w:w="2077" w:type="dxa"/>
            <w:vMerge/>
            <w:shd w:val="clear" w:color="auto" w:fill="auto"/>
          </w:tcPr>
          <w:p w14:paraId="16DD8495" w14:textId="77777777" w:rsidR="009A6CC2" w:rsidRDefault="009A6CC2" w:rsidP="005D3EC2"/>
        </w:tc>
        <w:tc>
          <w:tcPr>
            <w:tcW w:w="2077" w:type="dxa"/>
            <w:shd w:val="clear" w:color="auto" w:fill="D3D3D3"/>
          </w:tcPr>
          <w:p w14:paraId="4B34177A" w14:textId="77777777" w:rsidR="009A6CC2" w:rsidRDefault="00000000" w:rsidP="005D3EC2">
            <w:r>
              <w:t>Range:</w:t>
            </w:r>
          </w:p>
        </w:tc>
        <w:tc>
          <w:tcPr>
            <w:tcW w:w="2077" w:type="dxa"/>
            <w:shd w:val="clear" w:color="auto" w:fill="auto"/>
          </w:tcPr>
          <w:p w14:paraId="28758ADF" w14:textId="77777777" w:rsidR="009A6CC2" w:rsidRDefault="00000000" w:rsidP="005D3EC2">
            <w:r>
              <w:t>N/A</w:t>
            </w:r>
          </w:p>
        </w:tc>
      </w:tr>
      <w:tr w:rsidR="009A6CC2" w14:paraId="3C34F0B2" w14:textId="77777777">
        <w:tc>
          <w:tcPr>
            <w:tcW w:w="2077" w:type="dxa"/>
            <w:shd w:val="clear" w:color="auto" w:fill="D0CECE"/>
          </w:tcPr>
          <w:p w14:paraId="5A67C90E" w14:textId="77777777" w:rsidR="009A6CC2" w:rsidRDefault="00000000" w:rsidP="005D3EC2">
            <w:pPr>
              <w:rPr>
                <w:b/>
              </w:rPr>
            </w:pPr>
            <w:r>
              <w:rPr>
                <w:b/>
              </w:rPr>
              <w:t>Generated Value</w:t>
            </w:r>
          </w:p>
        </w:tc>
        <w:tc>
          <w:tcPr>
            <w:tcW w:w="6231" w:type="dxa"/>
            <w:gridSpan w:val="3"/>
            <w:shd w:val="clear" w:color="auto" w:fill="auto"/>
          </w:tcPr>
          <w:p w14:paraId="5A990A82" w14:textId="77777777" w:rsidR="009A6CC2" w:rsidRDefault="00000000" w:rsidP="005D3EC2">
            <w:r>
              <w:t>None</w:t>
            </w:r>
          </w:p>
        </w:tc>
      </w:tr>
      <w:tr w:rsidR="009A6CC2" w14:paraId="66325836" w14:textId="77777777">
        <w:tc>
          <w:tcPr>
            <w:tcW w:w="2077" w:type="dxa"/>
            <w:shd w:val="clear" w:color="auto" w:fill="D0CECE"/>
          </w:tcPr>
          <w:p w14:paraId="5602C3D7" w14:textId="77777777" w:rsidR="009A6CC2" w:rsidRDefault="00000000" w:rsidP="005D3EC2">
            <w:pPr>
              <w:rPr>
                <w:b/>
              </w:rPr>
            </w:pPr>
            <w:r>
              <w:rPr>
                <w:b/>
              </w:rPr>
              <w:t>Description</w:t>
            </w:r>
          </w:p>
        </w:tc>
        <w:tc>
          <w:tcPr>
            <w:tcW w:w="6231" w:type="dxa"/>
            <w:gridSpan w:val="3"/>
            <w:shd w:val="clear" w:color="auto" w:fill="auto"/>
          </w:tcPr>
          <w:p w14:paraId="431FED84" w14:textId="77777777" w:rsidR="009A6CC2" w:rsidRDefault="00000000" w:rsidP="005D3EC2">
            <w:pPr>
              <w:pStyle w:val="SourceCode"/>
            </w:pPr>
            <w:r>
              <w:t>To compute value of MemStartAddress</w:t>
            </w:r>
          </w:p>
          <w:p w14:paraId="3AE7B5B3"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memAccSectorBatchRef = the return value by CALL GetReferenceValue</w:t>
            </w:r>
            <w:r>
              <w:br/>
              <w:t xml:space="preserve">     WITH moduleName is MemAcc, defName is MemAccSectorBatchRef.</w:t>
            </w:r>
            <w:r>
              <w:br/>
              <w:t xml:space="preserve"> IF memAccSectorBatchRef is not Null:</w:t>
            </w:r>
            <w:r>
              <w:br/>
              <w:t xml:space="preserve"> LET startAddress = sectorBatch.GetParameterValue with para name is MemStartAddress</w:t>
            </w:r>
            <w:r>
              <w:br/>
              <w:t xml:space="preserve"> RETURN startAddress</w:t>
            </w:r>
          </w:p>
        </w:tc>
      </w:tr>
    </w:tbl>
    <w:p w14:paraId="346EF4B2" w14:textId="77777777" w:rsidR="009A6CC2" w:rsidRDefault="00000000" w:rsidP="005D3EC2">
      <w:pPr>
        <w:pStyle w:val="RefReq"/>
      </w:pPr>
      <w:r>
        <w:t>{Ref: NA}</w:t>
      </w:r>
    </w:p>
    <w:p w14:paraId="1FAE2BC7" w14:textId="77777777" w:rsidR="009A6CC2" w:rsidRDefault="009A6CC2" w:rsidP="005D3EC2"/>
    <w:p w14:paraId="77D24655" w14:textId="77777777" w:rsidR="009A6CC2" w:rsidRDefault="00000000" w:rsidP="005D3EC2">
      <w:pPr>
        <w:pStyle w:val="Heading6"/>
      </w:pPr>
      <w:r>
        <w:t>ComputeMemMinReadSize</w:t>
      </w:r>
    </w:p>
    <w:p w14:paraId="58E1314D" w14:textId="77777777" w:rsidR="009A6CC2" w:rsidRDefault="00000000" w:rsidP="005D3EC2">
      <w:pPr>
        <w:pStyle w:val="DesignID"/>
      </w:pPr>
      <w:r>
        <w:t>MEMACC_TUD_CLS_004_008:</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68D54F9E" w14:textId="77777777">
        <w:tc>
          <w:tcPr>
            <w:tcW w:w="2077" w:type="dxa"/>
            <w:shd w:val="clear" w:color="auto" w:fill="D0CECE"/>
          </w:tcPr>
          <w:p w14:paraId="522D2BB7" w14:textId="77777777" w:rsidR="009A6CC2" w:rsidRDefault="00000000" w:rsidP="005D3EC2">
            <w:pPr>
              <w:rPr>
                <w:b/>
              </w:rPr>
            </w:pPr>
            <w:r>
              <w:rPr>
                <w:b/>
              </w:rPr>
              <w:t>Method Name</w:t>
            </w:r>
          </w:p>
        </w:tc>
        <w:tc>
          <w:tcPr>
            <w:tcW w:w="6230" w:type="dxa"/>
            <w:gridSpan w:val="3"/>
            <w:shd w:val="clear" w:color="auto" w:fill="auto"/>
          </w:tcPr>
          <w:p w14:paraId="29F2F608" w14:textId="77777777" w:rsidR="009A6CC2" w:rsidRDefault="00000000" w:rsidP="005D3EC2">
            <w:r>
              <w:t>ComputeMemMinReadSize</w:t>
            </w:r>
          </w:p>
        </w:tc>
      </w:tr>
      <w:tr w:rsidR="009A6CC2" w14:paraId="63411FED" w14:textId="77777777">
        <w:tc>
          <w:tcPr>
            <w:tcW w:w="2077" w:type="dxa"/>
            <w:shd w:val="clear" w:color="auto" w:fill="D0CECE"/>
          </w:tcPr>
          <w:p w14:paraId="5A5C61E0" w14:textId="77777777" w:rsidR="009A6CC2" w:rsidRDefault="00000000" w:rsidP="005D3EC2">
            <w:pPr>
              <w:rPr>
                <w:b/>
              </w:rPr>
            </w:pPr>
            <w:r>
              <w:rPr>
                <w:b/>
              </w:rPr>
              <w:t>Arguments</w:t>
            </w:r>
          </w:p>
        </w:tc>
        <w:tc>
          <w:tcPr>
            <w:tcW w:w="6231" w:type="dxa"/>
            <w:gridSpan w:val="3"/>
            <w:shd w:val="clear" w:color="auto" w:fill="auto"/>
          </w:tcPr>
          <w:p w14:paraId="2523A36C" w14:textId="77777777" w:rsidR="009A6CC2" w:rsidRDefault="00000000" w:rsidP="005D3EC2">
            <w:r>
              <w:t>None</w:t>
            </w:r>
          </w:p>
        </w:tc>
      </w:tr>
      <w:tr w:rsidR="009A6CC2" w14:paraId="21B859EA" w14:textId="77777777">
        <w:tc>
          <w:tcPr>
            <w:tcW w:w="2077" w:type="dxa"/>
            <w:vMerge w:val="restart"/>
            <w:shd w:val="clear" w:color="auto" w:fill="D0CECE"/>
          </w:tcPr>
          <w:p w14:paraId="5472C20E" w14:textId="77777777" w:rsidR="009A6CC2" w:rsidRDefault="00000000" w:rsidP="005D3EC2">
            <w:pPr>
              <w:rPr>
                <w:b/>
              </w:rPr>
            </w:pPr>
            <w:r>
              <w:rPr>
                <w:b/>
              </w:rPr>
              <w:t>Return</w:t>
            </w:r>
          </w:p>
        </w:tc>
        <w:tc>
          <w:tcPr>
            <w:tcW w:w="2077" w:type="dxa"/>
            <w:vMerge w:val="restart"/>
            <w:shd w:val="clear" w:color="auto" w:fill="auto"/>
          </w:tcPr>
          <w:p w14:paraId="518B6FB2" w14:textId="77777777" w:rsidR="009A6CC2" w:rsidRDefault="00000000" w:rsidP="005D3EC2">
            <w:r>
              <w:t xml:space="preserve">Type: string </w:t>
            </w:r>
            <w:r>
              <w:br/>
              <w:t>Desc: minimum unit value to read of Mem</w:t>
            </w:r>
          </w:p>
        </w:tc>
        <w:tc>
          <w:tcPr>
            <w:tcW w:w="4154" w:type="dxa"/>
            <w:gridSpan w:val="2"/>
            <w:shd w:val="clear" w:color="auto" w:fill="auto"/>
          </w:tcPr>
          <w:p w14:paraId="6D48ECFB" w14:textId="77777777" w:rsidR="009A6CC2" w:rsidRDefault="00000000" w:rsidP="005D3EC2">
            <w:r>
              <w:t>None</w:t>
            </w:r>
          </w:p>
        </w:tc>
      </w:tr>
      <w:tr w:rsidR="007A3CF5" w14:paraId="6302ECBD" w14:textId="77777777">
        <w:tc>
          <w:tcPr>
            <w:tcW w:w="2077" w:type="dxa"/>
            <w:vMerge/>
            <w:shd w:val="clear" w:color="auto" w:fill="D0CECE"/>
          </w:tcPr>
          <w:p w14:paraId="385E1BE2" w14:textId="77777777" w:rsidR="009A6CC2" w:rsidRDefault="009A6CC2" w:rsidP="005D3EC2">
            <w:pPr>
              <w:rPr>
                <w:b/>
              </w:rPr>
            </w:pPr>
          </w:p>
        </w:tc>
        <w:tc>
          <w:tcPr>
            <w:tcW w:w="2077" w:type="dxa"/>
            <w:vMerge/>
            <w:shd w:val="clear" w:color="auto" w:fill="auto"/>
          </w:tcPr>
          <w:p w14:paraId="0D607795" w14:textId="77777777" w:rsidR="009A6CC2" w:rsidRDefault="009A6CC2" w:rsidP="005D3EC2"/>
        </w:tc>
        <w:tc>
          <w:tcPr>
            <w:tcW w:w="2077" w:type="dxa"/>
            <w:shd w:val="clear" w:color="auto" w:fill="D3D3D3"/>
          </w:tcPr>
          <w:p w14:paraId="48D857BC" w14:textId="77777777" w:rsidR="009A6CC2" w:rsidRDefault="00000000" w:rsidP="005D3EC2">
            <w:r>
              <w:t>Range:</w:t>
            </w:r>
          </w:p>
        </w:tc>
        <w:tc>
          <w:tcPr>
            <w:tcW w:w="2077" w:type="dxa"/>
            <w:shd w:val="clear" w:color="auto" w:fill="auto"/>
          </w:tcPr>
          <w:p w14:paraId="2EAAA183" w14:textId="77777777" w:rsidR="009A6CC2" w:rsidRDefault="00000000" w:rsidP="005D3EC2">
            <w:r>
              <w:t>N/A</w:t>
            </w:r>
          </w:p>
        </w:tc>
      </w:tr>
      <w:tr w:rsidR="009A6CC2" w14:paraId="7F7B261E" w14:textId="77777777">
        <w:tc>
          <w:tcPr>
            <w:tcW w:w="2077" w:type="dxa"/>
            <w:shd w:val="clear" w:color="auto" w:fill="D0CECE"/>
          </w:tcPr>
          <w:p w14:paraId="0240F9D0" w14:textId="77777777" w:rsidR="009A6CC2" w:rsidRDefault="00000000" w:rsidP="005D3EC2">
            <w:pPr>
              <w:rPr>
                <w:b/>
              </w:rPr>
            </w:pPr>
            <w:r>
              <w:rPr>
                <w:b/>
              </w:rPr>
              <w:t>Generated Value</w:t>
            </w:r>
          </w:p>
        </w:tc>
        <w:tc>
          <w:tcPr>
            <w:tcW w:w="6231" w:type="dxa"/>
            <w:gridSpan w:val="3"/>
            <w:shd w:val="clear" w:color="auto" w:fill="auto"/>
          </w:tcPr>
          <w:p w14:paraId="11BC4A4D" w14:textId="77777777" w:rsidR="009A6CC2" w:rsidRDefault="00000000" w:rsidP="005D3EC2">
            <w:r>
              <w:t>None</w:t>
            </w:r>
          </w:p>
        </w:tc>
      </w:tr>
      <w:tr w:rsidR="009A6CC2" w14:paraId="4C5C2275" w14:textId="77777777">
        <w:tc>
          <w:tcPr>
            <w:tcW w:w="2077" w:type="dxa"/>
            <w:shd w:val="clear" w:color="auto" w:fill="D0CECE"/>
          </w:tcPr>
          <w:p w14:paraId="32723BF1" w14:textId="77777777" w:rsidR="009A6CC2" w:rsidRDefault="00000000" w:rsidP="005D3EC2">
            <w:pPr>
              <w:rPr>
                <w:b/>
              </w:rPr>
            </w:pPr>
            <w:r>
              <w:rPr>
                <w:b/>
              </w:rPr>
              <w:t>Description</w:t>
            </w:r>
          </w:p>
        </w:tc>
        <w:tc>
          <w:tcPr>
            <w:tcW w:w="6231" w:type="dxa"/>
            <w:gridSpan w:val="3"/>
            <w:shd w:val="clear" w:color="auto" w:fill="auto"/>
          </w:tcPr>
          <w:p w14:paraId="63726DE1" w14:textId="77777777" w:rsidR="009A6CC2" w:rsidRDefault="00000000" w:rsidP="005D3EC2">
            <w:pPr>
              <w:pStyle w:val="SourceCode"/>
            </w:pPr>
            <w:r>
              <w:t>To compute value of MemMinReadSize</w:t>
            </w:r>
          </w:p>
          <w:p w14:paraId="37EE4F11"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memAccSectorBatchRef = the return value by CALL GetReferenceValue</w:t>
            </w:r>
            <w:r>
              <w:br/>
              <w:t xml:space="preserve">     WITH moduleName is MemAcc, defName is MemAccSectorBatchRef.</w:t>
            </w:r>
            <w:r>
              <w:br/>
              <w:t xml:space="preserve"> IF memAccSectorBatchRef is not Null:</w:t>
            </w:r>
            <w:r>
              <w:br/>
              <w:t xml:space="preserve"> LET Container mcuClockSettingConfig = Repo.GetContainerByShortNamePath with moduleName is Mem, defName is MemMinReadSize.</w:t>
            </w:r>
            <w:r>
              <w:br/>
              <w:t xml:space="preserve"> LET memMinReadSize = CALL Repo.GetParameterValue with moduleName is Mem and defName is MemMinReadSize.</w:t>
            </w:r>
            <w:r>
              <w:br/>
            </w:r>
            <w:r>
              <w:lastRenderedPageBreak/>
              <w:t xml:space="preserve"> RETURN memMinReadSize</w:t>
            </w:r>
          </w:p>
        </w:tc>
      </w:tr>
    </w:tbl>
    <w:p w14:paraId="05A2AFD5" w14:textId="77777777" w:rsidR="009A6CC2" w:rsidRDefault="00000000" w:rsidP="005D3EC2">
      <w:pPr>
        <w:pStyle w:val="RefReq"/>
      </w:pPr>
      <w:r>
        <w:lastRenderedPageBreak/>
        <w:t>{Ref: NA}</w:t>
      </w:r>
    </w:p>
    <w:p w14:paraId="4D40433D" w14:textId="77777777" w:rsidR="009A6CC2" w:rsidRDefault="009A6CC2" w:rsidP="005D3EC2"/>
    <w:p w14:paraId="3560523A" w14:textId="77777777" w:rsidR="009A6CC2" w:rsidRDefault="00000000" w:rsidP="005D3EC2">
      <w:pPr>
        <w:pStyle w:val="Heading6"/>
      </w:pPr>
      <w:r>
        <w:t>ComputeMemMaxReadSize</w:t>
      </w:r>
    </w:p>
    <w:p w14:paraId="4B3F5775" w14:textId="77777777" w:rsidR="009A6CC2" w:rsidRDefault="00000000" w:rsidP="005D3EC2">
      <w:pPr>
        <w:pStyle w:val="DesignID"/>
      </w:pPr>
      <w:r>
        <w:t>MEMACC_TUD_CLS_004_009:</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20ED930C" w14:textId="77777777">
        <w:tc>
          <w:tcPr>
            <w:tcW w:w="2077" w:type="dxa"/>
            <w:shd w:val="clear" w:color="auto" w:fill="D0CECE"/>
          </w:tcPr>
          <w:p w14:paraId="580AFBEB" w14:textId="77777777" w:rsidR="009A6CC2" w:rsidRDefault="00000000" w:rsidP="005D3EC2">
            <w:pPr>
              <w:rPr>
                <w:b/>
              </w:rPr>
            </w:pPr>
            <w:r>
              <w:rPr>
                <w:b/>
              </w:rPr>
              <w:t>Method Name</w:t>
            </w:r>
          </w:p>
        </w:tc>
        <w:tc>
          <w:tcPr>
            <w:tcW w:w="6230" w:type="dxa"/>
            <w:gridSpan w:val="3"/>
            <w:shd w:val="clear" w:color="auto" w:fill="auto"/>
          </w:tcPr>
          <w:p w14:paraId="386F4D19" w14:textId="77777777" w:rsidR="009A6CC2" w:rsidRDefault="00000000" w:rsidP="005D3EC2">
            <w:r>
              <w:t>ComputeMemMaxReadSize</w:t>
            </w:r>
          </w:p>
        </w:tc>
      </w:tr>
      <w:tr w:rsidR="009A6CC2" w14:paraId="1BCE2841" w14:textId="77777777">
        <w:tc>
          <w:tcPr>
            <w:tcW w:w="2077" w:type="dxa"/>
            <w:shd w:val="clear" w:color="auto" w:fill="D0CECE"/>
          </w:tcPr>
          <w:p w14:paraId="552EFA77" w14:textId="77777777" w:rsidR="009A6CC2" w:rsidRDefault="00000000" w:rsidP="005D3EC2">
            <w:pPr>
              <w:rPr>
                <w:b/>
              </w:rPr>
            </w:pPr>
            <w:r>
              <w:rPr>
                <w:b/>
              </w:rPr>
              <w:t>Arguments</w:t>
            </w:r>
          </w:p>
        </w:tc>
        <w:tc>
          <w:tcPr>
            <w:tcW w:w="6231" w:type="dxa"/>
            <w:gridSpan w:val="3"/>
            <w:shd w:val="clear" w:color="auto" w:fill="auto"/>
          </w:tcPr>
          <w:p w14:paraId="064B8F89" w14:textId="77777777" w:rsidR="009A6CC2" w:rsidRDefault="00000000" w:rsidP="005D3EC2">
            <w:r>
              <w:t>None</w:t>
            </w:r>
          </w:p>
        </w:tc>
      </w:tr>
      <w:tr w:rsidR="009A6CC2" w14:paraId="05601B9E" w14:textId="77777777">
        <w:tc>
          <w:tcPr>
            <w:tcW w:w="2077" w:type="dxa"/>
            <w:vMerge w:val="restart"/>
            <w:shd w:val="clear" w:color="auto" w:fill="D0CECE"/>
          </w:tcPr>
          <w:p w14:paraId="4EEB02E7" w14:textId="77777777" w:rsidR="009A6CC2" w:rsidRDefault="00000000" w:rsidP="005D3EC2">
            <w:pPr>
              <w:rPr>
                <w:b/>
              </w:rPr>
            </w:pPr>
            <w:r>
              <w:rPr>
                <w:b/>
              </w:rPr>
              <w:t>Return</w:t>
            </w:r>
          </w:p>
        </w:tc>
        <w:tc>
          <w:tcPr>
            <w:tcW w:w="2077" w:type="dxa"/>
            <w:vMerge w:val="restart"/>
            <w:shd w:val="clear" w:color="auto" w:fill="auto"/>
          </w:tcPr>
          <w:p w14:paraId="28DB4816" w14:textId="77777777" w:rsidR="009A6CC2" w:rsidRDefault="00000000" w:rsidP="005D3EC2">
            <w:r>
              <w:t xml:space="preserve">Type: string </w:t>
            </w:r>
            <w:r>
              <w:br/>
              <w:t>Desc: maximum value of Mem to read</w:t>
            </w:r>
          </w:p>
        </w:tc>
        <w:tc>
          <w:tcPr>
            <w:tcW w:w="4154" w:type="dxa"/>
            <w:gridSpan w:val="2"/>
            <w:shd w:val="clear" w:color="auto" w:fill="auto"/>
          </w:tcPr>
          <w:p w14:paraId="7F694A9B" w14:textId="77777777" w:rsidR="009A6CC2" w:rsidRDefault="00000000" w:rsidP="005D3EC2">
            <w:r>
              <w:t>None</w:t>
            </w:r>
          </w:p>
        </w:tc>
      </w:tr>
      <w:tr w:rsidR="007A3CF5" w14:paraId="322642C6" w14:textId="77777777">
        <w:tc>
          <w:tcPr>
            <w:tcW w:w="2077" w:type="dxa"/>
            <w:vMerge/>
            <w:shd w:val="clear" w:color="auto" w:fill="D0CECE"/>
          </w:tcPr>
          <w:p w14:paraId="531020E3" w14:textId="77777777" w:rsidR="009A6CC2" w:rsidRDefault="009A6CC2" w:rsidP="005D3EC2">
            <w:pPr>
              <w:rPr>
                <w:b/>
              </w:rPr>
            </w:pPr>
          </w:p>
        </w:tc>
        <w:tc>
          <w:tcPr>
            <w:tcW w:w="2077" w:type="dxa"/>
            <w:vMerge/>
            <w:shd w:val="clear" w:color="auto" w:fill="auto"/>
          </w:tcPr>
          <w:p w14:paraId="2CCA8FEA" w14:textId="77777777" w:rsidR="009A6CC2" w:rsidRDefault="009A6CC2" w:rsidP="005D3EC2"/>
        </w:tc>
        <w:tc>
          <w:tcPr>
            <w:tcW w:w="2077" w:type="dxa"/>
            <w:shd w:val="clear" w:color="auto" w:fill="D3D3D3"/>
          </w:tcPr>
          <w:p w14:paraId="71FFC99D" w14:textId="77777777" w:rsidR="009A6CC2" w:rsidRDefault="00000000" w:rsidP="005D3EC2">
            <w:r>
              <w:t>Range:</w:t>
            </w:r>
          </w:p>
        </w:tc>
        <w:tc>
          <w:tcPr>
            <w:tcW w:w="2077" w:type="dxa"/>
            <w:shd w:val="clear" w:color="auto" w:fill="auto"/>
          </w:tcPr>
          <w:p w14:paraId="7CE6826B" w14:textId="77777777" w:rsidR="009A6CC2" w:rsidRDefault="00000000" w:rsidP="005D3EC2">
            <w:r>
              <w:t>N/A</w:t>
            </w:r>
          </w:p>
        </w:tc>
      </w:tr>
      <w:tr w:rsidR="009A6CC2" w14:paraId="43118C0D" w14:textId="77777777">
        <w:tc>
          <w:tcPr>
            <w:tcW w:w="2077" w:type="dxa"/>
            <w:shd w:val="clear" w:color="auto" w:fill="D0CECE"/>
          </w:tcPr>
          <w:p w14:paraId="00DC822C" w14:textId="77777777" w:rsidR="009A6CC2" w:rsidRDefault="00000000" w:rsidP="005D3EC2">
            <w:pPr>
              <w:rPr>
                <w:b/>
              </w:rPr>
            </w:pPr>
            <w:r>
              <w:rPr>
                <w:b/>
              </w:rPr>
              <w:t>Generated Value</w:t>
            </w:r>
          </w:p>
        </w:tc>
        <w:tc>
          <w:tcPr>
            <w:tcW w:w="6231" w:type="dxa"/>
            <w:gridSpan w:val="3"/>
            <w:shd w:val="clear" w:color="auto" w:fill="auto"/>
          </w:tcPr>
          <w:p w14:paraId="267A761A" w14:textId="77777777" w:rsidR="009A6CC2" w:rsidRDefault="00000000" w:rsidP="005D3EC2">
            <w:r>
              <w:t>None</w:t>
            </w:r>
          </w:p>
        </w:tc>
      </w:tr>
      <w:tr w:rsidR="009A6CC2" w14:paraId="2C3B799B" w14:textId="77777777">
        <w:tc>
          <w:tcPr>
            <w:tcW w:w="2077" w:type="dxa"/>
            <w:shd w:val="clear" w:color="auto" w:fill="D0CECE"/>
          </w:tcPr>
          <w:p w14:paraId="1336B471" w14:textId="77777777" w:rsidR="009A6CC2" w:rsidRDefault="00000000" w:rsidP="005D3EC2">
            <w:pPr>
              <w:rPr>
                <w:b/>
              </w:rPr>
            </w:pPr>
            <w:r>
              <w:rPr>
                <w:b/>
              </w:rPr>
              <w:t>Description</w:t>
            </w:r>
          </w:p>
        </w:tc>
        <w:tc>
          <w:tcPr>
            <w:tcW w:w="6231" w:type="dxa"/>
            <w:gridSpan w:val="3"/>
            <w:shd w:val="clear" w:color="auto" w:fill="auto"/>
          </w:tcPr>
          <w:p w14:paraId="34B50973" w14:textId="77777777" w:rsidR="009A6CC2" w:rsidRDefault="00000000" w:rsidP="005D3EC2">
            <w:pPr>
              <w:pStyle w:val="SourceCode"/>
            </w:pPr>
            <w:r>
              <w:t>To compute value of MemMaxReadSize</w:t>
            </w:r>
          </w:p>
          <w:p w14:paraId="203855AC"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memAccSectorBatchRef = the return value by CALL GetReferenceValue</w:t>
            </w:r>
            <w:r>
              <w:br/>
              <w:t xml:space="preserve">     WITH moduleName is MemAcc, defName is MemAccSectorBatchRef.</w:t>
            </w:r>
            <w:r>
              <w:br/>
              <w:t xml:space="preserve"> IF memAccSectorBatchRef is not Null:</w:t>
            </w:r>
            <w:r>
              <w:br/>
              <w:t xml:space="preserve"> LET memMaxReadSize = Repo.GetContainerByShortNamePath with moduleName is Mem, defName is MemMaxReadSize.</w:t>
            </w:r>
            <w:r>
              <w:br/>
              <w:t xml:space="preserve"> RETURN memMaxReadSize</w:t>
            </w:r>
          </w:p>
        </w:tc>
      </w:tr>
    </w:tbl>
    <w:p w14:paraId="00B50C26" w14:textId="77777777" w:rsidR="009A6CC2" w:rsidRDefault="00000000" w:rsidP="005D3EC2">
      <w:pPr>
        <w:pStyle w:val="RefReq"/>
      </w:pPr>
      <w:r>
        <w:t>{Ref: NA}</w:t>
      </w:r>
    </w:p>
    <w:p w14:paraId="3C9FC34E" w14:textId="77777777" w:rsidR="009A6CC2" w:rsidRDefault="009A6CC2" w:rsidP="005D3EC2"/>
    <w:p w14:paraId="58145556" w14:textId="77777777" w:rsidR="009A6CC2" w:rsidRDefault="00000000" w:rsidP="005D3EC2">
      <w:pPr>
        <w:pStyle w:val="Heading6"/>
      </w:pPr>
      <w:r>
        <w:t>ComputeMemWritePageSize</w:t>
      </w:r>
    </w:p>
    <w:p w14:paraId="1F1AACEB" w14:textId="77777777" w:rsidR="009A6CC2" w:rsidRDefault="00000000" w:rsidP="005D3EC2">
      <w:pPr>
        <w:pStyle w:val="DesignID"/>
      </w:pPr>
      <w:r>
        <w:t>MEMACC_TUD_CLS_004_010:</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1187C229" w14:textId="77777777">
        <w:tc>
          <w:tcPr>
            <w:tcW w:w="2077" w:type="dxa"/>
            <w:shd w:val="clear" w:color="auto" w:fill="D0CECE"/>
          </w:tcPr>
          <w:p w14:paraId="5D6883B1" w14:textId="77777777" w:rsidR="009A6CC2" w:rsidRDefault="00000000" w:rsidP="005D3EC2">
            <w:pPr>
              <w:rPr>
                <w:b/>
              </w:rPr>
            </w:pPr>
            <w:r>
              <w:rPr>
                <w:b/>
              </w:rPr>
              <w:t>Method Name</w:t>
            </w:r>
          </w:p>
        </w:tc>
        <w:tc>
          <w:tcPr>
            <w:tcW w:w="6230" w:type="dxa"/>
            <w:gridSpan w:val="3"/>
            <w:shd w:val="clear" w:color="auto" w:fill="auto"/>
          </w:tcPr>
          <w:p w14:paraId="0D9112B8" w14:textId="77777777" w:rsidR="009A6CC2" w:rsidRDefault="00000000" w:rsidP="005D3EC2">
            <w:r>
              <w:t>ComputeMemWritePageSize</w:t>
            </w:r>
          </w:p>
        </w:tc>
      </w:tr>
      <w:tr w:rsidR="009A6CC2" w14:paraId="64D326E0" w14:textId="77777777">
        <w:tc>
          <w:tcPr>
            <w:tcW w:w="2077" w:type="dxa"/>
            <w:shd w:val="clear" w:color="auto" w:fill="D0CECE"/>
          </w:tcPr>
          <w:p w14:paraId="203063E8" w14:textId="77777777" w:rsidR="009A6CC2" w:rsidRDefault="00000000" w:rsidP="005D3EC2">
            <w:pPr>
              <w:rPr>
                <w:b/>
              </w:rPr>
            </w:pPr>
            <w:r>
              <w:rPr>
                <w:b/>
              </w:rPr>
              <w:t>Arguments</w:t>
            </w:r>
          </w:p>
        </w:tc>
        <w:tc>
          <w:tcPr>
            <w:tcW w:w="6231" w:type="dxa"/>
            <w:gridSpan w:val="3"/>
            <w:shd w:val="clear" w:color="auto" w:fill="auto"/>
          </w:tcPr>
          <w:p w14:paraId="7B7579EB" w14:textId="77777777" w:rsidR="009A6CC2" w:rsidRDefault="00000000" w:rsidP="005D3EC2">
            <w:r>
              <w:t>None</w:t>
            </w:r>
          </w:p>
        </w:tc>
      </w:tr>
      <w:tr w:rsidR="009A6CC2" w14:paraId="171737DF" w14:textId="77777777">
        <w:tc>
          <w:tcPr>
            <w:tcW w:w="2077" w:type="dxa"/>
            <w:vMerge w:val="restart"/>
            <w:shd w:val="clear" w:color="auto" w:fill="D0CECE"/>
          </w:tcPr>
          <w:p w14:paraId="13875EFB" w14:textId="77777777" w:rsidR="009A6CC2" w:rsidRDefault="00000000" w:rsidP="005D3EC2">
            <w:pPr>
              <w:rPr>
                <w:b/>
              </w:rPr>
            </w:pPr>
            <w:r>
              <w:rPr>
                <w:b/>
              </w:rPr>
              <w:t>Return</w:t>
            </w:r>
          </w:p>
        </w:tc>
        <w:tc>
          <w:tcPr>
            <w:tcW w:w="2077" w:type="dxa"/>
            <w:vMerge w:val="restart"/>
            <w:shd w:val="clear" w:color="auto" w:fill="auto"/>
          </w:tcPr>
          <w:p w14:paraId="4B538379" w14:textId="77777777" w:rsidR="009A6CC2" w:rsidRDefault="00000000" w:rsidP="005D3EC2">
            <w:r>
              <w:t xml:space="preserve">Type: string </w:t>
            </w:r>
            <w:r>
              <w:br/>
              <w:t>Desc: Size of Page to write to Mem</w:t>
            </w:r>
          </w:p>
        </w:tc>
        <w:tc>
          <w:tcPr>
            <w:tcW w:w="4154" w:type="dxa"/>
            <w:gridSpan w:val="2"/>
            <w:shd w:val="clear" w:color="auto" w:fill="auto"/>
          </w:tcPr>
          <w:p w14:paraId="5DE78CF3" w14:textId="77777777" w:rsidR="009A6CC2" w:rsidRDefault="00000000" w:rsidP="005D3EC2">
            <w:r>
              <w:t>None</w:t>
            </w:r>
          </w:p>
        </w:tc>
      </w:tr>
      <w:tr w:rsidR="007A3CF5" w14:paraId="2EEC65E7" w14:textId="77777777">
        <w:tc>
          <w:tcPr>
            <w:tcW w:w="2077" w:type="dxa"/>
            <w:vMerge/>
            <w:shd w:val="clear" w:color="auto" w:fill="D0CECE"/>
          </w:tcPr>
          <w:p w14:paraId="70C72792" w14:textId="77777777" w:rsidR="009A6CC2" w:rsidRDefault="009A6CC2" w:rsidP="005D3EC2">
            <w:pPr>
              <w:rPr>
                <w:b/>
              </w:rPr>
            </w:pPr>
          </w:p>
        </w:tc>
        <w:tc>
          <w:tcPr>
            <w:tcW w:w="2077" w:type="dxa"/>
            <w:vMerge/>
            <w:shd w:val="clear" w:color="auto" w:fill="auto"/>
          </w:tcPr>
          <w:p w14:paraId="234609C5" w14:textId="77777777" w:rsidR="009A6CC2" w:rsidRDefault="009A6CC2" w:rsidP="005D3EC2"/>
        </w:tc>
        <w:tc>
          <w:tcPr>
            <w:tcW w:w="2077" w:type="dxa"/>
            <w:shd w:val="clear" w:color="auto" w:fill="D3D3D3"/>
          </w:tcPr>
          <w:p w14:paraId="50F19C9D" w14:textId="77777777" w:rsidR="009A6CC2" w:rsidRDefault="00000000" w:rsidP="005D3EC2">
            <w:r>
              <w:t>Range:</w:t>
            </w:r>
          </w:p>
        </w:tc>
        <w:tc>
          <w:tcPr>
            <w:tcW w:w="2077" w:type="dxa"/>
            <w:shd w:val="clear" w:color="auto" w:fill="auto"/>
          </w:tcPr>
          <w:p w14:paraId="601208E7" w14:textId="77777777" w:rsidR="009A6CC2" w:rsidRDefault="00000000" w:rsidP="005D3EC2">
            <w:r>
              <w:t>N/A</w:t>
            </w:r>
          </w:p>
        </w:tc>
      </w:tr>
      <w:tr w:rsidR="009A6CC2" w14:paraId="7EF25B03" w14:textId="77777777">
        <w:tc>
          <w:tcPr>
            <w:tcW w:w="2077" w:type="dxa"/>
            <w:shd w:val="clear" w:color="auto" w:fill="D0CECE"/>
          </w:tcPr>
          <w:p w14:paraId="3E0E1C8B" w14:textId="77777777" w:rsidR="009A6CC2" w:rsidRDefault="00000000" w:rsidP="005D3EC2">
            <w:pPr>
              <w:rPr>
                <w:b/>
              </w:rPr>
            </w:pPr>
            <w:r>
              <w:rPr>
                <w:b/>
              </w:rPr>
              <w:t>Generated Value</w:t>
            </w:r>
          </w:p>
        </w:tc>
        <w:tc>
          <w:tcPr>
            <w:tcW w:w="6231" w:type="dxa"/>
            <w:gridSpan w:val="3"/>
            <w:shd w:val="clear" w:color="auto" w:fill="auto"/>
          </w:tcPr>
          <w:p w14:paraId="3E69E13B" w14:textId="77777777" w:rsidR="009A6CC2" w:rsidRDefault="00000000" w:rsidP="005D3EC2">
            <w:r>
              <w:t>None</w:t>
            </w:r>
          </w:p>
        </w:tc>
      </w:tr>
      <w:tr w:rsidR="009A6CC2" w14:paraId="112CB3E9" w14:textId="77777777">
        <w:tc>
          <w:tcPr>
            <w:tcW w:w="2077" w:type="dxa"/>
            <w:shd w:val="clear" w:color="auto" w:fill="D0CECE"/>
          </w:tcPr>
          <w:p w14:paraId="329A8657" w14:textId="77777777" w:rsidR="009A6CC2" w:rsidRDefault="00000000" w:rsidP="005D3EC2">
            <w:pPr>
              <w:rPr>
                <w:b/>
              </w:rPr>
            </w:pPr>
            <w:r>
              <w:rPr>
                <w:b/>
              </w:rPr>
              <w:t>Description</w:t>
            </w:r>
          </w:p>
        </w:tc>
        <w:tc>
          <w:tcPr>
            <w:tcW w:w="6231" w:type="dxa"/>
            <w:gridSpan w:val="3"/>
            <w:shd w:val="clear" w:color="auto" w:fill="auto"/>
          </w:tcPr>
          <w:p w14:paraId="6D208202" w14:textId="77777777" w:rsidR="009A6CC2" w:rsidRDefault="00000000" w:rsidP="005D3EC2">
            <w:pPr>
              <w:pStyle w:val="SourceCode"/>
            </w:pPr>
            <w:r>
              <w:t>To compute value of MemWritePageSize</w:t>
            </w:r>
          </w:p>
          <w:p w14:paraId="13286EBB" w14:textId="77777777" w:rsidR="009A6CC2" w:rsidRDefault="00000000" w:rsidP="005D3EC2">
            <w:pPr>
              <w:pStyle w:val="SourceCode"/>
            </w:pPr>
            <w:r>
              <w:t>Algorithm:</w:t>
            </w:r>
            <w:r>
              <w:br/>
              <w:t>GLOBAL VARIABLE IN:</w:t>
            </w:r>
            <w:r>
              <w:br/>
            </w:r>
            <w:r>
              <w:lastRenderedPageBreak/>
              <w:t xml:space="preserve">     None</w:t>
            </w:r>
            <w:r>
              <w:br/>
              <w:t xml:space="preserve"> GLOBAL VARIABLE OUT:</w:t>
            </w:r>
            <w:r>
              <w:br/>
              <w:t xml:space="preserve">     None</w:t>
            </w:r>
            <w:r>
              <w:br/>
              <w:t xml:space="preserve"> PRECONDITION :</w:t>
            </w:r>
            <w:r>
              <w:br/>
              <w:t xml:space="preserve">     None</w:t>
            </w:r>
            <w:r>
              <w:br/>
              <w:t xml:space="preserve"> LET memAccSectorBatchRef = the return value by CALL GetReferenceValue</w:t>
            </w:r>
            <w:r>
              <w:br/>
              <w:t xml:space="preserve">     WITH moduleName is MemAcc, defName is MemAccSectorBatchRef.</w:t>
            </w:r>
            <w:r>
              <w:br/>
              <w:t xml:space="preserve"> IF memAccSectorBatchRef is not Null:</w:t>
            </w:r>
            <w:r>
              <w:br/>
              <w:t xml:space="preserve"> LET writePageSize = Repo.GetContainerByShortNamePath with moduleName is Mem, defName is MemWritePageSize.</w:t>
            </w:r>
            <w:r>
              <w:br/>
              <w:t xml:space="preserve"> RETURN writePageSize</w:t>
            </w:r>
          </w:p>
        </w:tc>
      </w:tr>
    </w:tbl>
    <w:p w14:paraId="7AFE990E" w14:textId="77777777" w:rsidR="009A6CC2" w:rsidRDefault="00000000" w:rsidP="005D3EC2">
      <w:pPr>
        <w:pStyle w:val="RefReq"/>
      </w:pPr>
      <w:r>
        <w:lastRenderedPageBreak/>
        <w:t>{Ref: NA}</w:t>
      </w:r>
    </w:p>
    <w:p w14:paraId="14429CC2" w14:textId="77777777" w:rsidR="009A6CC2" w:rsidRDefault="009A6CC2" w:rsidP="005D3EC2"/>
    <w:p w14:paraId="5A847CE4" w14:textId="77777777" w:rsidR="009A6CC2" w:rsidRDefault="00000000" w:rsidP="005D3EC2">
      <w:pPr>
        <w:pStyle w:val="Heading6"/>
      </w:pPr>
      <w:r>
        <w:t>ComputeMemWriteBurstSize</w:t>
      </w:r>
    </w:p>
    <w:p w14:paraId="27B81C6F" w14:textId="77777777" w:rsidR="009A6CC2" w:rsidRDefault="00000000" w:rsidP="005D3EC2">
      <w:pPr>
        <w:pStyle w:val="DesignID"/>
      </w:pPr>
      <w:r>
        <w:t>MEMACC_TUD_CLS_004_01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08956C7" w14:textId="77777777">
        <w:tc>
          <w:tcPr>
            <w:tcW w:w="2077" w:type="dxa"/>
            <w:shd w:val="clear" w:color="auto" w:fill="D0CECE"/>
          </w:tcPr>
          <w:p w14:paraId="5D278D7D" w14:textId="77777777" w:rsidR="009A6CC2" w:rsidRDefault="00000000" w:rsidP="005D3EC2">
            <w:pPr>
              <w:rPr>
                <w:b/>
              </w:rPr>
            </w:pPr>
            <w:r>
              <w:rPr>
                <w:b/>
              </w:rPr>
              <w:t>Method Name</w:t>
            </w:r>
          </w:p>
        </w:tc>
        <w:tc>
          <w:tcPr>
            <w:tcW w:w="6230" w:type="dxa"/>
            <w:gridSpan w:val="3"/>
            <w:shd w:val="clear" w:color="auto" w:fill="auto"/>
          </w:tcPr>
          <w:p w14:paraId="516BD2F8" w14:textId="77777777" w:rsidR="009A6CC2" w:rsidRDefault="00000000" w:rsidP="005D3EC2">
            <w:r>
              <w:t>ComputeMemWriteBurstSize</w:t>
            </w:r>
          </w:p>
        </w:tc>
      </w:tr>
      <w:tr w:rsidR="009A6CC2" w14:paraId="02E87133" w14:textId="77777777">
        <w:tc>
          <w:tcPr>
            <w:tcW w:w="2077" w:type="dxa"/>
            <w:shd w:val="clear" w:color="auto" w:fill="D0CECE"/>
          </w:tcPr>
          <w:p w14:paraId="1FD2CC3D" w14:textId="77777777" w:rsidR="009A6CC2" w:rsidRDefault="00000000" w:rsidP="005D3EC2">
            <w:pPr>
              <w:rPr>
                <w:b/>
              </w:rPr>
            </w:pPr>
            <w:r>
              <w:rPr>
                <w:b/>
              </w:rPr>
              <w:t>Arguments</w:t>
            </w:r>
          </w:p>
        </w:tc>
        <w:tc>
          <w:tcPr>
            <w:tcW w:w="6231" w:type="dxa"/>
            <w:gridSpan w:val="3"/>
            <w:shd w:val="clear" w:color="auto" w:fill="auto"/>
          </w:tcPr>
          <w:p w14:paraId="74F1FF9F" w14:textId="77777777" w:rsidR="009A6CC2" w:rsidRDefault="00000000" w:rsidP="005D3EC2">
            <w:r>
              <w:t>None</w:t>
            </w:r>
          </w:p>
        </w:tc>
      </w:tr>
      <w:tr w:rsidR="009A6CC2" w14:paraId="160520A5" w14:textId="77777777">
        <w:tc>
          <w:tcPr>
            <w:tcW w:w="2077" w:type="dxa"/>
            <w:vMerge w:val="restart"/>
            <w:shd w:val="clear" w:color="auto" w:fill="D0CECE"/>
          </w:tcPr>
          <w:p w14:paraId="2A4B5D83" w14:textId="77777777" w:rsidR="009A6CC2" w:rsidRDefault="00000000" w:rsidP="005D3EC2">
            <w:pPr>
              <w:rPr>
                <w:b/>
              </w:rPr>
            </w:pPr>
            <w:r>
              <w:rPr>
                <w:b/>
              </w:rPr>
              <w:t>Return</w:t>
            </w:r>
          </w:p>
        </w:tc>
        <w:tc>
          <w:tcPr>
            <w:tcW w:w="2077" w:type="dxa"/>
            <w:vMerge w:val="restart"/>
            <w:shd w:val="clear" w:color="auto" w:fill="auto"/>
          </w:tcPr>
          <w:p w14:paraId="284F35F9" w14:textId="77777777" w:rsidR="009A6CC2" w:rsidRDefault="00000000" w:rsidP="005D3EC2">
            <w:r>
              <w:t xml:space="preserve">Type: string </w:t>
            </w:r>
            <w:r>
              <w:br/>
              <w:t>Desc: Size of Burst to write to Mem</w:t>
            </w:r>
          </w:p>
        </w:tc>
        <w:tc>
          <w:tcPr>
            <w:tcW w:w="4154" w:type="dxa"/>
            <w:gridSpan w:val="2"/>
            <w:shd w:val="clear" w:color="auto" w:fill="auto"/>
          </w:tcPr>
          <w:p w14:paraId="01D6519A" w14:textId="77777777" w:rsidR="009A6CC2" w:rsidRDefault="00000000" w:rsidP="005D3EC2">
            <w:r>
              <w:t>None</w:t>
            </w:r>
          </w:p>
        </w:tc>
      </w:tr>
      <w:tr w:rsidR="007A3CF5" w14:paraId="6B26DBCE" w14:textId="77777777">
        <w:tc>
          <w:tcPr>
            <w:tcW w:w="2077" w:type="dxa"/>
            <w:vMerge/>
            <w:shd w:val="clear" w:color="auto" w:fill="D0CECE"/>
          </w:tcPr>
          <w:p w14:paraId="5DC2070D" w14:textId="77777777" w:rsidR="009A6CC2" w:rsidRDefault="009A6CC2" w:rsidP="005D3EC2">
            <w:pPr>
              <w:rPr>
                <w:b/>
              </w:rPr>
            </w:pPr>
          </w:p>
        </w:tc>
        <w:tc>
          <w:tcPr>
            <w:tcW w:w="2077" w:type="dxa"/>
            <w:vMerge/>
            <w:shd w:val="clear" w:color="auto" w:fill="auto"/>
          </w:tcPr>
          <w:p w14:paraId="77955589" w14:textId="77777777" w:rsidR="009A6CC2" w:rsidRDefault="009A6CC2" w:rsidP="005D3EC2"/>
        </w:tc>
        <w:tc>
          <w:tcPr>
            <w:tcW w:w="2077" w:type="dxa"/>
            <w:shd w:val="clear" w:color="auto" w:fill="D3D3D3"/>
          </w:tcPr>
          <w:p w14:paraId="36FF647A" w14:textId="77777777" w:rsidR="009A6CC2" w:rsidRDefault="00000000" w:rsidP="005D3EC2">
            <w:r>
              <w:t>Range:</w:t>
            </w:r>
          </w:p>
        </w:tc>
        <w:tc>
          <w:tcPr>
            <w:tcW w:w="2077" w:type="dxa"/>
            <w:shd w:val="clear" w:color="auto" w:fill="auto"/>
          </w:tcPr>
          <w:p w14:paraId="7EBE71F6" w14:textId="77777777" w:rsidR="009A6CC2" w:rsidRDefault="00000000" w:rsidP="005D3EC2">
            <w:r>
              <w:t>N/A</w:t>
            </w:r>
          </w:p>
        </w:tc>
      </w:tr>
      <w:tr w:rsidR="009A6CC2" w14:paraId="565DDC28" w14:textId="77777777">
        <w:tc>
          <w:tcPr>
            <w:tcW w:w="2077" w:type="dxa"/>
            <w:shd w:val="clear" w:color="auto" w:fill="D0CECE"/>
          </w:tcPr>
          <w:p w14:paraId="4CCB6E56" w14:textId="77777777" w:rsidR="009A6CC2" w:rsidRDefault="00000000" w:rsidP="005D3EC2">
            <w:pPr>
              <w:rPr>
                <w:b/>
              </w:rPr>
            </w:pPr>
            <w:r>
              <w:rPr>
                <w:b/>
              </w:rPr>
              <w:t>Generated Value</w:t>
            </w:r>
          </w:p>
        </w:tc>
        <w:tc>
          <w:tcPr>
            <w:tcW w:w="6231" w:type="dxa"/>
            <w:gridSpan w:val="3"/>
            <w:shd w:val="clear" w:color="auto" w:fill="auto"/>
          </w:tcPr>
          <w:p w14:paraId="3354C6DD" w14:textId="77777777" w:rsidR="009A6CC2" w:rsidRDefault="00000000" w:rsidP="005D3EC2">
            <w:r>
              <w:t>None</w:t>
            </w:r>
          </w:p>
        </w:tc>
      </w:tr>
      <w:tr w:rsidR="009A6CC2" w14:paraId="4D042AD2" w14:textId="77777777">
        <w:tc>
          <w:tcPr>
            <w:tcW w:w="2077" w:type="dxa"/>
            <w:shd w:val="clear" w:color="auto" w:fill="D0CECE"/>
          </w:tcPr>
          <w:p w14:paraId="69D3DC7F" w14:textId="77777777" w:rsidR="009A6CC2" w:rsidRDefault="00000000" w:rsidP="005D3EC2">
            <w:pPr>
              <w:rPr>
                <w:b/>
              </w:rPr>
            </w:pPr>
            <w:r>
              <w:rPr>
                <w:b/>
              </w:rPr>
              <w:t>Description</w:t>
            </w:r>
          </w:p>
        </w:tc>
        <w:tc>
          <w:tcPr>
            <w:tcW w:w="6231" w:type="dxa"/>
            <w:gridSpan w:val="3"/>
            <w:shd w:val="clear" w:color="auto" w:fill="auto"/>
          </w:tcPr>
          <w:p w14:paraId="7FBED889" w14:textId="77777777" w:rsidR="009A6CC2" w:rsidRDefault="00000000" w:rsidP="005D3EC2">
            <w:pPr>
              <w:pStyle w:val="SourceCode"/>
            </w:pPr>
            <w:r>
              <w:t>To compute value of MemWriteBurstSize</w:t>
            </w:r>
          </w:p>
          <w:p w14:paraId="57860F42"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memAccSectorBatchRef = the return value by CALL GetReferenceValue</w:t>
            </w:r>
            <w:r>
              <w:br/>
              <w:t xml:space="preserve">     WITH moduleName is MemAcc, defName is MemAccSectorBatchRef.</w:t>
            </w:r>
            <w:r>
              <w:br/>
              <w:t xml:space="preserve"> IF memAccSectorBatchRef is not Null:</w:t>
            </w:r>
            <w:r>
              <w:br/>
              <w:t xml:space="preserve"> LET MemWriteBurstSize = Repo.GetContainerByShortNamePath with moduleName is Mem, defName is MemWritePageSize.</w:t>
            </w:r>
            <w:r>
              <w:br/>
              <w:t xml:space="preserve"> RETURN MemWriteBurstSize</w:t>
            </w:r>
          </w:p>
        </w:tc>
      </w:tr>
    </w:tbl>
    <w:p w14:paraId="33EB9DF2" w14:textId="77777777" w:rsidR="009A6CC2" w:rsidRDefault="00000000" w:rsidP="005D3EC2">
      <w:pPr>
        <w:pStyle w:val="RefReq"/>
      </w:pPr>
      <w:r>
        <w:t>{Ref: N/A}</w:t>
      </w:r>
    </w:p>
    <w:p w14:paraId="711716B7" w14:textId="77777777" w:rsidR="009A6CC2" w:rsidRDefault="009A6CC2" w:rsidP="005D3EC2"/>
    <w:p w14:paraId="1DCF6777" w14:textId="77777777" w:rsidR="009A6CC2" w:rsidRDefault="00000000" w:rsidP="005D3EC2">
      <w:pPr>
        <w:pStyle w:val="Heading6"/>
      </w:pPr>
      <w:r>
        <w:t>ComputeMemEraseBurstSize</w:t>
      </w:r>
    </w:p>
    <w:p w14:paraId="38C0F2CF" w14:textId="77777777" w:rsidR="009A6CC2" w:rsidRDefault="00000000" w:rsidP="005D3EC2">
      <w:pPr>
        <w:pStyle w:val="DesignID"/>
      </w:pPr>
      <w:r>
        <w:t>MEMACC_TUD_CLS_004_01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62F2A3B3" w14:textId="77777777">
        <w:tc>
          <w:tcPr>
            <w:tcW w:w="2077" w:type="dxa"/>
            <w:shd w:val="clear" w:color="auto" w:fill="D0CECE"/>
          </w:tcPr>
          <w:p w14:paraId="5D2FB9FA" w14:textId="77777777" w:rsidR="009A6CC2" w:rsidRDefault="00000000" w:rsidP="005D3EC2">
            <w:pPr>
              <w:rPr>
                <w:b/>
              </w:rPr>
            </w:pPr>
            <w:r>
              <w:rPr>
                <w:b/>
              </w:rPr>
              <w:lastRenderedPageBreak/>
              <w:t>Method Name</w:t>
            </w:r>
          </w:p>
        </w:tc>
        <w:tc>
          <w:tcPr>
            <w:tcW w:w="6230" w:type="dxa"/>
            <w:gridSpan w:val="3"/>
            <w:shd w:val="clear" w:color="auto" w:fill="auto"/>
          </w:tcPr>
          <w:p w14:paraId="0AFE904D" w14:textId="77777777" w:rsidR="009A6CC2" w:rsidRDefault="00000000" w:rsidP="005D3EC2">
            <w:r>
              <w:t>ComputeMemEraseBurstSize</w:t>
            </w:r>
          </w:p>
        </w:tc>
      </w:tr>
      <w:tr w:rsidR="009A6CC2" w14:paraId="10BDE312" w14:textId="77777777">
        <w:tc>
          <w:tcPr>
            <w:tcW w:w="2077" w:type="dxa"/>
            <w:shd w:val="clear" w:color="auto" w:fill="D0CECE"/>
          </w:tcPr>
          <w:p w14:paraId="117F000B" w14:textId="77777777" w:rsidR="009A6CC2" w:rsidRDefault="00000000" w:rsidP="005D3EC2">
            <w:pPr>
              <w:rPr>
                <w:b/>
              </w:rPr>
            </w:pPr>
            <w:r>
              <w:rPr>
                <w:b/>
              </w:rPr>
              <w:t>Arguments</w:t>
            </w:r>
          </w:p>
        </w:tc>
        <w:tc>
          <w:tcPr>
            <w:tcW w:w="6231" w:type="dxa"/>
            <w:gridSpan w:val="3"/>
            <w:shd w:val="clear" w:color="auto" w:fill="auto"/>
          </w:tcPr>
          <w:p w14:paraId="50315CB1" w14:textId="77777777" w:rsidR="009A6CC2" w:rsidRDefault="00000000" w:rsidP="005D3EC2">
            <w:r>
              <w:t>None</w:t>
            </w:r>
          </w:p>
        </w:tc>
      </w:tr>
      <w:tr w:rsidR="009A6CC2" w14:paraId="0B2BE328" w14:textId="77777777">
        <w:tc>
          <w:tcPr>
            <w:tcW w:w="2077" w:type="dxa"/>
            <w:vMerge w:val="restart"/>
            <w:shd w:val="clear" w:color="auto" w:fill="D0CECE"/>
          </w:tcPr>
          <w:p w14:paraId="5FBCEB2D" w14:textId="77777777" w:rsidR="009A6CC2" w:rsidRDefault="00000000" w:rsidP="005D3EC2">
            <w:pPr>
              <w:rPr>
                <w:b/>
              </w:rPr>
            </w:pPr>
            <w:r>
              <w:rPr>
                <w:b/>
              </w:rPr>
              <w:t>Return</w:t>
            </w:r>
          </w:p>
        </w:tc>
        <w:tc>
          <w:tcPr>
            <w:tcW w:w="2077" w:type="dxa"/>
            <w:vMerge w:val="restart"/>
            <w:shd w:val="clear" w:color="auto" w:fill="auto"/>
          </w:tcPr>
          <w:p w14:paraId="6D96FBAE" w14:textId="77777777" w:rsidR="009A6CC2" w:rsidRDefault="00000000" w:rsidP="005D3EC2">
            <w:r>
              <w:t xml:space="preserve">Type: string </w:t>
            </w:r>
            <w:r>
              <w:br/>
              <w:t>Desc: Size of Burst to erase to Mem</w:t>
            </w:r>
          </w:p>
        </w:tc>
        <w:tc>
          <w:tcPr>
            <w:tcW w:w="4154" w:type="dxa"/>
            <w:gridSpan w:val="2"/>
            <w:shd w:val="clear" w:color="auto" w:fill="auto"/>
          </w:tcPr>
          <w:p w14:paraId="54423659" w14:textId="77777777" w:rsidR="009A6CC2" w:rsidRDefault="00000000" w:rsidP="005D3EC2">
            <w:r>
              <w:t>None</w:t>
            </w:r>
          </w:p>
        </w:tc>
      </w:tr>
      <w:tr w:rsidR="007A3CF5" w14:paraId="5E13518A" w14:textId="77777777">
        <w:tc>
          <w:tcPr>
            <w:tcW w:w="2077" w:type="dxa"/>
            <w:vMerge/>
            <w:shd w:val="clear" w:color="auto" w:fill="D0CECE"/>
          </w:tcPr>
          <w:p w14:paraId="2DB61B72" w14:textId="77777777" w:rsidR="009A6CC2" w:rsidRDefault="009A6CC2" w:rsidP="005D3EC2">
            <w:pPr>
              <w:rPr>
                <w:b/>
              </w:rPr>
            </w:pPr>
          </w:p>
        </w:tc>
        <w:tc>
          <w:tcPr>
            <w:tcW w:w="2077" w:type="dxa"/>
            <w:vMerge/>
            <w:shd w:val="clear" w:color="auto" w:fill="auto"/>
          </w:tcPr>
          <w:p w14:paraId="3E47BACF" w14:textId="77777777" w:rsidR="009A6CC2" w:rsidRDefault="009A6CC2" w:rsidP="005D3EC2"/>
        </w:tc>
        <w:tc>
          <w:tcPr>
            <w:tcW w:w="2077" w:type="dxa"/>
            <w:shd w:val="clear" w:color="auto" w:fill="D3D3D3"/>
          </w:tcPr>
          <w:p w14:paraId="60D65B3C" w14:textId="77777777" w:rsidR="009A6CC2" w:rsidRDefault="00000000" w:rsidP="005D3EC2">
            <w:r>
              <w:t>Range:</w:t>
            </w:r>
          </w:p>
        </w:tc>
        <w:tc>
          <w:tcPr>
            <w:tcW w:w="2077" w:type="dxa"/>
            <w:shd w:val="clear" w:color="auto" w:fill="auto"/>
          </w:tcPr>
          <w:p w14:paraId="1A76E3F1" w14:textId="77777777" w:rsidR="009A6CC2" w:rsidRDefault="00000000" w:rsidP="005D3EC2">
            <w:r>
              <w:t>N/A</w:t>
            </w:r>
          </w:p>
        </w:tc>
      </w:tr>
      <w:tr w:rsidR="009A6CC2" w14:paraId="1173E57E" w14:textId="77777777">
        <w:tc>
          <w:tcPr>
            <w:tcW w:w="2077" w:type="dxa"/>
            <w:shd w:val="clear" w:color="auto" w:fill="D0CECE"/>
          </w:tcPr>
          <w:p w14:paraId="262C15CB" w14:textId="77777777" w:rsidR="009A6CC2" w:rsidRDefault="00000000" w:rsidP="005D3EC2">
            <w:pPr>
              <w:rPr>
                <w:b/>
              </w:rPr>
            </w:pPr>
            <w:r>
              <w:rPr>
                <w:b/>
              </w:rPr>
              <w:t>Generated Value</w:t>
            </w:r>
          </w:p>
        </w:tc>
        <w:tc>
          <w:tcPr>
            <w:tcW w:w="6231" w:type="dxa"/>
            <w:gridSpan w:val="3"/>
            <w:shd w:val="clear" w:color="auto" w:fill="auto"/>
          </w:tcPr>
          <w:p w14:paraId="044CCD7D" w14:textId="77777777" w:rsidR="009A6CC2" w:rsidRDefault="00000000" w:rsidP="005D3EC2">
            <w:r>
              <w:t>None</w:t>
            </w:r>
          </w:p>
        </w:tc>
      </w:tr>
      <w:tr w:rsidR="009A6CC2" w14:paraId="64060836" w14:textId="77777777">
        <w:tc>
          <w:tcPr>
            <w:tcW w:w="2077" w:type="dxa"/>
            <w:shd w:val="clear" w:color="auto" w:fill="D0CECE"/>
          </w:tcPr>
          <w:p w14:paraId="2637C547" w14:textId="77777777" w:rsidR="009A6CC2" w:rsidRDefault="00000000" w:rsidP="005D3EC2">
            <w:pPr>
              <w:rPr>
                <w:b/>
              </w:rPr>
            </w:pPr>
            <w:r>
              <w:rPr>
                <w:b/>
              </w:rPr>
              <w:t>Description</w:t>
            </w:r>
          </w:p>
        </w:tc>
        <w:tc>
          <w:tcPr>
            <w:tcW w:w="6231" w:type="dxa"/>
            <w:gridSpan w:val="3"/>
            <w:shd w:val="clear" w:color="auto" w:fill="auto"/>
          </w:tcPr>
          <w:p w14:paraId="4497F89A" w14:textId="77777777" w:rsidR="009A6CC2" w:rsidRDefault="00000000" w:rsidP="005D3EC2">
            <w:pPr>
              <w:pStyle w:val="SourceCode"/>
            </w:pPr>
            <w:r>
              <w:t>To compute value of MemEraseBurstSize</w:t>
            </w:r>
          </w:p>
          <w:p w14:paraId="1529148C"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memAccSectorBatchRef = the return value by CALL GetReferenceValue</w:t>
            </w:r>
            <w:r>
              <w:br/>
              <w:t xml:space="preserve">     WITH moduleName is MemAcc, defName is MemAccSectorBatchRef.</w:t>
            </w:r>
            <w:r>
              <w:br/>
              <w:t xml:space="preserve"> IF memAccSectorBatchRef is not Null:</w:t>
            </w:r>
            <w:r>
              <w:br/>
              <w:t xml:space="preserve"> LET eraseBurstSize = Repo.GetContainerByShortNamePath with moduleName is Mem, defName is MemEraseBurstSize.</w:t>
            </w:r>
            <w:r>
              <w:br/>
              <w:t xml:space="preserve"> RETURN eraseBurstSize</w:t>
            </w:r>
          </w:p>
        </w:tc>
      </w:tr>
    </w:tbl>
    <w:p w14:paraId="5675F926" w14:textId="77777777" w:rsidR="009A6CC2" w:rsidRDefault="00000000" w:rsidP="005D3EC2">
      <w:pPr>
        <w:pStyle w:val="RefReq"/>
      </w:pPr>
      <w:r>
        <w:t>{Ref: NA}</w:t>
      </w:r>
    </w:p>
    <w:p w14:paraId="06E4187A" w14:textId="77777777" w:rsidR="009A6CC2" w:rsidRDefault="009A6CC2" w:rsidP="005D3EC2"/>
    <w:p w14:paraId="778BA27C" w14:textId="77777777" w:rsidR="009A6CC2" w:rsidRDefault="00000000" w:rsidP="005D3EC2">
      <w:pPr>
        <w:pStyle w:val="Heading6"/>
      </w:pPr>
      <w:r>
        <w:t>ComputeMemAccHWType</w:t>
      </w:r>
    </w:p>
    <w:p w14:paraId="42E568A8" w14:textId="77777777" w:rsidR="009A6CC2" w:rsidRDefault="00000000" w:rsidP="005D3EC2">
      <w:pPr>
        <w:pStyle w:val="DesignID"/>
      </w:pPr>
      <w:r>
        <w:t>MEMACC_TUD_CLS_004_013:</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615D400C" w14:textId="77777777">
        <w:tc>
          <w:tcPr>
            <w:tcW w:w="2077" w:type="dxa"/>
            <w:shd w:val="clear" w:color="auto" w:fill="D0CECE"/>
          </w:tcPr>
          <w:p w14:paraId="75ECC760" w14:textId="77777777" w:rsidR="009A6CC2" w:rsidRDefault="00000000" w:rsidP="005D3EC2">
            <w:pPr>
              <w:rPr>
                <w:b/>
              </w:rPr>
            </w:pPr>
            <w:r>
              <w:rPr>
                <w:b/>
              </w:rPr>
              <w:t>Method Name</w:t>
            </w:r>
          </w:p>
        </w:tc>
        <w:tc>
          <w:tcPr>
            <w:tcW w:w="6230" w:type="dxa"/>
            <w:gridSpan w:val="3"/>
            <w:shd w:val="clear" w:color="auto" w:fill="auto"/>
          </w:tcPr>
          <w:p w14:paraId="17A99F9E" w14:textId="77777777" w:rsidR="009A6CC2" w:rsidRDefault="00000000" w:rsidP="005D3EC2">
            <w:r>
              <w:t>ComputeMemAccHWType</w:t>
            </w:r>
          </w:p>
        </w:tc>
      </w:tr>
      <w:tr w:rsidR="009A6CC2" w14:paraId="6ABBBB37" w14:textId="77777777">
        <w:tc>
          <w:tcPr>
            <w:tcW w:w="2077" w:type="dxa"/>
            <w:shd w:val="clear" w:color="auto" w:fill="D0CECE"/>
          </w:tcPr>
          <w:p w14:paraId="516EE96B" w14:textId="77777777" w:rsidR="009A6CC2" w:rsidRDefault="00000000" w:rsidP="005D3EC2">
            <w:pPr>
              <w:rPr>
                <w:b/>
              </w:rPr>
            </w:pPr>
            <w:r>
              <w:rPr>
                <w:b/>
              </w:rPr>
              <w:t>Arguments</w:t>
            </w:r>
          </w:p>
        </w:tc>
        <w:tc>
          <w:tcPr>
            <w:tcW w:w="6231" w:type="dxa"/>
            <w:gridSpan w:val="3"/>
            <w:shd w:val="clear" w:color="auto" w:fill="auto"/>
          </w:tcPr>
          <w:p w14:paraId="26FD9EA4" w14:textId="77777777" w:rsidR="009A6CC2" w:rsidRDefault="00000000" w:rsidP="005D3EC2">
            <w:r>
              <w:t>None</w:t>
            </w:r>
          </w:p>
        </w:tc>
      </w:tr>
      <w:tr w:rsidR="009A6CC2" w14:paraId="23AC39F2" w14:textId="77777777">
        <w:tc>
          <w:tcPr>
            <w:tcW w:w="2077" w:type="dxa"/>
            <w:vMerge w:val="restart"/>
            <w:shd w:val="clear" w:color="auto" w:fill="D0CECE"/>
          </w:tcPr>
          <w:p w14:paraId="3F0A0B51" w14:textId="77777777" w:rsidR="009A6CC2" w:rsidRDefault="00000000" w:rsidP="005D3EC2">
            <w:pPr>
              <w:rPr>
                <w:b/>
              </w:rPr>
            </w:pPr>
            <w:r>
              <w:rPr>
                <w:b/>
              </w:rPr>
              <w:t>Return</w:t>
            </w:r>
          </w:p>
        </w:tc>
        <w:tc>
          <w:tcPr>
            <w:tcW w:w="2077" w:type="dxa"/>
            <w:vMerge w:val="restart"/>
            <w:shd w:val="clear" w:color="auto" w:fill="auto"/>
          </w:tcPr>
          <w:p w14:paraId="7F60F033" w14:textId="77777777" w:rsidR="009A6CC2" w:rsidRDefault="00000000" w:rsidP="005D3EC2">
            <w:r>
              <w:t xml:space="preserve">Type: string </w:t>
            </w:r>
            <w:r>
              <w:br/>
              <w:t>Desc: N/A</w:t>
            </w:r>
          </w:p>
        </w:tc>
        <w:tc>
          <w:tcPr>
            <w:tcW w:w="4154" w:type="dxa"/>
            <w:gridSpan w:val="2"/>
            <w:shd w:val="clear" w:color="auto" w:fill="auto"/>
          </w:tcPr>
          <w:p w14:paraId="44EBC332" w14:textId="77777777" w:rsidR="009A6CC2" w:rsidRDefault="00000000" w:rsidP="005D3EC2">
            <w:r>
              <w:t>None</w:t>
            </w:r>
          </w:p>
        </w:tc>
      </w:tr>
      <w:tr w:rsidR="007A3CF5" w14:paraId="544E1D03" w14:textId="77777777">
        <w:tc>
          <w:tcPr>
            <w:tcW w:w="2077" w:type="dxa"/>
            <w:vMerge/>
            <w:shd w:val="clear" w:color="auto" w:fill="D0CECE"/>
          </w:tcPr>
          <w:p w14:paraId="2137B828" w14:textId="77777777" w:rsidR="009A6CC2" w:rsidRDefault="009A6CC2" w:rsidP="005D3EC2">
            <w:pPr>
              <w:rPr>
                <w:b/>
              </w:rPr>
            </w:pPr>
          </w:p>
        </w:tc>
        <w:tc>
          <w:tcPr>
            <w:tcW w:w="2077" w:type="dxa"/>
            <w:vMerge/>
            <w:shd w:val="clear" w:color="auto" w:fill="auto"/>
          </w:tcPr>
          <w:p w14:paraId="71A095B1" w14:textId="77777777" w:rsidR="009A6CC2" w:rsidRDefault="009A6CC2" w:rsidP="005D3EC2"/>
        </w:tc>
        <w:tc>
          <w:tcPr>
            <w:tcW w:w="2077" w:type="dxa"/>
            <w:shd w:val="clear" w:color="auto" w:fill="D3D3D3"/>
          </w:tcPr>
          <w:p w14:paraId="389BAC39" w14:textId="77777777" w:rsidR="009A6CC2" w:rsidRDefault="00000000" w:rsidP="005D3EC2">
            <w:r>
              <w:t>Range:</w:t>
            </w:r>
          </w:p>
        </w:tc>
        <w:tc>
          <w:tcPr>
            <w:tcW w:w="2077" w:type="dxa"/>
            <w:shd w:val="clear" w:color="auto" w:fill="auto"/>
          </w:tcPr>
          <w:p w14:paraId="472AE98A" w14:textId="77777777" w:rsidR="009A6CC2" w:rsidRDefault="00000000" w:rsidP="005D3EC2">
            <w:r>
              <w:t>N/A</w:t>
            </w:r>
          </w:p>
        </w:tc>
      </w:tr>
      <w:tr w:rsidR="009A6CC2" w14:paraId="0D92E947" w14:textId="77777777">
        <w:tc>
          <w:tcPr>
            <w:tcW w:w="2077" w:type="dxa"/>
            <w:shd w:val="clear" w:color="auto" w:fill="D0CECE"/>
          </w:tcPr>
          <w:p w14:paraId="53BBD9AD" w14:textId="77777777" w:rsidR="009A6CC2" w:rsidRDefault="00000000" w:rsidP="005D3EC2">
            <w:pPr>
              <w:rPr>
                <w:b/>
              </w:rPr>
            </w:pPr>
            <w:r>
              <w:rPr>
                <w:b/>
              </w:rPr>
              <w:t>Generated Value</w:t>
            </w:r>
          </w:p>
        </w:tc>
        <w:tc>
          <w:tcPr>
            <w:tcW w:w="6231" w:type="dxa"/>
            <w:gridSpan w:val="3"/>
            <w:shd w:val="clear" w:color="auto" w:fill="auto"/>
          </w:tcPr>
          <w:p w14:paraId="689A96AA" w14:textId="77777777" w:rsidR="009A6CC2" w:rsidRDefault="00000000" w:rsidP="005D3EC2">
            <w:r>
              <w:t>None</w:t>
            </w:r>
          </w:p>
        </w:tc>
      </w:tr>
      <w:tr w:rsidR="009A6CC2" w14:paraId="4DAFD436" w14:textId="77777777">
        <w:tc>
          <w:tcPr>
            <w:tcW w:w="2077" w:type="dxa"/>
            <w:shd w:val="clear" w:color="auto" w:fill="D0CECE"/>
          </w:tcPr>
          <w:p w14:paraId="580C0363" w14:textId="77777777" w:rsidR="009A6CC2" w:rsidRDefault="00000000" w:rsidP="005D3EC2">
            <w:pPr>
              <w:rPr>
                <w:b/>
              </w:rPr>
            </w:pPr>
            <w:r>
              <w:rPr>
                <w:b/>
              </w:rPr>
              <w:t>Description</w:t>
            </w:r>
          </w:p>
        </w:tc>
        <w:tc>
          <w:tcPr>
            <w:tcW w:w="6231" w:type="dxa"/>
            <w:gridSpan w:val="3"/>
            <w:shd w:val="clear" w:color="auto" w:fill="auto"/>
          </w:tcPr>
          <w:p w14:paraId="5FEAC873" w14:textId="77777777" w:rsidR="009A6CC2" w:rsidRDefault="00000000" w:rsidP="005D3EC2">
            <w:pPr>
              <w:pStyle w:val="SourceCode"/>
            </w:pPr>
            <w:r>
              <w:t>To compute value of MemAccHWType</w:t>
            </w:r>
          </w:p>
          <w:p w14:paraId="4D18DBAA"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RETURN null</w:t>
            </w:r>
          </w:p>
        </w:tc>
      </w:tr>
    </w:tbl>
    <w:p w14:paraId="6D6CF215" w14:textId="77777777" w:rsidR="009A6CC2" w:rsidRDefault="00000000" w:rsidP="005D3EC2">
      <w:pPr>
        <w:pStyle w:val="RefReq"/>
      </w:pPr>
      <w:r>
        <w:t>{Ref: NA}</w:t>
      </w:r>
    </w:p>
    <w:p w14:paraId="07900100" w14:textId="77777777" w:rsidR="009A6CC2" w:rsidRDefault="009A6CC2" w:rsidP="005D3EC2"/>
    <w:p w14:paraId="3A8309BC" w14:textId="77777777" w:rsidR="009A6CC2" w:rsidRDefault="00000000" w:rsidP="005D3EC2">
      <w:pPr>
        <w:pStyle w:val="Heading6"/>
      </w:pPr>
      <w:r>
        <w:t>ComputepMemEraseSectorSize</w:t>
      </w:r>
    </w:p>
    <w:p w14:paraId="501935A1" w14:textId="77777777" w:rsidR="009A6CC2" w:rsidRDefault="00000000" w:rsidP="005D3EC2">
      <w:pPr>
        <w:pStyle w:val="DesignID"/>
      </w:pPr>
      <w:r>
        <w:lastRenderedPageBreak/>
        <w:t>MEMACC_TUD_CLS_004_014:</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08AA213E" w14:textId="77777777">
        <w:tc>
          <w:tcPr>
            <w:tcW w:w="2077" w:type="dxa"/>
            <w:shd w:val="clear" w:color="auto" w:fill="D0CECE"/>
          </w:tcPr>
          <w:p w14:paraId="722B5480" w14:textId="77777777" w:rsidR="009A6CC2" w:rsidRDefault="00000000" w:rsidP="005D3EC2">
            <w:pPr>
              <w:rPr>
                <w:b/>
              </w:rPr>
            </w:pPr>
            <w:r>
              <w:rPr>
                <w:b/>
              </w:rPr>
              <w:t>Method Name</w:t>
            </w:r>
          </w:p>
        </w:tc>
        <w:tc>
          <w:tcPr>
            <w:tcW w:w="6230" w:type="dxa"/>
            <w:gridSpan w:val="3"/>
            <w:shd w:val="clear" w:color="auto" w:fill="auto"/>
          </w:tcPr>
          <w:p w14:paraId="0355ABBD" w14:textId="77777777" w:rsidR="009A6CC2" w:rsidRDefault="00000000" w:rsidP="005D3EC2">
            <w:r>
              <w:t>ComputepMemEraseSectorSize</w:t>
            </w:r>
          </w:p>
        </w:tc>
      </w:tr>
      <w:tr w:rsidR="009A6CC2" w14:paraId="02DC02BF" w14:textId="77777777">
        <w:tc>
          <w:tcPr>
            <w:tcW w:w="2077" w:type="dxa"/>
            <w:shd w:val="clear" w:color="auto" w:fill="D0CECE"/>
          </w:tcPr>
          <w:p w14:paraId="01CA081E" w14:textId="77777777" w:rsidR="009A6CC2" w:rsidRDefault="00000000" w:rsidP="005D3EC2">
            <w:pPr>
              <w:rPr>
                <w:b/>
              </w:rPr>
            </w:pPr>
            <w:r>
              <w:rPr>
                <w:b/>
              </w:rPr>
              <w:t>Arguments</w:t>
            </w:r>
          </w:p>
        </w:tc>
        <w:tc>
          <w:tcPr>
            <w:tcW w:w="6231" w:type="dxa"/>
            <w:gridSpan w:val="3"/>
            <w:shd w:val="clear" w:color="auto" w:fill="auto"/>
          </w:tcPr>
          <w:p w14:paraId="3EA60A0A" w14:textId="77777777" w:rsidR="009A6CC2" w:rsidRDefault="00000000" w:rsidP="005D3EC2">
            <w:r>
              <w:t>None</w:t>
            </w:r>
          </w:p>
        </w:tc>
      </w:tr>
      <w:tr w:rsidR="009A6CC2" w14:paraId="76A28CD2" w14:textId="77777777">
        <w:tc>
          <w:tcPr>
            <w:tcW w:w="2077" w:type="dxa"/>
            <w:vMerge w:val="restart"/>
            <w:shd w:val="clear" w:color="auto" w:fill="D0CECE"/>
          </w:tcPr>
          <w:p w14:paraId="4D620D16" w14:textId="77777777" w:rsidR="009A6CC2" w:rsidRDefault="00000000" w:rsidP="005D3EC2">
            <w:pPr>
              <w:rPr>
                <w:b/>
              </w:rPr>
            </w:pPr>
            <w:r>
              <w:rPr>
                <w:b/>
              </w:rPr>
              <w:t>Return</w:t>
            </w:r>
          </w:p>
        </w:tc>
        <w:tc>
          <w:tcPr>
            <w:tcW w:w="2077" w:type="dxa"/>
            <w:vMerge w:val="restart"/>
            <w:shd w:val="clear" w:color="auto" w:fill="auto"/>
          </w:tcPr>
          <w:p w14:paraId="459CEB92" w14:textId="77777777" w:rsidR="009A6CC2" w:rsidRDefault="00000000" w:rsidP="005D3EC2">
            <w:r>
              <w:t xml:space="preserve">Type: string </w:t>
            </w:r>
            <w:r>
              <w:br/>
              <w:t>Desc: Size of sector to erase in Mem</w:t>
            </w:r>
          </w:p>
        </w:tc>
        <w:tc>
          <w:tcPr>
            <w:tcW w:w="4154" w:type="dxa"/>
            <w:gridSpan w:val="2"/>
            <w:shd w:val="clear" w:color="auto" w:fill="auto"/>
          </w:tcPr>
          <w:p w14:paraId="30062412" w14:textId="77777777" w:rsidR="009A6CC2" w:rsidRDefault="00000000" w:rsidP="005D3EC2">
            <w:r>
              <w:t>None</w:t>
            </w:r>
          </w:p>
        </w:tc>
      </w:tr>
      <w:tr w:rsidR="007A3CF5" w14:paraId="75A9C46D" w14:textId="77777777">
        <w:tc>
          <w:tcPr>
            <w:tcW w:w="2077" w:type="dxa"/>
            <w:vMerge/>
            <w:shd w:val="clear" w:color="auto" w:fill="D0CECE"/>
          </w:tcPr>
          <w:p w14:paraId="55013CAA" w14:textId="77777777" w:rsidR="009A6CC2" w:rsidRDefault="009A6CC2" w:rsidP="005D3EC2">
            <w:pPr>
              <w:rPr>
                <w:b/>
              </w:rPr>
            </w:pPr>
          </w:p>
        </w:tc>
        <w:tc>
          <w:tcPr>
            <w:tcW w:w="2077" w:type="dxa"/>
            <w:vMerge/>
            <w:shd w:val="clear" w:color="auto" w:fill="auto"/>
          </w:tcPr>
          <w:p w14:paraId="2B8120A6" w14:textId="77777777" w:rsidR="009A6CC2" w:rsidRDefault="009A6CC2" w:rsidP="005D3EC2"/>
        </w:tc>
        <w:tc>
          <w:tcPr>
            <w:tcW w:w="2077" w:type="dxa"/>
            <w:shd w:val="clear" w:color="auto" w:fill="D3D3D3"/>
          </w:tcPr>
          <w:p w14:paraId="13CE4072" w14:textId="77777777" w:rsidR="009A6CC2" w:rsidRDefault="00000000" w:rsidP="005D3EC2">
            <w:r>
              <w:t>Range:</w:t>
            </w:r>
          </w:p>
        </w:tc>
        <w:tc>
          <w:tcPr>
            <w:tcW w:w="2077" w:type="dxa"/>
            <w:shd w:val="clear" w:color="auto" w:fill="auto"/>
          </w:tcPr>
          <w:p w14:paraId="6A8B1B78" w14:textId="77777777" w:rsidR="009A6CC2" w:rsidRDefault="00000000" w:rsidP="005D3EC2">
            <w:r>
              <w:t>N/A</w:t>
            </w:r>
          </w:p>
        </w:tc>
      </w:tr>
      <w:tr w:rsidR="009A6CC2" w14:paraId="66BDD038" w14:textId="77777777">
        <w:tc>
          <w:tcPr>
            <w:tcW w:w="2077" w:type="dxa"/>
            <w:shd w:val="clear" w:color="auto" w:fill="D0CECE"/>
          </w:tcPr>
          <w:p w14:paraId="0CE170C7" w14:textId="77777777" w:rsidR="009A6CC2" w:rsidRDefault="00000000" w:rsidP="005D3EC2">
            <w:pPr>
              <w:rPr>
                <w:b/>
              </w:rPr>
            </w:pPr>
            <w:r>
              <w:rPr>
                <w:b/>
              </w:rPr>
              <w:t>Generated Value</w:t>
            </w:r>
          </w:p>
        </w:tc>
        <w:tc>
          <w:tcPr>
            <w:tcW w:w="6231" w:type="dxa"/>
            <w:gridSpan w:val="3"/>
            <w:shd w:val="clear" w:color="auto" w:fill="auto"/>
          </w:tcPr>
          <w:p w14:paraId="3FB03A6A" w14:textId="77777777" w:rsidR="009A6CC2" w:rsidRDefault="00000000" w:rsidP="005D3EC2">
            <w:r>
              <w:t>None</w:t>
            </w:r>
          </w:p>
        </w:tc>
      </w:tr>
      <w:tr w:rsidR="009A6CC2" w14:paraId="54A49C95" w14:textId="77777777">
        <w:tc>
          <w:tcPr>
            <w:tcW w:w="2077" w:type="dxa"/>
            <w:shd w:val="clear" w:color="auto" w:fill="D0CECE"/>
          </w:tcPr>
          <w:p w14:paraId="1AE9DAC6" w14:textId="77777777" w:rsidR="009A6CC2" w:rsidRDefault="00000000" w:rsidP="005D3EC2">
            <w:pPr>
              <w:rPr>
                <w:b/>
              </w:rPr>
            </w:pPr>
            <w:r>
              <w:rPr>
                <w:b/>
              </w:rPr>
              <w:t>Description</w:t>
            </w:r>
          </w:p>
        </w:tc>
        <w:tc>
          <w:tcPr>
            <w:tcW w:w="6231" w:type="dxa"/>
            <w:gridSpan w:val="3"/>
            <w:shd w:val="clear" w:color="auto" w:fill="auto"/>
          </w:tcPr>
          <w:p w14:paraId="187A9D06" w14:textId="77777777" w:rsidR="009A6CC2" w:rsidRDefault="00000000" w:rsidP="005D3EC2">
            <w:pPr>
              <w:pStyle w:val="SourceCode"/>
            </w:pPr>
            <w:r>
              <w:t>To compute value of MemEraseSectorSize</w:t>
            </w:r>
          </w:p>
          <w:p w14:paraId="32E6A069"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eraseSectorSize = the return value by CALL GetParameterValue</w:t>
            </w:r>
            <w:r>
              <w:br/>
              <w:t xml:space="preserve">     WITH moduleName is Mem, defName is MemEraseSectorSize.</w:t>
            </w:r>
            <w:r>
              <w:br/>
              <w:t xml:space="preserve"> RETURN eraseSectorSize</w:t>
            </w:r>
          </w:p>
        </w:tc>
      </w:tr>
    </w:tbl>
    <w:p w14:paraId="4A17E20F" w14:textId="77777777" w:rsidR="009A6CC2" w:rsidRDefault="00000000" w:rsidP="005D3EC2">
      <w:pPr>
        <w:pStyle w:val="RefReq"/>
      </w:pPr>
      <w:r>
        <w:t>{Ref: NA}</w:t>
      </w:r>
    </w:p>
    <w:p w14:paraId="114842CD" w14:textId="77777777" w:rsidR="009A6CC2" w:rsidRDefault="009A6CC2" w:rsidP="005D3EC2"/>
    <w:p w14:paraId="1C3774C9" w14:textId="77777777" w:rsidR="009A6CC2" w:rsidRDefault="00000000" w:rsidP="005D3EC2">
      <w:pPr>
        <w:pStyle w:val="Heading6"/>
      </w:pPr>
      <w:r>
        <w:t>ComputeMemAccAddressAreaPriority</w:t>
      </w:r>
    </w:p>
    <w:p w14:paraId="16881358" w14:textId="77777777" w:rsidR="009A6CC2" w:rsidRDefault="00000000" w:rsidP="005D3EC2">
      <w:pPr>
        <w:pStyle w:val="DesignID"/>
      </w:pPr>
      <w:r>
        <w:t>MEMACC_TUD_CLS_004_015:</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13D9E24C" w14:textId="77777777">
        <w:tc>
          <w:tcPr>
            <w:tcW w:w="2077" w:type="dxa"/>
            <w:shd w:val="clear" w:color="auto" w:fill="D0CECE"/>
          </w:tcPr>
          <w:p w14:paraId="7D5AE604" w14:textId="77777777" w:rsidR="009A6CC2" w:rsidRDefault="00000000" w:rsidP="005D3EC2">
            <w:pPr>
              <w:rPr>
                <w:b/>
              </w:rPr>
            </w:pPr>
            <w:r>
              <w:rPr>
                <w:b/>
              </w:rPr>
              <w:t>Method Name</w:t>
            </w:r>
          </w:p>
        </w:tc>
        <w:tc>
          <w:tcPr>
            <w:tcW w:w="6230" w:type="dxa"/>
            <w:gridSpan w:val="3"/>
            <w:shd w:val="clear" w:color="auto" w:fill="auto"/>
          </w:tcPr>
          <w:p w14:paraId="2337197F" w14:textId="77777777" w:rsidR="009A6CC2" w:rsidRDefault="00000000" w:rsidP="005D3EC2">
            <w:r>
              <w:t>ComputeMemAccAddressAreaPriority</w:t>
            </w:r>
          </w:p>
        </w:tc>
      </w:tr>
      <w:tr w:rsidR="009A6CC2" w14:paraId="3C29E685" w14:textId="77777777">
        <w:tc>
          <w:tcPr>
            <w:tcW w:w="2077" w:type="dxa"/>
            <w:shd w:val="clear" w:color="auto" w:fill="D0CECE"/>
          </w:tcPr>
          <w:p w14:paraId="28CB4A30" w14:textId="77777777" w:rsidR="009A6CC2" w:rsidRDefault="00000000" w:rsidP="005D3EC2">
            <w:pPr>
              <w:rPr>
                <w:b/>
              </w:rPr>
            </w:pPr>
            <w:r>
              <w:rPr>
                <w:b/>
              </w:rPr>
              <w:t>Arguments</w:t>
            </w:r>
          </w:p>
        </w:tc>
        <w:tc>
          <w:tcPr>
            <w:tcW w:w="6231" w:type="dxa"/>
            <w:gridSpan w:val="3"/>
            <w:shd w:val="clear" w:color="auto" w:fill="auto"/>
          </w:tcPr>
          <w:p w14:paraId="19E9DF58" w14:textId="77777777" w:rsidR="009A6CC2" w:rsidRDefault="00000000" w:rsidP="005D3EC2">
            <w:r>
              <w:t>None</w:t>
            </w:r>
          </w:p>
        </w:tc>
      </w:tr>
      <w:tr w:rsidR="009A6CC2" w14:paraId="58222723" w14:textId="77777777">
        <w:tc>
          <w:tcPr>
            <w:tcW w:w="2077" w:type="dxa"/>
            <w:vMerge w:val="restart"/>
            <w:shd w:val="clear" w:color="auto" w:fill="D0CECE"/>
          </w:tcPr>
          <w:p w14:paraId="2E7D54F5" w14:textId="77777777" w:rsidR="009A6CC2" w:rsidRDefault="00000000" w:rsidP="005D3EC2">
            <w:pPr>
              <w:rPr>
                <w:b/>
              </w:rPr>
            </w:pPr>
            <w:r>
              <w:rPr>
                <w:b/>
              </w:rPr>
              <w:t>Return</w:t>
            </w:r>
          </w:p>
        </w:tc>
        <w:tc>
          <w:tcPr>
            <w:tcW w:w="2077" w:type="dxa"/>
            <w:vMerge w:val="restart"/>
            <w:shd w:val="clear" w:color="auto" w:fill="auto"/>
          </w:tcPr>
          <w:p w14:paraId="19311046" w14:textId="77777777" w:rsidR="009A6CC2" w:rsidRDefault="00000000" w:rsidP="005D3EC2">
            <w:r>
              <w:t xml:space="preserve">Type: BaseIntermediateItem </w:t>
            </w:r>
            <w:r>
              <w:br/>
              <w:t>Desc:  Number of cells to be tested in background mode without checking user requests.</w:t>
            </w:r>
          </w:p>
        </w:tc>
        <w:tc>
          <w:tcPr>
            <w:tcW w:w="4154" w:type="dxa"/>
            <w:gridSpan w:val="2"/>
            <w:shd w:val="clear" w:color="auto" w:fill="auto"/>
          </w:tcPr>
          <w:p w14:paraId="0A4A1C08" w14:textId="77777777" w:rsidR="009A6CC2" w:rsidRDefault="00000000" w:rsidP="005D3EC2">
            <w:r>
              <w:t>None</w:t>
            </w:r>
          </w:p>
        </w:tc>
      </w:tr>
      <w:tr w:rsidR="007A3CF5" w14:paraId="31A956D1" w14:textId="77777777">
        <w:tc>
          <w:tcPr>
            <w:tcW w:w="2077" w:type="dxa"/>
            <w:vMerge/>
            <w:shd w:val="clear" w:color="auto" w:fill="D0CECE"/>
          </w:tcPr>
          <w:p w14:paraId="31444774" w14:textId="77777777" w:rsidR="009A6CC2" w:rsidRDefault="009A6CC2" w:rsidP="005D3EC2">
            <w:pPr>
              <w:rPr>
                <w:b/>
              </w:rPr>
            </w:pPr>
          </w:p>
        </w:tc>
        <w:tc>
          <w:tcPr>
            <w:tcW w:w="2077" w:type="dxa"/>
            <w:vMerge/>
            <w:shd w:val="clear" w:color="auto" w:fill="auto"/>
          </w:tcPr>
          <w:p w14:paraId="2375E989" w14:textId="77777777" w:rsidR="009A6CC2" w:rsidRDefault="009A6CC2" w:rsidP="005D3EC2"/>
        </w:tc>
        <w:tc>
          <w:tcPr>
            <w:tcW w:w="2077" w:type="dxa"/>
            <w:shd w:val="clear" w:color="auto" w:fill="D3D3D3"/>
          </w:tcPr>
          <w:p w14:paraId="7D8CEFAD" w14:textId="77777777" w:rsidR="009A6CC2" w:rsidRDefault="00000000" w:rsidP="005D3EC2">
            <w:r>
              <w:t>Range:</w:t>
            </w:r>
          </w:p>
        </w:tc>
        <w:tc>
          <w:tcPr>
            <w:tcW w:w="2077" w:type="dxa"/>
            <w:shd w:val="clear" w:color="auto" w:fill="auto"/>
          </w:tcPr>
          <w:p w14:paraId="22D3C7EB" w14:textId="77777777" w:rsidR="009A6CC2" w:rsidRDefault="00000000" w:rsidP="005D3EC2">
            <w:r>
              <w:t>(uint16)0x0000UL to (uint16)0xFFFFUL</w:t>
            </w:r>
          </w:p>
        </w:tc>
      </w:tr>
      <w:tr w:rsidR="009A6CC2" w14:paraId="3991AA0E" w14:textId="77777777">
        <w:tc>
          <w:tcPr>
            <w:tcW w:w="2077" w:type="dxa"/>
            <w:shd w:val="clear" w:color="auto" w:fill="D0CECE"/>
          </w:tcPr>
          <w:p w14:paraId="48745E9A" w14:textId="77777777" w:rsidR="009A6CC2" w:rsidRDefault="00000000" w:rsidP="005D3EC2">
            <w:pPr>
              <w:rPr>
                <w:b/>
              </w:rPr>
            </w:pPr>
            <w:r>
              <w:rPr>
                <w:b/>
              </w:rPr>
              <w:t>Generated Value</w:t>
            </w:r>
          </w:p>
        </w:tc>
        <w:tc>
          <w:tcPr>
            <w:tcW w:w="6231" w:type="dxa"/>
            <w:gridSpan w:val="3"/>
            <w:shd w:val="clear" w:color="auto" w:fill="auto"/>
          </w:tcPr>
          <w:p w14:paraId="335E0925" w14:textId="77777777" w:rsidR="009A6CC2" w:rsidRDefault="00000000" w:rsidP="005D3EC2">
            <w:r>
              <w:t>None</w:t>
            </w:r>
          </w:p>
        </w:tc>
      </w:tr>
      <w:tr w:rsidR="009A6CC2" w14:paraId="54E0C55F" w14:textId="77777777">
        <w:tc>
          <w:tcPr>
            <w:tcW w:w="2077" w:type="dxa"/>
            <w:shd w:val="clear" w:color="auto" w:fill="D0CECE"/>
          </w:tcPr>
          <w:p w14:paraId="2435BE38" w14:textId="77777777" w:rsidR="009A6CC2" w:rsidRDefault="00000000" w:rsidP="005D3EC2">
            <w:pPr>
              <w:rPr>
                <w:b/>
              </w:rPr>
            </w:pPr>
            <w:r>
              <w:rPr>
                <w:b/>
              </w:rPr>
              <w:t>Description</w:t>
            </w:r>
          </w:p>
        </w:tc>
        <w:tc>
          <w:tcPr>
            <w:tcW w:w="6231" w:type="dxa"/>
            <w:gridSpan w:val="3"/>
            <w:shd w:val="clear" w:color="auto" w:fill="auto"/>
          </w:tcPr>
          <w:p w14:paraId="3CCF29BC" w14:textId="77777777" w:rsidR="009A6CC2" w:rsidRDefault="00000000" w:rsidP="005D3EC2">
            <w:pPr>
              <w:pStyle w:val="SourceCode"/>
            </w:pPr>
            <w:r>
              <w:t>To compute value of MEMACC_ADDRESS_AREA_PRIORITY</w:t>
            </w:r>
          </w:p>
          <w:p w14:paraId="7280DE65" w14:textId="77777777" w:rsidR="009A6CC2" w:rsidRDefault="00000000" w:rsidP="005D3EC2">
            <w:pPr>
              <w:pStyle w:val="SourceCode"/>
            </w:pPr>
            <w:r>
              <w:t>Algorithm:</w:t>
            </w:r>
            <w:r>
              <w:br/>
              <w:t>GLOBAL VARIABLE IN:</w:t>
            </w:r>
            <w:r>
              <w:br/>
              <w:t xml:space="preserve">     MemAccAddressAreaPriority Range: 0 to 65535</w:t>
            </w:r>
            <w:r>
              <w:br/>
              <w:t xml:space="preserve"> GLOBAL VARIABLE OUT:</w:t>
            </w:r>
            <w:r>
              <w:br/>
              <w:t xml:space="preserve">     None</w:t>
            </w:r>
            <w:r>
              <w:br/>
              <w:t xml:space="preserve"> PRECONDITION :</w:t>
            </w:r>
            <w:r>
              <w:br/>
              <w:t xml:space="preserve">     MemAccAddressAreaPriority is not null and empty</w:t>
            </w:r>
            <w:r>
              <w:br/>
            </w:r>
            <w:r>
              <w:lastRenderedPageBreak/>
              <w:t xml:space="preserve"> LET AddressAreaPriority = the return value by CALL GetParameterValue</w:t>
            </w:r>
            <w:r>
              <w:br/>
              <w:t xml:space="preserve">     WITH paramName is MemAccAddressAreaPriority in container MemAccAddressAreaConfiguration.</w:t>
            </w:r>
            <w:r>
              <w:br/>
              <w:t xml:space="preserve"> LET result = BaseIntermediateItem object with name MEMACC_ADDRESS_AREA_PRIORITY</w:t>
            </w:r>
            <w:r>
              <w:br/>
              <w:t xml:space="preserve">     and value (uint16)AddressAreaPriority</w:t>
            </w:r>
            <w:r>
              <w:br/>
            </w:r>
            <w:r>
              <w:br/>
              <w:t xml:space="preserve"> RETURN result</w:t>
            </w:r>
          </w:p>
        </w:tc>
      </w:tr>
    </w:tbl>
    <w:p w14:paraId="4E00B0F1" w14:textId="77777777" w:rsidR="009A6CC2" w:rsidRDefault="00000000" w:rsidP="005D3EC2">
      <w:pPr>
        <w:pStyle w:val="RefReq"/>
      </w:pPr>
      <w:r>
        <w:lastRenderedPageBreak/>
        <w:t>{Ref: NA}</w:t>
      </w:r>
    </w:p>
    <w:p w14:paraId="0B90E8D1" w14:textId="77777777" w:rsidR="009A6CC2" w:rsidRDefault="009A6CC2" w:rsidP="005D3EC2"/>
    <w:p w14:paraId="5140568B" w14:textId="77777777" w:rsidR="009A6CC2" w:rsidRDefault="00000000" w:rsidP="005D3EC2">
      <w:pPr>
        <w:pStyle w:val="Heading6"/>
      </w:pPr>
      <w:r>
        <w:t>ComputeMemAccBufferAlignmentValue</w:t>
      </w:r>
    </w:p>
    <w:p w14:paraId="2C44EA50" w14:textId="77777777" w:rsidR="009A6CC2" w:rsidRDefault="00000000" w:rsidP="005D3EC2">
      <w:pPr>
        <w:pStyle w:val="DesignID"/>
      </w:pPr>
      <w:r>
        <w:t>MEMACC_TUD_CLS_004_016:</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05FE93F5" w14:textId="77777777">
        <w:tc>
          <w:tcPr>
            <w:tcW w:w="2077" w:type="dxa"/>
            <w:shd w:val="clear" w:color="auto" w:fill="D0CECE"/>
          </w:tcPr>
          <w:p w14:paraId="6ADDD467" w14:textId="77777777" w:rsidR="009A6CC2" w:rsidRDefault="00000000" w:rsidP="005D3EC2">
            <w:pPr>
              <w:rPr>
                <w:b/>
              </w:rPr>
            </w:pPr>
            <w:r>
              <w:rPr>
                <w:b/>
              </w:rPr>
              <w:t>Method Name</w:t>
            </w:r>
          </w:p>
        </w:tc>
        <w:tc>
          <w:tcPr>
            <w:tcW w:w="6230" w:type="dxa"/>
            <w:gridSpan w:val="3"/>
            <w:shd w:val="clear" w:color="auto" w:fill="auto"/>
          </w:tcPr>
          <w:p w14:paraId="5B2A6F59" w14:textId="77777777" w:rsidR="009A6CC2" w:rsidRDefault="00000000" w:rsidP="005D3EC2">
            <w:r>
              <w:t>ComputeMemAccBufferAlignmentValue</w:t>
            </w:r>
          </w:p>
        </w:tc>
      </w:tr>
      <w:tr w:rsidR="009A6CC2" w14:paraId="5AAA58E1" w14:textId="77777777">
        <w:tc>
          <w:tcPr>
            <w:tcW w:w="2077" w:type="dxa"/>
            <w:shd w:val="clear" w:color="auto" w:fill="D0CECE"/>
          </w:tcPr>
          <w:p w14:paraId="127EE3B1" w14:textId="77777777" w:rsidR="009A6CC2" w:rsidRDefault="00000000" w:rsidP="005D3EC2">
            <w:pPr>
              <w:rPr>
                <w:b/>
              </w:rPr>
            </w:pPr>
            <w:r>
              <w:rPr>
                <w:b/>
              </w:rPr>
              <w:t>Arguments</w:t>
            </w:r>
          </w:p>
        </w:tc>
        <w:tc>
          <w:tcPr>
            <w:tcW w:w="6231" w:type="dxa"/>
            <w:gridSpan w:val="3"/>
            <w:shd w:val="clear" w:color="auto" w:fill="auto"/>
          </w:tcPr>
          <w:p w14:paraId="28F1ADEE" w14:textId="77777777" w:rsidR="009A6CC2" w:rsidRDefault="00000000" w:rsidP="005D3EC2">
            <w:r>
              <w:t>None</w:t>
            </w:r>
          </w:p>
        </w:tc>
      </w:tr>
      <w:tr w:rsidR="009A6CC2" w14:paraId="3202D2DE" w14:textId="77777777">
        <w:tc>
          <w:tcPr>
            <w:tcW w:w="2077" w:type="dxa"/>
            <w:vMerge w:val="restart"/>
            <w:shd w:val="clear" w:color="auto" w:fill="D0CECE"/>
          </w:tcPr>
          <w:p w14:paraId="54208C46" w14:textId="77777777" w:rsidR="009A6CC2" w:rsidRDefault="00000000" w:rsidP="005D3EC2">
            <w:pPr>
              <w:rPr>
                <w:b/>
              </w:rPr>
            </w:pPr>
            <w:r>
              <w:rPr>
                <w:b/>
              </w:rPr>
              <w:t>Return</w:t>
            </w:r>
          </w:p>
        </w:tc>
        <w:tc>
          <w:tcPr>
            <w:tcW w:w="2077" w:type="dxa"/>
            <w:vMerge w:val="restart"/>
            <w:shd w:val="clear" w:color="auto" w:fill="auto"/>
          </w:tcPr>
          <w:p w14:paraId="7FB23FC7" w14:textId="77777777" w:rsidR="009A6CC2" w:rsidRDefault="00000000" w:rsidP="005D3EC2">
            <w:r>
              <w:t xml:space="preserve">Type: BaseIntermediateItem </w:t>
            </w:r>
            <w:r>
              <w:br/>
              <w:t>Desc: Number of byte that MemAcc buffer align.</w:t>
            </w:r>
          </w:p>
        </w:tc>
        <w:tc>
          <w:tcPr>
            <w:tcW w:w="4154" w:type="dxa"/>
            <w:gridSpan w:val="2"/>
            <w:shd w:val="clear" w:color="auto" w:fill="auto"/>
          </w:tcPr>
          <w:p w14:paraId="7445BA23" w14:textId="77777777" w:rsidR="009A6CC2" w:rsidRDefault="00000000" w:rsidP="005D3EC2">
            <w:r>
              <w:t>None</w:t>
            </w:r>
          </w:p>
        </w:tc>
      </w:tr>
      <w:tr w:rsidR="007A3CF5" w14:paraId="472195A6" w14:textId="77777777">
        <w:tc>
          <w:tcPr>
            <w:tcW w:w="2077" w:type="dxa"/>
            <w:vMerge/>
            <w:shd w:val="clear" w:color="auto" w:fill="D0CECE"/>
          </w:tcPr>
          <w:p w14:paraId="316055C2" w14:textId="77777777" w:rsidR="009A6CC2" w:rsidRDefault="009A6CC2" w:rsidP="005D3EC2">
            <w:pPr>
              <w:rPr>
                <w:b/>
              </w:rPr>
            </w:pPr>
          </w:p>
        </w:tc>
        <w:tc>
          <w:tcPr>
            <w:tcW w:w="2077" w:type="dxa"/>
            <w:vMerge/>
            <w:shd w:val="clear" w:color="auto" w:fill="auto"/>
          </w:tcPr>
          <w:p w14:paraId="57C6B56A" w14:textId="77777777" w:rsidR="009A6CC2" w:rsidRDefault="009A6CC2" w:rsidP="005D3EC2"/>
        </w:tc>
        <w:tc>
          <w:tcPr>
            <w:tcW w:w="2077" w:type="dxa"/>
            <w:shd w:val="clear" w:color="auto" w:fill="D3D3D3"/>
          </w:tcPr>
          <w:p w14:paraId="7D2A7759" w14:textId="77777777" w:rsidR="009A6CC2" w:rsidRDefault="00000000" w:rsidP="005D3EC2">
            <w:r>
              <w:t>Range:</w:t>
            </w:r>
          </w:p>
        </w:tc>
        <w:tc>
          <w:tcPr>
            <w:tcW w:w="2077" w:type="dxa"/>
            <w:shd w:val="clear" w:color="auto" w:fill="auto"/>
          </w:tcPr>
          <w:p w14:paraId="61319B59" w14:textId="77777777" w:rsidR="009A6CC2" w:rsidRDefault="00000000" w:rsidP="005D3EC2">
            <w:r>
              <w:t>0 to 255</w:t>
            </w:r>
          </w:p>
        </w:tc>
      </w:tr>
      <w:tr w:rsidR="009A6CC2" w14:paraId="23E1145E" w14:textId="77777777">
        <w:tc>
          <w:tcPr>
            <w:tcW w:w="2077" w:type="dxa"/>
            <w:shd w:val="clear" w:color="auto" w:fill="D0CECE"/>
          </w:tcPr>
          <w:p w14:paraId="6E76E5DB" w14:textId="77777777" w:rsidR="009A6CC2" w:rsidRDefault="00000000" w:rsidP="005D3EC2">
            <w:pPr>
              <w:rPr>
                <w:b/>
              </w:rPr>
            </w:pPr>
            <w:r>
              <w:rPr>
                <w:b/>
              </w:rPr>
              <w:t>Generated Value</w:t>
            </w:r>
          </w:p>
        </w:tc>
        <w:tc>
          <w:tcPr>
            <w:tcW w:w="6231" w:type="dxa"/>
            <w:gridSpan w:val="3"/>
            <w:shd w:val="clear" w:color="auto" w:fill="auto"/>
          </w:tcPr>
          <w:p w14:paraId="625CF99E" w14:textId="77777777" w:rsidR="009A6CC2" w:rsidRDefault="00000000" w:rsidP="005D3EC2">
            <w:r>
              <w:t>None</w:t>
            </w:r>
          </w:p>
        </w:tc>
      </w:tr>
      <w:tr w:rsidR="009A6CC2" w14:paraId="24EDAC51" w14:textId="77777777">
        <w:tc>
          <w:tcPr>
            <w:tcW w:w="2077" w:type="dxa"/>
            <w:shd w:val="clear" w:color="auto" w:fill="D0CECE"/>
          </w:tcPr>
          <w:p w14:paraId="0CD71831" w14:textId="77777777" w:rsidR="009A6CC2" w:rsidRDefault="00000000" w:rsidP="005D3EC2">
            <w:pPr>
              <w:rPr>
                <w:b/>
              </w:rPr>
            </w:pPr>
            <w:r>
              <w:rPr>
                <w:b/>
              </w:rPr>
              <w:t>Description</w:t>
            </w:r>
          </w:p>
        </w:tc>
        <w:tc>
          <w:tcPr>
            <w:tcW w:w="6231" w:type="dxa"/>
            <w:gridSpan w:val="3"/>
            <w:shd w:val="clear" w:color="auto" w:fill="auto"/>
          </w:tcPr>
          <w:p w14:paraId="32C7D290" w14:textId="77777777" w:rsidR="009A6CC2" w:rsidRDefault="00000000" w:rsidP="005D3EC2">
            <w:pPr>
              <w:pStyle w:val="SourceCode"/>
            </w:pPr>
            <w:r>
              <w:t>To compute value of MEMACC_BUFFER_ALIGNMENT_VALUE</w:t>
            </w:r>
          </w:p>
          <w:p w14:paraId="36E5B215" w14:textId="77777777" w:rsidR="009A6CC2" w:rsidRDefault="00000000" w:rsidP="005D3EC2">
            <w:pPr>
              <w:pStyle w:val="SourceCode"/>
            </w:pPr>
            <w:r>
              <w:t>Algorithm:</w:t>
            </w:r>
            <w:r>
              <w:br/>
              <w:t>GLOBAL VARIABLE IN:</w:t>
            </w:r>
            <w:r>
              <w:br/>
              <w:t xml:space="preserve">     MemAccBufferAlignmentValue</w:t>
            </w:r>
            <w:r>
              <w:br/>
              <w:t xml:space="preserve"> GLOBAL VARIABLE OUT:</w:t>
            </w:r>
            <w:r>
              <w:br/>
              <w:t xml:space="preserve">     None</w:t>
            </w:r>
            <w:r>
              <w:br/>
              <w:t xml:space="preserve"> PRECONDITION :</w:t>
            </w:r>
            <w:r>
              <w:br/>
              <w:t xml:space="preserve">     MemAccBufferAlignmentValue is not null and empty</w:t>
            </w:r>
            <w:r>
              <w:br/>
              <w:t xml:space="preserve"> LET memAccAddressAreaConfiguration = the return value by CALL GetContainerByDefName</w:t>
            </w:r>
            <w:r>
              <w:br/>
              <w:t xml:space="preserve">     WITH moduleName is MemAcc and defName is MemAccAddressAreaConfiguration.</w:t>
            </w:r>
            <w:r>
              <w:br/>
              <w:t xml:space="preserve"> LET bufferAlignmentValue = the return value by CALL memAccAddressAreaConfiguration.GetParameterValue</w:t>
            </w:r>
            <w:r>
              <w:br/>
              <w:t xml:space="preserve">     WITH paraName is MemAccBufferAlignmentValue.</w:t>
            </w:r>
            <w:r>
              <w:br/>
              <w:t xml:space="preserve"> LET result = BaseIntermediateItem object with name MEMACC_BUFFER_ALIGNMENT_VALUE</w:t>
            </w:r>
            <w:r>
              <w:br/>
              <w:t xml:space="preserve">     and value (uint16)bufferAlignmentValue</w:t>
            </w:r>
            <w:r>
              <w:br/>
            </w:r>
            <w:r>
              <w:br/>
              <w:t xml:space="preserve"> RETURN result</w:t>
            </w:r>
          </w:p>
        </w:tc>
      </w:tr>
    </w:tbl>
    <w:p w14:paraId="4CF86D5A" w14:textId="77777777" w:rsidR="009A6CC2" w:rsidRDefault="00000000" w:rsidP="005D3EC2">
      <w:pPr>
        <w:pStyle w:val="RefReq"/>
      </w:pPr>
      <w:r>
        <w:t>{Ref: NA}</w:t>
      </w:r>
    </w:p>
    <w:p w14:paraId="7187EBEF" w14:textId="77777777" w:rsidR="009A6CC2" w:rsidRDefault="009A6CC2" w:rsidP="005D3EC2"/>
    <w:p w14:paraId="067332A7" w14:textId="77777777" w:rsidR="009A6CC2" w:rsidRDefault="00000000" w:rsidP="005D3EC2">
      <w:pPr>
        <w:pStyle w:val="Heading6"/>
      </w:pPr>
      <w:r>
        <w:t>ComputeJobEndNotificationName</w:t>
      </w:r>
    </w:p>
    <w:p w14:paraId="0C6AE9D7" w14:textId="77777777" w:rsidR="009A6CC2" w:rsidRDefault="00000000" w:rsidP="005D3EC2">
      <w:pPr>
        <w:pStyle w:val="DesignID"/>
      </w:pPr>
      <w:r>
        <w:t>MEMACC_TUD_CLS_004_017:</w:t>
      </w:r>
      <w:r>
        <w:br/>
      </w:r>
      <w:r>
        <w:rPr>
          <w:b w:val="0"/>
        </w:rPr>
        <w:t>Dev: U5L4, U5L2, U5L1</w:t>
      </w:r>
      <w:r>
        <w:rPr>
          <w:b w:val="0"/>
        </w:rPr>
        <w:br/>
      </w:r>
      <w:r>
        <w:rPr>
          <w:b w:val="0"/>
          <w:i/>
          <w:color w:val="00BFFF"/>
        </w:rPr>
        <w:lastRenderedPageBreak/>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57A767CF" w14:textId="77777777">
        <w:tc>
          <w:tcPr>
            <w:tcW w:w="2077" w:type="dxa"/>
            <w:shd w:val="clear" w:color="auto" w:fill="D0CECE"/>
          </w:tcPr>
          <w:p w14:paraId="7C99A748" w14:textId="77777777" w:rsidR="009A6CC2" w:rsidRDefault="00000000" w:rsidP="005D3EC2">
            <w:pPr>
              <w:rPr>
                <w:b/>
              </w:rPr>
            </w:pPr>
            <w:r>
              <w:rPr>
                <w:b/>
              </w:rPr>
              <w:t>Method Name</w:t>
            </w:r>
          </w:p>
        </w:tc>
        <w:tc>
          <w:tcPr>
            <w:tcW w:w="6230" w:type="dxa"/>
            <w:gridSpan w:val="3"/>
            <w:shd w:val="clear" w:color="auto" w:fill="auto"/>
          </w:tcPr>
          <w:p w14:paraId="2DB36E9E" w14:textId="77777777" w:rsidR="009A6CC2" w:rsidRDefault="00000000" w:rsidP="005D3EC2">
            <w:r>
              <w:t>ComputeJobEndNotificationName</w:t>
            </w:r>
          </w:p>
        </w:tc>
      </w:tr>
      <w:tr w:rsidR="009A6CC2" w14:paraId="4C4FBBCD" w14:textId="77777777">
        <w:tc>
          <w:tcPr>
            <w:tcW w:w="2077" w:type="dxa"/>
            <w:shd w:val="clear" w:color="auto" w:fill="D0CECE"/>
          </w:tcPr>
          <w:p w14:paraId="4C4643D2" w14:textId="77777777" w:rsidR="009A6CC2" w:rsidRDefault="00000000" w:rsidP="005D3EC2">
            <w:pPr>
              <w:rPr>
                <w:b/>
              </w:rPr>
            </w:pPr>
            <w:r>
              <w:rPr>
                <w:b/>
              </w:rPr>
              <w:t>Arguments</w:t>
            </w:r>
          </w:p>
        </w:tc>
        <w:tc>
          <w:tcPr>
            <w:tcW w:w="6231" w:type="dxa"/>
            <w:gridSpan w:val="3"/>
            <w:shd w:val="clear" w:color="auto" w:fill="auto"/>
          </w:tcPr>
          <w:p w14:paraId="3EA49E0A" w14:textId="77777777" w:rsidR="009A6CC2" w:rsidRDefault="00000000" w:rsidP="005D3EC2">
            <w:r>
              <w:t>None</w:t>
            </w:r>
          </w:p>
        </w:tc>
      </w:tr>
      <w:tr w:rsidR="009A6CC2" w14:paraId="42501667" w14:textId="77777777">
        <w:tc>
          <w:tcPr>
            <w:tcW w:w="2077" w:type="dxa"/>
            <w:vMerge w:val="restart"/>
            <w:shd w:val="clear" w:color="auto" w:fill="D0CECE"/>
          </w:tcPr>
          <w:p w14:paraId="29E47CF8" w14:textId="77777777" w:rsidR="009A6CC2" w:rsidRDefault="00000000" w:rsidP="005D3EC2">
            <w:pPr>
              <w:rPr>
                <w:b/>
              </w:rPr>
            </w:pPr>
            <w:r>
              <w:rPr>
                <w:b/>
              </w:rPr>
              <w:t>Return</w:t>
            </w:r>
          </w:p>
        </w:tc>
        <w:tc>
          <w:tcPr>
            <w:tcW w:w="2077" w:type="dxa"/>
            <w:vMerge w:val="restart"/>
            <w:shd w:val="clear" w:color="auto" w:fill="auto"/>
          </w:tcPr>
          <w:p w14:paraId="3D9AF33C" w14:textId="77777777" w:rsidR="009A6CC2" w:rsidRDefault="00000000" w:rsidP="005D3EC2">
            <w:r>
              <w:t xml:space="preserve">Type: BaseIntermediateItem </w:t>
            </w:r>
            <w:r>
              <w:br/>
              <w:t>Desc:  call back function name for MemAccJobEndNotification</w:t>
            </w:r>
          </w:p>
        </w:tc>
        <w:tc>
          <w:tcPr>
            <w:tcW w:w="4154" w:type="dxa"/>
            <w:gridSpan w:val="2"/>
            <w:shd w:val="clear" w:color="auto" w:fill="auto"/>
          </w:tcPr>
          <w:p w14:paraId="7C722706" w14:textId="77777777" w:rsidR="009A6CC2" w:rsidRDefault="00000000" w:rsidP="005D3EC2">
            <w:r>
              <w:t>None</w:t>
            </w:r>
          </w:p>
        </w:tc>
      </w:tr>
      <w:tr w:rsidR="007A3CF5" w14:paraId="40E13633" w14:textId="77777777">
        <w:tc>
          <w:tcPr>
            <w:tcW w:w="2077" w:type="dxa"/>
            <w:vMerge/>
            <w:shd w:val="clear" w:color="auto" w:fill="D0CECE"/>
          </w:tcPr>
          <w:p w14:paraId="157845C3" w14:textId="77777777" w:rsidR="009A6CC2" w:rsidRDefault="009A6CC2" w:rsidP="005D3EC2">
            <w:pPr>
              <w:rPr>
                <w:b/>
              </w:rPr>
            </w:pPr>
          </w:p>
        </w:tc>
        <w:tc>
          <w:tcPr>
            <w:tcW w:w="2077" w:type="dxa"/>
            <w:vMerge/>
            <w:shd w:val="clear" w:color="auto" w:fill="auto"/>
          </w:tcPr>
          <w:p w14:paraId="4219033C" w14:textId="77777777" w:rsidR="009A6CC2" w:rsidRDefault="009A6CC2" w:rsidP="005D3EC2"/>
        </w:tc>
        <w:tc>
          <w:tcPr>
            <w:tcW w:w="2077" w:type="dxa"/>
            <w:shd w:val="clear" w:color="auto" w:fill="D3D3D3"/>
          </w:tcPr>
          <w:p w14:paraId="549DF3E1" w14:textId="77777777" w:rsidR="009A6CC2" w:rsidRDefault="00000000" w:rsidP="005D3EC2">
            <w:r>
              <w:t>Range:</w:t>
            </w:r>
          </w:p>
        </w:tc>
        <w:tc>
          <w:tcPr>
            <w:tcW w:w="2077" w:type="dxa"/>
            <w:shd w:val="clear" w:color="auto" w:fill="auto"/>
          </w:tcPr>
          <w:p w14:paraId="4AA1EBD5" w14:textId="77777777" w:rsidR="009A6CC2" w:rsidRDefault="00000000" w:rsidP="005D3EC2">
            <w:r>
              <w:t>(extern FUNC(void, MEMACC_APPL_CODE) &lt;Name of="" parameter="" memaccjobendnotification&gt;=""&gt; (void))</w:t>
            </w:r>
          </w:p>
        </w:tc>
      </w:tr>
      <w:tr w:rsidR="009A6CC2" w14:paraId="1091E15C" w14:textId="77777777">
        <w:tc>
          <w:tcPr>
            <w:tcW w:w="2077" w:type="dxa"/>
            <w:shd w:val="clear" w:color="auto" w:fill="D0CECE"/>
          </w:tcPr>
          <w:p w14:paraId="1AE92AFB" w14:textId="77777777" w:rsidR="009A6CC2" w:rsidRDefault="00000000" w:rsidP="005D3EC2">
            <w:pPr>
              <w:rPr>
                <w:b/>
              </w:rPr>
            </w:pPr>
            <w:r>
              <w:rPr>
                <w:b/>
              </w:rPr>
              <w:t>Generated Value</w:t>
            </w:r>
          </w:p>
        </w:tc>
        <w:tc>
          <w:tcPr>
            <w:tcW w:w="6231" w:type="dxa"/>
            <w:gridSpan w:val="3"/>
            <w:shd w:val="clear" w:color="auto" w:fill="auto"/>
          </w:tcPr>
          <w:p w14:paraId="7E229A99" w14:textId="77777777" w:rsidR="009A6CC2" w:rsidRDefault="00000000" w:rsidP="005D3EC2">
            <w:r>
              <w:t>None</w:t>
            </w:r>
          </w:p>
        </w:tc>
      </w:tr>
      <w:tr w:rsidR="009A6CC2" w14:paraId="19478B9F" w14:textId="77777777">
        <w:tc>
          <w:tcPr>
            <w:tcW w:w="2077" w:type="dxa"/>
            <w:shd w:val="clear" w:color="auto" w:fill="D0CECE"/>
          </w:tcPr>
          <w:p w14:paraId="477F50FA" w14:textId="77777777" w:rsidR="009A6CC2" w:rsidRDefault="00000000" w:rsidP="005D3EC2">
            <w:pPr>
              <w:rPr>
                <w:b/>
              </w:rPr>
            </w:pPr>
            <w:r>
              <w:rPr>
                <w:b/>
              </w:rPr>
              <w:t>Description</w:t>
            </w:r>
          </w:p>
        </w:tc>
        <w:tc>
          <w:tcPr>
            <w:tcW w:w="6231" w:type="dxa"/>
            <w:gridSpan w:val="3"/>
            <w:shd w:val="clear" w:color="auto" w:fill="auto"/>
          </w:tcPr>
          <w:p w14:paraId="7A525664" w14:textId="77777777" w:rsidR="009A6CC2" w:rsidRDefault="00000000" w:rsidP="005D3EC2">
            <w:pPr>
              <w:pStyle w:val="SourceCode"/>
            </w:pPr>
            <w:r>
              <w:t>To compute value of MemAccJobEndNotification</w:t>
            </w:r>
          </w:p>
          <w:p w14:paraId="43C936C9" w14:textId="77777777" w:rsidR="009A6CC2" w:rsidRDefault="00000000" w:rsidP="005D3EC2">
            <w:pPr>
              <w:pStyle w:val="SourceCode"/>
            </w:pPr>
            <w:r>
              <w:t>Algorithm:</w:t>
            </w:r>
            <w:r>
              <w:br/>
              <w:t>GLOBAL VARIABLE IN:</w:t>
            </w:r>
            <w:r>
              <w:br/>
              <w:t xml:space="preserve">     MemAccJobEndNotification        Range: configured function name/NULL_PTR</w:t>
            </w:r>
            <w:r>
              <w:br/>
              <w:t xml:space="preserve"> GLOBAL VARIABLE OUT:</w:t>
            </w:r>
            <w:r>
              <w:br/>
              <w:t xml:space="preserve">     None</w:t>
            </w:r>
            <w:r>
              <w:br/>
              <w:t xml:space="preserve"> PRECONDITION :</w:t>
            </w:r>
            <w:r>
              <w:br/>
              <w:t xml:space="preserve">     MemAccJobEndNotification is not null and empty</w:t>
            </w:r>
            <w:r>
              <w:br/>
              <w:t xml:space="preserve"> LET ret = initialize a BaseIntermediateItem WITH name is CALLBACK_FUNCTION_PROTOTYPE and value is empty string.</w:t>
            </w:r>
            <w:r>
              <w:br/>
              <w:t xml:space="preserve">     LET listConfigSet = list of memAccAddressAreaConfig containers.</w:t>
            </w:r>
            <w:r>
              <w:br/>
              <w:t xml:space="preserve">     FOREACH container memAccAddressAreaConfig in listConfigSet</w:t>
            </w:r>
            <w:r>
              <w:br/>
              <w:t xml:space="preserve">         LET notification = Value of parameter MemAccJobEndNotification in container memAccAddressAreaConfig</w:t>
            </w:r>
            <w:r>
              <w:br/>
              <w:t xml:space="preserve">         IF notification is not null THEN</w:t>
            </w:r>
            <w:r>
              <w:br/>
              <w:t xml:space="preserve">             LET notifiValue = value of notification.</w:t>
            </w:r>
            <w:r>
              <w:br/>
              <w:t xml:space="preserve">             IF uniqueList doesn't contains current notifiValue and the return value by CALL IsNullPointer WITH notifiValue is not null or empty string THEN</w:t>
            </w:r>
            <w:r>
              <w:br/>
              <w:t xml:space="preserve">                 LET add notification to uniqueList.</w:t>
            </w:r>
            <w:r>
              <w:br/>
              <w:t xml:space="preserve">                 LET add a BaseIntermediateItem WITH value is a string "extern FUNC(void, MEMACC_APPL_CODE) {notifiValue} (void);" to child of ret.</w:t>
            </w:r>
            <w:r>
              <w:br/>
              <w:t xml:space="preserve">             ELSE</w:t>
            </w:r>
            <w:r>
              <w:br/>
              <w:t xml:space="preserve">                 Do nothing</w:t>
            </w:r>
            <w:r>
              <w:br/>
              <w:t xml:space="preserve">          ELSE</w:t>
            </w:r>
            <w:r>
              <w:br/>
              <w:t xml:space="preserve">             Do nothing</w:t>
            </w:r>
            <w:r>
              <w:br/>
              <w:t xml:space="preserve"> ELSE</w:t>
            </w:r>
            <w:r>
              <w:br/>
              <w:t xml:space="preserve">     Do nothing</w:t>
            </w:r>
            <w:r>
              <w:br/>
              <w:t xml:space="preserve"> RETURN result</w:t>
            </w:r>
          </w:p>
        </w:tc>
      </w:tr>
    </w:tbl>
    <w:p w14:paraId="68C41AFE" w14:textId="77777777" w:rsidR="009A6CC2" w:rsidRDefault="00000000" w:rsidP="005D3EC2">
      <w:pPr>
        <w:pStyle w:val="RefReq"/>
      </w:pPr>
      <w:r>
        <w:t>{Ref: [3] MEMACC_DAD_CFG_012_006}</w:t>
      </w:r>
    </w:p>
    <w:p w14:paraId="464C6002" w14:textId="77777777" w:rsidR="009A6CC2" w:rsidRDefault="009A6CC2" w:rsidP="005D3EC2"/>
    <w:p w14:paraId="7B0C0F7B" w14:textId="77777777" w:rsidR="009A6CC2" w:rsidRDefault="00000000" w:rsidP="005D3EC2">
      <w:pPr>
        <w:pStyle w:val="Heading6"/>
      </w:pPr>
      <w:r>
        <w:t>ComputeStartOfDbToc</w:t>
      </w:r>
    </w:p>
    <w:p w14:paraId="18BACAF6" w14:textId="77777777" w:rsidR="009A6CC2" w:rsidRDefault="00000000" w:rsidP="005D3EC2">
      <w:pPr>
        <w:pStyle w:val="DesignID"/>
      </w:pPr>
      <w:r>
        <w:t>MEMACC_TUD_CLS_004_018:</w:t>
      </w:r>
      <w:r>
        <w:br/>
      </w:r>
      <w:r>
        <w:rPr>
          <w:b w:val="0"/>
        </w:rPr>
        <w:t>Dev: U5L4, U5L2, U5L1</w:t>
      </w:r>
      <w:r>
        <w:rPr>
          <w:b w:val="0"/>
        </w:rPr>
        <w:br/>
      </w:r>
      <w:r>
        <w:rPr>
          <w:b w:val="0"/>
          <w:i/>
          <w:color w:val="00BFFF"/>
        </w:rPr>
        <w:lastRenderedPageBreak/>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217488E1" w14:textId="77777777">
        <w:tc>
          <w:tcPr>
            <w:tcW w:w="2077" w:type="dxa"/>
            <w:shd w:val="clear" w:color="auto" w:fill="D0CECE"/>
          </w:tcPr>
          <w:p w14:paraId="5108FAC9" w14:textId="77777777" w:rsidR="009A6CC2" w:rsidRDefault="00000000" w:rsidP="005D3EC2">
            <w:pPr>
              <w:rPr>
                <w:b/>
              </w:rPr>
            </w:pPr>
            <w:r>
              <w:rPr>
                <w:b/>
              </w:rPr>
              <w:t>Method Name</w:t>
            </w:r>
          </w:p>
        </w:tc>
        <w:tc>
          <w:tcPr>
            <w:tcW w:w="6230" w:type="dxa"/>
            <w:gridSpan w:val="3"/>
            <w:shd w:val="clear" w:color="auto" w:fill="auto"/>
          </w:tcPr>
          <w:p w14:paraId="6089CC6E" w14:textId="77777777" w:rsidR="009A6CC2" w:rsidRDefault="00000000" w:rsidP="005D3EC2">
            <w:r>
              <w:t>ComputeStartOfDbToc</w:t>
            </w:r>
          </w:p>
        </w:tc>
      </w:tr>
      <w:tr w:rsidR="009A6CC2" w14:paraId="56231B0E" w14:textId="77777777">
        <w:tc>
          <w:tcPr>
            <w:tcW w:w="2077" w:type="dxa"/>
            <w:shd w:val="clear" w:color="auto" w:fill="D0CECE"/>
          </w:tcPr>
          <w:p w14:paraId="0EB3EF51" w14:textId="77777777" w:rsidR="009A6CC2" w:rsidRDefault="00000000" w:rsidP="005D3EC2">
            <w:pPr>
              <w:rPr>
                <w:b/>
              </w:rPr>
            </w:pPr>
            <w:r>
              <w:rPr>
                <w:b/>
              </w:rPr>
              <w:t>Arguments</w:t>
            </w:r>
          </w:p>
        </w:tc>
        <w:tc>
          <w:tcPr>
            <w:tcW w:w="6231" w:type="dxa"/>
            <w:gridSpan w:val="3"/>
            <w:shd w:val="clear" w:color="auto" w:fill="auto"/>
          </w:tcPr>
          <w:p w14:paraId="27F0A628" w14:textId="77777777" w:rsidR="009A6CC2" w:rsidRDefault="00000000" w:rsidP="005D3EC2">
            <w:r>
              <w:t>None</w:t>
            </w:r>
          </w:p>
        </w:tc>
      </w:tr>
      <w:tr w:rsidR="009A6CC2" w14:paraId="11F7D28B" w14:textId="77777777">
        <w:tc>
          <w:tcPr>
            <w:tcW w:w="2077" w:type="dxa"/>
            <w:vMerge w:val="restart"/>
            <w:shd w:val="clear" w:color="auto" w:fill="D0CECE"/>
          </w:tcPr>
          <w:p w14:paraId="1BD1CFB7" w14:textId="77777777" w:rsidR="009A6CC2" w:rsidRDefault="00000000" w:rsidP="005D3EC2">
            <w:pPr>
              <w:rPr>
                <w:b/>
              </w:rPr>
            </w:pPr>
            <w:r>
              <w:rPr>
                <w:b/>
              </w:rPr>
              <w:t>Return</w:t>
            </w:r>
          </w:p>
        </w:tc>
        <w:tc>
          <w:tcPr>
            <w:tcW w:w="2077" w:type="dxa"/>
            <w:vMerge w:val="restart"/>
            <w:shd w:val="clear" w:color="auto" w:fill="auto"/>
          </w:tcPr>
          <w:p w14:paraId="5B1A5AF9" w14:textId="77777777" w:rsidR="009A6CC2" w:rsidRDefault="00000000" w:rsidP="005D3EC2">
            <w:r>
              <w:t xml:space="preserve">Type: string </w:t>
            </w:r>
            <w:r>
              <w:br/>
              <w:t>Desc: ulStartOfDbToc</w:t>
            </w:r>
          </w:p>
        </w:tc>
        <w:tc>
          <w:tcPr>
            <w:tcW w:w="4154" w:type="dxa"/>
            <w:gridSpan w:val="2"/>
            <w:shd w:val="clear" w:color="auto" w:fill="auto"/>
          </w:tcPr>
          <w:p w14:paraId="1D20E4D7" w14:textId="77777777" w:rsidR="009A6CC2" w:rsidRDefault="00000000" w:rsidP="005D3EC2">
            <w:r>
              <w:t>None</w:t>
            </w:r>
          </w:p>
        </w:tc>
      </w:tr>
      <w:tr w:rsidR="007A3CF5" w14:paraId="664CB10E" w14:textId="77777777">
        <w:tc>
          <w:tcPr>
            <w:tcW w:w="2077" w:type="dxa"/>
            <w:vMerge/>
            <w:shd w:val="clear" w:color="auto" w:fill="D0CECE"/>
          </w:tcPr>
          <w:p w14:paraId="6B54C814" w14:textId="77777777" w:rsidR="009A6CC2" w:rsidRDefault="009A6CC2" w:rsidP="005D3EC2">
            <w:pPr>
              <w:rPr>
                <w:b/>
              </w:rPr>
            </w:pPr>
          </w:p>
        </w:tc>
        <w:tc>
          <w:tcPr>
            <w:tcW w:w="2077" w:type="dxa"/>
            <w:vMerge/>
            <w:shd w:val="clear" w:color="auto" w:fill="auto"/>
          </w:tcPr>
          <w:p w14:paraId="2E8CA034" w14:textId="77777777" w:rsidR="009A6CC2" w:rsidRDefault="009A6CC2" w:rsidP="005D3EC2"/>
        </w:tc>
        <w:tc>
          <w:tcPr>
            <w:tcW w:w="2077" w:type="dxa"/>
            <w:shd w:val="clear" w:color="auto" w:fill="D3D3D3"/>
          </w:tcPr>
          <w:p w14:paraId="63EAA4F5" w14:textId="77777777" w:rsidR="009A6CC2" w:rsidRDefault="00000000" w:rsidP="005D3EC2">
            <w:r>
              <w:t>Range:</w:t>
            </w:r>
          </w:p>
        </w:tc>
        <w:tc>
          <w:tcPr>
            <w:tcW w:w="2077" w:type="dxa"/>
            <w:shd w:val="clear" w:color="auto" w:fill="auto"/>
          </w:tcPr>
          <w:p w14:paraId="3BC74271" w14:textId="77777777" w:rsidR="009A6CC2" w:rsidRDefault="00000000" w:rsidP="005D3EC2">
            <w:r>
              <w:t>248971776</w:t>
            </w:r>
          </w:p>
        </w:tc>
      </w:tr>
      <w:tr w:rsidR="009A6CC2" w14:paraId="0EE899CC" w14:textId="77777777">
        <w:tc>
          <w:tcPr>
            <w:tcW w:w="2077" w:type="dxa"/>
            <w:shd w:val="clear" w:color="auto" w:fill="D0CECE"/>
          </w:tcPr>
          <w:p w14:paraId="27315548" w14:textId="77777777" w:rsidR="009A6CC2" w:rsidRDefault="00000000" w:rsidP="005D3EC2">
            <w:pPr>
              <w:rPr>
                <w:b/>
              </w:rPr>
            </w:pPr>
            <w:r>
              <w:rPr>
                <w:b/>
              </w:rPr>
              <w:t>Generated Value</w:t>
            </w:r>
          </w:p>
        </w:tc>
        <w:tc>
          <w:tcPr>
            <w:tcW w:w="6231" w:type="dxa"/>
            <w:gridSpan w:val="3"/>
            <w:shd w:val="clear" w:color="auto" w:fill="auto"/>
          </w:tcPr>
          <w:p w14:paraId="2AA173EA" w14:textId="77777777" w:rsidR="009A6CC2" w:rsidRDefault="00000000" w:rsidP="005D3EC2">
            <w:r>
              <w:t>None</w:t>
            </w:r>
          </w:p>
        </w:tc>
      </w:tr>
      <w:tr w:rsidR="009A6CC2" w14:paraId="1BCDC27D" w14:textId="77777777">
        <w:tc>
          <w:tcPr>
            <w:tcW w:w="2077" w:type="dxa"/>
            <w:shd w:val="clear" w:color="auto" w:fill="D0CECE"/>
          </w:tcPr>
          <w:p w14:paraId="0C60ED05" w14:textId="77777777" w:rsidR="009A6CC2" w:rsidRDefault="00000000" w:rsidP="005D3EC2">
            <w:pPr>
              <w:rPr>
                <w:b/>
              </w:rPr>
            </w:pPr>
            <w:r>
              <w:rPr>
                <w:b/>
              </w:rPr>
              <w:t>Description</w:t>
            </w:r>
          </w:p>
        </w:tc>
        <w:tc>
          <w:tcPr>
            <w:tcW w:w="6231" w:type="dxa"/>
            <w:gridSpan w:val="3"/>
            <w:shd w:val="clear" w:color="auto" w:fill="auto"/>
          </w:tcPr>
          <w:p w14:paraId="7D719E59" w14:textId="77777777" w:rsidR="009A6CC2" w:rsidRDefault="00000000" w:rsidP="005D3EC2">
            <w:pPr>
              <w:pStyle w:val="SourceCode"/>
            </w:pPr>
            <w:r>
              <w:t>To compute value of StartOfDbToc</w:t>
            </w:r>
          </w:p>
          <w:p w14:paraId="0AD4ABC1"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LET result = $"0x{Repo.GetStartOfDbToc()}UL"</w:t>
            </w:r>
            <w:r>
              <w:br/>
              <w:t xml:space="preserve"> RETURN result</w:t>
            </w:r>
          </w:p>
        </w:tc>
      </w:tr>
    </w:tbl>
    <w:p w14:paraId="3FAAF1CD" w14:textId="77777777" w:rsidR="009A6CC2" w:rsidRDefault="00000000" w:rsidP="005D3EC2">
      <w:pPr>
        <w:pStyle w:val="RefReq"/>
      </w:pPr>
      <w:r>
        <w:t>{Ref: [3] MEM_DAD_CFG_009_001}</w:t>
      </w:r>
    </w:p>
    <w:p w14:paraId="1C0B2EC0" w14:textId="77777777" w:rsidR="009A6CC2" w:rsidRDefault="009A6CC2" w:rsidP="005D3EC2"/>
    <w:p w14:paraId="740D3717" w14:textId="77777777" w:rsidR="009A6CC2" w:rsidRDefault="00000000" w:rsidP="005D3EC2">
      <w:pPr>
        <w:pStyle w:val="Heading6"/>
      </w:pPr>
      <w:r>
        <w:t>ComputeMemAccGstConfiguration</w:t>
      </w:r>
    </w:p>
    <w:p w14:paraId="3A07682A" w14:textId="77777777" w:rsidR="009A6CC2" w:rsidRDefault="00000000" w:rsidP="005D3EC2">
      <w:pPr>
        <w:pStyle w:val="DesignID"/>
      </w:pPr>
      <w:r>
        <w:t>MEMACC_TUD_CLS_004_019:</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4796F2AF" w14:textId="77777777">
        <w:tc>
          <w:tcPr>
            <w:tcW w:w="2077" w:type="dxa"/>
            <w:shd w:val="clear" w:color="auto" w:fill="D0CECE"/>
          </w:tcPr>
          <w:p w14:paraId="4933E202" w14:textId="77777777" w:rsidR="009A6CC2" w:rsidRDefault="00000000" w:rsidP="005D3EC2">
            <w:pPr>
              <w:rPr>
                <w:b/>
              </w:rPr>
            </w:pPr>
            <w:r>
              <w:rPr>
                <w:b/>
              </w:rPr>
              <w:t>Method Name</w:t>
            </w:r>
          </w:p>
        </w:tc>
        <w:tc>
          <w:tcPr>
            <w:tcW w:w="6230" w:type="dxa"/>
            <w:gridSpan w:val="3"/>
            <w:shd w:val="clear" w:color="auto" w:fill="auto"/>
          </w:tcPr>
          <w:p w14:paraId="66723CE4" w14:textId="77777777" w:rsidR="009A6CC2" w:rsidRDefault="00000000" w:rsidP="005D3EC2">
            <w:r>
              <w:t>ComputeMemAccGstConfiguration</w:t>
            </w:r>
          </w:p>
        </w:tc>
      </w:tr>
      <w:tr w:rsidR="009A6CC2" w14:paraId="696C22FE" w14:textId="77777777">
        <w:tc>
          <w:tcPr>
            <w:tcW w:w="2077" w:type="dxa"/>
            <w:shd w:val="clear" w:color="auto" w:fill="D0CECE"/>
          </w:tcPr>
          <w:p w14:paraId="04E90715" w14:textId="77777777" w:rsidR="009A6CC2" w:rsidRDefault="00000000" w:rsidP="005D3EC2">
            <w:pPr>
              <w:rPr>
                <w:b/>
              </w:rPr>
            </w:pPr>
            <w:r>
              <w:rPr>
                <w:b/>
              </w:rPr>
              <w:t>Arguments</w:t>
            </w:r>
          </w:p>
        </w:tc>
        <w:tc>
          <w:tcPr>
            <w:tcW w:w="6231" w:type="dxa"/>
            <w:gridSpan w:val="3"/>
            <w:shd w:val="clear" w:color="auto" w:fill="auto"/>
          </w:tcPr>
          <w:p w14:paraId="7AC16C7E" w14:textId="77777777" w:rsidR="009A6CC2" w:rsidRDefault="00000000" w:rsidP="005D3EC2">
            <w:r>
              <w:t>None</w:t>
            </w:r>
          </w:p>
        </w:tc>
      </w:tr>
      <w:tr w:rsidR="009A6CC2" w14:paraId="209F1BAC" w14:textId="77777777">
        <w:tc>
          <w:tcPr>
            <w:tcW w:w="2077" w:type="dxa"/>
            <w:vMerge w:val="restart"/>
            <w:shd w:val="clear" w:color="auto" w:fill="D0CECE"/>
          </w:tcPr>
          <w:p w14:paraId="748768F9" w14:textId="77777777" w:rsidR="009A6CC2" w:rsidRDefault="00000000" w:rsidP="005D3EC2">
            <w:pPr>
              <w:rPr>
                <w:b/>
              </w:rPr>
            </w:pPr>
            <w:r>
              <w:rPr>
                <w:b/>
              </w:rPr>
              <w:t>Return</w:t>
            </w:r>
          </w:p>
        </w:tc>
        <w:tc>
          <w:tcPr>
            <w:tcW w:w="2077" w:type="dxa"/>
            <w:vMerge w:val="restart"/>
            <w:shd w:val="clear" w:color="auto" w:fill="auto"/>
          </w:tcPr>
          <w:p w14:paraId="09D31E95" w14:textId="77777777" w:rsidR="009A6CC2" w:rsidRDefault="00000000" w:rsidP="005D3EC2">
            <w:r>
              <w:t xml:space="preserve">Type: BaseIntermediateItem </w:t>
            </w:r>
            <w:r>
              <w:br/>
              <w:t>Desc:  Content of struct MemAccGstConfiguration</w:t>
            </w:r>
          </w:p>
        </w:tc>
        <w:tc>
          <w:tcPr>
            <w:tcW w:w="4154" w:type="dxa"/>
            <w:gridSpan w:val="2"/>
            <w:shd w:val="clear" w:color="auto" w:fill="auto"/>
          </w:tcPr>
          <w:p w14:paraId="0348F301" w14:textId="77777777" w:rsidR="009A6CC2" w:rsidRDefault="00000000" w:rsidP="005D3EC2">
            <w:r>
              <w:t>None</w:t>
            </w:r>
          </w:p>
        </w:tc>
      </w:tr>
      <w:tr w:rsidR="007A3CF5" w14:paraId="46E165C1" w14:textId="77777777">
        <w:tc>
          <w:tcPr>
            <w:tcW w:w="2077" w:type="dxa"/>
            <w:vMerge/>
            <w:shd w:val="clear" w:color="auto" w:fill="D0CECE"/>
          </w:tcPr>
          <w:p w14:paraId="12F552B5" w14:textId="77777777" w:rsidR="009A6CC2" w:rsidRDefault="009A6CC2" w:rsidP="005D3EC2">
            <w:pPr>
              <w:rPr>
                <w:b/>
              </w:rPr>
            </w:pPr>
          </w:p>
        </w:tc>
        <w:tc>
          <w:tcPr>
            <w:tcW w:w="2077" w:type="dxa"/>
            <w:vMerge/>
            <w:shd w:val="clear" w:color="auto" w:fill="auto"/>
          </w:tcPr>
          <w:p w14:paraId="68729D3A" w14:textId="77777777" w:rsidR="009A6CC2" w:rsidRDefault="009A6CC2" w:rsidP="005D3EC2"/>
        </w:tc>
        <w:tc>
          <w:tcPr>
            <w:tcW w:w="2077" w:type="dxa"/>
            <w:shd w:val="clear" w:color="auto" w:fill="D3D3D3"/>
          </w:tcPr>
          <w:p w14:paraId="1006B21C" w14:textId="77777777" w:rsidR="009A6CC2" w:rsidRDefault="00000000" w:rsidP="005D3EC2">
            <w:r>
              <w:t>Range:</w:t>
            </w:r>
          </w:p>
        </w:tc>
        <w:tc>
          <w:tcPr>
            <w:tcW w:w="2077" w:type="dxa"/>
            <w:shd w:val="clear" w:color="auto" w:fill="auto"/>
          </w:tcPr>
          <w:p w14:paraId="6BEB8F32" w14:textId="77777777" w:rsidR="009A6CC2" w:rsidRDefault="00000000" w:rsidP="005D3EC2">
            <w:r>
              <w:t>Value for each structure members of struct MemAccGstConfiguration pPriority2AddrAreaId pAddrAreaConfig pInstInvocation</w:t>
            </w:r>
          </w:p>
        </w:tc>
      </w:tr>
      <w:tr w:rsidR="009A6CC2" w14:paraId="326B5302" w14:textId="77777777">
        <w:tc>
          <w:tcPr>
            <w:tcW w:w="2077" w:type="dxa"/>
            <w:shd w:val="clear" w:color="auto" w:fill="D0CECE"/>
          </w:tcPr>
          <w:p w14:paraId="500968DD" w14:textId="77777777" w:rsidR="009A6CC2" w:rsidRDefault="00000000" w:rsidP="005D3EC2">
            <w:pPr>
              <w:rPr>
                <w:b/>
              </w:rPr>
            </w:pPr>
            <w:r>
              <w:rPr>
                <w:b/>
              </w:rPr>
              <w:t>Generated Value</w:t>
            </w:r>
          </w:p>
        </w:tc>
        <w:tc>
          <w:tcPr>
            <w:tcW w:w="6231" w:type="dxa"/>
            <w:gridSpan w:val="3"/>
            <w:shd w:val="clear" w:color="auto" w:fill="auto"/>
          </w:tcPr>
          <w:p w14:paraId="1408D8A1" w14:textId="77777777" w:rsidR="009A6CC2" w:rsidRDefault="00000000" w:rsidP="005D3EC2">
            <w:r>
              <w:t>None</w:t>
            </w:r>
          </w:p>
        </w:tc>
      </w:tr>
      <w:tr w:rsidR="009A6CC2" w14:paraId="06ECC90A" w14:textId="77777777">
        <w:tc>
          <w:tcPr>
            <w:tcW w:w="2077" w:type="dxa"/>
            <w:shd w:val="clear" w:color="auto" w:fill="D0CECE"/>
          </w:tcPr>
          <w:p w14:paraId="5A5C483F" w14:textId="77777777" w:rsidR="009A6CC2" w:rsidRDefault="00000000" w:rsidP="005D3EC2">
            <w:pPr>
              <w:rPr>
                <w:b/>
              </w:rPr>
            </w:pPr>
            <w:r>
              <w:rPr>
                <w:b/>
              </w:rPr>
              <w:t>Description</w:t>
            </w:r>
          </w:p>
        </w:tc>
        <w:tc>
          <w:tcPr>
            <w:tcW w:w="6231" w:type="dxa"/>
            <w:gridSpan w:val="3"/>
            <w:shd w:val="clear" w:color="auto" w:fill="auto"/>
          </w:tcPr>
          <w:p w14:paraId="214C6E88" w14:textId="77777777" w:rsidR="009A6CC2" w:rsidRDefault="00000000" w:rsidP="005D3EC2">
            <w:pPr>
              <w:pStyle w:val="SourceCode"/>
            </w:pPr>
            <w:r>
              <w:t>To compute/add each element of struct MemAcc_GstConfiguration[].</w:t>
            </w:r>
          </w:p>
          <w:p w14:paraId="0C39227D"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retList = initialize a BaseIntermediateItem WITH name is MemAcc_AddressAreaConfiguration and value is </w:t>
            </w:r>
            <w:r>
              <w:lastRenderedPageBreak/>
              <w:t>String.Empty.</w:t>
            </w:r>
            <w:r>
              <w:br/>
              <w:t xml:space="preserve"> LET listConfigSet = return value by CALL GetContainersByDefName WITH moduleName</w:t>
            </w:r>
            <w:r>
              <w:br/>
              <w:t xml:space="preserve">     is MemAcc and defName is MemAccAddressAreaConfiguration.</w:t>
            </w:r>
            <w:r>
              <w:br/>
              <w:t xml:space="preserve"> FOREACH container memAccAddressAreaConfiguration in listmemAccAddressAreaConfigurations</w:t>
            </w:r>
            <w:r>
              <w:br/>
              <w:t xml:space="preserve">     LET memAccAddressAreaConfigurations = list all memAccAddressAreaConfiguration</w:t>
            </w:r>
            <w:r>
              <w:br/>
              <w:t xml:space="preserve">         LET childindex = initialize a BaseIntermediateItem WITH name is ShortName of</w:t>
            </w:r>
            <w:r>
              <w:br/>
              <w:t xml:space="preserve">             MemAcc_GstConfiguration and value is empty string.</w:t>
            </w:r>
            <w:r>
              <w:br/>
              <w:t xml:space="preserve"> IF  MemAccAddressAreaPriority as less 0</w:t>
            </w:r>
            <w:r>
              <w:br/>
              <w:t xml:space="preserve">         LET childindex = initialize a BaseIntermediateItem WITH name is ShortName of</w:t>
            </w:r>
            <w:r>
              <w:br/>
              <w:t xml:space="preserve">             pPriority2AddrAreaId and value</w:t>
            </w:r>
            <w:r>
              <w:br/>
              <w:t xml:space="preserve"> </w:t>
            </w:r>
            <w:r>
              <w:tab/>
            </w:r>
            <w:r>
              <w:tab/>
              <w:t>THEN pPriority2AddrAreaId as NULL POINTER</w:t>
            </w:r>
            <w:r>
              <w:br/>
              <w:t xml:space="preserve">         LET childindex = initialize a BaseIntermediateItem WITH name is ShortName of</w:t>
            </w:r>
            <w:r>
              <w:br/>
              <w:t xml:space="preserve">             pAddrAreaConfig and value</w:t>
            </w:r>
            <w:r>
              <w:br/>
              <w:t xml:space="preserve"> </w:t>
            </w:r>
            <w:r>
              <w:tab/>
            </w:r>
            <w:r>
              <w:tab/>
              <w:t>THEN pAddrAreaConfig as NULL POINTER</w:t>
            </w:r>
            <w:r>
              <w:br/>
              <w:t xml:space="preserve"> LET add a BaseIntermediateItem WITH name is "pInstInvocation" and value of childIndex</w:t>
            </w:r>
            <w:r>
              <w:br/>
              <w:t xml:space="preserve">         LET add childs of childIndex to child of ret.</w:t>
            </w:r>
            <w:r>
              <w:br/>
            </w:r>
            <w:r>
              <w:br/>
              <w:t xml:space="preserve"> RETURN retList</w:t>
            </w:r>
          </w:p>
        </w:tc>
      </w:tr>
    </w:tbl>
    <w:p w14:paraId="44E93DE1" w14:textId="77777777" w:rsidR="009A6CC2" w:rsidRDefault="00000000" w:rsidP="005D3EC2">
      <w:pPr>
        <w:pStyle w:val="RefReq"/>
      </w:pPr>
      <w:r>
        <w:t>{Ref: [3] MEMACC_DAD_CFG_007_001, MEMACC_DAD_CFG_007_002, MEMACC_DAD_CFG_007_003, MEMACC_DAD_CFG_007_004, MEMACC_DAD_CFG_007_005}</w:t>
      </w:r>
    </w:p>
    <w:p w14:paraId="42F7B1E3" w14:textId="77777777" w:rsidR="009A6CC2" w:rsidRDefault="009A6CC2" w:rsidP="005D3EC2"/>
    <w:p w14:paraId="33702071" w14:textId="77777777" w:rsidR="009A6CC2" w:rsidRDefault="00000000" w:rsidP="005D3EC2">
      <w:pPr>
        <w:pStyle w:val="Heading6"/>
      </w:pPr>
      <w:r>
        <w:t>ComputeMemAccSubAreaConfig</w:t>
      </w:r>
    </w:p>
    <w:p w14:paraId="6F9953C2" w14:textId="77777777" w:rsidR="009A6CC2" w:rsidRDefault="00000000" w:rsidP="005D3EC2">
      <w:pPr>
        <w:pStyle w:val="DesignID"/>
      </w:pPr>
      <w:r>
        <w:t>MEMACC_TUD_CLS_004_020:</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5FFA0EDF" w14:textId="77777777">
        <w:tc>
          <w:tcPr>
            <w:tcW w:w="2077" w:type="dxa"/>
            <w:shd w:val="clear" w:color="auto" w:fill="D0CECE"/>
          </w:tcPr>
          <w:p w14:paraId="682F28F8" w14:textId="77777777" w:rsidR="009A6CC2" w:rsidRDefault="00000000" w:rsidP="005D3EC2">
            <w:pPr>
              <w:rPr>
                <w:b/>
              </w:rPr>
            </w:pPr>
            <w:r>
              <w:rPr>
                <w:b/>
              </w:rPr>
              <w:t>Method Name</w:t>
            </w:r>
          </w:p>
        </w:tc>
        <w:tc>
          <w:tcPr>
            <w:tcW w:w="6230" w:type="dxa"/>
            <w:gridSpan w:val="3"/>
            <w:shd w:val="clear" w:color="auto" w:fill="auto"/>
          </w:tcPr>
          <w:p w14:paraId="744396B8" w14:textId="77777777" w:rsidR="009A6CC2" w:rsidRDefault="00000000" w:rsidP="005D3EC2">
            <w:r>
              <w:t>ComputeMemAccSubAreaConfig</w:t>
            </w:r>
          </w:p>
        </w:tc>
      </w:tr>
      <w:tr w:rsidR="009A6CC2" w14:paraId="2D2CAEBD" w14:textId="77777777">
        <w:tc>
          <w:tcPr>
            <w:tcW w:w="2077" w:type="dxa"/>
            <w:shd w:val="clear" w:color="auto" w:fill="D0CECE"/>
          </w:tcPr>
          <w:p w14:paraId="17196EEF" w14:textId="77777777" w:rsidR="009A6CC2" w:rsidRDefault="00000000" w:rsidP="005D3EC2">
            <w:pPr>
              <w:rPr>
                <w:b/>
              </w:rPr>
            </w:pPr>
            <w:r>
              <w:rPr>
                <w:b/>
              </w:rPr>
              <w:t>Arguments</w:t>
            </w:r>
          </w:p>
        </w:tc>
        <w:tc>
          <w:tcPr>
            <w:tcW w:w="6231" w:type="dxa"/>
            <w:gridSpan w:val="3"/>
            <w:shd w:val="clear" w:color="auto" w:fill="auto"/>
          </w:tcPr>
          <w:p w14:paraId="45C18C35" w14:textId="77777777" w:rsidR="009A6CC2" w:rsidRDefault="00000000" w:rsidP="005D3EC2">
            <w:r>
              <w:t>None</w:t>
            </w:r>
          </w:p>
        </w:tc>
      </w:tr>
      <w:tr w:rsidR="009A6CC2" w14:paraId="4C1930EE" w14:textId="77777777">
        <w:tc>
          <w:tcPr>
            <w:tcW w:w="2077" w:type="dxa"/>
            <w:vMerge w:val="restart"/>
            <w:shd w:val="clear" w:color="auto" w:fill="D0CECE"/>
          </w:tcPr>
          <w:p w14:paraId="26384834" w14:textId="77777777" w:rsidR="009A6CC2" w:rsidRDefault="00000000" w:rsidP="005D3EC2">
            <w:pPr>
              <w:rPr>
                <w:b/>
              </w:rPr>
            </w:pPr>
            <w:r>
              <w:rPr>
                <w:b/>
              </w:rPr>
              <w:t>Return</w:t>
            </w:r>
          </w:p>
        </w:tc>
        <w:tc>
          <w:tcPr>
            <w:tcW w:w="2077" w:type="dxa"/>
            <w:vMerge w:val="restart"/>
            <w:shd w:val="clear" w:color="auto" w:fill="auto"/>
          </w:tcPr>
          <w:p w14:paraId="5836A790" w14:textId="77777777" w:rsidR="009A6CC2" w:rsidRDefault="00000000" w:rsidP="005D3EC2">
            <w:r>
              <w:t xml:space="preserve">Type: BaseIntermediateItem </w:t>
            </w:r>
            <w:r>
              <w:br/>
              <w:t>Desc: Content of struct MemAcc_SubAreaConfig</w:t>
            </w:r>
          </w:p>
        </w:tc>
        <w:tc>
          <w:tcPr>
            <w:tcW w:w="4154" w:type="dxa"/>
            <w:gridSpan w:val="2"/>
            <w:shd w:val="clear" w:color="auto" w:fill="auto"/>
          </w:tcPr>
          <w:p w14:paraId="43C733C0" w14:textId="77777777" w:rsidR="009A6CC2" w:rsidRDefault="00000000" w:rsidP="005D3EC2">
            <w:r>
              <w:t>None</w:t>
            </w:r>
          </w:p>
        </w:tc>
      </w:tr>
      <w:tr w:rsidR="007A3CF5" w14:paraId="50040DC7" w14:textId="77777777">
        <w:tc>
          <w:tcPr>
            <w:tcW w:w="2077" w:type="dxa"/>
            <w:vMerge/>
            <w:shd w:val="clear" w:color="auto" w:fill="D0CECE"/>
          </w:tcPr>
          <w:p w14:paraId="7D76EEAD" w14:textId="77777777" w:rsidR="009A6CC2" w:rsidRDefault="009A6CC2" w:rsidP="005D3EC2">
            <w:pPr>
              <w:rPr>
                <w:b/>
              </w:rPr>
            </w:pPr>
          </w:p>
        </w:tc>
        <w:tc>
          <w:tcPr>
            <w:tcW w:w="2077" w:type="dxa"/>
            <w:vMerge/>
            <w:shd w:val="clear" w:color="auto" w:fill="auto"/>
          </w:tcPr>
          <w:p w14:paraId="56AF6958" w14:textId="77777777" w:rsidR="009A6CC2" w:rsidRDefault="009A6CC2" w:rsidP="005D3EC2"/>
        </w:tc>
        <w:tc>
          <w:tcPr>
            <w:tcW w:w="2077" w:type="dxa"/>
            <w:shd w:val="clear" w:color="auto" w:fill="D3D3D3"/>
          </w:tcPr>
          <w:p w14:paraId="2269309C" w14:textId="77777777" w:rsidR="009A6CC2" w:rsidRDefault="00000000" w:rsidP="005D3EC2">
            <w:r>
              <w:t>Range:</w:t>
            </w:r>
          </w:p>
        </w:tc>
        <w:tc>
          <w:tcPr>
            <w:tcW w:w="2077" w:type="dxa"/>
            <w:shd w:val="clear" w:color="auto" w:fill="auto"/>
          </w:tcPr>
          <w:p w14:paraId="387A89C5" w14:textId="77777777" w:rsidR="009A6CC2" w:rsidRDefault="00000000" w:rsidP="005D3EC2">
            <w:r>
              <w:t>Value for each structure members of struct MemAcc_SubAreaConfig</w:t>
            </w:r>
          </w:p>
        </w:tc>
      </w:tr>
      <w:tr w:rsidR="009A6CC2" w14:paraId="20649466" w14:textId="77777777">
        <w:tc>
          <w:tcPr>
            <w:tcW w:w="2077" w:type="dxa"/>
            <w:shd w:val="clear" w:color="auto" w:fill="D0CECE"/>
          </w:tcPr>
          <w:p w14:paraId="46916282" w14:textId="77777777" w:rsidR="009A6CC2" w:rsidRDefault="00000000" w:rsidP="005D3EC2">
            <w:pPr>
              <w:rPr>
                <w:b/>
              </w:rPr>
            </w:pPr>
            <w:r>
              <w:rPr>
                <w:b/>
              </w:rPr>
              <w:t>Generated Value</w:t>
            </w:r>
          </w:p>
        </w:tc>
        <w:tc>
          <w:tcPr>
            <w:tcW w:w="6231" w:type="dxa"/>
            <w:gridSpan w:val="3"/>
            <w:shd w:val="clear" w:color="auto" w:fill="auto"/>
          </w:tcPr>
          <w:p w14:paraId="527CFF8D" w14:textId="77777777" w:rsidR="009A6CC2" w:rsidRDefault="00000000" w:rsidP="005D3EC2">
            <w:r>
              <w:t>None</w:t>
            </w:r>
          </w:p>
        </w:tc>
      </w:tr>
      <w:tr w:rsidR="009A6CC2" w14:paraId="0105432A" w14:textId="77777777">
        <w:tc>
          <w:tcPr>
            <w:tcW w:w="2077" w:type="dxa"/>
            <w:shd w:val="clear" w:color="auto" w:fill="D0CECE"/>
          </w:tcPr>
          <w:p w14:paraId="4D9DCE2B" w14:textId="77777777" w:rsidR="009A6CC2" w:rsidRDefault="00000000" w:rsidP="005D3EC2">
            <w:pPr>
              <w:rPr>
                <w:b/>
              </w:rPr>
            </w:pPr>
            <w:r>
              <w:rPr>
                <w:b/>
              </w:rPr>
              <w:t>Description</w:t>
            </w:r>
          </w:p>
        </w:tc>
        <w:tc>
          <w:tcPr>
            <w:tcW w:w="6231" w:type="dxa"/>
            <w:gridSpan w:val="3"/>
            <w:shd w:val="clear" w:color="auto" w:fill="auto"/>
          </w:tcPr>
          <w:p w14:paraId="39FB1B8B" w14:textId="77777777" w:rsidR="009A6CC2" w:rsidRDefault="00000000" w:rsidP="005D3EC2">
            <w:pPr>
              <w:pStyle w:val="SourceCode"/>
            </w:pPr>
            <w:r>
              <w:t>To compute/add each element of struct MemAcc_SubAreaConfig[].</w:t>
            </w:r>
          </w:p>
          <w:p w14:paraId="715C67C1"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r>
            <w:r>
              <w:lastRenderedPageBreak/>
              <w:t xml:space="preserve"> PRECONDITION :</w:t>
            </w:r>
            <w:r>
              <w:br/>
              <w:t xml:space="preserve">     None</w:t>
            </w:r>
            <w:r>
              <w:br/>
              <w:t xml:space="preserve"> LET memSectorBatchStructure = initialize a BaseIntermediateItem WITH name is Mem_SectorBatchStructure and value is String.Empty.</w:t>
            </w:r>
            <w:r>
              <w:br/>
              <w:t xml:space="preserve"> LET memSectorBatch = initialize a BaseIntermediateItem WITH name is Mem_SectorBatchStructure and value is String.Empty.</w:t>
            </w:r>
            <w:r>
              <w:br/>
              <w:t xml:space="preserve"> LET ItemValue memaccSectorBatchRef = return value by CALL GetReferenceValue WITH moduleName</w:t>
            </w:r>
            <w:r>
              <w:br/>
              <w:t xml:space="preserve">     is MemAcc and defName is MemAccSectorBatchRef.</w:t>
            </w:r>
            <w:r>
              <w:br/>
              <w:t xml:space="preserve"> LET Container sectorBatchConfig = return value by CALL GetContainerByDefName WITH moduleNamem, MemSectorBatch</w:t>
            </w:r>
            <w:r>
              <w:br/>
              <w:t xml:space="preserve"> LET List Container memSectorBatchConfigs return value by CALL GetContainersByDefName WITH moduleName is Mem and defName is MemSectorBatch</w:t>
            </w:r>
            <w:r>
              <w:br/>
              <w:t xml:space="preserve"> LET BaseIntermediateItem ret = initialize a BaseIntermediateItem WITH name is MemAcc_GstSubAddressAreaConfiguration and value is String.Empty.</w:t>
            </w:r>
            <w:r>
              <w:br/>
              <w:t xml:space="preserve"> LET List Container memaccAreas by CALL GetContainersByDefName WITH moduleName is MemAcc and defName is MemAccAddressAreaConfiguration</w:t>
            </w:r>
            <w:r>
              <w:br/>
            </w:r>
            <w:r>
              <w:br/>
              <w:t xml:space="preserve"> FOREACH container memaccArea in memaccAreas</w:t>
            </w:r>
            <w:r>
              <w:br/>
              <w:t xml:space="preserve">     LET list memacclist = list all memaccArea.GetChildsByDefName with defName is MemAccSubAddressAreaConfiguration</w:t>
            </w:r>
            <w:r>
              <w:br/>
              <w:t xml:space="preserve">     IF number memacclist greater than 0</w:t>
            </w:r>
            <w:r>
              <w:br/>
              <w:t xml:space="preserve">         FOREACH container memaccParam in memacclist</w:t>
            </w:r>
            <w:r>
              <w:br/>
              <w:t xml:space="preserve">             LET childindex = initialize a BaseIntermediateItem WITH name is ShortName of</w:t>
            </w:r>
            <w:r>
              <w:br/>
              <w:t xml:space="preserve">                 MemAccSubAddressArea and value is empty</w:t>
            </w:r>
            <w:r>
              <w:br/>
              <w:t xml:space="preserve"> </w:t>
            </w:r>
            <w:r>
              <w:tab/>
            </w:r>
            <w:r>
              <w:tab/>
              <w:t xml:space="preserve">    LET ddLogicStartAddr = return value of GetParameterValue with para name is MemAccLogicalStartAddress</w:t>
            </w:r>
            <w:r>
              <w:br/>
              <w:t xml:space="preserve"> </w:t>
            </w:r>
            <w:r>
              <w:tab/>
            </w:r>
            <w:r>
              <w:tab/>
              <w:t xml:space="preserve">    LET add a BaseIntermediateItem WITH name is "ddLogicStartAddr" and value of ddLogicStartAddr</w:t>
            </w:r>
            <w:r>
              <w:br/>
              <w:t xml:space="preserve">             LET add a BaseIntermediateItem WITH name is "enHwType" and value is return value by call ComputeMemAccHWType()</w:t>
            </w:r>
            <w:r>
              <w:br/>
              <w:t xml:space="preserve">             LET add a BaseIntermediateItem WITH name is "ulMemInstanceID" and value ZERO</w:t>
            </w:r>
            <w:r>
              <w:br/>
            </w:r>
            <w:r>
              <w:br/>
              <w:t xml:space="preserve">             LET ucNumberOfEraseRetries = return value of GetParameterValue with para name is MemAccNumberOfEraseRetries</w:t>
            </w:r>
            <w:r>
              <w:br/>
              <w:t xml:space="preserve">             LET add a BaseIntermediateItem WITH name is "ucNumberOfEraseRetries" and value of ucNumberOfEraseRetries</w:t>
            </w:r>
            <w:r>
              <w:br/>
            </w:r>
            <w:r>
              <w:br/>
              <w:t xml:space="preserve">             LET ucNumberOfWriteRetries = return value of GetParameterValue with para name is MemAccNumberOfWriteRetries</w:t>
            </w:r>
            <w:r>
              <w:br/>
              <w:t xml:space="preserve">             LET add a BaseIntermediateItem WITH name is "ucNumberOfWriteRetries" and value of </w:t>
            </w:r>
            <w:r>
              <w:lastRenderedPageBreak/>
              <w:t>ucNumberOfWriteRetries</w:t>
            </w:r>
            <w:r>
              <w:br/>
            </w:r>
            <w:r>
              <w:br/>
              <w:t xml:space="preserve">             LET bool memAccUseEraseBurst = return value of GetParameterValue with para name is MemAccUseEraseBurst</w:t>
            </w:r>
            <w:r>
              <w:br/>
              <w:t xml:space="preserve">             LET string ucMemAccUseEraseBurst = "0x00U"</w:t>
            </w:r>
            <w:r>
              <w:br/>
              <w:t xml:space="preserve">             IF memAccUseEraseBurst is true THEN:</w:t>
            </w:r>
            <w:r>
              <w:br/>
              <w:t xml:space="preserve">                 ucMemAccUseEraseBurst = "0x01U"</w:t>
            </w:r>
            <w:r>
              <w:br/>
              <w:t xml:space="preserve">             LET add a BaseIntermediateItem WITH name is "UcMemAccUseEraseBurst" and value of UcMemAccUseEraseBurst</w:t>
            </w:r>
            <w:r>
              <w:br/>
            </w:r>
            <w:r>
              <w:br/>
              <w:t xml:space="preserve">             LET bool memAccUseWriteBurst = return value of GetParameterValue with para name is memAccUseWriteBurst</w:t>
            </w:r>
            <w:r>
              <w:br/>
              <w:t xml:space="preserve">             LET string ucMemAccUseWriteBurst = "0x00U"</w:t>
            </w:r>
            <w:r>
              <w:br/>
              <w:t xml:space="preserve">             IF memAccUseWriteBurst is true THEN:</w:t>
            </w:r>
            <w:r>
              <w:br/>
              <w:t xml:space="preserve">                 ucMemAccUseWriteBurst = "0x01U"</w:t>
            </w:r>
            <w:r>
              <w:br/>
              <w:t xml:space="preserve">             LET add a BaseIntermediateItem WITH name is "ucMemAccUseWriteBurst" and value of ucMemAccUseWriteBurst</w:t>
            </w:r>
            <w:r>
              <w:br/>
            </w:r>
            <w:r>
              <w:br/>
              <w:t xml:space="preserve">             LET add Child with childindex to ret</w:t>
            </w:r>
            <w:r>
              <w:br/>
            </w:r>
            <w:r>
              <w:br/>
              <w:t xml:space="preserve"> RETURN retList</w:t>
            </w:r>
          </w:p>
        </w:tc>
      </w:tr>
    </w:tbl>
    <w:p w14:paraId="41EE5309" w14:textId="77777777" w:rsidR="009A6CC2" w:rsidRDefault="00000000" w:rsidP="005D3EC2">
      <w:pPr>
        <w:pStyle w:val="RefReq"/>
      </w:pPr>
      <w:r>
        <w:lastRenderedPageBreak/>
        <w:t>{Ref: [3] MEMACC_DAD_CFG_010_001, MEMACC_DAD_CFG_010_002, MEMACC_DAD_CFG_010_003, MEMACC_DAD_CFG_010_004, MEMACC_DAD_CFG_010_005, MEMACC_DAD_CFG_010_006, MEMACC_DAD_CFG_010_007, MEMACC_DAD_CFG_010_008}</w:t>
      </w:r>
    </w:p>
    <w:p w14:paraId="6EF463A0" w14:textId="77777777" w:rsidR="009A6CC2" w:rsidRDefault="009A6CC2" w:rsidP="005D3EC2"/>
    <w:p w14:paraId="309ED0E2" w14:textId="77777777" w:rsidR="009A6CC2" w:rsidRDefault="00000000" w:rsidP="005D3EC2">
      <w:pPr>
        <w:pStyle w:val="Heading6"/>
      </w:pPr>
      <w:r>
        <w:t>ComputeMemAccMaxAreaAddress</w:t>
      </w:r>
    </w:p>
    <w:p w14:paraId="57C04D56" w14:textId="77777777" w:rsidR="009A6CC2" w:rsidRDefault="00000000" w:rsidP="005D3EC2">
      <w:pPr>
        <w:pStyle w:val="DesignID"/>
      </w:pPr>
      <w:r>
        <w:t>MEMACC_TUD_CLS_004_02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4A3C79E8" w14:textId="77777777">
        <w:tc>
          <w:tcPr>
            <w:tcW w:w="2077" w:type="dxa"/>
            <w:shd w:val="clear" w:color="auto" w:fill="D0CECE"/>
          </w:tcPr>
          <w:p w14:paraId="0763B0EA" w14:textId="77777777" w:rsidR="009A6CC2" w:rsidRDefault="00000000" w:rsidP="005D3EC2">
            <w:pPr>
              <w:rPr>
                <w:b/>
              </w:rPr>
            </w:pPr>
            <w:r>
              <w:rPr>
                <w:b/>
              </w:rPr>
              <w:t>Method Name</w:t>
            </w:r>
          </w:p>
        </w:tc>
        <w:tc>
          <w:tcPr>
            <w:tcW w:w="6230" w:type="dxa"/>
            <w:gridSpan w:val="3"/>
            <w:shd w:val="clear" w:color="auto" w:fill="auto"/>
          </w:tcPr>
          <w:p w14:paraId="1686BE3A" w14:textId="77777777" w:rsidR="009A6CC2" w:rsidRDefault="00000000" w:rsidP="005D3EC2">
            <w:r>
              <w:t>ComputeMemAccMaxAreaAddress</w:t>
            </w:r>
          </w:p>
        </w:tc>
      </w:tr>
      <w:tr w:rsidR="009A6CC2" w14:paraId="0218E9E8" w14:textId="77777777">
        <w:tc>
          <w:tcPr>
            <w:tcW w:w="2077" w:type="dxa"/>
            <w:shd w:val="clear" w:color="auto" w:fill="D0CECE"/>
          </w:tcPr>
          <w:p w14:paraId="0D1D9406" w14:textId="77777777" w:rsidR="009A6CC2" w:rsidRDefault="00000000" w:rsidP="005D3EC2">
            <w:pPr>
              <w:rPr>
                <w:b/>
              </w:rPr>
            </w:pPr>
            <w:r>
              <w:rPr>
                <w:b/>
              </w:rPr>
              <w:t>Arguments</w:t>
            </w:r>
          </w:p>
        </w:tc>
        <w:tc>
          <w:tcPr>
            <w:tcW w:w="6231" w:type="dxa"/>
            <w:gridSpan w:val="3"/>
            <w:shd w:val="clear" w:color="auto" w:fill="auto"/>
          </w:tcPr>
          <w:p w14:paraId="42C45C62" w14:textId="77777777" w:rsidR="009A6CC2" w:rsidRDefault="00000000" w:rsidP="005D3EC2">
            <w:r>
              <w:t>None</w:t>
            </w:r>
          </w:p>
        </w:tc>
      </w:tr>
      <w:tr w:rsidR="009A6CC2" w14:paraId="66C6106C" w14:textId="77777777">
        <w:tc>
          <w:tcPr>
            <w:tcW w:w="2077" w:type="dxa"/>
            <w:vMerge w:val="restart"/>
            <w:shd w:val="clear" w:color="auto" w:fill="D0CECE"/>
          </w:tcPr>
          <w:p w14:paraId="10D215A4" w14:textId="77777777" w:rsidR="009A6CC2" w:rsidRDefault="00000000" w:rsidP="005D3EC2">
            <w:pPr>
              <w:rPr>
                <w:b/>
              </w:rPr>
            </w:pPr>
            <w:r>
              <w:rPr>
                <w:b/>
              </w:rPr>
              <w:t>Return</w:t>
            </w:r>
          </w:p>
        </w:tc>
        <w:tc>
          <w:tcPr>
            <w:tcW w:w="2077" w:type="dxa"/>
            <w:vMerge w:val="restart"/>
            <w:shd w:val="clear" w:color="auto" w:fill="auto"/>
          </w:tcPr>
          <w:p w14:paraId="6694FC6F" w14:textId="77777777" w:rsidR="009A6CC2" w:rsidRDefault="00000000" w:rsidP="005D3EC2">
            <w:r>
              <w:t xml:space="preserve">Type: BaseIntermediateItem </w:t>
            </w:r>
            <w:r>
              <w:br/>
              <w:t>Desc: Maximum address area ID of the MemAcc</w:t>
            </w:r>
          </w:p>
        </w:tc>
        <w:tc>
          <w:tcPr>
            <w:tcW w:w="4154" w:type="dxa"/>
            <w:gridSpan w:val="2"/>
            <w:shd w:val="clear" w:color="auto" w:fill="auto"/>
          </w:tcPr>
          <w:p w14:paraId="7CA52695" w14:textId="77777777" w:rsidR="009A6CC2" w:rsidRDefault="00000000" w:rsidP="005D3EC2">
            <w:r>
              <w:t>None</w:t>
            </w:r>
          </w:p>
        </w:tc>
      </w:tr>
      <w:tr w:rsidR="007A3CF5" w14:paraId="574DB30E" w14:textId="77777777">
        <w:tc>
          <w:tcPr>
            <w:tcW w:w="2077" w:type="dxa"/>
            <w:vMerge/>
            <w:shd w:val="clear" w:color="auto" w:fill="D0CECE"/>
          </w:tcPr>
          <w:p w14:paraId="5770E775" w14:textId="77777777" w:rsidR="009A6CC2" w:rsidRDefault="009A6CC2" w:rsidP="005D3EC2">
            <w:pPr>
              <w:rPr>
                <w:b/>
              </w:rPr>
            </w:pPr>
          </w:p>
        </w:tc>
        <w:tc>
          <w:tcPr>
            <w:tcW w:w="2077" w:type="dxa"/>
            <w:vMerge/>
            <w:shd w:val="clear" w:color="auto" w:fill="auto"/>
          </w:tcPr>
          <w:p w14:paraId="216C66BF" w14:textId="77777777" w:rsidR="009A6CC2" w:rsidRDefault="009A6CC2" w:rsidP="005D3EC2"/>
        </w:tc>
        <w:tc>
          <w:tcPr>
            <w:tcW w:w="2077" w:type="dxa"/>
            <w:shd w:val="clear" w:color="auto" w:fill="D3D3D3"/>
          </w:tcPr>
          <w:p w14:paraId="56AE6ECC" w14:textId="77777777" w:rsidR="009A6CC2" w:rsidRDefault="00000000" w:rsidP="005D3EC2">
            <w:r>
              <w:t>Range:</w:t>
            </w:r>
          </w:p>
        </w:tc>
        <w:tc>
          <w:tcPr>
            <w:tcW w:w="2077" w:type="dxa"/>
            <w:shd w:val="clear" w:color="auto" w:fill="auto"/>
          </w:tcPr>
          <w:p w14:paraId="7CDD77E6" w14:textId="77777777" w:rsidR="009A6CC2" w:rsidRDefault="00000000" w:rsidP="005D3EC2">
            <w:r>
              <w:t>2</w:t>
            </w:r>
          </w:p>
        </w:tc>
      </w:tr>
      <w:tr w:rsidR="009A6CC2" w14:paraId="27B6F418" w14:textId="77777777">
        <w:tc>
          <w:tcPr>
            <w:tcW w:w="2077" w:type="dxa"/>
            <w:shd w:val="clear" w:color="auto" w:fill="D0CECE"/>
          </w:tcPr>
          <w:p w14:paraId="5ADB0DB4" w14:textId="77777777" w:rsidR="009A6CC2" w:rsidRDefault="00000000" w:rsidP="005D3EC2">
            <w:pPr>
              <w:rPr>
                <w:b/>
              </w:rPr>
            </w:pPr>
            <w:r>
              <w:rPr>
                <w:b/>
              </w:rPr>
              <w:t>Generated Value</w:t>
            </w:r>
          </w:p>
        </w:tc>
        <w:tc>
          <w:tcPr>
            <w:tcW w:w="6231" w:type="dxa"/>
            <w:gridSpan w:val="3"/>
            <w:shd w:val="clear" w:color="auto" w:fill="auto"/>
          </w:tcPr>
          <w:p w14:paraId="20A9A8A1" w14:textId="77777777" w:rsidR="009A6CC2" w:rsidRDefault="00000000" w:rsidP="005D3EC2">
            <w:r>
              <w:t>None</w:t>
            </w:r>
          </w:p>
        </w:tc>
      </w:tr>
      <w:tr w:rsidR="009A6CC2" w14:paraId="17CD292B" w14:textId="77777777">
        <w:tc>
          <w:tcPr>
            <w:tcW w:w="2077" w:type="dxa"/>
            <w:shd w:val="clear" w:color="auto" w:fill="D0CECE"/>
          </w:tcPr>
          <w:p w14:paraId="30BEFAC3" w14:textId="77777777" w:rsidR="009A6CC2" w:rsidRDefault="00000000" w:rsidP="005D3EC2">
            <w:pPr>
              <w:rPr>
                <w:b/>
              </w:rPr>
            </w:pPr>
            <w:r>
              <w:rPr>
                <w:b/>
              </w:rPr>
              <w:t>Description</w:t>
            </w:r>
          </w:p>
        </w:tc>
        <w:tc>
          <w:tcPr>
            <w:tcW w:w="6231" w:type="dxa"/>
            <w:gridSpan w:val="3"/>
            <w:shd w:val="clear" w:color="auto" w:fill="auto"/>
          </w:tcPr>
          <w:p w14:paraId="29A6CD9A" w14:textId="77777777" w:rsidR="009A6CC2" w:rsidRDefault="00000000" w:rsidP="005D3EC2">
            <w:pPr>
              <w:pStyle w:val="SourceCode"/>
            </w:pPr>
            <w:r>
              <w:t>To compute value of MEMACC_MAX_ADDRESS_AREA_ID</w:t>
            </w:r>
          </w:p>
          <w:p w14:paraId="7F2A60B6"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r>
            <w:r>
              <w:lastRenderedPageBreak/>
              <w:t xml:space="preserve">     None</w:t>
            </w:r>
            <w:r>
              <w:br/>
              <w:t xml:space="preserve"> LET Container memaccGeneral = CALL GetContainerByDefName WITH UMemAcc, MemAccGeneral</w:t>
            </w:r>
            <w:r>
              <w:br/>
              <w:t xml:space="preserve"> LET ItemValue memaccMaxAreaAddress = CALL GetParameterValue WITH MemAccMaxAddressAreaID</w:t>
            </w:r>
            <w:r>
              <w:br/>
              <w:t xml:space="preserve"> LET memaccMaxAreaAddressValue = Zero</w:t>
            </w:r>
            <w:r>
              <w:br/>
              <w:t xml:space="preserve"> IF memaccMaxAreaAddress is not null:</w:t>
            </w:r>
            <w:r>
              <w:br/>
              <w:t xml:space="preserve">     memaccMaxAreaAddressValue = memaccMaxAreaAddress.value</w:t>
            </w:r>
            <w:r>
              <w:br/>
            </w:r>
            <w:r>
              <w:br/>
              <w:t xml:space="preserve"> LET result = init an object of BaseIntermediateItem with name is MEMACC_MAX_ADDRESS_AREA_ID, $"{memaccMaxAreaAddressValue}" + "U"</w:t>
            </w:r>
            <w:r>
              <w:br/>
              <w:t xml:space="preserve"> RETURN result</w:t>
            </w:r>
          </w:p>
        </w:tc>
      </w:tr>
    </w:tbl>
    <w:p w14:paraId="34B1249F" w14:textId="77777777" w:rsidR="009A6CC2" w:rsidRDefault="00000000" w:rsidP="005D3EC2">
      <w:pPr>
        <w:pStyle w:val="RefReq"/>
      </w:pPr>
      <w:r>
        <w:t>{Ref: N/A}</w:t>
      </w:r>
    </w:p>
    <w:p w14:paraId="0AD6C4FA" w14:textId="77777777" w:rsidR="009A6CC2" w:rsidRDefault="009A6CC2" w:rsidP="005D3EC2"/>
    <w:p w14:paraId="6C4F5CCC" w14:textId="77777777" w:rsidR="009A6CC2" w:rsidRDefault="00000000" w:rsidP="005D3EC2">
      <w:pPr>
        <w:pStyle w:val="Heading6"/>
      </w:pPr>
      <w:r>
        <w:t>ComputeMemAccHighestPriority</w:t>
      </w:r>
    </w:p>
    <w:p w14:paraId="3BA7DDDE" w14:textId="77777777" w:rsidR="009A6CC2" w:rsidRDefault="00000000" w:rsidP="005D3EC2">
      <w:pPr>
        <w:pStyle w:val="DesignID"/>
      </w:pPr>
      <w:r>
        <w:t>MEMACC_TUD_CLS_004_02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638CDF25" w14:textId="77777777">
        <w:tc>
          <w:tcPr>
            <w:tcW w:w="2077" w:type="dxa"/>
            <w:shd w:val="clear" w:color="auto" w:fill="D0CECE"/>
          </w:tcPr>
          <w:p w14:paraId="31F76CE2" w14:textId="77777777" w:rsidR="009A6CC2" w:rsidRDefault="00000000" w:rsidP="005D3EC2">
            <w:pPr>
              <w:rPr>
                <w:b/>
              </w:rPr>
            </w:pPr>
            <w:r>
              <w:rPr>
                <w:b/>
              </w:rPr>
              <w:t>Method Name</w:t>
            </w:r>
          </w:p>
        </w:tc>
        <w:tc>
          <w:tcPr>
            <w:tcW w:w="6230" w:type="dxa"/>
            <w:gridSpan w:val="3"/>
            <w:shd w:val="clear" w:color="auto" w:fill="auto"/>
          </w:tcPr>
          <w:p w14:paraId="7C18EEC4" w14:textId="77777777" w:rsidR="009A6CC2" w:rsidRDefault="00000000" w:rsidP="005D3EC2">
            <w:r>
              <w:t>ComputeMemAccHighestPriority</w:t>
            </w:r>
          </w:p>
        </w:tc>
      </w:tr>
      <w:tr w:rsidR="009A6CC2" w14:paraId="2E65CAE2" w14:textId="77777777">
        <w:tc>
          <w:tcPr>
            <w:tcW w:w="2077" w:type="dxa"/>
            <w:shd w:val="clear" w:color="auto" w:fill="D0CECE"/>
          </w:tcPr>
          <w:p w14:paraId="2E5977B8" w14:textId="77777777" w:rsidR="009A6CC2" w:rsidRDefault="00000000" w:rsidP="005D3EC2">
            <w:pPr>
              <w:rPr>
                <w:b/>
              </w:rPr>
            </w:pPr>
            <w:r>
              <w:rPr>
                <w:b/>
              </w:rPr>
              <w:t>Arguments</w:t>
            </w:r>
          </w:p>
        </w:tc>
        <w:tc>
          <w:tcPr>
            <w:tcW w:w="6231" w:type="dxa"/>
            <w:gridSpan w:val="3"/>
            <w:shd w:val="clear" w:color="auto" w:fill="auto"/>
          </w:tcPr>
          <w:p w14:paraId="39528930" w14:textId="77777777" w:rsidR="009A6CC2" w:rsidRDefault="00000000" w:rsidP="005D3EC2">
            <w:r>
              <w:t>None</w:t>
            </w:r>
          </w:p>
        </w:tc>
      </w:tr>
      <w:tr w:rsidR="009A6CC2" w14:paraId="6F635718" w14:textId="77777777">
        <w:tc>
          <w:tcPr>
            <w:tcW w:w="2077" w:type="dxa"/>
            <w:vMerge w:val="restart"/>
            <w:shd w:val="clear" w:color="auto" w:fill="D0CECE"/>
          </w:tcPr>
          <w:p w14:paraId="12250EC8" w14:textId="77777777" w:rsidR="009A6CC2" w:rsidRDefault="00000000" w:rsidP="005D3EC2">
            <w:pPr>
              <w:rPr>
                <w:b/>
              </w:rPr>
            </w:pPr>
            <w:r>
              <w:rPr>
                <w:b/>
              </w:rPr>
              <w:t>Return</w:t>
            </w:r>
          </w:p>
        </w:tc>
        <w:tc>
          <w:tcPr>
            <w:tcW w:w="2077" w:type="dxa"/>
            <w:vMerge w:val="restart"/>
            <w:shd w:val="clear" w:color="auto" w:fill="auto"/>
          </w:tcPr>
          <w:p w14:paraId="32B4B77E" w14:textId="77777777" w:rsidR="009A6CC2" w:rsidRDefault="00000000" w:rsidP="005D3EC2">
            <w:r>
              <w:t xml:space="preserve">Type: BaseIntermediateItem </w:t>
            </w:r>
            <w:r>
              <w:br/>
              <w:t>Desc: Defines the Highest Priority of the MemAcc</w:t>
            </w:r>
          </w:p>
        </w:tc>
        <w:tc>
          <w:tcPr>
            <w:tcW w:w="4154" w:type="dxa"/>
            <w:gridSpan w:val="2"/>
            <w:shd w:val="clear" w:color="auto" w:fill="auto"/>
          </w:tcPr>
          <w:p w14:paraId="59F03663" w14:textId="77777777" w:rsidR="009A6CC2" w:rsidRDefault="00000000" w:rsidP="005D3EC2">
            <w:r>
              <w:t>None</w:t>
            </w:r>
          </w:p>
        </w:tc>
      </w:tr>
      <w:tr w:rsidR="007A3CF5" w14:paraId="31934D99" w14:textId="77777777">
        <w:tc>
          <w:tcPr>
            <w:tcW w:w="2077" w:type="dxa"/>
            <w:vMerge/>
            <w:shd w:val="clear" w:color="auto" w:fill="D0CECE"/>
          </w:tcPr>
          <w:p w14:paraId="51111978" w14:textId="77777777" w:rsidR="009A6CC2" w:rsidRDefault="009A6CC2" w:rsidP="005D3EC2">
            <w:pPr>
              <w:rPr>
                <w:b/>
              </w:rPr>
            </w:pPr>
          </w:p>
        </w:tc>
        <w:tc>
          <w:tcPr>
            <w:tcW w:w="2077" w:type="dxa"/>
            <w:vMerge/>
            <w:shd w:val="clear" w:color="auto" w:fill="auto"/>
          </w:tcPr>
          <w:p w14:paraId="180B0436" w14:textId="77777777" w:rsidR="009A6CC2" w:rsidRDefault="009A6CC2" w:rsidP="005D3EC2"/>
        </w:tc>
        <w:tc>
          <w:tcPr>
            <w:tcW w:w="2077" w:type="dxa"/>
            <w:shd w:val="clear" w:color="auto" w:fill="D3D3D3"/>
          </w:tcPr>
          <w:p w14:paraId="79AD4981" w14:textId="77777777" w:rsidR="009A6CC2" w:rsidRDefault="00000000" w:rsidP="005D3EC2">
            <w:r>
              <w:t>Range:</w:t>
            </w:r>
          </w:p>
        </w:tc>
        <w:tc>
          <w:tcPr>
            <w:tcW w:w="2077" w:type="dxa"/>
            <w:shd w:val="clear" w:color="auto" w:fill="auto"/>
          </w:tcPr>
          <w:p w14:paraId="07E9DB6B" w14:textId="77777777" w:rsidR="009A6CC2" w:rsidRDefault="00000000" w:rsidP="005D3EC2">
            <w:r>
              <w:t>0..65535</w:t>
            </w:r>
          </w:p>
        </w:tc>
      </w:tr>
      <w:tr w:rsidR="009A6CC2" w14:paraId="0A37A280" w14:textId="77777777">
        <w:tc>
          <w:tcPr>
            <w:tcW w:w="2077" w:type="dxa"/>
            <w:shd w:val="clear" w:color="auto" w:fill="D0CECE"/>
          </w:tcPr>
          <w:p w14:paraId="7B14A31F" w14:textId="77777777" w:rsidR="009A6CC2" w:rsidRDefault="00000000" w:rsidP="005D3EC2">
            <w:pPr>
              <w:rPr>
                <w:b/>
              </w:rPr>
            </w:pPr>
            <w:r>
              <w:rPr>
                <w:b/>
              </w:rPr>
              <w:t>Generated Value</w:t>
            </w:r>
          </w:p>
        </w:tc>
        <w:tc>
          <w:tcPr>
            <w:tcW w:w="6231" w:type="dxa"/>
            <w:gridSpan w:val="3"/>
            <w:shd w:val="clear" w:color="auto" w:fill="auto"/>
          </w:tcPr>
          <w:p w14:paraId="61C2D379" w14:textId="77777777" w:rsidR="009A6CC2" w:rsidRDefault="00000000" w:rsidP="005D3EC2">
            <w:r>
              <w:t>None</w:t>
            </w:r>
          </w:p>
        </w:tc>
      </w:tr>
      <w:tr w:rsidR="009A6CC2" w14:paraId="1F3CEDC5" w14:textId="77777777">
        <w:tc>
          <w:tcPr>
            <w:tcW w:w="2077" w:type="dxa"/>
            <w:shd w:val="clear" w:color="auto" w:fill="D0CECE"/>
          </w:tcPr>
          <w:p w14:paraId="1361BE4D" w14:textId="77777777" w:rsidR="009A6CC2" w:rsidRDefault="00000000" w:rsidP="005D3EC2">
            <w:pPr>
              <w:rPr>
                <w:b/>
              </w:rPr>
            </w:pPr>
            <w:r>
              <w:rPr>
                <w:b/>
              </w:rPr>
              <w:t>Description</w:t>
            </w:r>
          </w:p>
        </w:tc>
        <w:tc>
          <w:tcPr>
            <w:tcW w:w="6231" w:type="dxa"/>
            <w:gridSpan w:val="3"/>
            <w:shd w:val="clear" w:color="auto" w:fill="auto"/>
          </w:tcPr>
          <w:p w14:paraId="27CE537C" w14:textId="77777777" w:rsidR="009A6CC2" w:rsidRDefault="00000000" w:rsidP="005D3EC2">
            <w:pPr>
              <w:pStyle w:val="SourceCode"/>
            </w:pPr>
            <w:r>
              <w:t>To compute value of MEMACC_HIGHEST_PRIORITY</w:t>
            </w:r>
          </w:p>
          <w:p w14:paraId="316588C6"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Container memaccGeneral = CALL GetContainerByDefName WITH UMemAcc, MemAccGeneral</w:t>
            </w:r>
            <w:r>
              <w:br/>
              <w:t xml:space="preserve"> LET ItemValue memaccHighestPriority = CALL GetParameterValue WITH MemAccHighestPriority</w:t>
            </w:r>
            <w:r>
              <w:br/>
              <w:t xml:space="preserve"> LET memaccMaxAreaAddressValue = Zero</w:t>
            </w:r>
            <w:r>
              <w:br/>
              <w:t xml:space="preserve"> IF memaccHighestPriority is not null:</w:t>
            </w:r>
            <w:r>
              <w:br/>
              <w:t xml:space="preserve">     memaccValue = memaccHighestPriority.value</w:t>
            </w:r>
            <w:r>
              <w:br/>
            </w:r>
            <w:r>
              <w:br/>
              <w:t xml:space="preserve"> LET result = init an object of BaseIntermediateItem with name is MEMACC_HIGHEST_PRIORITY, $"{memaccValue}" + "U"</w:t>
            </w:r>
            <w:r>
              <w:br/>
              <w:t xml:space="preserve"> RETURN result</w:t>
            </w:r>
          </w:p>
        </w:tc>
      </w:tr>
    </w:tbl>
    <w:p w14:paraId="7F7A703C" w14:textId="77777777" w:rsidR="009A6CC2" w:rsidRDefault="00000000" w:rsidP="005D3EC2">
      <w:pPr>
        <w:pStyle w:val="RefReq"/>
      </w:pPr>
      <w:r>
        <w:t>{Ref: N/A}</w:t>
      </w:r>
    </w:p>
    <w:p w14:paraId="1730AD8D" w14:textId="77777777" w:rsidR="009A6CC2" w:rsidRDefault="009A6CC2" w:rsidP="005D3EC2"/>
    <w:p w14:paraId="417EC886" w14:textId="77777777" w:rsidR="009A6CC2" w:rsidRDefault="00000000" w:rsidP="005D3EC2">
      <w:pPr>
        <w:pStyle w:val="Heading6"/>
      </w:pPr>
      <w:r>
        <w:lastRenderedPageBreak/>
        <w:t>ComputeMemAccNumOfMemInstance</w:t>
      </w:r>
    </w:p>
    <w:p w14:paraId="37DF8F67" w14:textId="77777777" w:rsidR="009A6CC2" w:rsidRDefault="00000000" w:rsidP="005D3EC2">
      <w:pPr>
        <w:pStyle w:val="DesignID"/>
      </w:pPr>
      <w:r>
        <w:t>MEMACC_TUD_CLS_004_023:</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2D7050F0" w14:textId="77777777">
        <w:tc>
          <w:tcPr>
            <w:tcW w:w="2077" w:type="dxa"/>
            <w:shd w:val="clear" w:color="auto" w:fill="D0CECE"/>
          </w:tcPr>
          <w:p w14:paraId="168D2A47" w14:textId="77777777" w:rsidR="009A6CC2" w:rsidRDefault="00000000" w:rsidP="005D3EC2">
            <w:pPr>
              <w:rPr>
                <w:b/>
              </w:rPr>
            </w:pPr>
            <w:r>
              <w:rPr>
                <w:b/>
              </w:rPr>
              <w:t>Method Name</w:t>
            </w:r>
          </w:p>
        </w:tc>
        <w:tc>
          <w:tcPr>
            <w:tcW w:w="6230" w:type="dxa"/>
            <w:gridSpan w:val="3"/>
            <w:shd w:val="clear" w:color="auto" w:fill="auto"/>
          </w:tcPr>
          <w:p w14:paraId="409BA0B0" w14:textId="77777777" w:rsidR="009A6CC2" w:rsidRDefault="00000000" w:rsidP="005D3EC2">
            <w:r>
              <w:t>ComputeMemAccNumOfMemInstance</w:t>
            </w:r>
          </w:p>
        </w:tc>
      </w:tr>
      <w:tr w:rsidR="009A6CC2" w14:paraId="4D5A7C8F" w14:textId="77777777">
        <w:tc>
          <w:tcPr>
            <w:tcW w:w="2077" w:type="dxa"/>
            <w:shd w:val="clear" w:color="auto" w:fill="D0CECE"/>
          </w:tcPr>
          <w:p w14:paraId="48DDC83A" w14:textId="77777777" w:rsidR="009A6CC2" w:rsidRDefault="00000000" w:rsidP="005D3EC2">
            <w:pPr>
              <w:rPr>
                <w:b/>
              </w:rPr>
            </w:pPr>
            <w:r>
              <w:rPr>
                <w:b/>
              </w:rPr>
              <w:t>Arguments</w:t>
            </w:r>
          </w:p>
        </w:tc>
        <w:tc>
          <w:tcPr>
            <w:tcW w:w="6231" w:type="dxa"/>
            <w:gridSpan w:val="3"/>
            <w:shd w:val="clear" w:color="auto" w:fill="auto"/>
          </w:tcPr>
          <w:p w14:paraId="7F572605" w14:textId="77777777" w:rsidR="009A6CC2" w:rsidRDefault="00000000" w:rsidP="005D3EC2">
            <w:r>
              <w:t>None</w:t>
            </w:r>
          </w:p>
        </w:tc>
      </w:tr>
      <w:tr w:rsidR="009A6CC2" w14:paraId="6FBADF35" w14:textId="77777777">
        <w:tc>
          <w:tcPr>
            <w:tcW w:w="2077" w:type="dxa"/>
            <w:vMerge w:val="restart"/>
            <w:shd w:val="clear" w:color="auto" w:fill="D0CECE"/>
          </w:tcPr>
          <w:p w14:paraId="236965C6" w14:textId="77777777" w:rsidR="009A6CC2" w:rsidRDefault="00000000" w:rsidP="005D3EC2">
            <w:pPr>
              <w:rPr>
                <w:b/>
              </w:rPr>
            </w:pPr>
            <w:r>
              <w:rPr>
                <w:b/>
              </w:rPr>
              <w:t>Return</w:t>
            </w:r>
          </w:p>
        </w:tc>
        <w:tc>
          <w:tcPr>
            <w:tcW w:w="2077" w:type="dxa"/>
            <w:vMerge w:val="restart"/>
            <w:shd w:val="clear" w:color="auto" w:fill="auto"/>
          </w:tcPr>
          <w:p w14:paraId="1D721F05" w14:textId="77777777" w:rsidR="009A6CC2" w:rsidRDefault="00000000" w:rsidP="005D3EC2">
            <w:r>
              <w:t xml:space="preserve">Type: BaseIntermediateItem </w:t>
            </w:r>
            <w:r>
              <w:br/>
              <w:t>Desc: Defines number of MemInstance ID of the MemAcc</w:t>
            </w:r>
          </w:p>
        </w:tc>
        <w:tc>
          <w:tcPr>
            <w:tcW w:w="4154" w:type="dxa"/>
            <w:gridSpan w:val="2"/>
            <w:shd w:val="clear" w:color="auto" w:fill="auto"/>
          </w:tcPr>
          <w:p w14:paraId="3E1CBE3C" w14:textId="77777777" w:rsidR="009A6CC2" w:rsidRDefault="00000000" w:rsidP="005D3EC2">
            <w:r>
              <w:t>None</w:t>
            </w:r>
          </w:p>
        </w:tc>
      </w:tr>
      <w:tr w:rsidR="007A3CF5" w14:paraId="71DF1008" w14:textId="77777777">
        <w:tc>
          <w:tcPr>
            <w:tcW w:w="2077" w:type="dxa"/>
            <w:vMerge/>
            <w:shd w:val="clear" w:color="auto" w:fill="D0CECE"/>
          </w:tcPr>
          <w:p w14:paraId="6F11E52B" w14:textId="77777777" w:rsidR="009A6CC2" w:rsidRDefault="009A6CC2" w:rsidP="005D3EC2">
            <w:pPr>
              <w:rPr>
                <w:b/>
              </w:rPr>
            </w:pPr>
          </w:p>
        </w:tc>
        <w:tc>
          <w:tcPr>
            <w:tcW w:w="2077" w:type="dxa"/>
            <w:vMerge/>
            <w:shd w:val="clear" w:color="auto" w:fill="auto"/>
          </w:tcPr>
          <w:p w14:paraId="1C9198A3" w14:textId="77777777" w:rsidR="009A6CC2" w:rsidRDefault="009A6CC2" w:rsidP="005D3EC2"/>
        </w:tc>
        <w:tc>
          <w:tcPr>
            <w:tcW w:w="2077" w:type="dxa"/>
            <w:shd w:val="clear" w:color="auto" w:fill="D3D3D3"/>
          </w:tcPr>
          <w:p w14:paraId="18995BFD" w14:textId="77777777" w:rsidR="009A6CC2" w:rsidRDefault="00000000" w:rsidP="005D3EC2">
            <w:r>
              <w:t>Range:</w:t>
            </w:r>
          </w:p>
        </w:tc>
        <w:tc>
          <w:tcPr>
            <w:tcW w:w="2077" w:type="dxa"/>
            <w:shd w:val="clear" w:color="auto" w:fill="auto"/>
          </w:tcPr>
          <w:p w14:paraId="4E6ACA48" w14:textId="77777777" w:rsidR="009A6CC2" w:rsidRDefault="00000000" w:rsidP="005D3EC2">
            <w:r>
              <w:t>1..65535</w:t>
            </w:r>
          </w:p>
        </w:tc>
      </w:tr>
      <w:tr w:rsidR="009A6CC2" w14:paraId="6B568CC0" w14:textId="77777777">
        <w:tc>
          <w:tcPr>
            <w:tcW w:w="2077" w:type="dxa"/>
            <w:shd w:val="clear" w:color="auto" w:fill="D0CECE"/>
          </w:tcPr>
          <w:p w14:paraId="157707FB" w14:textId="77777777" w:rsidR="009A6CC2" w:rsidRDefault="00000000" w:rsidP="005D3EC2">
            <w:pPr>
              <w:rPr>
                <w:b/>
              </w:rPr>
            </w:pPr>
            <w:r>
              <w:rPr>
                <w:b/>
              </w:rPr>
              <w:t>Generated Value</w:t>
            </w:r>
          </w:p>
        </w:tc>
        <w:tc>
          <w:tcPr>
            <w:tcW w:w="6231" w:type="dxa"/>
            <w:gridSpan w:val="3"/>
            <w:shd w:val="clear" w:color="auto" w:fill="auto"/>
          </w:tcPr>
          <w:p w14:paraId="1279F271" w14:textId="77777777" w:rsidR="009A6CC2" w:rsidRDefault="00000000" w:rsidP="005D3EC2">
            <w:r>
              <w:t>None</w:t>
            </w:r>
          </w:p>
        </w:tc>
      </w:tr>
      <w:tr w:rsidR="009A6CC2" w14:paraId="131329C9" w14:textId="77777777">
        <w:tc>
          <w:tcPr>
            <w:tcW w:w="2077" w:type="dxa"/>
            <w:shd w:val="clear" w:color="auto" w:fill="D0CECE"/>
          </w:tcPr>
          <w:p w14:paraId="72628853" w14:textId="77777777" w:rsidR="009A6CC2" w:rsidRDefault="00000000" w:rsidP="005D3EC2">
            <w:pPr>
              <w:rPr>
                <w:b/>
              </w:rPr>
            </w:pPr>
            <w:r>
              <w:rPr>
                <w:b/>
              </w:rPr>
              <w:t>Description</w:t>
            </w:r>
          </w:p>
        </w:tc>
        <w:tc>
          <w:tcPr>
            <w:tcW w:w="6231" w:type="dxa"/>
            <w:gridSpan w:val="3"/>
            <w:shd w:val="clear" w:color="auto" w:fill="auto"/>
          </w:tcPr>
          <w:p w14:paraId="4914CB9E" w14:textId="77777777" w:rsidR="009A6CC2" w:rsidRDefault="00000000" w:rsidP="005D3EC2">
            <w:pPr>
              <w:pStyle w:val="SourceCode"/>
            </w:pPr>
            <w:r>
              <w:t>To compute value of MEMACC_NUMBER_OF_MEM_INSTANCE</w:t>
            </w:r>
          </w:p>
          <w:p w14:paraId="3DD442CB"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Container memaccGeneral = CALL GetContainerByDefName WITH MemAcc, MemAccGeneral</w:t>
            </w:r>
            <w:r>
              <w:br/>
              <w:t xml:space="preserve"> LET ItemValue memaccNumberOfMemInstance = CALL GetParameterValue WITH MemAccNumberOfMemInstance</w:t>
            </w:r>
            <w:r>
              <w:br/>
              <w:t xml:space="preserve"> LET memaccValue = Zero</w:t>
            </w:r>
            <w:r>
              <w:br/>
              <w:t xml:space="preserve"> IF memaccNumberOfMemInstance is not null:</w:t>
            </w:r>
            <w:r>
              <w:br/>
              <w:t xml:space="preserve">     memaccValue = memaccNumberOfMemInstance.value</w:t>
            </w:r>
            <w:r>
              <w:br/>
            </w:r>
            <w:r>
              <w:br/>
              <w:t xml:space="preserve"> LET result = init an object of BaseIntermediateItem with name is MEMACC_NUMBER_OF_MEM_INSTANCE, $"{memaccValue}" + "U"</w:t>
            </w:r>
            <w:r>
              <w:br/>
              <w:t xml:space="preserve"> RETURN result</w:t>
            </w:r>
          </w:p>
        </w:tc>
      </w:tr>
    </w:tbl>
    <w:p w14:paraId="6136B4CC" w14:textId="77777777" w:rsidR="009A6CC2" w:rsidRDefault="00000000" w:rsidP="005D3EC2">
      <w:pPr>
        <w:pStyle w:val="RefReq"/>
      </w:pPr>
      <w:r>
        <w:t>{Ref: N/A}</w:t>
      </w:r>
    </w:p>
    <w:p w14:paraId="0AC2D978" w14:textId="77777777" w:rsidR="009A6CC2" w:rsidRDefault="009A6CC2" w:rsidP="005D3EC2"/>
    <w:p w14:paraId="701D7E86" w14:textId="77777777" w:rsidR="009A6CC2" w:rsidRDefault="00000000" w:rsidP="005D3EC2">
      <w:pPr>
        <w:pStyle w:val="Heading6"/>
      </w:pPr>
      <w:r>
        <w:t>ComputeMemAccCompareBufferWordSize</w:t>
      </w:r>
    </w:p>
    <w:p w14:paraId="368BC1C8" w14:textId="77777777" w:rsidR="009A6CC2" w:rsidRDefault="00000000" w:rsidP="005D3EC2">
      <w:pPr>
        <w:pStyle w:val="DesignID"/>
      </w:pPr>
      <w:r>
        <w:t>MEMACC_TUD_CLS_004_024:</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59521E16" w14:textId="77777777">
        <w:tc>
          <w:tcPr>
            <w:tcW w:w="2077" w:type="dxa"/>
            <w:shd w:val="clear" w:color="auto" w:fill="D0CECE"/>
          </w:tcPr>
          <w:p w14:paraId="2A95ED19" w14:textId="77777777" w:rsidR="009A6CC2" w:rsidRDefault="00000000" w:rsidP="005D3EC2">
            <w:pPr>
              <w:rPr>
                <w:b/>
              </w:rPr>
            </w:pPr>
            <w:r>
              <w:rPr>
                <w:b/>
              </w:rPr>
              <w:t>Method Name</w:t>
            </w:r>
          </w:p>
        </w:tc>
        <w:tc>
          <w:tcPr>
            <w:tcW w:w="6230" w:type="dxa"/>
            <w:gridSpan w:val="3"/>
            <w:shd w:val="clear" w:color="auto" w:fill="auto"/>
          </w:tcPr>
          <w:p w14:paraId="54B5B0F2" w14:textId="77777777" w:rsidR="009A6CC2" w:rsidRDefault="00000000" w:rsidP="005D3EC2">
            <w:r>
              <w:t>ComputeMemAccCompareBufferWordSize</w:t>
            </w:r>
          </w:p>
        </w:tc>
      </w:tr>
      <w:tr w:rsidR="009A6CC2" w14:paraId="60959492" w14:textId="77777777">
        <w:tc>
          <w:tcPr>
            <w:tcW w:w="2077" w:type="dxa"/>
            <w:shd w:val="clear" w:color="auto" w:fill="D0CECE"/>
          </w:tcPr>
          <w:p w14:paraId="3E591A98" w14:textId="77777777" w:rsidR="009A6CC2" w:rsidRDefault="00000000" w:rsidP="005D3EC2">
            <w:pPr>
              <w:rPr>
                <w:b/>
              </w:rPr>
            </w:pPr>
            <w:r>
              <w:rPr>
                <w:b/>
              </w:rPr>
              <w:t>Arguments</w:t>
            </w:r>
          </w:p>
        </w:tc>
        <w:tc>
          <w:tcPr>
            <w:tcW w:w="6231" w:type="dxa"/>
            <w:gridSpan w:val="3"/>
            <w:shd w:val="clear" w:color="auto" w:fill="auto"/>
          </w:tcPr>
          <w:p w14:paraId="7B5E0292" w14:textId="77777777" w:rsidR="009A6CC2" w:rsidRDefault="00000000" w:rsidP="005D3EC2">
            <w:r>
              <w:t>None</w:t>
            </w:r>
          </w:p>
        </w:tc>
      </w:tr>
      <w:tr w:rsidR="009A6CC2" w14:paraId="3B5BBEE1" w14:textId="77777777">
        <w:tc>
          <w:tcPr>
            <w:tcW w:w="2077" w:type="dxa"/>
            <w:vMerge w:val="restart"/>
            <w:shd w:val="clear" w:color="auto" w:fill="D0CECE"/>
          </w:tcPr>
          <w:p w14:paraId="657196DA" w14:textId="77777777" w:rsidR="009A6CC2" w:rsidRDefault="00000000" w:rsidP="005D3EC2">
            <w:pPr>
              <w:rPr>
                <w:b/>
              </w:rPr>
            </w:pPr>
            <w:r>
              <w:rPr>
                <w:b/>
              </w:rPr>
              <w:t>Return</w:t>
            </w:r>
          </w:p>
        </w:tc>
        <w:tc>
          <w:tcPr>
            <w:tcW w:w="2077" w:type="dxa"/>
            <w:vMerge w:val="restart"/>
            <w:shd w:val="clear" w:color="auto" w:fill="auto"/>
          </w:tcPr>
          <w:p w14:paraId="51B52606" w14:textId="77777777" w:rsidR="009A6CC2" w:rsidRDefault="00000000" w:rsidP="005D3EC2">
            <w:r>
              <w:t xml:space="preserve">Type: BaseIntermediateItem </w:t>
            </w:r>
            <w:r>
              <w:br/>
              <w:t>Desc: size of compare buffer word</w:t>
            </w:r>
          </w:p>
        </w:tc>
        <w:tc>
          <w:tcPr>
            <w:tcW w:w="4154" w:type="dxa"/>
            <w:gridSpan w:val="2"/>
            <w:shd w:val="clear" w:color="auto" w:fill="auto"/>
          </w:tcPr>
          <w:p w14:paraId="2D80A58C" w14:textId="77777777" w:rsidR="009A6CC2" w:rsidRDefault="00000000" w:rsidP="005D3EC2">
            <w:r>
              <w:t>None</w:t>
            </w:r>
          </w:p>
        </w:tc>
      </w:tr>
      <w:tr w:rsidR="007A3CF5" w14:paraId="4CD4871B" w14:textId="77777777">
        <w:tc>
          <w:tcPr>
            <w:tcW w:w="2077" w:type="dxa"/>
            <w:vMerge/>
            <w:shd w:val="clear" w:color="auto" w:fill="D0CECE"/>
          </w:tcPr>
          <w:p w14:paraId="49B6A178" w14:textId="77777777" w:rsidR="009A6CC2" w:rsidRDefault="009A6CC2" w:rsidP="005D3EC2">
            <w:pPr>
              <w:rPr>
                <w:b/>
              </w:rPr>
            </w:pPr>
          </w:p>
        </w:tc>
        <w:tc>
          <w:tcPr>
            <w:tcW w:w="2077" w:type="dxa"/>
            <w:vMerge/>
            <w:shd w:val="clear" w:color="auto" w:fill="auto"/>
          </w:tcPr>
          <w:p w14:paraId="7E5D495D" w14:textId="77777777" w:rsidR="009A6CC2" w:rsidRDefault="009A6CC2" w:rsidP="005D3EC2"/>
        </w:tc>
        <w:tc>
          <w:tcPr>
            <w:tcW w:w="2077" w:type="dxa"/>
            <w:shd w:val="clear" w:color="auto" w:fill="D3D3D3"/>
          </w:tcPr>
          <w:p w14:paraId="5BD46DA5" w14:textId="77777777" w:rsidR="009A6CC2" w:rsidRDefault="00000000" w:rsidP="005D3EC2">
            <w:r>
              <w:t>Range:</w:t>
            </w:r>
          </w:p>
        </w:tc>
        <w:tc>
          <w:tcPr>
            <w:tcW w:w="2077" w:type="dxa"/>
            <w:shd w:val="clear" w:color="auto" w:fill="auto"/>
          </w:tcPr>
          <w:p w14:paraId="7F7F2C54" w14:textId="77777777" w:rsidR="009A6CC2" w:rsidRDefault="00000000" w:rsidP="005D3EC2">
            <w:r>
              <w:t>128</w:t>
            </w:r>
          </w:p>
        </w:tc>
      </w:tr>
      <w:tr w:rsidR="009A6CC2" w14:paraId="776749C3" w14:textId="77777777">
        <w:tc>
          <w:tcPr>
            <w:tcW w:w="2077" w:type="dxa"/>
            <w:shd w:val="clear" w:color="auto" w:fill="D0CECE"/>
          </w:tcPr>
          <w:p w14:paraId="104FE290" w14:textId="77777777" w:rsidR="009A6CC2" w:rsidRDefault="00000000" w:rsidP="005D3EC2">
            <w:pPr>
              <w:rPr>
                <w:b/>
              </w:rPr>
            </w:pPr>
            <w:r>
              <w:rPr>
                <w:b/>
              </w:rPr>
              <w:lastRenderedPageBreak/>
              <w:t>Generated Value</w:t>
            </w:r>
          </w:p>
        </w:tc>
        <w:tc>
          <w:tcPr>
            <w:tcW w:w="6231" w:type="dxa"/>
            <w:gridSpan w:val="3"/>
            <w:shd w:val="clear" w:color="auto" w:fill="auto"/>
          </w:tcPr>
          <w:p w14:paraId="63B37A4A" w14:textId="77777777" w:rsidR="009A6CC2" w:rsidRDefault="00000000" w:rsidP="005D3EC2">
            <w:r>
              <w:t>None</w:t>
            </w:r>
          </w:p>
        </w:tc>
      </w:tr>
      <w:tr w:rsidR="009A6CC2" w14:paraId="22294B6C" w14:textId="77777777">
        <w:tc>
          <w:tcPr>
            <w:tcW w:w="2077" w:type="dxa"/>
            <w:shd w:val="clear" w:color="auto" w:fill="D0CECE"/>
          </w:tcPr>
          <w:p w14:paraId="5085B8B9" w14:textId="77777777" w:rsidR="009A6CC2" w:rsidRDefault="00000000" w:rsidP="005D3EC2">
            <w:pPr>
              <w:rPr>
                <w:b/>
              </w:rPr>
            </w:pPr>
            <w:r>
              <w:rPr>
                <w:b/>
              </w:rPr>
              <w:t>Description</w:t>
            </w:r>
          </w:p>
        </w:tc>
        <w:tc>
          <w:tcPr>
            <w:tcW w:w="6231" w:type="dxa"/>
            <w:gridSpan w:val="3"/>
            <w:shd w:val="clear" w:color="auto" w:fill="auto"/>
          </w:tcPr>
          <w:p w14:paraId="350C66DA" w14:textId="77777777" w:rsidR="009A6CC2" w:rsidRDefault="00000000" w:rsidP="005D3EC2">
            <w:pPr>
              <w:pStyle w:val="SourceCode"/>
            </w:pPr>
            <w:r>
              <w:t>To compute value of MEMACC_COMPARE_BUFFER_WORD_SIZE macro</w:t>
            </w:r>
          </w:p>
          <w:p w14:paraId="37D28446" w14:textId="77777777" w:rsidR="009A6CC2" w:rsidRDefault="00000000" w:rsidP="005D3EC2">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p>
        </w:tc>
      </w:tr>
    </w:tbl>
    <w:p w14:paraId="253F277B" w14:textId="77777777" w:rsidR="009A6CC2" w:rsidRDefault="00000000" w:rsidP="005D3EC2">
      <w:pPr>
        <w:pStyle w:val="RefReq"/>
      </w:pPr>
      <w:r>
        <w:t>{Ref: N/A}</w:t>
      </w:r>
    </w:p>
    <w:p w14:paraId="02DA6AD6" w14:textId="77777777" w:rsidR="009A6CC2" w:rsidRDefault="009A6CC2" w:rsidP="005D3EC2"/>
    <w:p w14:paraId="10413C5B" w14:textId="77777777" w:rsidR="009A6CC2" w:rsidRDefault="00000000" w:rsidP="005D3EC2">
      <w:pPr>
        <w:pStyle w:val="Heading6"/>
      </w:pPr>
      <w:r>
        <w:t>ComputeMemAccGstInvocation</w:t>
      </w:r>
    </w:p>
    <w:p w14:paraId="31B533C5" w14:textId="77777777" w:rsidR="009A6CC2" w:rsidRDefault="00000000" w:rsidP="005D3EC2">
      <w:pPr>
        <w:pStyle w:val="DesignID"/>
      </w:pPr>
      <w:r>
        <w:t>MEMACC_TUD_CLS_004_025:</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699DFB58" w14:textId="77777777">
        <w:tc>
          <w:tcPr>
            <w:tcW w:w="2077" w:type="dxa"/>
            <w:shd w:val="clear" w:color="auto" w:fill="D0CECE"/>
          </w:tcPr>
          <w:p w14:paraId="0F8FECB4" w14:textId="77777777" w:rsidR="009A6CC2" w:rsidRDefault="00000000" w:rsidP="005D3EC2">
            <w:pPr>
              <w:rPr>
                <w:b/>
              </w:rPr>
            </w:pPr>
            <w:r>
              <w:rPr>
                <w:b/>
              </w:rPr>
              <w:t>Method Name</w:t>
            </w:r>
          </w:p>
        </w:tc>
        <w:tc>
          <w:tcPr>
            <w:tcW w:w="6230" w:type="dxa"/>
            <w:gridSpan w:val="3"/>
            <w:shd w:val="clear" w:color="auto" w:fill="auto"/>
          </w:tcPr>
          <w:p w14:paraId="1F786A98" w14:textId="77777777" w:rsidR="009A6CC2" w:rsidRDefault="00000000" w:rsidP="005D3EC2">
            <w:r>
              <w:t>ComputeMemAccGstInvocation</w:t>
            </w:r>
          </w:p>
        </w:tc>
      </w:tr>
      <w:tr w:rsidR="009A6CC2" w14:paraId="37069781" w14:textId="77777777">
        <w:tc>
          <w:tcPr>
            <w:tcW w:w="2077" w:type="dxa"/>
            <w:shd w:val="clear" w:color="auto" w:fill="D0CECE"/>
          </w:tcPr>
          <w:p w14:paraId="6CC04CA9" w14:textId="77777777" w:rsidR="009A6CC2" w:rsidRDefault="00000000" w:rsidP="005D3EC2">
            <w:pPr>
              <w:rPr>
                <w:b/>
              </w:rPr>
            </w:pPr>
            <w:r>
              <w:rPr>
                <w:b/>
              </w:rPr>
              <w:t>Arguments</w:t>
            </w:r>
          </w:p>
        </w:tc>
        <w:tc>
          <w:tcPr>
            <w:tcW w:w="6231" w:type="dxa"/>
            <w:gridSpan w:val="3"/>
            <w:shd w:val="clear" w:color="auto" w:fill="auto"/>
          </w:tcPr>
          <w:p w14:paraId="2849EC9A" w14:textId="77777777" w:rsidR="009A6CC2" w:rsidRDefault="00000000" w:rsidP="005D3EC2">
            <w:r>
              <w:t>None</w:t>
            </w:r>
          </w:p>
        </w:tc>
      </w:tr>
      <w:tr w:rsidR="009A6CC2" w14:paraId="5F6784C2" w14:textId="77777777">
        <w:tc>
          <w:tcPr>
            <w:tcW w:w="2077" w:type="dxa"/>
            <w:vMerge w:val="restart"/>
            <w:shd w:val="clear" w:color="auto" w:fill="D0CECE"/>
          </w:tcPr>
          <w:p w14:paraId="12EEF540" w14:textId="77777777" w:rsidR="009A6CC2" w:rsidRDefault="00000000" w:rsidP="005D3EC2">
            <w:pPr>
              <w:rPr>
                <w:b/>
              </w:rPr>
            </w:pPr>
            <w:r>
              <w:rPr>
                <w:b/>
              </w:rPr>
              <w:t>Return</w:t>
            </w:r>
          </w:p>
        </w:tc>
        <w:tc>
          <w:tcPr>
            <w:tcW w:w="2077" w:type="dxa"/>
            <w:vMerge w:val="restart"/>
            <w:shd w:val="clear" w:color="auto" w:fill="auto"/>
          </w:tcPr>
          <w:p w14:paraId="7443535E" w14:textId="77777777" w:rsidR="009A6CC2" w:rsidRDefault="00000000" w:rsidP="005D3EC2">
            <w:r>
              <w:t xml:space="preserve">Type: BaseIntermediateItem </w:t>
            </w:r>
            <w:r>
              <w:br/>
              <w:t>Desc: MemAccGstInvocation</w:t>
            </w:r>
          </w:p>
        </w:tc>
        <w:tc>
          <w:tcPr>
            <w:tcW w:w="4154" w:type="dxa"/>
            <w:gridSpan w:val="2"/>
            <w:shd w:val="clear" w:color="auto" w:fill="auto"/>
          </w:tcPr>
          <w:p w14:paraId="55E2230D" w14:textId="77777777" w:rsidR="009A6CC2" w:rsidRDefault="00000000" w:rsidP="005D3EC2">
            <w:r>
              <w:t>None</w:t>
            </w:r>
          </w:p>
        </w:tc>
      </w:tr>
      <w:tr w:rsidR="007A3CF5" w14:paraId="3712AFE5" w14:textId="77777777">
        <w:tc>
          <w:tcPr>
            <w:tcW w:w="2077" w:type="dxa"/>
            <w:vMerge/>
            <w:shd w:val="clear" w:color="auto" w:fill="D0CECE"/>
          </w:tcPr>
          <w:p w14:paraId="215CFAEB" w14:textId="77777777" w:rsidR="009A6CC2" w:rsidRDefault="009A6CC2" w:rsidP="005D3EC2">
            <w:pPr>
              <w:rPr>
                <w:b/>
              </w:rPr>
            </w:pPr>
          </w:p>
        </w:tc>
        <w:tc>
          <w:tcPr>
            <w:tcW w:w="2077" w:type="dxa"/>
            <w:vMerge/>
            <w:shd w:val="clear" w:color="auto" w:fill="auto"/>
          </w:tcPr>
          <w:p w14:paraId="0712C731" w14:textId="77777777" w:rsidR="009A6CC2" w:rsidRDefault="009A6CC2" w:rsidP="005D3EC2"/>
        </w:tc>
        <w:tc>
          <w:tcPr>
            <w:tcW w:w="2077" w:type="dxa"/>
            <w:shd w:val="clear" w:color="auto" w:fill="D3D3D3"/>
          </w:tcPr>
          <w:p w14:paraId="767050A7" w14:textId="77777777" w:rsidR="009A6CC2" w:rsidRDefault="00000000" w:rsidP="005D3EC2">
            <w:r>
              <w:t>Range:</w:t>
            </w:r>
          </w:p>
        </w:tc>
        <w:tc>
          <w:tcPr>
            <w:tcW w:w="2077" w:type="dxa"/>
            <w:shd w:val="clear" w:color="auto" w:fill="auto"/>
          </w:tcPr>
          <w:p w14:paraId="4DD31D2A" w14:textId="77777777" w:rsidR="009A6CC2" w:rsidRDefault="00000000" w:rsidP="005D3EC2">
            <w:r>
              <w:t>MEMACC_DIRECT_STATIC</w:t>
            </w:r>
          </w:p>
        </w:tc>
      </w:tr>
      <w:tr w:rsidR="009A6CC2" w14:paraId="7B50AEF4" w14:textId="77777777">
        <w:tc>
          <w:tcPr>
            <w:tcW w:w="2077" w:type="dxa"/>
            <w:shd w:val="clear" w:color="auto" w:fill="D0CECE"/>
          </w:tcPr>
          <w:p w14:paraId="62F2C3A6" w14:textId="77777777" w:rsidR="009A6CC2" w:rsidRDefault="00000000" w:rsidP="005D3EC2">
            <w:pPr>
              <w:rPr>
                <w:b/>
              </w:rPr>
            </w:pPr>
            <w:r>
              <w:rPr>
                <w:b/>
              </w:rPr>
              <w:t>Generated Value</w:t>
            </w:r>
          </w:p>
        </w:tc>
        <w:tc>
          <w:tcPr>
            <w:tcW w:w="6231" w:type="dxa"/>
            <w:gridSpan w:val="3"/>
            <w:shd w:val="clear" w:color="auto" w:fill="auto"/>
          </w:tcPr>
          <w:p w14:paraId="1648A0E2" w14:textId="77777777" w:rsidR="009A6CC2" w:rsidRDefault="00000000" w:rsidP="005D3EC2">
            <w:r>
              <w:t>None</w:t>
            </w:r>
          </w:p>
        </w:tc>
      </w:tr>
      <w:tr w:rsidR="009A6CC2" w14:paraId="2770CC81" w14:textId="77777777">
        <w:tc>
          <w:tcPr>
            <w:tcW w:w="2077" w:type="dxa"/>
            <w:shd w:val="clear" w:color="auto" w:fill="D0CECE"/>
          </w:tcPr>
          <w:p w14:paraId="6154B0F6" w14:textId="77777777" w:rsidR="009A6CC2" w:rsidRDefault="00000000" w:rsidP="005D3EC2">
            <w:pPr>
              <w:rPr>
                <w:b/>
              </w:rPr>
            </w:pPr>
            <w:r>
              <w:rPr>
                <w:b/>
              </w:rPr>
              <w:t>Description</w:t>
            </w:r>
          </w:p>
        </w:tc>
        <w:tc>
          <w:tcPr>
            <w:tcW w:w="6231" w:type="dxa"/>
            <w:gridSpan w:val="3"/>
            <w:shd w:val="clear" w:color="auto" w:fill="auto"/>
          </w:tcPr>
          <w:p w14:paraId="0915C3FB" w14:textId="77777777" w:rsidR="009A6CC2" w:rsidRDefault="00000000" w:rsidP="005D3EC2">
            <w:pPr>
              <w:pStyle w:val="SourceCode"/>
            </w:pPr>
            <w:r>
              <w:t>To compute value of MemAccGstInvocation</w:t>
            </w:r>
          </w:p>
          <w:p w14:paraId="230C3C44"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result = BaseIntermediateItem object with name MemAcc_Invo</w:t>
            </w:r>
            <w:r>
              <w:br/>
              <w:t xml:space="preserve">     and value empty</w:t>
            </w:r>
            <w:r>
              <w:br/>
              <w:t xml:space="preserve"> LET IList Container memaccAreas by CALL GetContainersByDefName with MemAcc and MemAccAddressAreaConfiguration</w:t>
            </w:r>
            <w:r>
              <w:br/>
              <w:t xml:space="preserve"> FOREACH memaccArea in memaccAreas:</w:t>
            </w:r>
            <w:r>
              <w:br/>
              <w:t xml:space="preserve">     LET ILIST&lt;container&gt; memacclist = CALL memaccArea.GetChildsByDefName with MemAccSubAddressAreaConfiguration</w:t>
            </w:r>
            <w:r>
              <w:br/>
              <w:t xml:space="preserve">     LET BaseIntermediateItem childindex = null</w:t>
            </w:r>
            <w:r>
              <w:br/>
              <w:t xml:space="preserve">     IF memacclist.Count greater than 0:</w:t>
            </w:r>
            <w:r>
              <w:br/>
              <w:t xml:space="preserve">         LET childindex = initilize an BaseIntermediateItem object with ShortName, Empty</w:t>
            </w:r>
            <w:r>
              <w:br/>
              <w:t xml:space="preserve">         CALL childindex.AddChild(new BaseIntermediateItem(U5xOutput.U5xPostBuildTime.EnMemA</w:t>
            </w:r>
            <w:r>
              <w:lastRenderedPageBreak/>
              <w:t>ccInstInvocation,</w:t>
            </w:r>
            <w:r>
              <w:br/>
              <w:t xml:space="preserve">                         ComputeMemAccInstInvocation().Value.ToString()))</w:t>
            </w:r>
            <w:r>
              <w:br/>
              <w:t xml:space="preserve">         CALL result.AddChild(childindex)</w:t>
            </w:r>
            <w:r>
              <w:br/>
              <w:t xml:space="preserve"> RETURN result</w:t>
            </w:r>
          </w:p>
        </w:tc>
      </w:tr>
    </w:tbl>
    <w:p w14:paraId="2D623580" w14:textId="77777777" w:rsidR="009A6CC2" w:rsidRDefault="00000000" w:rsidP="005D3EC2">
      <w:pPr>
        <w:pStyle w:val="RefReq"/>
      </w:pPr>
      <w:r>
        <w:t>{Ref: NA}</w:t>
      </w:r>
    </w:p>
    <w:p w14:paraId="2BAB31AA" w14:textId="77777777" w:rsidR="009A6CC2" w:rsidRDefault="009A6CC2" w:rsidP="005D3EC2"/>
    <w:p w14:paraId="619D0924" w14:textId="77777777" w:rsidR="009A6CC2" w:rsidRDefault="00000000" w:rsidP="005D3EC2">
      <w:pPr>
        <w:pStyle w:val="Heading6"/>
      </w:pPr>
      <w:r>
        <w:t>ComputeMemAccJobEndNotification</w:t>
      </w:r>
    </w:p>
    <w:p w14:paraId="6074A7BB" w14:textId="77777777" w:rsidR="009A6CC2" w:rsidRDefault="00000000" w:rsidP="005D3EC2">
      <w:pPr>
        <w:pStyle w:val="DesignID"/>
      </w:pPr>
      <w:r>
        <w:t>MEMACC_TUD_CLS_004_026:</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26B22830" w14:textId="77777777">
        <w:tc>
          <w:tcPr>
            <w:tcW w:w="2077" w:type="dxa"/>
            <w:shd w:val="clear" w:color="auto" w:fill="D0CECE"/>
          </w:tcPr>
          <w:p w14:paraId="7653A239" w14:textId="77777777" w:rsidR="009A6CC2" w:rsidRDefault="00000000" w:rsidP="005D3EC2">
            <w:pPr>
              <w:rPr>
                <w:b/>
              </w:rPr>
            </w:pPr>
            <w:r>
              <w:rPr>
                <w:b/>
              </w:rPr>
              <w:t>Method Name</w:t>
            </w:r>
          </w:p>
        </w:tc>
        <w:tc>
          <w:tcPr>
            <w:tcW w:w="6230" w:type="dxa"/>
            <w:gridSpan w:val="3"/>
            <w:shd w:val="clear" w:color="auto" w:fill="auto"/>
          </w:tcPr>
          <w:p w14:paraId="01835720" w14:textId="77777777" w:rsidR="009A6CC2" w:rsidRDefault="00000000" w:rsidP="005D3EC2">
            <w:r>
              <w:t>ComputeMemAccJobEndNotification</w:t>
            </w:r>
          </w:p>
        </w:tc>
      </w:tr>
      <w:tr w:rsidR="009A6CC2" w14:paraId="653E3060" w14:textId="77777777">
        <w:tc>
          <w:tcPr>
            <w:tcW w:w="2077" w:type="dxa"/>
            <w:shd w:val="clear" w:color="auto" w:fill="D0CECE"/>
          </w:tcPr>
          <w:p w14:paraId="1BBC90CF" w14:textId="77777777" w:rsidR="009A6CC2" w:rsidRDefault="00000000" w:rsidP="005D3EC2">
            <w:pPr>
              <w:rPr>
                <w:b/>
              </w:rPr>
            </w:pPr>
            <w:r>
              <w:rPr>
                <w:b/>
              </w:rPr>
              <w:t>Arguments</w:t>
            </w:r>
          </w:p>
        </w:tc>
        <w:tc>
          <w:tcPr>
            <w:tcW w:w="6231" w:type="dxa"/>
            <w:gridSpan w:val="3"/>
            <w:shd w:val="clear" w:color="auto" w:fill="auto"/>
          </w:tcPr>
          <w:p w14:paraId="2C0C0C3C" w14:textId="77777777" w:rsidR="009A6CC2" w:rsidRDefault="00000000" w:rsidP="005D3EC2">
            <w:r>
              <w:t>None</w:t>
            </w:r>
          </w:p>
        </w:tc>
      </w:tr>
      <w:tr w:rsidR="009A6CC2" w14:paraId="7391A82A" w14:textId="77777777">
        <w:tc>
          <w:tcPr>
            <w:tcW w:w="2077" w:type="dxa"/>
            <w:vMerge w:val="restart"/>
            <w:shd w:val="clear" w:color="auto" w:fill="D0CECE"/>
          </w:tcPr>
          <w:p w14:paraId="1DD2BB84" w14:textId="77777777" w:rsidR="009A6CC2" w:rsidRDefault="00000000" w:rsidP="005D3EC2">
            <w:pPr>
              <w:rPr>
                <w:b/>
              </w:rPr>
            </w:pPr>
            <w:r>
              <w:rPr>
                <w:b/>
              </w:rPr>
              <w:t>Return</w:t>
            </w:r>
          </w:p>
        </w:tc>
        <w:tc>
          <w:tcPr>
            <w:tcW w:w="2077" w:type="dxa"/>
            <w:vMerge w:val="restart"/>
            <w:shd w:val="clear" w:color="auto" w:fill="auto"/>
          </w:tcPr>
          <w:p w14:paraId="387070A6" w14:textId="77777777" w:rsidR="009A6CC2" w:rsidRDefault="00000000" w:rsidP="005D3EC2">
            <w:r>
              <w:t>Type: string</w:t>
            </w:r>
          </w:p>
        </w:tc>
        <w:tc>
          <w:tcPr>
            <w:tcW w:w="4154" w:type="dxa"/>
            <w:gridSpan w:val="2"/>
            <w:shd w:val="clear" w:color="auto" w:fill="auto"/>
          </w:tcPr>
          <w:p w14:paraId="4C9E64E6" w14:textId="77777777" w:rsidR="009A6CC2" w:rsidRDefault="00000000" w:rsidP="005D3EC2">
            <w:r>
              <w:t>None</w:t>
            </w:r>
          </w:p>
        </w:tc>
      </w:tr>
      <w:tr w:rsidR="007A3CF5" w14:paraId="5A623B40" w14:textId="77777777">
        <w:tc>
          <w:tcPr>
            <w:tcW w:w="2077" w:type="dxa"/>
            <w:vMerge/>
            <w:shd w:val="clear" w:color="auto" w:fill="D0CECE"/>
          </w:tcPr>
          <w:p w14:paraId="35ED4094" w14:textId="77777777" w:rsidR="009A6CC2" w:rsidRDefault="009A6CC2" w:rsidP="005D3EC2">
            <w:pPr>
              <w:rPr>
                <w:b/>
              </w:rPr>
            </w:pPr>
          </w:p>
        </w:tc>
        <w:tc>
          <w:tcPr>
            <w:tcW w:w="2077" w:type="dxa"/>
            <w:vMerge/>
            <w:shd w:val="clear" w:color="auto" w:fill="auto"/>
          </w:tcPr>
          <w:p w14:paraId="69D34834" w14:textId="77777777" w:rsidR="009A6CC2" w:rsidRDefault="009A6CC2" w:rsidP="005D3EC2"/>
        </w:tc>
        <w:tc>
          <w:tcPr>
            <w:tcW w:w="2077" w:type="dxa"/>
            <w:shd w:val="clear" w:color="auto" w:fill="D3D3D3"/>
          </w:tcPr>
          <w:p w14:paraId="6985D5F2" w14:textId="77777777" w:rsidR="009A6CC2" w:rsidRDefault="00000000" w:rsidP="005D3EC2">
            <w:r>
              <w:t>Range:</w:t>
            </w:r>
          </w:p>
        </w:tc>
        <w:tc>
          <w:tcPr>
            <w:tcW w:w="2077" w:type="dxa"/>
            <w:shd w:val="clear" w:color="auto" w:fill="auto"/>
          </w:tcPr>
          <w:p w14:paraId="4E6D83B3" w14:textId="77777777" w:rsidR="009A6CC2" w:rsidRDefault="00000000" w:rsidP="005D3EC2">
            <w:r>
              <w:t>N/A</w:t>
            </w:r>
          </w:p>
        </w:tc>
      </w:tr>
      <w:tr w:rsidR="009A6CC2" w14:paraId="3BCFF79E" w14:textId="77777777">
        <w:tc>
          <w:tcPr>
            <w:tcW w:w="2077" w:type="dxa"/>
            <w:shd w:val="clear" w:color="auto" w:fill="D0CECE"/>
          </w:tcPr>
          <w:p w14:paraId="0587DC32" w14:textId="77777777" w:rsidR="009A6CC2" w:rsidRDefault="00000000" w:rsidP="005D3EC2">
            <w:pPr>
              <w:rPr>
                <w:b/>
              </w:rPr>
            </w:pPr>
            <w:r>
              <w:rPr>
                <w:b/>
              </w:rPr>
              <w:t>Generated Value</w:t>
            </w:r>
          </w:p>
        </w:tc>
        <w:tc>
          <w:tcPr>
            <w:tcW w:w="6231" w:type="dxa"/>
            <w:gridSpan w:val="3"/>
            <w:shd w:val="clear" w:color="auto" w:fill="auto"/>
          </w:tcPr>
          <w:p w14:paraId="48172AC1" w14:textId="77777777" w:rsidR="009A6CC2" w:rsidRDefault="00000000" w:rsidP="005D3EC2">
            <w:r>
              <w:t>None</w:t>
            </w:r>
          </w:p>
        </w:tc>
      </w:tr>
      <w:tr w:rsidR="009A6CC2" w14:paraId="5BE69275" w14:textId="77777777">
        <w:tc>
          <w:tcPr>
            <w:tcW w:w="2077" w:type="dxa"/>
            <w:shd w:val="clear" w:color="auto" w:fill="D0CECE"/>
          </w:tcPr>
          <w:p w14:paraId="345B4982" w14:textId="77777777" w:rsidR="009A6CC2" w:rsidRDefault="00000000" w:rsidP="005D3EC2">
            <w:pPr>
              <w:rPr>
                <w:b/>
              </w:rPr>
            </w:pPr>
            <w:r>
              <w:rPr>
                <w:b/>
              </w:rPr>
              <w:t>Description</w:t>
            </w:r>
          </w:p>
        </w:tc>
        <w:tc>
          <w:tcPr>
            <w:tcW w:w="6231" w:type="dxa"/>
            <w:gridSpan w:val="3"/>
            <w:shd w:val="clear" w:color="auto" w:fill="auto"/>
          </w:tcPr>
          <w:p w14:paraId="2D1FC34A" w14:textId="77777777" w:rsidR="009A6CC2" w:rsidRDefault="00000000" w:rsidP="005D3EC2">
            <w:pPr>
              <w:pStyle w:val="SourceCode"/>
            </w:pPr>
            <w:r>
              <w:t>To process to generate JobEndNotification</w:t>
            </w:r>
          </w:p>
          <w:p w14:paraId="3693B72A"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ItemValue memaccJobEndNotification by CALL GetContainersByDefName with MemAcc and MemAccJobEndNotificationName</w:t>
            </w:r>
            <w:r>
              <w:br/>
              <w:t xml:space="preserve"> LET string result = Empty</w:t>
            </w:r>
            <w:r>
              <w:br/>
              <w:t xml:space="preserve"> IF memaccJobEndNotification != null and memaccJobEndNotification.Value is not nullptr:</w:t>
            </w:r>
            <w:r>
              <w:br/>
              <w:t xml:space="preserve">     Let result = CALL memaccJobEndNotification.Value&lt;string&gt;</w:t>
            </w:r>
            <w:r>
              <w:br/>
              <w:t xml:space="preserve"> ELSE:</w:t>
            </w:r>
            <w:r>
              <w:br/>
              <w:t xml:space="preserve">     LET result = NULL_PTR</w:t>
            </w:r>
            <w:r>
              <w:br/>
              <w:t xml:space="preserve"> RETURN result</w:t>
            </w:r>
          </w:p>
        </w:tc>
      </w:tr>
    </w:tbl>
    <w:p w14:paraId="378D884B" w14:textId="77777777" w:rsidR="009A6CC2" w:rsidRDefault="00000000" w:rsidP="005D3EC2">
      <w:pPr>
        <w:pStyle w:val="RefReq"/>
      </w:pPr>
      <w:r>
        <w:t>{Ref: NA}</w:t>
      </w:r>
    </w:p>
    <w:p w14:paraId="4BB26D67" w14:textId="77777777" w:rsidR="009A6CC2" w:rsidRDefault="009A6CC2" w:rsidP="005D3EC2"/>
    <w:p w14:paraId="171BDF30" w14:textId="77777777" w:rsidR="009A6CC2" w:rsidRDefault="00000000" w:rsidP="005D3EC2">
      <w:pPr>
        <w:pStyle w:val="Heading6"/>
      </w:pPr>
      <w:r>
        <w:t>ComputeCBKMemAccJobEndNotification</w:t>
      </w:r>
    </w:p>
    <w:p w14:paraId="234DF4F4" w14:textId="77777777" w:rsidR="009A6CC2" w:rsidRDefault="00000000" w:rsidP="005D3EC2">
      <w:pPr>
        <w:pStyle w:val="DesignID"/>
      </w:pPr>
      <w:r>
        <w:t>MEMACC_TUD_CLS_004_027:</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F9E1674" w14:textId="77777777">
        <w:tc>
          <w:tcPr>
            <w:tcW w:w="2077" w:type="dxa"/>
            <w:shd w:val="clear" w:color="auto" w:fill="D0CECE"/>
          </w:tcPr>
          <w:p w14:paraId="00BAF72E" w14:textId="77777777" w:rsidR="009A6CC2" w:rsidRDefault="00000000" w:rsidP="005D3EC2">
            <w:pPr>
              <w:rPr>
                <w:b/>
              </w:rPr>
            </w:pPr>
            <w:r>
              <w:rPr>
                <w:b/>
              </w:rPr>
              <w:t>Method Name</w:t>
            </w:r>
          </w:p>
        </w:tc>
        <w:tc>
          <w:tcPr>
            <w:tcW w:w="6230" w:type="dxa"/>
            <w:gridSpan w:val="3"/>
            <w:shd w:val="clear" w:color="auto" w:fill="auto"/>
          </w:tcPr>
          <w:p w14:paraId="1FA95E94" w14:textId="77777777" w:rsidR="009A6CC2" w:rsidRDefault="00000000" w:rsidP="005D3EC2">
            <w:r>
              <w:t>ComputeCBKMemAccJobEndNotification</w:t>
            </w:r>
          </w:p>
        </w:tc>
      </w:tr>
      <w:tr w:rsidR="009A6CC2" w14:paraId="26C35720" w14:textId="77777777">
        <w:tc>
          <w:tcPr>
            <w:tcW w:w="2077" w:type="dxa"/>
            <w:shd w:val="clear" w:color="auto" w:fill="D0CECE"/>
          </w:tcPr>
          <w:p w14:paraId="2ED03872" w14:textId="77777777" w:rsidR="009A6CC2" w:rsidRDefault="00000000" w:rsidP="005D3EC2">
            <w:pPr>
              <w:rPr>
                <w:b/>
              </w:rPr>
            </w:pPr>
            <w:r>
              <w:rPr>
                <w:b/>
              </w:rPr>
              <w:t>Arguments</w:t>
            </w:r>
          </w:p>
        </w:tc>
        <w:tc>
          <w:tcPr>
            <w:tcW w:w="6231" w:type="dxa"/>
            <w:gridSpan w:val="3"/>
            <w:shd w:val="clear" w:color="auto" w:fill="auto"/>
          </w:tcPr>
          <w:p w14:paraId="0512368C" w14:textId="77777777" w:rsidR="009A6CC2" w:rsidRDefault="00000000" w:rsidP="005D3EC2">
            <w:r>
              <w:t>None</w:t>
            </w:r>
          </w:p>
        </w:tc>
      </w:tr>
      <w:tr w:rsidR="009A6CC2" w14:paraId="59B5600B" w14:textId="77777777">
        <w:tc>
          <w:tcPr>
            <w:tcW w:w="2077" w:type="dxa"/>
            <w:vMerge w:val="restart"/>
            <w:shd w:val="clear" w:color="auto" w:fill="D0CECE"/>
          </w:tcPr>
          <w:p w14:paraId="2EF23E4B" w14:textId="77777777" w:rsidR="009A6CC2" w:rsidRDefault="00000000" w:rsidP="005D3EC2">
            <w:pPr>
              <w:rPr>
                <w:b/>
              </w:rPr>
            </w:pPr>
            <w:r>
              <w:rPr>
                <w:b/>
              </w:rPr>
              <w:t>Return</w:t>
            </w:r>
          </w:p>
        </w:tc>
        <w:tc>
          <w:tcPr>
            <w:tcW w:w="2077" w:type="dxa"/>
            <w:vMerge w:val="restart"/>
            <w:shd w:val="clear" w:color="auto" w:fill="auto"/>
          </w:tcPr>
          <w:p w14:paraId="1E4C8AA8" w14:textId="77777777" w:rsidR="009A6CC2" w:rsidRDefault="00000000" w:rsidP="005D3EC2">
            <w:r>
              <w:t xml:space="preserve">Type: </w:t>
            </w:r>
            <w:r>
              <w:lastRenderedPageBreak/>
              <w:t>BaseIntermediateItem</w:t>
            </w:r>
          </w:p>
        </w:tc>
        <w:tc>
          <w:tcPr>
            <w:tcW w:w="4154" w:type="dxa"/>
            <w:gridSpan w:val="2"/>
            <w:shd w:val="clear" w:color="auto" w:fill="auto"/>
          </w:tcPr>
          <w:p w14:paraId="7970067A" w14:textId="77777777" w:rsidR="009A6CC2" w:rsidRDefault="00000000" w:rsidP="005D3EC2">
            <w:r>
              <w:lastRenderedPageBreak/>
              <w:t>None</w:t>
            </w:r>
          </w:p>
        </w:tc>
      </w:tr>
      <w:tr w:rsidR="007A3CF5" w14:paraId="7143867E" w14:textId="77777777">
        <w:tc>
          <w:tcPr>
            <w:tcW w:w="2077" w:type="dxa"/>
            <w:vMerge/>
            <w:shd w:val="clear" w:color="auto" w:fill="D0CECE"/>
          </w:tcPr>
          <w:p w14:paraId="1E326B3A" w14:textId="77777777" w:rsidR="009A6CC2" w:rsidRDefault="009A6CC2" w:rsidP="005D3EC2">
            <w:pPr>
              <w:rPr>
                <w:b/>
              </w:rPr>
            </w:pPr>
          </w:p>
        </w:tc>
        <w:tc>
          <w:tcPr>
            <w:tcW w:w="2077" w:type="dxa"/>
            <w:vMerge/>
            <w:shd w:val="clear" w:color="auto" w:fill="auto"/>
          </w:tcPr>
          <w:p w14:paraId="0F4852C3" w14:textId="77777777" w:rsidR="009A6CC2" w:rsidRDefault="009A6CC2" w:rsidP="005D3EC2"/>
        </w:tc>
        <w:tc>
          <w:tcPr>
            <w:tcW w:w="2077" w:type="dxa"/>
            <w:shd w:val="clear" w:color="auto" w:fill="D3D3D3"/>
          </w:tcPr>
          <w:p w14:paraId="649BA947" w14:textId="77777777" w:rsidR="009A6CC2" w:rsidRDefault="00000000" w:rsidP="005D3EC2">
            <w:r>
              <w:t>Range:</w:t>
            </w:r>
          </w:p>
        </w:tc>
        <w:tc>
          <w:tcPr>
            <w:tcW w:w="2077" w:type="dxa"/>
            <w:shd w:val="clear" w:color="auto" w:fill="auto"/>
          </w:tcPr>
          <w:p w14:paraId="42B9E99A" w14:textId="77777777" w:rsidR="009A6CC2" w:rsidRDefault="00000000" w:rsidP="005D3EC2">
            <w:r>
              <w:t>N/A</w:t>
            </w:r>
          </w:p>
        </w:tc>
      </w:tr>
      <w:tr w:rsidR="009A6CC2" w14:paraId="21F98004" w14:textId="77777777">
        <w:tc>
          <w:tcPr>
            <w:tcW w:w="2077" w:type="dxa"/>
            <w:shd w:val="clear" w:color="auto" w:fill="D0CECE"/>
          </w:tcPr>
          <w:p w14:paraId="468B8FE7" w14:textId="77777777" w:rsidR="009A6CC2" w:rsidRDefault="00000000" w:rsidP="005D3EC2">
            <w:pPr>
              <w:rPr>
                <w:b/>
              </w:rPr>
            </w:pPr>
            <w:r>
              <w:rPr>
                <w:b/>
              </w:rPr>
              <w:t>Generated Value</w:t>
            </w:r>
          </w:p>
        </w:tc>
        <w:tc>
          <w:tcPr>
            <w:tcW w:w="6231" w:type="dxa"/>
            <w:gridSpan w:val="3"/>
            <w:shd w:val="clear" w:color="auto" w:fill="auto"/>
          </w:tcPr>
          <w:p w14:paraId="731C5BC5" w14:textId="77777777" w:rsidR="009A6CC2" w:rsidRDefault="00000000" w:rsidP="005D3EC2">
            <w:r>
              <w:t>None</w:t>
            </w:r>
          </w:p>
        </w:tc>
      </w:tr>
      <w:tr w:rsidR="009A6CC2" w14:paraId="15A75D78" w14:textId="77777777">
        <w:tc>
          <w:tcPr>
            <w:tcW w:w="2077" w:type="dxa"/>
            <w:shd w:val="clear" w:color="auto" w:fill="D0CECE"/>
          </w:tcPr>
          <w:p w14:paraId="7BB0DF35" w14:textId="77777777" w:rsidR="009A6CC2" w:rsidRDefault="00000000" w:rsidP="005D3EC2">
            <w:pPr>
              <w:rPr>
                <w:b/>
              </w:rPr>
            </w:pPr>
            <w:r>
              <w:rPr>
                <w:b/>
              </w:rPr>
              <w:t>Description</w:t>
            </w:r>
          </w:p>
        </w:tc>
        <w:tc>
          <w:tcPr>
            <w:tcW w:w="6231" w:type="dxa"/>
            <w:gridSpan w:val="3"/>
            <w:shd w:val="clear" w:color="auto" w:fill="auto"/>
          </w:tcPr>
          <w:p w14:paraId="4B6FF894" w14:textId="77777777" w:rsidR="009A6CC2" w:rsidRDefault="00000000" w:rsidP="005D3EC2">
            <w:pPr>
              <w:pStyle w:val="SourceCode"/>
            </w:pPr>
            <w:r>
              <w:t>To process to generate CBK JobEndNotification</w:t>
            </w:r>
          </w:p>
          <w:p w14:paraId="21A01737"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LET outStr = init an StringBuilder object</w:t>
            </w:r>
            <w:r>
              <w:br/>
              <w:t xml:space="preserve"> LET IList Container memacc by CALL GetContainersByDefName with MemAcc and MemAccAddressAreaConfiguration</w:t>
            </w:r>
            <w:r>
              <w:br/>
              <w:t xml:space="preserve"> FOREACH memacc1 in memacc:</w:t>
            </w:r>
            <w:r>
              <w:br/>
              <w:t xml:space="preserve">     LET  ItemValue notification = CALL memacc1.GetParameterValue with MemAccJobEndNotificationName</w:t>
            </w:r>
            <w:r>
              <w:br/>
              <w:t xml:space="preserve">         IF notification != null and notification.Value is not nullptr:</w:t>
            </w:r>
            <w:r>
              <w:br/>
              <w:t xml:space="preserve">             Let CALL outStr.Append(MemAccResources.MemAcc_APPL_CODE + notification.Value&lt;string&gt;() + MemAccResources.EndNotificationType + Environment.NewLine)</w:t>
            </w:r>
            <w:r>
              <w:br/>
              <w:t xml:space="preserve"> LET result = Init BaseIntermediateItem object with CBKMemAccJobEndNotification, outStr.ToString</w:t>
            </w:r>
            <w:r>
              <w:br/>
              <w:t xml:space="preserve"> RETURN result</w:t>
            </w:r>
          </w:p>
        </w:tc>
      </w:tr>
    </w:tbl>
    <w:p w14:paraId="50B978D1" w14:textId="77777777" w:rsidR="009A6CC2" w:rsidRDefault="00000000" w:rsidP="005D3EC2">
      <w:pPr>
        <w:pStyle w:val="RefReq"/>
      </w:pPr>
      <w:r>
        <w:t>{Ref: NA}</w:t>
      </w:r>
    </w:p>
    <w:p w14:paraId="765CDAEA" w14:textId="77777777" w:rsidR="009A6CC2" w:rsidRDefault="009A6CC2" w:rsidP="005D3EC2"/>
    <w:p w14:paraId="63473FE9" w14:textId="77777777" w:rsidR="009A6CC2" w:rsidRDefault="00000000" w:rsidP="005D3EC2">
      <w:pPr>
        <w:pStyle w:val="Heading6"/>
      </w:pPr>
      <w:r>
        <w:t>ComputeMemAccGstAreaConfig</w:t>
      </w:r>
    </w:p>
    <w:p w14:paraId="3F6BC60E" w14:textId="77777777" w:rsidR="009A6CC2" w:rsidRDefault="00000000" w:rsidP="005D3EC2">
      <w:pPr>
        <w:pStyle w:val="DesignID"/>
      </w:pPr>
      <w:r>
        <w:t>MEMACC_TUD_CLS_004_028:</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4AF433C0" w14:textId="77777777">
        <w:tc>
          <w:tcPr>
            <w:tcW w:w="2077" w:type="dxa"/>
            <w:shd w:val="clear" w:color="auto" w:fill="D0CECE"/>
          </w:tcPr>
          <w:p w14:paraId="2499DCF5" w14:textId="77777777" w:rsidR="009A6CC2" w:rsidRDefault="00000000" w:rsidP="005D3EC2">
            <w:pPr>
              <w:rPr>
                <w:b/>
              </w:rPr>
            </w:pPr>
            <w:r>
              <w:rPr>
                <w:b/>
              </w:rPr>
              <w:t>Method Name</w:t>
            </w:r>
          </w:p>
        </w:tc>
        <w:tc>
          <w:tcPr>
            <w:tcW w:w="6230" w:type="dxa"/>
            <w:gridSpan w:val="3"/>
            <w:shd w:val="clear" w:color="auto" w:fill="auto"/>
          </w:tcPr>
          <w:p w14:paraId="3DBE5CA0" w14:textId="77777777" w:rsidR="009A6CC2" w:rsidRDefault="00000000" w:rsidP="005D3EC2">
            <w:r>
              <w:t>ComputeMemAccGstAreaConfig</w:t>
            </w:r>
          </w:p>
        </w:tc>
      </w:tr>
      <w:tr w:rsidR="009A6CC2" w14:paraId="51E9625F" w14:textId="77777777">
        <w:tc>
          <w:tcPr>
            <w:tcW w:w="2077" w:type="dxa"/>
            <w:shd w:val="clear" w:color="auto" w:fill="D0CECE"/>
          </w:tcPr>
          <w:p w14:paraId="15722D7C" w14:textId="77777777" w:rsidR="009A6CC2" w:rsidRDefault="00000000" w:rsidP="005D3EC2">
            <w:pPr>
              <w:rPr>
                <w:b/>
              </w:rPr>
            </w:pPr>
            <w:r>
              <w:rPr>
                <w:b/>
              </w:rPr>
              <w:t>Arguments</w:t>
            </w:r>
          </w:p>
        </w:tc>
        <w:tc>
          <w:tcPr>
            <w:tcW w:w="6231" w:type="dxa"/>
            <w:gridSpan w:val="3"/>
            <w:shd w:val="clear" w:color="auto" w:fill="auto"/>
          </w:tcPr>
          <w:p w14:paraId="5847B4A1" w14:textId="77777777" w:rsidR="009A6CC2" w:rsidRDefault="00000000" w:rsidP="005D3EC2">
            <w:r>
              <w:t>None</w:t>
            </w:r>
          </w:p>
        </w:tc>
      </w:tr>
      <w:tr w:rsidR="009A6CC2" w14:paraId="1F3B96AB" w14:textId="77777777">
        <w:tc>
          <w:tcPr>
            <w:tcW w:w="2077" w:type="dxa"/>
            <w:vMerge w:val="restart"/>
            <w:shd w:val="clear" w:color="auto" w:fill="D0CECE"/>
          </w:tcPr>
          <w:p w14:paraId="016FC735" w14:textId="77777777" w:rsidR="009A6CC2" w:rsidRDefault="00000000" w:rsidP="005D3EC2">
            <w:pPr>
              <w:rPr>
                <w:b/>
              </w:rPr>
            </w:pPr>
            <w:r>
              <w:rPr>
                <w:b/>
              </w:rPr>
              <w:t>Return</w:t>
            </w:r>
          </w:p>
        </w:tc>
        <w:tc>
          <w:tcPr>
            <w:tcW w:w="2077" w:type="dxa"/>
            <w:vMerge w:val="restart"/>
            <w:shd w:val="clear" w:color="auto" w:fill="auto"/>
          </w:tcPr>
          <w:p w14:paraId="3839F6EC" w14:textId="77777777" w:rsidR="009A6CC2" w:rsidRDefault="00000000" w:rsidP="005D3EC2">
            <w:r>
              <w:t>Type: BaseIntermediateItem</w:t>
            </w:r>
          </w:p>
        </w:tc>
        <w:tc>
          <w:tcPr>
            <w:tcW w:w="4154" w:type="dxa"/>
            <w:gridSpan w:val="2"/>
            <w:shd w:val="clear" w:color="auto" w:fill="auto"/>
          </w:tcPr>
          <w:p w14:paraId="22C29E32" w14:textId="77777777" w:rsidR="009A6CC2" w:rsidRDefault="00000000" w:rsidP="005D3EC2">
            <w:r>
              <w:t>None</w:t>
            </w:r>
          </w:p>
        </w:tc>
      </w:tr>
      <w:tr w:rsidR="007A3CF5" w14:paraId="132A620E" w14:textId="77777777">
        <w:tc>
          <w:tcPr>
            <w:tcW w:w="2077" w:type="dxa"/>
            <w:vMerge/>
            <w:shd w:val="clear" w:color="auto" w:fill="D0CECE"/>
          </w:tcPr>
          <w:p w14:paraId="4C0FE1EE" w14:textId="77777777" w:rsidR="009A6CC2" w:rsidRDefault="009A6CC2" w:rsidP="005D3EC2">
            <w:pPr>
              <w:rPr>
                <w:b/>
              </w:rPr>
            </w:pPr>
          </w:p>
        </w:tc>
        <w:tc>
          <w:tcPr>
            <w:tcW w:w="2077" w:type="dxa"/>
            <w:vMerge/>
            <w:shd w:val="clear" w:color="auto" w:fill="auto"/>
          </w:tcPr>
          <w:p w14:paraId="185B5010" w14:textId="77777777" w:rsidR="009A6CC2" w:rsidRDefault="009A6CC2" w:rsidP="005D3EC2"/>
        </w:tc>
        <w:tc>
          <w:tcPr>
            <w:tcW w:w="2077" w:type="dxa"/>
            <w:shd w:val="clear" w:color="auto" w:fill="D3D3D3"/>
          </w:tcPr>
          <w:p w14:paraId="021B3F2C" w14:textId="77777777" w:rsidR="009A6CC2" w:rsidRDefault="00000000" w:rsidP="005D3EC2">
            <w:r>
              <w:t>Range:</w:t>
            </w:r>
          </w:p>
        </w:tc>
        <w:tc>
          <w:tcPr>
            <w:tcW w:w="2077" w:type="dxa"/>
            <w:shd w:val="clear" w:color="auto" w:fill="auto"/>
          </w:tcPr>
          <w:p w14:paraId="6A5327CA" w14:textId="77777777" w:rsidR="009A6CC2" w:rsidRDefault="00000000" w:rsidP="005D3EC2">
            <w:r>
              <w:t>N/A</w:t>
            </w:r>
          </w:p>
        </w:tc>
      </w:tr>
      <w:tr w:rsidR="009A6CC2" w14:paraId="7034D3A0" w14:textId="77777777">
        <w:tc>
          <w:tcPr>
            <w:tcW w:w="2077" w:type="dxa"/>
            <w:shd w:val="clear" w:color="auto" w:fill="D0CECE"/>
          </w:tcPr>
          <w:p w14:paraId="5C006C41" w14:textId="77777777" w:rsidR="009A6CC2" w:rsidRDefault="00000000" w:rsidP="005D3EC2">
            <w:pPr>
              <w:rPr>
                <w:b/>
              </w:rPr>
            </w:pPr>
            <w:r>
              <w:rPr>
                <w:b/>
              </w:rPr>
              <w:t>Generated Value</w:t>
            </w:r>
          </w:p>
        </w:tc>
        <w:tc>
          <w:tcPr>
            <w:tcW w:w="6231" w:type="dxa"/>
            <w:gridSpan w:val="3"/>
            <w:shd w:val="clear" w:color="auto" w:fill="auto"/>
          </w:tcPr>
          <w:p w14:paraId="1745EA29" w14:textId="77777777" w:rsidR="009A6CC2" w:rsidRDefault="00000000" w:rsidP="005D3EC2">
            <w:r>
              <w:t>None</w:t>
            </w:r>
          </w:p>
        </w:tc>
      </w:tr>
      <w:tr w:rsidR="009A6CC2" w14:paraId="0E2B1833" w14:textId="77777777">
        <w:tc>
          <w:tcPr>
            <w:tcW w:w="2077" w:type="dxa"/>
            <w:shd w:val="clear" w:color="auto" w:fill="D0CECE"/>
          </w:tcPr>
          <w:p w14:paraId="35A78BD3" w14:textId="77777777" w:rsidR="009A6CC2" w:rsidRDefault="00000000" w:rsidP="005D3EC2">
            <w:pPr>
              <w:rPr>
                <w:b/>
              </w:rPr>
            </w:pPr>
            <w:r>
              <w:rPr>
                <w:b/>
              </w:rPr>
              <w:t>Description</w:t>
            </w:r>
          </w:p>
        </w:tc>
        <w:tc>
          <w:tcPr>
            <w:tcW w:w="6231" w:type="dxa"/>
            <w:gridSpan w:val="3"/>
            <w:shd w:val="clear" w:color="auto" w:fill="auto"/>
          </w:tcPr>
          <w:p w14:paraId="77ABEA4D" w14:textId="77777777" w:rsidR="009A6CC2" w:rsidRDefault="00000000" w:rsidP="005D3EC2">
            <w:pPr>
              <w:pStyle w:val="SourceCode"/>
            </w:pPr>
            <w:r>
              <w:t>To process to generate MemAcc_GstAreaConfig</w:t>
            </w:r>
          </w:p>
          <w:p w14:paraId="19488536" w14:textId="77777777" w:rsidR="009A6CC2" w:rsidRDefault="00000000" w:rsidP="005D3EC2">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INITIALIZE ret AS NEW BaseIntermediateItem WITH </w:t>
            </w:r>
            <w:r>
              <w:lastRenderedPageBreak/>
              <w:t>U5xOutput.U5xPostBuildTime.MemAcc_AddressAreaConfig, EMPTY STRING</w:t>
            </w:r>
            <w:r>
              <w:br/>
              <w:t xml:space="preserve"> INITIALIZE memAccAddressAreaConfigurations AS LIST FROM Repo.GetContainersByDefName WITH U5xInput.U5xMemAccMap.MemAcc,</w:t>
            </w:r>
            <w:r>
              <w:br/>
              <w:t xml:space="preserve">             U5xInput.U5xMemAccMap.MemAccAddressAreaConfiguration</w:t>
            </w:r>
            <w:r>
              <w:br/>
              <w:t xml:space="preserve"> FOR EACH memAccAddressAreaConfiguration IN memAccAddressAreaConfigurations</w:t>
            </w:r>
            <w:r>
              <w:br/>
              <w:t xml:space="preserve">    INITIALIZE childindex AS NEW BaseIntermediateItem WITH INDEX OF memAccAddressAreaConfiguration, EMPTY STRING</w:t>
            </w:r>
            <w:r>
              <w:br/>
              <w:t xml:space="preserve">    CALL childindex.AddChild WITH NEW BaseIntermediateItem(U5xOutput.U5xPostBuildTime.MemAccJobEndNotification, ComputeMemAccJobEndNotification())</w:t>
            </w:r>
            <w:r>
              <w:br/>
              <w:t xml:space="preserve">    CALL childindex.AddChild WITH NEW BaseIntermediateItem(U5xOutput.U5xPostBuildTime.pAddrAreaConfig, ComputepSubAreaConfig(INDEX OF memAccAddressAreaConfiguration))</w:t>
            </w:r>
            <w:r>
              <w:br/>
              <w:t xml:space="preserve">    CALL childindex.AddChild WITH NEW BaseIntermediateItem(U5xOutput.U5xPostBuildTime.MemAccNumberofSubArea, ComputeMemAccNumberofSubArea(memAccAddressAreaConfiguration))</w:t>
            </w:r>
            <w:r>
              <w:br/>
              <w:t xml:space="preserve">    CALL childindex.AddChild WITH NEW BaseIntermediateItem(U5xOutput.U5xPostBuildTime.MemAccBufferAlignmentValue, ComputeMemAccBufferAlignmentValue())</w:t>
            </w:r>
            <w:r>
              <w:br/>
              <w:t xml:space="preserve">    CALL ret.AddChild WITH childindex</w:t>
            </w:r>
            <w:r>
              <w:br/>
              <w:t xml:space="preserve"> END FOR</w:t>
            </w:r>
            <w:r>
              <w:br/>
              <w:t xml:space="preserve"> RETURN ret</w:t>
            </w:r>
          </w:p>
        </w:tc>
      </w:tr>
    </w:tbl>
    <w:p w14:paraId="264C1D1E" w14:textId="77777777" w:rsidR="009A6CC2" w:rsidRDefault="00000000" w:rsidP="005D3EC2">
      <w:pPr>
        <w:pStyle w:val="RefReq"/>
      </w:pPr>
      <w:r>
        <w:t>{Ref: NA}</w:t>
      </w:r>
    </w:p>
    <w:p w14:paraId="5105D167" w14:textId="77777777" w:rsidR="009A6CC2" w:rsidRDefault="009A6CC2" w:rsidP="005D3EC2"/>
    <w:p w14:paraId="673F3D86" w14:textId="77777777" w:rsidR="009A6CC2" w:rsidRDefault="00000000" w:rsidP="005D3EC2">
      <w:pPr>
        <w:pStyle w:val="Heading6"/>
      </w:pPr>
      <w:r>
        <w:t>ComputeMemAccParamsOnOff</w:t>
      </w:r>
    </w:p>
    <w:p w14:paraId="0028271C" w14:textId="77777777" w:rsidR="009A6CC2" w:rsidRDefault="00000000" w:rsidP="005D3EC2">
      <w:pPr>
        <w:pStyle w:val="DesignID"/>
      </w:pPr>
      <w:r>
        <w:t>MEMACC_TUD_CLS_004_029:</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75F5D1C2" w14:textId="77777777">
        <w:tc>
          <w:tcPr>
            <w:tcW w:w="2077" w:type="dxa"/>
            <w:shd w:val="clear" w:color="auto" w:fill="D0CECE"/>
          </w:tcPr>
          <w:p w14:paraId="1F710017" w14:textId="77777777" w:rsidR="009A6CC2" w:rsidRDefault="00000000" w:rsidP="005D3EC2">
            <w:pPr>
              <w:rPr>
                <w:b/>
              </w:rPr>
            </w:pPr>
            <w:r>
              <w:rPr>
                <w:b/>
              </w:rPr>
              <w:t>Method Name</w:t>
            </w:r>
          </w:p>
        </w:tc>
        <w:tc>
          <w:tcPr>
            <w:tcW w:w="6230" w:type="dxa"/>
            <w:gridSpan w:val="3"/>
            <w:shd w:val="clear" w:color="auto" w:fill="auto"/>
          </w:tcPr>
          <w:p w14:paraId="4D1D3E8F" w14:textId="77777777" w:rsidR="009A6CC2" w:rsidRDefault="00000000" w:rsidP="005D3EC2">
            <w:r>
              <w:t>ComputeMemAccParamsOnOff</w:t>
            </w:r>
          </w:p>
        </w:tc>
      </w:tr>
      <w:tr w:rsidR="009A6CC2" w14:paraId="710D8B3C" w14:textId="77777777">
        <w:tc>
          <w:tcPr>
            <w:tcW w:w="2077" w:type="dxa"/>
            <w:shd w:val="clear" w:color="auto" w:fill="D0CECE"/>
          </w:tcPr>
          <w:p w14:paraId="727CE933" w14:textId="77777777" w:rsidR="009A6CC2" w:rsidRDefault="00000000" w:rsidP="005D3EC2">
            <w:pPr>
              <w:rPr>
                <w:b/>
              </w:rPr>
            </w:pPr>
            <w:r>
              <w:rPr>
                <w:b/>
              </w:rPr>
              <w:t>Arguments</w:t>
            </w:r>
          </w:p>
        </w:tc>
        <w:tc>
          <w:tcPr>
            <w:tcW w:w="6231" w:type="dxa"/>
            <w:gridSpan w:val="3"/>
            <w:shd w:val="clear" w:color="auto" w:fill="auto"/>
          </w:tcPr>
          <w:p w14:paraId="3D0B2EC2" w14:textId="77777777" w:rsidR="009A6CC2" w:rsidRDefault="00000000" w:rsidP="005D3EC2">
            <w:r>
              <w:t>None</w:t>
            </w:r>
          </w:p>
        </w:tc>
      </w:tr>
      <w:tr w:rsidR="009A6CC2" w14:paraId="566E1FF5" w14:textId="77777777">
        <w:tc>
          <w:tcPr>
            <w:tcW w:w="2077" w:type="dxa"/>
            <w:vMerge w:val="restart"/>
            <w:shd w:val="clear" w:color="auto" w:fill="D0CECE"/>
          </w:tcPr>
          <w:p w14:paraId="2FA376EE" w14:textId="77777777" w:rsidR="009A6CC2" w:rsidRDefault="00000000" w:rsidP="005D3EC2">
            <w:pPr>
              <w:rPr>
                <w:b/>
              </w:rPr>
            </w:pPr>
            <w:r>
              <w:rPr>
                <w:b/>
              </w:rPr>
              <w:t>Return</w:t>
            </w:r>
          </w:p>
        </w:tc>
        <w:tc>
          <w:tcPr>
            <w:tcW w:w="2077" w:type="dxa"/>
            <w:vMerge w:val="restart"/>
            <w:shd w:val="clear" w:color="auto" w:fill="auto"/>
          </w:tcPr>
          <w:p w14:paraId="2D16654C" w14:textId="77777777" w:rsidR="009A6CC2" w:rsidRDefault="00000000" w:rsidP="005D3EC2">
            <w:r>
              <w:t>Desc: This method will be overrided in specified devices class</w:t>
            </w:r>
          </w:p>
        </w:tc>
        <w:tc>
          <w:tcPr>
            <w:tcW w:w="4154" w:type="dxa"/>
            <w:gridSpan w:val="2"/>
            <w:shd w:val="clear" w:color="auto" w:fill="auto"/>
          </w:tcPr>
          <w:p w14:paraId="4F38F079" w14:textId="77777777" w:rsidR="009A6CC2" w:rsidRDefault="00000000" w:rsidP="005D3EC2">
            <w:r>
              <w:t>None</w:t>
            </w:r>
          </w:p>
        </w:tc>
      </w:tr>
      <w:tr w:rsidR="007A3CF5" w14:paraId="2B0F05A6" w14:textId="77777777">
        <w:tc>
          <w:tcPr>
            <w:tcW w:w="2077" w:type="dxa"/>
            <w:vMerge/>
            <w:shd w:val="clear" w:color="auto" w:fill="D0CECE"/>
          </w:tcPr>
          <w:p w14:paraId="59CCD737" w14:textId="77777777" w:rsidR="009A6CC2" w:rsidRDefault="009A6CC2" w:rsidP="005D3EC2">
            <w:pPr>
              <w:rPr>
                <w:b/>
              </w:rPr>
            </w:pPr>
          </w:p>
        </w:tc>
        <w:tc>
          <w:tcPr>
            <w:tcW w:w="2077" w:type="dxa"/>
            <w:vMerge/>
            <w:shd w:val="clear" w:color="auto" w:fill="auto"/>
          </w:tcPr>
          <w:p w14:paraId="22693153" w14:textId="77777777" w:rsidR="009A6CC2" w:rsidRDefault="009A6CC2" w:rsidP="005D3EC2"/>
        </w:tc>
        <w:tc>
          <w:tcPr>
            <w:tcW w:w="2077" w:type="dxa"/>
            <w:shd w:val="clear" w:color="auto" w:fill="D3D3D3"/>
          </w:tcPr>
          <w:p w14:paraId="3895F68C" w14:textId="77777777" w:rsidR="009A6CC2" w:rsidRDefault="00000000" w:rsidP="005D3EC2">
            <w:r>
              <w:t>Range:</w:t>
            </w:r>
          </w:p>
        </w:tc>
        <w:tc>
          <w:tcPr>
            <w:tcW w:w="2077" w:type="dxa"/>
            <w:shd w:val="clear" w:color="auto" w:fill="auto"/>
          </w:tcPr>
          <w:p w14:paraId="6C2037F1" w14:textId="77777777" w:rsidR="009A6CC2" w:rsidRDefault="00000000" w:rsidP="005D3EC2">
            <w:r>
              <w:t>null</w:t>
            </w:r>
          </w:p>
        </w:tc>
      </w:tr>
      <w:tr w:rsidR="009A6CC2" w14:paraId="22DE9BD1" w14:textId="77777777">
        <w:tc>
          <w:tcPr>
            <w:tcW w:w="2077" w:type="dxa"/>
            <w:shd w:val="clear" w:color="auto" w:fill="D0CECE"/>
          </w:tcPr>
          <w:p w14:paraId="7A5876C3" w14:textId="77777777" w:rsidR="009A6CC2" w:rsidRDefault="00000000" w:rsidP="005D3EC2">
            <w:pPr>
              <w:rPr>
                <w:b/>
              </w:rPr>
            </w:pPr>
            <w:r>
              <w:rPr>
                <w:b/>
              </w:rPr>
              <w:t>Generated Value</w:t>
            </w:r>
          </w:p>
        </w:tc>
        <w:tc>
          <w:tcPr>
            <w:tcW w:w="6231" w:type="dxa"/>
            <w:gridSpan w:val="3"/>
            <w:shd w:val="clear" w:color="auto" w:fill="auto"/>
          </w:tcPr>
          <w:p w14:paraId="2ED0FF4B" w14:textId="77777777" w:rsidR="009A6CC2" w:rsidRDefault="00000000" w:rsidP="005D3EC2">
            <w:r>
              <w:t>None</w:t>
            </w:r>
          </w:p>
        </w:tc>
      </w:tr>
      <w:tr w:rsidR="009A6CC2" w14:paraId="1CF53396" w14:textId="77777777">
        <w:tc>
          <w:tcPr>
            <w:tcW w:w="2077" w:type="dxa"/>
            <w:shd w:val="clear" w:color="auto" w:fill="D0CECE"/>
          </w:tcPr>
          <w:p w14:paraId="510C63E9" w14:textId="77777777" w:rsidR="009A6CC2" w:rsidRDefault="00000000" w:rsidP="005D3EC2">
            <w:pPr>
              <w:rPr>
                <w:b/>
              </w:rPr>
            </w:pPr>
            <w:r>
              <w:rPr>
                <w:b/>
              </w:rPr>
              <w:t>Description</w:t>
            </w:r>
          </w:p>
        </w:tc>
        <w:tc>
          <w:tcPr>
            <w:tcW w:w="6231" w:type="dxa"/>
            <w:gridSpan w:val="3"/>
            <w:shd w:val="clear" w:color="auto" w:fill="auto"/>
          </w:tcPr>
          <w:p w14:paraId="6361CA51" w14:textId="77777777" w:rsidR="009A6CC2" w:rsidRDefault="00000000" w:rsidP="005D3EC2">
            <w:pPr>
              <w:pStyle w:val="SourceCode"/>
            </w:pPr>
            <w:r>
              <w:t>To compute value of 'OnOff' parameters</w:t>
            </w:r>
          </w:p>
          <w:p w14:paraId="399B7C1D" w14:textId="77777777" w:rsidR="009A6CC2" w:rsidRDefault="00000000" w:rsidP="005D3EC2">
            <w:pPr>
              <w:pStyle w:val="SourceCode"/>
            </w:pPr>
            <w:r>
              <w:t>Algorithm:</w:t>
            </w:r>
            <w:r>
              <w:br/>
              <w:t>GLOBAL VARIABLE IN:</w:t>
            </w:r>
            <w:r>
              <w:br/>
              <w:t xml:space="preserve">     None</w:t>
            </w:r>
            <w:r>
              <w:br/>
            </w:r>
            <w:r>
              <w:br/>
              <w:t xml:space="preserve"> GLOBAL VARIABLE OUT:</w:t>
            </w:r>
            <w:r>
              <w:br/>
              <w:t xml:space="preserve">     None</w:t>
            </w:r>
            <w:r>
              <w:br/>
            </w:r>
            <w:r>
              <w:br/>
            </w:r>
            <w:r>
              <w:lastRenderedPageBreak/>
              <w:t xml:space="preserve"> PRECONDITION:</w:t>
            </w:r>
            <w:r>
              <w:br/>
              <w:t xml:space="preserve">     None</w:t>
            </w:r>
          </w:p>
        </w:tc>
      </w:tr>
    </w:tbl>
    <w:p w14:paraId="05C8CD2C" w14:textId="77777777" w:rsidR="009A6CC2" w:rsidRDefault="00000000" w:rsidP="005D3EC2">
      <w:pPr>
        <w:pStyle w:val="RefReq"/>
      </w:pPr>
      <w:r>
        <w:t>{Ref: N/A}</w:t>
      </w:r>
    </w:p>
    <w:p w14:paraId="0373D5FF" w14:textId="77777777" w:rsidR="009A6CC2" w:rsidRDefault="009A6CC2" w:rsidP="005D3EC2"/>
    <w:p w14:paraId="0DE55648" w14:textId="77777777" w:rsidR="009A6CC2" w:rsidRDefault="00000000" w:rsidP="005D3EC2">
      <w:pPr>
        <w:pStyle w:val="Heading6"/>
      </w:pPr>
      <w:r>
        <w:t>ComputepSubAreaConfig</w:t>
      </w:r>
    </w:p>
    <w:p w14:paraId="322BB5F0" w14:textId="77777777" w:rsidR="009A6CC2" w:rsidRDefault="00000000" w:rsidP="005D3EC2">
      <w:pPr>
        <w:pStyle w:val="DesignID"/>
      </w:pPr>
      <w:r>
        <w:t>MEMACC_TUD_CLS_004_030:</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F7CA65B" w14:textId="77777777">
        <w:tc>
          <w:tcPr>
            <w:tcW w:w="2077" w:type="dxa"/>
            <w:shd w:val="clear" w:color="auto" w:fill="D0CECE"/>
          </w:tcPr>
          <w:p w14:paraId="51EF915A" w14:textId="77777777" w:rsidR="009A6CC2" w:rsidRDefault="00000000" w:rsidP="005D3EC2">
            <w:pPr>
              <w:rPr>
                <w:b/>
              </w:rPr>
            </w:pPr>
            <w:r>
              <w:rPr>
                <w:b/>
              </w:rPr>
              <w:t>Method Name</w:t>
            </w:r>
          </w:p>
        </w:tc>
        <w:tc>
          <w:tcPr>
            <w:tcW w:w="6230" w:type="dxa"/>
            <w:gridSpan w:val="3"/>
            <w:shd w:val="clear" w:color="auto" w:fill="auto"/>
          </w:tcPr>
          <w:p w14:paraId="6EA80960" w14:textId="77777777" w:rsidR="009A6CC2" w:rsidRDefault="00000000" w:rsidP="005D3EC2">
            <w:r>
              <w:t>ComputepSubAreaConfig</w:t>
            </w:r>
          </w:p>
        </w:tc>
      </w:tr>
      <w:tr w:rsidR="009A6CC2" w14:paraId="70C63989" w14:textId="77777777">
        <w:tc>
          <w:tcPr>
            <w:tcW w:w="2077" w:type="dxa"/>
            <w:vMerge w:val="restart"/>
            <w:shd w:val="clear" w:color="auto" w:fill="D0CECE"/>
          </w:tcPr>
          <w:p w14:paraId="2C06BBEA" w14:textId="77777777" w:rsidR="009A6CC2" w:rsidRDefault="00000000" w:rsidP="005D3EC2">
            <w:pPr>
              <w:rPr>
                <w:b/>
              </w:rPr>
            </w:pPr>
            <w:r>
              <w:rPr>
                <w:b/>
              </w:rPr>
              <w:t>Arguments</w:t>
            </w:r>
          </w:p>
        </w:tc>
        <w:tc>
          <w:tcPr>
            <w:tcW w:w="2077" w:type="dxa"/>
            <w:vMerge w:val="restart"/>
            <w:shd w:val="clear" w:color="auto" w:fill="auto"/>
          </w:tcPr>
          <w:p w14:paraId="1963C518" w14:textId="77777777" w:rsidR="009A6CC2" w:rsidRDefault="00000000" w:rsidP="005D3EC2">
            <w:r>
              <w:t>int index</w:t>
            </w:r>
          </w:p>
        </w:tc>
        <w:tc>
          <w:tcPr>
            <w:tcW w:w="4154" w:type="dxa"/>
            <w:gridSpan w:val="2"/>
            <w:shd w:val="clear" w:color="auto" w:fill="auto"/>
          </w:tcPr>
          <w:p w14:paraId="238CEF54" w14:textId="77777777" w:rsidR="009A6CC2" w:rsidRDefault="009A6CC2" w:rsidP="005D3EC2"/>
        </w:tc>
      </w:tr>
      <w:tr w:rsidR="007A3CF5" w14:paraId="2677A19A" w14:textId="77777777">
        <w:tc>
          <w:tcPr>
            <w:tcW w:w="2077" w:type="dxa"/>
            <w:vMerge/>
            <w:shd w:val="clear" w:color="auto" w:fill="D0CECE"/>
          </w:tcPr>
          <w:p w14:paraId="7F9A3CAB" w14:textId="77777777" w:rsidR="009A6CC2" w:rsidRDefault="009A6CC2" w:rsidP="005D3EC2">
            <w:pPr>
              <w:rPr>
                <w:b/>
              </w:rPr>
            </w:pPr>
          </w:p>
        </w:tc>
        <w:tc>
          <w:tcPr>
            <w:tcW w:w="2077" w:type="dxa"/>
            <w:vMerge/>
            <w:shd w:val="clear" w:color="auto" w:fill="auto"/>
          </w:tcPr>
          <w:p w14:paraId="5B166EB8" w14:textId="77777777" w:rsidR="009A6CC2" w:rsidRDefault="009A6CC2" w:rsidP="005D3EC2"/>
        </w:tc>
        <w:tc>
          <w:tcPr>
            <w:tcW w:w="2077" w:type="dxa"/>
            <w:shd w:val="clear" w:color="auto" w:fill="D3D3D3"/>
          </w:tcPr>
          <w:p w14:paraId="06A279C4" w14:textId="77777777" w:rsidR="009A6CC2" w:rsidRDefault="00000000" w:rsidP="005D3EC2">
            <w:r>
              <w:t>Range:</w:t>
            </w:r>
          </w:p>
        </w:tc>
        <w:tc>
          <w:tcPr>
            <w:tcW w:w="2077" w:type="dxa"/>
            <w:shd w:val="clear" w:color="auto" w:fill="auto"/>
          </w:tcPr>
          <w:p w14:paraId="2225FD6A" w14:textId="77777777" w:rsidR="009A6CC2" w:rsidRDefault="00000000" w:rsidP="005D3EC2">
            <w:r>
              <w:t>int</w:t>
            </w:r>
          </w:p>
        </w:tc>
      </w:tr>
      <w:tr w:rsidR="009A6CC2" w14:paraId="0FBF0B10" w14:textId="77777777">
        <w:tc>
          <w:tcPr>
            <w:tcW w:w="2077" w:type="dxa"/>
            <w:vMerge w:val="restart"/>
            <w:shd w:val="clear" w:color="auto" w:fill="D0CECE"/>
          </w:tcPr>
          <w:p w14:paraId="567F5F78" w14:textId="77777777" w:rsidR="009A6CC2" w:rsidRDefault="00000000" w:rsidP="005D3EC2">
            <w:pPr>
              <w:rPr>
                <w:b/>
              </w:rPr>
            </w:pPr>
            <w:r>
              <w:rPr>
                <w:b/>
              </w:rPr>
              <w:t>Return</w:t>
            </w:r>
          </w:p>
        </w:tc>
        <w:tc>
          <w:tcPr>
            <w:tcW w:w="2077" w:type="dxa"/>
            <w:vMerge w:val="restart"/>
            <w:shd w:val="clear" w:color="auto" w:fill="auto"/>
          </w:tcPr>
          <w:p w14:paraId="6F7E6638" w14:textId="77777777" w:rsidR="009A6CC2" w:rsidRDefault="00000000" w:rsidP="005D3EC2">
            <w:r>
              <w:t>Type: string</w:t>
            </w:r>
          </w:p>
        </w:tc>
        <w:tc>
          <w:tcPr>
            <w:tcW w:w="4154" w:type="dxa"/>
            <w:gridSpan w:val="2"/>
            <w:shd w:val="clear" w:color="auto" w:fill="auto"/>
          </w:tcPr>
          <w:p w14:paraId="5F245433" w14:textId="77777777" w:rsidR="009A6CC2" w:rsidRDefault="00000000" w:rsidP="005D3EC2">
            <w:r>
              <w:t>None</w:t>
            </w:r>
          </w:p>
        </w:tc>
      </w:tr>
      <w:tr w:rsidR="007A3CF5" w14:paraId="7F287F2C" w14:textId="77777777">
        <w:tc>
          <w:tcPr>
            <w:tcW w:w="2077" w:type="dxa"/>
            <w:vMerge/>
            <w:shd w:val="clear" w:color="auto" w:fill="D0CECE"/>
          </w:tcPr>
          <w:p w14:paraId="2F1812D2" w14:textId="77777777" w:rsidR="009A6CC2" w:rsidRDefault="009A6CC2" w:rsidP="005D3EC2">
            <w:pPr>
              <w:rPr>
                <w:b/>
              </w:rPr>
            </w:pPr>
          </w:p>
        </w:tc>
        <w:tc>
          <w:tcPr>
            <w:tcW w:w="2077" w:type="dxa"/>
            <w:vMerge/>
            <w:shd w:val="clear" w:color="auto" w:fill="auto"/>
          </w:tcPr>
          <w:p w14:paraId="4996C9FF" w14:textId="77777777" w:rsidR="009A6CC2" w:rsidRDefault="009A6CC2" w:rsidP="005D3EC2"/>
        </w:tc>
        <w:tc>
          <w:tcPr>
            <w:tcW w:w="2077" w:type="dxa"/>
            <w:shd w:val="clear" w:color="auto" w:fill="D3D3D3"/>
          </w:tcPr>
          <w:p w14:paraId="38D00EF5" w14:textId="77777777" w:rsidR="009A6CC2" w:rsidRDefault="00000000" w:rsidP="005D3EC2">
            <w:r>
              <w:t>Range:</w:t>
            </w:r>
          </w:p>
        </w:tc>
        <w:tc>
          <w:tcPr>
            <w:tcW w:w="2077" w:type="dxa"/>
            <w:shd w:val="clear" w:color="auto" w:fill="auto"/>
          </w:tcPr>
          <w:p w14:paraId="20DAA63F" w14:textId="77777777" w:rsidR="009A6CC2" w:rsidRDefault="00000000" w:rsidP="005D3EC2">
            <w:r>
              <w:t>N/A</w:t>
            </w:r>
          </w:p>
        </w:tc>
      </w:tr>
      <w:tr w:rsidR="009A6CC2" w14:paraId="3DF391F6" w14:textId="77777777">
        <w:tc>
          <w:tcPr>
            <w:tcW w:w="2077" w:type="dxa"/>
            <w:shd w:val="clear" w:color="auto" w:fill="D0CECE"/>
          </w:tcPr>
          <w:p w14:paraId="4FA3B557" w14:textId="77777777" w:rsidR="009A6CC2" w:rsidRDefault="00000000" w:rsidP="005D3EC2">
            <w:pPr>
              <w:rPr>
                <w:b/>
              </w:rPr>
            </w:pPr>
            <w:r>
              <w:rPr>
                <w:b/>
              </w:rPr>
              <w:t>Generated Value</w:t>
            </w:r>
          </w:p>
        </w:tc>
        <w:tc>
          <w:tcPr>
            <w:tcW w:w="6231" w:type="dxa"/>
            <w:gridSpan w:val="3"/>
            <w:shd w:val="clear" w:color="auto" w:fill="auto"/>
          </w:tcPr>
          <w:p w14:paraId="5670BC45" w14:textId="77777777" w:rsidR="009A6CC2" w:rsidRDefault="00000000" w:rsidP="005D3EC2">
            <w:r>
              <w:t>None</w:t>
            </w:r>
          </w:p>
        </w:tc>
      </w:tr>
      <w:tr w:rsidR="009A6CC2" w14:paraId="42EB06CB" w14:textId="77777777">
        <w:tc>
          <w:tcPr>
            <w:tcW w:w="2077" w:type="dxa"/>
            <w:shd w:val="clear" w:color="auto" w:fill="D0CECE"/>
          </w:tcPr>
          <w:p w14:paraId="44335D9D" w14:textId="77777777" w:rsidR="009A6CC2" w:rsidRDefault="00000000" w:rsidP="005D3EC2">
            <w:pPr>
              <w:rPr>
                <w:b/>
              </w:rPr>
            </w:pPr>
            <w:r>
              <w:rPr>
                <w:b/>
              </w:rPr>
              <w:t>Description</w:t>
            </w:r>
          </w:p>
        </w:tc>
        <w:tc>
          <w:tcPr>
            <w:tcW w:w="6231" w:type="dxa"/>
            <w:gridSpan w:val="3"/>
            <w:shd w:val="clear" w:color="auto" w:fill="auto"/>
          </w:tcPr>
          <w:p w14:paraId="019B2250" w14:textId="77777777" w:rsidR="009A6CC2" w:rsidRDefault="00000000" w:rsidP="005D3EC2">
            <w:pPr>
              <w:pStyle w:val="SourceCode"/>
            </w:pPr>
            <w:r>
              <w:t>To compute sub area config with input index.</w:t>
            </w:r>
          </w:p>
          <w:p w14:paraId="377FF51C" w14:textId="77777777" w:rsidR="009A6CC2" w:rsidRDefault="00000000" w:rsidP="005D3EC2">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r>
              <w:br/>
              <w:t xml:space="preserve"> INITIALIZE result AS EMPTY STRING</w:t>
            </w:r>
            <w:r>
              <w:br/>
              <w:t xml:space="preserve"> SET result TO FORMAT(MemAccResources.ArrayMemAccSubArea, index)</w:t>
            </w:r>
            <w:r>
              <w:br/>
              <w:t xml:space="preserve"> RETURN result</w:t>
            </w:r>
          </w:p>
        </w:tc>
      </w:tr>
    </w:tbl>
    <w:p w14:paraId="4D7073F6" w14:textId="77777777" w:rsidR="009A6CC2" w:rsidRDefault="00000000" w:rsidP="005D3EC2">
      <w:pPr>
        <w:pStyle w:val="RefReq"/>
      </w:pPr>
      <w:r>
        <w:t>{Ref: N/A}</w:t>
      </w:r>
    </w:p>
    <w:p w14:paraId="6E1D7284" w14:textId="77777777" w:rsidR="009A6CC2" w:rsidRDefault="009A6CC2" w:rsidP="005D3EC2"/>
    <w:p w14:paraId="7ABF1D19" w14:textId="77777777" w:rsidR="009A6CC2" w:rsidRDefault="00000000" w:rsidP="005D3EC2">
      <w:pPr>
        <w:pStyle w:val="Heading6"/>
      </w:pPr>
      <w:r>
        <w:t>ComputeMemAccSubAreaLength</w:t>
      </w:r>
    </w:p>
    <w:p w14:paraId="10CC3EB2" w14:textId="77777777" w:rsidR="009A6CC2" w:rsidRDefault="00000000" w:rsidP="005D3EC2">
      <w:pPr>
        <w:pStyle w:val="DesignID"/>
      </w:pPr>
      <w:r>
        <w:t>MEMACC_TUD_CLS_004_03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0AECFCF7" w14:textId="77777777">
        <w:tc>
          <w:tcPr>
            <w:tcW w:w="2077" w:type="dxa"/>
            <w:shd w:val="clear" w:color="auto" w:fill="D0CECE"/>
          </w:tcPr>
          <w:p w14:paraId="068DFAD3" w14:textId="77777777" w:rsidR="009A6CC2" w:rsidRDefault="00000000" w:rsidP="005D3EC2">
            <w:pPr>
              <w:rPr>
                <w:b/>
              </w:rPr>
            </w:pPr>
            <w:r>
              <w:rPr>
                <w:b/>
              </w:rPr>
              <w:t>Method Name</w:t>
            </w:r>
          </w:p>
        </w:tc>
        <w:tc>
          <w:tcPr>
            <w:tcW w:w="6230" w:type="dxa"/>
            <w:gridSpan w:val="3"/>
            <w:shd w:val="clear" w:color="auto" w:fill="auto"/>
          </w:tcPr>
          <w:p w14:paraId="0FDC210F" w14:textId="77777777" w:rsidR="009A6CC2" w:rsidRDefault="00000000" w:rsidP="005D3EC2">
            <w:r>
              <w:t>ComputeMemAccSubAreaLength</w:t>
            </w:r>
          </w:p>
        </w:tc>
      </w:tr>
      <w:tr w:rsidR="009A6CC2" w14:paraId="42749683" w14:textId="77777777">
        <w:tc>
          <w:tcPr>
            <w:tcW w:w="2077" w:type="dxa"/>
            <w:shd w:val="clear" w:color="auto" w:fill="D0CECE"/>
          </w:tcPr>
          <w:p w14:paraId="40B15244" w14:textId="77777777" w:rsidR="009A6CC2" w:rsidRDefault="00000000" w:rsidP="005D3EC2">
            <w:pPr>
              <w:rPr>
                <w:b/>
              </w:rPr>
            </w:pPr>
            <w:r>
              <w:rPr>
                <w:b/>
              </w:rPr>
              <w:t>Arguments</w:t>
            </w:r>
          </w:p>
        </w:tc>
        <w:tc>
          <w:tcPr>
            <w:tcW w:w="6231" w:type="dxa"/>
            <w:gridSpan w:val="3"/>
            <w:shd w:val="clear" w:color="auto" w:fill="auto"/>
          </w:tcPr>
          <w:p w14:paraId="6DADDFEE" w14:textId="77777777" w:rsidR="009A6CC2" w:rsidRDefault="00000000" w:rsidP="005D3EC2">
            <w:r>
              <w:t>None</w:t>
            </w:r>
          </w:p>
        </w:tc>
      </w:tr>
      <w:tr w:rsidR="009A6CC2" w14:paraId="542A27F2" w14:textId="77777777">
        <w:tc>
          <w:tcPr>
            <w:tcW w:w="2077" w:type="dxa"/>
            <w:vMerge w:val="restart"/>
            <w:shd w:val="clear" w:color="auto" w:fill="D0CECE"/>
          </w:tcPr>
          <w:p w14:paraId="0DBEEC8B" w14:textId="77777777" w:rsidR="009A6CC2" w:rsidRDefault="00000000" w:rsidP="005D3EC2">
            <w:pPr>
              <w:rPr>
                <w:b/>
              </w:rPr>
            </w:pPr>
            <w:r>
              <w:rPr>
                <w:b/>
              </w:rPr>
              <w:t>Return</w:t>
            </w:r>
          </w:p>
        </w:tc>
        <w:tc>
          <w:tcPr>
            <w:tcW w:w="2077" w:type="dxa"/>
            <w:vMerge w:val="restart"/>
            <w:shd w:val="clear" w:color="auto" w:fill="auto"/>
          </w:tcPr>
          <w:p w14:paraId="708558E0" w14:textId="77777777" w:rsidR="009A6CC2" w:rsidRDefault="00000000" w:rsidP="005D3EC2">
            <w:r>
              <w:t>Type: stringInput</w:t>
            </w:r>
          </w:p>
        </w:tc>
        <w:tc>
          <w:tcPr>
            <w:tcW w:w="4154" w:type="dxa"/>
            <w:gridSpan w:val="2"/>
            <w:shd w:val="clear" w:color="auto" w:fill="auto"/>
          </w:tcPr>
          <w:p w14:paraId="46AF750C" w14:textId="77777777" w:rsidR="009A6CC2" w:rsidRDefault="00000000" w:rsidP="005D3EC2">
            <w:r>
              <w:t>None</w:t>
            </w:r>
          </w:p>
        </w:tc>
      </w:tr>
      <w:tr w:rsidR="007A3CF5" w14:paraId="171ABA2D" w14:textId="77777777">
        <w:tc>
          <w:tcPr>
            <w:tcW w:w="2077" w:type="dxa"/>
            <w:vMerge/>
            <w:shd w:val="clear" w:color="auto" w:fill="D0CECE"/>
          </w:tcPr>
          <w:p w14:paraId="704B5FE7" w14:textId="77777777" w:rsidR="009A6CC2" w:rsidRDefault="009A6CC2" w:rsidP="005D3EC2">
            <w:pPr>
              <w:rPr>
                <w:b/>
              </w:rPr>
            </w:pPr>
          </w:p>
        </w:tc>
        <w:tc>
          <w:tcPr>
            <w:tcW w:w="2077" w:type="dxa"/>
            <w:vMerge/>
            <w:shd w:val="clear" w:color="auto" w:fill="auto"/>
          </w:tcPr>
          <w:p w14:paraId="16AB1DD4" w14:textId="77777777" w:rsidR="009A6CC2" w:rsidRDefault="009A6CC2" w:rsidP="005D3EC2"/>
        </w:tc>
        <w:tc>
          <w:tcPr>
            <w:tcW w:w="2077" w:type="dxa"/>
            <w:shd w:val="clear" w:color="auto" w:fill="D3D3D3"/>
          </w:tcPr>
          <w:p w14:paraId="3DA3F9B3" w14:textId="77777777" w:rsidR="009A6CC2" w:rsidRDefault="00000000" w:rsidP="005D3EC2">
            <w:r>
              <w:t>Range:</w:t>
            </w:r>
          </w:p>
        </w:tc>
        <w:tc>
          <w:tcPr>
            <w:tcW w:w="2077" w:type="dxa"/>
            <w:shd w:val="clear" w:color="auto" w:fill="auto"/>
          </w:tcPr>
          <w:p w14:paraId="56AF1DE5" w14:textId="77777777" w:rsidR="009A6CC2" w:rsidRDefault="00000000" w:rsidP="005D3EC2">
            <w:r>
              <w:t>N/A</w:t>
            </w:r>
          </w:p>
        </w:tc>
      </w:tr>
      <w:tr w:rsidR="009A6CC2" w14:paraId="7762B075" w14:textId="77777777">
        <w:tc>
          <w:tcPr>
            <w:tcW w:w="2077" w:type="dxa"/>
            <w:shd w:val="clear" w:color="auto" w:fill="D0CECE"/>
          </w:tcPr>
          <w:p w14:paraId="77651DF8" w14:textId="77777777" w:rsidR="009A6CC2" w:rsidRDefault="00000000" w:rsidP="005D3EC2">
            <w:pPr>
              <w:rPr>
                <w:b/>
              </w:rPr>
            </w:pPr>
            <w:r>
              <w:rPr>
                <w:b/>
              </w:rPr>
              <w:t>Generated Value</w:t>
            </w:r>
          </w:p>
        </w:tc>
        <w:tc>
          <w:tcPr>
            <w:tcW w:w="6231" w:type="dxa"/>
            <w:gridSpan w:val="3"/>
            <w:shd w:val="clear" w:color="auto" w:fill="auto"/>
          </w:tcPr>
          <w:p w14:paraId="7D3BBA30" w14:textId="77777777" w:rsidR="009A6CC2" w:rsidRDefault="00000000" w:rsidP="005D3EC2">
            <w:r>
              <w:t>None</w:t>
            </w:r>
          </w:p>
        </w:tc>
      </w:tr>
      <w:tr w:rsidR="009A6CC2" w14:paraId="4BE85F38" w14:textId="77777777">
        <w:tc>
          <w:tcPr>
            <w:tcW w:w="2077" w:type="dxa"/>
            <w:shd w:val="clear" w:color="auto" w:fill="D0CECE"/>
          </w:tcPr>
          <w:p w14:paraId="20185D6F" w14:textId="77777777" w:rsidR="009A6CC2" w:rsidRDefault="00000000" w:rsidP="005D3EC2">
            <w:pPr>
              <w:rPr>
                <w:b/>
              </w:rPr>
            </w:pPr>
            <w:r>
              <w:rPr>
                <w:b/>
              </w:rPr>
              <w:t>Description</w:t>
            </w:r>
          </w:p>
        </w:tc>
        <w:tc>
          <w:tcPr>
            <w:tcW w:w="6231" w:type="dxa"/>
            <w:gridSpan w:val="3"/>
            <w:shd w:val="clear" w:color="auto" w:fill="auto"/>
          </w:tcPr>
          <w:p w14:paraId="61C53893" w14:textId="77777777" w:rsidR="009A6CC2" w:rsidRDefault="00000000" w:rsidP="005D3EC2">
            <w:pPr>
              <w:pStyle w:val="SourceCode"/>
            </w:pPr>
            <w:r>
              <w:t>To compute length of MemAcc sub area</w:t>
            </w:r>
          </w:p>
          <w:p w14:paraId="661843A8" w14:textId="77777777" w:rsidR="009A6CC2" w:rsidRDefault="00000000" w:rsidP="005D3EC2">
            <w:pPr>
              <w:pStyle w:val="SourceCode"/>
            </w:pPr>
            <w:r>
              <w:t>Algorithm:</w:t>
            </w:r>
            <w:r>
              <w:br/>
              <w:t>GLOBAL VARIABLE IN:</w:t>
            </w:r>
            <w:r>
              <w:br/>
            </w:r>
            <w:r>
              <w:lastRenderedPageBreak/>
              <w:t xml:space="preserve">     None</w:t>
            </w:r>
            <w:r>
              <w:br/>
            </w:r>
            <w:r>
              <w:br/>
              <w:t xml:space="preserve"> GLOBAL VARIABLE OUT:</w:t>
            </w:r>
            <w:r>
              <w:br/>
              <w:t xml:space="preserve">     None</w:t>
            </w:r>
            <w:r>
              <w:br/>
            </w:r>
            <w:r>
              <w:br/>
              <w:t xml:space="preserve"> PRECONDITION:</w:t>
            </w:r>
            <w:r>
              <w:br/>
              <w:t xml:space="preserve">     None</w:t>
            </w:r>
            <w:r>
              <w:br/>
            </w:r>
            <w:r>
              <w:br/>
              <w:t xml:space="preserve"> INITIALIZE result AS EMPTY STRING</w:t>
            </w:r>
            <w:r>
              <w:br/>
              <w:t xml:space="preserve"> INITIALIZE memAccSectorBatchRef AS Repo.GetReferenceValue WITH U5xInput.U5xMemAccMap.MemAcc, U5xInput.U5xMemAccMap.MemAccSectorBatchRef</w:t>
            </w:r>
            <w:r>
              <w:br/>
              <w:t xml:space="preserve"> IF memAccSectorBatchRef IS NOT NULL</w:t>
            </w:r>
            <w:r>
              <w:br/>
              <w:t xml:space="preserve">     INITIALIZE memMaxReadSize AS Repo.GetParameterValue WITH U5xInput.MemMap.Mem, U5xInput.MemMap.MemEraseSectorSize</w:t>
            </w:r>
            <w:r>
              <w:br/>
              <w:t xml:space="preserve">     INITIALIZE memaccNumberOfSector AS Repo.GetParameterValue WITH U5xInput.U5xMemAccMap.MemAcc, U5xInput.U5xMemAccMap.MemAccNumberOfSectors</w:t>
            </w:r>
            <w:r>
              <w:br/>
              <w:t xml:space="preserve">     SET result TO HEX FORMAT OF (memaccNumberOfSector.Value() * memMaxReadSize.Value()) WITH "UL" SUFFIX</w:t>
            </w:r>
            <w:r>
              <w:br/>
              <w:t xml:space="preserve"> END IF</w:t>
            </w:r>
            <w:r>
              <w:br/>
              <w:t xml:space="preserve"> RETURN result</w:t>
            </w:r>
          </w:p>
        </w:tc>
      </w:tr>
    </w:tbl>
    <w:p w14:paraId="2C99C35B" w14:textId="77777777" w:rsidR="009A6CC2" w:rsidRDefault="00000000" w:rsidP="005D3EC2">
      <w:pPr>
        <w:pStyle w:val="RefReq"/>
      </w:pPr>
      <w:r>
        <w:lastRenderedPageBreak/>
        <w:t>{Ref: N/A}</w:t>
      </w:r>
    </w:p>
    <w:p w14:paraId="21E855FF" w14:textId="77777777" w:rsidR="009A6CC2" w:rsidRDefault="009A6CC2" w:rsidP="005D3EC2"/>
    <w:p w14:paraId="6937EC9A" w14:textId="77777777" w:rsidR="009A6CC2" w:rsidRDefault="00000000" w:rsidP="005D3EC2">
      <w:pPr>
        <w:pStyle w:val="Heading6"/>
      </w:pPr>
      <w:r>
        <w:t>ComputeMemAccNumberofSubArea</w:t>
      </w:r>
    </w:p>
    <w:p w14:paraId="217CCF67" w14:textId="77777777" w:rsidR="009A6CC2" w:rsidRDefault="00000000" w:rsidP="005D3EC2">
      <w:pPr>
        <w:pStyle w:val="DesignID"/>
      </w:pPr>
      <w:r>
        <w:t>MEMACC_TUD_CLS_004_03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691DA51" w14:textId="77777777">
        <w:tc>
          <w:tcPr>
            <w:tcW w:w="2077" w:type="dxa"/>
            <w:shd w:val="clear" w:color="auto" w:fill="D0CECE"/>
          </w:tcPr>
          <w:p w14:paraId="4C2D54C5" w14:textId="77777777" w:rsidR="009A6CC2" w:rsidRDefault="00000000" w:rsidP="005D3EC2">
            <w:pPr>
              <w:rPr>
                <w:b/>
              </w:rPr>
            </w:pPr>
            <w:r>
              <w:rPr>
                <w:b/>
              </w:rPr>
              <w:t>Method Name</w:t>
            </w:r>
          </w:p>
        </w:tc>
        <w:tc>
          <w:tcPr>
            <w:tcW w:w="6230" w:type="dxa"/>
            <w:gridSpan w:val="3"/>
            <w:shd w:val="clear" w:color="auto" w:fill="auto"/>
          </w:tcPr>
          <w:p w14:paraId="0219E5CF" w14:textId="77777777" w:rsidR="009A6CC2" w:rsidRDefault="00000000" w:rsidP="005D3EC2">
            <w:r>
              <w:t>ComputeMemAccNumberofSubArea</w:t>
            </w:r>
          </w:p>
        </w:tc>
      </w:tr>
      <w:tr w:rsidR="009A6CC2" w14:paraId="163D35BA" w14:textId="77777777">
        <w:tc>
          <w:tcPr>
            <w:tcW w:w="2077" w:type="dxa"/>
            <w:vMerge w:val="restart"/>
            <w:shd w:val="clear" w:color="auto" w:fill="D0CECE"/>
          </w:tcPr>
          <w:p w14:paraId="14711E09" w14:textId="77777777" w:rsidR="009A6CC2" w:rsidRDefault="00000000" w:rsidP="005D3EC2">
            <w:pPr>
              <w:rPr>
                <w:b/>
              </w:rPr>
            </w:pPr>
            <w:r>
              <w:rPr>
                <w:b/>
              </w:rPr>
              <w:t>Arguments</w:t>
            </w:r>
          </w:p>
        </w:tc>
        <w:tc>
          <w:tcPr>
            <w:tcW w:w="2077" w:type="dxa"/>
            <w:vMerge w:val="restart"/>
            <w:shd w:val="clear" w:color="auto" w:fill="auto"/>
          </w:tcPr>
          <w:p w14:paraId="529A0A1F" w14:textId="77777777" w:rsidR="009A6CC2" w:rsidRDefault="00000000" w:rsidP="005D3EC2">
            <w:r>
              <w:t>Container configSet</w:t>
            </w:r>
          </w:p>
        </w:tc>
        <w:tc>
          <w:tcPr>
            <w:tcW w:w="4154" w:type="dxa"/>
            <w:gridSpan w:val="2"/>
            <w:shd w:val="clear" w:color="auto" w:fill="auto"/>
          </w:tcPr>
          <w:p w14:paraId="7A8332B5" w14:textId="77777777" w:rsidR="009A6CC2" w:rsidRDefault="00000000" w:rsidP="005D3EC2">
            <w:r>
              <w:t xml:space="preserve">Input </w:t>
            </w:r>
          </w:p>
        </w:tc>
      </w:tr>
      <w:tr w:rsidR="007A3CF5" w14:paraId="1AB59F74" w14:textId="77777777">
        <w:tc>
          <w:tcPr>
            <w:tcW w:w="2077" w:type="dxa"/>
            <w:vMerge/>
            <w:shd w:val="clear" w:color="auto" w:fill="D0CECE"/>
          </w:tcPr>
          <w:p w14:paraId="4542F0AB" w14:textId="77777777" w:rsidR="009A6CC2" w:rsidRDefault="009A6CC2" w:rsidP="005D3EC2">
            <w:pPr>
              <w:rPr>
                <w:b/>
              </w:rPr>
            </w:pPr>
          </w:p>
        </w:tc>
        <w:tc>
          <w:tcPr>
            <w:tcW w:w="2077" w:type="dxa"/>
            <w:vMerge/>
            <w:shd w:val="clear" w:color="auto" w:fill="auto"/>
          </w:tcPr>
          <w:p w14:paraId="3417B0A1" w14:textId="77777777" w:rsidR="009A6CC2" w:rsidRDefault="009A6CC2" w:rsidP="005D3EC2"/>
        </w:tc>
        <w:tc>
          <w:tcPr>
            <w:tcW w:w="2077" w:type="dxa"/>
            <w:shd w:val="clear" w:color="auto" w:fill="D3D3D3"/>
          </w:tcPr>
          <w:p w14:paraId="0BDFE888" w14:textId="77777777" w:rsidR="009A6CC2" w:rsidRDefault="00000000" w:rsidP="005D3EC2">
            <w:r>
              <w:t>Range:</w:t>
            </w:r>
          </w:p>
        </w:tc>
        <w:tc>
          <w:tcPr>
            <w:tcW w:w="2077" w:type="dxa"/>
            <w:shd w:val="clear" w:color="auto" w:fill="auto"/>
          </w:tcPr>
          <w:p w14:paraId="27E86D4B" w14:textId="77777777" w:rsidR="009A6CC2" w:rsidRDefault="00000000" w:rsidP="005D3EC2">
            <w:r>
              <w:t>Container</w:t>
            </w:r>
          </w:p>
        </w:tc>
      </w:tr>
      <w:tr w:rsidR="009A6CC2" w14:paraId="66C726BD" w14:textId="77777777">
        <w:tc>
          <w:tcPr>
            <w:tcW w:w="2077" w:type="dxa"/>
            <w:vMerge w:val="restart"/>
            <w:shd w:val="clear" w:color="auto" w:fill="D0CECE"/>
          </w:tcPr>
          <w:p w14:paraId="44B2EA60" w14:textId="77777777" w:rsidR="009A6CC2" w:rsidRDefault="00000000" w:rsidP="005D3EC2">
            <w:pPr>
              <w:rPr>
                <w:b/>
              </w:rPr>
            </w:pPr>
            <w:r>
              <w:rPr>
                <w:b/>
              </w:rPr>
              <w:t>Return</w:t>
            </w:r>
          </w:p>
        </w:tc>
        <w:tc>
          <w:tcPr>
            <w:tcW w:w="2077" w:type="dxa"/>
            <w:vMerge w:val="restart"/>
            <w:shd w:val="clear" w:color="auto" w:fill="auto"/>
          </w:tcPr>
          <w:p w14:paraId="1ED6386C" w14:textId="77777777" w:rsidR="009A6CC2" w:rsidRDefault="00000000" w:rsidP="005D3EC2">
            <w:r>
              <w:t>Type: string</w:t>
            </w:r>
          </w:p>
        </w:tc>
        <w:tc>
          <w:tcPr>
            <w:tcW w:w="4154" w:type="dxa"/>
            <w:gridSpan w:val="2"/>
            <w:shd w:val="clear" w:color="auto" w:fill="auto"/>
          </w:tcPr>
          <w:p w14:paraId="1B3F4F05" w14:textId="77777777" w:rsidR="009A6CC2" w:rsidRDefault="00000000" w:rsidP="005D3EC2">
            <w:r>
              <w:t>None</w:t>
            </w:r>
          </w:p>
        </w:tc>
      </w:tr>
      <w:tr w:rsidR="007A3CF5" w14:paraId="09F24A07" w14:textId="77777777">
        <w:tc>
          <w:tcPr>
            <w:tcW w:w="2077" w:type="dxa"/>
            <w:vMerge/>
            <w:shd w:val="clear" w:color="auto" w:fill="D0CECE"/>
          </w:tcPr>
          <w:p w14:paraId="01261C25" w14:textId="77777777" w:rsidR="009A6CC2" w:rsidRDefault="009A6CC2" w:rsidP="005D3EC2">
            <w:pPr>
              <w:rPr>
                <w:b/>
              </w:rPr>
            </w:pPr>
          </w:p>
        </w:tc>
        <w:tc>
          <w:tcPr>
            <w:tcW w:w="2077" w:type="dxa"/>
            <w:vMerge/>
            <w:shd w:val="clear" w:color="auto" w:fill="auto"/>
          </w:tcPr>
          <w:p w14:paraId="2E12781B" w14:textId="77777777" w:rsidR="009A6CC2" w:rsidRDefault="009A6CC2" w:rsidP="005D3EC2"/>
        </w:tc>
        <w:tc>
          <w:tcPr>
            <w:tcW w:w="2077" w:type="dxa"/>
            <w:shd w:val="clear" w:color="auto" w:fill="D3D3D3"/>
          </w:tcPr>
          <w:p w14:paraId="15967449" w14:textId="77777777" w:rsidR="009A6CC2" w:rsidRDefault="00000000" w:rsidP="005D3EC2">
            <w:r>
              <w:t>Range:</w:t>
            </w:r>
          </w:p>
        </w:tc>
        <w:tc>
          <w:tcPr>
            <w:tcW w:w="2077" w:type="dxa"/>
            <w:shd w:val="clear" w:color="auto" w:fill="auto"/>
          </w:tcPr>
          <w:p w14:paraId="47F7D6A5" w14:textId="77777777" w:rsidR="009A6CC2" w:rsidRDefault="00000000" w:rsidP="005D3EC2">
            <w:r>
              <w:t>N/A</w:t>
            </w:r>
          </w:p>
        </w:tc>
      </w:tr>
      <w:tr w:rsidR="009A6CC2" w14:paraId="53277293" w14:textId="77777777">
        <w:tc>
          <w:tcPr>
            <w:tcW w:w="2077" w:type="dxa"/>
            <w:shd w:val="clear" w:color="auto" w:fill="D0CECE"/>
          </w:tcPr>
          <w:p w14:paraId="2F0EB4AD" w14:textId="77777777" w:rsidR="009A6CC2" w:rsidRDefault="00000000" w:rsidP="005D3EC2">
            <w:pPr>
              <w:rPr>
                <w:b/>
              </w:rPr>
            </w:pPr>
            <w:r>
              <w:rPr>
                <w:b/>
              </w:rPr>
              <w:t>Generated Value</w:t>
            </w:r>
          </w:p>
        </w:tc>
        <w:tc>
          <w:tcPr>
            <w:tcW w:w="6231" w:type="dxa"/>
            <w:gridSpan w:val="3"/>
            <w:shd w:val="clear" w:color="auto" w:fill="auto"/>
          </w:tcPr>
          <w:p w14:paraId="62362B49" w14:textId="77777777" w:rsidR="009A6CC2" w:rsidRDefault="00000000" w:rsidP="005D3EC2">
            <w:r>
              <w:t>None</w:t>
            </w:r>
          </w:p>
        </w:tc>
      </w:tr>
      <w:tr w:rsidR="009A6CC2" w14:paraId="07ACD133" w14:textId="77777777">
        <w:tc>
          <w:tcPr>
            <w:tcW w:w="2077" w:type="dxa"/>
            <w:shd w:val="clear" w:color="auto" w:fill="D0CECE"/>
          </w:tcPr>
          <w:p w14:paraId="2B635030" w14:textId="77777777" w:rsidR="009A6CC2" w:rsidRDefault="00000000" w:rsidP="005D3EC2">
            <w:pPr>
              <w:rPr>
                <w:b/>
              </w:rPr>
            </w:pPr>
            <w:r>
              <w:rPr>
                <w:b/>
              </w:rPr>
              <w:t>Description</w:t>
            </w:r>
          </w:p>
        </w:tc>
        <w:tc>
          <w:tcPr>
            <w:tcW w:w="6231" w:type="dxa"/>
            <w:gridSpan w:val="3"/>
            <w:shd w:val="clear" w:color="auto" w:fill="auto"/>
          </w:tcPr>
          <w:p w14:paraId="1C0812AA" w14:textId="77777777" w:rsidR="009A6CC2" w:rsidRDefault="00000000" w:rsidP="005D3EC2">
            <w:pPr>
              <w:pStyle w:val="SourceCode"/>
            </w:pPr>
            <w:r>
              <w:t>To compute number of MemAcc sub area</w:t>
            </w:r>
          </w:p>
          <w:p w14:paraId="7CC0B355" w14:textId="77777777" w:rsidR="009A6CC2" w:rsidRDefault="00000000" w:rsidP="005D3EC2">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r>
              <w:br/>
            </w:r>
            <w:r>
              <w:br/>
              <w:t xml:space="preserve"> INITIALIZE ret AS STRING</w:t>
            </w:r>
            <w:r>
              <w:br/>
            </w:r>
            <w:r>
              <w:lastRenderedPageBreak/>
              <w:t xml:space="preserve"> INITIALIZE memaccNumberofSubArea AS LIST FROM Repo.GetContainersByDefName WITH</w:t>
            </w:r>
            <w:r>
              <w:br/>
              <w:t xml:space="preserve">         U5xInput.U5xMemAccMap.MemAcc, U5xInput.U5xMemAccMap.MemAccSubAddressAreaConfiguration</w:t>
            </w:r>
            <w:r>
              <w:br/>
              <w:t xml:space="preserve"> IF memaccNumberofSubArea HAS COUNT GREATER THAN 0</w:t>
            </w:r>
            <w:r>
              <w:br/>
              <w:t xml:space="preserve">     SET ret TO HEX FORMAT OF memaccNumberofSubArea COUNT WITH "UL" SUFFIX</w:t>
            </w:r>
            <w:r>
              <w:br/>
              <w:t xml:space="preserve"> ELSE</w:t>
            </w:r>
            <w:r>
              <w:br/>
              <w:t xml:space="preserve">     SET ret TO "0x00000000UL"</w:t>
            </w:r>
            <w:r>
              <w:br/>
              <w:t xml:space="preserve"> END IF</w:t>
            </w:r>
            <w:r>
              <w:br/>
              <w:t xml:space="preserve"> RETURN ret</w:t>
            </w:r>
          </w:p>
        </w:tc>
      </w:tr>
    </w:tbl>
    <w:p w14:paraId="0BE234D2" w14:textId="77777777" w:rsidR="009A6CC2" w:rsidRDefault="00000000" w:rsidP="005D3EC2">
      <w:pPr>
        <w:pStyle w:val="RefReq"/>
      </w:pPr>
      <w:r>
        <w:lastRenderedPageBreak/>
        <w:t>{Ref: N/A}</w:t>
      </w:r>
    </w:p>
    <w:p w14:paraId="001124F9" w14:textId="77777777" w:rsidR="009A6CC2" w:rsidRDefault="009A6CC2" w:rsidP="005D3EC2"/>
    <w:p w14:paraId="2CC41F47" w14:textId="77777777" w:rsidR="009A6CC2" w:rsidRDefault="00000000" w:rsidP="005D3EC2">
      <w:pPr>
        <w:pStyle w:val="Heading6"/>
      </w:pPr>
      <w:r>
        <w:t>ComputeMemAccpPriority2AddrArea0</w:t>
      </w:r>
    </w:p>
    <w:p w14:paraId="7AF0B0D2" w14:textId="77777777" w:rsidR="009A6CC2" w:rsidRDefault="00000000">
      <w:pPr>
        <w:pStyle w:val="DesignID"/>
      </w:pPr>
      <w:r>
        <w:t>MEMACC_TUD_CLS_004_033:</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5F119C06" w14:textId="77777777">
        <w:tc>
          <w:tcPr>
            <w:tcW w:w="2077" w:type="dxa"/>
            <w:shd w:val="clear" w:color="auto" w:fill="D0CECE"/>
          </w:tcPr>
          <w:p w14:paraId="7EBC6172" w14:textId="77777777" w:rsidR="009A6CC2" w:rsidRDefault="00000000">
            <w:pPr>
              <w:rPr>
                <w:b/>
              </w:rPr>
            </w:pPr>
            <w:r>
              <w:rPr>
                <w:b/>
              </w:rPr>
              <w:t>Method Name</w:t>
            </w:r>
          </w:p>
        </w:tc>
        <w:tc>
          <w:tcPr>
            <w:tcW w:w="6230" w:type="dxa"/>
            <w:gridSpan w:val="3"/>
            <w:shd w:val="clear" w:color="auto" w:fill="auto"/>
          </w:tcPr>
          <w:p w14:paraId="1BF347AE" w14:textId="77777777" w:rsidR="009A6CC2" w:rsidRDefault="00000000">
            <w:r>
              <w:t>ComputeMemAccpPriority2AddrArea0</w:t>
            </w:r>
          </w:p>
        </w:tc>
      </w:tr>
      <w:tr w:rsidR="009A6CC2" w14:paraId="0689D006" w14:textId="77777777">
        <w:tc>
          <w:tcPr>
            <w:tcW w:w="2077" w:type="dxa"/>
            <w:shd w:val="clear" w:color="auto" w:fill="D0CECE"/>
          </w:tcPr>
          <w:p w14:paraId="419B8CC3" w14:textId="77777777" w:rsidR="009A6CC2" w:rsidRDefault="00000000">
            <w:pPr>
              <w:rPr>
                <w:b/>
              </w:rPr>
            </w:pPr>
            <w:r>
              <w:rPr>
                <w:b/>
              </w:rPr>
              <w:t>Arguments</w:t>
            </w:r>
          </w:p>
        </w:tc>
        <w:tc>
          <w:tcPr>
            <w:tcW w:w="6231" w:type="dxa"/>
            <w:gridSpan w:val="3"/>
            <w:shd w:val="clear" w:color="auto" w:fill="auto"/>
          </w:tcPr>
          <w:p w14:paraId="0773F4FA" w14:textId="77777777" w:rsidR="009A6CC2" w:rsidRDefault="00000000">
            <w:r>
              <w:t>None</w:t>
            </w:r>
          </w:p>
        </w:tc>
      </w:tr>
      <w:tr w:rsidR="009A6CC2" w14:paraId="10C9A83C" w14:textId="77777777">
        <w:tc>
          <w:tcPr>
            <w:tcW w:w="2077" w:type="dxa"/>
            <w:vMerge w:val="restart"/>
            <w:shd w:val="clear" w:color="auto" w:fill="D0CECE"/>
          </w:tcPr>
          <w:p w14:paraId="6FFE284E" w14:textId="77777777" w:rsidR="009A6CC2" w:rsidRDefault="00000000">
            <w:pPr>
              <w:rPr>
                <w:b/>
              </w:rPr>
            </w:pPr>
            <w:r>
              <w:rPr>
                <w:b/>
              </w:rPr>
              <w:t>Return</w:t>
            </w:r>
          </w:p>
        </w:tc>
        <w:tc>
          <w:tcPr>
            <w:tcW w:w="2077" w:type="dxa"/>
            <w:vMerge w:val="restart"/>
            <w:shd w:val="clear" w:color="auto" w:fill="auto"/>
          </w:tcPr>
          <w:p w14:paraId="045D2609" w14:textId="77777777" w:rsidR="009A6CC2" w:rsidRDefault="00000000">
            <w:r>
              <w:t>Type: BaseIntermediateItemInput</w:t>
            </w:r>
          </w:p>
        </w:tc>
        <w:tc>
          <w:tcPr>
            <w:tcW w:w="4154" w:type="dxa"/>
            <w:gridSpan w:val="2"/>
            <w:shd w:val="clear" w:color="auto" w:fill="auto"/>
          </w:tcPr>
          <w:p w14:paraId="0488D7C1" w14:textId="77777777" w:rsidR="009A6CC2" w:rsidRDefault="00000000">
            <w:r>
              <w:t>None</w:t>
            </w:r>
          </w:p>
        </w:tc>
      </w:tr>
      <w:tr w:rsidR="007A3CF5" w14:paraId="6CE88EDE" w14:textId="77777777">
        <w:tc>
          <w:tcPr>
            <w:tcW w:w="2077" w:type="dxa"/>
            <w:vMerge/>
            <w:shd w:val="clear" w:color="auto" w:fill="D0CECE"/>
          </w:tcPr>
          <w:p w14:paraId="2347C437" w14:textId="77777777" w:rsidR="009A6CC2" w:rsidRDefault="009A6CC2">
            <w:pPr>
              <w:rPr>
                <w:b/>
              </w:rPr>
            </w:pPr>
          </w:p>
        </w:tc>
        <w:tc>
          <w:tcPr>
            <w:tcW w:w="2077" w:type="dxa"/>
            <w:vMerge/>
            <w:shd w:val="clear" w:color="auto" w:fill="auto"/>
          </w:tcPr>
          <w:p w14:paraId="133F3139" w14:textId="77777777" w:rsidR="009A6CC2" w:rsidRDefault="009A6CC2"/>
        </w:tc>
        <w:tc>
          <w:tcPr>
            <w:tcW w:w="2077" w:type="dxa"/>
            <w:shd w:val="clear" w:color="auto" w:fill="D3D3D3"/>
          </w:tcPr>
          <w:p w14:paraId="7A5016DE" w14:textId="77777777" w:rsidR="009A6CC2" w:rsidRDefault="00000000">
            <w:r>
              <w:t>Range:</w:t>
            </w:r>
          </w:p>
        </w:tc>
        <w:tc>
          <w:tcPr>
            <w:tcW w:w="2077" w:type="dxa"/>
            <w:shd w:val="clear" w:color="auto" w:fill="auto"/>
          </w:tcPr>
          <w:p w14:paraId="6D8A4792" w14:textId="77777777" w:rsidR="009A6CC2" w:rsidRDefault="00000000">
            <w:r>
              <w:t>N/A</w:t>
            </w:r>
          </w:p>
        </w:tc>
      </w:tr>
      <w:tr w:rsidR="009A6CC2" w14:paraId="7DD18316" w14:textId="77777777">
        <w:tc>
          <w:tcPr>
            <w:tcW w:w="2077" w:type="dxa"/>
            <w:shd w:val="clear" w:color="auto" w:fill="D0CECE"/>
          </w:tcPr>
          <w:p w14:paraId="30BDCAF8" w14:textId="77777777" w:rsidR="009A6CC2" w:rsidRDefault="00000000">
            <w:pPr>
              <w:rPr>
                <w:b/>
              </w:rPr>
            </w:pPr>
            <w:r>
              <w:rPr>
                <w:b/>
              </w:rPr>
              <w:t>Generated Value</w:t>
            </w:r>
          </w:p>
        </w:tc>
        <w:tc>
          <w:tcPr>
            <w:tcW w:w="6231" w:type="dxa"/>
            <w:gridSpan w:val="3"/>
            <w:shd w:val="clear" w:color="auto" w:fill="auto"/>
          </w:tcPr>
          <w:p w14:paraId="7C204A5B" w14:textId="77777777" w:rsidR="009A6CC2" w:rsidRDefault="00000000">
            <w:r>
              <w:t>None</w:t>
            </w:r>
          </w:p>
        </w:tc>
      </w:tr>
      <w:tr w:rsidR="009A6CC2" w14:paraId="6B86B3FD" w14:textId="77777777">
        <w:tc>
          <w:tcPr>
            <w:tcW w:w="2077" w:type="dxa"/>
            <w:shd w:val="clear" w:color="auto" w:fill="D0CECE"/>
          </w:tcPr>
          <w:p w14:paraId="699ED0E9" w14:textId="77777777" w:rsidR="009A6CC2" w:rsidRDefault="00000000">
            <w:pPr>
              <w:rPr>
                <w:b/>
              </w:rPr>
            </w:pPr>
            <w:r>
              <w:rPr>
                <w:b/>
              </w:rPr>
              <w:t>Description</w:t>
            </w:r>
          </w:p>
        </w:tc>
        <w:tc>
          <w:tcPr>
            <w:tcW w:w="6231" w:type="dxa"/>
            <w:gridSpan w:val="3"/>
            <w:shd w:val="clear" w:color="auto" w:fill="auto"/>
          </w:tcPr>
          <w:p w14:paraId="0CC16678" w14:textId="77777777" w:rsidR="009A6CC2" w:rsidRDefault="00000000">
            <w:pPr>
              <w:pStyle w:val="SourceCode"/>
            </w:pPr>
            <w:r>
              <w:t>To compute Priority to Address of Area0</w:t>
            </w:r>
          </w:p>
          <w:p w14:paraId="7284CBAE" w14:textId="77777777" w:rsidR="009A6CC2" w:rsidRDefault="00000000">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r>
              <w:br/>
            </w:r>
            <w:r>
              <w:br/>
              <w:t xml:space="preserve"> INITIALIZE pPriority2AddrArea0 AS Repo.GetParameterValue WITH</w:t>
            </w:r>
            <w:r>
              <w:br/>
              <w:t xml:space="preserve">         U5xInput.U5xMemAccMap.MemAcc, U5xInput.U5xMemAccMap.MemAccHighestPriority VALUE</w:t>
            </w:r>
            <w:r>
              <w:br/>
              <w:t xml:space="preserve"> INITIALIZE array AS NEW ARRAY OF LONG WITH SIZE pPriority2AddrArea0 + 1</w:t>
            </w:r>
            <w:r>
              <w:br/>
              <w:t xml:space="preserve"> FOR i FROM 0 TO pPriority2AddrArea0 - 1</w:t>
            </w:r>
            <w:r>
              <w:br/>
              <w:t xml:space="preserve">     SET array[i] TO pPriority2AddrArea0 - i</w:t>
            </w:r>
            <w:r>
              <w:br/>
              <w:t xml:space="preserve"> END FOR</w:t>
            </w:r>
            <w:r>
              <w:br/>
              <w:t xml:space="preserve"> INITIALIZE Priority2Addr AS STRING JOIN OF array WITH ","</w:t>
            </w:r>
            <w:r>
              <w:br/>
              <w:t xml:space="preserve"> INITIALIZE ret AS NEW BaseIntermediateItem WITH U5xOutput.U5xPostBuildTime.pPriority2AddrAreaId, Priority2Addr</w:t>
            </w:r>
            <w:r>
              <w:br/>
              <w:t xml:space="preserve"> RETURN ret</w:t>
            </w:r>
          </w:p>
        </w:tc>
      </w:tr>
    </w:tbl>
    <w:p w14:paraId="29B3F2C3" w14:textId="77777777" w:rsidR="009A6CC2" w:rsidRDefault="00000000">
      <w:pPr>
        <w:pStyle w:val="RefReq"/>
      </w:pPr>
      <w:r>
        <w:t>{Ref: N/A}</w:t>
      </w:r>
    </w:p>
    <w:p w14:paraId="731CD4F1" w14:textId="77777777" w:rsidR="001374D0" w:rsidRPr="000247AC" w:rsidRDefault="001374D0" w:rsidP="001374D0">
      <w:pPr>
        <w:pStyle w:val="Heading3"/>
        <w:rPr>
          <w:sz w:val="20"/>
          <w:szCs w:val="20"/>
        </w:rPr>
      </w:pPr>
      <w:bookmarkStart w:id="118" w:name="_Toc87450693"/>
      <w:bookmarkStart w:id="119" w:name="_Toc165277500"/>
      <w:bookmarkStart w:id="120" w:name="_Toc173276486"/>
      <w:r w:rsidRPr="000247AC">
        <w:rPr>
          <w:sz w:val="20"/>
          <w:szCs w:val="20"/>
        </w:rPr>
        <w:lastRenderedPageBreak/>
        <w:t>MapName</w:t>
      </w:r>
      <w:bookmarkEnd w:id="118"/>
      <w:bookmarkEnd w:id="119"/>
      <w:bookmarkEnd w:id="120"/>
    </w:p>
    <w:p w14:paraId="342215B1" w14:textId="77777777" w:rsidR="001374D0" w:rsidRPr="000247AC" w:rsidRDefault="001374D0" w:rsidP="001374D0">
      <w:pPr>
        <w:pStyle w:val="Heading4"/>
        <w:spacing w:line="276" w:lineRule="auto"/>
        <w:rPr>
          <w:sz w:val="20"/>
          <w:szCs w:val="20"/>
        </w:rPr>
      </w:pPr>
      <w:bookmarkStart w:id="121" w:name="_Toc87450694"/>
      <w:r w:rsidRPr="000247AC">
        <w:rPr>
          <w:sz w:val="20"/>
          <w:szCs w:val="20"/>
        </w:rPr>
        <w:t>UML</w:t>
      </w:r>
      <w:bookmarkEnd w:id="121"/>
    </w:p>
    <w:p w14:paraId="1AA6EFC2" w14:textId="77777777" w:rsidR="001374D0" w:rsidRPr="000247AC" w:rsidRDefault="001374D0" w:rsidP="001374D0">
      <w:pPr>
        <w:keepNext/>
        <w:spacing w:line="276" w:lineRule="auto"/>
        <w:rPr>
          <w:rFonts w:cs="Arial"/>
          <w:szCs w:val="20"/>
        </w:rPr>
      </w:pPr>
      <w:r>
        <w:rPr>
          <w:rFonts w:cs="Arial"/>
          <w:noProof/>
          <w:szCs w:val="20"/>
        </w:rPr>
        <w:pict w14:anchorId="6247AF4C">
          <v:shape id="_x0000_i1101" type="#_x0000_t75" alt="A screenshot of a computer&#10;&#10;Description automatically generated" style="width:416pt;height:157.5pt;visibility:visible;mso-wrap-style:square">
            <v:imagedata r:id="rId16" o:title="A screenshot of a computer&#10;&#10;Description automatically generated"/>
          </v:shape>
        </w:pict>
      </w:r>
    </w:p>
    <w:p w14:paraId="1148B1C2" w14:textId="77777777" w:rsidR="001374D0" w:rsidRPr="000247AC" w:rsidRDefault="001374D0" w:rsidP="001374D0">
      <w:pPr>
        <w:pStyle w:val="Caption"/>
        <w:spacing w:line="276" w:lineRule="auto"/>
        <w:jc w:val="left"/>
        <w:rPr>
          <w:rFonts w:cs="Arial"/>
        </w:rPr>
      </w:pPr>
      <w:bookmarkStart w:id="122" w:name="_Toc121762378"/>
      <w:bookmarkStart w:id="123" w:name="_Toc165277515"/>
      <w:bookmarkStart w:id="124" w:name="_Toc173276501"/>
      <w:r w:rsidRPr="000247AC">
        <w:rPr>
          <w:rFonts w:cs="Arial"/>
        </w:rPr>
        <w:t xml:space="preserve">Figure </w:t>
      </w:r>
      <w:r w:rsidRPr="000247AC">
        <w:rPr>
          <w:rFonts w:cs="Arial"/>
          <w:noProof/>
        </w:rPr>
        <w:fldChar w:fldCharType="begin"/>
      </w:r>
      <w:r w:rsidRPr="000247AC">
        <w:rPr>
          <w:rFonts w:cs="Arial"/>
          <w:noProof/>
        </w:rPr>
        <w:instrText xml:space="preserve"> SEQ Figure \* ARABIC </w:instrText>
      </w:r>
      <w:r w:rsidRPr="000247AC">
        <w:rPr>
          <w:rFonts w:cs="Arial"/>
          <w:noProof/>
        </w:rPr>
        <w:fldChar w:fldCharType="separate"/>
      </w:r>
      <w:r w:rsidRPr="000247AC">
        <w:rPr>
          <w:rFonts w:cs="Arial"/>
          <w:noProof/>
        </w:rPr>
        <w:t>6</w:t>
      </w:r>
      <w:r w:rsidRPr="000247AC">
        <w:rPr>
          <w:rFonts w:cs="Arial"/>
          <w:noProof/>
        </w:rPr>
        <w:fldChar w:fldCharType="end"/>
      </w:r>
      <w:r w:rsidRPr="000247AC">
        <w:rPr>
          <w:rFonts w:cs="Arial"/>
        </w:rPr>
        <w:t>: Common::MapName</w:t>
      </w:r>
      <w:bookmarkEnd w:id="122"/>
      <w:bookmarkEnd w:id="123"/>
      <w:bookmarkEnd w:id="124"/>
    </w:p>
    <w:p w14:paraId="2CD80F82" w14:textId="77777777" w:rsidR="001374D0" w:rsidRPr="000247AC" w:rsidRDefault="001374D0" w:rsidP="001374D0">
      <w:pPr>
        <w:spacing w:line="276" w:lineRule="auto"/>
        <w:rPr>
          <w:rFonts w:cs="Arial"/>
          <w:szCs w:val="20"/>
        </w:rPr>
      </w:pPr>
      <w:r w:rsidRPr="000247AC">
        <w:rPr>
          <w:rFonts w:cs="Arial"/>
          <w:szCs w:val="20"/>
        </w:rPr>
        <w:t>MapName class contains module, container and parameter names of a MEMACC module.</w:t>
      </w:r>
    </w:p>
    <w:p w14:paraId="77D7B242" w14:textId="77777777" w:rsidR="001374D0" w:rsidRPr="000247AC" w:rsidRDefault="001374D0" w:rsidP="001374D0">
      <w:pPr>
        <w:pStyle w:val="Heading4"/>
        <w:spacing w:line="276" w:lineRule="auto"/>
        <w:rPr>
          <w:sz w:val="20"/>
          <w:szCs w:val="20"/>
        </w:rPr>
      </w:pPr>
      <w:bookmarkStart w:id="125" w:name="_Toc87450695"/>
      <w:r w:rsidRPr="000247AC">
        <w:rPr>
          <w:sz w:val="20"/>
          <w:szCs w:val="20"/>
        </w:rPr>
        <w:t>Renesas::Generator::MemAccCommon::MapName::U5xInput</w:t>
      </w:r>
      <w:bookmarkEnd w:id="125"/>
    </w:p>
    <w:p w14:paraId="28DE8B7C" w14:textId="77777777" w:rsidR="001374D0" w:rsidRPr="000247AC" w:rsidRDefault="001374D0" w:rsidP="001374D0">
      <w:pPr>
        <w:pStyle w:val="Heading4"/>
        <w:spacing w:line="276" w:lineRule="auto"/>
        <w:rPr>
          <w:sz w:val="20"/>
          <w:szCs w:val="20"/>
        </w:rPr>
      </w:pPr>
      <w:bookmarkStart w:id="126" w:name="_Toc87450696"/>
      <w:r w:rsidRPr="000247AC">
        <w:rPr>
          <w:sz w:val="20"/>
          <w:szCs w:val="20"/>
        </w:rPr>
        <w:t>Renesas::Generator::MemAccCommon::MapName::U5xOutput</w:t>
      </w:r>
      <w:bookmarkEnd w:id="126"/>
    </w:p>
    <w:p w14:paraId="7C99D11C" w14:textId="77777777" w:rsidR="001374D0" w:rsidRPr="000247AC" w:rsidRDefault="001374D0" w:rsidP="001374D0">
      <w:pPr>
        <w:pStyle w:val="Heading4"/>
        <w:spacing w:line="276" w:lineRule="auto"/>
        <w:rPr>
          <w:sz w:val="20"/>
          <w:szCs w:val="20"/>
        </w:rPr>
      </w:pPr>
      <w:bookmarkStart w:id="127" w:name="_Toc87450697"/>
      <w:r w:rsidRPr="000247AC">
        <w:rPr>
          <w:sz w:val="20"/>
          <w:szCs w:val="20"/>
        </w:rPr>
        <w:t>Renesas::Generator::MemAccCommon::MapName::U5xConstants</w:t>
      </w:r>
      <w:bookmarkEnd w:id="127"/>
    </w:p>
    <w:p w14:paraId="33F820CD" w14:textId="77777777" w:rsidR="001374D0" w:rsidRPr="000247AC" w:rsidRDefault="001374D0" w:rsidP="001374D0">
      <w:pPr>
        <w:pStyle w:val="Heading4"/>
        <w:spacing w:line="276" w:lineRule="auto"/>
        <w:rPr>
          <w:sz w:val="20"/>
          <w:szCs w:val="20"/>
        </w:rPr>
      </w:pPr>
      <w:r w:rsidRPr="000247AC">
        <w:rPr>
          <w:sz w:val="20"/>
          <w:szCs w:val="20"/>
        </w:rPr>
        <w:t>Renesas::Generator::MemAccCommon::MapName::</w:t>
      </w:r>
      <w:r>
        <w:rPr>
          <w:sz w:val="20"/>
          <w:szCs w:val="20"/>
        </w:rPr>
        <w:t>DeviceName</w:t>
      </w:r>
    </w:p>
    <w:p w14:paraId="510F153D" w14:textId="77777777" w:rsidR="001374D0" w:rsidRPr="005272F0" w:rsidRDefault="001374D0" w:rsidP="001374D0">
      <w:pPr>
        <w:spacing w:line="276" w:lineRule="auto"/>
        <w:rPr>
          <w:rFonts w:cs="Arial"/>
          <w:szCs w:val="20"/>
          <w:lang w:val="vi-VN"/>
        </w:rPr>
        <w:sectPr w:rsidR="001374D0" w:rsidRPr="005272F0" w:rsidSect="001374D0">
          <w:headerReference w:type="even" r:id="rId17"/>
          <w:footerReference w:type="even" r:id="rId18"/>
          <w:footerReference w:type="default" r:id="rId19"/>
          <w:headerReference w:type="first" r:id="rId20"/>
          <w:footerReference w:type="first" r:id="rId21"/>
          <w:type w:val="continuous"/>
          <w:pgSz w:w="11907" w:h="16840" w:code="9"/>
          <w:pgMar w:top="1440" w:right="1800" w:bottom="1440" w:left="1800" w:header="706" w:footer="706" w:gutter="0"/>
          <w:cols w:space="708"/>
          <w:formProt w:val="0"/>
          <w:titlePg/>
          <w:docGrid w:linePitch="360"/>
        </w:sectPr>
      </w:pPr>
    </w:p>
    <w:p w14:paraId="757A6FE4" w14:textId="77777777" w:rsidR="001374D0" w:rsidRPr="000247AC" w:rsidRDefault="001374D0" w:rsidP="001374D0">
      <w:pPr>
        <w:pStyle w:val="Heading3"/>
        <w:rPr>
          <w:sz w:val="20"/>
          <w:szCs w:val="20"/>
        </w:rPr>
      </w:pPr>
      <w:bookmarkStart w:id="128" w:name="_Toc87450698"/>
      <w:bookmarkStart w:id="129" w:name="_Toc165277501"/>
      <w:bookmarkStart w:id="130" w:name="_Toc173276487"/>
      <w:r w:rsidRPr="000247AC">
        <w:rPr>
          <w:sz w:val="20"/>
          <w:szCs w:val="20"/>
        </w:rPr>
        <w:t>Utils</w:t>
      </w:r>
      <w:bookmarkEnd w:id="128"/>
      <w:bookmarkEnd w:id="129"/>
      <w:bookmarkEnd w:id="130"/>
    </w:p>
    <w:p w14:paraId="75237C28" w14:textId="77777777" w:rsidR="001374D0" w:rsidRPr="000247AC" w:rsidRDefault="001374D0" w:rsidP="001374D0">
      <w:pPr>
        <w:pStyle w:val="Heading4"/>
        <w:spacing w:line="276" w:lineRule="auto"/>
        <w:rPr>
          <w:sz w:val="20"/>
          <w:szCs w:val="20"/>
        </w:rPr>
      </w:pPr>
      <w:bookmarkStart w:id="131" w:name="_Toc87450699"/>
      <w:r w:rsidRPr="000247AC">
        <w:rPr>
          <w:sz w:val="20"/>
          <w:szCs w:val="20"/>
        </w:rPr>
        <w:t>UML</w:t>
      </w:r>
      <w:bookmarkEnd w:id="131"/>
    </w:p>
    <w:p w14:paraId="6D5EEDF5" w14:textId="77777777" w:rsidR="001374D0" w:rsidRPr="000247AC" w:rsidRDefault="001374D0" w:rsidP="001374D0">
      <w:pPr>
        <w:keepNext/>
        <w:spacing w:line="276" w:lineRule="auto"/>
        <w:rPr>
          <w:rFonts w:cs="Arial"/>
          <w:szCs w:val="20"/>
        </w:rPr>
      </w:pPr>
      <w:r>
        <w:rPr>
          <w:rFonts w:cs="Arial"/>
          <w:noProof/>
          <w:szCs w:val="20"/>
        </w:rPr>
        <w:pict w14:anchorId="1B7BBFD1">
          <v:shape id="_x0000_i1115" type="#_x0000_t75" alt="A screenshot of a computer&#10;&#10;Description automatically generated" style="width:181pt;height:97pt;visibility:visible;mso-wrap-style:square">
            <v:imagedata r:id="rId22" o:title="A screenshot of a computer&#10;&#10;Description automatically generated"/>
          </v:shape>
        </w:pict>
      </w:r>
    </w:p>
    <w:p w14:paraId="6DDBD1B4" w14:textId="77777777" w:rsidR="001374D0" w:rsidRPr="000247AC" w:rsidRDefault="001374D0" w:rsidP="001374D0">
      <w:pPr>
        <w:pStyle w:val="Caption"/>
        <w:spacing w:line="276" w:lineRule="auto"/>
        <w:jc w:val="left"/>
        <w:rPr>
          <w:rFonts w:cs="Arial"/>
        </w:rPr>
      </w:pPr>
      <w:bookmarkStart w:id="132" w:name="_Toc121762379"/>
      <w:bookmarkStart w:id="133" w:name="_Toc165277516"/>
      <w:bookmarkStart w:id="134" w:name="_Toc173276502"/>
      <w:r w:rsidRPr="000247AC">
        <w:rPr>
          <w:rFonts w:cs="Arial"/>
        </w:rPr>
        <w:t xml:space="preserve">Figure </w:t>
      </w:r>
      <w:r w:rsidRPr="000247AC">
        <w:rPr>
          <w:rFonts w:cs="Arial"/>
          <w:noProof/>
        </w:rPr>
        <w:fldChar w:fldCharType="begin"/>
      </w:r>
      <w:r w:rsidRPr="000247AC">
        <w:rPr>
          <w:rFonts w:cs="Arial"/>
          <w:noProof/>
        </w:rPr>
        <w:instrText xml:space="preserve"> SEQ Figure \* ARABIC </w:instrText>
      </w:r>
      <w:r w:rsidRPr="000247AC">
        <w:rPr>
          <w:rFonts w:cs="Arial"/>
          <w:noProof/>
        </w:rPr>
        <w:fldChar w:fldCharType="separate"/>
      </w:r>
      <w:r w:rsidRPr="000247AC">
        <w:rPr>
          <w:rFonts w:cs="Arial"/>
          <w:noProof/>
        </w:rPr>
        <w:t>7</w:t>
      </w:r>
      <w:r w:rsidRPr="000247AC">
        <w:rPr>
          <w:rFonts w:cs="Arial"/>
          <w:noProof/>
        </w:rPr>
        <w:fldChar w:fldCharType="end"/>
      </w:r>
      <w:r w:rsidRPr="000247AC">
        <w:rPr>
          <w:rFonts w:cs="Arial"/>
        </w:rPr>
        <w:t>: Common::Utils</w:t>
      </w:r>
      <w:bookmarkEnd w:id="132"/>
      <w:bookmarkEnd w:id="133"/>
      <w:bookmarkEnd w:id="134"/>
    </w:p>
    <w:p w14:paraId="2508D06B" w14:textId="77777777" w:rsidR="001374D0" w:rsidRPr="000247AC" w:rsidRDefault="001374D0" w:rsidP="001374D0">
      <w:pPr>
        <w:spacing w:line="276" w:lineRule="auto"/>
        <w:rPr>
          <w:rFonts w:cs="Arial"/>
          <w:szCs w:val="20"/>
        </w:rPr>
      </w:pPr>
      <w:r w:rsidRPr="000247AC">
        <w:rPr>
          <w:rFonts w:cs="Arial"/>
          <w:szCs w:val="20"/>
        </w:rPr>
        <w:t>This component provides API (methods) to support getting values for other classes to use.</w:t>
      </w:r>
    </w:p>
    <w:p w14:paraId="4AAEAAEA" w14:textId="77777777" w:rsidR="001374D0" w:rsidRDefault="001374D0" w:rsidP="001374D0"/>
    <w:p w14:paraId="7774F46F" w14:textId="29DFA01C" w:rsidR="009A6CC2" w:rsidRDefault="001374D0" w:rsidP="001374D0">
      <w:r>
        <w:br w:type="page"/>
      </w:r>
    </w:p>
    <w:p w14:paraId="5CD23F1B" w14:textId="77777777" w:rsidR="009A6CC2" w:rsidRDefault="00000000" w:rsidP="001374D0">
      <w:pPr>
        <w:pStyle w:val="Heading4"/>
      </w:pPr>
      <w:r>
        <w:t>Renesas::Generator::MemAccCommon::Utils::MemAccU5xUtils</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1C24102A" w14:textId="77777777">
        <w:tc>
          <w:tcPr>
            <w:tcW w:w="2492" w:type="dxa"/>
            <w:shd w:val="clear" w:color="auto" w:fill="D0CECE"/>
          </w:tcPr>
          <w:p w14:paraId="08CBE786" w14:textId="77777777" w:rsidR="009A6CC2" w:rsidRDefault="00000000" w:rsidP="001374D0">
            <w:pPr>
              <w:rPr>
                <w:b/>
              </w:rPr>
            </w:pPr>
            <w:r>
              <w:rPr>
                <w:b/>
              </w:rPr>
              <w:t>Location File Name</w:t>
            </w:r>
          </w:p>
        </w:tc>
        <w:tc>
          <w:tcPr>
            <w:tcW w:w="5816" w:type="dxa"/>
            <w:shd w:val="clear" w:color="auto" w:fill="auto"/>
          </w:tcPr>
          <w:p w14:paraId="117DA4B3" w14:textId="77777777" w:rsidR="009A6CC2" w:rsidRDefault="00000000" w:rsidP="001374D0">
            <w:r>
              <w:t>MemAccU5xUtils.cs</w:t>
            </w:r>
          </w:p>
        </w:tc>
      </w:tr>
      <w:tr w:rsidR="009A6CC2" w14:paraId="34C64C24" w14:textId="77777777">
        <w:tc>
          <w:tcPr>
            <w:tcW w:w="2492" w:type="dxa"/>
            <w:shd w:val="clear" w:color="auto" w:fill="D0CECE"/>
          </w:tcPr>
          <w:p w14:paraId="2E8CEA62" w14:textId="77777777" w:rsidR="009A6CC2" w:rsidRDefault="00000000" w:rsidP="001374D0">
            <w:pPr>
              <w:rPr>
                <w:b/>
              </w:rPr>
            </w:pPr>
            <w:r>
              <w:rPr>
                <w:b/>
              </w:rPr>
              <w:t>Description</w:t>
            </w:r>
          </w:p>
        </w:tc>
        <w:tc>
          <w:tcPr>
            <w:tcW w:w="5816" w:type="dxa"/>
            <w:shd w:val="clear" w:color="auto" w:fill="auto"/>
          </w:tcPr>
          <w:p w14:paraId="6F08843F" w14:textId="77777777" w:rsidR="009A6CC2" w:rsidRDefault="00000000" w:rsidP="001374D0">
            <w:r>
              <w:t>This file contains the common functions &lt;class&gt;</w:t>
            </w:r>
          </w:p>
        </w:tc>
      </w:tr>
    </w:tbl>
    <w:p w14:paraId="3663C03E" w14:textId="77777777" w:rsidR="009A6CC2" w:rsidRDefault="009A6CC2" w:rsidP="001374D0"/>
    <w:p w14:paraId="2BD2E916" w14:textId="77777777" w:rsidR="009A6CC2" w:rsidRDefault="009A6CC2" w:rsidP="001374D0"/>
    <w:p w14:paraId="5544AD4F" w14:textId="77777777" w:rsidR="009A6CC2" w:rsidRDefault="00000000" w:rsidP="001374D0">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57632F0F" w14:textId="77777777">
        <w:trPr>
          <w:jc w:val="center"/>
        </w:trPr>
        <w:tc>
          <w:tcPr>
            <w:tcW w:w="582" w:type="dxa"/>
            <w:shd w:val="clear" w:color="auto" w:fill="CCCCCC"/>
            <w:vAlign w:val="center"/>
          </w:tcPr>
          <w:p w14:paraId="46B99201" w14:textId="77777777" w:rsidR="009A6CC2" w:rsidRDefault="00000000" w:rsidP="001374D0">
            <w:pPr>
              <w:spacing w:before="100" w:beforeAutospacing="1" w:afterAutospacing="1"/>
              <w:rPr>
                <w:b/>
              </w:rPr>
            </w:pPr>
            <w:r>
              <w:rPr>
                <w:b/>
              </w:rPr>
              <w:t>No.</w:t>
            </w:r>
          </w:p>
        </w:tc>
        <w:tc>
          <w:tcPr>
            <w:tcW w:w="3739" w:type="dxa"/>
            <w:shd w:val="clear" w:color="auto" w:fill="CCCCCC"/>
            <w:vAlign w:val="center"/>
          </w:tcPr>
          <w:p w14:paraId="58231631" w14:textId="77777777" w:rsidR="009A6CC2" w:rsidRDefault="00000000" w:rsidP="001374D0">
            <w:pPr>
              <w:spacing w:before="100" w:beforeAutospacing="1" w:afterAutospacing="1"/>
              <w:rPr>
                <w:b/>
              </w:rPr>
            </w:pPr>
            <w:r>
              <w:rPr>
                <w:b/>
              </w:rPr>
              <w:t>Name</w:t>
            </w:r>
          </w:p>
        </w:tc>
        <w:tc>
          <w:tcPr>
            <w:tcW w:w="1080" w:type="dxa"/>
            <w:shd w:val="clear" w:color="auto" w:fill="CCCCCC"/>
            <w:vAlign w:val="center"/>
          </w:tcPr>
          <w:p w14:paraId="551729DF" w14:textId="77777777" w:rsidR="009A6CC2" w:rsidRDefault="00000000" w:rsidP="001374D0">
            <w:pPr>
              <w:spacing w:before="100" w:beforeAutospacing="1" w:afterAutospacing="1"/>
              <w:rPr>
                <w:b/>
              </w:rPr>
            </w:pPr>
            <w:r>
              <w:rPr>
                <w:b/>
              </w:rPr>
              <w:t>Type</w:t>
            </w:r>
          </w:p>
        </w:tc>
        <w:tc>
          <w:tcPr>
            <w:tcW w:w="2908" w:type="dxa"/>
            <w:shd w:val="clear" w:color="auto" w:fill="CCCCCC"/>
            <w:vAlign w:val="center"/>
          </w:tcPr>
          <w:p w14:paraId="74AE2235" w14:textId="77777777" w:rsidR="009A6CC2" w:rsidRDefault="00000000" w:rsidP="001374D0">
            <w:pPr>
              <w:spacing w:before="100" w:beforeAutospacing="1" w:afterAutospacing="1"/>
              <w:rPr>
                <w:b/>
              </w:rPr>
            </w:pPr>
            <w:r>
              <w:rPr>
                <w:b/>
              </w:rPr>
              <w:t>Description</w:t>
            </w:r>
          </w:p>
        </w:tc>
      </w:tr>
      <w:tr w:rsidR="007A3CF5" w14:paraId="7ED3AEC7" w14:textId="77777777">
        <w:trPr>
          <w:jc w:val="center"/>
        </w:trPr>
        <w:tc>
          <w:tcPr>
            <w:tcW w:w="582" w:type="dxa"/>
            <w:shd w:val="clear" w:color="auto" w:fill="auto"/>
            <w:vAlign w:val="center"/>
          </w:tcPr>
          <w:p w14:paraId="13112A31" w14:textId="77777777" w:rsidR="009A6CC2" w:rsidRDefault="00000000" w:rsidP="001374D0">
            <w:pPr>
              <w:spacing w:afterAutospacing="1"/>
              <w:jc w:val="center"/>
            </w:pPr>
            <w:r>
              <w:t>(1)</w:t>
            </w:r>
          </w:p>
        </w:tc>
        <w:tc>
          <w:tcPr>
            <w:tcW w:w="3739" w:type="dxa"/>
            <w:shd w:val="clear" w:color="auto" w:fill="auto"/>
            <w:vAlign w:val="center"/>
          </w:tcPr>
          <w:p w14:paraId="148C682E" w14:textId="77777777" w:rsidR="009A6CC2" w:rsidRDefault="00000000" w:rsidP="001374D0">
            <w:pPr>
              <w:spacing w:afterAutospacing="1"/>
            </w:pPr>
            <w:r>
              <w:t>intermediateData</w:t>
            </w:r>
          </w:p>
        </w:tc>
        <w:tc>
          <w:tcPr>
            <w:tcW w:w="1080" w:type="dxa"/>
            <w:shd w:val="clear" w:color="auto" w:fill="auto"/>
            <w:vAlign w:val="center"/>
          </w:tcPr>
          <w:p w14:paraId="69856009" w14:textId="77777777" w:rsidR="009A6CC2" w:rsidRDefault="00000000" w:rsidP="001374D0">
            <w:pPr>
              <w:spacing w:afterAutospacing="1"/>
            </w:pPr>
            <w:r>
              <w:t>Private</w:t>
            </w:r>
          </w:p>
        </w:tc>
        <w:tc>
          <w:tcPr>
            <w:tcW w:w="2908" w:type="dxa"/>
            <w:shd w:val="clear" w:color="auto" w:fill="auto"/>
            <w:vAlign w:val="center"/>
          </w:tcPr>
          <w:p w14:paraId="3CC2235E" w14:textId="77777777" w:rsidR="009A6CC2" w:rsidRDefault="00000000" w:rsidP="001374D0">
            <w:pPr>
              <w:spacing w:afterAutospacing="1"/>
            </w:pPr>
            <w:r>
              <w:t xml:space="preserve">Create the interface to connect to IntermediateData. </w:t>
            </w:r>
          </w:p>
        </w:tc>
      </w:tr>
    </w:tbl>
    <w:p w14:paraId="19E4FC23" w14:textId="77777777" w:rsidR="009A6CC2" w:rsidRDefault="009A6CC2" w:rsidP="001374D0"/>
    <w:p w14:paraId="00A9774D" w14:textId="77777777" w:rsidR="009A6CC2" w:rsidRDefault="00000000" w:rsidP="001374D0">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40B749CA" w14:textId="77777777">
        <w:trPr>
          <w:jc w:val="center"/>
        </w:trPr>
        <w:tc>
          <w:tcPr>
            <w:tcW w:w="582" w:type="dxa"/>
            <w:shd w:val="clear" w:color="auto" w:fill="CCCCCC"/>
            <w:vAlign w:val="center"/>
          </w:tcPr>
          <w:p w14:paraId="00527B60" w14:textId="77777777" w:rsidR="009A6CC2" w:rsidRDefault="00000000" w:rsidP="001374D0">
            <w:pPr>
              <w:spacing w:before="100" w:beforeAutospacing="1" w:afterAutospacing="1"/>
              <w:rPr>
                <w:b/>
              </w:rPr>
            </w:pPr>
            <w:r>
              <w:rPr>
                <w:b/>
              </w:rPr>
              <w:t>No</w:t>
            </w:r>
          </w:p>
        </w:tc>
        <w:tc>
          <w:tcPr>
            <w:tcW w:w="3739" w:type="dxa"/>
            <w:shd w:val="clear" w:color="auto" w:fill="CCCCCC"/>
            <w:vAlign w:val="center"/>
          </w:tcPr>
          <w:p w14:paraId="7753C067" w14:textId="77777777" w:rsidR="009A6CC2" w:rsidRDefault="00000000" w:rsidP="001374D0">
            <w:pPr>
              <w:spacing w:before="100" w:beforeAutospacing="1" w:afterAutospacing="1"/>
              <w:rPr>
                <w:b/>
              </w:rPr>
            </w:pPr>
            <w:r>
              <w:rPr>
                <w:b/>
              </w:rPr>
              <w:t>Name</w:t>
            </w:r>
          </w:p>
        </w:tc>
        <w:tc>
          <w:tcPr>
            <w:tcW w:w="1080" w:type="dxa"/>
            <w:shd w:val="clear" w:color="auto" w:fill="CCCCCC"/>
            <w:vAlign w:val="center"/>
          </w:tcPr>
          <w:p w14:paraId="63093366" w14:textId="77777777" w:rsidR="009A6CC2" w:rsidRDefault="00000000" w:rsidP="001374D0">
            <w:pPr>
              <w:spacing w:before="100" w:beforeAutospacing="1" w:afterAutospacing="1"/>
              <w:rPr>
                <w:b/>
              </w:rPr>
            </w:pPr>
            <w:r>
              <w:rPr>
                <w:b/>
              </w:rPr>
              <w:t>Type</w:t>
            </w:r>
          </w:p>
        </w:tc>
        <w:tc>
          <w:tcPr>
            <w:tcW w:w="2908" w:type="dxa"/>
            <w:shd w:val="clear" w:color="auto" w:fill="CCCCCC"/>
            <w:vAlign w:val="center"/>
          </w:tcPr>
          <w:p w14:paraId="7305CDDB" w14:textId="77777777" w:rsidR="009A6CC2" w:rsidRDefault="00000000" w:rsidP="001374D0">
            <w:pPr>
              <w:spacing w:before="100" w:beforeAutospacing="1" w:afterAutospacing="1"/>
              <w:rPr>
                <w:b/>
              </w:rPr>
            </w:pPr>
            <w:r>
              <w:rPr>
                <w:b/>
              </w:rPr>
              <w:t>Description</w:t>
            </w:r>
          </w:p>
        </w:tc>
      </w:tr>
      <w:tr w:rsidR="007A3CF5" w14:paraId="1590885C" w14:textId="77777777">
        <w:trPr>
          <w:jc w:val="center"/>
        </w:trPr>
        <w:tc>
          <w:tcPr>
            <w:tcW w:w="582" w:type="dxa"/>
            <w:shd w:val="clear" w:color="auto" w:fill="auto"/>
            <w:vAlign w:val="center"/>
          </w:tcPr>
          <w:p w14:paraId="52968E58" w14:textId="77777777" w:rsidR="009A6CC2" w:rsidRDefault="00000000" w:rsidP="001374D0">
            <w:pPr>
              <w:spacing w:afterAutospacing="1"/>
              <w:jc w:val="center"/>
            </w:pPr>
            <w:r>
              <w:t>(1)</w:t>
            </w:r>
          </w:p>
        </w:tc>
        <w:tc>
          <w:tcPr>
            <w:tcW w:w="3739" w:type="dxa"/>
            <w:shd w:val="clear" w:color="auto" w:fill="auto"/>
            <w:vAlign w:val="center"/>
          </w:tcPr>
          <w:p w14:paraId="74DF9624" w14:textId="77777777" w:rsidR="009A6CC2" w:rsidRDefault="00000000" w:rsidP="001374D0">
            <w:pPr>
              <w:spacing w:afterAutospacing="1"/>
            </w:pPr>
            <w:r>
              <w:t>CreateBasicParam</w:t>
            </w:r>
          </w:p>
        </w:tc>
        <w:tc>
          <w:tcPr>
            <w:tcW w:w="1080" w:type="dxa"/>
            <w:shd w:val="clear" w:color="auto" w:fill="auto"/>
            <w:vAlign w:val="center"/>
          </w:tcPr>
          <w:p w14:paraId="408FCA8E" w14:textId="77777777" w:rsidR="009A6CC2" w:rsidRDefault="00000000" w:rsidP="001374D0">
            <w:pPr>
              <w:spacing w:afterAutospacing="1"/>
            </w:pPr>
            <w:r>
              <w:t>Public</w:t>
            </w:r>
          </w:p>
        </w:tc>
        <w:tc>
          <w:tcPr>
            <w:tcW w:w="2908" w:type="dxa"/>
            <w:shd w:val="clear" w:color="auto" w:fill="auto"/>
            <w:vAlign w:val="center"/>
          </w:tcPr>
          <w:p w14:paraId="675A7D94" w14:textId="77777777" w:rsidR="009A6CC2" w:rsidRDefault="00000000" w:rsidP="001374D0">
            <w:pPr>
              <w:spacing w:afterAutospacing="1"/>
            </w:pPr>
            <w:r>
              <w:t xml:space="preserve">This function to generate basic param, it is invoked by other functions </w:t>
            </w:r>
          </w:p>
        </w:tc>
      </w:tr>
    </w:tbl>
    <w:p w14:paraId="64CBF2FB" w14:textId="77777777" w:rsidR="009A6CC2" w:rsidRDefault="00000000" w:rsidP="001374D0">
      <w:pPr>
        <w:pStyle w:val="Heading5"/>
      </w:pPr>
      <w:r>
        <w:t>Fields</w:t>
      </w:r>
    </w:p>
    <w:p w14:paraId="7F3584E9" w14:textId="77777777" w:rsidR="009A6CC2" w:rsidRDefault="00000000" w:rsidP="001374D0">
      <w:pPr>
        <w:pStyle w:val="Heading6"/>
      </w:pPr>
      <w:r>
        <w:t>intermediateData</w:t>
      </w:r>
    </w:p>
    <w:p w14:paraId="4338D6E8" w14:textId="77777777" w:rsidR="009A6CC2" w:rsidRDefault="00000000" w:rsidP="001374D0">
      <w:pPr>
        <w:pStyle w:val="DesignID"/>
      </w:pPr>
      <w:r>
        <w:t>MEMACC_TUD_CLS_005_00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7DEB523B" w14:textId="77777777">
        <w:tc>
          <w:tcPr>
            <w:tcW w:w="2492" w:type="dxa"/>
            <w:shd w:val="clear" w:color="auto" w:fill="D0CECE"/>
          </w:tcPr>
          <w:p w14:paraId="76994A49" w14:textId="77777777" w:rsidR="009A6CC2" w:rsidRDefault="00000000" w:rsidP="001374D0">
            <w:pPr>
              <w:rPr>
                <w:b/>
              </w:rPr>
            </w:pPr>
            <w:r>
              <w:rPr>
                <w:b/>
              </w:rPr>
              <w:t>Variable Name</w:t>
            </w:r>
          </w:p>
        </w:tc>
        <w:tc>
          <w:tcPr>
            <w:tcW w:w="5816" w:type="dxa"/>
            <w:shd w:val="clear" w:color="auto" w:fill="auto"/>
          </w:tcPr>
          <w:p w14:paraId="71C3C1B6" w14:textId="77777777" w:rsidR="009A6CC2" w:rsidRDefault="00000000" w:rsidP="001374D0">
            <w:r>
              <w:t>intermediateData</w:t>
            </w:r>
          </w:p>
        </w:tc>
      </w:tr>
      <w:tr w:rsidR="009A6CC2" w14:paraId="644617BB" w14:textId="77777777">
        <w:tc>
          <w:tcPr>
            <w:tcW w:w="2492" w:type="dxa"/>
            <w:shd w:val="clear" w:color="auto" w:fill="D0CECE"/>
          </w:tcPr>
          <w:p w14:paraId="47BEB006" w14:textId="77777777" w:rsidR="009A6CC2" w:rsidRDefault="00000000" w:rsidP="001374D0">
            <w:pPr>
              <w:rPr>
                <w:b/>
              </w:rPr>
            </w:pPr>
            <w:r>
              <w:rPr>
                <w:b/>
              </w:rPr>
              <w:t>Type</w:t>
            </w:r>
          </w:p>
        </w:tc>
        <w:tc>
          <w:tcPr>
            <w:tcW w:w="5816" w:type="dxa"/>
            <w:shd w:val="clear" w:color="auto" w:fill="auto"/>
          </w:tcPr>
          <w:p w14:paraId="7973A321" w14:textId="77777777" w:rsidR="009A6CC2" w:rsidRDefault="00000000" w:rsidP="001374D0">
            <w:r>
              <w:t>IIntermediateData</w:t>
            </w:r>
          </w:p>
        </w:tc>
      </w:tr>
      <w:tr w:rsidR="009A6CC2" w14:paraId="3735263F" w14:textId="77777777">
        <w:tc>
          <w:tcPr>
            <w:tcW w:w="2492" w:type="dxa"/>
            <w:shd w:val="clear" w:color="auto" w:fill="D0CECE"/>
          </w:tcPr>
          <w:p w14:paraId="70094CC1" w14:textId="77777777" w:rsidR="009A6CC2" w:rsidRDefault="00000000" w:rsidP="001374D0">
            <w:pPr>
              <w:rPr>
                <w:b/>
              </w:rPr>
            </w:pPr>
            <w:r>
              <w:rPr>
                <w:b/>
              </w:rPr>
              <w:t>Range</w:t>
            </w:r>
          </w:p>
        </w:tc>
        <w:tc>
          <w:tcPr>
            <w:tcW w:w="5816" w:type="dxa"/>
            <w:shd w:val="clear" w:color="auto" w:fill="auto"/>
          </w:tcPr>
          <w:p w14:paraId="2FD27091" w14:textId="77777777" w:rsidR="009A6CC2" w:rsidRDefault="00000000" w:rsidP="001374D0">
            <w:r>
              <w:t>None</w:t>
            </w:r>
          </w:p>
        </w:tc>
      </w:tr>
      <w:tr w:rsidR="009A6CC2" w14:paraId="7C1C2042" w14:textId="77777777">
        <w:tc>
          <w:tcPr>
            <w:tcW w:w="2492" w:type="dxa"/>
            <w:shd w:val="clear" w:color="auto" w:fill="D0CECE"/>
          </w:tcPr>
          <w:p w14:paraId="0D0901E0" w14:textId="77777777" w:rsidR="009A6CC2" w:rsidRDefault="00000000" w:rsidP="001374D0">
            <w:pPr>
              <w:rPr>
                <w:b/>
              </w:rPr>
            </w:pPr>
            <w:r>
              <w:rPr>
                <w:b/>
              </w:rPr>
              <w:t>Description</w:t>
            </w:r>
          </w:p>
        </w:tc>
        <w:tc>
          <w:tcPr>
            <w:tcW w:w="5816" w:type="dxa"/>
            <w:shd w:val="clear" w:color="auto" w:fill="auto"/>
          </w:tcPr>
          <w:p w14:paraId="2D99B0B0" w14:textId="77777777" w:rsidR="009A6CC2" w:rsidRDefault="00000000" w:rsidP="001374D0">
            <w:r>
              <w:t xml:space="preserve">Create the interface to connect to IntermediateData. </w:t>
            </w:r>
          </w:p>
        </w:tc>
      </w:tr>
    </w:tbl>
    <w:p w14:paraId="5E0E7963" w14:textId="77777777" w:rsidR="009A6CC2" w:rsidRDefault="009A6CC2" w:rsidP="001374D0"/>
    <w:p w14:paraId="6C53BD14" w14:textId="77777777" w:rsidR="009A6CC2" w:rsidRDefault="00000000" w:rsidP="001374D0">
      <w:pPr>
        <w:pStyle w:val="Heading5"/>
      </w:pPr>
      <w:r>
        <w:t>Methods</w:t>
      </w:r>
    </w:p>
    <w:p w14:paraId="63899A9B" w14:textId="77777777" w:rsidR="009A6CC2" w:rsidRDefault="00000000" w:rsidP="001374D0">
      <w:pPr>
        <w:pStyle w:val="Heading6"/>
      </w:pPr>
      <w:r>
        <w:t>CreateBasicParam</w:t>
      </w:r>
    </w:p>
    <w:p w14:paraId="30FD0D58" w14:textId="77777777" w:rsidR="009A6CC2" w:rsidRDefault="00000000">
      <w:pPr>
        <w:pStyle w:val="DesignID"/>
      </w:pPr>
      <w:r>
        <w:t>MEMACC_TUD_CLS_005_00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0DDC1DE3" w14:textId="77777777">
        <w:tc>
          <w:tcPr>
            <w:tcW w:w="2077" w:type="dxa"/>
            <w:shd w:val="clear" w:color="auto" w:fill="D0CECE"/>
          </w:tcPr>
          <w:p w14:paraId="76F5A50F" w14:textId="77777777" w:rsidR="009A6CC2" w:rsidRDefault="00000000">
            <w:pPr>
              <w:rPr>
                <w:b/>
              </w:rPr>
            </w:pPr>
            <w:r>
              <w:rPr>
                <w:b/>
              </w:rPr>
              <w:t>Method Name</w:t>
            </w:r>
          </w:p>
        </w:tc>
        <w:tc>
          <w:tcPr>
            <w:tcW w:w="6230" w:type="dxa"/>
            <w:gridSpan w:val="3"/>
            <w:shd w:val="clear" w:color="auto" w:fill="auto"/>
          </w:tcPr>
          <w:p w14:paraId="48CA2437" w14:textId="77777777" w:rsidR="009A6CC2" w:rsidRDefault="00000000">
            <w:r>
              <w:t>CreateBasicParam</w:t>
            </w:r>
          </w:p>
        </w:tc>
      </w:tr>
      <w:tr w:rsidR="009A6CC2" w14:paraId="491918A9" w14:textId="77777777">
        <w:tc>
          <w:tcPr>
            <w:tcW w:w="2077" w:type="dxa"/>
            <w:vMerge w:val="restart"/>
            <w:shd w:val="clear" w:color="auto" w:fill="D0CECE"/>
          </w:tcPr>
          <w:p w14:paraId="50734104" w14:textId="77777777" w:rsidR="009A6CC2" w:rsidRDefault="00000000">
            <w:pPr>
              <w:rPr>
                <w:b/>
              </w:rPr>
            </w:pPr>
            <w:r>
              <w:rPr>
                <w:b/>
              </w:rPr>
              <w:t>Arguments</w:t>
            </w:r>
          </w:p>
        </w:tc>
        <w:tc>
          <w:tcPr>
            <w:tcW w:w="2077" w:type="dxa"/>
            <w:vMerge w:val="restart"/>
            <w:shd w:val="clear" w:color="auto" w:fill="auto"/>
          </w:tcPr>
          <w:p w14:paraId="70920F17" w14:textId="77777777" w:rsidR="009A6CC2" w:rsidRDefault="00000000">
            <w:r>
              <w:t>string name</w:t>
            </w:r>
          </w:p>
        </w:tc>
        <w:tc>
          <w:tcPr>
            <w:tcW w:w="4154" w:type="dxa"/>
            <w:gridSpan w:val="2"/>
            <w:shd w:val="clear" w:color="auto" w:fill="auto"/>
          </w:tcPr>
          <w:p w14:paraId="2E59E0FD" w14:textId="77777777" w:rsidR="009A6CC2" w:rsidRDefault="00000000">
            <w:r>
              <w:t xml:space="preserve">string </w:t>
            </w:r>
          </w:p>
        </w:tc>
      </w:tr>
      <w:tr w:rsidR="007A3CF5" w14:paraId="31445FAD" w14:textId="77777777">
        <w:tc>
          <w:tcPr>
            <w:tcW w:w="2077" w:type="dxa"/>
            <w:vMerge/>
            <w:shd w:val="clear" w:color="auto" w:fill="D0CECE"/>
          </w:tcPr>
          <w:p w14:paraId="62D3E18F" w14:textId="77777777" w:rsidR="009A6CC2" w:rsidRDefault="009A6CC2">
            <w:pPr>
              <w:rPr>
                <w:b/>
              </w:rPr>
            </w:pPr>
          </w:p>
        </w:tc>
        <w:tc>
          <w:tcPr>
            <w:tcW w:w="2077" w:type="dxa"/>
            <w:vMerge/>
            <w:shd w:val="clear" w:color="auto" w:fill="auto"/>
          </w:tcPr>
          <w:p w14:paraId="758126CE" w14:textId="77777777" w:rsidR="009A6CC2" w:rsidRDefault="009A6CC2"/>
        </w:tc>
        <w:tc>
          <w:tcPr>
            <w:tcW w:w="2077" w:type="dxa"/>
            <w:shd w:val="clear" w:color="auto" w:fill="D3D3D3"/>
          </w:tcPr>
          <w:p w14:paraId="76BA9056" w14:textId="77777777" w:rsidR="009A6CC2" w:rsidRDefault="00000000">
            <w:r>
              <w:t>Range:</w:t>
            </w:r>
          </w:p>
        </w:tc>
        <w:tc>
          <w:tcPr>
            <w:tcW w:w="2077" w:type="dxa"/>
            <w:shd w:val="clear" w:color="auto" w:fill="auto"/>
          </w:tcPr>
          <w:p w14:paraId="6E403BD5" w14:textId="77777777" w:rsidR="009A6CC2" w:rsidRDefault="00000000">
            <w:r>
              <w:t>N/A</w:t>
            </w:r>
          </w:p>
        </w:tc>
      </w:tr>
      <w:tr w:rsidR="009A6CC2" w14:paraId="34B9BAA3" w14:textId="77777777">
        <w:tc>
          <w:tcPr>
            <w:tcW w:w="2077" w:type="dxa"/>
            <w:vMerge/>
            <w:shd w:val="clear" w:color="auto" w:fill="D0CECE"/>
          </w:tcPr>
          <w:p w14:paraId="27174F15" w14:textId="77777777" w:rsidR="009A6CC2" w:rsidRDefault="009A6CC2">
            <w:pPr>
              <w:rPr>
                <w:b/>
              </w:rPr>
            </w:pPr>
          </w:p>
        </w:tc>
        <w:tc>
          <w:tcPr>
            <w:tcW w:w="2077" w:type="dxa"/>
            <w:vMerge w:val="restart"/>
            <w:shd w:val="clear" w:color="auto" w:fill="auto"/>
          </w:tcPr>
          <w:p w14:paraId="4441AD4C" w14:textId="77777777" w:rsidR="009A6CC2" w:rsidRDefault="00000000">
            <w:r>
              <w:t>string preComment</w:t>
            </w:r>
          </w:p>
        </w:tc>
        <w:tc>
          <w:tcPr>
            <w:tcW w:w="4154" w:type="dxa"/>
            <w:gridSpan w:val="2"/>
            <w:shd w:val="clear" w:color="auto" w:fill="auto"/>
          </w:tcPr>
          <w:p w14:paraId="26A22031" w14:textId="77777777" w:rsidR="009A6CC2" w:rsidRDefault="00000000">
            <w:r>
              <w:t xml:space="preserve">string </w:t>
            </w:r>
          </w:p>
        </w:tc>
      </w:tr>
      <w:tr w:rsidR="007A3CF5" w14:paraId="722D3D8D" w14:textId="77777777">
        <w:tc>
          <w:tcPr>
            <w:tcW w:w="2077" w:type="dxa"/>
            <w:vMerge/>
            <w:shd w:val="clear" w:color="auto" w:fill="D0CECE"/>
          </w:tcPr>
          <w:p w14:paraId="5439D9F4" w14:textId="77777777" w:rsidR="009A6CC2" w:rsidRDefault="009A6CC2">
            <w:pPr>
              <w:rPr>
                <w:b/>
              </w:rPr>
            </w:pPr>
          </w:p>
        </w:tc>
        <w:tc>
          <w:tcPr>
            <w:tcW w:w="2077" w:type="dxa"/>
            <w:vMerge/>
            <w:shd w:val="clear" w:color="auto" w:fill="auto"/>
          </w:tcPr>
          <w:p w14:paraId="4A6B3E35" w14:textId="77777777" w:rsidR="009A6CC2" w:rsidRDefault="009A6CC2"/>
        </w:tc>
        <w:tc>
          <w:tcPr>
            <w:tcW w:w="2077" w:type="dxa"/>
            <w:shd w:val="clear" w:color="auto" w:fill="D3D3D3"/>
          </w:tcPr>
          <w:p w14:paraId="0F3E458F" w14:textId="77777777" w:rsidR="009A6CC2" w:rsidRDefault="00000000">
            <w:r>
              <w:t>Range:</w:t>
            </w:r>
          </w:p>
        </w:tc>
        <w:tc>
          <w:tcPr>
            <w:tcW w:w="2077" w:type="dxa"/>
            <w:shd w:val="clear" w:color="auto" w:fill="auto"/>
          </w:tcPr>
          <w:p w14:paraId="62FF2B4E" w14:textId="77777777" w:rsidR="009A6CC2" w:rsidRDefault="00000000">
            <w:r>
              <w:t>N/A</w:t>
            </w:r>
          </w:p>
        </w:tc>
      </w:tr>
      <w:tr w:rsidR="009A6CC2" w14:paraId="5E55AF95" w14:textId="77777777">
        <w:tc>
          <w:tcPr>
            <w:tcW w:w="2077" w:type="dxa"/>
            <w:vMerge/>
            <w:shd w:val="clear" w:color="auto" w:fill="D0CECE"/>
          </w:tcPr>
          <w:p w14:paraId="4C9F51D8" w14:textId="77777777" w:rsidR="009A6CC2" w:rsidRDefault="009A6CC2">
            <w:pPr>
              <w:rPr>
                <w:b/>
              </w:rPr>
            </w:pPr>
          </w:p>
        </w:tc>
        <w:tc>
          <w:tcPr>
            <w:tcW w:w="2077" w:type="dxa"/>
            <w:vMerge w:val="restart"/>
            <w:shd w:val="clear" w:color="auto" w:fill="auto"/>
          </w:tcPr>
          <w:p w14:paraId="17139C9E" w14:textId="77777777" w:rsidR="009A6CC2" w:rsidRDefault="00000000">
            <w:r>
              <w:t>string postComment</w:t>
            </w:r>
          </w:p>
        </w:tc>
        <w:tc>
          <w:tcPr>
            <w:tcW w:w="4154" w:type="dxa"/>
            <w:gridSpan w:val="2"/>
            <w:shd w:val="clear" w:color="auto" w:fill="auto"/>
          </w:tcPr>
          <w:p w14:paraId="666C285F" w14:textId="77777777" w:rsidR="009A6CC2" w:rsidRDefault="00000000">
            <w:r>
              <w:t xml:space="preserve">string </w:t>
            </w:r>
          </w:p>
        </w:tc>
      </w:tr>
      <w:tr w:rsidR="007A3CF5" w14:paraId="19F5C2CF" w14:textId="77777777">
        <w:tc>
          <w:tcPr>
            <w:tcW w:w="2077" w:type="dxa"/>
            <w:vMerge/>
            <w:shd w:val="clear" w:color="auto" w:fill="D0CECE"/>
          </w:tcPr>
          <w:p w14:paraId="183DD6A0" w14:textId="77777777" w:rsidR="009A6CC2" w:rsidRDefault="009A6CC2">
            <w:pPr>
              <w:rPr>
                <w:b/>
              </w:rPr>
            </w:pPr>
          </w:p>
        </w:tc>
        <w:tc>
          <w:tcPr>
            <w:tcW w:w="2077" w:type="dxa"/>
            <w:vMerge/>
            <w:shd w:val="clear" w:color="auto" w:fill="auto"/>
          </w:tcPr>
          <w:p w14:paraId="175F7665" w14:textId="77777777" w:rsidR="009A6CC2" w:rsidRDefault="009A6CC2"/>
        </w:tc>
        <w:tc>
          <w:tcPr>
            <w:tcW w:w="2077" w:type="dxa"/>
            <w:shd w:val="clear" w:color="auto" w:fill="D3D3D3"/>
          </w:tcPr>
          <w:p w14:paraId="444DB1FF" w14:textId="77777777" w:rsidR="009A6CC2" w:rsidRDefault="00000000">
            <w:r>
              <w:t>Range:</w:t>
            </w:r>
          </w:p>
        </w:tc>
        <w:tc>
          <w:tcPr>
            <w:tcW w:w="2077" w:type="dxa"/>
            <w:shd w:val="clear" w:color="auto" w:fill="auto"/>
          </w:tcPr>
          <w:p w14:paraId="73B24B0A" w14:textId="77777777" w:rsidR="009A6CC2" w:rsidRDefault="00000000">
            <w:r>
              <w:t>N/A</w:t>
            </w:r>
          </w:p>
        </w:tc>
      </w:tr>
      <w:tr w:rsidR="009A6CC2" w14:paraId="66C9CBF7" w14:textId="77777777">
        <w:tc>
          <w:tcPr>
            <w:tcW w:w="2077" w:type="dxa"/>
            <w:vMerge/>
            <w:shd w:val="clear" w:color="auto" w:fill="D0CECE"/>
          </w:tcPr>
          <w:p w14:paraId="043F4290" w14:textId="77777777" w:rsidR="009A6CC2" w:rsidRDefault="009A6CC2">
            <w:pPr>
              <w:rPr>
                <w:b/>
              </w:rPr>
            </w:pPr>
          </w:p>
        </w:tc>
        <w:tc>
          <w:tcPr>
            <w:tcW w:w="2077" w:type="dxa"/>
            <w:vMerge w:val="restart"/>
            <w:shd w:val="clear" w:color="auto" w:fill="auto"/>
          </w:tcPr>
          <w:p w14:paraId="09E94D1B" w14:textId="77777777" w:rsidR="009A6CC2" w:rsidRDefault="00000000">
            <w:r>
              <w:t>string value</w:t>
            </w:r>
          </w:p>
        </w:tc>
        <w:tc>
          <w:tcPr>
            <w:tcW w:w="4154" w:type="dxa"/>
            <w:gridSpan w:val="2"/>
            <w:shd w:val="clear" w:color="auto" w:fill="auto"/>
          </w:tcPr>
          <w:p w14:paraId="563FC087" w14:textId="77777777" w:rsidR="009A6CC2" w:rsidRDefault="00000000">
            <w:r>
              <w:t xml:space="preserve">string </w:t>
            </w:r>
          </w:p>
        </w:tc>
      </w:tr>
      <w:tr w:rsidR="007A3CF5" w14:paraId="2A9EE85E" w14:textId="77777777">
        <w:tc>
          <w:tcPr>
            <w:tcW w:w="2077" w:type="dxa"/>
            <w:vMerge/>
            <w:shd w:val="clear" w:color="auto" w:fill="D0CECE"/>
          </w:tcPr>
          <w:p w14:paraId="66A2A329" w14:textId="77777777" w:rsidR="009A6CC2" w:rsidRDefault="009A6CC2">
            <w:pPr>
              <w:rPr>
                <w:b/>
              </w:rPr>
            </w:pPr>
          </w:p>
        </w:tc>
        <w:tc>
          <w:tcPr>
            <w:tcW w:w="2077" w:type="dxa"/>
            <w:vMerge/>
            <w:shd w:val="clear" w:color="auto" w:fill="auto"/>
          </w:tcPr>
          <w:p w14:paraId="085A5355" w14:textId="77777777" w:rsidR="009A6CC2" w:rsidRDefault="009A6CC2"/>
        </w:tc>
        <w:tc>
          <w:tcPr>
            <w:tcW w:w="2077" w:type="dxa"/>
            <w:shd w:val="clear" w:color="auto" w:fill="D3D3D3"/>
          </w:tcPr>
          <w:p w14:paraId="0C3BABE3" w14:textId="77777777" w:rsidR="009A6CC2" w:rsidRDefault="00000000">
            <w:r>
              <w:t>Range:</w:t>
            </w:r>
          </w:p>
        </w:tc>
        <w:tc>
          <w:tcPr>
            <w:tcW w:w="2077" w:type="dxa"/>
            <w:shd w:val="clear" w:color="auto" w:fill="auto"/>
          </w:tcPr>
          <w:p w14:paraId="683DEC4B" w14:textId="77777777" w:rsidR="009A6CC2" w:rsidRDefault="00000000">
            <w:r>
              <w:t>N/A</w:t>
            </w:r>
          </w:p>
        </w:tc>
      </w:tr>
      <w:tr w:rsidR="009A6CC2" w14:paraId="2B1B6A75" w14:textId="77777777">
        <w:tc>
          <w:tcPr>
            <w:tcW w:w="2077" w:type="dxa"/>
            <w:vMerge/>
            <w:shd w:val="clear" w:color="auto" w:fill="D0CECE"/>
          </w:tcPr>
          <w:p w14:paraId="2D451FF0" w14:textId="77777777" w:rsidR="009A6CC2" w:rsidRDefault="009A6CC2">
            <w:pPr>
              <w:rPr>
                <w:b/>
              </w:rPr>
            </w:pPr>
          </w:p>
        </w:tc>
        <w:tc>
          <w:tcPr>
            <w:tcW w:w="2077" w:type="dxa"/>
            <w:vMerge w:val="restart"/>
            <w:shd w:val="clear" w:color="auto" w:fill="auto"/>
          </w:tcPr>
          <w:p w14:paraId="4FE70018" w14:textId="77777777" w:rsidR="009A6CC2" w:rsidRDefault="00000000">
            <w:r>
              <w:t>bool enaMultiInstance</w:t>
            </w:r>
          </w:p>
        </w:tc>
        <w:tc>
          <w:tcPr>
            <w:tcW w:w="4154" w:type="dxa"/>
            <w:gridSpan w:val="2"/>
            <w:shd w:val="clear" w:color="auto" w:fill="auto"/>
          </w:tcPr>
          <w:p w14:paraId="6BFB849D" w14:textId="77777777" w:rsidR="009A6CC2" w:rsidRDefault="00000000">
            <w:r>
              <w:t xml:space="preserve">bool </w:t>
            </w:r>
          </w:p>
        </w:tc>
      </w:tr>
      <w:tr w:rsidR="007A3CF5" w14:paraId="61EA24CD" w14:textId="77777777">
        <w:tc>
          <w:tcPr>
            <w:tcW w:w="2077" w:type="dxa"/>
            <w:vMerge/>
            <w:shd w:val="clear" w:color="auto" w:fill="D0CECE"/>
          </w:tcPr>
          <w:p w14:paraId="55CFC1E0" w14:textId="77777777" w:rsidR="009A6CC2" w:rsidRDefault="009A6CC2">
            <w:pPr>
              <w:rPr>
                <w:b/>
              </w:rPr>
            </w:pPr>
          </w:p>
        </w:tc>
        <w:tc>
          <w:tcPr>
            <w:tcW w:w="2077" w:type="dxa"/>
            <w:vMerge/>
            <w:shd w:val="clear" w:color="auto" w:fill="auto"/>
          </w:tcPr>
          <w:p w14:paraId="1E4D9122" w14:textId="77777777" w:rsidR="009A6CC2" w:rsidRDefault="009A6CC2"/>
        </w:tc>
        <w:tc>
          <w:tcPr>
            <w:tcW w:w="2077" w:type="dxa"/>
            <w:shd w:val="clear" w:color="auto" w:fill="D3D3D3"/>
          </w:tcPr>
          <w:p w14:paraId="20C58844" w14:textId="77777777" w:rsidR="009A6CC2" w:rsidRDefault="00000000">
            <w:r>
              <w:t>Range:</w:t>
            </w:r>
          </w:p>
        </w:tc>
        <w:tc>
          <w:tcPr>
            <w:tcW w:w="2077" w:type="dxa"/>
            <w:shd w:val="clear" w:color="auto" w:fill="auto"/>
          </w:tcPr>
          <w:p w14:paraId="5509540C" w14:textId="77777777" w:rsidR="009A6CC2" w:rsidRDefault="00000000">
            <w:r>
              <w:t>true/false</w:t>
            </w:r>
          </w:p>
        </w:tc>
      </w:tr>
      <w:tr w:rsidR="009A6CC2" w14:paraId="122194A4" w14:textId="77777777">
        <w:tc>
          <w:tcPr>
            <w:tcW w:w="2077" w:type="dxa"/>
            <w:vMerge/>
            <w:shd w:val="clear" w:color="auto" w:fill="D0CECE"/>
          </w:tcPr>
          <w:p w14:paraId="6E92C182" w14:textId="77777777" w:rsidR="009A6CC2" w:rsidRDefault="009A6CC2">
            <w:pPr>
              <w:rPr>
                <w:b/>
              </w:rPr>
            </w:pPr>
          </w:p>
        </w:tc>
        <w:tc>
          <w:tcPr>
            <w:tcW w:w="2077" w:type="dxa"/>
            <w:vMerge w:val="restart"/>
            <w:shd w:val="clear" w:color="auto" w:fill="auto"/>
          </w:tcPr>
          <w:p w14:paraId="0F168DCB" w14:textId="77777777" w:rsidR="009A6CC2" w:rsidRDefault="00000000">
            <w:r>
              <w:t>Dictionary&lt; string, string &gt; qacMessage</w:t>
            </w:r>
          </w:p>
        </w:tc>
        <w:tc>
          <w:tcPr>
            <w:tcW w:w="4154" w:type="dxa"/>
            <w:gridSpan w:val="2"/>
            <w:shd w:val="clear" w:color="auto" w:fill="auto"/>
          </w:tcPr>
          <w:p w14:paraId="6F4A5812" w14:textId="77777777" w:rsidR="009A6CC2" w:rsidRDefault="00000000">
            <w:r>
              <w:t>None</w:t>
            </w:r>
          </w:p>
        </w:tc>
      </w:tr>
      <w:tr w:rsidR="007A3CF5" w14:paraId="3D3A5560" w14:textId="77777777">
        <w:tc>
          <w:tcPr>
            <w:tcW w:w="2077" w:type="dxa"/>
            <w:vMerge/>
            <w:shd w:val="clear" w:color="auto" w:fill="D0CECE"/>
          </w:tcPr>
          <w:p w14:paraId="2D5012D9" w14:textId="77777777" w:rsidR="009A6CC2" w:rsidRDefault="009A6CC2">
            <w:pPr>
              <w:rPr>
                <w:b/>
              </w:rPr>
            </w:pPr>
          </w:p>
        </w:tc>
        <w:tc>
          <w:tcPr>
            <w:tcW w:w="2077" w:type="dxa"/>
            <w:vMerge/>
            <w:shd w:val="clear" w:color="auto" w:fill="auto"/>
          </w:tcPr>
          <w:p w14:paraId="73EFDC4E" w14:textId="77777777" w:rsidR="009A6CC2" w:rsidRDefault="009A6CC2"/>
        </w:tc>
        <w:tc>
          <w:tcPr>
            <w:tcW w:w="2077" w:type="dxa"/>
            <w:shd w:val="clear" w:color="auto" w:fill="D3D3D3"/>
          </w:tcPr>
          <w:p w14:paraId="53E3957E" w14:textId="77777777" w:rsidR="009A6CC2" w:rsidRDefault="00000000">
            <w:r>
              <w:t>Range:</w:t>
            </w:r>
          </w:p>
        </w:tc>
        <w:tc>
          <w:tcPr>
            <w:tcW w:w="2077" w:type="dxa"/>
            <w:shd w:val="clear" w:color="auto" w:fill="auto"/>
          </w:tcPr>
          <w:p w14:paraId="5CEAF809" w14:textId="77777777" w:rsidR="009A6CC2" w:rsidRDefault="00000000">
            <w:r>
              <w:t>None</w:t>
            </w:r>
          </w:p>
        </w:tc>
      </w:tr>
      <w:tr w:rsidR="009A6CC2" w14:paraId="2EB73D1B" w14:textId="77777777">
        <w:tc>
          <w:tcPr>
            <w:tcW w:w="2077" w:type="dxa"/>
            <w:vMerge w:val="restart"/>
            <w:shd w:val="clear" w:color="auto" w:fill="D0CECE"/>
          </w:tcPr>
          <w:p w14:paraId="01EA1121" w14:textId="77777777" w:rsidR="009A6CC2" w:rsidRDefault="00000000">
            <w:pPr>
              <w:rPr>
                <w:b/>
              </w:rPr>
            </w:pPr>
            <w:r>
              <w:rPr>
                <w:b/>
              </w:rPr>
              <w:t>Return</w:t>
            </w:r>
          </w:p>
        </w:tc>
        <w:tc>
          <w:tcPr>
            <w:tcW w:w="2077" w:type="dxa"/>
            <w:vMerge w:val="restart"/>
            <w:shd w:val="clear" w:color="auto" w:fill="auto"/>
          </w:tcPr>
          <w:p w14:paraId="0B9FDCE2" w14:textId="4CA298A3" w:rsidR="009A6CC2" w:rsidRDefault="00000000">
            <w:r>
              <w:t>BaseGenerationItem</w:t>
            </w:r>
            <w:r>
              <w:br/>
              <w:t>Desc: Define</w:t>
            </w:r>
          </w:p>
        </w:tc>
        <w:tc>
          <w:tcPr>
            <w:tcW w:w="4154" w:type="dxa"/>
            <w:gridSpan w:val="2"/>
            <w:shd w:val="clear" w:color="auto" w:fill="auto"/>
          </w:tcPr>
          <w:p w14:paraId="0EE97EEF" w14:textId="77777777" w:rsidR="009A6CC2" w:rsidRDefault="00000000">
            <w:r>
              <w:t>None</w:t>
            </w:r>
          </w:p>
        </w:tc>
      </w:tr>
      <w:tr w:rsidR="007A3CF5" w14:paraId="7F48685D" w14:textId="77777777">
        <w:tc>
          <w:tcPr>
            <w:tcW w:w="2077" w:type="dxa"/>
            <w:vMerge/>
            <w:shd w:val="clear" w:color="auto" w:fill="D0CECE"/>
          </w:tcPr>
          <w:p w14:paraId="46AFF86E" w14:textId="77777777" w:rsidR="009A6CC2" w:rsidRDefault="009A6CC2">
            <w:pPr>
              <w:rPr>
                <w:b/>
              </w:rPr>
            </w:pPr>
          </w:p>
        </w:tc>
        <w:tc>
          <w:tcPr>
            <w:tcW w:w="2077" w:type="dxa"/>
            <w:vMerge/>
            <w:shd w:val="clear" w:color="auto" w:fill="auto"/>
          </w:tcPr>
          <w:p w14:paraId="67DA7E52" w14:textId="77777777" w:rsidR="009A6CC2" w:rsidRDefault="009A6CC2"/>
        </w:tc>
        <w:tc>
          <w:tcPr>
            <w:tcW w:w="2077" w:type="dxa"/>
            <w:shd w:val="clear" w:color="auto" w:fill="D3D3D3"/>
          </w:tcPr>
          <w:p w14:paraId="442CF697" w14:textId="77777777" w:rsidR="009A6CC2" w:rsidRDefault="00000000">
            <w:r>
              <w:t>Range:</w:t>
            </w:r>
          </w:p>
        </w:tc>
        <w:tc>
          <w:tcPr>
            <w:tcW w:w="2077" w:type="dxa"/>
            <w:shd w:val="clear" w:color="auto" w:fill="auto"/>
          </w:tcPr>
          <w:p w14:paraId="0BFCE0CA" w14:textId="77777777" w:rsidR="009A6CC2" w:rsidRDefault="009A6CC2"/>
        </w:tc>
      </w:tr>
      <w:tr w:rsidR="009A6CC2" w14:paraId="100E91BE" w14:textId="77777777">
        <w:tc>
          <w:tcPr>
            <w:tcW w:w="2077" w:type="dxa"/>
            <w:shd w:val="clear" w:color="auto" w:fill="D0CECE"/>
          </w:tcPr>
          <w:p w14:paraId="17D8C6D3" w14:textId="77777777" w:rsidR="009A6CC2" w:rsidRDefault="00000000">
            <w:pPr>
              <w:rPr>
                <w:b/>
              </w:rPr>
            </w:pPr>
            <w:r>
              <w:rPr>
                <w:b/>
              </w:rPr>
              <w:t>Generated Value</w:t>
            </w:r>
          </w:p>
        </w:tc>
        <w:tc>
          <w:tcPr>
            <w:tcW w:w="6231" w:type="dxa"/>
            <w:gridSpan w:val="3"/>
            <w:shd w:val="clear" w:color="auto" w:fill="auto"/>
          </w:tcPr>
          <w:p w14:paraId="72505D0C" w14:textId="77777777" w:rsidR="009A6CC2" w:rsidRDefault="00000000">
            <w:r>
              <w:t>None</w:t>
            </w:r>
          </w:p>
        </w:tc>
      </w:tr>
      <w:tr w:rsidR="009A6CC2" w14:paraId="425E7171" w14:textId="77777777">
        <w:tc>
          <w:tcPr>
            <w:tcW w:w="2077" w:type="dxa"/>
            <w:shd w:val="clear" w:color="auto" w:fill="D0CECE"/>
          </w:tcPr>
          <w:p w14:paraId="19F9ED95" w14:textId="77777777" w:rsidR="009A6CC2" w:rsidRDefault="00000000">
            <w:pPr>
              <w:rPr>
                <w:b/>
              </w:rPr>
            </w:pPr>
            <w:r>
              <w:rPr>
                <w:b/>
              </w:rPr>
              <w:t>Description</w:t>
            </w:r>
          </w:p>
        </w:tc>
        <w:tc>
          <w:tcPr>
            <w:tcW w:w="6231" w:type="dxa"/>
            <w:gridSpan w:val="3"/>
            <w:shd w:val="clear" w:color="auto" w:fill="auto"/>
          </w:tcPr>
          <w:p w14:paraId="241C3284" w14:textId="77777777" w:rsidR="009A6CC2" w:rsidRDefault="00000000">
            <w:pPr>
              <w:pStyle w:val="SourceCode"/>
            </w:pPr>
            <w:r>
              <w:t>This function to generate basic param, it is invoked by other functions</w:t>
            </w:r>
          </w:p>
          <w:p w14:paraId="68CAAD12" w14:textId="77777777" w:rsidR="009A6CC2" w:rsidRDefault="00000000">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Get value from Intermediate and output value to files</w:t>
            </w:r>
            <w:r>
              <w:br/>
            </w:r>
            <w:r>
              <w:br/>
              <w:t xml:space="preserve"> ALGORITHM:</w:t>
            </w:r>
            <w:r>
              <w:br/>
              <w:t xml:space="preserve"> IF value isn't null THEN</w:t>
            </w:r>
            <w:r>
              <w:br/>
              <w:t xml:space="preserve">     LET value = intermediateData CALL GetStringDataByPath with ("/name")</w:t>
            </w:r>
            <w:r>
              <w:br/>
              <w:t xml:space="preserve"> ELSE</w:t>
            </w:r>
            <w:r>
              <w:br/>
              <w:t xml:space="preserve"> IF value isn't null THEN</w:t>
            </w:r>
            <w:r>
              <w:br/>
              <w:t xml:space="preserve">     LET ret =  DefineGenerationItem(</w:t>
            </w:r>
            <w:r>
              <w:br/>
              <w:t xml:space="preserve">                 preComment,</w:t>
            </w:r>
            <w:r>
              <w:br/>
              <w:t xml:space="preserve">                 postComment,</w:t>
            </w:r>
            <w:r>
              <w:br/>
              <w:t xml:space="preserve">                 qacMessage</w:t>
            </w:r>
            <w:r>
              <w:br/>
              <w:t xml:space="preserve">                 name,</w:t>
            </w:r>
            <w:r>
              <w:br/>
              <w:t xml:space="preserve">                 value,</w:t>
            </w:r>
            <w:r>
              <w:br/>
              <w:t xml:space="preserve">                 hasNameInstanceSetting: enaMultiInstance)</w:t>
            </w:r>
            <w:r>
              <w:br/>
              <w:t xml:space="preserve"> ELSE</w:t>
            </w:r>
            <w:r>
              <w:br/>
              <w:t xml:space="preserve"> RETURN ret</w:t>
            </w:r>
          </w:p>
        </w:tc>
      </w:tr>
    </w:tbl>
    <w:p w14:paraId="3C32D717" w14:textId="77777777" w:rsidR="009A6CC2" w:rsidRDefault="00000000">
      <w:pPr>
        <w:pStyle w:val="RefReq"/>
      </w:pPr>
      <w:r>
        <w:t>{Ref: N/A}</w:t>
      </w:r>
    </w:p>
    <w:p w14:paraId="2E6B51E9" w14:textId="77777777" w:rsidR="001374D0" w:rsidRPr="000247AC" w:rsidRDefault="001374D0" w:rsidP="001374D0">
      <w:pPr>
        <w:pStyle w:val="Heading3"/>
        <w:rPr>
          <w:sz w:val="20"/>
          <w:szCs w:val="20"/>
        </w:rPr>
      </w:pPr>
      <w:bookmarkStart w:id="135" w:name="_Toc87450701"/>
      <w:bookmarkStart w:id="136" w:name="_Toc165277502"/>
      <w:bookmarkStart w:id="137" w:name="_Toc173276488"/>
      <w:r w:rsidRPr="000247AC">
        <w:rPr>
          <w:sz w:val="20"/>
          <w:szCs w:val="20"/>
        </w:rPr>
        <w:lastRenderedPageBreak/>
        <w:t>Validation</w:t>
      </w:r>
      <w:bookmarkEnd w:id="135"/>
      <w:bookmarkEnd w:id="136"/>
      <w:bookmarkEnd w:id="137"/>
    </w:p>
    <w:p w14:paraId="66322784" w14:textId="77777777" w:rsidR="001374D0" w:rsidRPr="000247AC" w:rsidRDefault="001374D0" w:rsidP="001374D0">
      <w:pPr>
        <w:pStyle w:val="Heading4"/>
        <w:spacing w:line="276" w:lineRule="auto"/>
        <w:rPr>
          <w:sz w:val="20"/>
          <w:szCs w:val="20"/>
        </w:rPr>
      </w:pPr>
      <w:bookmarkStart w:id="138" w:name="_Toc87450702"/>
      <w:r w:rsidRPr="000247AC">
        <w:rPr>
          <w:sz w:val="20"/>
          <w:szCs w:val="20"/>
        </w:rPr>
        <w:t>UML</w:t>
      </w:r>
      <w:bookmarkEnd w:id="138"/>
    </w:p>
    <w:p w14:paraId="2D22E4EC" w14:textId="77777777" w:rsidR="001374D0" w:rsidRPr="000247AC" w:rsidRDefault="001374D0" w:rsidP="001374D0">
      <w:pPr>
        <w:keepNext/>
        <w:spacing w:line="276" w:lineRule="auto"/>
        <w:rPr>
          <w:rFonts w:cs="Arial"/>
          <w:szCs w:val="20"/>
        </w:rPr>
      </w:pPr>
      <w:r>
        <w:rPr>
          <w:rFonts w:cs="Arial"/>
          <w:noProof/>
          <w:szCs w:val="20"/>
        </w:rPr>
        <w:pict w14:anchorId="28F3DCD3">
          <v:shape id="_x0000_i1120" type="#_x0000_t75" alt="A diagram of a flowchart&#10;&#10;Description automatically generated" style="width:225pt;height:190.5pt;visibility:visible;mso-wrap-style:square">
            <v:imagedata r:id="rId23" o:title="A diagram of a flowchart&#10;&#10;Description automatically generated"/>
          </v:shape>
        </w:pict>
      </w:r>
    </w:p>
    <w:p w14:paraId="2EB4EFC7" w14:textId="77777777" w:rsidR="001374D0" w:rsidRPr="000247AC" w:rsidRDefault="001374D0" w:rsidP="001374D0">
      <w:pPr>
        <w:pStyle w:val="Caption"/>
        <w:spacing w:line="276" w:lineRule="auto"/>
        <w:jc w:val="left"/>
        <w:rPr>
          <w:rFonts w:cs="Arial"/>
        </w:rPr>
      </w:pPr>
      <w:bookmarkStart w:id="139" w:name="_Toc121762380"/>
      <w:bookmarkStart w:id="140" w:name="_Toc165277517"/>
      <w:bookmarkStart w:id="141" w:name="_Toc173276503"/>
      <w:r w:rsidRPr="000247AC">
        <w:rPr>
          <w:rFonts w:cs="Arial"/>
        </w:rPr>
        <w:t xml:space="preserve">Figure </w:t>
      </w:r>
      <w:r w:rsidRPr="000247AC">
        <w:rPr>
          <w:rFonts w:cs="Arial"/>
          <w:noProof/>
        </w:rPr>
        <w:fldChar w:fldCharType="begin"/>
      </w:r>
      <w:r w:rsidRPr="000247AC">
        <w:rPr>
          <w:rFonts w:cs="Arial"/>
          <w:noProof/>
        </w:rPr>
        <w:instrText xml:space="preserve"> SEQ Figure \* ARABIC </w:instrText>
      </w:r>
      <w:r w:rsidRPr="000247AC">
        <w:rPr>
          <w:rFonts w:cs="Arial"/>
          <w:noProof/>
        </w:rPr>
        <w:fldChar w:fldCharType="separate"/>
      </w:r>
      <w:r w:rsidRPr="000247AC">
        <w:rPr>
          <w:rFonts w:cs="Arial"/>
          <w:noProof/>
        </w:rPr>
        <w:t>8</w:t>
      </w:r>
      <w:r w:rsidRPr="000247AC">
        <w:rPr>
          <w:rFonts w:cs="Arial"/>
          <w:noProof/>
        </w:rPr>
        <w:fldChar w:fldCharType="end"/>
      </w:r>
      <w:r w:rsidRPr="000247AC">
        <w:rPr>
          <w:rFonts w:cs="Arial"/>
        </w:rPr>
        <w:t>: Common::Validation</w:t>
      </w:r>
      <w:bookmarkEnd w:id="139"/>
      <w:bookmarkEnd w:id="140"/>
      <w:bookmarkEnd w:id="141"/>
    </w:p>
    <w:p w14:paraId="6E5F680D" w14:textId="77777777" w:rsidR="001374D0" w:rsidRPr="000247AC" w:rsidRDefault="001374D0" w:rsidP="001374D0">
      <w:pPr>
        <w:spacing w:line="276" w:lineRule="auto"/>
        <w:ind w:firstLine="567"/>
        <w:rPr>
          <w:rFonts w:cs="Arial"/>
          <w:szCs w:val="20"/>
        </w:rPr>
      </w:pPr>
      <w:r w:rsidRPr="000247AC">
        <w:rPr>
          <w:rFonts w:cs="Arial"/>
          <w:szCs w:val="20"/>
        </w:rPr>
        <w:t>MemAccU5xValidation class is inherited from BaseValidation class of Generic and contains common validation of MemAccU5Lx. This class contains validation methods to check whether parameter is valid or invalid (handle all error, warning, information for configuration)</w:t>
      </w:r>
    </w:p>
    <w:p w14:paraId="05725B6F" w14:textId="77777777" w:rsidR="009A6CC2" w:rsidRDefault="009A6CC2"/>
    <w:p w14:paraId="0F2A6F25" w14:textId="77777777" w:rsidR="009A6CC2" w:rsidRDefault="00000000" w:rsidP="001374D0">
      <w:pPr>
        <w:pStyle w:val="Heading4"/>
      </w:pPr>
      <w:r>
        <w:t>Renesas::Generator::MemAccCommon::Validation::MemAccU5xValid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38DB9796" w14:textId="77777777">
        <w:tc>
          <w:tcPr>
            <w:tcW w:w="2492" w:type="dxa"/>
            <w:shd w:val="clear" w:color="auto" w:fill="D0CECE"/>
          </w:tcPr>
          <w:p w14:paraId="69F68C4C" w14:textId="77777777" w:rsidR="009A6CC2" w:rsidRDefault="00000000" w:rsidP="001374D0">
            <w:pPr>
              <w:rPr>
                <w:b/>
              </w:rPr>
            </w:pPr>
            <w:r>
              <w:rPr>
                <w:b/>
              </w:rPr>
              <w:t>Location File Name</w:t>
            </w:r>
          </w:p>
        </w:tc>
        <w:tc>
          <w:tcPr>
            <w:tcW w:w="5816" w:type="dxa"/>
            <w:shd w:val="clear" w:color="auto" w:fill="auto"/>
          </w:tcPr>
          <w:p w14:paraId="32711FBE" w14:textId="77777777" w:rsidR="009A6CC2" w:rsidRDefault="00000000" w:rsidP="001374D0">
            <w:r>
              <w:t>MemAccU5xValidation.cs</w:t>
            </w:r>
          </w:p>
        </w:tc>
      </w:tr>
      <w:tr w:rsidR="009A6CC2" w14:paraId="2C8E0595" w14:textId="77777777">
        <w:tc>
          <w:tcPr>
            <w:tcW w:w="2492" w:type="dxa"/>
            <w:shd w:val="clear" w:color="auto" w:fill="D0CECE"/>
          </w:tcPr>
          <w:p w14:paraId="5B532DFB" w14:textId="77777777" w:rsidR="009A6CC2" w:rsidRDefault="00000000" w:rsidP="001374D0">
            <w:pPr>
              <w:rPr>
                <w:b/>
              </w:rPr>
            </w:pPr>
            <w:r>
              <w:rPr>
                <w:b/>
              </w:rPr>
              <w:t>Description</w:t>
            </w:r>
          </w:p>
        </w:tc>
        <w:tc>
          <w:tcPr>
            <w:tcW w:w="5816" w:type="dxa"/>
            <w:shd w:val="clear" w:color="auto" w:fill="auto"/>
          </w:tcPr>
          <w:p w14:paraId="2117E3E1" w14:textId="77777777" w:rsidR="009A6CC2" w:rsidRDefault="00000000" w:rsidP="001374D0">
            <w:r>
              <w:t>This class checks whether generated parameters is valid or invalid &lt;class&gt;</w:t>
            </w:r>
          </w:p>
        </w:tc>
      </w:tr>
    </w:tbl>
    <w:p w14:paraId="5F78EC9C" w14:textId="77777777" w:rsidR="009A6CC2" w:rsidRDefault="009A6CC2" w:rsidP="001374D0"/>
    <w:p w14:paraId="3D1A0173" w14:textId="77777777" w:rsidR="009A6CC2" w:rsidRDefault="009A6CC2" w:rsidP="001374D0"/>
    <w:p w14:paraId="29B67E62" w14:textId="77777777" w:rsidR="009A6CC2" w:rsidRDefault="00000000" w:rsidP="001374D0">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638B2196" w14:textId="77777777">
        <w:trPr>
          <w:jc w:val="center"/>
        </w:trPr>
        <w:tc>
          <w:tcPr>
            <w:tcW w:w="582" w:type="dxa"/>
            <w:shd w:val="clear" w:color="auto" w:fill="CCCCCC"/>
            <w:vAlign w:val="center"/>
          </w:tcPr>
          <w:p w14:paraId="591B34C4" w14:textId="77777777" w:rsidR="009A6CC2" w:rsidRDefault="00000000" w:rsidP="001374D0">
            <w:pPr>
              <w:spacing w:before="100" w:beforeAutospacing="1" w:afterAutospacing="1"/>
              <w:rPr>
                <w:b/>
              </w:rPr>
            </w:pPr>
            <w:r>
              <w:rPr>
                <w:b/>
              </w:rPr>
              <w:t>No.</w:t>
            </w:r>
          </w:p>
        </w:tc>
        <w:tc>
          <w:tcPr>
            <w:tcW w:w="3739" w:type="dxa"/>
            <w:shd w:val="clear" w:color="auto" w:fill="CCCCCC"/>
            <w:vAlign w:val="center"/>
          </w:tcPr>
          <w:p w14:paraId="03C421C4" w14:textId="77777777" w:rsidR="009A6CC2" w:rsidRDefault="00000000" w:rsidP="001374D0">
            <w:pPr>
              <w:spacing w:before="100" w:beforeAutospacing="1" w:afterAutospacing="1"/>
              <w:rPr>
                <w:b/>
              </w:rPr>
            </w:pPr>
            <w:r>
              <w:rPr>
                <w:b/>
              </w:rPr>
              <w:t>Name</w:t>
            </w:r>
          </w:p>
        </w:tc>
        <w:tc>
          <w:tcPr>
            <w:tcW w:w="1080" w:type="dxa"/>
            <w:shd w:val="clear" w:color="auto" w:fill="CCCCCC"/>
            <w:vAlign w:val="center"/>
          </w:tcPr>
          <w:p w14:paraId="16501886" w14:textId="77777777" w:rsidR="009A6CC2" w:rsidRDefault="00000000" w:rsidP="001374D0">
            <w:pPr>
              <w:spacing w:before="100" w:beforeAutospacing="1" w:afterAutospacing="1"/>
              <w:rPr>
                <w:b/>
              </w:rPr>
            </w:pPr>
            <w:r>
              <w:rPr>
                <w:b/>
              </w:rPr>
              <w:t>Type</w:t>
            </w:r>
          </w:p>
        </w:tc>
        <w:tc>
          <w:tcPr>
            <w:tcW w:w="2908" w:type="dxa"/>
            <w:shd w:val="clear" w:color="auto" w:fill="CCCCCC"/>
            <w:vAlign w:val="center"/>
          </w:tcPr>
          <w:p w14:paraId="19C988A0" w14:textId="77777777" w:rsidR="009A6CC2" w:rsidRDefault="00000000" w:rsidP="001374D0">
            <w:pPr>
              <w:spacing w:before="100" w:beforeAutospacing="1" w:afterAutospacing="1"/>
              <w:rPr>
                <w:b/>
              </w:rPr>
            </w:pPr>
            <w:r>
              <w:rPr>
                <w:b/>
              </w:rPr>
              <w:t>Description</w:t>
            </w:r>
          </w:p>
        </w:tc>
      </w:tr>
      <w:tr w:rsidR="007A3CF5" w14:paraId="1FD84780" w14:textId="77777777">
        <w:trPr>
          <w:jc w:val="center"/>
        </w:trPr>
        <w:tc>
          <w:tcPr>
            <w:tcW w:w="582" w:type="dxa"/>
            <w:shd w:val="clear" w:color="auto" w:fill="auto"/>
            <w:vAlign w:val="center"/>
          </w:tcPr>
          <w:p w14:paraId="6B9471EC" w14:textId="77777777" w:rsidR="009A6CC2" w:rsidRDefault="00000000" w:rsidP="001374D0">
            <w:pPr>
              <w:spacing w:afterAutospacing="1"/>
              <w:jc w:val="center"/>
            </w:pPr>
            <w:r>
              <w:t>-</w:t>
            </w:r>
          </w:p>
        </w:tc>
        <w:tc>
          <w:tcPr>
            <w:tcW w:w="3739" w:type="dxa"/>
            <w:shd w:val="clear" w:color="auto" w:fill="auto"/>
            <w:vAlign w:val="center"/>
          </w:tcPr>
          <w:p w14:paraId="38E3634B" w14:textId="77777777" w:rsidR="009A6CC2" w:rsidRDefault="00000000" w:rsidP="001374D0">
            <w:pPr>
              <w:spacing w:afterAutospacing="1"/>
            </w:pPr>
            <w:r>
              <w:t>-</w:t>
            </w:r>
          </w:p>
        </w:tc>
        <w:tc>
          <w:tcPr>
            <w:tcW w:w="1080" w:type="dxa"/>
            <w:shd w:val="clear" w:color="auto" w:fill="auto"/>
            <w:vAlign w:val="center"/>
          </w:tcPr>
          <w:p w14:paraId="06651821" w14:textId="77777777" w:rsidR="009A6CC2" w:rsidRDefault="00000000" w:rsidP="001374D0">
            <w:pPr>
              <w:spacing w:afterAutospacing="1"/>
            </w:pPr>
            <w:r>
              <w:t>-</w:t>
            </w:r>
          </w:p>
        </w:tc>
        <w:tc>
          <w:tcPr>
            <w:tcW w:w="2908" w:type="dxa"/>
            <w:shd w:val="clear" w:color="auto" w:fill="auto"/>
            <w:vAlign w:val="center"/>
          </w:tcPr>
          <w:p w14:paraId="6F5B6255" w14:textId="77777777" w:rsidR="009A6CC2" w:rsidRDefault="00000000" w:rsidP="001374D0">
            <w:pPr>
              <w:spacing w:afterAutospacing="1"/>
            </w:pPr>
            <w:r>
              <w:t>-</w:t>
            </w:r>
          </w:p>
        </w:tc>
      </w:tr>
    </w:tbl>
    <w:p w14:paraId="473BAD46" w14:textId="77777777" w:rsidR="009A6CC2" w:rsidRDefault="009A6CC2" w:rsidP="001374D0"/>
    <w:p w14:paraId="577343F9" w14:textId="77777777" w:rsidR="009A6CC2" w:rsidRDefault="00000000" w:rsidP="001374D0">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2839"/>
        <w:gridCol w:w="1260"/>
        <w:gridCol w:w="3628"/>
      </w:tblGrid>
      <w:tr w:rsidR="007A3CF5" w14:paraId="1F670D6E" w14:textId="77777777" w:rsidTr="001374D0">
        <w:trPr>
          <w:jc w:val="center"/>
        </w:trPr>
        <w:tc>
          <w:tcPr>
            <w:tcW w:w="582" w:type="dxa"/>
            <w:shd w:val="clear" w:color="auto" w:fill="CCCCCC"/>
            <w:vAlign w:val="center"/>
          </w:tcPr>
          <w:p w14:paraId="7C0396B9" w14:textId="77777777" w:rsidR="009A6CC2" w:rsidRDefault="00000000" w:rsidP="001374D0">
            <w:pPr>
              <w:spacing w:before="100" w:beforeAutospacing="1" w:afterAutospacing="1"/>
              <w:rPr>
                <w:b/>
              </w:rPr>
            </w:pPr>
            <w:r>
              <w:rPr>
                <w:b/>
              </w:rPr>
              <w:t>No</w:t>
            </w:r>
          </w:p>
        </w:tc>
        <w:tc>
          <w:tcPr>
            <w:tcW w:w="2839" w:type="dxa"/>
            <w:shd w:val="clear" w:color="auto" w:fill="CCCCCC"/>
            <w:vAlign w:val="center"/>
          </w:tcPr>
          <w:p w14:paraId="30BA2D4C" w14:textId="77777777" w:rsidR="009A6CC2" w:rsidRDefault="00000000" w:rsidP="001374D0">
            <w:pPr>
              <w:spacing w:before="100" w:beforeAutospacing="1" w:afterAutospacing="1"/>
              <w:rPr>
                <w:b/>
              </w:rPr>
            </w:pPr>
            <w:r>
              <w:rPr>
                <w:b/>
              </w:rPr>
              <w:t>Name</w:t>
            </w:r>
          </w:p>
        </w:tc>
        <w:tc>
          <w:tcPr>
            <w:tcW w:w="1260" w:type="dxa"/>
            <w:shd w:val="clear" w:color="auto" w:fill="CCCCCC"/>
            <w:vAlign w:val="center"/>
          </w:tcPr>
          <w:p w14:paraId="71687A46" w14:textId="77777777" w:rsidR="009A6CC2" w:rsidRDefault="00000000" w:rsidP="001374D0">
            <w:pPr>
              <w:spacing w:before="100" w:beforeAutospacing="1" w:afterAutospacing="1"/>
              <w:rPr>
                <w:b/>
              </w:rPr>
            </w:pPr>
            <w:r>
              <w:rPr>
                <w:b/>
              </w:rPr>
              <w:t>Type</w:t>
            </w:r>
          </w:p>
        </w:tc>
        <w:tc>
          <w:tcPr>
            <w:tcW w:w="3628" w:type="dxa"/>
            <w:shd w:val="clear" w:color="auto" w:fill="CCCCCC"/>
            <w:vAlign w:val="center"/>
          </w:tcPr>
          <w:p w14:paraId="5027BC13" w14:textId="77777777" w:rsidR="009A6CC2" w:rsidRDefault="00000000" w:rsidP="001374D0">
            <w:pPr>
              <w:spacing w:before="100" w:beforeAutospacing="1" w:afterAutospacing="1"/>
              <w:rPr>
                <w:b/>
              </w:rPr>
            </w:pPr>
            <w:r>
              <w:rPr>
                <w:b/>
              </w:rPr>
              <w:t>Description</w:t>
            </w:r>
          </w:p>
        </w:tc>
      </w:tr>
      <w:tr w:rsidR="007A3CF5" w14:paraId="64388C90" w14:textId="77777777" w:rsidTr="001374D0">
        <w:trPr>
          <w:jc w:val="center"/>
        </w:trPr>
        <w:tc>
          <w:tcPr>
            <w:tcW w:w="582" w:type="dxa"/>
            <w:shd w:val="clear" w:color="auto" w:fill="auto"/>
            <w:vAlign w:val="center"/>
          </w:tcPr>
          <w:p w14:paraId="4F7AF759" w14:textId="77777777" w:rsidR="009A6CC2" w:rsidRDefault="00000000" w:rsidP="001374D0">
            <w:pPr>
              <w:spacing w:afterAutospacing="1"/>
              <w:jc w:val="center"/>
            </w:pPr>
            <w:r>
              <w:t>(1)</w:t>
            </w:r>
          </w:p>
        </w:tc>
        <w:tc>
          <w:tcPr>
            <w:tcW w:w="2839" w:type="dxa"/>
            <w:shd w:val="clear" w:color="auto" w:fill="auto"/>
            <w:vAlign w:val="center"/>
          </w:tcPr>
          <w:p w14:paraId="3B6FE8A0" w14:textId="77777777" w:rsidR="009A6CC2" w:rsidRDefault="00000000" w:rsidP="001374D0">
            <w:pPr>
              <w:spacing w:afterAutospacing="1"/>
            </w:pPr>
            <w:r>
              <w:t>MemAccU5xValidation</w:t>
            </w:r>
          </w:p>
        </w:tc>
        <w:tc>
          <w:tcPr>
            <w:tcW w:w="1260" w:type="dxa"/>
            <w:shd w:val="clear" w:color="auto" w:fill="auto"/>
            <w:vAlign w:val="center"/>
          </w:tcPr>
          <w:p w14:paraId="4F3C0D0D" w14:textId="77777777" w:rsidR="009A6CC2" w:rsidRDefault="00000000" w:rsidP="001374D0">
            <w:pPr>
              <w:spacing w:afterAutospacing="1"/>
            </w:pPr>
            <w:r>
              <w:t>Protected</w:t>
            </w:r>
          </w:p>
        </w:tc>
        <w:tc>
          <w:tcPr>
            <w:tcW w:w="3628" w:type="dxa"/>
            <w:shd w:val="clear" w:color="auto" w:fill="auto"/>
            <w:vAlign w:val="center"/>
          </w:tcPr>
          <w:p w14:paraId="4DCD9E23" w14:textId="77777777" w:rsidR="009A6CC2" w:rsidRDefault="00000000" w:rsidP="001374D0">
            <w:pPr>
              <w:spacing w:afterAutospacing="1"/>
            </w:pPr>
            <w:r>
              <w:t>This is a default constructor for class MemAccU5xValidation</w:t>
            </w:r>
          </w:p>
        </w:tc>
      </w:tr>
      <w:tr w:rsidR="007A3CF5" w14:paraId="17D325D8" w14:textId="77777777" w:rsidTr="001374D0">
        <w:trPr>
          <w:jc w:val="center"/>
        </w:trPr>
        <w:tc>
          <w:tcPr>
            <w:tcW w:w="582" w:type="dxa"/>
            <w:shd w:val="clear" w:color="auto" w:fill="auto"/>
            <w:vAlign w:val="center"/>
          </w:tcPr>
          <w:p w14:paraId="68756712" w14:textId="77777777" w:rsidR="009A6CC2" w:rsidRDefault="00000000" w:rsidP="001374D0">
            <w:pPr>
              <w:spacing w:afterAutospacing="1"/>
              <w:jc w:val="center"/>
            </w:pPr>
            <w:r>
              <w:t>(2)</w:t>
            </w:r>
          </w:p>
        </w:tc>
        <w:tc>
          <w:tcPr>
            <w:tcW w:w="2839" w:type="dxa"/>
            <w:shd w:val="clear" w:color="auto" w:fill="auto"/>
            <w:vAlign w:val="center"/>
          </w:tcPr>
          <w:p w14:paraId="7B0019EB" w14:textId="77777777" w:rsidR="009A6CC2" w:rsidRDefault="00000000" w:rsidP="001374D0">
            <w:pPr>
              <w:spacing w:afterAutospacing="1"/>
            </w:pPr>
            <w:r>
              <w:t>MemAccU5xValidation</w:t>
            </w:r>
          </w:p>
        </w:tc>
        <w:tc>
          <w:tcPr>
            <w:tcW w:w="1260" w:type="dxa"/>
            <w:shd w:val="clear" w:color="auto" w:fill="auto"/>
            <w:vAlign w:val="center"/>
          </w:tcPr>
          <w:p w14:paraId="4DEF3A4A" w14:textId="77777777" w:rsidR="009A6CC2" w:rsidRDefault="00000000" w:rsidP="001374D0">
            <w:pPr>
              <w:spacing w:afterAutospacing="1"/>
            </w:pPr>
            <w:r>
              <w:t>Protected</w:t>
            </w:r>
          </w:p>
        </w:tc>
        <w:tc>
          <w:tcPr>
            <w:tcW w:w="3628" w:type="dxa"/>
            <w:shd w:val="clear" w:color="auto" w:fill="auto"/>
            <w:vAlign w:val="center"/>
          </w:tcPr>
          <w:p w14:paraId="6D9C14B4" w14:textId="77777777" w:rsidR="009A6CC2" w:rsidRDefault="00000000" w:rsidP="001374D0">
            <w:pPr>
              <w:spacing w:afterAutospacing="1"/>
            </w:pPr>
            <w:r>
              <w:t>This is a default constructor for MemAccU5xValidation</w:t>
            </w:r>
          </w:p>
        </w:tc>
      </w:tr>
      <w:tr w:rsidR="007A3CF5" w14:paraId="6918701E" w14:textId="77777777" w:rsidTr="001374D0">
        <w:trPr>
          <w:jc w:val="center"/>
        </w:trPr>
        <w:tc>
          <w:tcPr>
            <w:tcW w:w="582" w:type="dxa"/>
            <w:shd w:val="clear" w:color="auto" w:fill="auto"/>
            <w:vAlign w:val="center"/>
          </w:tcPr>
          <w:p w14:paraId="1A5F8B0A" w14:textId="77777777" w:rsidR="009A6CC2" w:rsidRDefault="00000000" w:rsidP="001374D0">
            <w:pPr>
              <w:spacing w:afterAutospacing="1"/>
              <w:jc w:val="center"/>
            </w:pPr>
            <w:r>
              <w:t>(3)</w:t>
            </w:r>
          </w:p>
        </w:tc>
        <w:tc>
          <w:tcPr>
            <w:tcW w:w="2839" w:type="dxa"/>
            <w:shd w:val="clear" w:color="auto" w:fill="auto"/>
            <w:vAlign w:val="center"/>
          </w:tcPr>
          <w:p w14:paraId="5E65C19E" w14:textId="77777777" w:rsidR="009A6CC2" w:rsidRDefault="00000000" w:rsidP="001374D0">
            <w:pPr>
              <w:spacing w:afterAutospacing="1"/>
            </w:pPr>
            <w:r>
              <w:t>GetMandatoryParams</w:t>
            </w:r>
          </w:p>
        </w:tc>
        <w:tc>
          <w:tcPr>
            <w:tcW w:w="1260" w:type="dxa"/>
            <w:shd w:val="clear" w:color="auto" w:fill="auto"/>
            <w:vAlign w:val="center"/>
          </w:tcPr>
          <w:p w14:paraId="00C1B314" w14:textId="77777777" w:rsidR="009A6CC2" w:rsidRDefault="00000000" w:rsidP="001374D0">
            <w:pPr>
              <w:spacing w:afterAutospacing="1"/>
            </w:pPr>
            <w:r>
              <w:t>Protected</w:t>
            </w:r>
          </w:p>
        </w:tc>
        <w:tc>
          <w:tcPr>
            <w:tcW w:w="3628" w:type="dxa"/>
            <w:shd w:val="clear" w:color="auto" w:fill="auto"/>
            <w:vAlign w:val="center"/>
          </w:tcPr>
          <w:p w14:paraId="21FFB03A" w14:textId="77777777" w:rsidR="009A6CC2" w:rsidRDefault="00000000" w:rsidP="001374D0">
            <w:pPr>
              <w:spacing w:afterAutospacing="1"/>
            </w:pPr>
            <w:r>
              <w:t xml:space="preserve">List Mandatory Params on specified devices when run application, This method will be overriden in specified </w:t>
            </w:r>
            <w:r>
              <w:lastRenderedPageBreak/>
              <w:t xml:space="preserve">devices class </w:t>
            </w:r>
          </w:p>
        </w:tc>
      </w:tr>
      <w:tr w:rsidR="007A3CF5" w14:paraId="54EC333A" w14:textId="77777777" w:rsidTr="001374D0">
        <w:trPr>
          <w:jc w:val="center"/>
        </w:trPr>
        <w:tc>
          <w:tcPr>
            <w:tcW w:w="582" w:type="dxa"/>
            <w:shd w:val="clear" w:color="auto" w:fill="auto"/>
            <w:vAlign w:val="center"/>
          </w:tcPr>
          <w:p w14:paraId="69922C70" w14:textId="77777777" w:rsidR="009A6CC2" w:rsidRDefault="00000000" w:rsidP="001374D0">
            <w:pPr>
              <w:spacing w:afterAutospacing="1"/>
              <w:jc w:val="center"/>
            </w:pPr>
            <w:r>
              <w:lastRenderedPageBreak/>
              <w:t>(4)</w:t>
            </w:r>
          </w:p>
        </w:tc>
        <w:tc>
          <w:tcPr>
            <w:tcW w:w="2839" w:type="dxa"/>
            <w:shd w:val="clear" w:color="auto" w:fill="auto"/>
            <w:vAlign w:val="center"/>
          </w:tcPr>
          <w:p w14:paraId="27BFBEAC" w14:textId="77777777" w:rsidR="009A6CC2" w:rsidRDefault="00000000" w:rsidP="001374D0">
            <w:pPr>
              <w:spacing w:afterAutospacing="1"/>
            </w:pPr>
            <w:r>
              <w:t>GetMandatoryContainerList</w:t>
            </w:r>
          </w:p>
        </w:tc>
        <w:tc>
          <w:tcPr>
            <w:tcW w:w="1260" w:type="dxa"/>
            <w:shd w:val="clear" w:color="auto" w:fill="auto"/>
            <w:vAlign w:val="center"/>
          </w:tcPr>
          <w:p w14:paraId="02029B3D" w14:textId="77777777" w:rsidR="009A6CC2" w:rsidRDefault="00000000" w:rsidP="001374D0">
            <w:pPr>
              <w:spacing w:afterAutospacing="1"/>
            </w:pPr>
            <w:r>
              <w:t>Protected</w:t>
            </w:r>
          </w:p>
        </w:tc>
        <w:tc>
          <w:tcPr>
            <w:tcW w:w="3628" w:type="dxa"/>
            <w:shd w:val="clear" w:color="auto" w:fill="auto"/>
            <w:vAlign w:val="center"/>
          </w:tcPr>
          <w:p w14:paraId="390A22F7" w14:textId="77777777" w:rsidR="009A6CC2" w:rsidRDefault="00000000" w:rsidP="001374D0">
            <w:pPr>
              <w:spacing w:afterAutospacing="1"/>
            </w:pPr>
            <w:r>
              <w:t xml:space="preserve">List Mandatory container on specified devices when run application, This method will be overriden in specified devices class </w:t>
            </w:r>
          </w:p>
        </w:tc>
      </w:tr>
      <w:tr w:rsidR="007A3CF5" w14:paraId="57CDBCE0" w14:textId="77777777" w:rsidTr="001374D0">
        <w:trPr>
          <w:jc w:val="center"/>
        </w:trPr>
        <w:tc>
          <w:tcPr>
            <w:tcW w:w="582" w:type="dxa"/>
            <w:shd w:val="clear" w:color="auto" w:fill="auto"/>
            <w:vAlign w:val="center"/>
          </w:tcPr>
          <w:p w14:paraId="04760C38" w14:textId="77777777" w:rsidR="009A6CC2" w:rsidRDefault="00000000" w:rsidP="001374D0">
            <w:pPr>
              <w:spacing w:afterAutospacing="1"/>
              <w:jc w:val="center"/>
            </w:pPr>
            <w:r>
              <w:t>(5)</w:t>
            </w:r>
          </w:p>
        </w:tc>
        <w:tc>
          <w:tcPr>
            <w:tcW w:w="2839" w:type="dxa"/>
            <w:shd w:val="clear" w:color="auto" w:fill="auto"/>
            <w:vAlign w:val="center"/>
          </w:tcPr>
          <w:p w14:paraId="3FBF7325" w14:textId="77777777" w:rsidR="009A6CC2" w:rsidRDefault="00000000" w:rsidP="001374D0">
            <w:pPr>
              <w:spacing w:afterAutospacing="1"/>
            </w:pPr>
            <w:r>
              <w:t>CheckERR041004</w:t>
            </w:r>
          </w:p>
        </w:tc>
        <w:tc>
          <w:tcPr>
            <w:tcW w:w="1260" w:type="dxa"/>
            <w:shd w:val="clear" w:color="auto" w:fill="auto"/>
            <w:vAlign w:val="center"/>
          </w:tcPr>
          <w:p w14:paraId="2EB13220" w14:textId="77777777" w:rsidR="009A6CC2" w:rsidRDefault="00000000" w:rsidP="001374D0">
            <w:pPr>
              <w:spacing w:afterAutospacing="1"/>
            </w:pPr>
            <w:r>
              <w:t>Protected</w:t>
            </w:r>
          </w:p>
        </w:tc>
        <w:tc>
          <w:tcPr>
            <w:tcW w:w="3628" w:type="dxa"/>
            <w:shd w:val="clear" w:color="auto" w:fill="auto"/>
            <w:vAlign w:val="center"/>
          </w:tcPr>
          <w:p w14:paraId="5EDCCDBD" w14:textId="77777777" w:rsidR="009A6CC2" w:rsidRDefault="00000000" w:rsidP="001374D0">
            <w:pPr>
              <w:spacing w:afterAutospacing="1"/>
            </w:pPr>
            <w:r>
              <w:t xml:space="preserve">To check mandatory parameters from CDFs. </w:t>
            </w:r>
          </w:p>
        </w:tc>
      </w:tr>
      <w:tr w:rsidR="007A3CF5" w14:paraId="65E9B750" w14:textId="77777777" w:rsidTr="001374D0">
        <w:trPr>
          <w:jc w:val="center"/>
        </w:trPr>
        <w:tc>
          <w:tcPr>
            <w:tcW w:w="582" w:type="dxa"/>
            <w:shd w:val="clear" w:color="auto" w:fill="auto"/>
            <w:vAlign w:val="center"/>
          </w:tcPr>
          <w:p w14:paraId="0AD3C8D3" w14:textId="77777777" w:rsidR="009A6CC2" w:rsidRDefault="00000000" w:rsidP="001374D0">
            <w:pPr>
              <w:spacing w:afterAutospacing="1"/>
              <w:jc w:val="center"/>
            </w:pPr>
            <w:r>
              <w:t>(6)</w:t>
            </w:r>
          </w:p>
        </w:tc>
        <w:tc>
          <w:tcPr>
            <w:tcW w:w="2839" w:type="dxa"/>
            <w:shd w:val="clear" w:color="auto" w:fill="auto"/>
            <w:vAlign w:val="center"/>
          </w:tcPr>
          <w:p w14:paraId="79CC0C42" w14:textId="77777777" w:rsidR="009A6CC2" w:rsidRDefault="00000000" w:rsidP="001374D0">
            <w:pPr>
              <w:spacing w:afterAutospacing="1"/>
            </w:pPr>
            <w:r>
              <w:t>CheckERR041005</w:t>
            </w:r>
          </w:p>
        </w:tc>
        <w:tc>
          <w:tcPr>
            <w:tcW w:w="1260" w:type="dxa"/>
            <w:shd w:val="clear" w:color="auto" w:fill="auto"/>
            <w:vAlign w:val="center"/>
          </w:tcPr>
          <w:p w14:paraId="23FF365E" w14:textId="77777777" w:rsidR="009A6CC2" w:rsidRDefault="00000000" w:rsidP="001374D0">
            <w:pPr>
              <w:spacing w:afterAutospacing="1"/>
            </w:pPr>
            <w:r>
              <w:t>Protected</w:t>
            </w:r>
          </w:p>
        </w:tc>
        <w:tc>
          <w:tcPr>
            <w:tcW w:w="3628" w:type="dxa"/>
            <w:shd w:val="clear" w:color="auto" w:fill="auto"/>
            <w:vAlign w:val="center"/>
          </w:tcPr>
          <w:p w14:paraId="10D56754" w14:textId="77777777" w:rsidR="009A6CC2" w:rsidRDefault="00000000" w:rsidP="001374D0">
            <w:pPr>
              <w:spacing w:afterAutospacing="1"/>
            </w:pPr>
            <w:r>
              <w:t xml:space="preserve">To check error and gen ERR041005 message. </w:t>
            </w:r>
          </w:p>
        </w:tc>
      </w:tr>
      <w:tr w:rsidR="007A3CF5" w14:paraId="1EA92641" w14:textId="77777777" w:rsidTr="001374D0">
        <w:trPr>
          <w:jc w:val="center"/>
        </w:trPr>
        <w:tc>
          <w:tcPr>
            <w:tcW w:w="582" w:type="dxa"/>
            <w:shd w:val="clear" w:color="auto" w:fill="auto"/>
            <w:vAlign w:val="center"/>
          </w:tcPr>
          <w:p w14:paraId="522A61EF" w14:textId="77777777" w:rsidR="009A6CC2" w:rsidRDefault="00000000" w:rsidP="001374D0">
            <w:pPr>
              <w:spacing w:afterAutospacing="1"/>
              <w:jc w:val="center"/>
            </w:pPr>
            <w:r>
              <w:t>(7)</w:t>
            </w:r>
          </w:p>
        </w:tc>
        <w:tc>
          <w:tcPr>
            <w:tcW w:w="2839" w:type="dxa"/>
            <w:shd w:val="clear" w:color="auto" w:fill="auto"/>
            <w:vAlign w:val="center"/>
          </w:tcPr>
          <w:p w14:paraId="3EFC00EA" w14:textId="77777777" w:rsidR="009A6CC2" w:rsidRDefault="00000000" w:rsidP="001374D0">
            <w:pPr>
              <w:spacing w:afterAutospacing="1"/>
            </w:pPr>
            <w:r>
              <w:t>CheckERR041006</w:t>
            </w:r>
          </w:p>
        </w:tc>
        <w:tc>
          <w:tcPr>
            <w:tcW w:w="1260" w:type="dxa"/>
            <w:shd w:val="clear" w:color="auto" w:fill="auto"/>
            <w:vAlign w:val="center"/>
          </w:tcPr>
          <w:p w14:paraId="64BBEAD8" w14:textId="77777777" w:rsidR="009A6CC2" w:rsidRDefault="00000000" w:rsidP="001374D0">
            <w:pPr>
              <w:spacing w:afterAutospacing="1"/>
            </w:pPr>
            <w:r>
              <w:t>Protected</w:t>
            </w:r>
          </w:p>
        </w:tc>
        <w:tc>
          <w:tcPr>
            <w:tcW w:w="3628" w:type="dxa"/>
            <w:shd w:val="clear" w:color="auto" w:fill="auto"/>
            <w:vAlign w:val="center"/>
          </w:tcPr>
          <w:p w14:paraId="182D5882" w14:textId="77777777" w:rsidR="009A6CC2" w:rsidRDefault="00000000" w:rsidP="001374D0">
            <w:pPr>
              <w:spacing w:afterAutospacing="1"/>
            </w:pPr>
            <w:r>
              <w:t xml:space="preserve">To check error and gen ERR041006 message. </w:t>
            </w:r>
          </w:p>
        </w:tc>
      </w:tr>
      <w:tr w:rsidR="007A3CF5" w14:paraId="48536835" w14:textId="77777777" w:rsidTr="001374D0">
        <w:trPr>
          <w:jc w:val="center"/>
        </w:trPr>
        <w:tc>
          <w:tcPr>
            <w:tcW w:w="582" w:type="dxa"/>
            <w:shd w:val="clear" w:color="auto" w:fill="auto"/>
            <w:vAlign w:val="center"/>
          </w:tcPr>
          <w:p w14:paraId="5A2D59D6" w14:textId="77777777" w:rsidR="009A6CC2" w:rsidRDefault="00000000" w:rsidP="001374D0">
            <w:pPr>
              <w:spacing w:afterAutospacing="1"/>
              <w:jc w:val="center"/>
            </w:pPr>
            <w:r>
              <w:t>(8)</w:t>
            </w:r>
          </w:p>
        </w:tc>
        <w:tc>
          <w:tcPr>
            <w:tcW w:w="2839" w:type="dxa"/>
            <w:shd w:val="clear" w:color="auto" w:fill="auto"/>
            <w:vAlign w:val="center"/>
          </w:tcPr>
          <w:p w14:paraId="18DC58DC" w14:textId="77777777" w:rsidR="009A6CC2" w:rsidRDefault="00000000" w:rsidP="001374D0">
            <w:pPr>
              <w:spacing w:afterAutospacing="1"/>
            </w:pPr>
            <w:r>
              <w:t>CheckERR041007</w:t>
            </w:r>
          </w:p>
        </w:tc>
        <w:tc>
          <w:tcPr>
            <w:tcW w:w="1260" w:type="dxa"/>
            <w:shd w:val="clear" w:color="auto" w:fill="auto"/>
            <w:vAlign w:val="center"/>
          </w:tcPr>
          <w:p w14:paraId="5849BBE6" w14:textId="77777777" w:rsidR="009A6CC2" w:rsidRDefault="00000000" w:rsidP="001374D0">
            <w:pPr>
              <w:spacing w:afterAutospacing="1"/>
            </w:pPr>
            <w:r>
              <w:t>Protected</w:t>
            </w:r>
          </w:p>
        </w:tc>
        <w:tc>
          <w:tcPr>
            <w:tcW w:w="3628" w:type="dxa"/>
            <w:shd w:val="clear" w:color="auto" w:fill="auto"/>
            <w:vAlign w:val="center"/>
          </w:tcPr>
          <w:p w14:paraId="1FBA4770" w14:textId="77777777" w:rsidR="009A6CC2" w:rsidRDefault="00000000" w:rsidP="001374D0">
            <w:pPr>
              <w:spacing w:afterAutospacing="1"/>
            </w:pPr>
            <w:r>
              <w:t xml:space="preserve">To check error and gen ERR041007 message. </w:t>
            </w:r>
          </w:p>
        </w:tc>
      </w:tr>
      <w:tr w:rsidR="007A3CF5" w14:paraId="3B6FD080" w14:textId="77777777" w:rsidTr="001374D0">
        <w:trPr>
          <w:jc w:val="center"/>
        </w:trPr>
        <w:tc>
          <w:tcPr>
            <w:tcW w:w="582" w:type="dxa"/>
            <w:shd w:val="clear" w:color="auto" w:fill="auto"/>
            <w:vAlign w:val="center"/>
          </w:tcPr>
          <w:p w14:paraId="42D18EE6" w14:textId="77777777" w:rsidR="009A6CC2" w:rsidRDefault="00000000" w:rsidP="001374D0">
            <w:pPr>
              <w:spacing w:afterAutospacing="1"/>
              <w:jc w:val="center"/>
            </w:pPr>
            <w:r>
              <w:t>(9)</w:t>
            </w:r>
          </w:p>
        </w:tc>
        <w:tc>
          <w:tcPr>
            <w:tcW w:w="2839" w:type="dxa"/>
            <w:shd w:val="clear" w:color="auto" w:fill="auto"/>
            <w:vAlign w:val="center"/>
          </w:tcPr>
          <w:p w14:paraId="7C63D8A1" w14:textId="77777777" w:rsidR="009A6CC2" w:rsidRDefault="00000000" w:rsidP="001374D0">
            <w:pPr>
              <w:spacing w:afterAutospacing="1"/>
            </w:pPr>
            <w:r>
              <w:t>CheckERR041008</w:t>
            </w:r>
          </w:p>
        </w:tc>
        <w:tc>
          <w:tcPr>
            <w:tcW w:w="1260" w:type="dxa"/>
            <w:shd w:val="clear" w:color="auto" w:fill="auto"/>
            <w:vAlign w:val="center"/>
          </w:tcPr>
          <w:p w14:paraId="1D7A98D8" w14:textId="77777777" w:rsidR="009A6CC2" w:rsidRDefault="00000000" w:rsidP="001374D0">
            <w:pPr>
              <w:spacing w:afterAutospacing="1"/>
            </w:pPr>
            <w:r>
              <w:t>Protected</w:t>
            </w:r>
          </w:p>
        </w:tc>
        <w:tc>
          <w:tcPr>
            <w:tcW w:w="3628" w:type="dxa"/>
            <w:shd w:val="clear" w:color="auto" w:fill="auto"/>
            <w:vAlign w:val="center"/>
          </w:tcPr>
          <w:p w14:paraId="03464FCB" w14:textId="77777777" w:rsidR="009A6CC2" w:rsidRDefault="00000000" w:rsidP="001374D0">
            <w:pPr>
              <w:spacing w:afterAutospacing="1"/>
            </w:pPr>
            <w:r>
              <w:t xml:space="preserve">To check error and gen ERR041008 message. </w:t>
            </w:r>
          </w:p>
        </w:tc>
      </w:tr>
      <w:tr w:rsidR="007A3CF5" w14:paraId="51559B2D" w14:textId="77777777" w:rsidTr="001374D0">
        <w:trPr>
          <w:jc w:val="center"/>
        </w:trPr>
        <w:tc>
          <w:tcPr>
            <w:tcW w:w="582" w:type="dxa"/>
            <w:shd w:val="clear" w:color="auto" w:fill="auto"/>
            <w:vAlign w:val="center"/>
          </w:tcPr>
          <w:p w14:paraId="4B9E895B" w14:textId="77777777" w:rsidR="009A6CC2" w:rsidRDefault="00000000" w:rsidP="001374D0">
            <w:pPr>
              <w:spacing w:afterAutospacing="1"/>
              <w:jc w:val="center"/>
            </w:pPr>
            <w:r>
              <w:t>(10)</w:t>
            </w:r>
          </w:p>
        </w:tc>
        <w:tc>
          <w:tcPr>
            <w:tcW w:w="2839" w:type="dxa"/>
            <w:shd w:val="clear" w:color="auto" w:fill="auto"/>
            <w:vAlign w:val="center"/>
          </w:tcPr>
          <w:p w14:paraId="1C084426" w14:textId="77777777" w:rsidR="009A6CC2" w:rsidRDefault="00000000" w:rsidP="001374D0">
            <w:pPr>
              <w:spacing w:afterAutospacing="1"/>
            </w:pPr>
            <w:r>
              <w:t>CheckERR041009</w:t>
            </w:r>
          </w:p>
        </w:tc>
        <w:tc>
          <w:tcPr>
            <w:tcW w:w="1260" w:type="dxa"/>
            <w:shd w:val="clear" w:color="auto" w:fill="auto"/>
            <w:vAlign w:val="center"/>
          </w:tcPr>
          <w:p w14:paraId="042B225A" w14:textId="77777777" w:rsidR="009A6CC2" w:rsidRDefault="00000000" w:rsidP="001374D0">
            <w:pPr>
              <w:spacing w:afterAutospacing="1"/>
            </w:pPr>
            <w:r>
              <w:t>Protected</w:t>
            </w:r>
          </w:p>
        </w:tc>
        <w:tc>
          <w:tcPr>
            <w:tcW w:w="3628" w:type="dxa"/>
            <w:shd w:val="clear" w:color="auto" w:fill="auto"/>
            <w:vAlign w:val="center"/>
          </w:tcPr>
          <w:p w14:paraId="05D1812F" w14:textId="77777777" w:rsidR="009A6CC2" w:rsidRDefault="00000000" w:rsidP="001374D0">
            <w:pPr>
              <w:spacing w:afterAutospacing="1"/>
            </w:pPr>
            <w:r>
              <w:t xml:space="preserve">To check error and gen ERR041009 message. </w:t>
            </w:r>
          </w:p>
        </w:tc>
      </w:tr>
      <w:tr w:rsidR="007A3CF5" w14:paraId="24AF3402" w14:textId="77777777" w:rsidTr="001374D0">
        <w:trPr>
          <w:jc w:val="center"/>
        </w:trPr>
        <w:tc>
          <w:tcPr>
            <w:tcW w:w="582" w:type="dxa"/>
            <w:shd w:val="clear" w:color="auto" w:fill="auto"/>
            <w:vAlign w:val="center"/>
          </w:tcPr>
          <w:p w14:paraId="5C2EE28A" w14:textId="77777777" w:rsidR="009A6CC2" w:rsidRDefault="00000000" w:rsidP="001374D0">
            <w:pPr>
              <w:spacing w:afterAutospacing="1"/>
              <w:jc w:val="center"/>
            </w:pPr>
            <w:r>
              <w:t>(11)</w:t>
            </w:r>
          </w:p>
        </w:tc>
        <w:tc>
          <w:tcPr>
            <w:tcW w:w="2839" w:type="dxa"/>
            <w:shd w:val="clear" w:color="auto" w:fill="auto"/>
            <w:vAlign w:val="center"/>
          </w:tcPr>
          <w:p w14:paraId="0DB5B622" w14:textId="77777777" w:rsidR="009A6CC2" w:rsidRDefault="00000000" w:rsidP="001374D0">
            <w:pPr>
              <w:spacing w:afterAutospacing="1"/>
            </w:pPr>
            <w:r>
              <w:t>CheckERR041010</w:t>
            </w:r>
          </w:p>
        </w:tc>
        <w:tc>
          <w:tcPr>
            <w:tcW w:w="1260" w:type="dxa"/>
            <w:shd w:val="clear" w:color="auto" w:fill="auto"/>
            <w:vAlign w:val="center"/>
          </w:tcPr>
          <w:p w14:paraId="0F18DC58" w14:textId="77777777" w:rsidR="009A6CC2" w:rsidRDefault="00000000" w:rsidP="001374D0">
            <w:pPr>
              <w:spacing w:afterAutospacing="1"/>
            </w:pPr>
            <w:r>
              <w:t>Protected</w:t>
            </w:r>
          </w:p>
        </w:tc>
        <w:tc>
          <w:tcPr>
            <w:tcW w:w="3628" w:type="dxa"/>
            <w:shd w:val="clear" w:color="auto" w:fill="auto"/>
            <w:vAlign w:val="center"/>
          </w:tcPr>
          <w:p w14:paraId="47C9D2F7" w14:textId="77777777" w:rsidR="009A6CC2" w:rsidRDefault="00000000" w:rsidP="001374D0">
            <w:pPr>
              <w:spacing w:afterAutospacing="1"/>
            </w:pPr>
            <w:r>
              <w:t xml:space="preserve">To check error and gen ERR041010 message. </w:t>
            </w:r>
          </w:p>
        </w:tc>
      </w:tr>
      <w:tr w:rsidR="007A3CF5" w14:paraId="4C649BAE" w14:textId="77777777" w:rsidTr="001374D0">
        <w:trPr>
          <w:jc w:val="center"/>
        </w:trPr>
        <w:tc>
          <w:tcPr>
            <w:tcW w:w="582" w:type="dxa"/>
            <w:shd w:val="clear" w:color="auto" w:fill="auto"/>
            <w:vAlign w:val="center"/>
          </w:tcPr>
          <w:p w14:paraId="706B083D" w14:textId="77777777" w:rsidR="009A6CC2" w:rsidRDefault="00000000" w:rsidP="001374D0">
            <w:pPr>
              <w:spacing w:afterAutospacing="1"/>
              <w:jc w:val="center"/>
            </w:pPr>
            <w:r>
              <w:t>(12)</w:t>
            </w:r>
          </w:p>
        </w:tc>
        <w:tc>
          <w:tcPr>
            <w:tcW w:w="2839" w:type="dxa"/>
            <w:shd w:val="clear" w:color="auto" w:fill="auto"/>
            <w:vAlign w:val="center"/>
          </w:tcPr>
          <w:p w14:paraId="5528125B" w14:textId="77777777" w:rsidR="009A6CC2" w:rsidRDefault="00000000" w:rsidP="001374D0">
            <w:pPr>
              <w:spacing w:afterAutospacing="1"/>
            </w:pPr>
            <w:r>
              <w:t>CheckERR041011</w:t>
            </w:r>
          </w:p>
        </w:tc>
        <w:tc>
          <w:tcPr>
            <w:tcW w:w="1260" w:type="dxa"/>
            <w:shd w:val="clear" w:color="auto" w:fill="auto"/>
            <w:vAlign w:val="center"/>
          </w:tcPr>
          <w:p w14:paraId="7D55132F" w14:textId="77777777" w:rsidR="009A6CC2" w:rsidRDefault="00000000" w:rsidP="001374D0">
            <w:pPr>
              <w:spacing w:afterAutospacing="1"/>
            </w:pPr>
            <w:r>
              <w:t>Protected</w:t>
            </w:r>
          </w:p>
        </w:tc>
        <w:tc>
          <w:tcPr>
            <w:tcW w:w="3628" w:type="dxa"/>
            <w:shd w:val="clear" w:color="auto" w:fill="auto"/>
            <w:vAlign w:val="center"/>
          </w:tcPr>
          <w:p w14:paraId="43CDE204" w14:textId="77777777" w:rsidR="009A6CC2" w:rsidRDefault="00000000" w:rsidP="001374D0">
            <w:pPr>
              <w:spacing w:afterAutospacing="1"/>
            </w:pPr>
            <w:r>
              <w:t xml:space="preserve">To check error and gen ERR041011 message. </w:t>
            </w:r>
          </w:p>
        </w:tc>
      </w:tr>
      <w:tr w:rsidR="007A3CF5" w14:paraId="4EE20579" w14:textId="77777777" w:rsidTr="001374D0">
        <w:trPr>
          <w:jc w:val="center"/>
        </w:trPr>
        <w:tc>
          <w:tcPr>
            <w:tcW w:w="582" w:type="dxa"/>
            <w:shd w:val="clear" w:color="auto" w:fill="auto"/>
            <w:vAlign w:val="center"/>
          </w:tcPr>
          <w:p w14:paraId="4AB52F16" w14:textId="77777777" w:rsidR="009A6CC2" w:rsidRDefault="00000000" w:rsidP="001374D0">
            <w:pPr>
              <w:spacing w:afterAutospacing="1"/>
              <w:jc w:val="center"/>
            </w:pPr>
            <w:r>
              <w:t>(13)</w:t>
            </w:r>
          </w:p>
        </w:tc>
        <w:tc>
          <w:tcPr>
            <w:tcW w:w="2839" w:type="dxa"/>
            <w:shd w:val="clear" w:color="auto" w:fill="auto"/>
            <w:vAlign w:val="center"/>
          </w:tcPr>
          <w:p w14:paraId="23DC46C5" w14:textId="77777777" w:rsidR="009A6CC2" w:rsidRDefault="00000000" w:rsidP="001374D0">
            <w:pPr>
              <w:spacing w:afterAutospacing="1"/>
            </w:pPr>
            <w:r>
              <w:t>CheckINF041001</w:t>
            </w:r>
          </w:p>
        </w:tc>
        <w:tc>
          <w:tcPr>
            <w:tcW w:w="1260" w:type="dxa"/>
            <w:shd w:val="clear" w:color="auto" w:fill="auto"/>
            <w:vAlign w:val="center"/>
          </w:tcPr>
          <w:p w14:paraId="5493BCFF" w14:textId="77777777" w:rsidR="009A6CC2" w:rsidRDefault="00000000" w:rsidP="001374D0">
            <w:pPr>
              <w:spacing w:afterAutospacing="1"/>
            </w:pPr>
            <w:r>
              <w:t>Protected</w:t>
            </w:r>
          </w:p>
        </w:tc>
        <w:tc>
          <w:tcPr>
            <w:tcW w:w="3628" w:type="dxa"/>
            <w:shd w:val="clear" w:color="auto" w:fill="auto"/>
            <w:vAlign w:val="center"/>
          </w:tcPr>
          <w:p w14:paraId="42C65CC7" w14:textId="77777777" w:rsidR="009A6CC2" w:rsidRDefault="00000000" w:rsidP="001374D0">
            <w:pPr>
              <w:spacing w:afterAutospacing="1"/>
            </w:pPr>
            <w:r>
              <w:t xml:space="preserve">To check error and gen INF041001 message. </w:t>
            </w:r>
          </w:p>
        </w:tc>
      </w:tr>
    </w:tbl>
    <w:p w14:paraId="4FF8E23A" w14:textId="77777777" w:rsidR="009A6CC2" w:rsidRDefault="00000000" w:rsidP="001374D0">
      <w:pPr>
        <w:pStyle w:val="Heading5"/>
      </w:pPr>
      <w:r>
        <w:t>Fields</w:t>
      </w:r>
    </w:p>
    <w:p w14:paraId="1A0B9ACC" w14:textId="77777777" w:rsidR="009A6CC2" w:rsidRDefault="00000000" w:rsidP="001374D0">
      <w:pPr>
        <w:pStyle w:val="Heading5"/>
      </w:pPr>
      <w:r>
        <w:t>Methods</w:t>
      </w:r>
    </w:p>
    <w:p w14:paraId="4A3E41C6" w14:textId="77777777" w:rsidR="009A6CC2" w:rsidRDefault="00000000" w:rsidP="001374D0">
      <w:pPr>
        <w:pStyle w:val="Heading6"/>
      </w:pPr>
      <w:r>
        <w:t>MemAccU5xValidation</w:t>
      </w:r>
    </w:p>
    <w:p w14:paraId="516E3593" w14:textId="77777777" w:rsidR="009A6CC2" w:rsidRDefault="00000000" w:rsidP="001374D0">
      <w:pPr>
        <w:pStyle w:val="DesignID"/>
      </w:pPr>
      <w:r>
        <w:t>MEMACC_TUD_CLS_006_00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9A6CC2" w14:paraId="18AF7458" w14:textId="77777777">
        <w:tc>
          <w:tcPr>
            <w:tcW w:w="2077" w:type="dxa"/>
            <w:shd w:val="clear" w:color="auto" w:fill="D0CECE"/>
          </w:tcPr>
          <w:p w14:paraId="0C0A30C8" w14:textId="77777777" w:rsidR="009A6CC2" w:rsidRDefault="00000000" w:rsidP="001374D0">
            <w:pPr>
              <w:rPr>
                <w:b/>
              </w:rPr>
            </w:pPr>
            <w:r>
              <w:rPr>
                <w:b/>
              </w:rPr>
              <w:t>Method Name</w:t>
            </w:r>
          </w:p>
        </w:tc>
        <w:tc>
          <w:tcPr>
            <w:tcW w:w="6230" w:type="dxa"/>
            <w:shd w:val="clear" w:color="auto" w:fill="auto"/>
          </w:tcPr>
          <w:p w14:paraId="7DFE1D1A" w14:textId="77777777" w:rsidR="009A6CC2" w:rsidRDefault="00000000" w:rsidP="001374D0">
            <w:r>
              <w:t>MemAccU5xValidation</w:t>
            </w:r>
          </w:p>
        </w:tc>
      </w:tr>
      <w:tr w:rsidR="009A6CC2" w14:paraId="43CC4E25" w14:textId="77777777">
        <w:tc>
          <w:tcPr>
            <w:tcW w:w="2077" w:type="dxa"/>
            <w:shd w:val="clear" w:color="auto" w:fill="D0CECE"/>
          </w:tcPr>
          <w:p w14:paraId="1E0F1E3A" w14:textId="77777777" w:rsidR="009A6CC2" w:rsidRDefault="00000000" w:rsidP="001374D0">
            <w:pPr>
              <w:rPr>
                <w:b/>
              </w:rPr>
            </w:pPr>
            <w:r>
              <w:rPr>
                <w:b/>
              </w:rPr>
              <w:t>Arguments</w:t>
            </w:r>
          </w:p>
        </w:tc>
        <w:tc>
          <w:tcPr>
            <w:tcW w:w="6231" w:type="dxa"/>
            <w:shd w:val="clear" w:color="auto" w:fill="auto"/>
          </w:tcPr>
          <w:p w14:paraId="45074AC5" w14:textId="77777777" w:rsidR="009A6CC2" w:rsidRDefault="00000000" w:rsidP="001374D0">
            <w:r>
              <w:t>None</w:t>
            </w:r>
          </w:p>
        </w:tc>
      </w:tr>
      <w:tr w:rsidR="009A6CC2" w14:paraId="35A9051A" w14:textId="77777777">
        <w:tc>
          <w:tcPr>
            <w:tcW w:w="2077" w:type="dxa"/>
            <w:shd w:val="clear" w:color="auto" w:fill="D0CECE"/>
          </w:tcPr>
          <w:p w14:paraId="0FDEAE79" w14:textId="77777777" w:rsidR="009A6CC2" w:rsidRDefault="00000000" w:rsidP="001374D0">
            <w:pPr>
              <w:rPr>
                <w:b/>
              </w:rPr>
            </w:pPr>
            <w:r>
              <w:rPr>
                <w:b/>
              </w:rPr>
              <w:t>Return</w:t>
            </w:r>
          </w:p>
        </w:tc>
        <w:tc>
          <w:tcPr>
            <w:tcW w:w="6231" w:type="dxa"/>
            <w:shd w:val="clear" w:color="auto" w:fill="auto"/>
          </w:tcPr>
          <w:p w14:paraId="6CD800F1" w14:textId="77777777" w:rsidR="009A6CC2" w:rsidRDefault="00000000" w:rsidP="001374D0">
            <w:r>
              <w:t>None</w:t>
            </w:r>
          </w:p>
        </w:tc>
      </w:tr>
      <w:tr w:rsidR="009A6CC2" w14:paraId="33465971" w14:textId="77777777">
        <w:tc>
          <w:tcPr>
            <w:tcW w:w="2077" w:type="dxa"/>
            <w:shd w:val="clear" w:color="auto" w:fill="D0CECE"/>
          </w:tcPr>
          <w:p w14:paraId="3035917C" w14:textId="77777777" w:rsidR="009A6CC2" w:rsidRDefault="00000000" w:rsidP="001374D0">
            <w:pPr>
              <w:rPr>
                <w:b/>
              </w:rPr>
            </w:pPr>
            <w:r>
              <w:rPr>
                <w:b/>
              </w:rPr>
              <w:t>Generated Value</w:t>
            </w:r>
          </w:p>
        </w:tc>
        <w:tc>
          <w:tcPr>
            <w:tcW w:w="6231" w:type="dxa"/>
            <w:shd w:val="clear" w:color="auto" w:fill="auto"/>
          </w:tcPr>
          <w:p w14:paraId="121B1020" w14:textId="77777777" w:rsidR="009A6CC2" w:rsidRDefault="00000000" w:rsidP="001374D0">
            <w:r>
              <w:t>None</w:t>
            </w:r>
          </w:p>
        </w:tc>
      </w:tr>
      <w:tr w:rsidR="009A6CC2" w14:paraId="398271FF" w14:textId="77777777">
        <w:tc>
          <w:tcPr>
            <w:tcW w:w="2077" w:type="dxa"/>
            <w:shd w:val="clear" w:color="auto" w:fill="D0CECE"/>
          </w:tcPr>
          <w:p w14:paraId="2CE21846" w14:textId="77777777" w:rsidR="009A6CC2" w:rsidRDefault="00000000" w:rsidP="001374D0">
            <w:pPr>
              <w:rPr>
                <w:b/>
              </w:rPr>
            </w:pPr>
            <w:r>
              <w:rPr>
                <w:b/>
              </w:rPr>
              <w:t>Description</w:t>
            </w:r>
          </w:p>
        </w:tc>
        <w:tc>
          <w:tcPr>
            <w:tcW w:w="6231" w:type="dxa"/>
            <w:shd w:val="clear" w:color="auto" w:fill="auto"/>
          </w:tcPr>
          <w:p w14:paraId="78C9EF32" w14:textId="77777777" w:rsidR="009A6CC2" w:rsidRDefault="00000000" w:rsidP="001374D0">
            <w:pPr>
              <w:pStyle w:val="SourceCode"/>
            </w:pPr>
            <w:r>
              <w:t>This is a default constructor for class MemAccU5xValidation</w:t>
            </w:r>
          </w:p>
          <w:p w14:paraId="75EA5316" w14:textId="77777777" w:rsidR="009A6CC2" w:rsidRDefault="00000000" w:rsidP="001374D0">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p>
        </w:tc>
      </w:tr>
    </w:tbl>
    <w:p w14:paraId="5C5C18FB" w14:textId="77777777" w:rsidR="009A6CC2" w:rsidRDefault="00000000" w:rsidP="001374D0">
      <w:pPr>
        <w:pStyle w:val="RefReq"/>
      </w:pPr>
      <w:r>
        <w:t>{Ref: N/A}</w:t>
      </w:r>
    </w:p>
    <w:p w14:paraId="54372AC0" w14:textId="77777777" w:rsidR="009A6CC2" w:rsidRDefault="009A6CC2" w:rsidP="001374D0"/>
    <w:p w14:paraId="636FF239" w14:textId="77777777" w:rsidR="009A6CC2" w:rsidRDefault="00000000" w:rsidP="001374D0">
      <w:pPr>
        <w:pStyle w:val="Heading6"/>
      </w:pPr>
      <w:r>
        <w:t>MemAccU5xValidation</w:t>
      </w:r>
    </w:p>
    <w:p w14:paraId="58AC52D1" w14:textId="77777777" w:rsidR="009A6CC2" w:rsidRDefault="00000000" w:rsidP="001374D0">
      <w:pPr>
        <w:pStyle w:val="DesignID"/>
      </w:pPr>
      <w:r>
        <w:lastRenderedPageBreak/>
        <w:t>MEMACC_TUD_CLS_006_00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849FFE5" w14:textId="77777777">
        <w:tc>
          <w:tcPr>
            <w:tcW w:w="2077" w:type="dxa"/>
            <w:shd w:val="clear" w:color="auto" w:fill="D0CECE"/>
          </w:tcPr>
          <w:p w14:paraId="65F1FB28" w14:textId="77777777" w:rsidR="009A6CC2" w:rsidRDefault="00000000" w:rsidP="001374D0">
            <w:pPr>
              <w:rPr>
                <w:b/>
              </w:rPr>
            </w:pPr>
            <w:r>
              <w:rPr>
                <w:b/>
              </w:rPr>
              <w:t>Method Name</w:t>
            </w:r>
          </w:p>
        </w:tc>
        <w:tc>
          <w:tcPr>
            <w:tcW w:w="6230" w:type="dxa"/>
            <w:gridSpan w:val="3"/>
            <w:shd w:val="clear" w:color="auto" w:fill="auto"/>
          </w:tcPr>
          <w:p w14:paraId="0F3D2891" w14:textId="77777777" w:rsidR="009A6CC2" w:rsidRDefault="00000000" w:rsidP="001374D0">
            <w:r>
              <w:t>MemAccU5xValidation</w:t>
            </w:r>
          </w:p>
        </w:tc>
      </w:tr>
      <w:tr w:rsidR="009A6CC2" w14:paraId="34CD5382" w14:textId="77777777">
        <w:tc>
          <w:tcPr>
            <w:tcW w:w="2077" w:type="dxa"/>
            <w:vMerge w:val="restart"/>
            <w:shd w:val="clear" w:color="auto" w:fill="D0CECE"/>
          </w:tcPr>
          <w:p w14:paraId="09EAB708" w14:textId="77777777" w:rsidR="009A6CC2" w:rsidRDefault="00000000" w:rsidP="001374D0">
            <w:pPr>
              <w:rPr>
                <w:b/>
              </w:rPr>
            </w:pPr>
            <w:r>
              <w:rPr>
                <w:b/>
              </w:rPr>
              <w:t>Arguments</w:t>
            </w:r>
          </w:p>
        </w:tc>
        <w:tc>
          <w:tcPr>
            <w:tcW w:w="2077" w:type="dxa"/>
            <w:vMerge w:val="restart"/>
            <w:shd w:val="clear" w:color="auto" w:fill="auto"/>
          </w:tcPr>
          <w:p w14:paraId="0C7C6249" w14:textId="77777777" w:rsidR="009A6CC2" w:rsidRDefault="00000000" w:rsidP="001374D0">
            <w:r>
              <w:t>ILogger logger</w:t>
            </w:r>
          </w:p>
        </w:tc>
        <w:tc>
          <w:tcPr>
            <w:tcW w:w="4154" w:type="dxa"/>
            <w:gridSpan w:val="2"/>
            <w:shd w:val="clear" w:color="auto" w:fill="auto"/>
          </w:tcPr>
          <w:p w14:paraId="1AD33CB9" w14:textId="77777777" w:rsidR="009A6CC2" w:rsidRDefault="00000000" w:rsidP="001374D0">
            <w:r>
              <w:t xml:space="preserve">Interface ILogger </w:t>
            </w:r>
          </w:p>
        </w:tc>
      </w:tr>
      <w:tr w:rsidR="007A3CF5" w14:paraId="29ED8386" w14:textId="77777777">
        <w:tc>
          <w:tcPr>
            <w:tcW w:w="2077" w:type="dxa"/>
            <w:vMerge/>
            <w:shd w:val="clear" w:color="auto" w:fill="D0CECE"/>
          </w:tcPr>
          <w:p w14:paraId="440974F3" w14:textId="77777777" w:rsidR="009A6CC2" w:rsidRDefault="009A6CC2" w:rsidP="001374D0">
            <w:pPr>
              <w:rPr>
                <w:b/>
              </w:rPr>
            </w:pPr>
          </w:p>
        </w:tc>
        <w:tc>
          <w:tcPr>
            <w:tcW w:w="2077" w:type="dxa"/>
            <w:vMerge/>
            <w:shd w:val="clear" w:color="auto" w:fill="auto"/>
          </w:tcPr>
          <w:p w14:paraId="39D85622" w14:textId="77777777" w:rsidR="009A6CC2" w:rsidRDefault="009A6CC2" w:rsidP="001374D0"/>
        </w:tc>
        <w:tc>
          <w:tcPr>
            <w:tcW w:w="2077" w:type="dxa"/>
            <w:shd w:val="clear" w:color="auto" w:fill="D3D3D3"/>
          </w:tcPr>
          <w:p w14:paraId="3B6D379C" w14:textId="77777777" w:rsidR="009A6CC2" w:rsidRDefault="00000000" w:rsidP="001374D0">
            <w:r>
              <w:t>Range:</w:t>
            </w:r>
          </w:p>
        </w:tc>
        <w:tc>
          <w:tcPr>
            <w:tcW w:w="2077" w:type="dxa"/>
            <w:shd w:val="clear" w:color="auto" w:fill="auto"/>
          </w:tcPr>
          <w:p w14:paraId="67FB2CAB" w14:textId="77777777" w:rsidR="009A6CC2" w:rsidRDefault="00000000" w:rsidP="001374D0">
            <w:r>
              <w:t>N/A</w:t>
            </w:r>
          </w:p>
        </w:tc>
      </w:tr>
      <w:tr w:rsidR="009A6CC2" w14:paraId="5F1FDC52" w14:textId="77777777">
        <w:tc>
          <w:tcPr>
            <w:tcW w:w="2077" w:type="dxa"/>
            <w:vMerge/>
            <w:shd w:val="clear" w:color="auto" w:fill="D0CECE"/>
          </w:tcPr>
          <w:p w14:paraId="17DB78A2" w14:textId="77777777" w:rsidR="009A6CC2" w:rsidRDefault="009A6CC2" w:rsidP="001374D0">
            <w:pPr>
              <w:rPr>
                <w:b/>
              </w:rPr>
            </w:pPr>
          </w:p>
        </w:tc>
        <w:tc>
          <w:tcPr>
            <w:tcW w:w="2077" w:type="dxa"/>
            <w:vMerge w:val="restart"/>
            <w:shd w:val="clear" w:color="auto" w:fill="auto"/>
          </w:tcPr>
          <w:p w14:paraId="59AFA73B" w14:textId="77777777" w:rsidR="009A6CC2" w:rsidRDefault="00000000" w:rsidP="001374D0">
            <w:r>
              <w:t>IUserInterface userInterface</w:t>
            </w:r>
          </w:p>
        </w:tc>
        <w:tc>
          <w:tcPr>
            <w:tcW w:w="4154" w:type="dxa"/>
            <w:gridSpan w:val="2"/>
            <w:shd w:val="clear" w:color="auto" w:fill="auto"/>
          </w:tcPr>
          <w:p w14:paraId="42AF6E1B" w14:textId="77777777" w:rsidR="009A6CC2" w:rsidRDefault="00000000" w:rsidP="001374D0">
            <w:r>
              <w:t xml:space="preserve">Interface IUserInterface </w:t>
            </w:r>
          </w:p>
        </w:tc>
      </w:tr>
      <w:tr w:rsidR="007A3CF5" w14:paraId="4F948FD7" w14:textId="77777777">
        <w:tc>
          <w:tcPr>
            <w:tcW w:w="2077" w:type="dxa"/>
            <w:vMerge/>
            <w:shd w:val="clear" w:color="auto" w:fill="D0CECE"/>
          </w:tcPr>
          <w:p w14:paraId="64541FD0" w14:textId="77777777" w:rsidR="009A6CC2" w:rsidRDefault="009A6CC2" w:rsidP="001374D0">
            <w:pPr>
              <w:rPr>
                <w:b/>
              </w:rPr>
            </w:pPr>
          </w:p>
        </w:tc>
        <w:tc>
          <w:tcPr>
            <w:tcW w:w="2077" w:type="dxa"/>
            <w:vMerge/>
            <w:shd w:val="clear" w:color="auto" w:fill="auto"/>
          </w:tcPr>
          <w:p w14:paraId="0A55493B" w14:textId="77777777" w:rsidR="009A6CC2" w:rsidRDefault="009A6CC2" w:rsidP="001374D0"/>
        </w:tc>
        <w:tc>
          <w:tcPr>
            <w:tcW w:w="2077" w:type="dxa"/>
            <w:shd w:val="clear" w:color="auto" w:fill="D3D3D3"/>
          </w:tcPr>
          <w:p w14:paraId="04E707AC" w14:textId="77777777" w:rsidR="009A6CC2" w:rsidRDefault="00000000" w:rsidP="001374D0">
            <w:r>
              <w:t>Range:</w:t>
            </w:r>
          </w:p>
        </w:tc>
        <w:tc>
          <w:tcPr>
            <w:tcW w:w="2077" w:type="dxa"/>
            <w:shd w:val="clear" w:color="auto" w:fill="auto"/>
          </w:tcPr>
          <w:p w14:paraId="2E1DFD8B" w14:textId="77777777" w:rsidR="009A6CC2" w:rsidRDefault="00000000" w:rsidP="001374D0">
            <w:r>
              <w:t>N/A</w:t>
            </w:r>
          </w:p>
        </w:tc>
      </w:tr>
      <w:tr w:rsidR="009A6CC2" w14:paraId="70735502" w14:textId="77777777">
        <w:tc>
          <w:tcPr>
            <w:tcW w:w="2077" w:type="dxa"/>
            <w:vMerge/>
            <w:shd w:val="clear" w:color="auto" w:fill="D0CECE"/>
          </w:tcPr>
          <w:p w14:paraId="115F1CDA" w14:textId="77777777" w:rsidR="009A6CC2" w:rsidRDefault="009A6CC2" w:rsidP="001374D0">
            <w:pPr>
              <w:rPr>
                <w:b/>
              </w:rPr>
            </w:pPr>
          </w:p>
        </w:tc>
        <w:tc>
          <w:tcPr>
            <w:tcW w:w="2077" w:type="dxa"/>
            <w:vMerge w:val="restart"/>
            <w:shd w:val="clear" w:color="auto" w:fill="auto"/>
          </w:tcPr>
          <w:p w14:paraId="08E28056" w14:textId="77777777" w:rsidR="009A6CC2" w:rsidRDefault="00000000" w:rsidP="001374D0">
            <w:r>
              <w:t>IRepository repository</w:t>
            </w:r>
          </w:p>
        </w:tc>
        <w:tc>
          <w:tcPr>
            <w:tcW w:w="4154" w:type="dxa"/>
            <w:gridSpan w:val="2"/>
            <w:shd w:val="clear" w:color="auto" w:fill="auto"/>
          </w:tcPr>
          <w:p w14:paraId="74620C00" w14:textId="77777777" w:rsidR="009A6CC2" w:rsidRDefault="00000000" w:rsidP="001374D0">
            <w:r>
              <w:t xml:space="preserve">Interface IRepository </w:t>
            </w:r>
          </w:p>
        </w:tc>
      </w:tr>
      <w:tr w:rsidR="007A3CF5" w14:paraId="72CA91B2" w14:textId="77777777">
        <w:tc>
          <w:tcPr>
            <w:tcW w:w="2077" w:type="dxa"/>
            <w:vMerge/>
            <w:shd w:val="clear" w:color="auto" w:fill="D0CECE"/>
          </w:tcPr>
          <w:p w14:paraId="1391150E" w14:textId="77777777" w:rsidR="009A6CC2" w:rsidRDefault="009A6CC2" w:rsidP="001374D0">
            <w:pPr>
              <w:rPr>
                <w:b/>
              </w:rPr>
            </w:pPr>
          </w:p>
        </w:tc>
        <w:tc>
          <w:tcPr>
            <w:tcW w:w="2077" w:type="dxa"/>
            <w:vMerge/>
            <w:shd w:val="clear" w:color="auto" w:fill="auto"/>
          </w:tcPr>
          <w:p w14:paraId="3FE18025" w14:textId="77777777" w:rsidR="009A6CC2" w:rsidRDefault="009A6CC2" w:rsidP="001374D0"/>
        </w:tc>
        <w:tc>
          <w:tcPr>
            <w:tcW w:w="2077" w:type="dxa"/>
            <w:shd w:val="clear" w:color="auto" w:fill="D3D3D3"/>
          </w:tcPr>
          <w:p w14:paraId="48FDDEE9" w14:textId="77777777" w:rsidR="009A6CC2" w:rsidRDefault="00000000" w:rsidP="001374D0">
            <w:r>
              <w:t>Range:</w:t>
            </w:r>
          </w:p>
        </w:tc>
        <w:tc>
          <w:tcPr>
            <w:tcW w:w="2077" w:type="dxa"/>
            <w:shd w:val="clear" w:color="auto" w:fill="auto"/>
          </w:tcPr>
          <w:p w14:paraId="4E5D77D2" w14:textId="77777777" w:rsidR="009A6CC2" w:rsidRDefault="00000000" w:rsidP="001374D0">
            <w:r>
              <w:t>N/A</w:t>
            </w:r>
          </w:p>
        </w:tc>
      </w:tr>
      <w:tr w:rsidR="009A6CC2" w14:paraId="25B3890A" w14:textId="77777777">
        <w:tc>
          <w:tcPr>
            <w:tcW w:w="2077" w:type="dxa"/>
            <w:vMerge/>
            <w:shd w:val="clear" w:color="auto" w:fill="D0CECE"/>
          </w:tcPr>
          <w:p w14:paraId="604454C5" w14:textId="77777777" w:rsidR="009A6CC2" w:rsidRDefault="009A6CC2" w:rsidP="001374D0">
            <w:pPr>
              <w:rPr>
                <w:b/>
              </w:rPr>
            </w:pPr>
          </w:p>
        </w:tc>
        <w:tc>
          <w:tcPr>
            <w:tcW w:w="2077" w:type="dxa"/>
            <w:vMerge w:val="restart"/>
            <w:shd w:val="clear" w:color="auto" w:fill="auto"/>
          </w:tcPr>
          <w:p w14:paraId="3874F431" w14:textId="77777777" w:rsidR="009A6CC2" w:rsidRDefault="00000000" w:rsidP="001374D0">
            <w:r>
              <w:t>IBasicConfiguration basicConfiguration</w:t>
            </w:r>
          </w:p>
        </w:tc>
        <w:tc>
          <w:tcPr>
            <w:tcW w:w="4154" w:type="dxa"/>
            <w:gridSpan w:val="2"/>
            <w:shd w:val="clear" w:color="auto" w:fill="auto"/>
          </w:tcPr>
          <w:p w14:paraId="79C8C17B" w14:textId="77777777" w:rsidR="009A6CC2" w:rsidRDefault="00000000" w:rsidP="001374D0">
            <w:r>
              <w:t xml:space="preserve">Interface IBasicConfiguration </w:t>
            </w:r>
          </w:p>
        </w:tc>
      </w:tr>
      <w:tr w:rsidR="007A3CF5" w14:paraId="1E0EF2F4" w14:textId="77777777">
        <w:tc>
          <w:tcPr>
            <w:tcW w:w="2077" w:type="dxa"/>
            <w:vMerge/>
            <w:shd w:val="clear" w:color="auto" w:fill="D0CECE"/>
          </w:tcPr>
          <w:p w14:paraId="739D1A20" w14:textId="77777777" w:rsidR="009A6CC2" w:rsidRDefault="009A6CC2" w:rsidP="001374D0">
            <w:pPr>
              <w:rPr>
                <w:b/>
              </w:rPr>
            </w:pPr>
          </w:p>
        </w:tc>
        <w:tc>
          <w:tcPr>
            <w:tcW w:w="2077" w:type="dxa"/>
            <w:vMerge/>
            <w:shd w:val="clear" w:color="auto" w:fill="auto"/>
          </w:tcPr>
          <w:p w14:paraId="6D002121" w14:textId="77777777" w:rsidR="009A6CC2" w:rsidRDefault="009A6CC2" w:rsidP="001374D0"/>
        </w:tc>
        <w:tc>
          <w:tcPr>
            <w:tcW w:w="2077" w:type="dxa"/>
            <w:shd w:val="clear" w:color="auto" w:fill="D3D3D3"/>
          </w:tcPr>
          <w:p w14:paraId="3903D138" w14:textId="77777777" w:rsidR="009A6CC2" w:rsidRDefault="00000000" w:rsidP="001374D0">
            <w:r>
              <w:t>Range:</w:t>
            </w:r>
          </w:p>
        </w:tc>
        <w:tc>
          <w:tcPr>
            <w:tcW w:w="2077" w:type="dxa"/>
            <w:shd w:val="clear" w:color="auto" w:fill="auto"/>
          </w:tcPr>
          <w:p w14:paraId="627E3047" w14:textId="77777777" w:rsidR="009A6CC2" w:rsidRDefault="00000000" w:rsidP="001374D0">
            <w:r>
              <w:t>N/A</w:t>
            </w:r>
          </w:p>
        </w:tc>
      </w:tr>
      <w:tr w:rsidR="009A6CC2" w14:paraId="37FC3928" w14:textId="77777777">
        <w:tc>
          <w:tcPr>
            <w:tcW w:w="2077" w:type="dxa"/>
            <w:vMerge/>
            <w:shd w:val="clear" w:color="auto" w:fill="D0CECE"/>
          </w:tcPr>
          <w:p w14:paraId="3E8B4857" w14:textId="77777777" w:rsidR="009A6CC2" w:rsidRDefault="009A6CC2" w:rsidP="001374D0">
            <w:pPr>
              <w:rPr>
                <w:b/>
              </w:rPr>
            </w:pPr>
          </w:p>
        </w:tc>
        <w:tc>
          <w:tcPr>
            <w:tcW w:w="2077" w:type="dxa"/>
            <w:vMerge w:val="restart"/>
            <w:shd w:val="clear" w:color="auto" w:fill="auto"/>
          </w:tcPr>
          <w:p w14:paraId="0063194F" w14:textId="77777777" w:rsidR="009A6CC2" w:rsidRDefault="00000000" w:rsidP="001374D0">
            <w:r>
              <w:t>IIntermediateData intermediateData</w:t>
            </w:r>
          </w:p>
        </w:tc>
        <w:tc>
          <w:tcPr>
            <w:tcW w:w="4154" w:type="dxa"/>
            <w:gridSpan w:val="2"/>
            <w:shd w:val="clear" w:color="auto" w:fill="auto"/>
          </w:tcPr>
          <w:p w14:paraId="74CEAE28" w14:textId="77777777" w:rsidR="009A6CC2" w:rsidRDefault="00000000" w:rsidP="001374D0">
            <w:r>
              <w:t xml:space="preserve">Interface IIntermediateData </w:t>
            </w:r>
          </w:p>
        </w:tc>
      </w:tr>
      <w:tr w:rsidR="007A3CF5" w14:paraId="2490A940" w14:textId="77777777">
        <w:tc>
          <w:tcPr>
            <w:tcW w:w="2077" w:type="dxa"/>
            <w:vMerge/>
            <w:shd w:val="clear" w:color="auto" w:fill="D0CECE"/>
          </w:tcPr>
          <w:p w14:paraId="622988B9" w14:textId="77777777" w:rsidR="009A6CC2" w:rsidRDefault="009A6CC2" w:rsidP="001374D0">
            <w:pPr>
              <w:rPr>
                <w:b/>
              </w:rPr>
            </w:pPr>
          </w:p>
        </w:tc>
        <w:tc>
          <w:tcPr>
            <w:tcW w:w="2077" w:type="dxa"/>
            <w:vMerge/>
            <w:shd w:val="clear" w:color="auto" w:fill="auto"/>
          </w:tcPr>
          <w:p w14:paraId="6E6F0F33" w14:textId="77777777" w:rsidR="009A6CC2" w:rsidRDefault="009A6CC2" w:rsidP="001374D0"/>
        </w:tc>
        <w:tc>
          <w:tcPr>
            <w:tcW w:w="2077" w:type="dxa"/>
            <w:shd w:val="clear" w:color="auto" w:fill="D3D3D3"/>
          </w:tcPr>
          <w:p w14:paraId="35A70A3E" w14:textId="77777777" w:rsidR="009A6CC2" w:rsidRDefault="00000000" w:rsidP="001374D0">
            <w:r>
              <w:t>Range:</w:t>
            </w:r>
          </w:p>
        </w:tc>
        <w:tc>
          <w:tcPr>
            <w:tcW w:w="2077" w:type="dxa"/>
            <w:shd w:val="clear" w:color="auto" w:fill="auto"/>
          </w:tcPr>
          <w:p w14:paraId="6440C9F5" w14:textId="77777777" w:rsidR="009A6CC2" w:rsidRDefault="00000000" w:rsidP="001374D0">
            <w:r>
              <w:t>N/A</w:t>
            </w:r>
          </w:p>
        </w:tc>
      </w:tr>
      <w:tr w:rsidR="009A6CC2" w14:paraId="794E0D55" w14:textId="77777777">
        <w:tc>
          <w:tcPr>
            <w:tcW w:w="2077" w:type="dxa"/>
            <w:shd w:val="clear" w:color="auto" w:fill="D0CECE"/>
          </w:tcPr>
          <w:p w14:paraId="5CB9CFA5" w14:textId="77777777" w:rsidR="009A6CC2" w:rsidRDefault="00000000" w:rsidP="001374D0">
            <w:pPr>
              <w:rPr>
                <w:b/>
              </w:rPr>
            </w:pPr>
            <w:r>
              <w:rPr>
                <w:b/>
              </w:rPr>
              <w:t>Return</w:t>
            </w:r>
          </w:p>
        </w:tc>
        <w:tc>
          <w:tcPr>
            <w:tcW w:w="6231" w:type="dxa"/>
            <w:gridSpan w:val="3"/>
            <w:shd w:val="clear" w:color="auto" w:fill="auto"/>
          </w:tcPr>
          <w:p w14:paraId="5F5FCD26" w14:textId="77777777" w:rsidR="009A6CC2" w:rsidRDefault="00000000" w:rsidP="001374D0">
            <w:r>
              <w:t>None</w:t>
            </w:r>
          </w:p>
        </w:tc>
      </w:tr>
      <w:tr w:rsidR="009A6CC2" w14:paraId="36ED5216" w14:textId="77777777">
        <w:tc>
          <w:tcPr>
            <w:tcW w:w="2077" w:type="dxa"/>
            <w:shd w:val="clear" w:color="auto" w:fill="D0CECE"/>
          </w:tcPr>
          <w:p w14:paraId="4262709D" w14:textId="77777777" w:rsidR="009A6CC2" w:rsidRDefault="00000000" w:rsidP="001374D0">
            <w:pPr>
              <w:rPr>
                <w:b/>
              </w:rPr>
            </w:pPr>
            <w:r>
              <w:rPr>
                <w:b/>
              </w:rPr>
              <w:t>Generated Value</w:t>
            </w:r>
          </w:p>
        </w:tc>
        <w:tc>
          <w:tcPr>
            <w:tcW w:w="6231" w:type="dxa"/>
            <w:gridSpan w:val="3"/>
            <w:shd w:val="clear" w:color="auto" w:fill="auto"/>
          </w:tcPr>
          <w:p w14:paraId="5586FEE4" w14:textId="77777777" w:rsidR="009A6CC2" w:rsidRDefault="00000000" w:rsidP="001374D0">
            <w:r>
              <w:t>None</w:t>
            </w:r>
          </w:p>
        </w:tc>
      </w:tr>
      <w:tr w:rsidR="009A6CC2" w14:paraId="342C5AD6" w14:textId="77777777">
        <w:tc>
          <w:tcPr>
            <w:tcW w:w="2077" w:type="dxa"/>
            <w:shd w:val="clear" w:color="auto" w:fill="D0CECE"/>
          </w:tcPr>
          <w:p w14:paraId="4972E6FD" w14:textId="77777777" w:rsidR="009A6CC2" w:rsidRDefault="00000000" w:rsidP="001374D0">
            <w:pPr>
              <w:rPr>
                <w:b/>
              </w:rPr>
            </w:pPr>
            <w:r>
              <w:rPr>
                <w:b/>
              </w:rPr>
              <w:t>Description</w:t>
            </w:r>
          </w:p>
        </w:tc>
        <w:tc>
          <w:tcPr>
            <w:tcW w:w="6231" w:type="dxa"/>
            <w:gridSpan w:val="3"/>
            <w:shd w:val="clear" w:color="auto" w:fill="auto"/>
          </w:tcPr>
          <w:p w14:paraId="58145F4F" w14:textId="77777777" w:rsidR="009A6CC2" w:rsidRDefault="00000000" w:rsidP="001374D0">
            <w:pPr>
              <w:pStyle w:val="SourceCode"/>
            </w:pPr>
            <w:r>
              <w:t>This is a default constructor for MemAccU5xValidation</w:t>
            </w:r>
          </w:p>
          <w:p w14:paraId="20994D04" w14:textId="77777777" w:rsidR="009A6CC2" w:rsidRDefault="00000000" w:rsidP="001374D0">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p>
        </w:tc>
      </w:tr>
    </w:tbl>
    <w:p w14:paraId="24A5890E" w14:textId="77777777" w:rsidR="009A6CC2" w:rsidRDefault="00000000" w:rsidP="001374D0">
      <w:pPr>
        <w:pStyle w:val="RefReq"/>
      </w:pPr>
      <w:r>
        <w:t>{Ref: N/A}</w:t>
      </w:r>
    </w:p>
    <w:p w14:paraId="7D87923C" w14:textId="77777777" w:rsidR="009A6CC2" w:rsidRDefault="009A6CC2" w:rsidP="001374D0"/>
    <w:p w14:paraId="5501F1D2" w14:textId="77777777" w:rsidR="009A6CC2" w:rsidRDefault="00000000" w:rsidP="001374D0">
      <w:pPr>
        <w:pStyle w:val="Heading6"/>
      </w:pPr>
      <w:r>
        <w:t>GetMandatoryParams</w:t>
      </w:r>
    </w:p>
    <w:p w14:paraId="46A6E007" w14:textId="77777777" w:rsidR="009A6CC2" w:rsidRDefault="00000000" w:rsidP="001374D0">
      <w:pPr>
        <w:pStyle w:val="DesignID"/>
      </w:pPr>
      <w:r>
        <w:t>MEMACC_TUD_CLS_006_003:</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18821AE" w14:textId="77777777">
        <w:tc>
          <w:tcPr>
            <w:tcW w:w="2077" w:type="dxa"/>
            <w:shd w:val="clear" w:color="auto" w:fill="D0CECE"/>
          </w:tcPr>
          <w:p w14:paraId="0AED451D" w14:textId="77777777" w:rsidR="009A6CC2" w:rsidRDefault="00000000" w:rsidP="001374D0">
            <w:pPr>
              <w:rPr>
                <w:b/>
              </w:rPr>
            </w:pPr>
            <w:r>
              <w:rPr>
                <w:b/>
              </w:rPr>
              <w:t>Method Name</w:t>
            </w:r>
          </w:p>
        </w:tc>
        <w:tc>
          <w:tcPr>
            <w:tcW w:w="6230" w:type="dxa"/>
            <w:gridSpan w:val="3"/>
            <w:shd w:val="clear" w:color="auto" w:fill="auto"/>
          </w:tcPr>
          <w:p w14:paraId="4B811179" w14:textId="77777777" w:rsidR="009A6CC2" w:rsidRDefault="00000000" w:rsidP="001374D0">
            <w:r>
              <w:t>GetMandatoryParams</w:t>
            </w:r>
          </w:p>
        </w:tc>
      </w:tr>
      <w:tr w:rsidR="009A6CC2" w14:paraId="2487A453" w14:textId="77777777">
        <w:tc>
          <w:tcPr>
            <w:tcW w:w="2077" w:type="dxa"/>
            <w:shd w:val="clear" w:color="auto" w:fill="D0CECE"/>
          </w:tcPr>
          <w:p w14:paraId="4E80D811" w14:textId="77777777" w:rsidR="009A6CC2" w:rsidRDefault="00000000" w:rsidP="001374D0">
            <w:pPr>
              <w:rPr>
                <w:b/>
              </w:rPr>
            </w:pPr>
            <w:r>
              <w:rPr>
                <w:b/>
              </w:rPr>
              <w:t>Arguments</w:t>
            </w:r>
          </w:p>
        </w:tc>
        <w:tc>
          <w:tcPr>
            <w:tcW w:w="6231" w:type="dxa"/>
            <w:gridSpan w:val="3"/>
            <w:shd w:val="clear" w:color="auto" w:fill="auto"/>
          </w:tcPr>
          <w:p w14:paraId="3FEDE56F" w14:textId="77777777" w:rsidR="009A6CC2" w:rsidRDefault="00000000" w:rsidP="001374D0">
            <w:r>
              <w:t>None</w:t>
            </w:r>
          </w:p>
        </w:tc>
      </w:tr>
      <w:tr w:rsidR="009A6CC2" w14:paraId="25E16573" w14:textId="77777777">
        <w:tc>
          <w:tcPr>
            <w:tcW w:w="2077" w:type="dxa"/>
            <w:vMerge w:val="restart"/>
            <w:shd w:val="clear" w:color="auto" w:fill="D0CECE"/>
          </w:tcPr>
          <w:p w14:paraId="02B7C532" w14:textId="77777777" w:rsidR="009A6CC2" w:rsidRDefault="00000000" w:rsidP="001374D0">
            <w:pPr>
              <w:rPr>
                <w:b/>
              </w:rPr>
            </w:pPr>
            <w:r>
              <w:rPr>
                <w:b/>
              </w:rPr>
              <w:t>Return</w:t>
            </w:r>
          </w:p>
        </w:tc>
        <w:tc>
          <w:tcPr>
            <w:tcW w:w="2077" w:type="dxa"/>
            <w:vMerge w:val="restart"/>
            <w:shd w:val="clear" w:color="auto" w:fill="auto"/>
          </w:tcPr>
          <w:p w14:paraId="5F14B5C0" w14:textId="77777777" w:rsidR="009A6CC2" w:rsidRDefault="00000000" w:rsidP="001374D0">
            <w:r>
              <w:t>Type: Hashtable</w:t>
            </w:r>
          </w:p>
        </w:tc>
        <w:tc>
          <w:tcPr>
            <w:tcW w:w="4154" w:type="dxa"/>
            <w:gridSpan w:val="2"/>
            <w:shd w:val="clear" w:color="auto" w:fill="auto"/>
          </w:tcPr>
          <w:p w14:paraId="388D757F" w14:textId="77777777" w:rsidR="009A6CC2" w:rsidRDefault="00000000" w:rsidP="001374D0">
            <w:r>
              <w:t>None</w:t>
            </w:r>
          </w:p>
        </w:tc>
      </w:tr>
      <w:tr w:rsidR="007A3CF5" w14:paraId="08D1AE3D" w14:textId="77777777">
        <w:tc>
          <w:tcPr>
            <w:tcW w:w="2077" w:type="dxa"/>
            <w:vMerge/>
            <w:shd w:val="clear" w:color="auto" w:fill="D0CECE"/>
          </w:tcPr>
          <w:p w14:paraId="52FDBE39" w14:textId="77777777" w:rsidR="009A6CC2" w:rsidRDefault="009A6CC2" w:rsidP="001374D0">
            <w:pPr>
              <w:rPr>
                <w:b/>
              </w:rPr>
            </w:pPr>
          </w:p>
        </w:tc>
        <w:tc>
          <w:tcPr>
            <w:tcW w:w="2077" w:type="dxa"/>
            <w:vMerge/>
            <w:shd w:val="clear" w:color="auto" w:fill="auto"/>
          </w:tcPr>
          <w:p w14:paraId="6B777B8D" w14:textId="77777777" w:rsidR="009A6CC2" w:rsidRDefault="009A6CC2" w:rsidP="001374D0"/>
        </w:tc>
        <w:tc>
          <w:tcPr>
            <w:tcW w:w="2077" w:type="dxa"/>
            <w:shd w:val="clear" w:color="auto" w:fill="D3D3D3"/>
          </w:tcPr>
          <w:p w14:paraId="61CBD12C" w14:textId="77777777" w:rsidR="009A6CC2" w:rsidRDefault="00000000" w:rsidP="001374D0">
            <w:r>
              <w:t>Range:</w:t>
            </w:r>
          </w:p>
        </w:tc>
        <w:tc>
          <w:tcPr>
            <w:tcW w:w="2077" w:type="dxa"/>
            <w:shd w:val="clear" w:color="auto" w:fill="auto"/>
          </w:tcPr>
          <w:p w14:paraId="6324760D" w14:textId="77777777" w:rsidR="009A6CC2" w:rsidRDefault="00000000" w:rsidP="001374D0">
            <w:r>
              <w:t>null</w:t>
            </w:r>
          </w:p>
        </w:tc>
      </w:tr>
      <w:tr w:rsidR="009A6CC2" w14:paraId="45D16A7F" w14:textId="77777777">
        <w:tc>
          <w:tcPr>
            <w:tcW w:w="2077" w:type="dxa"/>
            <w:shd w:val="clear" w:color="auto" w:fill="D0CECE"/>
          </w:tcPr>
          <w:p w14:paraId="6F1601A5" w14:textId="77777777" w:rsidR="009A6CC2" w:rsidRDefault="00000000" w:rsidP="001374D0">
            <w:pPr>
              <w:rPr>
                <w:b/>
              </w:rPr>
            </w:pPr>
            <w:r>
              <w:rPr>
                <w:b/>
              </w:rPr>
              <w:t>Generated Value</w:t>
            </w:r>
          </w:p>
        </w:tc>
        <w:tc>
          <w:tcPr>
            <w:tcW w:w="6231" w:type="dxa"/>
            <w:gridSpan w:val="3"/>
            <w:shd w:val="clear" w:color="auto" w:fill="auto"/>
          </w:tcPr>
          <w:p w14:paraId="3A4A0C94" w14:textId="77777777" w:rsidR="009A6CC2" w:rsidRDefault="00000000" w:rsidP="001374D0">
            <w:r>
              <w:t>None</w:t>
            </w:r>
          </w:p>
        </w:tc>
      </w:tr>
      <w:tr w:rsidR="009A6CC2" w14:paraId="0A076331" w14:textId="77777777">
        <w:tc>
          <w:tcPr>
            <w:tcW w:w="2077" w:type="dxa"/>
            <w:shd w:val="clear" w:color="auto" w:fill="D0CECE"/>
          </w:tcPr>
          <w:p w14:paraId="0DEF7716" w14:textId="77777777" w:rsidR="009A6CC2" w:rsidRDefault="00000000" w:rsidP="001374D0">
            <w:pPr>
              <w:rPr>
                <w:b/>
              </w:rPr>
            </w:pPr>
            <w:r>
              <w:rPr>
                <w:b/>
              </w:rPr>
              <w:t>Description</w:t>
            </w:r>
          </w:p>
        </w:tc>
        <w:tc>
          <w:tcPr>
            <w:tcW w:w="6231" w:type="dxa"/>
            <w:gridSpan w:val="3"/>
            <w:shd w:val="clear" w:color="auto" w:fill="auto"/>
          </w:tcPr>
          <w:p w14:paraId="36B83E84" w14:textId="77777777" w:rsidR="009A6CC2" w:rsidRDefault="00000000" w:rsidP="001374D0">
            <w:pPr>
              <w:pStyle w:val="SourceCode"/>
            </w:pPr>
            <w:r>
              <w:t xml:space="preserve">List Mandatory Params on specified devices when run application, This method will be overriden in </w:t>
            </w:r>
            <w:r>
              <w:lastRenderedPageBreak/>
              <w:t>specified devices class</w:t>
            </w:r>
          </w:p>
          <w:p w14:paraId="55431848" w14:textId="77777777" w:rsidR="009A6CC2" w:rsidRDefault="00000000" w:rsidP="001374D0">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p>
        </w:tc>
      </w:tr>
    </w:tbl>
    <w:p w14:paraId="58750AE4" w14:textId="77777777" w:rsidR="009A6CC2" w:rsidRDefault="00000000" w:rsidP="001374D0">
      <w:pPr>
        <w:pStyle w:val="RefReq"/>
      </w:pPr>
      <w:r>
        <w:lastRenderedPageBreak/>
        <w:t>{Ref: N/A}</w:t>
      </w:r>
    </w:p>
    <w:p w14:paraId="1D2FC098" w14:textId="77777777" w:rsidR="009A6CC2" w:rsidRDefault="009A6CC2" w:rsidP="001374D0"/>
    <w:p w14:paraId="4BFC530C" w14:textId="77777777" w:rsidR="009A6CC2" w:rsidRDefault="00000000" w:rsidP="001374D0">
      <w:pPr>
        <w:pStyle w:val="Heading6"/>
      </w:pPr>
      <w:r>
        <w:t>GetMandatoryContainerList</w:t>
      </w:r>
    </w:p>
    <w:p w14:paraId="2A0AC64F" w14:textId="77777777" w:rsidR="009A6CC2" w:rsidRDefault="00000000" w:rsidP="001374D0">
      <w:pPr>
        <w:pStyle w:val="DesignID"/>
      </w:pPr>
      <w:r>
        <w:t>MEMACC_TUD_CLS_006_004:</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6E4F4304" w14:textId="77777777">
        <w:tc>
          <w:tcPr>
            <w:tcW w:w="2077" w:type="dxa"/>
            <w:shd w:val="clear" w:color="auto" w:fill="D0CECE"/>
          </w:tcPr>
          <w:p w14:paraId="7A667B18" w14:textId="77777777" w:rsidR="009A6CC2" w:rsidRDefault="00000000" w:rsidP="001374D0">
            <w:pPr>
              <w:rPr>
                <w:b/>
              </w:rPr>
            </w:pPr>
            <w:r>
              <w:rPr>
                <w:b/>
              </w:rPr>
              <w:t>Method Name</w:t>
            </w:r>
          </w:p>
        </w:tc>
        <w:tc>
          <w:tcPr>
            <w:tcW w:w="6230" w:type="dxa"/>
            <w:gridSpan w:val="3"/>
            <w:shd w:val="clear" w:color="auto" w:fill="auto"/>
          </w:tcPr>
          <w:p w14:paraId="488D42FA" w14:textId="77777777" w:rsidR="009A6CC2" w:rsidRDefault="00000000" w:rsidP="001374D0">
            <w:r>
              <w:t>GetMandatoryContainerList</w:t>
            </w:r>
          </w:p>
        </w:tc>
      </w:tr>
      <w:tr w:rsidR="009A6CC2" w14:paraId="14F0C44C" w14:textId="77777777">
        <w:tc>
          <w:tcPr>
            <w:tcW w:w="2077" w:type="dxa"/>
            <w:shd w:val="clear" w:color="auto" w:fill="D0CECE"/>
          </w:tcPr>
          <w:p w14:paraId="71CAD441" w14:textId="77777777" w:rsidR="009A6CC2" w:rsidRDefault="00000000" w:rsidP="001374D0">
            <w:pPr>
              <w:rPr>
                <w:b/>
              </w:rPr>
            </w:pPr>
            <w:r>
              <w:rPr>
                <w:b/>
              </w:rPr>
              <w:t>Arguments</w:t>
            </w:r>
          </w:p>
        </w:tc>
        <w:tc>
          <w:tcPr>
            <w:tcW w:w="6231" w:type="dxa"/>
            <w:gridSpan w:val="3"/>
            <w:shd w:val="clear" w:color="auto" w:fill="auto"/>
          </w:tcPr>
          <w:p w14:paraId="0D3DBFB9" w14:textId="77777777" w:rsidR="009A6CC2" w:rsidRDefault="00000000" w:rsidP="001374D0">
            <w:r>
              <w:t>None</w:t>
            </w:r>
          </w:p>
        </w:tc>
      </w:tr>
      <w:tr w:rsidR="009A6CC2" w14:paraId="6260456D" w14:textId="77777777">
        <w:tc>
          <w:tcPr>
            <w:tcW w:w="2077" w:type="dxa"/>
            <w:vMerge w:val="restart"/>
            <w:shd w:val="clear" w:color="auto" w:fill="D0CECE"/>
          </w:tcPr>
          <w:p w14:paraId="73A751E7" w14:textId="77777777" w:rsidR="009A6CC2" w:rsidRDefault="00000000" w:rsidP="001374D0">
            <w:pPr>
              <w:rPr>
                <w:b/>
              </w:rPr>
            </w:pPr>
            <w:r>
              <w:rPr>
                <w:b/>
              </w:rPr>
              <w:t>Return</w:t>
            </w:r>
          </w:p>
        </w:tc>
        <w:tc>
          <w:tcPr>
            <w:tcW w:w="2077" w:type="dxa"/>
            <w:vMerge w:val="restart"/>
            <w:shd w:val="clear" w:color="auto" w:fill="auto"/>
          </w:tcPr>
          <w:p w14:paraId="74FDF0E4" w14:textId="77777777" w:rsidR="009A6CC2" w:rsidRDefault="00000000" w:rsidP="001374D0">
            <w:r>
              <w:t>Type: List&lt;string&gt;</w:t>
            </w:r>
          </w:p>
        </w:tc>
        <w:tc>
          <w:tcPr>
            <w:tcW w:w="4154" w:type="dxa"/>
            <w:gridSpan w:val="2"/>
            <w:shd w:val="clear" w:color="auto" w:fill="auto"/>
          </w:tcPr>
          <w:p w14:paraId="4D0F6346" w14:textId="77777777" w:rsidR="009A6CC2" w:rsidRDefault="00000000" w:rsidP="001374D0">
            <w:r>
              <w:t>None</w:t>
            </w:r>
          </w:p>
        </w:tc>
      </w:tr>
      <w:tr w:rsidR="007A3CF5" w14:paraId="02C23FED" w14:textId="77777777">
        <w:tc>
          <w:tcPr>
            <w:tcW w:w="2077" w:type="dxa"/>
            <w:vMerge/>
            <w:shd w:val="clear" w:color="auto" w:fill="D0CECE"/>
          </w:tcPr>
          <w:p w14:paraId="22544E00" w14:textId="77777777" w:rsidR="009A6CC2" w:rsidRDefault="009A6CC2" w:rsidP="001374D0">
            <w:pPr>
              <w:rPr>
                <w:b/>
              </w:rPr>
            </w:pPr>
          </w:p>
        </w:tc>
        <w:tc>
          <w:tcPr>
            <w:tcW w:w="2077" w:type="dxa"/>
            <w:vMerge/>
            <w:shd w:val="clear" w:color="auto" w:fill="auto"/>
          </w:tcPr>
          <w:p w14:paraId="174122F4" w14:textId="77777777" w:rsidR="009A6CC2" w:rsidRDefault="009A6CC2" w:rsidP="001374D0"/>
        </w:tc>
        <w:tc>
          <w:tcPr>
            <w:tcW w:w="2077" w:type="dxa"/>
            <w:shd w:val="clear" w:color="auto" w:fill="D3D3D3"/>
          </w:tcPr>
          <w:p w14:paraId="38E6B306" w14:textId="77777777" w:rsidR="009A6CC2" w:rsidRDefault="00000000" w:rsidP="001374D0">
            <w:r>
              <w:t>Range:</w:t>
            </w:r>
          </w:p>
        </w:tc>
        <w:tc>
          <w:tcPr>
            <w:tcW w:w="2077" w:type="dxa"/>
            <w:shd w:val="clear" w:color="auto" w:fill="auto"/>
          </w:tcPr>
          <w:p w14:paraId="056EB27E" w14:textId="77777777" w:rsidR="009A6CC2" w:rsidRDefault="00000000" w:rsidP="001374D0">
            <w:r>
              <w:t>null</w:t>
            </w:r>
          </w:p>
        </w:tc>
      </w:tr>
      <w:tr w:rsidR="009A6CC2" w14:paraId="64D160C0" w14:textId="77777777">
        <w:tc>
          <w:tcPr>
            <w:tcW w:w="2077" w:type="dxa"/>
            <w:shd w:val="clear" w:color="auto" w:fill="D0CECE"/>
          </w:tcPr>
          <w:p w14:paraId="711B2AC1" w14:textId="77777777" w:rsidR="009A6CC2" w:rsidRDefault="00000000" w:rsidP="001374D0">
            <w:pPr>
              <w:rPr>
                <w:b/>
              </w:rPr>
            </w:pPr>
            <w:r>
              <w:rPr>
                <w:b/>
              </w:rPr>
              <w:t>Generated Value</w:t>
            </w:r>
          </w:p>
        </w:tc>
        <w:tc>
          <w:tcPr>
            <w:tcW w:w="6231" w:type="dxa"/>
            <w:gridSpan w:val="3"/>
            <w:shd w:val="clear" w:color="auto" w:fill="auto"/>
          </w:tcPr>
          <w:p w14:paraId="3A442F25" w14:textId="77777777" w:rsidR="009A6CC2" w:rsidRDefault="00000000" w:rsidP="001374D0">
            <w:r>
              <w:t>None</w:t>
            </w:r>
          </w:p>
        </w:tc>
      </w:tr>
      <w:tr w:rsidR="009A6CC2" w14:paraId="02744F9E" w14:textId="77777777">
        <w:tc>
          <w:tcPr>
            <w:tcW w:w="2077" w:type="dxa"/>
            <w:shd w:val="clear" w:color="auto" w:fill="D0CECE"/>
          </w:tcPr>
          <w:p w14:paraId="4F799C70" w14:textId="77777777" w:rsidR="009A6CC2" w:rsidRDefault="00000000" w:rsidP="001374D0">
            <w:pPr>
              <w:rPr>
                <w:b/>
              </w:rPr>
            </w:pPr>
            <w:r>
              <w:rPr>
                <w:b/>
              </w:rPr>
              <w:t>Description</w:t>
            </w:r>
          </w:p>
        </w:tc>
        <w:tc>
          <w:tcPr>
            <w:tcW w:w="6231" w:type="dxa"/>
            <w:gridSpan w:val="3"/>
            <w:shd w:val="clear" w:color="auto" w:fill="auto"/>
          </w:tcPr>
          <w:p w14:paraId="077343BE" w14:textId="77777777" w:rsidR="009A6CC2" w:rsidRDefault="00000000" w:rsidP="001374D0">
            <w:pPr>
              <w:pStyle w:val="SourceCode"/>
            </w:pPr>
            <w:r>
              <w:t>List Mandatory container on specified devices when run application, This method will be overriden in specified devices class</w:t>
            </w:r>
          </w:p>
          <w:p w14:paraId="6BFA7556" w14:textId="77777777" w:rsidR="009A6CC2" w:rsidRDefault="00000000" w:rsidP="001374D0">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p>
        </w:tc>
      </w:tr>
    </w:tbl>
    <w:p w14:paraId="431F1F1D" w14:textId="77777777" w:rsidR="009A6CC2" w:rsidRDefault="00000000" w:rsidP="001374D0">
      <w:pPr>
        <w:pStyle w:val="RefReq"/>
      </w:pPr>
      <w:r>
        <w:t>{Ref: N/A}</w:t>
      </w:r>
    </w:p>
    <w:p w14:paraId="1BF976A7" w14:textId="77777777" w:rsidR="009A6CC2" w:rsidRDefault="009A6CC2" w:rsidP="001374D0"/>
    <w:p w14:paraId="4C49AA5A" w14:textId="77777777" w:rsidR="009A6CC2" w:rsidRDefault="00000000" w:rsidP="001374D0">
      <w:pPr>
        <w:pStyle w:val="Heading6"/>
      </w:pPr>
      <w:r>
        <w:t>CheckERR041004</w:t>
      </w:r>
    </w:p>
    <w:p w14:paraId="411915B0" w14:textId="77777777" w:rsidR="009A6CC2" w:rsidRDefault="00000000" w:rsidP="001374D0">
      <w:pPr>
        <w:pStyle w:val="DesignID"/>
      </w:pPr>
      <w:r>
        <w:t>MEMACC_TUD_CLS_006_005:</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5E6CD6A5" w14:textId="77777777">
        <w:tc>
          <w:tcPr>
            <w:tcW w:w="2077" w:type="dxa"/>
            <w:shd w:val="clear" w:color="auto" w:fill="D0CECE"/>
          </w:tcPr>
          <w:p w14:paraId="7A61D65A" w14:textId="77777777" w:rsidR="009A6CC2" w:rsidRDefault="00000000" w:rsidP="001374D0">
            <w:pPr>
              <w:rPr>
                <w:b/>
              </w:rPr>
            </w:pPr>
            <w:r>
              <w:rPr>
                <w:b/>
              </w:rPr>
              <w:t>Method Name</w:t>
            </w:r>
          </w:p>
        </w:tc>
        <w:tc>
          <w:tcPr>
            <w:tcW w:w="6230" w:type="dxa"/>
            <w:gridSpan w:val="3"/>
            <w:shd w:val="clear" w:color="auto" w:fill="auto"/>
          </w:tcPr>
          <w:p w14:paraId="16693D99" w14:textId="77777777" w:rsidR="009A6CC2" w:rsidRDefault="00000000" w:rsidP="001374D0">
            <w:r>
              <w:t>CheckERR041004</w:t>
            </w:r>
          </w:p>
        </w:tc>
      </w:tr>
      <w:tr w:rsidR="009A6CC2" w14:paraId="149A87F6" w14:textId="77777777">
        <w:tc>
          <w:tcPr>
            <w:tcW w:w="2077" w:type="dxa"/>
            <w:shd w:val="clear" w:color="auto" w:fill="D0CECE"/>
          </w:tcPr>
          <w:p w14:paraId="10735D66" w14:textId="77777777" w:rsidR="009A6CC2" w:rsidRDefault="00000000" w:rsidP="001374D0">
            <w:pPr>
              <w:rPr>
                <w:b/>
              </w:rPr>
            </w:pPr>
            <w:r>
              <w:rPr>
                <w:b/>
              </w:rPr>
              <w:t>Arguments</w:t>
            </w:r>
          </w:p>
        </w:tc>
        <w:tc>
          <w:tcPr>
            <w:tcW w:w="6231" w:type="dxa"/>
            <w:gridSpan w:val="3"/>
            <w:shd w:val="clear" w:color="auto" w:fill="auto"/>
          </w:tcPr>
          <w:p w14:paraId="34D2C349" w14:textId="77777777" w:rsidR="009A6CC2" w:rsidRDefault="00000000" w:rsidP="001374D0">
            <w:r>
              <w:t>None</w:t>
            </w:r>
          </w:p>
        </w:tc>
      </w:tr>
      <w:tr w:rsidR="009A6CC2" w14:paraId="5C00DCB7" w14:textId="77777777">
        <w:tc>
          <w:tcPr>
            <w:tcW w:w="2077" w:type="dxa"/>
            <w:vMerge w:val="restart"/>
            <w:shd w:val="clear" w:color="auto" w:fill="D0CECE"/>
          </w:tcPr>
          <w:p w14:paraId="075EA3F0" w14:textId="77777777" w:rsidR="009A6CC2" w:rsidRDefault="00000000" w:rsidP="001374D0">
            <w:pPr>
              <w:rPr>
                <w:b/>
              </w:rPr>
            </w:pPr>
            <w:r>
              <w:rPr>
                <w:b/>
              </w:rPr>
              <w:t>Return</w:t>
            </w:r>
          </w:p>
        </w:tc>
        <w:tc>
          <w:tcPr>
            <w:tcW w:w="2077" w:type="dxa"/>
            <w:vMerge w:val="restart"/>
            <w:shd w:val="clear" w:color="auto" w:fill="auto"/>
          </w:tcPr>
          <w:p w14:paraId="54C3F12C" w14:textId="77777777" w:rsidR="009A6CC2" w:rsidRDefault="00000000" w:rsidP="001374D0">
            <w:r>
              <w:t xml:space="preserve">Type: ValidationResult </w:t>
            </w:r>
            <w:r>
              <w:br/>
              <w:t xml:space="preserve">Desc:  ValidationResult contains result </w:t>
            </w:r>
            <w:r>
              <w:lastRenderedPageBreak/>
              <w:t>information of validation including code error, error message, module id, type, success, isError.</w:t>
            </w:r>
          </w:p>
        </w:tc>
        <w:tc>
          <w:tcPr>
            <w:tcW w:w="4154" w:type="dxa"/>
            <w:gridSpan w:val="2"/>
            <w:shd w:val="clear" w:color="auto" w:fill="auto"/>
          </w:tcPr>
          <w:p w14:paraId="7C080DA8" w14:textId="77777777" w:rsidR="009A6CC2" w:rsidRDefault="00000000" w:rsidP="001374D0">
            <w:r>
              <w:lastRenderedPageBreak/>
              <w:t>None</w:t>
            </w:r>
          </w:p>
        </w:tc>
      </w:tr>
      <w:tr w:rsidR="007A3CF5" w14:paraId="0154D94F" w14:textId="77777777">
        <w:tc>
          <w:tcPr>
            <w:tcW w:w="2077" w:type="dxa"/>
            <w:vMerge/>
            <w:shd w:val="clear" w:color="auto" w:fill="D0CECE"/>
          </w:tcPr>
          <w:p w14:paraId="28204DE5" w14:textId="77777777" w:rsidR="009A6CC2" w:rsidRDefault="009A6CC2" w:rsidP="001374D0">
            <w:pPr>
              <w:rPr>
                <w:b/>
              </w:rPr>
            </w:pPr>
          </w:p>
        </w:tc>
        <w:tc>
          <w:tcPr>
            <w:tcW w:w="2077" w:type="dxa"/>
            <w:vMerge/>
            <w:shd w:val="clear" w:color="auto" w:fill="auto"/>
          </w:tcPr>
          <w:p w14:paraId="7A5915DE" w14:textId="77777777" w:rsidR="009A6CC2" w:rsidRDefault="009A6CC2" w:rsidP="001374D0"/>
        </w:tc>
        <w:tc>
          <w:tcPr>
            <w:tcW w:w="2077" w:type="dxa"/>
            <w:shd w:val="clear" w:color="auto" w:fill="D3D3D3"/>
          </w:tcPr>
          <w:p w14:paraId="46A8D105" w14:textId="77777777" w:rsidR="009A6CC2" w:rsidRDefault="00000000" w:rsidP="001374D0">
            <w:r>
              <w:t>Range:</w:t>
            </w:r>
          </w:p>
        </w:tc>
        <w:tc>
          <w:tcPr>
            <w:tcW w:w="2077" w:type="dxa"/>
            <w:shd w:val="clear" w:color="auto" w:fill="auto"/>
          </w:tcPr>
          <w:p w14:paraId="556791E5" w14:textId="77777777" w:rsidR="009A6CC2" w:rsidRDefault="00000000" w:rsidP="001374D0">
            <w:r>
              <w:t xml:space="preserve">Format: (type, number of messages) </w:t>
            </w:r>
            <w:r>
              <w:lastRenderedPageBreak/>
              <w:t>(SUCCESS, counter = 0) (ERROR, counter &gt; 0)</w:t>
            </w:r>
          </w:p>
        </w:tc>
      </w:tr>
      <w:tr w:rsidR="009A6CC2" w14:paraId="4C4512B4" w14:textId="77777777">
        <w:tc>
          <w:tcPr>
            <w:tcW w:w="2077" w:type="dxa"/>
            <w:shd w:val="clear" w:color="auto" w:fill="D0CECE"/>
          </w:tcPr>
          <w:p w14:paraId="2F215A62" w14:textId="77777777" w:rsidR="009A6CC2" w:rsidRDefault="00000000" w:rsidP="001374D0">
            <w:pPr>
              <w:rPr>
                <w:b/>
              </w:rPr>
            </w:pPr>
            <w:r>
              <w:rPr>
                <w:b/>
              </w:rPr>
              <w:lastRenderedPageBreak/>
              <w:t>Generated Value</w:t>
            </w:r>
          </w:p>
        </w:tc>
        <w:tc>
          <w:tcPr>
            <w:tcW w:w="6231" w:type="dxa"/>
            <w:gridSpan w:val="3"/>
            <w:shd w:val="clear" w:color="auto" w:fill="auto"/>
          </w:tcPr>
          <w:p w14:paraId="2D951B4D" w14:textId="77777777" w:rsidR="009A6CC2" w:rsidRDefault="00000000" w:rsidP="001374D0">
            <w:r>
              <w:t>None</w:t>
            </w:r>
          </w:p>
        </w:tc>
      </w:tr>
      <w:tr w:rsidR="009A6CC2" w14:paraId="2EE8C7F4" w14:textId="77777777">
        <w:tc>
          <w:tcPr>
            <w:tcW w:w="2077" w:type="dxa"/>
            <w:shd w:val="clear" w:color="auto" w:fill="D0CECE"/>
          </w:tcPr>
          <w:p w14:paraId="10EB6EA7" w14:textId="77777777" w:rsidR="009A6CC2" w:rsidRDefault="00000000" w:rsidP="001374D0">
            <w:pPr>
              <w:rPr>
                <w:b/>
              </w:rPr>
            </w:pPr>
            <w:r>
              <w:rPr>
                <w:b/>
              </w:rPr>
              <w:t>Description</w:t>
            </w:r>
          </w:p>
        </w:tc>
        <w:tc>
          <w:tcPr>
            <w:tcW w:w="6231" w:type="dxa"/>
            <w:gridSpan w:val="3"/>
            <w:shd w:val="clear" w:color="auto" w:fill="auto"/>
          </w:tcPr>
          <w:p w14:paraId="3300C400" w14:textId="77777777" w:rsidR="009A6CC2" w:rsidRDefault="00000000" w:rsidP="001374D0">
            <w:pPr>
              <w:pStyle w:val="SourceCode"/>
            </w:pPr>
            <w:r>
              <w:t>To check mandatory parameters from CDFs.</w:t>
            </w:r>
          </w:p>
          <w:p w14:paraId="3F6C0AD8" w14:textId="77777777" w:rsidR="009A6CC2" w:rsidRDefault="00000000" w:rsidP="001374D0">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INITIALIZE ValidationResult result WITH ModuleId = BasicConfiguration.ModuleId, Code = 4</w:t>
            </w:r>
            <w:r>
              <w:br/>
              <w:t xml:space="preserve"> IF GetMandatoryParams() IS NOT NULL AND GetMandatoryContainerList() IS NOT NULL THEN</w:t>
            </w:r>
            <w:r>
              <w:br/>
              <w:t xml:space="preserve">     INITIALIZE List errorMessageList</w:t>
            </w:r>
            <w:r>
              <w:br/>
              <w:t xml:space="preserve">     errorMessageList = CALL CheckForMandatoryParameters WITH BasicConfiguration.ModuleName,</w:t>
            </w:r>
            <w:r>
              <w:br/>
              <w:t xml:space="preserve">             GetMandatoryParams(), GetMandatoryContainerList()</w:t>
            </w:r>
            <w:r>
              <w:br/>
              <w:t xml:space="preserve">     SET result.Message TO errorMessageList</w:t>
            </w:r>
            <w:r>
              <w:br/>
              <w:t xml:space="preserve">     IF errorMessageList.Count &gt; 0 THEN</w:t>
            </w:r>
            <w:r>
              <w:br/>
              <w:t xml:space="preserve">         SET result.Type TO ERROR</w:t>
            </w:r>
            <w:r>
              <w:br/>
              <w:t xml:space="preserve">     ELSE</w:t>
            </w:r>
            <w:r>
              <w:br/>
              <w:t xml:space="preserve">         SET result.Type TO SUCCESS</w:t>
            </w:r>
            <w:r>
              <w:br/>
              <w:t xml:space="preserve">     END IF</w:t>
            </w:r>
            <w:r>
              <w:br/>
              <w:t xml:space="preserve"> ELSE</w:t>
            </w:r>
            <w:r>
              <w:br/>
              <w:t xml:space="preserve"> // Do nothing.</w:t>
            </w:r>
            <w:r>
              <w:br/>
              <w:t xml:space="preserve"> END IF</w:t>
            </w:r>
            <w:r>
              <w:br/>
              <w:t xml:space="preserve"> RETURN result</w:t>
            </w:r>
          </w:p>
        </w:tc>
      </w:tr>
    </w:tbl>
    <w:p w14:paraId="334B9A0F" w14:textId="77777777" w:rsidR="009A6CC2" w:rsidRDefault="00000000" w:rsidP="001374D0">
      <w:pPr>
        <w:pStyle w:val="RefReq"/>
      </w:pPr>
      <w:r>
        <w:t>{Ref: [1] MEMACC_TAD_ERR_004}</w:t>
      </w:r>
    </w:p>
    <w:p w14:paraId="7661F0B0" w14:textId="77777777" w:rsidR="009A6CC2" w:rsidRDefault="009A6CC2" w:rsidP="001374D0"/>
    <w:p w14:paraId="265B7578" w14:textId="77777777" w:rsidR="009A6CC2" w:rsidRDefault="00000000" w:rsidP="001374D0">
      <w:pPr>
        <w:pStyle w:val="Heading6"/>
      </w:pPr>
      <w:r>
        <w:t>CheckERR041005</w:t>
      </w:r>
    </w:p>
    <w:p w14:paraId="1DB634DE" w14:textId="77777777" w:rsidR="009A6CC2" w:rsidRDefault="00000000" w:rsidP="001374D0">
      <w:pPr>
        <w:pStyle w:val="DesignID"/>
      </w:pPr>
      <w:r>
        <w:t>MEMACC_TUD_CLS_006_006:</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0A344902" w14:textId="77777777">
        <w:tc>
          <w:tcPr>
            <w:tcW w:w="2077" w:type="dxa"/>
            <w:shd w:val="clear" w:color="auto" w:fill="D0CECE"/>
          </w:tcPr>
          <w:p w14:paraId="7216EBEE" w14:textId="77777777" w:rsidR="009A6CC2" w:rsidRDefault="00000000" w:rsidP="001374D0">
            <w:pPr>
              <w:rPr>
                <w:b/>
              </w:rPr>
            </w:pPr>
            <w:r>
              <w:rPr>
                <w:b/>
              </w:rPr>
              <w:t>Method Name</w:t>
            </w:r>
          </w:p>
        </w:tc>
        <w:tc>
          <w:tcPr>
            <w:tcW w:w="6230" w:type="dxa"/>
            <w:gridSpan w:val="3"/>
            <w:shd w:val="clear" w:color="auto" w:fill="auto"/>
          </w:tcPr>
          <w:p w14:paraId="74660E02" w14:textId="77777777" w:rsidR="009A6CC2" w:rsidRDefault="00000000" w:rsidP="001374D0">
            <w:r>
              <w:t>CheckERR041005</w:t>
            </w:r>
          </w:p>
        </w:tc>
      </w:tr>
      <w:tr w:rsidR="009A6CC2" w14:paraId="21C91DFC" w14:textId="77777777">
        <w:tc>
          <w:tcPr>
            <w:tcW w:w="2077" w:type="dxa"/>
            <w:shd w:val="clear" w:color="auto" w:fill="D0CECE"/>
          </w:tcPr>
          <w:p w14:paraId="12E182F5" w14:textId="77777777" w:rsidR="009A6CC2" w:rsidRDefault="00000000" w:rsidP="001374D0">
            <w:pPr>
              <w:rPr>
                <w:b/>
              </w:rPr>
            </w:pPr>
            <w:r>
              <w:rPr>
                <w:b/>
              </w:rPr>
              <w:t>Arguments</w:t>
            </w:r>
          </w:p>
        </w:tc>
        <w:tc>
          <w:tcPr>
            <w:tcW w:w="6231" w:type="dxa"/>
            <w:gridSpan w:val="3"/>
            <w:shd w:val="clear" w:color="auto" w:fill="auto"/>
          </w:tcPr>
          <w:p w14:paraId="7069B171" w14:textId="77777777" w:rsidR="009A6CC2" w:rsidRDefault="00000000" w:rsidP="001374D0">
            <w:r>
              <w:t>None</w:t>
            </w:r>
          </w:p>
        </w:tc>
      </w:tr>
      <w:tr w:rsidR="009A6CC2" w14:paraId="7AF515E4" w14:textId="77777777">
        <w:tc>
          <w:tcPr>
            <w:tcW w:w="2077" w:type="dxa"/>
            <w:vMerge w:val="restart"/>
            <w:shd w:val="clear" w:color="auto" w:fill="D0CECE"/>
          </w:tcPr>
          <w:p w14:paraId="3B900F9C" w14:textId="77777777" w:rsidR="009A6CC2" w:rsidRDefault="00000000" w:rsidP="001374D0">
            <w:pPr>
              <w:rPr>
                <w:b/>
              </w:rPr>
            </w:pPr>
            <w:r>
              <w:rPr>
                <w:b/>
              </w:rPr>
              <w:t>Return</w:t>
            </w:r>
          </w:p>
        </w:tc>
        <w:tc>
          <w:tcPr>
            <w:tcW w:w="2077" w:type="dxa"/>
            <w:vMerge w:val="restart"/>
            <w:shd w:val="clear" w:color="auto" w:fill="auto"/>
          </w:tcPr>
          <w:p w14:paraId="20B39CF4" w14:textId="77777777" w:rsidR="009A6CC2" w:rsidRDefault="00000000" w:rsidP="001374D0">
            <w:r>
              <w:t xml:space="preserve">Type: ValidationResult </w:t>
            </w:r>
            <w:r>
              <w:br/>
              <w:t xml:space="preserve">Desc:  ValidationResult contains result information of validation including code error, error message, module id, </w:t>
            </w:r>
            <w:r>
              <w:lastRenderedPageBreak/>
              <w:t>type, success, isError.</w:t>
            </w:r>
          </w:p>
        </w:tc>
        <w:tc>
          <w:tcPr>
            <w:tcW w:w="4154" w:type="dxa"/>
            <w:gridSpan w:val="2"/>
            <w:shd w:val="clear" w:color="auto" w:fill="auto"/>
          </w:tcPr>
          <w:p w14:paraId="259908D8" w14:textId="77777777" w:rsidR="009A6CC2" w:rsidRDefault="00000000" w:rsidP="001374D0">
            <w:r>
              <w:lastRenderedPageBreak/>
              <w:t>None</w:t>
            </w:r>
          </w:p>
        </w:tc>
      </w:tr>
      <w:tr w:rsidR="007A3CF5" w14:paraId="6E7CDE59" w14:textId="77777777">
        <w:tc>
          <w:tcPr>
            <w:tcW w:w="2077" w:type="dxa"/>
            <w:vMerge/>
            <w:shd w:val="clear" w:color="auto" w:fill="D0CECE"/>
          </w:tcPr>
          <w:p w14:paraId="2755BA59" w14:textId="77777777" w:rsidR="009A6CC2" w:rsidRDefault="009A6CC2" w:rsidP="001374D0">
            <w:pPr>
              <w:rPr>
                <w:b/>
              </w:rPr>
            </w:pPr>
          </w:p>
        </w:tc>
        <w:tc>
          <w:tcPr>
            <w:tcW w:w="2077" w:type="dxa"/>
            <w:vMerge/>
            <w:shd w:val="clear" w:color="auto" w:fill="auto"/>
          </w:tcPr>
          <w:p w14:paraId="1EDABF2D" w14:textId="77777777" w:rsidR="009A6CC2" w:rsidRDefault="009A6CC2" w:rsidP="001374D0"/>
        </w:tc>
        <w:tc>
          <w:tcPr>
            <w:tcW w:w="2077" w:type="dxa"/>
            <w:shd w:val="clear" w:color="auto" w:fill="D3D3D3"/>
          </w:tcPr>
          <w:p w14:paraId="48E4E8D4" w14:textId="77777777" w:rsidR="009A6CC2" w:rsidRDefault="00000000" w:rsidP="001374D0">
            <w:r>
              <w:t>Range:</w:t>
            </w:r>
          </w:p>
        </w:tc>
        <w:tc>
          <w:tcPr>
            <w:tcW w:w="2077" w:type="dxa"/>
            <w:shd w:val="clear" w:color="auto" w:fill="auto"/>
          </w:tcPr>
          <w:p w14:paraId="10C4F1CC" w14:textId="77777777" w:rsidR="009A6CC2" w:rsidRDefault="00000000" w:rsidP="001374D0">
            <w:r>
              <w:t>Format: (type, number of messages) (SUCCESS, counter = 0) (ERROR, counter &gt; 0)</w:t>
            </w:r>
          </w:p>
        </w:tc>
      </w:tr>
      <w:tr w:rsidR="009A6CC2" w14:paraId="2294983D" w14:textId="77777777">
        <w:tc>
          <w:tcPr>
            <w:tcW w:w="2077" w:type="dxa"/>
            <w:shd w:val="clear" w:color="auto" w:fill="D0CECE"/>
          </w:tcPr>
          <w:p w14:paraId="476AE1DC" w14:textId="77777777" w:rsidR="009A6CC2" w:rsidRDefault="00000000" w:rsidP="001374D0">
            <w:pPr>
              <w:rPr>
                <w:b/>
              </w:rPr>
            </w:pPr>
            <w:r>
              <w:rPr>
                <w:b/>
              </w:rPr>
              <w:lastRenderedPageBreak/>
              <w:t>Generated Value</w:t>
            </w:r>
          </w:p>
        </w:tc>
        <w:tc>
          <w:tcPr>
            <w:tcW w:w="6231" w:type="dxa"/>
            <w:gridSpan w:val="3"/>
            <w:shd w:val="clear" w:color="auto" w:fill="auto"/>
          </w:tcPr>
          <w:p w14:paraId="6A67938E" w14:textId="77777777" w:rsidR="009A6CC2" w:rsidRDefault="00000000" w:rsidP="001374D0">
            <w:r>
              <w:t>None</w:t>
            </w:r>
          </w:p>
        </w:tc>
      </w:tr>
      <w:tr w:rsidR="009A6CC2" w14:paraId="112D0D9F" w14:textId="77777777">
        <w:tc>
          <w:tcPr>
            <w:tcW w:w="2077" w:type="dxa"/>
            <w:shd w:val="clear" w:color="auto" w:fill="D0CECE"/>
          </w:tcPr>
          <w:p w14:paraId="39A113FC" w14:textId="77777777" w:rsidR="009A6CC2" w:rsidRDefault="00000000" w:rsidP="001374D0">
            <w:pPr>
              <w:rPr>
                <w:b/>
              </w:rPr>
            </w:pPr>
            <w:r>
              <w:rPr>
                <w:b/>
              </w:rPr>
              <w:t>Description</w:t>
            </w:r>
          </w:p>
        </w:tc>
        <w:tc>
          <w:tcPr>
            <w:tcW w:w="6231" w:type="dxa"/>
            <w:gridSpan w:val="3"/>
            <w:shd w:val="clear" w:color="auto" w:fill="auto"/>
          </w:tcPr>
          <w:p w14:paraId="73886A62" w14:textId="77777777" w:rsidR="009A6CC2" w:rsidRDefault="00000000" w:rsidP="001374D0">
            <w:pPr>
              <w:pStyle w:val="SourceCode"/>
            </w:pPr>
            <w:r>
              <w:t>To check error and gen ERR041005 message.</w:t>
            </w:r>
          </w:p>
          <w:p w14:paraId="53662883" w14:textId="77777777" w:rsidR="009A6CC2" w:rsidRDefault="00000000" w:rsidP="001374D0">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INITIALIZE ValidationResult result WITH Type = SUCCESS, Code = 5, ModuleId = BasicConfiguration.ModuleId</w:t>
            </w:r>
            <w:r>
              <w:br/>
              <w:t xml:space="preserve"> INITIALIZE Container memGeneral WITH Repository.GetContainerByDefName</w:t>
            </w:r>
            <w:r>
              <w:br/>
              <w:t xml:space="preserve">         (U5xInput.U5xMemAccMap.MemAcc, U5xInput.U5xMemAccMap.MemAccSubAddressAreaConfiguration)</w:t>
            </w:r>
            <w:r>
              <w:br/>
              <w:t xml:space="preserve"> INITIALIZE ItemValue memSectorBatchRef WITH Repository.GetReferenceValue</w:t>
            </w:r>
            <w:r>
              <w:br/>
              <w:t xml:space="preserve">         (U5xInput.U5xMemAccMap.MemAcc, U5xInput.U5xMemAccMap.MemAccSectorBatchRef)</w:t>
            </w:r>
            <w:r>
              <w:br/>
              <w:t xml:space="preserve"> IF memSectorBatchRef IS NULL THEN</w:t>
            </w:r>
            <w:r>
              <w:br/>
              <w:t xml:space="preserve">     INITIALIZE Configuration config WITH Repository.GetConfiguration(BasicConfiguration.ModuleName)</w:t>
            </w:r>
            <w:r>
              <w:br/>
              <w:t xml:space="preserve">     IF config IS NOT NULL AND config.ShortName IS NOT EMPTY THEN</w:t>
            </w:r>
            <w:r>
              <w:br/>
              <w:t xml:space="preserve">         SET result.Type TO ERROR</w:t>
            </w:r>
            <w:r>
              <w:br/>
              <w:t xml:space="preserve">         ADD TO result.Message THE FORMATTED STRING MemAccResources.ERR041005 WITH</w:t>
            </w:r>
            <w:r>
              <w:br/>
              <w:t xml:space="preserve">             memGeneral.ShortName, Repository.GetCdfFileName(config.ShortName), memGeneral.Path</w:t>
            </w:r>
            <w:r>
              <w:br/>
              <w:t xml:space="preserve">     ELSE</w:t>
            </w:r>
            <w:r>
              <w:br/>
              <w:t xml:space="preserve">         Not required</w:t>
            </w:r>
            <w:r>
              <w:br/>
              <w:t xml:space="preserve">     END IF</w:t>
            </w:r>
            <w:r>
              <w:br/>
              <w:t xml:space="preserve"> ELSE</w:t>
            </w:r>
            <w:r>
              <w:br/>
              <w:t xml:space="preserve">     Not required</w:t>
            </w:r>
            <w:r>
              <w:br/>
              <w:t xml:space="preserve"> END IF</w:t>
            </w:r>
            <w:r>
              <w:br/>
              <w:t xml:space="preserve"> RETURN result</w:t>
            </w:r>
          </w:p>
        </w:tc>
      </w:tr>
    </w:tbl>
    <w:p w14:paraId="0870530C" w14:textId="77777777" w:rsidR="009A6CC2" w:rsidRDefault="00000000" w:rsidP="001374D0">
      <w:pPr>
        <w:pStyle w:val="RefReq"/>
      </w:pPr>
      <w:r>
        <w:t>{Ref: [1] MEMACC_TAD_ERR_005}</w:t>
      </w:r>
    </w:p>
    <w:p w14:paraId="582EB55F" w14:textId="77777777" w:rsidR="009A6CC2" w:rsidRDefault="009A6CC2" w:rsidP="001374D0"/>
    <w:p w14:paraId="12F0D854" w14:textId="77777777" w:rsidR="009A6CC2" w:rsidRDefault="00000000" w:rsidP="001374D0">
      <w:pPr>
        <w:pStyle w:val="Heading6"/>
      </w:pPr>
      <w:r>
        <w:t>CheckERR041006</w:t>
      </w:r>
    </w:p>
    <w:p w14:paraId="3CA7C7B0" w14:textId="77777777" w:rsidR="009A6CC2" w:rsidRDefault="00000000" w:rsidP="001374D0">
      <w:pPr>
        <w:pStyle w:val="DesignID"/>
      </w:pPr>
      <w:r>
        <w:t>MEMACC_TUD_CLS_006_007:</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5C0444F8" w14:textId="77777777">
        <w:tc>
          <w:tcPr>
            <w:tcW w:w="2077" w:type="dxa"/>
            <w:shd w:val="clear" w:color="auto" w:fill="D0CECE"/>
          </w:tcPr>
          <w:p w14:paraId="0BA4751F" w14:textId="77777777" w:rsidR="009A6CC2" w:rsidRDefault="00000000" w:rsidP="001374D0">
            <w:pPr>
              <w:rPr>
                <w:b/>
              </w:rPr>
            </w:pPr>
            <w:r>
              <w:rPr>
                <w:b/>
              </w:rPr>
              <w:t>Method Name</w:t>
            </w:r>
          </w:p>
        </w:tc>
        <w:tc>
          <w:tcPr>
            <w:tcW w:w="6230" w:type="dxa"/>
            <w:gridSpan w:val="3"/>
            <w:shd w:val="clear" w:color="auto" w:fill="auto"/>
          </w:tcPr>
          <w:p w14:paraId="3F2DD2FF" w14:textId="77777777" w:rsidR="009A6CC2" w:rsidRDefault="00000000" w:rsidP="001374D0">
            <w:r>
              <w:t>CheckERR041006</w:t>
            </w:r>
          </w:p>
        </w:tc>
      </w:tr>
      <w:tr w:rsidR="009A6CC2" w14:paraId="20F265CB" w14:textId="77777777">
        <w:tc>
          <w:tcPr>
            <w:tcW w:w="2077" w:type="dxa"/>
            <w:shd w:val="clear" w:color="auto" w:fill="D0CECE"/>
          </w:tcPr>
          <w:p w14:paraId="2AD6D11C" w14:textId="77777777" w:rsidR="009A6CC2" w:rsidRDefault="00000000" w:rsidP="001374D0">
            <w:pPr>
              <w:rPr>
                <w:b/>
              </w:rPr>
            </w:pPr>
            <w:r>
              <w:rPr>
                <w:b/>
              </w:rPr>
              <w:t>Arguments</w:t>
            </w:r>
          </w:p>
        </w:tc>
        <w:tc>
          <w:tcPr>
            <w:tcW w:w="6231" w:type="dxa"/>
            <w:gridSpan w:val="3"/>
            <w:shd w:val="clear" w:color="auto" w:fill="auto"/>
          </w:tcPr>
          <w:p w14:paraId="0E20F20C" w14:textId="77777777" w:rsidR="009A6CC2" w:rsidRDefault="00000000" w:rsidP="001374D0">
            <w:r>
              <w:t>None</w:t>
            </w:r>
          </w:p>
        </w:tc>
      </w:tr>
      <w:tr w:rsidR="009A6CC2" w14:paraId="5EA4627B" w14:textId="77777777">
        <w:tc>
          <w:tcPr>
            <w:tcW w:w="2077" w:type="dxa"/>
            <w:vMerge w:val="restart"/>
            <w:shd w:val="clear" w:color="auto" w:fill="D0CECE"/>
          </w:tcPr>
          <w:p w14:paraId="0E37CF67" w14:textId="77777777" w:rsidR="009A6CC2" w:rsidRDefault="00000000" w:rsidP="001374D0">
            <w:pPr>
              <w:rPr>
                <w:b/>
              </w:rPr>
            </w:pPr>
            <w:r>
              <w:rPr>
                <w:b/>
              </w:rPr>
              <w:t>Return</w:t>
            </w:r>
          </w:p>
        </w:tc>
        <w:tc>
          <w:tcPr>
            <w:tcW w:w="2077" w:type="dxa"/>
            <w:vMerge w:val="restart"/>
            <w:shd w:val="clear" w:color="auto" w:fill="auto"/>
          </w:tcPr>
          <w:p w14:paraId="0E1C4DCE" w14:textId="77777777" w:rsidR="009A6CC2" w:rsidRDefault="00000000" w:rsidP="001374D0">
            <w:r>
              <w:t xml:space="preserve">Type: </w:t>
            </w:r>
            <w:r>
              <w:lastRenderedPageBreak/>
              <w:t xml:space="preserve">ValidationResult </w:t>
            </w:r>
            <w:r>
              <w:br/>
              <w:t>Desc:  ValidationResult contains result information of validation including code error, error message, module id, type, success, isError.</w:t>
            </w:r>
          </w:p>
        </w:tc>
        <w:tc>
          <w:tcPr>
            <w:tcW w:w="4154" w:type="dxa"/>
            <w:gridSpan w:val="2"/>
            <w:shd w:val="clear" w:color="auto" w:fill="auto"/>
          </w:tcPr>
          <w:p w14:paraId="6EE191D4" w14:textId="77777777" w:rsidR="009A6CC2" w:rsidRDefault="00000000" w:rsidP="001374D0">
            <w:r>
              <w:lastRenderedPageBreak/>
              <w:t>None</w:t>
            </w:r>
          </w:p>
        </w:tc>
      </w:tr>
      <w:tr w:rsidR="007A3CF5" w14:paraId="3C48C7DE" w14:textId="77777777">
        <w:tc>
          <w:tcPr>
            <w:tcW w:w="2077" w:type="dxa"/>
            <w:vMerge/>
            <w:shd w:val="clear" w:color="auto" w:fill="D0CECE"/>
          </w:tcPr>
          <w:p w14:paraId="6362FB3F" w14:textId="77777777" w:rsidR="009A6CC2" w:rsidRDefault="009A6CC2" w:rsidP="001374D0">
            <w:pPr>
              <w:rPr>
                <w:b/>
              </w:rPr>
            </w:pPr>
          </w:p>
        </w:tc>
        <w:tc>
          <w:tcPr>
            <w:tcW w:w="2077" w:type="dxa"/>
            <w:vMerge/>
            <w:shd w:val="clear" w:color="auto" w:fill="auto"/>
          </w:tcPr>
          <w:p w14:paraId="674D95AC" w14:textId="77777777" w:rsidR="009A6CC2" w:rsidRDefault="009A6CC2" w:rsidP="001374D0"/>
        </w:tc>
        <w:tc>
          <w:tcPr>
            <w:tcW w:w="2077" w:type="dxa"/>
            <w:shd w:val="clear" w:color="auto" w:fill="D3D3D3"/>
          </w:tcPr>
          <w:p w14:paraId="2673D601" w14:textId="77777777" w:rsidR="009A6CC2" w:rsidRDefault="00000000" w:rsidP="001374D0">
            <w:r>
              <w:t>Range:</w:t>
            </w:r>
          </w:p>
        </w:tc>
        <w:tc>
          <w:tcPr>
            <w:tcW w:w="2077" w:type="dxa"/>
            <w:shd w:val="clear" w:color="auto" w:fill="auto"/>
          </w:tcPr>
          <w:p w14:paraId="44E5BB21" w14:textId="77777777" w:rsidR="009A6CC2" w:rsidRDefault="00000000" w:rsidP="001374D0">
            <w:r>
              <w:t>Format: (type, number of messages) (SUCCESS, counter = 0) (ERROR, counter &gt; 0)</w:t>
            </w:r>
          </w:p>
        </w:tc>
      </w:tr>
      <w:tr w:rsidR="009A6CC2" w14:paraId="00290507" w14:textId="77777777">
        <w:tc>
          <w:tcPr>
            <w:tcW w:w="2077" w:type="dxa"/>
            <w:shd w:val="clear" w:color="auto" w:fill="D0CECE"/>
          </w:tcPr>
          <w:p w14:paraId="4F28522F" w14:textId="77777777" w:rsidR="009A6CC2" w:rsidRDefault="00000000" w:rsidP="001374D0">
            <w:pPr>
              <w:rPr>
                <w:b/>
              </w:rPr>
            </w:pPr>
            <w:r>
              <w:rPr>
                <w:b/>
              </w:rPr>
              <w:t>Generated Value</w:t>
            </w:r>
          </w:p>
        </w:tc>
        <w:tc>
          <w:tcPr>
            <w:tcW w:w="6231" w:type="dxa"/>
            <w:gridSpan w:val="3"/>
            <w:shd w:val="clear" w:color="auto" w:fill="auto"/>
          </w:tcPr>
          <w:p w14:paraId="58E5BA4D" w14:textId="77777777" w:rsidR="009A6CC2" w:rsidRDefault="00000000" w:rsidP="001374D0">
            <w:r>
              <w:t>None</w:t>
            </w:r>
          </w:p>
        </w:tc>
      </w:tr>
      <w:tr w:rsidR="009A6CC2" w14:paraId="225E5C97" w14:textId="77777777">
        <w:tc>
          <w:tcPr>
            <w:tcW w:w="2077" w:type="dxa"/>
            <w:shd w:val="clear" w:color="auto" w:fill="D0CECE"/>
          </w:tcPr>
          <w:p w14:paraId="40B283FB" w14:textId="77777777" w:rsidR="009A6CC2" w:rsidRDefault="00000000" w:rsidP="001374D0">
            <w:pPr>
              <w:rPr>
                <w:b/>
              </w:rPr>
            </w:pPr>
            <w:r>
              <w:rPr>
                <w:b/>
              </w:rPr>
              <w:t>Description</w:t>
            </w:r>
          </w:p>
        </w:tc>
        <w:tc>
          <w:tcPr>
            <w:tcW w:w="6231" w:type="dxa"/>
            <w:gridSpan w:val="3"/>
            <w:shd w:val="clear" w:color="auto" w:fill="auto"/>
          </w:tcPr>
          <w:p w14:paraId="1B7E14FF" w14:textId="77777777" w:rsidR="009A6CC2" w:rsidRDefault="00000000" w:rsidP="001374D0">
            <w:pPr>
              <w:pStyle w:val="SourceCode"/>
            </w:pPr>
            <w:r>
              <w:t>To check error and gen ERR041006 message.</w:t>
            </w:r>
          </w:p>
          <w:p w14:paraId="4EF83036" w14:textId="77777777" w:rsidR="009A6CC2" w:rsidRDefault="00000000" w:rsidP="001374D0">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INITIALIZE ValidationResult result WITH Type = SUCCESS, Code = 6, ModuleId = BasicConfiguration.ModuleId</w:t>
            </w:r>
            <w:r>
              <w:br/>
              <w:t xml:space="preserve"> INITIALIZE Container memaccGeneral WITH Repository.GetContainerByDefName</w:t>
            </w:r>
            <w:r>
              <w:br/>
              <w:t xml:space="preserve">         (U5xInput.U5xMemAccMap.MemAcc, U5xInput.U5xMemAccMap.MemAccSubAddressAreaConfiguration)</w:t>
            </w:r>
            <w:r>
              <w:br/>
              <w:t xml:space="preserve"> INITIALIZE ItemValue memSectorBatchRef WITH Repository.GetReferenceValue</w:t>
            </w:r>
            <w:r>
              <w:br/>
              <w:t xml:space="preserve">         (U5xInput.U5xMemAccMap.MemAcc, U5xInput.U5xMemAccMap.MemAccSectorBatchRef)</w:t>
            </w:r>
            <w:r>
              <w:br/>
              <w:t xml:space="preserve"> IF memSectorBatchRef IS NOT NULL THEN</w:t>
            </w:r>
            <w:r>
              <w:br/>
              <w:t xml:space="preserve">    IF U5xOutput.ErrorList.AbsolutePathRef IS NOT EQUAL TO memSectorBatchRef.Value() THEN</w:t>
            </w:r>
            <w:r>
              <w:br/>
              <w:t xml:space="preserve">        INITIALIZE Configuration config WITH Repository.GetConfiguration(BasicConfiguration.ModuleName)</w:t>
            </w:r>
            <w:r>
              <w:br/>
            </w:r>
            <w:r>
              <w:br/>
              <w:t xml:space="preserve">        IF config IS NOT NULL AND config.ShortName IS NOT EMPTY THEN</w:t>
            </w:r>
            <w:r>
              <w:br/>
              <w:t xml:space="preserve">            SET result.Type TO ERROR</w:t>
            </w:r>
            <w:r>
              <w:br/>
              <w:t xml:space="preserve">            ADD TO result.Message THE FORMATTED STRING MemAccResources.ERR041006 WITH memaccGeneral.ShortName,</w:t>
            </w:r>
            <w:r>
              <w:br/>
              <w:t xml:space="preserve">                                 Repository.GetCdfFileName(config.ShortName), memaccGeneral.Path</w:t>
            </w:r>
            <w:r>
              <w:br/>
              <w:t xml:space="preserve">        ELSE</w:t>
            </w:r>
            <w:r>
              <w:br/>
              <w:t xml:space="preserve">            Not required</w:t>
            </w:r>
            <w:r>
              <w:br/>
              <w:t xml:space="preserve">        END IF</w:t>
            </w:r>
            <w:r>
              <w:br/>
              <w:t xml:space="preserve">    END IF</w:t>
            </w:r>
            <w:r>
              <w:br/>
              <w:t xml:space="preserve"> ELSE</w:t>
            </w:r>
            <w:r>
              <w:br/>
              <w:t xml:space="preserve">    Not required</w:t>
            </w:r>
            <w:r>
              <w:br/>
              <w:t xml:space="preserve"> END IF</w:t>
            </w:r>
            <w:r>
              <w:br/>
            </w:r>
            <w:r>
              <w:br/>
              <w:t xml:space="preserve"> RETURN result</w:t>
            </w:r>
          </w:p>
        </w:tc>
      </w:tr>
    </w:tbl>
    <w:p w14:paraId="1912BF96" w14:textId="77777777" w:rsidR="009A6CC2" w:rsidRDefault="00000000" w:rsidP="001374D0">
      <w:pPr>
        <w:pStyle w:val="RefReq"/>
      </w:pPr>
      <w:r>
        <w:t>{Ref: [1] MEMACC_TAD_ERR_006}</w:t>
      </w:r>
    </w:p>
    <w:p w14:paraId="7F4C8FD7" w14:textId="77777777" w:rsidR="009A6CC2" w:rsidRDefault="009A6CC2" w:rsidP="001374D0"/>
    <w:p w14:paraId="37372DB5" w14:textId="77777777" w:rsidR="009A6CC2" w:rsidRDefault="00000000" w:rsidP="001374D0">
      <w:pPr>
        <w:pStyle w:val="Heading6"/>
      </w:pPr>
      <w:r>
        <w:t>CheckERR041007</w:t>
      </w:r>
    </w:p>
    <w:p w14:paraId="5AE1434E" w14:textId="77777777" w:rsidR="009A6CC2" w:rsidRDefault="00000000" w:rsidP="001374D0">
      <w:pPr>
        <w:pStyle w:val="DesignID"/>
      </w:pPr>
      <w:r>
        <w:t>MEMACC_TUD_CLS_006_008:</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792AF35" w14:textId="77777777">
        <w:tc>
          <w:tcPr>
            <w:tcW w:w="2077" w:type="dxa"/>
            <w:shd w:val="clear" w:color="auto" w:fill="D0CECE"/>
          </w:tcPr>
          <w:p w14:paraId="0EDFFD47" w14:textId="77777777" w:rsidR="009A6CC2" w:rsidRDefault="00000000" w:rsidP="001374D0">
            <w:pPr>
              <w:rPr>
                <w:b/>
              </w:rPr>
            </w:pPr>
            <w:r>
              <w:rPr>
                <w:b/>
              </w:rPr>
              <w:t>Method Name</w:t>
            </w:r>
          </w:p>
        </w:tc>
        <w:tc>
          <w:tcPr>
            <w:tcW w:w="6230" w:type="dxa"/>
            <w:gridSpan w:val="3"/>
            <w:shd w:val="clear" w:color="auto" w:fill="auto"/>
          </w:tcPr>
          <w:p w14:paraId="42043C86" w14:textId="77777777" w:rsidR="009A6CC2" w:rsidRDefault="00000000" w:rsidP="001374D0">
            <w:r>
              <w:t>CheckERR041007</w:t>
            </w:r>
          </w:p>
        </w:tc>
      </w:tr>
      <w:tr w:rsidR="009A6CC2" w14:paraId="135E7995" w14:textId="77777777">
        <w:tc>
          <w:tcPr>
            <w:tcW w:w="2077" w:type="dxa"/>
            <w:shd w:val="clear" w:color="auto" w:fill="D0CECE"/>
          </w:tcPr>
          <w:p w14:paraId="11584585" w14:textId="77777777" w:rsidR="009A6CC2" w:rsidRDefault="00000000" w:rsidP="001374D0">
            <w:pPr>
              <w:rPr>
                <w:b/>
              </w:rPr>
            </w:pPr>
            <w:r>
              <w:rPr>
                <w:b/>
              </w:rPr>
              <w:t>Arguments</w:t>
            </w:r>
          </w:p>
        </w:tc>
        <w:tc>
          <w:tcPr>
            <w:tcW w:w="6231" w:type="dxa"/>
            <w:gridSpan w:val="3"/>
            <w:shd w:val="clear" w:color="auto" w:fill="auto"/>
          </w:tcPr>
          <w:p w14:paraId="026FBAD0" w14:textId="77777777" w:rsidR="009A6CC2" w:rsidRDefault="00000000" w:rsidP="001374D0">
            <w:r>
              <w:t>None</w:t>
            </w:r>
          </w:p>
        </w:tc>
      </w:tr>
      <w:tr w:rsidR="009A6CC2" w14:paraId="383A825D" w14:textId="77777777">
        <w:tc>
          <w:tcPr>
            <w:tcW w:w="2077" w:type="dxa"/>
            <w:vMerge w:val="restart"/>
            <w:shd w:val="clear" w:color="auto" w:fill="D0CECE"/>
          </w:tcPr>
          <w:p w14:paraId="2A6B0F91" w14:textId="77777777" w:rsidR="009A6CC2" w:rsidRDefault="00000000" w:rsidP="001374D0">
            <w:pPr>
              <w:rPr>
                <w:b/>
              </w:rPr>
            </w:pPr>
            <w:r>
              <w:rPr>
                <w:b/>
              </w:rPr>
              <w:t>Return</w:t>
            </w:r>
          </w:p>
        </w:tc>
        <w:tc>
          <w:tcPr>
            <w:tcW w:w="2077" w:type="dxa"/>
            <w:vMerge w:val="restart"/>
            <w:shd w:val="clear" w:color="auto" w:fill="auto"/>
          </w:tcPr>
          <w:p w14:paraId="6840EE43" w14:textId="77777777" w:rsidR="009A6CC2" w:rsidRDefault="00000000" w:rsidP="001374D0">
            <w:r>
              <w:t xml:space="preserve">Type: ValidationResult </w:t>
            </w:r>
            <w:r>
              <w:br/>
              <w:t>Desc:  ValidationResult contains result information of validation including code error, error message, module id, type, success, isError.</w:t>
            </w:r>
          </w:p>
        </w:tc>
        <w:tc>
          <w:tcPr>
            <w:tcW w:w="4154" w:type="dxa"/>
            <w:gridSpan w:val="2"/>
            <w:shd w:val="clear" w:color="auto" w:fill="auto"/>
          </w:tcPr>
          <w:p w14:paraId="1E017036" w14:textId="77777777" w:rsidR="009A6CC2" w:rsidRDefault="00000000" w:rsidP="001374D0">
            <w:r>
              <w:t>None</w:t>
            </w:r>
          </w:p>
        </w:tc>
      </w:tr>
      <w:tr w:rsidR="007A3CF5" w14:paraId="0EF4E427" w14:textId="77777777">
        <w:tc>
          <w:tcPr>
            <w:tcW w:w="2077" w:type="dxa"/>
            <w:vMerge/>
            <w:shd w:val="clear" w:color="auto" w:fill="D0CECE"/>
          </w:tcPr>
          <w:p w14:paraId="37A7ECD9" w14:textId="77777777" w:rsidR="009A6CC2" w:rsidRDefault="009A6CC2" w:rsidP="001374D0">
            <w:pPr>
              <w:rPr>
                <w:b/>
              </w:rPr>
            </w:pPr>
          </w:p>
        </w:tc>
        <w:tc>
          <w:tcPr>
            <w:tcW w:w="2077" w:type="dxa"/>
            <w:vMerge/>
            <w:shd w:val="clear" w:color="auto" w:fill="auto"/>
          </w:tcPr>
          <w:p w14:paraId="40360A1D" w14:textId="77777777" w:rsidR="009A6CC2" w:rsidRDefault="009A6CC2" w:rsidP="001374D0"/>
        </w:tc>
        <w:tc>
          <w:tcPr>
            <w:tcW w:w="2077" w:type="dxa"/>
            <w:shd w:val="clear" w:color="auto" w:fill="D3D3D3"/>
          </w:tcPr>
          <w:p w14:paraId="742EC6BC" w14:textId="77777777" w:rsidR="009A6CC2" w:rsidRDefault="00000000" w:rsidP="001374D0">
            <w:r>
              <w:t>Range:</w:t>
            </w:r>
          </w:p>
        </w:tc>
        <w:tc>
          <w:tcPr>
            <w:tcW w:w="2077" w:type="dxa"/>
            <w:shd w:val="clear" w:color="auto" w:fill="auto"/>
          </w:tcPr>
          <w:p w14:paraId="418B1016" w14:textId="77777777" w:rsidR="009A6CC2" w:rsidRDefault="00000000" w:rsidP="001374D0">
            <w:r>
              <w:t>Format: (type, number of messages) (SUCCESS, counter = 0) (ERROR, counter &gt; 0)</w:t>
            </w:r>
          </w:p>
        </w:tc>
      </w:tr>
      <w:tr w:rsidR="009A6CC2" w14:paraId="113980E9" w14:textId="77777777">
        <w:tc>
          <w:tcPr>
            <w:tcW w:w="2077" w:type="dxa"/>
            <w:shd w:val="clear" w:color="auto" w:fill="D0CECE"/>
          </w:tcPr>
          <w:p w14:paraId="63E15C92" w14:textId="77777777" w:rsidR="009A6CC2" w:rsidRDefault="00000000" w:rsidP="001374D0">
            <w:pPr>
              <w:rPr>
                <w:b/>
              </w:rPr>
            </w:pPr>
            <w:r>
              <w:rPr>
                <w:b/>
              </w:rPr>
              <w:t>Generated Value</w:t>
            </w:r>
          </w:p>
        </w:tc>
        <w:tc>
          <w:tcPr>
            <w:tcW w:w="6231" w:type="dxa"/>
            <w:gridSpan w:val="3"/>
            <w:shd w:val="clear" w:color="auto" w:fill="auto"/>
          </w:tcPr>
          <w:p w14:paraId="57A933EA" w14:textId="77777777" w:rsidR="009A6CC2" w:rsidRDefault="00000000" w:rsidP="001374D0">
            <w:r>
              <w:t>None</w:t>
            </w:r>
          </w:p>
        </w:tc>
      </w:tr>
      <w:tr w:rsidR="009A6CC2" w14:paraId="00F1A908" w14:textId="77777777">
        <w:tc>
          <w:tcPr>
            <w:tcW w:w="2077" w:type="dxa"/>
            <w:shd w:val="clear" w:color="auto" w:fill="D0CECE"/>
          </w:tcPr>
          <w:p w14:paraId="66132982" w14:textId="77777777" w:rsidR="009A6CC2" w:rsidRDefault="00000000" w:rsidP="001374D0">
            <w:pPr>
              <w:rPr>
                <w:b/>
              </w:rPr>
            </w:pPr>
            <w:r>
              <w:rPr>
                <w:b/>
              </w:rPr>
              <w:t>Description</w:t>
            </w:r>
          </w:p>
        </w:tc>
        <w:tc>
          <w:tcPr>
            <w:tcW w:w="6231" w:type="dxa"/>
            <w:gridSpan w:val="3"/>
            <w:shd w:val="clear" w:color="auto" w:fill="auto"/>
          </w:tcPr>
          <w:p w14:paraId="082C4948" w14:textId="77777777" w:rsidR="009A6CC2" w:rsidRDefault="00000000" w:rsidP="001374D0">
            <w:pPr>
              <w:pStyle w:val="SourceCode"/>
            </w:pPr>
            <w:r>
              <w:t>To check error and gen ERR041007 message.</w:t>
            </w:r>
          </w:p>
          <w:p w14:paraId="2603F599" w14:textId="77777777" w:rsidR="009A6CC2" w:rsidRDefault="00000000" w:rsidP="001374D0">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INITIALIZE ValidationResult result WITH Type = SUCCESS, Code = 7, ModuleId = BasicConfiguration.ModuleId</w:t>
            </w:r>
            <w:r>
              <w:br/>
              <w:t xml:space="preserve"> INITIALIZE Container memaccGeneral WITH Repository.GetContainerByDefName</w:t>
            </w:r>
            <w:r>
              <w:br/>
              <w:t xml:space="preserve">                         (U5xInput.U5xMemAccMap.MemAcc, U5xInput.U5xMemAccMap.MemAccSubAddressAreaConfiguration)</w:t>
            </w:r>
            <w:r>
              <w:br/>
              <w:t xml:space="preserve"> INITIALIZE ItemValue memSectorBatchRef WITH Repository.GetReferenceValue</w:t>
            </w:r>
            <w:r>
              <w:br/>
              <w:t xml:space="preserve">                         (U5xInput.U5xMemAccMap.MemAcc, U5xInput.U5xMemAccMap.MemAccSectorBatchRef)</w:t>
            </w:r>
            <w:r>
              <w:br/>
              <w:t xml:space="preserve"> IF memSectorBatchRef IS NOT NULL THEN</w:t>
            </w:r>
            <w:r>
              <w:br/>
              <w:t xml:space="preserve">     INITIALIZE long memMinReadSize WITH Repository.GetParameterValue(U5xInput.MemMap.Mem, U5xInput.MemMap.MemMinReadSize).Value()</w:t>
            </w:r>
            <w:r>
              <w:br/>
              <w:t xml:space="preserve">     INITIALIZE long memaccBufferAlignmentValue WITH Repository.GetParameterValue</w:t>
            </w:r>
            <w:r>
              <w:br/>
              <w:t xml:space="preserve">                         (U5xInput.U5xMemAccMap.MemAcc, U5xInput.U5xMemAccMap.MemAccBufferAlignmentValue).Value()</w:t>
            </w:r>
            <w:r>
              <w:br/>
              <w:t xml:space="preserve">     INITIALIZE Configuration config WITH Repository.GetConfiguration(BasicConfiguration.ModuleN</w:t>
            </w:r>
            <w:r>
              <w:lastRenderedPageBreak/>
              <w:t>ame)</w:t>
            </w:r>
            <w:r>
              <w:br/>
            </w:r>
            <w:r>
              <w:br/>
              <w:t xml:space="preserve">     IF memaccBufferAlignmentValue MOD memMinReadSize IS NOT EQUAL TO 0 THEN</w:t>
            </w:r>
            <w:r>
              <w:br/>
              <w:t xml:space="preserve">         SET result.Type TO ERROR</w:t>
            </w:r>
            <w:r>
              <w:br/>
              <w:t xml:space="preserve">         ADD TO result.Message THE FORMATTED STRING MemAccResources.ERR041007 WITH</w:t>
            </w:r>
            <w:r>
              <w:br/>
              <w:t xml:space="preserve">                             memaccGeneral.ShortName,</w:t>
            </w:r>
            <w:r>
              <w:br/>
              <w:t xml:space="preserve">                             Repository.GetCdfFileName(config.ShortName),</w:t>
            </w:r>
            <w:r>
              <w:br/>
              <w:t xml:space="preserve">                             memaccGeneral.Path</w:t>
            </w:r>
            <w:r>
              <w:br/>
              <w:t xml:space="preserve">     ELSE</w:t>
            </w:r>
            <w:r>
              <w:br/>
              <w:t xml:space="preserve">         Not required</w:t>
            </w:r>
            <w:r>
              <w:br/>
              <w:t xml:space="preserve">     END IF</w:t>
            </w:r>
            <w:r>
              <w:br/>
              <w:t xml:space="preserve"> ELSE</w:t>
            </w:r>
            <w:r>
              <w:br/>
              <w:t xml:space="preserve">     Not required</w:t>
            </w:r>
            <w:r>
              <w:br/>
              <w:t xml:space="preserve"> END IF</w:t>
            </w:r>
            <w:r>
              <w:br/>
              <w:t xml:space="preserve"> RETURN result</w:t>
            </w:r>
          </w:p>
        </w:tc>
      </w:tr>
    </w:tbl>
    <w:p w14:paraId="51EE3F18" w14:textId="77777777" w:rsidR="009A6CC2" w:rsidRDefault="00000000" w:rsidP="001374D0">
      <w:pPr>
        <w:pStyle w:val="RefReq"/>
      </w:pPr>
      <w:r>
        <w:lastRenderedPageBreak/>
        <w:t>{Ref: [1] MEMACC_TAD_ERR_007}</w:t>
      </w:r>
    </w:p>
    <w:p w14:paraId="3BF7557C" w14:textId="77777777" w:rsidR="009A6CC2" w:rsidRDefault="009A6CC2" w:rsidP="001374D0"/>
    <w:p w14:paraId="1A974C38" w14:textId="77777777" w:rsidR="009A6CC2" w:rsidRDefault="00000000" w:rsidP="001374D0">
      <w:pPr>
        <w:pStyle w:val="Heading6"/>
      </w:pPr>
      <w:r>
        <w:t>CheckERR041008</w:t>
      </w:r>
    </w:p>
    <w:p w14:paraId="3953AF79" w14:textId="77777777" w:rsidR="009A6CC2" w:rsidRDefault="00000000" w:rsidP="001374D0">
      <w:pPr>
        <w:pStyle w:val="DesignID"/>
      </w:pPr>
      <w:r>
        <w:t>MEMACC_TUD_CLS_006_009:</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2817A2F1" w14:textId="77777777">
        <w:tc>
          <w:tcPr>
            <w:tcW w:w="2077" w:type="dxa"/>
            <w:shd w:val="clear" w:color="auto" w:fill="D0CECE"/>
          </w:tcPr>
          <w:p w14:paraId="5A7F9876" w14:textId="77777777" w:rsidR="009A6CC2" w:rsidRDefault="00000000" w:rsidP="001374D0">
            <w:pPr>
              <w:rPr>
                <w:b/>
              </w:rPr>
            </w:pPr>
            <w:r>
              <w:rPr>
                <w:b/>
              </w:rPr>
              <w:t>Method Name</w:t>
            </w:r>
          </w:p>
        </w:tc>
        <w:tc>
          <w:tcPr>
            <w:tcW w:w="6230" w:type="dxa"/>
            <w:gridSpan w:val="3"/>
            <w:shd w:val="clear" w:color="auto" w:fill="auto"/>
          </w:tcPr>
          <w:p w14:paraId="6C08C919" w14:textId="77777777" w:rsidR="009A6CC2" w:rsidRDefault="00000000" w:rsidP="001374D0">
            <w:r>
              <w:t>CheckERR041008</w:t>
            </w:r>
          </w:p>
        </w:tc>
      </w:tr>
      <w:tr w:rsidR="009A6CC2" w14:paraId="050D8295" w14:textId="77777777">
        <w:tc>
          <w:tcPr>
            <w:tcW w:w="2077" w:type="dxa"/>
            <w:shd w:val="clear" w:color="auto" w:fill="D0CECE"/>
          </w:tcPr>
          <w:p w14:paraId="2DD2CFE5" w14:textId="77777777" w:rsidR="009A6CC2" w:rsidRDefault="00000000" w:rsidP="001374D0">
            <w:pPr>
              <w:rPr>
                <w:b/>
              </w:rPr>
            </w:pPr>
            <w:r>
              <w:rPr>
                <w:b/>
              </w:rPr>
              <w:t>Arguments</w:t>
            </w:r>
          </w:p>
        </w:tc>
        <w:tc>
          <w:tcPr>
            <w:tcW w:w="6231" w:type="dxa"/>
            <w:gridSpan w:val="3"/>
            <w:shd w:val="clear" w:color="auto" w:fill="auto"/>
          </w:tcPr>
          <w:p w14:paraId="0B7E3D97" w14:textId="77777777" w:rsidR="009A6CC2" w:rsidRDefault="00000000" w:rsidP="001374D0">
            <w:r>
              <w:t>None</w:t>
            </w:r>
          </w:p>
        </w:tc>
      </w:tr>
      <w:tr w:rsidR="009A6CC2" w14:paraId="4AE297CB" w14:textId="77777777">
        <w:tc>
          <w:tcPr>
            <w:tcW w:w="2077" w:type="dxa"/>
            <w:vMerge w:val="restart"/>
            <w:shd w:val="clear" w:color="auto" w:fill="D0CECE"/>
          </w:tcPr>
          <w:p w14:paraId="72572E7F" w14:textId="77777777" w:rsidR="009A6CC2" w:rsidRDefault="00000000" w:rsidP="001374D0">
            <w:pPr>
              <w:rPr>
                <w:b/>
              </w:rPr>
            </w:pPr>
            <w:r>
              <w:rPr>
                <w:b/>
              </w:rPr>
              <w:t>Return</w:t>
            </w:r>
          </w:p>
        </w:tc>
        <w:tc>
          <w:tcPr>
            <w:tcW w:w="2077" w:type="dxa"/>
            <w:vMerge w:val="restart"/>
            <w:shd w:val="clear" w:color="auto" w:fill="auto"/>
          </w:tcPr>
          <w:p w14:paraId="159FA9F6" w14:textId="77777777" w:rsidR="009A6CC2" w:rsidRDefault="00000000" w:rsidP="001374D0">
            <w:r>
              <w:t xml:space="preserve">Type: ValidationResult </w:t>
            </w:r>
            <w:r>
              <w:br/>
              <w:t>Desc:  ValidationResult contains result information of validation including code error, error message, module id, type, success, isError.</w:t>
            </w:r>
          </w:p>
        </w:tc>
        <w:tc>
          <w:tcPr>
            <w:tcW w:w="4154" w:type="dxa"/>
            <w:gridSpan w:val="2"/>
            <w:shd w:val="clear" w:color="auto" w:fill="auto"/>
          </w:tcPr>
          <w:p w14:paraId="29480488" w14:textId="77777777" w:rsidR="009A6CC2" w:rsidRDefault="00000000" w:rsidP="001374D0">
            <w:r>
              <w:t>None</w:t>
            </w:r>
          </w:p>
        </w:tc>
      </w:tr>
      <w:tr w:rsidR="007A3CF5" w14:paraId="40B4A89D" w14:textId="77777777">
        <w:tc>
          <w:tcPr>
            <w:tcW w:w="2077" w:type="dxa"/>
            <w:vMerge/>
            <w:shd w:val="clear" w:color="auto" w:fill="D0CECE"/>
          </w:tcPr>
          <w:p w14:paraId="71E61E09" w14:textId="77777777" w:rsidR="009A6CC2" w:rsidRDefault="009A6CC2" w:rsidP="001374D0">
            <w:pPr>
              <w:rPr>
                <w:b/>
              </w:rPr>
            </w:pPr>
          </w:p>
        </w:tc>
        <w:tc>
          <w:tcPr>
            <w:tcW w:w="2077" w:type="dxa"/>
            <w:vMerge/>
            <w:shd w:val="clear" w:color="auto" w:fill="auto"/>
          </w:tcPr>
          <w:p w14:paraId="241B3090" w14:textId="77777777" w:rsidR="009A6CC2" w:rsidRDefault="009A6CC2" w:rsidP="001374D0"/>
        </w:tc>
        <w:tc>
          <w:tcPr>
            <w:tcW w:w="2077" w:type="dxa"/>
            <w:shd w:val="clear" w:color="auto" w:fill="D3D3D3"/>
          </w:tcPr>
          <w:p w14:paraId="4222D05D" w14:textId="77777777" w:rsidR="009A6CC2" w:rsidRDefault="00000000" w:rsidP="001374D0">
            <w:r>
              <w:t>Range:</w:t>
            </w:r>
          </w:p>
        </w:tc>
        <w:tc>
          <w:tcPr>
            <w:tcW w:w="2077" w:type="dxa"/>
            <w:shd w:val="clear" w:color="auto" w:fill="auto"/>
          </w:tcPr>
          <w:p w14:paraId="4CA067A3" w14:textId="77777777" w:rsidR="009A6CC2" w:rsidRDefault="00000000" w:rsidP="001374D0">
            <w:r>
              <w:t>Format: (type, number of messages) (SUCCESS, counter = 0) (ERROR, counter &gt; 0)</w:t>
            </w:r>
          </w:p>
        </w:tc>
      </w:tr>
      <w:tr w:rsidR="009A6CC2" w14:paraId="0ECA2C67" w14:textId="77777777">
        <w:tc>
          <w:tcPr>
            <w:tcW w:w="2077" w:type="dxa"/>
            <w:shd w:val="clear" w:color="auto" w:fill="D0CECE"/>
          </w:tcPr>
          <w:p w14:paraId="6DB5650D" w14:textId="77777777" w:rsidR="009A6CC2" w:rsidRDefault="00000000" w:rsidP="001374D0">
            <w:pPr>
              <w:rPr>
                <w:b/>
              </w:rPr>
            </w:pPr>
            <w:r>
              <w:rPr>
                <w:b/>
              </w:rPr>
              <w:t>Generated Value</w:t>
            </w:r>
          </w:p>
        </w:tc>
        <w:tc>
          <w:tcPr>
            <w:tcW w:w="6231" w:type="dxa"/>
            <w:gridSpan w:val="3"/>
            <w:shd w:val="clear" w:color="auto" w:fill="auto"/>
          </w:tcPr>
          <w:p w14:paraId="62F291A4" w14:textId="77777777" w:rsidR="009A6CC2" w:rsidRDefault="00000000" w:rsidP="001374D0">
            <w:r>
              <w:t>None</w:t>
            </w:r>
          </w:p>
        </w:tc>
      </w:tr>
      <w:tr w:rsidR="009A6CC2" w14:paraId="45A1B57C" w14:textId="77777777">
        <w:tc>
          <w:tcPr>
            <w:tcW w:w="2077" w:type="dxa"/>
            <w:shd w:val="clear" w:color="auto" w:fill="D0CECE"/>
          </w:tcPr>
          <w:p w14:paraId="7D162D80" w14:textId="77777777" w:rsidR="009A6CC2" w:rsidRDefault="00000000" w:rsidP="001374D0">
            <w:pPr>
              <w:rPr>
                <w:b/>
              </w:rPr>
            </w:pPr>
            <w:r>
              <w:rPr>
                <w:b/>
              </w:rPr>
              <w:t>Description</w:t>
            </w:r>
          </w:p>
        </w:tc>
        <w:tc>
          <w:tcPr>
            <w:tcW w:w="6231" w:type="dxa"/>
            <w:gridSpan w:val="3"/>
            <w:shd w:val="clear" w:color="auto" w:fill="auto"/>
          </w:tcPr>
          <w:p w14:paraId="56DC8FA5" w14:textId="77777777" w:rsidR="009A6CC2" w:rsidRDefault="00000000" w:rsidP="001374D0">
            <w:pPr>
              <w:pStyle w:val="SourceCode"/>
            </w:pPr>
            <w:r>
              <w:t>To check error and gen ERR041008 message.</w:t>
            </w:r>
          </w:p>
          <w:p w14:paraId="667F886D" w14:textId="77777777" w:rsidR="009A6CC2" w:rsidRDefault="00000000" w:rsidP="001374D0">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INITIALIZE ValidationResult result WITH Type = SUCCESS, Code = 8, ModuleId = BasicConfiguration.ModuleId</w:t>
            </w:r>
            <w:r>
              <w:br/>
            </w:r>
            <w:r>
              <w:br/>
              <w:t xml:space="preserve"> INITIALIZE Container memaccGeneral WITH Repository.GetContainerByDefName</w:t>
            </w:r>
            <w:r>
              <w:br/>
            </w:r>
            <w:r>
              <w:lastRenderedPageBreak/>
              <w:t xml:space="preserve">             (U5xInput.U5xMemAccMap.MemAcc, U5xInput.U5xMemAccMap.MemAccAddressAreaConfiguration)</w:t>
            </w:r>
            <w:r>
              <w:br/>
              <w:t xml:space="preserve"> INITIALIZE long priority WITH Repository.GetParameterValue(U5xInput.U5xMemAccMap.MemAcc,</w:t>
            </w:r>
            <w:r>
              <w:br/>
              <w:t xml:space="preserve">             U5xInput.U5xMemAccMap.MemAccAddressAreaPriority).Value()</w:t>
            </w:r>
            <w:r>
              <w:br/>
              <w:t xml:space="preserve"> INITIALIZE long highestpriority WITH Repository.GetParameterValue(U5xInput.U5xMemAccMap.MemAcc,</w:t>
            </w:r>
            <w:r>
              <w:br/>
              <w:t xml:space="preserve">             U5xInput.U5xMemAccMap.MemAccHighestPriority).Value()</w:t>
            </w:r>
            <w:r>
              <w:br/>
              <w:t xml:space="preserve"> INITIALIZE Configuration config WITH Repository.GetConfiguration(BasicConfiguration.ModuleName)</w:t>
            </w:r>
            <w:r>
              <w:br/>
              <w:t xml:space="preserve"> IF(highestpriority &gt; 65535) OR(priority &gt; 65535) OR((highestpriority &gt; 65535) AND(priority &gt; 65535)) THEN</w:t>
            </w:r>
            <w:r>
              <w:br/>
              <w:t xml:space="preserve">     SET result.Type TO ERROR</w:t>
            </w:r>
            <w:r>
              <w:br/>
              <w:t xml:space="preserve">     ADD TO result.Message THE FORMATTED STRING MemAccResources.ERR041008 WITH</w:t>
            </w:r>
            <w:r>
              <w:br/>
              <w:t xml:space="preserve">                     memaccGeneral.ShortName, Repository.GetCdfFileName(config.ShortName), memaccGeneral.Path</w:t>
            </w:r>
            <w:r>
              <w:br/>
              <w:t xml:space="preserve"> ELSE</w:t>
            </w:r>
            <w:r>
              <w:br/>
              <w:t xml:space="preserve">     Not required</w:t>
            </w:r>
            <w:r>
              <w:br/>
              <w:t xml:space="preserve"> END IF</w:t>
            </w:r>
            <w:r>
              <w:br/>
              <w:t>RETURN result</w:t>
            </w:r>
          </w:p>
        </w:tc>
      </w:tr>
    </w:tbl>
    <w:p w14:paraId="67BC217F" w14:textId="77777777" w:rsidR="009A6CC2" w:rsidRDefault="00000000" w:rsidP="001374D0">
      <w:pPr>
        <w:pStyle w:val="RefReq"/>
      </w:pPr>
      <w:r>
        <w:lastRenderedPageBreak/>
        <w:t>{Ref: [1] MEMACC_TAD_ERR_008}</w:t>
      </w:r>
    </w:p>
    <w:p w14:paraId="375E01F8" w14:textId="77777777" w:rsidR="009A6CC2" w:rsidRDefault="009A6CC2" w:rsidP="001374D0"/>
    <w:p w14:paraId="2C7E5219" w14:textId="77777777" w:rsidR="009A6CC2" w:rsidRDefault="00000000" w:rsidP="001374D0">
      <w:pPr>
        <w:pStyle w:val="Heading6"/>
      </w:pPr>
      <w:r>
        <w:t>CheckERR041009</w:t>
      </w:r>
    </w:p>
    <w:p w14:paraId="05205C1B" w14:textId="77777777" w:rsidR="009A6CC2" w:rsidRDefault="00000000" w:rsidP="001374D0">
      <w:pPr>
        <w:pStyle w:val="DesignID"/>
      </w:pPr>
      <w:r>
        <w:t>MEMACC_TUD_CLS_006_010:</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297B07C2" w14:textId="77777777">
        <w:tc>
          <w:tcPr>
            <w:tcW w:w="2077" w:type="dxa"/>
            <w:shd w:val="clear" w:color="auto" w:fill="D0CECE"/>
          </w:tcPr>
          <w:p w14:paraId="457A352D" w14:textId="77777777" w:rsidR="009A6CC2" w:rsidRDefault="00000000" w:rsidP="001374D0">
            <w:pPr>
              <w:rPr>
                <w:b/>
              </w:rPr>
            </w:pPr>
            <w:r>
              <w:rPr>
                <w:b/>
              </w:rPr>
              <w:t>Method Name</w:t>
            </w:r>
          </w:p>
        </w:tc>
        <w:tc>
          <w:tcPr>
            <w:tcW w:w="6230" w:type="dxa"/>
            <w:gridSpan w:val="3"/>
            <w:shd w:val="clear" w:color="auto" w:fill="auto"/>
          </w:tcPr>
          <w:p w14:paraId="7C56D01E" w14:textId="77777777" w:rsidR="009A6CC2" w:rsidRDefault="00000000" w:rsidP="001374D0">
            <w:r>
              <w:t>CheckERR041009</w:t>
            </w:r>
          </w:p>
        </w:tc>
      </w:tr>
      <w:tr w:rsidR="009A6CC2" w14:paraId="1EDE8D21" w14:textId="77777777">
        <w:tc>
          <w:tcPr>
            <w:tcW w:w="2077" w:type="dxa"/>
            <w:shd w:val="clear" w:color="auto" w:fill="D0CECE"/>
          </w:tcPr>
          <w:p w14:paraId="6FE576DD" w14:textId="77777777" w:rsidR="009A6CC2" w:rsidRDefault="00000000" w:rsidP="001374D0">
            <w:pPr>
              <w:rPr>
                <w:b/>
              </w:rPr>
            </w:pPr>
            <w:r>
              <w:rPr>
                <w:b/>
              </w:rPr>
              <w:t>Arguments</w:t>
            </w:r>
          </w:p>
        </w:tc>
        <w:tc>
          <w:tcPr>
            <w:tcW w:w="6231" w:type="dxa"/>
            <w:gridSpan w:val="3"/>
            <w:shd w:val="clear" w:color="auto" w:fill="auto"/>
          </w:tcPr>
          <w:p w14:paraId="510DF0DF" w14:textId="77777777" w:rsidR="009A6CC2" w:rsidRDefault="00000000" w:rsidP="001374D0">
            <w:r>
              <w:t>None</w:t>
            </w:r>
          </w:p>
        </w:tc>
      </w:tr>
      <w:tr w:rsidR="009A6CC2" w14:paraId="30C5FE3B" w14:textId="77777777">
        <w:tc>
          <w:tcPr>
            <w:tcW w:w="2077" w:type="dxa"/>
            <w:vMerge w:val="restart"/>
            <w:shd w:val="clear" w:color="auto" w:fill="D0CECE"/>
          </w:tcPr>
          <w:p w14:paraId="5AD8F6F7" w14:textId="77777777" w:rsidR="009A6CC2" w:rsidRDefault="00000000" w:rsidP="001374D0">
            <w:pPr>
              <w:rPr>
                <w:b/>
              </w:rPr>
            </w:pPr>
            <w:r>
              <w:rPr>
                <w:b/>
              </w:rPr>
              <w:t>Return</w:t>
            </w:r>
          </w:p>
        </w:tc>
        <w:tc>
          <w:tcPr>
            <w:tcW w:w="2077" w:type="dxa"/>
            <w:vMerge w:val="restart"/>
            <w:shd w:val="clear" w:color="auto" w:fill="auto"/>
          </w:tcPr>
          <w:p w14:paraId="5087429D" w14:textId="77777777" w:rsidR="009A6CC2" w:rsidRDefault="00000000" w:rsidP="001374D0">
            <w:r>
              <w:t xml:space="preserve">Type: ValidationResult </w:t>
            </w:r>
            <w:r>
              <w:br/>
              <w:t>Desc:  ValidationResult contains result information of validation including code error, error message, module id, type, success, isError.</w:t>
            </w:r>
          </w:p>
        </w:tc>
        <w:tc>
          <w:tcPr>
            <w:tcW w:w="4154" w:type="dxa"/>
            <w:gridSpan w:val="2"/>
            <w:shd w:val="clear" w:color="auto" w:fill="auto"/>
          </w:tcPr>
          <w:p w14:paraId="7013558D" w14:textId="77777777" w:rsidR="009A6CC2" w:rsidRDefault="00000000" w:rsidP="001374D0">
            <w:r>
              <w:t>None</w:t>
            </w:r>
          </w:p>
        </w:tc>
      </w:tr>
      <w:tr w:rsidR="007A3CF5" w14:paraId="71CC7485" w14:textId="77777777">
        <w:tc>
          <w:tcPr>
            <w:tcW w:w="2077" w:type="dxa"/>
            <w:vMerge/>
            <w:shd w:val="clear" w:color="auto" w:fill="D0CECE"/>
          </w:tcPr>
          <w:p w14:paraId="36B6E896" w14:textId="77777777" w:rsidR="009A6CC2" w:rsidRDefault="009A6CC2" w:rsidP="001374D0">
            <w:pPr>
              <w:rPr>
                <w:b/>
              </w:rPr>
            </w:pPr>
          </w:p>
        </w:tc>
        <w:tc>
          <w:tcPr>
            <w:tcW w:w="2077" w:type="dxa"/>
            <w:vMerge/>
            <w:shd w:val="clear" w:color="auto" w:fill="auto"/>
          </w:tcPr>
          <w:p w14:paraId="2205A374" w14:textId="77777777" w:rsidR="009A6CC2" w:rsidRDefault="009A6CC2" w:rsidP="001374D0"/>
        </w:tc>
        <w:tc>
          <w:tcPr>
            <w:tcW w:w="2077" w:type="dxa"/>
            <w:shd w:val="clear" w:color="auto" w:fill="D3D3D3"/>
          </w:tcPr>
          <w:p w14:paraId="4D5C4E44" w14:textId="77777777" w:rsidR="009A6CC2" w:rsidRDefault="00000000" w:rsidP="001374D0">
            <w:r>
              <w:t>Range:</w:t>
            </w:r>
          </w:p>
        </w:tc>
        <w:tc>
          <w:tcPr>
            <w:tcW w:w="2077" w:type="dxa"/>
            <w:shd w:val="clear" w:color="auto" w:fill="auto"/>
          </w:tcPr>
          <w:p w14:paraId="69335839" w14:textId="77777777" w:rsidR="009A6CC2" w:rsidRDefault="00000000" w:rsidP="001374D0">
            <w:r>
              <w:t>Format: (type, number of messages) (SUCCESS, counter = 0) (ERROR, counter &gt; 0)</w:t>
            </w:r>
          </w:p>
        </w:tc>
      </w:tr>
      <w:tr w:rsidR="009A6CC2" w14:paraId="2E466AF6" w14:textId="77777777">
        <w:tc>
          <w:tcPr>
            <w:tcW w:w="2077" w:type="dxa"/>
            <w:shd w:val="clear" w:color="auto" w:fill="D0CECE"/>
          </w:tcPr>
          <w:p w14:paraId="4B9F0F26" w14:textId="77777777" w:rsidR="009A6CC2" w:rsidRDefault="00000000" w:rsidP="001374D0">
            <w:pPr>
              <w:rPr>
                <w:b/>
              </w:rPr>
            </w:pPr>
            <w:r>
              <w:rPr>
                <w:b/>
              </w:rPr>
              <w:t>Generated Value</w:t>
            </w:r>
          </w:p>
        </w:tc>
        <w:tc>
          <w:tcPr>
            <w:tcW w:w="6231" w:type="dxa"/>
            <w:gridSpan w:val="3"/>
            <w:shd w:val="clear" w:color="auto" w:fill="auto"/>
          </w:tcPr>
          <w:p w14:paraId="3014EFF6" w14:textId="77777777" w:rsidR="009A6CC2" w:rsidRDefault="00000000" w:rsidP="001374D0">
            <w:r>
              <w:t>None</w:t>
            </w:r>
          </w:p>
        </w:tc>
      </w:tr>
      <w:tr w:rsidR="009A6CC2" w14:paraId="56A7A618" w14:textId="77777777">
        <w:tc>
          <w:tcPr>
            <w:tcW w:w="2077" w:type="dxa"/>
            <w:shd w:val="clear" w:color="auto" w:fill="D0CECE"/>
          </w:tcPr>
          <w:p w14:paraId="5E823ADA" w14:textId="77777777" w:rsidR="009A6CC2" w:rsidRDefault="00000000" w:rsidP="001374D0">
            <w:pPr>
              <w:rPr>
                <w:b/>
              </w:rPr>
            </w:pPr>
            <w:r>
              <w:rPr>
                <w:b/>
              </w:rPr>
              <w:t>Description</w:t>
            </w:r>
          </w:p>
        </w:tc>
        <w:tc>
          <w:tcPr>
            <w:tcW w:w="6231" w:type="dxa"/>
            <w:gridSpan w:val="3"/>
            <w:shd w:val="clear" w:color="auto" w:fill="auto"/>
          </w:tcPr>
          <w:p w14:paraId="4518B515" w14:textId="77777777" w:rsidR="009A6CC2" w:rsidRDefault="00000000" w:rsidP="001374D0">
            <w:pPr>
              <w:pStyle w:val="SourceCode"/>
            </w:pPr>
            <w:r>
              <w:t>To check error and gen ERR041009 message.</w:t>
            </w:r>
          </w:p>
          <w:p w14:paraId="5FE7B214" w14:textId="77777777" w:rsidR="009A6CC2" w:rsidRDefault="00000000" w:rsidP="001374D0">
            <w:pPr>
              <w:pStyle w:val="SourceCode"/>
            </w:pPr>
            <w:r>
              <w:t>Algorithm:</w:t>
            </w:r>
            <w:r>
              <w:br/>
              <w:t>GLOBAL VARIABLE IN:</w:t>
            </w:r>
            <w:r>
              <w:br/>
            </w:r>
            <w:r>
              <w:lastRenderedPageBreak/>
              <w:t xml:space="preserve">     None</w:t>
            </w:r>
            <w:r>
              <w:br/>
              <w:t xml:space="preserve"> GLOBAL VARIABLE OUT:</w:t>
            </w:r>
            <w:r>
              <w:br/>
              <w:t xml:space="preserve">     None</w:t>
            </w:r>
            <w:r>
              <w:br/>
              <w:t xml:space="preserve"> PRECONDITION:</w:t>
            </w:r>
            <w:r>
              <w:br/>
              <w:t xml:space="preserve">     None</w:t>
            </w:r>
            <w:r>
              <w:br/>
              <w:t xml:space="preserve">  INITIALIZE ValidationResult result WITH Type = SUCCESS, Code = 9, ModuleId = BasicConfiguration.ModuleId</w:t>
            </w:r>
            <w:r>
              <w:br/>
            </w:r>
            <w:r>
              <w:br/>
              <w:t xml:space="preserve">  INITIALIZE Container memaccGeneral WITH Repository.GetContainerByDefName</w:t>
            </w:r>
            <w:r>
              <w:br/>
              <w:t xml:space="preserve">             (U5xInput.U5xMemAccMap.MemAcc, U5xInput.U5xMemAccMap.MemAccAddressAreaConfiguration)</w:t>
            </w:r>
            <w:r>
              <w:br/>
              <w:t xml:space="preserve">  INITIALIZE long priority WITH Repository.GetParameterValue(U5xInput.U5xMemAccMap.MemAcc,</w:t>
            </w:r>
            <w:r>
              <w:br/>
              <w:t xml:space="preserve">             U5xInput.U5xMemAccMap.MemAccAddressAreaPriority).Value()</w:t>
            </w:r>
            <w:r>
              <w:br/>
              <w:t xml:space="preserve">  INITIALIZE long highestpriority WITH Repository.GetParameterValue(U5xInput.U5xMemAccMap.MemAcc,</w:t>
            </w:r>
            <w:r>
              <w:br/>
              <w:t xml:space="preserve">             U5xInput.U5xMemAccMap.MemAccHighestPriority).Value()</w:t>
            </w:r>
            <w:r>
              <w:br/>
              <w:t xml:space="preserve">  INITIALIZE Configuration config WITH Repository.GetConfiguration(BasicConfiguration.ModuleName)</w:t>
            </w:r>
            <w:r>
              <w:br/>
              <w:t xml:space="preserve">  IF highestpriority &gt; priority THEN</w:t>
            </w:r>
            <w:r>
              <w:br/>
              <w:t xml:space="preserve">      SET result.Type TO ERROR</w:t>
            </w:r>
            <w:r>
              <w:br/>
              <w:t xml:space="preserve">      ADD TO result.Message THE FORMATTED STRING MemAccResources.ERR041009 WITH</w:t>
            </w:r>
            <w:r>
              <w:br/>
              <w:t xml:space="preserve">                     memaccGeneral.ShortName, Repository.GetCdfFileName(config.ShortName), memaccGeneral.Path</w:t>
            </w:r>
            <w:r>
              <w:br/>
              <w:t xml:space="preserve">  ELSE</w:t>
            </w:r>
            <w:r>
              <w:br/>
              <w:t xml:space="preserve">     Not required</w:t>
            </w:r>
            <w:r>
              <w:br/>
              <w:t xml:space="preserve">  END IF</w:t>
            </w:r>
            <w:r>
              <w:br/>
              <w:t xml:space="preserve">  RETURN result</w:t>
            </w:r>
          </w:p>
        </w:tc>
      </w:tr>
    </w:tbl>
    <w:p w14:paraId="789BD815" w14:textId="77777777" w:rsidR="009A6CC2" w:rsidRDefault="00000000" w:rsidP="001374D0">
      <w:pPr>
        <w:pStyle w:val="RefReq"/>
      </w:pPr>
      <w:r>
        <w:lastRenderedPageBreak/>
        <w:t>{Ref: [1] MEMACC_TAD_ERR_009}</w:t>
      </w:r>
    </w:p>
    <w:p w14:paraId="0DBD9704" w14:textId="77777777" w:rsidR="009A6CC2" w:rsidRDefault="009A6CC2" w:rsidP="001374D0"/>
    <w:p w14:paraId="3D5731D2" w14:textId="77777777" w:rsidR="009A6CC2" w:rsidRDefault="00000000" w:rsidP="001374D0">
      <w:pPr>
        <w:pStyle w:val="Heading6"/>
      </w:pPr>
      <w:r>
        <w:t>CheckERR041010</w:t>
      </w:r>
    </w:p>
    <w:p w14:paraId="551F1610" w14:textId="77777777" w:rsidR="009A6CC2" w:rsidRDefault="00000000" w:rsidP="001374D0">
      <w:pPr>
        <w:pStyle w:val="DesignID"/>
      </w:pPr>
      <w:r>
        <w:t>MEMACC_TUD_CLS_006_01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753BB6B5" w14:textId="77777777">
        <w:tc>
          <w:tcPr>
            <w:tcW w:w="2077" w:type="dxa"/>
            <w:shd w:val="clear" w:color="auto" w:fill="D0CECE"/>
          </w:tcPr>
          <w:p w14:paraId="249E3650" w14:textId="77777777" w:rsidR="009A6CC2" w:rsidRDefault="00000000" w:rsidP="001374D0">
            <w:pPr>
              <w:rPr>
                <w:b/>
              </w:rPr>
            </w:pPr>
            <w:r>
              <w:rPr>
                <w:b/>
              </w:rPr>
              <w:t>Method Name</w:t>
            </w:r>
          </w:p>
        </w:tc>
        <w:tc>
          <w:tcPr>
            <w:tcW w:w="6230" w:type="dxa"/>
            <w:gridSpan w:val="3"/>
            <w:shd w:val="clear" w:color="auto" w:fill="auto"/>
          </w:tcPr>
          <w:p w14:paraId="64964E03" w14:textId="77777777" w:rsidR="009A6CC2" w:rsidRDefault="00000000" w:rsidP="001374D0">
            <w:r>
              <w:t>CheckERR041010</w:t>
            </w:r>
          </w:p>
        </w:tc>
      </w:tr>
      <w:tr w:rsidR="009A6CC2" w14:paraId="1083CF86" w14:textId="77777777">
        <w:tc>
          <w:tcPr>
            <w:tcW w:w="2077" w:type="dxa"/>
            <w:shd w:val="clear" w:color="auto" w:fill="D0CECE"/>
          </w:tcPr>
          <w:p w14:paraId="0EDD33FE" w14:textId="77777777" w:rsidR="009A6CC2" w:rsidRDefault="00000000" w:rsidP="001374D0">
            <w:pPr>
              <w:rPr>
                <w:b/>
              </w:rPr>
            </w:pPr>
            <w:r>
              <w:rPr>
                <w:b/>
              </w:rPr>
              <w:t>Arguments</w:t>
            </w:r>
          </w:p>
        </w:tc>
        <w:tc>
          <w:tcPr>
            <w:tcW w:w="6231" w:type="dxa"/>
            <w:gridSpan w:val="3"/>
            <w:shd w:val="clear" w:color="auto" w:fill="auto"/>
          </w:tcPr>
          <w:p w14:paraId="57206306" w14:textId="77777777" w:rsidR="009A6CC2" w:rsidRDefault="00000000" w:rsidP="001374D0">
            <w:r>
              <w:t>None</w:t>
            </w:r>
          </w:p>
        </w:tc>
      </w:tr>
      <w:tr w:rsidR="009A6CC2" w14:paraId="6D12D670" w14:textId="77777777">
        <w:tc>
          <w:tcPr>
            <w:tcW w:w="2077" w:type="dxa"/>
            <w:vMerge w:val="restart"/>
            <w:shd w:val="clear" w:color="auto" w:fill="D0CECE"/>
          </w:tcPr>
          <w:p w14:paraId="2BBD0233" w14:textId="77777777" w:rsidR="009A6CC2" w:rsidRDefault="00000000" w:rsidP="001374D0">
            <w:pPr>
              <w:rPr>
                <w:b/>
              </w:rPr>
            </w:pPr>
            <w:r>
              <w:rPr>
                <w:b/>
              </w:rPr>
              <w:t>Return</w:t>
            </w:r>
          </w:p>
        </w:tc>
        <w:tc>
          <w:tcPr>
            <w:tcW w:w="2077" w:type="dxa"/>
            <w:vMerge w:val="restart"/>
            <w:shd w:val="clear" w:color="auto" w:fill="auto"/>
          </w:tcPr>
          <w:p w14:paraId="0D0A330D" w14:textId="77777777" w:rsidR="009A6CC2" w:rsidRDefault="00000000" w:rsidP="001374D0">
            <w:r>
              <w:t xml:space="preserve">Type: ValidationResult </w:t>
            </w:r>
            <w:r>
              <w:br/>
              <w:t xml:space="preserve">Desc:  ValidationResult contains result information of validation including code error, error </w:t>
            </w:r>
            <w:r>
              <w:lastRenderedPageBreak/>
              <w:t>message, module id, type, success, isError.</w:t>
            </w:r>
          </w:p>
        </w:tc>
        <w:tc>
          <w:tcPr>
            <w:tcW w:w="4154" w:type="dxa"/>
            <w:gridSpan w:val="2"/>
            <w:shd w:val="clear" w:color="auto" w:fill="auto"/>
          </w:tcPr>
          <w:p w14:paraId="5B552900" w14:textId="77777777" w:rsidR="009A6CC2" w:rsidRDefault="00000000" w:rsidP="001374D0">
            <w:r>
              <w:lastRenderedPageBreak/>
              <w:t>None</w:t>
            </w:r>
          </w:p>
        </w:tc>
      </w:tr>
      <w:tr w:rsidR="007A3CF5" w14:paraId="021F29C9" w14:textId="77777777">
        <w:tc>
          <w:tcPr>
            <w:tcW w:w="2077" w:type="dxa"/>
            <w:vMerge/>
            <w:shd w:val="clear" w:color="auto" w:fill="D0CECE"/>
          </w:tcPr>
          <w:p w14:paraId="06B9870B" w14:textId="77777777" w:rsidR="009A6CC2" w:rsidRDefault="009A6CC2" w:rsidP="001374D0">
            <w:pPr>
              <w:rPr>
                <w:b/>
              </w:rPr>
            </w:pPr>
          </w:p>
        </w:tc>
        <w:tc>
          <w:tcPr>
            <w:tcW w:w="2077" w:type="dxa"/>
            <w:vMerge/>
            <w:shd w:val="clear" w:color="auto" w:fill="auto"/>
          </w:tcPr>
          <w:p w14:paraId="167E6A52" w14:textId="77777777" w:rsidR="009A6CC2" w:rsidRDefault="009A6CC2" w:rsidP="001374D0"/>
        </w:tc>
        <w:tc>
          <w:tcPr>
            <w:tcW w:w="2077" w:type="dxa"/>
            <w:shd w:val="clear" w:color="auto" w:fill="D3D3D3"/>
          </w:tcPr>
          <w:p w14:paraId="0AC17D8C" w14:textId="77777777" w:rsidR="009A6CC2" w:rsidRDefault="00000000" w:rsidP="001374D0">
            <w:r>
              <w:t>Range:</w:t>
            </w:r>
          </w:p>
        </w:tc>
        <w:tc>
          <w:tcPr>
            <w:tcW w:w="2077" w:type="dxa"/>
            <w:shd w:val="clear" w:color="auto" w:fill="auto"/>
          </w:tcPr>
          <w:p w14:paraId="3BFA085A" w14:textId="77777777" w:rsidR="009A6CC2" w:rsidRDefault="00000000" w:rsidP="001374D0">
            <w:r>
              <w:t xml:space="preserve">Format: (type, number of messages) (SUCCESS, counter = 0) (ERROR, </w:t>
            </w:r>
            <w:r>
              <w:lastRenderedPageBreak/>
              <w:t>counter &gt; 0)</w:t>
            </w:r>
          </w:p>
        </w:tc>
      </w:tr>
      <w:tr w:rsidR="009A6CC2" w14:paraId="2EFCCB1C" w14:textId="77777777">
        <w:tc>
          <w:tcPr>
            <w:tcW w:w="2077" w:type="dxa"/>
            <w:shd w:val="clear" w:color="auto" w:fill="D0CECE"/>
          </w:tcPr>
          <w:p w14:paraId="0092A345" w14:textId="77777777" w:rsidR="009A6CC2" w:rsidRDefault="00000000" w:rsidP="001374D0">
            <w:pPr>
              <w:rPr>
                <w:b/>
              </w:rPr>
            </w:pPr>
            <w:r>
              <w:rPr>
                <w:b/>
              </w:rPr>
              <w:lastRenderedPageBreak/>
              <w:t>Generated Value</w:t>
            </w:r>
          </w:p>
        </w:tc>
        <w:tc>
          <w:tcPr>
            <w:tcW w:w="6231" w:type="dxa"/>
            <w:gridSpan w:val="3"/>
            <w:shd w:val="clear" w:color="auto" w:fill="auto"/>
          </w:tcPr>
          <w:p w14:paraId="148E37BB" w14:textId="77777777" w:rsidR="009A6CC2" w:rsidRDefault="00000000" w:rsidP="001374D0">
            <w:r>
              <w:t>None</w:t>
            </w:r>
          </w:p>
        </w:tc>
      </w:tr>
      <w:tr w:rsidR="009A6CC2" w14:paraId="3452FB34" w14:textId="77777777">
        <w:tc>
          <w:tcPr>
            <w:tcW w:w="2077" w:type="dxa"/>
            <w:shd w:val="clear" w:color="auto" w:fill="D0CECE"/>
          </w:tcPr>
          <w:p w14:paraId="3308B125" w14:textId="77777777" w:rsidR="009A6CC2" w:rsidRDefault="00000000" w:rsidP="001374D0">
            <w:pPr>
              <w:rPr>
                <w:b/>
              </w:rPr>
            </w:pPr>
            <w:r>
              <w:rPr>
                <w:b/>
              </w:rPr>
              <w:t>Description</w:t>
            </w:r>
          </w:p>
        </w:tc>
        <w:tc>
          <w:tcPr>
            <w:tcW w:w="6231" w:type="dxa"/>
            <w:gridSpan w:val="3"/>
            <w:shd w:val="clear" w:color="auto" w:fill="auto"/>
          </w:tcPr>
          <w:p w14:paraId="6F80986D" w14:textId="77777777" w:rsidR="009A6CC2" w:rsidRDefault="00000000" w:rsidP="001374D0">
            <w:pPr>
              <w:pStyle w:val="SourceCode"/>
            </w:pPr>
            <w:r>
              <w:t>To check error and gen ERR041010 message.</w:t>
            </w:r>
          </w:p>
          <w:p w14:paraId="33649272" w14:textId="77777777" w:rsidR="009A6CC2" w:rsidRDefault="00000000" w:rsidP="001374D0">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INITIALIZE ValidationResult result WITH Type = SUCCESS, Code = 10, ModuleId = BasicConfiguration.ModuleId</w:t>
            </w:r>
            <w:r>
              <w:br/>
              <w:t xml:space="preserve"> INITIALIZE List invocationList WITH "MEMACC_DIRECT_STATIC", "MEMACC_INDIRECT_DYNAMIC", "MEMACC_INDIRECT_STATIC"</w:t>
            </w:r>
            <w:r>
              <w:br/>
              <w:t xml:space="preserve"> INITIALIZE Container memaccGeneral WITH Repository.GetContainerByDefName</w:t>
            </w:r>
            <w:r>
              <w:br/>
              <w:t xml:space="preserve">                     (U5xInput.U5xMemAccMap.MemAcc, U5xInput.U5xMemAccMap.MemAccAddressAreaConfiguration)</w:t>
            </w:r>
            <w:r>
              <w:br/>
              <w:t xml:space="preserve"> INITIALIZE string invocation WITH Repository.GetParameterValue(U5xInput.U5xMemAccMap.MemAcc,</w:t>
            </w:r>
            <w:r>
              <w:br/>
              <w:t xml:space="preserve">                     U5xInput.U5xMemAccMap.MemAccMemInvocation).ToString()</w:t>
            </w:r>
            <w:r>
              <w:br/>
              <w:t xml:space="preserve"> INITIALIZE Configuration config WITH Repository.GetConfiguration(BasicConfiguration.ModuleName)</w:t>
            </w:r>
            <w:r>
              <w:br/>
              <w:t xml:space="preserve"> IF invocationList CONTAINS invocation THEN</w:t>
            </w:r>
            <w:r>
              <w:br/>
              <w:t xml:space="preserve">     SET result.Type TO ERROR</w:t>
            </w:r>
            <w:r>
              <w:br/>
              <w:t xml:space="preserve">     ADD TO result.Message THE FORMATTED STRING MemAccResources.ERR041010 WITH</w:t>
            </w:r>
            <w:r>
              <w:br/>
              <w:t xml:space="preserve">                 memaccGeneral.ShortName, Repository.GetCdfFileName(config.ShortName), memaccGeneral.Path</w:t>
            </w:r>
            <w:r>
              <w:br/>
              <w:t xml:space="preserve"> ELSE</w:t>
            </w:r>
            <w:r>
              <w:br/>
              <w:t xml:space="preserve">     Not required</w:t>
            </w:r>
            <w:r>
              <w:br/>
              <w:t xml:space="preserve"> END IF</w:t>
            </w:r>
            <w:r>
              <w:br/>
              <w:t xml:space="preserve"> RETURN result</w:t>
            </w:r>
          </w:p>
        </w:tc>
      </w:tr>
    </w:tbl>
    <w:p w14:paraId="6E7BC0EC" w14:textId="77777777" w:rsidR="009A6CC2" w:rsidRDefault="00000000" w:rsidP="001374D0">
      <w:pPr>
        <w:pStyle w:val="RefReq"/>
      </w:pPr>
      <w:r>
        <w:t>{Ref: [1] MEMACC_TAD_ERR_010}</w:t>
      </w:r>
    </w:p>
    <w:p w14:paraId="1CA4FF12" w14:textId="77777777" w:rsidR="009A6CC2" w:rsidRDefault="009A6CC2" w:rsidP="001374D0"/>
    <w:p w14:paraId="00DA0739" w14:textId="77777777" w:rsidR="009A6CC2" w:rsidRDefault="00000000" w:rsidP="001374D0">
      <w:pPr>
        <w:pStyle w:val="Heading6"/>
      </w:pPr>
      <w:r>
        <w:t>CheckERR041011</w:t>
      </w:r>
    </w:p>
    <w:p w14:paraId="4753B33B" w14:textId="77777777" w:rsidR="009A6CC2" w:rsidRDefault="00000000" w:rsidP="001374D0">
      <w:pPr>
        <w:pStyle w:val="DesignID"/>
      </w:pPr>
      <w:r>
        <w:t>MEMACC_TUD_CLS_006_01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7119E265" w14:textId="77777777">
        <w:tc>
          <w:tcPr>
            <w:tcW w:w="2077" w:type="dxa"/>
            <w:shd w:val="clear" w:color="auto" w:fill="D0CECE"/>
          </w:tcPr>
          <w:p w14:paraId="710FA7A3" w14:textId="77777777" w:rsidR="009A6CC2" w:rsidRDefault="00000000" w:rsidP="001374D0">
            <w:pPr>
              <w:rPr>
                <w:b/>
              </w:rPr>
            </w:pPr>
            <w:r>
              <w:rPr>
                <w:b/>
              </w:rPr>
              <w:t>Method Name</w:t>
            </w:r>
          </w:p>
        </w:tc>
        <w:tc>
          <w:tcPr>
            <w:tcW w:w="6230" w:type="dxa"/>
            <w:gridSpan w:val="3"/>
            <w:shd w:val="clear" w:color="auto" w:fill="auto"/>
          </w:tcPr>
          <w:p w14:paraId="009F0F48" w14:textId="77777777" w:rsidR="009A6CC2" w:rsidRDefault="00000000" w:rsidP="001374D0">
            <w:r>
              <w:t>CheckERR041011</w:t>
            </w:r>
          </w:p>
        </w:tc>
      </w:tr>
      <w:tr w:rsidR="009A6CC2" w14:paraId="4C4AA452" w14:textId="77777777">
        <w:tc>
          <w:tcPr>
            <w:tcW w:w="2077" w:type="dxa"/>
            <w:shd w:val="clear" w:color="auto" w:fill="D0CECE"/>
          </w:tcPr>
          <w:p w14:paraId="090F211A" w14:textId="77777777" w:rsidR="009A6CC2" w:rsidRDefault="00000000" w:rsidP="001374D0">
            <w:pPr>
              <w:rPr>
                <w:b/>
              </w:rPr>
            </w:pPr>
            <w:r>
              <w:rPr>
                <w:b/>
              </w:rPr>
              <w:t>Arguments</w:t>
            </w:r>
          </w:p>
        </w:tc>
        <w:tc>
          <w:tcPr>
            <w:tcW w:w="6231" w:type="dxa"/>
            <w:gridSpan w:val="3"/>
            <w:shd w:val="clear" w:color="auto" w:fill="auto"/>
          </w:tcPr>
          <w:p w14:paraId="24758A62" w14:textId="77777777" w:rsidR="009A6CC2" w:rsidRDefault="00000000" w:rsidP="001374D0">
            <w:r>
              <w:t>None</w:t>
            </w:r>
          </w:p>
        </w:tc>
      </w:tr>
      <w:tr w:rsidR="009A6CC2" w14:paraId="3D34D0E6" w14:textId="77777777">
        <w:tc>
          <w:tcPr>
            <w:tcW w:w="2077" w:type="dxa"/>
            <w:vMerge w:val="restart"/>
            <w:shd w:val="clear" w:color="auto" w:fill="D0CECE"/>
          </w:tcPr>
          <w:p w14:paraId="668ECC02" w14:textId="77777777" w:rsidR="009A6CC2" w:rsidRDefault="00000000" w:rsidP="001374D0">
            <w:pPr>
              <w:rPr>
                <w:b/>
              </w:rPr>
            </w:pPr>
            <w:r>
              <w:rPr>
                <w:b/>
              </w:rPr>
              <w:t>Return</w:t>
            </w:r>
          </w:p>
        </w:tc>
        <w:tc>
          <w:tcPr>
            <w:tcW w:w="2077" w:type="dxa"/>
            <w:vMerge w:val="restart"/>
            <w:shd w:val="clear" w:color="auto" w:fill="auto"/>
          </w:tcPr>
          <w:p w14:paraId="0F3549FD" w14:textId="77777777" w:rsidR="009A6CC2" w:rsidRDefault="00000000" w:rsidP="001374D0">
            <w:r>
              <w:t xml:space="preserve">Type: </w:t>
            </w:r>
            <w:r>
              <w:lastRenderedPageBreak/>
              <w:t xml:space="preserve">ValidationResult </w:t>
            </w:r>
            <w:r>
              <w:br/>
              <w:t>Desc:  ValidationResult contains result information of validation including code error, error message, module id, type, success, isError.</w:t>
            </w:r>
          </w:p>
        </w:tc>
        <w:tc>
          <w:tcPr>
            <w:tcW w:w="4154" w:type="dxa"/>
            <w:gridSpan w:val="2"/>
            <w:shd w:val="clear" w:color="auto" w:fill="auto"/>
          </w:tcPr>
          <w:p w14:paraId="0A64198C" w14:textId="77777777" w:rsidR="009A6CC2" w:rsidRDefault="00000000" w:rsidP="001374D0">
            <w:r>
              <w:lastRenderedPageBreak/>
              <w:t>None</w:t>
            </w:r>
          </w:p>
        </w:tc>
      </w:tr>
      <w:tr w:rsidR="007A3CF5" w14:paraId="116941B1" w14:textId="77777777">
        <w:tc>
          <w:tcPr>
            <w:tcW w:w="2077" w:type="dxa"/>
            <w:vMerge/>
            <w:shd w:val="clear" w:color="auto" w:fill="D0CECE"/>
          </w:tcPr>
          <w:p w14:paraId="2E3ED482" w14:textId="77777777" w:rsidR="009A6CC2" w:rsidRDefault="009A6CC2" w:rsidP="001374D0">
            <w:pPr>
              <w:rPr>
                <w:b/>
              </w:rPr>
            </w:pPr>
          </w:p>
        </w:tc>
        <w:tc>
          <w:tcPr>
            <w:tcW w:w="2077" w:type="dxa"/>
            <w:vMerge/>
            <w:shd w:val="clear" w:color="auto" w:fill="auto"/>
          </w:tcPr>
          <w:p w14:paraId="3B6B479C" w14:textId="77777777" w:rsidR="009A6CC2" w:rsidRDefault="009A6CC2" w:rsidP="001374D0"/>
        </w:tc>
        <w:tc>
          <w:tcPr>
            <w:tcW w:w="2077" w:type="dxa"/>
            <w:shd w:val="clear" w:color="auto" w:fill="D3D3D3"/>
          </w:tcPr>
          <w:p w14:paraId="1DA6F0FC" w14:textId="77777777" w:rsidR="009A6CC2" w:rsidRDefault="00000000" w:rsidP="001374D0">
            <w:r>
              <w:t>Range:</w:t>
            </w:r>
          </w:p>
        </w:tc>
        <w:tc>
          <w:tcPr>
            <w:tcW w:w="2077" w:type="dxa"/>
            <w:shd w:val="clear" w:color="auto" w:fill="auto"/>
          </w:tcPr>
          <w:p w14:paraId="2877A7B3" w14:textId="77777777" w:rsidR="009A6CC2" w:rsidRDefault="00000000" w:rsidP="001374D0">
            <w:r>
              <w:t>Format: (type, number of messages) (SUCCESS, counter = 0) (ERROR, counter &gt; 0)</w:t>
            </w:r>
          </w:p>
        </w:tc>
      </w:tr>
      <w:tr w:rsidR="009A6CC2" w14:paraId="7D9EA6EA" w14:textId="77777777">
        <w:tc>
          <w:tcPr>
            <w:tcW w:w="2077" w:type="dxa"/>
            <w:shd w:val="clear" w:color="auto" w:fill="D0CECE"/>
          </w:tcPr>
          <w:p w14:paraId="0E09D79B" w14:textId="77777777" w:rsidR="009A6CC2" w:rsidRDefault="00000000" w:rsidP="001374D0">
            <w:pPr>
              <w:rPr>
                <w:b/>
              </w:rPr>
            </w:pPr>
            <w:r>
              <w:rPr>
                <w:b/>
              </w:rPr>
              <w:t>Generated Value</w:t>
            </w:r>
          </w:p>
        </w:tc>
        <w:tc>
          <w:tcPr>
            <w:tcW w:w="6231" w:type="dxa"/>
            <w:gridSpan w:val="3"/>
            <w:shd w:val="clear" w:color="auto" w:fill="auto"/>
          </w:tcPr>
          <w:p w14:paraId="2AA1008B" w14:textId="77777777" w:rsidR="009A6CC2" w:rsidRDefault="00000000" w:rsidP="001374D0">
            <w:r>
              <w:t>None</w:t>
            </w:r>
          </w:p>
        </w:tc>
      </w:tr>
      <w:tr w:rsidR="009A6CC2" w14:paraId="6AD85D44" w14:textId="77777777">
        <w:tc>
          <w:tcPr>
            <w:tcW w:w="2077" w:type="dxa"/>
            <w:shd w:val="clear" w:color="auto" w:fill="D0CECE"/>
          </w:tcPr>
          <w:p w14:paraId="4A7657B8" w14:textId="77777777" w:rsidR="009A6CC2" w:rsidRDefault="00000000" w:rsidP="001374D0">
            <w:pPr>
              <w:rPr>
                <w:b/>
              </w:rPr>
            </w:pPr>
            <w:r>
              <w:rPr>
                <w:b/>
              </w:rPr>
              <w:t>Description</w:t>
            </w:r>
          </w:p>
        </w:tc>
        <w:tc>
          <w:tcPr>
            <w:tcW w:w="6231" w:type="dxa"/>
            <w:gridSpan w:val="3"/>
            <w:shd w:val="clear" w:color="auto" w:fill="auto"/>
          </w:tcPr>
          <w:p w14:paraId="390FF94C" w14:textId="77777777" w:rsidR="009A6CC2" w:rsidRDefault="00000000" w:rsidP="001374D0">
            <w:pPr>
              <w:pStyle w:val="SourceCode"/>
            </w:pPr>
            <w:r>
              <w:t>To check error and gen ERR041011 message.</w:t>
            </w:r>
          </w:p>
          <w:p w14:paraId="34DBAF14" w14:textId="77777777" w:rsidR="009A6CC2" w:rsidRDefault="00000000" w:rsidP="001374D0">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INITIALIZE ValidationResult result WITH Type = SUCCESS, Code = 11, ModuleId = BasicConfiguration.ModuleId</w:t>
            </w:r>
            <w:r>
              <w:br/>
              <w:t xml:space="preserve"> INITIALIZE Container memaccGeneral WITH Repository.GetContainerByDefName</w:t>
            </w:r>
            <w:r>
              <w:br/>
              <w:t xml:space="preserve">                     (U5xInput.U5xMemAccMap.MemAcc, U5xInput.U5xMemAccMap.MemAccGeneral)</w:t>
            </w:r>
            <w:r>
              <w:br/>
              <w:t xml:space="preserve"> INITIALIZE bool functable WITH memaccGeneral.GetParameterValue</w:t>
            </w:r>
            <w:r>
              <w:br/>
              <w:t xml:space="preserve">                     (U5xInput.U5xMemAccMap.MemAccUseMemFuncPtrTable).Value()</w:t>
            </w:r>
            <w:r>
              <w:br/>
              <w:t xml:space="preserve"> INITIALIZE ItemValue prefix WITH Repository.GetParameterValue</w:t>
            </w:r>
            <w:r>
              <w:br/>
              <w:t xml:space="preserve">                     (U5xInput.U5xMemAccMap.MemAcc, U5xInput.U5xMemAccMap.MemAccMemNamePrefix)</w:t>
            </w:r>
            <w:r>
              <w:br/>
              <w:t xml:space="preserve"> INITIALIZE Configuration config WITH Repository.GetConfiguration(BasicConfiguration.ModuleName)</w:t>
            </w:r>
            <w:r>
              <w:br/>
              <w:t xml:space="preserve"> IF functable IS TRUE AND StringUtils.IsNullPointer(prefix.Value()) THEN</w:t>
            </w:r>
            <w:r>
              <w:br/>
              <w:t xml:space="preserve">     SET result.Type TO ERROR</w:t>
            </w:r>
            <w:r>
              <w:br/>
              <w:t xml:space="preserve">     ADD TO result.Message THE FORMATTED STRING MemAccResources.ERR041011 WITH</w:t>
            </w:r>
            <w:r>
              <w:br/>
              <w:t xml:space="preserve">             memaccGeneral.ShortName, Repository.GetCdfFileName(config.ShortName), memaccGeneral.Path</w:t>
            </w:r>
            <w:r>
              <w:br/>
              <w:t xml:space="preserve"> ELSE</w:t>
            </w:r>
            <w:r>
              <w:br/>
              <w:t xml:space="preserve">     Not required</w:t>
            </w:r>
            <w:r>
              <w:br/>
              <w:t xml:space="preserve"> END IF</w:t>
            </w:r>
            <w:r>
              <w:br/>
              <w:t xml:space="preserve"> RETURN result</w:t>
            </w:r>
          </w:p>
        </w:tc>
      </w:tr>
    </w:tbl>
    <w:p w14:paraId="097EF317" w14:textId="77777777" w:rsidR="009A6CC2" w:rsidRDefault="00000000" w:rsidP="001374D0">
      <w:pPr>
        <w:pStyle w:val="RefReq"/>
      </w:pPr>
      <w:r>
        <w:t>{Ref: [1] MEMACC_TAD_ERR_011}</w:t>
      </w:r>
    </w:p>
    <w:p w14:paraId="664076B8" w14:textId="77777777" w:rsidR="009A6CC2" w:rsidRDefault="009A6CC2" w:rsidP="001374D0"/>
    <w:p w14:paraId="521767FB" w14:textId="77777777" w:rsidR="009A6CC2" w:rsidRDefault="00000000" w:rsidP="001374D0">
      <w:pPr>
        <w:pStyle w:val="Heading6"/>
      </w:pPr>
      <w:r>
        <w:t>CheckINF041001</w:t>
      </w:r>
    </w:p>
    <w:p w14:paraId="66FCDAAD" w14:textId="77777777" w:rsidR="009A6CC2" w:rsidRDefault="00000000">
      <w:pPr>
        <w:pStyle w:val="DesignID"/>
      </w:pPr>
      <w:r>
        <w:t>MEMACC_TUD_CLS_006_013:</w:t>
      </w:r>
      <w:r>
        <w:br/>
      </w:r>
      <w:r>
        <w:rPr>
          <w:b w:val="0"/>
        </w:rPr>
        <w:t>Dev: U5L4, U5L2, U5L1</w:t>
      </w:r>
      <w:r>
        <w:rPr>
          <w:b w:val="0"/>
        </w:rPr>
        <w:br/>
      </w:r>
      <w:r>
        <w:rPr>
          <w:b w:val="0"/>
          <w:i/>
          <w:color w:val="00BFFF"/>
        </w:rPr>
        <w:lastRenderedPageBreak/>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96DA1D9" w14:textId="77777777">
        <w:tc>
          <w:tcPr>
            <w:tcW w:w="2077" w:type="dxa"/>
            <w:shd w:val="clear" w:color="auto" w:fill="D0CECE"/>
          </w:tcPr>
          <w:p w14:paraId="0D5E1E87" w14:textId="77777777" w:rsidR="009A6CC2" w:rsidRDefault="00000000">
            <w:pPr>
              <w:rPr>
                <w:b/>
              </w:rPr>
            </w:pPr>
            <w:r>
              <w:rPr>
                <w:b/>
              </w:rPr>
              <w:t>Method Name</w:t>
            </w:r>
          </w:p>
        </w:tc>
        <w:tc>
          <w:tcPr>
            <w:tcW w:w="6230" w:type="dxa"/>
            <w:gridSpan w:val="3"/>
            <w:shd w:val="clear" w:color="auto" w:fill="auto"/>
          </w:tcPr>
          <w:p w14:paraId="6EC5E84C" w14:textId="77777777" w:rsidR="009A6CC2" w:rsidRDefault="00000000">
            <w:r>
              <w:t>CheckINF041001</w:t>
            </w:r>
          </w:p>
        </w:tc>
      </w:tr>
      <w:tr w:rsidR="009A6CC2" w14:paraId="25E33F7A" w14:textId="77777777">
        <w:tc>
          <w:tcPr>
            <w:tcW w:w="2077" w:type="dxa"/>
            <w:shd w:val="clear" w:color="auto" w:fill="D0CECE"/>
          </w:tcPr>
          <w:p w14:paraId="3DE6CD96" w14:textId="77777777" w:rsidR="009A6CC2" w:rsidRDefault="00000000">
            <w:pPr>
              <w:rPr>
                <w:b/>
              </w:rPr>
            </w:pPr>
            <w:r>
              <w:rPr>
                <w:b/>
              </w:rPr>
              <w:t>Arguments</w:t>
            </w:r>
          </w:p>
        </w:tc>
        <w:tc>
          <w:tcPr>
            <w:tcW w:w="6231" w:type="dxa"/>
            <w:gridSpan w:val="3"/>
            <w:shd w:val="clear" w:color="auto" w:fill="auto"/>
          </w:tcPr>
          <w:p w14:paraId="5A69BF78" w14:textId="77777777" w:rsidR="009A6CC2" w:rsidRDefault="00000000">
            <w:r>
              <w:t>None</w:t>
            </w:r>
          </w:p>
        </w:tc>
      </w:tr>
      <w:tr w:rsidR="009A6CC2" w14:paraId="16F91F02" w14:textId="77777777">
        <w:tc>
          <w:tcPr>
            <w:tcW w:w="2077" w:type="dxa"/>
            <w:vMerge w:val="restart"/>
            <w:shd w:val="clear" w:color="auto" w:fill="D0CECE"/>
          </w:tcPr>
          <w:p w14:paraId="1A06FFD8" w14:textId="77777777" w:rsidR="009A6CC2" w:rsidRDefault="00000000">
            <w:pPr>
              <w:rPr>
                <w:b/>
              </w:rPr>
            </w:pPr>
            <w:r>
              <w:rPr>
                <w:b/>
              </w:rPr>
              <w:t>Return</w:t>
            </w:r>
          </w:p>
        </w:tc>
        <w:tc>
          <w:tcPr>
            <w:tcW w:w="2077" w:type="dxa"/>
            <w:vMerge w:val="restart"/>
            <w:shd w:val="clear" w:color="auto" w:fill="auto"/>
          </w:tcPr>
          <w:p w14:paraId="1991B0C0" w14:textId="77777777" w:rsidR="009A6CC2" w:rsidRDefault="00000000">
            <w:r>
              <w:t xml:space="preserve">Type: ValidationResult </w:t>
            </w:r>
            <w:r>
              <w:br/>
              <w:t>Desc:  ValidationResult contains result information of validation including code error, error message, module id, type, success, isError.</w:t>
            </w:r>
          </w:p>
        </w:tc>
        <w:tc>
          <w:tcPr>
            <w:tcW w:w="4154" w:type="dxa"/>
            <w:gridSpan w:val="2"/>
            <w:shd w:val="clear" w:color="auto" w:fill="auto"/>
          </w:tcPr>
          <w:p w14:paraId="053680D5" w14:textId="77777777" w:rsidR="009A6CC2" w:rsidRDefault="00000000">
            <w:r>
              <w:t>None</w:t>
            </w:r>
          </w:p>
        </w:tc>
      </w:tr>
      <w:tr w:rsidR="007A3CF5" w14:paraId="27962954" w14:textId="77777777">
        <w:tc>
          <w:tcPr>
            <w:tcW w:w="2077" w:type="dxa"/>
            <w:vMerge/>
            <w:shd w:val="clear" w:color="auto" w:fill="D0CECE"/>
          </w:tcPr>
          <w:p w14:paraId="6E2748F8" w14:textId="77777777" w:rsidR="009A6CC2" w:rsidRDefault="009A6CC2">
            <w:pPr>
              <w:rPr>
                <w:b/>
              </w:rPr>
            </w:pPr>
          </w:p>
        </w:tc>
        <w:tc>
          <w:tcPr>
            <w:tcW w:w="2077" w:type="dxa"/>
            <w:vMerge/>
            <w:shd w:val="clear" w:color="auto" w:fill="auto"/>
          </w:tcPr>
          <w:p w14:paraId="7427499A" w14:textId="77777777" w:rsidR="009A6CC2" w:rsidRDefault="009A6CC2"/>
        </w:tc>
        <w:tc>
          <w:tcPr>
            <w:tcW w:w="2077" w:type="dxa"/>
            <w:shd w:val="clear" w:color="auto" w:fill="D3D3D3"/>
          </w:tcPr>
          <w:p w14:paraId="223F8E5C" w14:textId="77777777" w:rsidR="009A6CC2" w:rsidRDefault="00000000">
            <w:r>
              <w:t>Range:</w:t>
            </w:r>
          </w:p>
        </w:tc>
        <w:tc>
          <w:tcPr>
            <w:tcW w:w="2077" w:type="dxa"/>
            <w:shd w:val="clear" w:color="auto" w:fill="auto"/>
          </w:tcPr>
          <w:p w14:paraId="7B452B2C" w14:textId="77777777" w:rsidR="009A6CC2" w:rsidRDefault="00000000">
            <w:r>
              <w:t>Format: (type, number of messages) (SUCCESS, counter = 0) (ERROR, counter &gt; 0)</w:t>
            </w:r>
          </w:p>
        </w:tc>
      </w:tr>
      <w:tr w:rsidR="009A6CC2" w14:paraId="2E30ADCF" w14:textId="77777777">
        <w:tc>
          <w:tcPr>
            <w:tcW w:w="2077" w:type="dxa"/>
            <w:shd w:val="clear" w:color="auto" w:fill="D0CECE"/>
          </w:tcPr>
          <w:p w14:paraId="46BC362F" w14:textId="77777777" w:rsidR="009A6CC2" w:rsidRDefault="00000000">
            <w:pPr>
              <w:rPr>
                <w:b/>
              </w:rPr>
            </w:pPr>
            <w:r>
              <w:rPr>
                <w:b/>
              </w:rPr>
              <w:t>Generated Value</w:t>
            </w:r>
          </w:p>
        </w:tc>
        <w:tc>
          <w:tcPr>
            <w:tcW w:w="6231" w:type="dxa"/>
            <w:gridSpan w:val="3"/>
            <w:shd w:val="clear" w:color="auto" w:fill="auto"/>
          </w:tcPr>
          <w:p w14:paraId="3D778B88" w14:textId="77777777" w:rsidR="009A6CC2" w:rsidRDefault="00000000">
            <w:r>
              <w:t>None</w:t>
            </w:r>
          </w:p>
        </w:tc>
      </w:tr>
      <w:tr w:rsidR="009A6CC2" w14:paraId="74200DE0" w14:textId="77777777">
        <w:tc>
          <w:tcPr>
            <w:tcW w:w="2077" w:type="dxa"/>
            <w:shd w:val="clear" w:color="auto" w:fill="D0CECE"/>
          </w:tcPr>
          <w:p w14:paraId="1C88AA07" w14:textId="77777777" w:rsidR="009A6CC2" w:rsidRDefault="00000000">
            <w:pPr>
              <w:rPr>
                <w:b/>
              </w:rPr>
            </w:pPr>
            <w:r>
              <w:rPr>
                <w:b/>
              </w:rPr>
              <w:t>Description</w:t>
            </w:r>
          </w:p>
        </w:tc>
        <w:tc>
          <w:tcPr>
            <w:tcW w:w="6231" w:type="dxa"/>
            <w:gridSpan w:val="3"/>
            <w:shd w:val="clear" w:color="auto" w:fill="auto"/>
          </w:tcPr>
          <w:p w14:paraId="41EFA17D" w14:textId="77777777" w:rsidR="009A6CC2" w:rsidRDefault="00000000">
            <w:pPr>
              <w:pStyle w:val="SourceCode"/>
            </w:pPr>
            <w:r>
              <w:t>To check error and gen INF041001 message.</w:t>
            </w:r>
          </w:p>
          <w:p w14:paraId="2113152C" w14:textId="77777777" w:rsidR="009A6CC2" w:rsidRDefault="00000000">
            <w:pPr>
              <w:pStyle w:val="SourceCode"/>
            </w:pPr>
            <w:r>
              <w:t>Algorithm:</w:t>
            </w:r>
            <w:r>
              <w:br/>
              <w:t>GLOBAL VARIABLE IN:</w:t>
            </w:r>
            <w:r>
              <w:br/>
              <w:t xml:space="preserve">     None</w:t>
            </w:r>
            <w:r>
              <w:br/>
              <w:t xml:space="preserve"> GLOBAL VARIABLE OUT:</w:t>
            </w:r>
            <w:r>
              <w:br/>
              <w:t xml:space="preserve">     None</w:t>
            </w:r>
            <w:r>
              <w:br/>
              <w:t xml:space="preserve"> PRECONDITION:</w:t>
            </w:r>
            <w:r>
              <w:br/>
              <w:t xml:space="preserve">     None</w:t>
            </w:r>
            <w:r>
              <w:br/>
              <w:t xml:space="preserve"> INITIALIZE ValidationResult result WITH</w:t>
            </w:r>
            <w:r>
              <w:br/>
              <w:t xml:space="preserve">         Type = ValidationResult.MessageType.SUCCESS,</w:t>
            </w:r>
            <w:r>
              <w:br/>
              <w:t xml:space="preserve">         Code = 1,</w:t>
            </w:r>
            <w:r>
              <w:br/>
              <w:t xml:space="preserve">         ModuleId = BasicConfiguration.ModuleId</w:t>
            </w:r>
            <w:r>
              <w:br/>
              <w:t xml:space="preserve"> LET support64bit WITH Repository.GetParameterValue(U5xInput.U5xMemAccMap.MemAcc, U5xInput.U5xMemAccMap.MemAcc64BitSupport).Value()</w:t>
            </w:r>
            <w:r>
              <w:br/>
              <w:t xml:space="preserve"> IF support64bit IS TRUE</w:t>
            </w:r>
            <w:r>
              <w:br/>
              <w:t xml:space="preserve">     LET config = Repository.GetConfiguration(BasicConfiguration.ModuleName)</w:t>
            </w:r>
            <w:r>
              <w:br/>
              <w:t xml:space="preserve">     SET result.Type = ValidationResult.MessageType.INFO</w:t>
            </w:r>
            <w:r>
              <w:br/>
              <w:t xml:space="preserve">     ADD TO result.Message THE FORMATTED STRING MemAccResources.INF041001, Repository.GetCdfFileName(config.ShortName)</w:t>
            </w:r>
            <w:r>
              <w:br/>
              <w:t xml:space="preserve"> END IF</w:t>
            </w:r>
            <w:r>
              <w:br/>
              <w:t xml:space="preserve"> RETURN result</w:t>
            </w:r>
          </w:p>
        </w:tc>
      </w:tr>
    </w:tbl>
    <w:p w14:paraId="0CC142DD" w14:textId="77777777" w:rsidR="009A6CC2" w:rsidRDefault="00000000">
      <w:pPr>
        <w:pStyle w:val="RefReq"/>
      </w:pPr>
      <w:r>
        <w:t>{Ref: [1] MEMACC_TAD_INF_001}</w:t>
      </w:r>
    </w:p>
    <w:p w14:paraId="33C10B1E" w14:textId="77777777" w:rsidR="001918D7" w:rsidRPr="000247AC" w:rsidRDefault="001918D7" w:rsidP="001918D7">
      <w:pPr>
        <w:pStyle w:val="Heading2"/>
        <w:rPr>
          <w:sz w:val="20"/>
          <w:szCs w:val="20"/>
        </w:rPr>
      </w:pPr>
      <w:bookmarkStart w:id="142" w:name="_Toc165277503"/>
      <w:bookmarkStart w:id="143" w:name="_Toc173276489"/>
      <w:r w:rsidRPr="000247AC">
        <w:rPr>
          <w:sz w:val="20"/>
          <w:szCs w:val="20"/>
        </w:rPr>
        <w:lastRenderedPageBreak/>
        <w:t>U5Lx</w:t>
      </w:r>
      <w:bookmarkEnd w:id="142"/>
      <w:bookmarkEnd w:id="143"/>
    </w:p>
    <w:p w14:paraId="0FD452F2" w14:textId="77777777" w:rsidR="001918D7" w:rsidRPr="000247AC" w:rsidRDefault="001918D7" w:rsidP="001918D7">
      <w:pPr>
        <w:pStyle w:val="Heading3"/>
        <w:rPr>
          <w:sz w:val="20"/>
          <w:szCs w:val="20"/>
        </w:rPr>
      </w:pPr>
      <w:bookmarkStart w:id="144" w:name="_Toc87450705"/>
      <w:bookmarkStart w:id="145" w:name="_Toc165277504"/>
      <w:bookmarkStart w:id="146" w:name="_Toc173276490"/>
      <w:r w:rsidRPr="000247AC">
        <w:rPr>
          <w:sz w:val="20"/>
          <w:szCs w:val="20"/>
        </w:rPr>
        <w:t>Generation</w:t>
      </w:r>
      <w:bookmarkEnd w:id="144"/>
      <w:bookmarkEnd w:id="145"/>
      <w:bookmarkEnd w:id="146"/>
    </w:p>
    <w:p w14:paraId="5F7EC79B" w14:textId="77777777" w:rsidR="001918D7" w:rsidRPr="000247AC" w:rsidRDefault="001918D7" w:rsidP="001918D7">
      <w:pPr>
        <w:pStyle w:val="Heading4"/>
        <w:spacing w:line="276" w:lineRule="auto"/>
        <w:rPr>
          <w:sz w:val="20"/>
          <w:szCs w:val="20"/>
        </w:rPr>
      </w:pPr>
      <w:bookmarkStart w:id="147" w:name="_Toc87450706"/>
      <w:r w:rsidRPr="000247AC">
        <w:rPr>
          <w:sz w:val="20"/>
          <w:szCs w:val="20"/>
        </w:rPr>
        <w:t>UML</w:t>
      </w:r>
      <w:bookmarkEnd w:id="147"/>
    </w:p>
    <w:p w14:paraId="1DBC8045" w14:textId="77777777" w:rsidR="001918D7" w:rsidRPr="000247AC" w:rsidRDefault="001918D7" w:rsidP="001918D7">
      <w:pPr>
        <w:keepNext/>
        <w:spacing w:line="276" w:lineRule="auto"/>
        <w:rPr>
          <w:rFonts w:cs="Arial"/>
          <w:szCs w:val="20"/>
        </w:rPr>
      </w:pPr>
      <w:r>
        <w:rPr>
          <w:rFonts w:cs="Arial"/>
          <w:noProof/>
          <w:szCs w:val="20"/>
        </w:rPr>
        <w:pict w14:anchorId="35C3CDF5">
          <v:shape id="_x0000_i1125" type="#_x0000_t75" alt="A diagram of a company&#10;&#10;Description automatically generated" style="width:415.5pt;height:238pt;visibility:visible;mso-wrap-style:square">
            <v:imagedata r:id="rId24" o:title="A diagram of a company&#10;&#10;Description automatically generated"/>
          </v:shape>
        </w:pict>
      </w:r>
    </w:p>
    <w:p w14:paraId="63918D50" w14:textId="77777777" w:rsidR="001918D7" w:rsidRPr="000247AC" w:rsidRDefault="001918D7" w:rsidP="001918D7">
      <w:pPr>
        <w:pStyle w:val="Caption"/>
        <w:spacing w:line="276" w:lineRule="auto"/>
        <w:jc w:val="left"/>
        <w:rPr>
          <w:rFonts w:cs="Arial"/>
        </w:rPr>
      </w:pPr>
      <w:r w:rsidRPr="000247AC">
        <w:rPr>
          <w:rFonts w:cs="Arial"/>
        </w:rPr>
        <w:t xml:space="preserve">                                                      </w:t>
      </w:r>
      <w:bookmarkStart w:id="148" w:name="_Toc121762385"/>
      <w:bookmarkStart w:id="149" w:name="_Toc165277518"/>
      <w:bookmarkStart w:id="150" w:name="_Toc173276504"/>
      <w:r w:rsidRPr="000247AC">
        <w:rPr>
          <w:rFonts w:cs="Arial"/>
        </w:rPr>
        <w:t xml:space="preserve">Figure </w:t>
      </w:r>
      <w:r w:rsidRPr="000247AC">
        <w:rPr>
          <w:rFonts w:cs="Arial"/>
        </w:rPr>
        <w:fldChar w:fldCharType="begin"/>
      </w:r>
      <w:r w:rsidRPr="000247AC">
        <w:rPr>
          <w:rFonts w:cs="Arial"/>
        </w:rPr>
        <w:instrText xml:space="preserve"> SEQ Figure \* ARABIC </w:instrText>
      </w:r>
      <w:r w:rsidRPr="000247AC">
        <w:rPr>
          <w:rFonts w:cs="Arial"/>
        </w:rPr>
        <w:fldChar w:fldCharType="separate"/>
      </w:r>
      <w:r w:rsidRPr="000247AC">
        <w:rPr>
          <w:rFonts w:cs="Arial"/>
          <w:noProof/>
        </w:rPr>
        <w:t>13</w:t>
      </w:r>
      <w:r w:rsidRPr="000247AC">
        <w:rPr>
          <w:rFonts w:cs="Arial"/>
          <w:noProof/>
        </w:rPr>
        <w:fldChar w:fldCharType="end"/>
      </w:r>
      <w:r w:rsidRPr="000247AC">
        <w:rPr>
          <w:rFonts w:cs="Arial"/>
        </w:rPr>
        <w:t>: U5Lx::Generation</w:t>
      </w:r>
      <w:bookmarkEnd w:id="148"/>
      <w:bookmarkEnd w:id="149"/>
      <w:bookmarkEnd w:id="150"/>
    </w:p>
    <w:p w14:paraId="61E72362" w14:textId="77777777" w:rsidR="001918D7" w:rsidRPr="000247AC" w:rsidRDefault="001918D7" w:rsidP="001918D7">
      <w:pPr>
        <w:spacing w:line="276" w:lineRule="auto"/>
        <w:rPr>
          <w:rFonts w:cs="Arial"/>
          <w:szCs w:val="20"/>
        </w:rPr>
      </w:pPr>
      <w:r w:rsidRPr="000247AC">
        <w:rPr>
          <w:rFonts w:cs="Arial"/>
          <w:szCs w:val="20"/>
        </w:rPr>
        <w:t xml:space="preserve">               The class diagram describes relation among Generation classes of U5Lx family. MemAccU5LxCbkFileGeneration class is inherited from MemAccU5xCbkFileGeneration class.</w:t>
      </w:r>
    </w:p>
    <w:p w14:paraId="7B4540F6" w14:textId="77777777" w:rsidR="001918D7" w:rsidRPr="000247AC" w:rsidRDefault="001918D7" w:rsidP="001918D7">
      <w:pPr>
        <w:spacing w:line="276" w:lineRule="auto"/>
        <w:rPr>
          <w:rFonts w:cs="Arial"/>
          <w:szCs w:val="20"/>
        </w:rPr>
      </w:pPr>
      <w:r w:rsidRPr="000247AC">
        <w:rPr>
          <w:rFonts w:cs="Arial"/>
          <w:szCs w:val="20"/>
        </w:rPr>
        <w:t>MemAccU5LxCfgFileGeneration class is inherited from MemAccU5xCfgFileGeneration class.</w:t>
      </w:r>
    </w:p>
    <w:p w14:paraId="2ADA1FD2" w14:textId="77777777" w:rsidR="001918D7" w:rsidRPr="000247AC" w:rsidRDefault="001918D7" w:rsidP="001918D7">
      <w:pPr>
        <w:spacing w:line="276" w:lineRule="auto"/>
        <w:rPr>
          <w:rFonts w:cs="Arial"/>
          <w:szCs w:val="20"/>
        </w:rPr>
      </w:pPr>
      <w:r w:rsidRPr="000247AC">
        <w:rPr>
          <w:rFonts w:cs="Arial"/>
          <w:szCs w:val="20"/>
        </w:rPr>
        <w:t>MemAccU5LxPbCfgFileGeneration class is inherited from MemAccU5xPbCfgFileGeneration class.</w:t>
      </w:r>
    </w:p>
    <w:p w14:paraId="0D0377E9" w14:textId="77777777" w:rsidR="001918D7" w:rsidRPr="000247AC" w:rsidRDefault="001918D7" w:rsidP="001918D7">
      <w:pPr>
        <w:spacing w:line="276" w:lineRule="auto"/>
        <w:rPr>
          <w:rFonts w:cs="Arial"/>
          <w:szCs w:val="20"/>
        </w:rPr>
      </w:pPr>
      <w:r w:rsidRPr="000247AC">
        <w:rPr>
          <w:rFonts w:cs="Arial"/>
          <w:szCs w:val="20"/>
        </w:rPr>
        <w:t>MemAccU5LxCbkFileGeneration, MemAccU5LxPbCfgFileGeneration and MemAccU5LxCfgFileGeneration class contain common methods, common fields that use for all sub device as U5L4, U5L2, U5L1.</w:t>
      </w:r>
    </w:p>
    <w:p w14:paraId="6D2ECEC1" w14:textId="77777777" w:rsidR="009A6CC2" w:rsidRDefault="009A6CC2"/>
    <w:p w14:paraId="37BEC457" w14:textId="77777777" w:rsidR="009A6CC2" w:rsidRDefault="00000000" w:rsidP="001918D7">
      <w:pPr>
        <w:pStyle w:val="Heading4"/>
      </w:pPr>
      <w:r>
        <w:t>Renesas::Generator::MemAccU5Lx::Common::Generation::MemAccU5LxCbk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1F129871" w14:textId="77777777">
        <w:tc>
          <w:tcPr>
            <w:tcW w:w="2492" w:type="dxa"/>
            <w:shd w:val="clear" w:color="auto" w:fill="D0CECE"/>
          </w:tcPr>
          <w:p w14:paraId="2C7F0BC2" w14:textId="77777777" w:rsidR="009A6CC2" w:rsidRDefault="00000000" w:rsidP="001918D7">
            <w:pPr>
              <w:rPr>
                <w:b/>
              </w:rPr>
            </w:pPr>
            <w:r>
              <w:rPr>
                <w:b/>
              </w:rPr>
              <w:t>Location File Name</w:t>
            </w:r>
          </w:p>
        </w:tc>
        <w:tc>
          <w:tcPr>
            <w:tcW w:w="5816" w:type="dxa"/>
            <w:shd w:val="clear" w:color="auto" w:fill="auto"/>
          </w:tcPr>
          <w:p w14:paraId="20F2D643" w14:textId="77777777" w:rsidR="009A6CC2" w:rsidRDefault="00000000" w:rsidP="001918D7">
            <w:r>
              <w:t>MemAccU5LxCbkFileGeneration.cs</w:t>
            </w:r>
          </w:p>
        </w:tc>
      </w:tr>
      <w:tr w:rsidR="009A6CC2" w14:paraId="27679C24" w14:textId="77777777">
        <w:tc>
          <w:tcPr>
            <w:tcW w:w="2492" w:type="dxa"/>
            <w:shd w:val="clear" w:color="auto" w:fill="D0CECE"/>
          </w:tcPr>
          <w:p w14:paraId="276EE132" w14:textId="77777777" w:rsidR="009A6CC2" w:rsidRDefault="00000000" w:rsidP="001918D7">
            <w:pPr>
              <w:rPr>
                <w:b/>
              </w:rPr>
            </w:pPr>
            <w:r>
              <w:rPr>
                <w:b/>
              </w:rPr>
              <w:t>Description</w:t>
            </w:r>
          </w:p>
        </w:tc>
        <w:tc>
          <w:tcPr>
            <w:tcW w:w="5816" w:type="dxa"/>
            <w:shd w:val="clear" w:color="auto" w:fill="auto"/>
          </w:tcPr>
          <w:p w14:paraId="63C21334" w14:textId="77777777" w:rsidR="009A6CC2" w:rsidRDefault="00000000" w:rsidP="001918D7">
            <w:r>
              <w:t xml:space="preserve">This file contains the functions to fill the output file MemAcc_Cbk.h &lt;class&gt;FlsU5LxCbkFileGeneration&lt;/class&gt; </w:t>
            </w:r>
          </w:p>
        </w:tc>
      </w:tr>
    </w:tbl>
    <w:p w14:paraId="4CDDDA48" w14:textId="77777777" w:rsidR="009A6CC2" w:rsidRDefault="009A6CC2" w:rsidP="001918D7"/>
    <w:p w14:paraId="760BE7C0" w14:textId="77777777" w:rsidR="009A6CC2" w:rsidRDefault="009A6CC2" w:rsidP="001918D7"/>
    <w:p w14:paraId="41C6AAA9" w14:textId="77777777" w:rsidR="009A6CC2" w:rsidRDefault="00000000"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07B8AE0F" w14:textId="77777777">
        <w:trPr>
          <w:jc w:val="center"/>
        </w:trPr>
        <w:tc>
          <w:tcPr>
            <w:tcW w:w="582" w:type="dxa"/>
            <w:shd w:val="clear" w:color="auto" w:fill="CCCCCC"/>
            <w:vAlign w:val="center"/>
          </w:tcPr>
          <w:p w14:paraId="7D8DDD3F" w14:textId="77777777" w:rsidR="009A6CC2" w:rsidRDefault="00000000" w:rsidP="001918D7">
            <w:pPr>
              <w:spacing w:before="100" w:beforeAutospacing="1" w:afterAutospacing="1"/>
              <w:rPr>
                <w:b/>
              </w:rPr>
            </w:pPr>
            <w:r>
              <w:rPr>
                <w:b/>
              </w:rPr>
              <w:lastRenderedPageBreak/>
              <w:t>No.</w:t>
            </w:r>
          </w:p>
        </w:tc>
        <w:tc>
          <w:tcPr>
            <w:tcW w:w="3739" w:type="dxa"/>
            <w:shd w:val="clear" w:color="auto" w:fill="CCCCCC"/>
            <w:vAlign w:val="center"/>
          </w:tcPr>
          <w:p w14:paraId="466DC182"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7BA5695F"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13C856DA" w14:textId="77777777" w:rsidR="009A6CC2" w:rsidRDefault="00000000" w:rsidP="001918D7">
            <w:pPr>
              <w:spacing w:before="100" w:beforeAutospacing="1" w:afterAutospacing="1"/>
              <w:rPr>
                <w:b/>
              </w:rPr>
            </w:pPr>
            <w:r>
              <w:rPr>
                <w:b/>
              </w:rPr>
              <w:t>Description</w:t>
            </w:r>
          </w:p>
        </w:tc>
      </w:tr>
      <w:tr w:rsidR="007A3CF5" w14:paraId="5BE7F288" w14:textId="77777777">
        <w:trPr>
          <w:jc w:val="center"/>
        </w:trPr>
        <w:tc>
          <w:tcPr>
            <w:tcW w:w="582" w:type="dxa"/>
            <w:shd w:val="clear" w:color="auto" w:fill="auto"/>
            <w:vAlign w:val="center"/>
          </w:tcPr>
          <w:p w14:paraId="52FA2627" w14:textId="77777777" w:rsidR="009A6CC2" w:rsidRDefault="00000000" w:rsidP="001918D7">
            <w:pPr>
              <w:spacing w:afterAutospacing="1"/>
              <w:jc w:val="center"/>
            </w:pPr>
            <w:r>
              <w:t>-</w:t>
            </w:r>
          </w:p>
        </w:tc>
        <w:tc>
          <w:tcPr>
            <w:tcW w:w="3739" w:type="dxa"/>
            <w:shd w:val="clear" w:color="auto" w:fill="auto"/>
            <w:vAlign w:val="center"/>
          </w:tcPr>
          <w:p w14:paraId="6196828E" w14:textId="77777777" w:rsidR="009A6CC2" w:rsidRDefault="00000000" w:rsidP="001918D7">
            <w:pPr>
              <w:spacing w:afterAutospacing="1"/>
            </w:pPr>
            <w:r>
              <w:t>-</w:t>
            </w:r>
          </w:p>
        </w:tc>
        <w:tc>
          <w:tcPr>
            <w:tcW w:w="1080" w:type="dxa"/>
            <w:shd w:val="clear" w:color="auto" w:fill="auto"/>
            <w:vAlign w:val="center"/>
          </w:tcPr>
          <w:p w14:paraId="661B5A00" w14:textId="77777777" w:rsidR="009A6CC2" w:rsidRDefault="00000000" w:rsidP="001918D7">
            <w:pPr>
              <w:spacing w:afterAutospacing="1"/>
            </w:pPr>
            <w:r>
              <w:t>-</w:t>
            </w:r>
          </w:p>
        </w:tc>
        <w:tc>
          <w:tcPr>
            <w:tcW w:w="2908" w:type="dxa"/>
            <w:shd w:val="clear" w:color="auto" w:fill="auto"/>
            <w:vAlign w:val="center"/>
          </w:tcPr>
          <w:p w14:paraId="425898BA" w14:textId="77777777" w:rsidR="009A6CC2" w:rsidRDefault="00000000" w:rsidP="001918D7">
            <w:pPr>
              <w:spacing w:afterAutospacing="1"/>
            </w:pPr>
            <w:r>
              <w:t>-</w:t>
            </w:r>
          </w:p>
        </w:tc>
      </w:tr>
    </w:tbl>
    <w:p w14:paraId="6C5038E0" w14:textId="77777777" w:rsidR="009A6CC2" w:rsidRDefault="009A6CC2" w:rsidP="001918D7"/>
    <w:p w14:paraId="5CA2D1AC" w14:textId="77777777" w:rsidR="009A6CC2" w:rsidRDefault="00000000"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3F6E57A6" w14:textId="77777777">
        <w:trPr>
          <w:jc w:val="center"/>
        </w:trPr>
        <w:tc>
          <w:tcPr>
            <w:tcW w:w="582" w:type="dxa"/>
            <w:shd w:val="clear" w:color="auto" w:fill="CCCCCC"/>
            <w:vAlign w:val="center"/>
          </w:tcPr>
          <w:p w14:paraId="6D52ADB1"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17DE42F5"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44BB7AF5"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6768ED8E" w14:textId="77777777" w:rsidR="009A6CC2" w:rsidRDefault="00000000" w:rsidP="001918D7">
            <w:pPr>
              <w:spacing w:before="100" w:beforeAutospacing="1" w:afterAutospacing="1"/>
              <w:rPr>
                <w:b/>
              </w:rPr>
            </w:pPr>
            <w:r>
              <w:rPr>
                <w:b/>
              </w:rPr>
              <w:t>Description</w:t>
            </w:r>
          </w:p>
        </w:tc>
      </w:tr>
      <w:tr w:rsidR="007A3CF5" w14:paraId="38300581" w14:textId="77777777">
        <w:trPr>
          <w:jc w:val="center"/>
        </w:trPr>
        <w:tc>
          <w:tcPr>
            <w:tcW w:w="582" w:type="dxa"/>
            <w:shd w:val="clear" w:color="auto" w:fill="auto"/>
            <w:vAlign w:val="center"/>
          </w:tcPr>
          <w:p w14:paraId="072546D6" w14:textId="77777777" w:rsidR="009A6CC2" w:rsidRDefault="00000000" w:rsidP="001918D7">
            <w:pPr>
              <w:spacing w:afterAutospacing="1"/>
              <w:jc w:val="center"/>
            </w:pPr>
            <w:r>
              <w:t>(1)</w:t>
            </w:r>
          </w:p>
        </w:tc>
        <w:tc>
          <w:tcPr>
            <w:tcW w:w="3739" w:type="dxa"/>
            <w:shd w:val="clear" w:color="auto" w:fill="auto"/>
            <w:vAlign w:val="center"/>
          </w:tcPr>
          <w:p w14:paraId="3C1B36D1" w14:textId="77777777" w:rsidR="009A6CC2" w:rsidRDefault="00000000" w:rsidP="001918D7">
            <w:pPr>
              <w:spacing w:afterAutospacing="1"/>
            </w:pPr>
            <w:r>
              <w:t>GenMemAccVersionInfo</w:t>
            </w:r>
          </w:p>
        </w:tc>
        <w:tc>
          <w:tcPr>
            <w:tcW w:w="1080" w:type="dxa"/>
            <w:shd w:val="clear" w:color="auto" w:fill="auto"/>
            <w:vAlign w:val="center"/>
          </w:tcPr>
          <w:p w14:paraId="7B12B6CE" w14:textId="77777777" w:rsidR="009A6CC2" w:rsidRDefault="00000000" w:rsidP="001918D7">
            <w:pPr>
              <w:spacing w:afterAutospacing="1"/>
            </w:pPr>
            <w:r>
              <w:t>Protected</w:t>
            </w:r>
          </w:p>
        </w:tc>
        <w:tc>
          <w:tcPr>
            <w:tcW w:w="2908" w:type="dxa"/>
            <w:shd w:val="clear" w:color="auto" w:fill="auto"/>
            <w:vAlign w:val="center"/>
          </w:tcPr>
          <w:p w14:paraId="17FBF699" w14:textId="77777777" w:rsidR="009A6CC2" w:rsidRDefault="00000000" w:rsidP="001918D7">
            <w:pPr>
              <w:spacing w:afterAutospacing="1"/>
            </w:pPr>
            <w:r>
              <w:t xml:space="preserve">To generate version info </w:t>
            </w:r>
          </w:p>
        </w:tc>
      </w:tr>
    </w:tbl>
    <w:p w14:paraId="254FE900" w14:textId="77777777" w:rsidR="009A6CC2" w:rsidRDefault="00000000" w:rsidP="001918D7">
      <w:pPr>
        <w:pStyle w:val="Heading5"/>
      </w:pPr>
      <w:r>
        <w:t>Fields</w:t>
      </w:r>
    </w:p>
    <w:p w14:paraId="05AA7541" w14:textId="77777777" w:rsidR="009A6CC2" w:rsidRDefault="00000000" w:rsidP="001918D7">
      <w:pPr>
        <w:pStyle w:val="Heading5"/>
      </w:pPr>
      <w:r>
        <w:t>Methods</w:t>
      </w:r>
    </w:p>
    <w:p w14:paraId="7760E054" w14:textId="77777777" w:rsidR="009A6CC2" w:rsidRDefault="00000000" w:rsidP="001918D7">
      <w:pPr>
        <w:pStyle w:val="Heading6"/>
      </w:pPr>
      <w:r>
        <w:t>GenMemAccVersionInfo</w:t>
      </w:r>
    </w:p>
    <w:p w14:paraId="5A8AECAD" w14:textId="77777777" w:rsidR="009A6CC2" w:rsidRDefault="00000000">
      <w:pPr>
        <w:pStyle w:val="DesignID"/>
      </w:pPr>
      <w:r>
        <w:t>MEMACC_TUD_CLS_007_00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59A03BEA" w14:textId="77777777">
        <w:tc>
          <w:tcPr>
            <w:tcW w:w="2077" w:type="dxa"/>
            <w:shd w:val="clear" w:color="auto" w:fill="D0CECE"/>
          </w:tcPr>
          <w:p w14:paraId="1EA693EC" w14:textId="77777777" w:rsidR="009A6CC2" w:rsidRDefault="00000000">
            <w:pPr>
              <w:rPr>
                <w:b/>
              </w:rPr>
            </w:pPr>
            <w:r>
              <w:rPr>
                <w:b/>
              </w:rPr>
              <w:t>Method Name</w:t>
            </w:r>
          </w:p>
        </w:tc>
        <w:tc>
          <w:tcPr>
            <w:tcW w:w="6230" w:type="dxa"/>
            <w:gridSpan w:val="3"/>
            <w:shd w:val="clear" w:color="auto" w:fill="auto"/>
          </w:tcPr>
          <w:p w14:paraId="77858DDC" w14:textId="77777777" w:rsidR="009A6CC2" w:rsidRDefault="00000000">
            <w:r>
              <w:t>GenMemAccVersionInfo</w:t>
            </w:r>
          </w:p>
        </w:tc>
      </w:tr>
      <w:tr w:rsidR="009A6CC2" w14:paraId="0342B878" w14:textId="77777777">
        <w:tc>
          <w:tcPr>
            <w:tcW w:w="2077" w:type="dxa"/>
            <w:shd w:val="clear" w:color="auto" w:fill="D0CECE"/>
          </w:tcPr>
          <w:p w14:paraId="732757BF" w14:textId="77777777" w:rsidR="009A6CC2" w:rsidRDefault="00000000">
            <w:pPr>
              <w:rPr>
                <w:b/>
              </w:rPr>
            </w:pPr>
            <w:r>
              <w:rPr>
                <w:b/>
              </w:rPr>
              <w:t>Arguments</w:t>
            </w:r>
          </w:p>
        </w:tc>
        <w:tc>
          <w:tcPr>
            <w:tcW w:w="6231" w:type="dxa"/>
            <w:gridSpan w:val="3"/>
            <w:shd w:val="clear" w:color="auto" w:fill="auto"/>
          </w:tcPr>
          <w:p w14:paraId="475E2F20" w14:textId="77777777" w:rsidR="009A6CC2" w:rsidRDefault="00000000">
            <w:r>
              <w:t>None</w:t>
            </w:r>
          </w:p>
        </w:tc>
      </w:tr>
      <w:tr w:rsidR="009A6CC2" w14:paraId="17D74126" w14:textId="77777777">
        <w:tc>
          <w:tcPr>
            <w:tcW w:w="2077" w:type="dxa"/>
            <w:vMerge w:val="restart"/>
            <w:shd w:val="clear" w:color="auto" w:fill="D0CECE"/>
          </w:tcPr>
          <w:p w14:paraId="31AB7EE7" w14:textId="77777777" w:rsidR="009A6CC2" w:rsidRDefault="00000000">
            <w:pPr>
              <w:rPr>
                <w:b/>
              </w:rPr>
            </w:pPr>
            <w:r>
              <w:rPr>
                <w:b/>
              </w:rPr>
              <w:t>Return</w:t>
            </w:r>
          </w:p>
        </w:tc>
        <w:tc>
          <w:tcPr>
            <w:tcW w:w="2077" w:type="dxa"/>
            <w:vMerge w:val="restart"/>
            <w:shd w:val="clear" w:color="auto" w:fill="auto"/>
          </w:tcPr>
          <w:p w14:paraId="1B303D50" w14:textId="77777777" w:rsidR="009A6CC2" w:rsidRDefault="00000000">
            <w:r>
              <w:t xml:space="preserve">Type: BaseGenerationItem[] </w:t>
            </w:r>
            <w:r>
              <w:br/>
              <w:t xml:space="preserve">Section: VERSION_INFO </w:t>
            </w:r>
            <w:r>
              <w:br/>
              <w:t>Desc: Version Information</w:t>
            </w:r>
          </w:p>
        </w:tc>
        <w:tc>
          <w:tcPr>
            <w:tcW w:w="4154" w:type="dxa"/>
            <w:gridSpan w:val="2"/>
            <w:shd w:val="clear" w:color="auto" w:fill="auto"/>
          </w:tcPr>
          <w:p w14:paraId="24ACE4EE" w14:textId="77777777" w:rsidR="009A6CC2" w:rsidRDefault="00000000">
            <w:r>
              <w:t>None</w:t>
            </w:r>
          </w:p>
        </w:tc>
      </w:tr>
      <w:tr w:rsidR="007A3CF5" w14:paraId="42787E5A" w14:textId="77777777">
        <w:tc>
          <w:tcPr>
            <w:tcW w:w="2077" w:type="dxa"/>
            <w:vMerge/>
            <w:shd w:val="clear" w:color="auto" w:fill="D0CECE"/>
          </w:tcPr>
          <w:p w14:paraId="37EB1B9B" w14:textId="77777777" w:rsidR="009A6CC2" w:rsidRDefault="009A6CC2">
            <w:pPr>
              <w:rPr>
                <w:b/>
              </w:rPr>
            </w:pPr>
          </w:p>
        </w:tc>
        <w:tc>
          <w:tcPr>
            <w:tcW w:w="2077" w:type="dxa"/>
            <w:vMerge/>
            <w:shd w:val="clear" w:color="auto" w:fill="auto"/>
          </w:tcPr>
          <w:p w14:paraId="518EEA1D" w14:textId="77777777" w:rsidR="009A6CC2" w:rsidRDefault="009A6CC2"/>
        </w:tc>
        <w:tc>
          <w:tcPr>
            <w:tcW w:w="2077" w:type="dxa"/>
            <w:shd w:val="clear" w:color="auto" w:fill="D3D3D3"/>
          </w:tcPr>
          <w:p w14:paraId="72B84E72" w14:textId="77777777" w:rsidR="009A6CC2" w:rsidRDefault="00000000">
            <w:r>
              <w:t>Range:</w:t>
            </w:r>
          </w:p>
        </w:tc>
        <w:tc>
          <w:tcPr>
            <w:tcW w:w="2077" w:type="dxa"/>
            <w:shd w:val="clear" w:color="auto" w:fill="auto"/>
          </w:tcPr>
          <w:p w14:paraId="23A66B8B" w14:textId="77777777" w:rsidR="009A6CC2" w:rsidRDefault="00000000">
            <w:r>
              <w:t>4U, 9U, 0U, 1U, 0U</w:t>
            </w:r>
          </w:p>
        </w:tc>
      </w:tr>
      <w:tr w:rsidR="009A6CC2" w14:paraId="433685BA" w14:textId="77777777">
        <w:tc>
          <w:tcPr>
            <w:tcW w:w="2077" w:type="dxa"/>
            <w:shd w:val="clear" w:color="auto" w:fill="D0CECE"/>
          </w:tcPr>
          <w:p w14:paraId="239407C8" w14:textId="77777777" w:rsidR="009A6CC2" w:rsidRDefault="00000000">
            <w:pPr>
              <w:rPr>
                <w:b/>
              </w:rPr>
            </w:pPr>
            <w:r>
              <w:rPr>
                <w:b/>
              </w:rPr>
              <w:t>Generated Value</w:t>
            </w:r>
          </w:p>
        </w:tc>
        <w:tc>
          <w:tcPr>
            <w:tcW w:w="6231" w:type="dxa"/>
            <w:gridSpan w:val="3"/>
            <w:shd w:val="clear" w:color="auto" w:fill="auto"/>
          </w:tcPr>
          <w:p w14:paraId="00FB4945" w14:textId="77777777" w:rsidR="009A6CC2" w:rsidRDefault="00000000">
            <w:r>
              <w:t>MEMACC_CBK_AR_RELEASE_MAJOR_VERSION MEMACC_CBK_AR_RELEASE_MINOR_VERSION MEMACC_CBK_AR_RELEASE_REVISION_VERSION MEMACC_CBK_SW_MAJOR_VERSION MEMACC_CBK_SW_MINOR_VERSION</w:t>
            </w:r>
          </w:p>
        </w:tc>
      </w:tr>
      <w:tr w:rsidR="009A6CC2" w14:paraId="3647801D" w14:textId="77777777">
        <w:tc>
          <w:tcPr>
            <w:tcW w:w="2077" w:type="dxa"/>
            <w:shd w:val="clear" w:color="auto" w:fill="D0CECE"/>
          </w:tcPr>
          <w:p w14:paraId="1DB50A1D" w14:textId="77777777" w:rsidR="009A6CC2" w:rsidRDefault="00000000">
            <w:pPr>
              <w:rPr>
                <w:b/>
              </w:rPr>
            </w:pPr>
            <w:r>
              <w:rPr>
                <w:b/>
              </w:rPr>
              <w:t>Description</w:t>
            </w:r>
          </w:p>
        </w:tc>
        <w:tc>
          <w:tcPr>
            <w:tcW w:w="6231" w:type="dxa"/>
            <w:gridSpan w:val="3"/>
            <w:shd w:val="clear" w:color="auto" w:fill="auto"/>
          </w:tcPr>
          <w:p w14:paraId="4551BBCC" w14:textId="77777777" w:rsidR="009A6CC2" w:rsidRDefault="00000000">
            <w:pPr>
              <w:pStyle w:val="SourceCode"/>
            </w:pPr>
            <w:r>
              <w:t>To generate version info</w:t>
            </w:r>
          </w:p>
          <w:p w14:paraId="6B9E62F7" w14:textId="77777777" w:rsidR="009A6CC2" w:rsidRDefault="00000000">
            <w:pPr>
              <w:pStyle w:val="SourceCode"/>
            </w:pPr>
            <w:r>
              <w:t>Algorithm:</w:t>
            </w:r>
            <w:r>
              <w:br/>
              <w:t>GLOBAL VARIABLE IN:</w:t>
            </w:r>
            <w:r>
              <w:br/>
              <w:t xml:space="preserve">         List of ret of BaseGenerationItem. RANGE: array of BaseGenerationItem</w:t>
            </w:r>
            <w:r>
              <w:br/>
              <w:t xml:space="preserve">     GLOBAL VARIABLE OUT:</w:t>
            </w:r>
            <w:r>
              <w:br/>
              <w:t xml:space="preserve">         None</w:t>
            </w:r>
            <w:r>
              <w:br/>
              <w:t xml:space="preserve">     PRECONDITION:</w:t>
            </w:r>
            <w:r>
              <w:br/>
              <w:t xml:space="preserve">         (1) List of ret of BaseGenerationItem: never null or empty</w:t>
            </w:r>
            <w:r>
              <w:br/>
            </w:r>
            <w:r>
              <w:br/>
              <w:t xml:space="preserve">     LET param =new Dictionary&lt;string,string&gt;()</w:t>
            </w:r>
            <w:r>
              <w:br/>
              <w:t xml:space="preserve">     {</w:t>
            </w:r>
            <w:r>
              <w:br/>
              <w:t xml:space="preserve">         {</w:t>
            </w:r>
            <w:r>
              <w:br/>
              <w:t xml:space="preserve">         $"{moduleName}_{Constant.CBK_AR_RELEASE_MAJOR_VERSION}",</w:t>
            </w:r>
            <w:r>
              <w:br/>
              <w:t xml:space="preserve">         MemAccResources.CBK_AR_RELEASE_MAJOR_VERSION_PRE_COMMENT},</w:t>
            </w:r>
            <w:r>
              <w:br/>
              <w:t xml:space="preserve">         { $"{moduleName}_{Constant.CBK_AR_RELEASE_MINOR_VERSION}", String.Empty },</w:t>
            </w:r>
            <w:r>
              <w:br/>
            </w:r>
            <w:r>
              <w:lastRenderedPageBreak/>
              <w:t xml:space="preserve">         { $"{moduleName}_{Constant.CBK_AR_RELEASE_REVISION_VERSION}", String.Empty },</w:t>
            </w:r>
            <w:r>
              <w:br/>
              <w:t xml:space="preserve">         {</w:t>
            </w:r>
            <w:r>
              <w:br/>
              <w:t xml:space="preserve">         $"{moduleName}_{Constant.CBK_SW_MAJOR_VERSION}",</w:t>
            </w:r>
            <w:r>
              <w:br/>
              <w:t xml:space="preserve">         MemAccResources.CBK_SW_MAJOR_VERSION_PRE_COMMENT},</w:t>
            </w:r>
            <w:r>
              <w:br/>
              <w:t xml:space="preserve">         { $"{moduleName}_{Constant.CBK_SW_MINOR_VERSION}", String.Empty },</w:t>
            </w:r>
            <w:r>
              <w:br/>
              <w:t xml:space="preserve">     };</w:t>
            </w:r>
            <w:r>
              <w:br/>
              <w:t xml:space="preserve">     FOREACH item in root.Childs.Where(x =&gt; param.Keys.Contains(x.Name))</w:t>
            </w:r>
            <w:r>
              <w:br/>
              <w:t xml:space="preserve">         CALL items.Add(new DefineGenerationItem(param[item.Name], string.Empty,</w:t>
            </w:r>
            <w:r>
              <w:br/>
              <w:t xml:space="preserve">             new Dictionary&lt;string, string&gt;(), item.Name, item.Value));</w:t>
            </w:r>
            <w:r>
              <w:br/>
              <w:t xml:space="preserve"> RETURN items.ToArray()</w:t>
            </w:r>
          </w:p>
        </w:tc>
      </w:tr>
    </w:tbl>
    <w:p w14:paraId="700A9F0A" w14:textId="77777777" w:rsidR="009A6CC2" w:rsidRDefault="00000000">
      <w:pPr>
        <w:pStyle w:val="RefReq"/>
      </w:pPr>
      <w:r>
        <w:lastRenderedPageBreak/>
        <w:t>{Ref: [3] MEMACC_DAD_CFG_012_001, MEMACC_DAD_CFG_012_002, MEMACC_DAD_CFG_012_003, MEMACC_DAD_CFG_012_004, MEMACC_DAD_CFG_012_005}</w:t>
      </w:r>
    </w:p>
    <w:p w14:paraId="62843FE9" w14:textId="77777777" w:rsidR="009A6CC2" w:rsidRDefault="009A6CC2"/>
    <w:p w14:paraId="0694C276" w14:textId="77777777" w:rsidR="009A6CC2" w:rsidRDefault="00000000" w:rsidP="001918D7">
      <w:pPr>
        <w:pStyle w:val="Heading4"/>
      </w:pPr>
      <w:r>
        <w:t>Renesas::Generator::MemAccU5Lx::Common::Generation::MemAccU5LxCfg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18722A05" w14:textId="77777777">
        <w:tc>
          <w:tcPr>
            <w:tcW w:w="2492" w:type="dxa"/>
            <w:shd w:val="clear" w:color="auto" w:fill="D0CECE"/>
          </w:tcPr>
          <w:p w14:paraId="13F4E32A" w14:textId="77777777" w:rsidR="009A6CC2" w:rsidRDefault="00000000" w:rsidP="001918D7">
            <w:pPr>
              <w:rPr>
                <w:b/>
              </w:rPr>
            </w:pPr>
            <w:r>
              <w:rPr>
                <w:b/>
              </w:rPr>
              <w:t>Location File Name</w:t>
            </w:r>
          </w:p>
        </w:tc>
        <w:tc>
          <w:tcPr>
            <w:tcW w:w="5816" w:type="dxa"/>
            <w:shd w:val="clear" w:color="auto" w:fill="auto"/>
          </w:tcPr>
          <w:p w14:paraId="34BB81DF" w14:textId="77777777" w:rsidR="009A6CC2" w:rsidRDefault="00000000" w:rsidP="001918D7">
            <w:r>
              <w:t>MemAccU5LxCfgFileGeneration.cs</w:t>
            </w:r>
          </w:p>
        </w:tc>
      </w:tr>
      <w:tr w:rsidR="009A6CC2" w14:paraId="01065B1D" w14:textId="77777777">
        <w:tc>
          <w:tcPr>
            <w:tcW w:w="2492" w:type="dxa"/>
            <w:shd w:val="clear" w:color="auto" w:fill="D0CECE"/>
          </w:tcPr>
          <w:p w14:paraId="6EC2CBC5" w14:textId="77777777" w:rsidR="009A6CC2" w:rsidRDefault="00000000" w:rsidP="001918D7">
            <w:pPr>
              <w:rPr>
                <w:b/>
              </w:rPr>
            </w:pPr>
            <w:r>
              <w:rPr>
                <w:b/>
              </w:rPr>
              <w:t>Description</w:t>
            </w:r>
          </w:p>
        </w:tc>
        <w:tc>
          <w:tcPr>
            <w:tcW w:w="5816" w:type="dxa"/>
            <w:shd w:val="clear" w:color="auto" w:fill="auto"/>
          </w:tcPr>
          <w:p w14:paraId="4210291F" w14:textId="77777777" w:rsidR="009A6CC2" w:rsidRDefault="00000000" w:rsidP="001918D7">
            <w:r>
              <w:t>This file contains the functions to fill the output file MemAcc_Cfg.h &lt;class&gt;</w:t>
            </w:r>
          </w:p>
        </w:tc>
      </w:tr>
    </w:tbl>
    <w:p w14:paraId="6BE21AA2" w14:textId="77777777" w:rsidR="009A6CC2" w:rsidRDefault="009A6CC2" w:rsidP="001918D7"/>
    <w:p w14:paraId="5C24B468" w14:textId="77777777" w:rsidR="009A6CC2" w:rsidRDefault="009A6CC2" w:rsidP="001918D7"/>
    <w:p w14:paraId="0729F365" w14:textId="77777777" w:rsidR="009A6CC2" w:rsidRDefault="00000000"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4337BD5F" w14:textId="77777777">
        <w:trPr>
          <w:jc w:val="center"/>
        </w:trPr>
        <w:tc>
          <w:tcPr>
            <w:tcW w:w="582" w:type="dxa"/>
            <w:shd w:val="clear" w:color="auto" w:fill="CCCCCC"/>
            <w:vAlign w:val="center"/>
          </w:tcPr>
          <w:p w14:paraId="6F6B1599"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7A28795A"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7DC46BC0"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7366A0E7" w14:textId="77777777" w:rsidR="009A6CC2" w:rsidRDefault="00000000" w:rsidP="001918D7">
            <w:pPr>
              <w:spacing w:before="100" w:beforeAutospacing="1" w:afterAutospacing="1"/>
              <w:rPr>
                <w:b/>
              </w:rPr>
            </w:pPr>
            <w:r>
              <w:rPr>
                <w:b/>
              </w:rPr>
              <w:t>Description</w:t>
            </w:r>
          </w:p>
        </w:tc>
      </w:tr>
      <w:tr w:rsidR="007A3CF5" w14:paraId="5249F602" w14:textId="77777777">
        <w:trPr>
          <w:jc w:val="center"/>
        </w:trPr>
        <w:tc>
          <w:tcPr>
            <w:tcW w:w="582" w:type="dxa"/>
            <w:shd w:val="clear" w:color="auto" w:fill="auto"/>
            <w:vAlign w:val="center"/>
          </w:tcPr>
          <w:p w14:paraId="4C68BE4D" w14:textId="77777777" w:rsidR="009A6CC2" w:rsidRDefault="00000000" w:rsidP="001918D7">
            <w:pPr>
              <w:spacing w:afterAutospacing="1"/>
              <w:jc w:val="center"/>
            </w:pPr>
            <w:r>
              <w:t>-</w:t>
            </w:r>
          </w:p>
        </w:tc>
        <w:tc>
          <w:tcPr>
            <w:tcW w:w="3739" w:type="dxa"/>
            <w:shd w:val="clear" w:color="auto" w:fill="auto"/>
            <w:vAlign w:val="center"/>
          </w:tcPr>
          <w:p w14:paraId="6959732D" w14:textId="77777777" w:rsidR="009A6CC2" w:rsidRDefault="00000000" w:rsidP="001918D7">
            <w:pPr>
              <w:spacing w:afterAutospacing="1"/>
            </w:pPr>
            <w:r>
              <w:t>-</w:t>
            </w:r>
          </w:p>
        </w:tc>
        <w:tc>
          <w:tcPr>
            <w:tcW w:w="1080" w:type="dxa"/>
            <w:shd w:val="clear" w:color="auto" w:fill="auto"/>
            <w:vAlign w:val="center"/>
          </w:tcPr>
          <w:p w14:paraId="27A47212" w14:textId="77777777" w:rsidR="009A6CC2" w:rsidRDefault="00000000" w:rsidP="001918D7">
            <w:pPr>
              <w:spacing w:afterAutospacing="1"/>
            </w:pPr>
            <w:r>
              <w:t>-</w:t>
            </w:r>
          </w:p>
        </w:tc>
        <w:tc>
          <w:tcPr>
            <w:tcW w:w="2908" w:type="dxa"/>
            <w:shd w:val="clear" w:color="auto" w:fill="auto"/>
            <w:vAlign w:val="center"/>
          </w:tcPr>
          <w:p w14:paraId="6AB8E584" w14:textId="77777777" w:rsidR="009A6CC2" w:rsidRDefault="00000000" w:rsidP="001918D7">
            <w:pPr>
              <w:spacing w:afterAutospacing="1"/>
            </w:pPr>
            <w:r>
              <w:t>-</w:t>
            </w:r>
          </w:p>
        </w:tc>
      </w:tr>
    </w:tbl>
    <w:p w14:paraId="7A6F8AA2" w14:textId="77777777" w:rsidR="009A6CC2" w:rsidRDefault="009A6CC2" w:rsidP="001918D7"/>
    <w:p w14:paraId="242655E0" w14:textId="77777777" w:rsidR="009A6CC2" w:rsidRDefault="00000000"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7C832202" w14:textId="77777777">
        <w:trPr>
          <w:jc w:val="center"/>
        </w:trPr>
        <w:tc>
          <w:tcPr>
            <w:tcW w:w="582" w:type="dxa"/>
            <w:shd w:val="clear" w:color="auto" w:fill="CCCCCC"/>
            <w:vAlign w:val="center"/>
          </w:tcPr>
          <w:p w14:paraId="6DB930F0"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74975AB9"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6D806F01"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732F66AE" w14:textId="77777777" w:rsidR="009A6CC2" w:rsidRDefault="00000000" w:rsidP="001918D7">
            <w:pPr>
              <w:spacing w:before="100" w:beforeAutospacing="1" w:afterAutospacing="1"/>
              <w:rPr>
                <w:b/>
              </w:rPr>
            </w:pPr>
            <w:r>
              <w:rPr>
                <w:b/>
              </w:rPr>
              <w:t>Description</w:t>
            </w:r>
          </w:p>
        </w:tc>
      </w:tr>
      <w:tr w:rsidR="007A3CF5" w14:paraId="5C76FAF6" w14:textId="77777777">
        <w:trPr>
          <w:jc w:val="center"/>
        </w:trPr>
        <w:tc>
          <w:tcPr>
            <w:tcW w:w="582" w:type="dxa"/>
            <w:shd w:val="clear" w:color="auto" w:fill="auto"/>
            <w:vAlign w:val="center"/>
          </w:tcPr>
          <w:p w14:paraId="4DBCB038" w14:textId="77777777" w:rsidR="009A6CC2" w:rsidRDefault="00000000" w:rsidP="001918D7">
            <w:pPr>
              <w:spacing w:afterAutospacing="1"/>
              <w:jc w:val="center"/>
            </w:pPr>
            <w:r>
              <w:t>(1)</w:t>
            </w:r>
          </w:p>
        </w:tc>
        <w:tc>
          <w:tcPr>
            <w:tcW w:w="3739" w:type="dxa"/>
            <w:shd w:val="clear" w:color="auto" w:fill="auto"/>
            <w:vAlign w:val="center"/>
          </w:tcPr>
          <w:p w14:paraId="5AC13A2C" w14:textId="77777777" w:rsidR="009A6CC2" w:rsidRDefault="00000000" w:rsidP="001918D7">
            <w:pPr>
              <w:spacing w:afterAutospacing="1"/>
            </w:pPr>
            <w:r>
              <w:t>GenMemAccVersionInfo</w:t>
            </w:r>
          </w:p>
        </w:tc>
        <w:tc>
          <w:tcPr>
            <w:tcW w:w="1080" w:type="dxa"/>
            <w:shd w:val="clear" w:color="auto" w:fill="auto"/>
            <w:vAlign w:val="center"/>
          </w:tcPr>
          <w:p w14:paraId="41E17E0E" w14:textId="77777777" w:rsidR="009A6CC2" w:rsidRDefault="00000000" w:rsidP="001918D7">
            <w:pPr>
              <w:spacing w:afterAutospacing="1"/>
            </w:pPr>
            <w:r>
              <w:t>Protected</w:t>
            </w:r>
          </w:p>
        </w:tc>
        <w:tc>
          <w:tcPr>
            <w:tcW w:w="2908" w:type="dxa"/>
            <w:shd w:val="clear" w:color="auto" w:fill="auto"/>
            <w:vAlign w:val="center"/>
          </w:tcPr>
          <w:p w14:paraId="02ADB149" w14:textId="77777777" w:rsidR="009A6CC2" w:rsidRDefault="00000000" w:rsidP="001918D7">
            <w:pPr>
              <w:spacing w:afterAutospacing="1"/>
            </w:pPr>
            <w:r>
              <w:t xml:space="preserve">To generate version info </w:t>
            </w:r>
          </w:p>
        </w:tc>
      </w:tr>
      <w:tr w:rsidR="007A3CF5" w14:paraId="6E6B45E2" w14:textId="77777777">
        <w:trPr>
          <w:jc w:val="center"/>
        </w:trPr>
        <w:tc>
          <w:tcPr>
            <w:tcW w:w="582" w:type="dxa"/>
            <w:shd w:val="clear" w:color="auto" w:fill="auto"/>
            <w:vAlign w:val="center"/>
          </w:tcPr>
          <w:p w14:paraId="5B86871C" w14:textId="77777777" w:rsidR="009A6CC2" w:rsidRDefault="00000000" w:rsidP="001918D7">
            <w:pPr>
              <w:spacing w:afterAutospacing="1"/>
              <w:jc w:val="center"/>
            </w:pPr>
            <w:r>
              <w:t>(2)</w:t>
            </w:r>
          </w:p>
        </w:tc>
        <w:tc>
          <w:tcPr>
            <w:tcW w:w="3739" w:type="dxa"/>
            <w:shd w:val="clear" w:color="auto" w:fill="auto"/>
            <w:vAlign w:val="center"/>
          </w:tcPr>
          <w:p w14:paraId="52FA228D" w14:textId="77777777" w:rsidR="009A6CC2" w:rsidRDefault="00000000" w:rsidP="001918D7">
            <w:pPr>
              <w:spacing w:afterAutospacing="1"/>
            </w:pPr>
            <w:r>
              <w:t>GenMemAccCommonPublishedInfo</w:t>
            </w:r>
          </w:p>
        </w:tc>
        <w:tc>
          <w:tcPr>
            <w:tcW w:w="1080" w:type="dxa"/>
            <w:shd w:val="clear" w:color="auto" w:fill="auto"/>
            <w:vAlign w:val="center"/>
          </w:tcPr>
          <w:p w14:paraId="610C4BD8" w14:textId="77777777" w:rsidR="009A6CC2" w:rsidRDefault="00000000" w:rsidP="001918D7">
            <w:pPr>
              <w:spacing w:afterAutospacing="1"/>
            </w:pPr>
            <w:r>
              <w:t>Protected</w:t>
            </w:r>
          </w:p>
        </w:tc>
        <w:tc>
          <w:tcPr>
            <w:tcW w:w="2908" w:type="dxa"/>
            <w:shd w:val="clear" w:color="auto" w:fill="auto"/>
            <w:vAlign w:val="center"/>
          </w:tcPr>
          <w:p w14:paraId="2FC68865" w14:textId="77777777" w:rsidR="009A6CC2" w:rsidRDefault="00000000" w:rsidP="001918D7">
            <w:pPr>
              <w:spacing w:afterAutospacing="1"/>
            </w:pPr>
            <w:r>
              <w:t xml:space="preserve">To generate common published info </w:t>
            </w:r>
          </w:p>
        </w:tc>
      </w:tr>
    </w:tbl>
    <w:p w14:paraId="2464DBF9" w14:textId="77777777" w:rsidR="009A6CC2" w:rsidRDefault="00000000" w:rsidP="001918D7">
      <w:pPr>
        <w:pStyle w:val="Heading5"/>
      </w:pPr>
      <w:r>
        <w:t>Fields</w:t>
      </w:r>
    </w:p>
    <w:p w14:paraId="4C57B673" w14:textId="77777777" w:rsidR="009A6CC2" w:rsidRDefault="00000000" w:rsidP="001918D7">
      <w:pPr>
        <w:pStyle w:val="Heading5"/>
      </w:pPr>
      <w:r>
        <w:t>Methods</w:t>
      </w:r>
    </w:p>
    <w:p w14:paraId="5BFF2F32" w14:textId="77777777" w:rsidR="009A6CC2" w:rsidRDefault="00000000" w:rsidP="001918D7">
      <w:pPr>
        <w:pStyle w:val="Heading6"/>
      </w:pPr>
      <w:r>
        <w:t>GenMemAccVersionInfo</w:t>
      </w:r>
    </w:p>
    <w:p w14:paraId="67C26DB3" w14:textId="77777777" w:rsidR="009A6CC2" w:rsidRDefault="00000000" w:rsidP="001918D7">
      <w:pPr>
        <w:pStyle w:val="DesignID"/>
      </w:pPr>
      <w:r>
        <w:t>MEMACC_TUD_CLS_008_001:</w:t>
      </w:r>
      <w:r>
        <w:br/>
      </w:r>
      <w:r>
        <w:rPr>
          <w:b w:val="0"/>
        </w:rPr>
        <w:t>Dev: U5L4, U5L2, U5L1</w:t>
      </w:r>
      <w:r>
        <w:rPr>
          <w:b w:val="0"/>
        </w:rPr>
        <w:br/>
      </w:r>
      <w:r>
        <w:rPr>
          <w:b w:val="0"/>
          <w:i/>
          <w:color w:val="00BFFF"/>
        </w:rPr>
        <w:lastRenderedPageBreak/>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752061EB" w14:textId="77777777">
        <w:tc>
          <w:tcPr>
            <w:tcW w:w="2077" w:type="dxa"/>
            <w:shd w:val="clear" w:color="auto" w:fill="D0CECE"/>
          </w:tcPr>
          <w:p w14:paraId="28F75262" w14:textId="77777777" w:rsidR="009A6CC2" w:rsidRDefault="00000000" w:rsidP="001918D7">
            <w:pPr>
              <w:rPr>
                <w:b/>
              </w:rPr>
            </w:pPr>
            <w:r>
              <w:rPr>
                <w:b/>
              </w:rPr>
              <w:t>Method Name</w:t>
            </w:r>
          </w:p>
        </w:tc>
        <w:tc>
          <w:tcPr>
            <w:tcW w:w="6230" w:type="dxa"/>
            <w:gridSpan w:val="3"/>
            <w:shd w:val="clear" w:color="auto" w:fill="auto"/>
          </w:tcPr>
          <w:p w14:paraId="332031B9" w14:textId="77777777" w:rsidR="009A6CC2" w:rsidRDefault="00000000" w:rsidP="001918D7">
            <w:r>
              <w:t>GenMemAccVersionInfo</w:t>
            </w:r>
          </w:p>
        </w:tc>
      </w:tr>
      <w:tr w:rsidR="009A6CC2" w14:paraId="773330D9" w14:textId="77777777">
        <w:tc>
          <w:tcPr>
            <w:tcW w:w="2077" w:type="dxa"/>
            <w:shd w:val="clear" w:color="auto" w:fill="D0CECE"/>
          </w:tcPr>
          <w:p w14:paraId="76595ACC" w14:textId="77777777" w:rsidR="009A6CC2" w:rsidRDefault="00000000" w:rsidP="001918D7">
            <w:pPr>
              <w:rPr>
                <w:b/>
              </w:rPr>
            </w:pPr>
            <w:r>
              <w:rPr>
                <w:b/>
              </w:rPr>
              <w:t>Arguments</w:t>
            </w:r>
          </w:p>
        </w:tc>
        <w:tc>
          <w:tcPr>
            <w:tcW w:w="6231" w:type="dxa"/>
            <w:gridSpan w:val="3"/>
            <w:shd w:val="clear" w:color="auto" w:fill="auto"/>
          </w:tcPr>
          <w:p w14:paraId="5CFD29A3" w14:textId="77777777" w:rsidR="009A6CC2" w:rsidRDefault="00000000" w:rsidP="001918D7">
            <w:r>
              <w:t>None</w:t>
            </w:r>
          </w:p>
        </w:tc>
      </w:tr>
      <w:tr w:rsidR="009A6CC2" w14:paraId="6557AA87" w14:textId="77777777">
        <w:tc>
          <w:tcPr>
            <w:tcW w:w="2077" w:type="dxa"/>
            <w:vMerge w:val="restart"/>
            <w:shd w:val="clear" w:color="auto" w:fill="D0CECE"/>
          </w:tcPr>
          <w:p w14:paraId="01E5DE7C" w14:textId="77777777" w:rsidR="009A6CC2" w:rsidRDefault="00000000" w:rsidP="001918D7">
            <w:pPr>
              <w:rPr>
                <w:b/>
              </w:rPr>
            </w:pPr>
            <w:r>
              <w:rPr>
                <w:b/>
              </w:rPr>
              <w:t>Return</w:t>
            </w:r>
          </w:p>
        </w:tc>
        <w:tc>
          <w:tcPr>
            <w:tcW w:w="2077" w:type="dxa"/>
            <w:vMerge w:val="restart"/>
            <w:shd w:val="clear" w:color="auto" w:fill="auto"/>
          </w:tcPr>
          <w:p w14:paraId="6A94F304" w14:textId="77777777" w:rsidR="009A6CC2" w:rsidRDefault="00000000" w:rsidP="001918D7">
            <w:r>
              <w:t xml:space="preserve">Type: BaseGenerationItem[] </w:t>
            </w:r>
            <w:r>
              <w:br/>
              <w:t xml:space="preserve">Section: VERSION_INFO </w:t>
            </w:r>
            <w:r>
              <w:br/>
              <w:t>Desc: Version Information</w:t>
            </w:r>
          </w:p>
        </w:tc>
        <w:tc>
          <w:tcPr>
            <w:tcW w:w="4154" w:type="dxa"/>
            <w:gridSpan w:val="2"/>
            <w:shd w:val="clear" w:color="auto" w:fill="auto"/>
          </w:tcPr>
          <w:p w14:paraId="6F3BD497" w14:textId="77777777" w:rsidR="009A6CC2" w:rsidRDefault="00000000" w:rsidP="001918D7">
            <w:r>
              <w:t>None</w:t>
            </w:r>
          </w:p>
        </w:tc>
      </w:tr>
      <w:tr w:rsidR="007A3CF5" w14:paraId="0DA18FCB" w14:textId="77777777">
        <w:tc>
          <w:tcPr>
            <w:tcW w:w="2077" w:type="dxa"/>
            <w:vMerge/>
            <w:shd w:val="clear" w:color="auto" w:fill="D0CECE"/>
          </w:tcPr>
          <w:p w14:paraId="6F35D8AD" w14:textId="77777777" w:rsidR="009A6CC2" w:rsidRDefault="009A6CC2" w:rsidP="001918D7">
            <w:pPr>
              <w:rPr>
                <w:b/>
              </w:rPr>
            </w:pPr>
          </w:p>
        </w:tc>
        <w:tc>
          <w:tcPr>
            <w:tcW w:w="2077" w:type="dxa"/>
            <w:vMerge/>
            <w:shd w:val="clear" w:color="auto" w:fill="auto"/>
          </w:tcPr>
          <w:p w14:paraId="7FC66AAB" w14:textId="77777777" w:rsidR="009A6CC2" w:rsidRDefault="009A6CC2" w:rsidP="001918D7"/>
        </w:tc>
        <w:tc>
          <w:tcPr>
            <w:tcW w:w="2077" w:type="dxa"/>
            <w:shd w:val="clear" w:color="auto" w:fill="D3D3D3"/>
          </w:tcPr>
          <w:p w14:paraId="79F70BD7" w14:textId="77777777" w:rsidR="009A6CC2" w:rsidRDefault="00000000" w:rsidP="001918D7">
            <w:r>
              <w:t>Range:</w:t>
            </w:r>
          </w:p>
        </w:tc>
        <w:tc>
          <w:tcPr>
            <w:tcW w:w="2077" w:type="dxa"/>
            <w:shd w:val="clear" w:color="auto" w:fill="auto"/>
          </w:tcPr>
          <w:p w14:paraId="158E42B3" w14:textId="77777777" w:rsidR="009A6CC2" w:rsidRDefault="00000000" w:rsidP="001918D7">
            <w:r>
              <w:t>4U, 9U, 0U, 1U, 0U</w:t>
            </w:r>
          </w:p>
        </w:tc>
      </w:tr>
      <w:tr w:rsidR="009A6CC2" w14:paraId="5DDC6F7C" w14:textId="77777777">
        <w:tc>
          <w:tcPr>
            <w:tcW w:w="2077" w:type="dxa"/>
            <w:shd w:val="clear" w:color="auto" w:fill="D0CECE"/>
          </w:tcPr>
          <w:p w14:paraId="0A160C28" w14:textId="77777777" w:rsidR="009A6CC2" w:rsidRDefault="00000000" w:rsidP="001918D7">
            <w:pPr>
              <w:rPr>
                <w:b/>
              </w:rPr>
            </w:pPr>
            <w:r>
              <w:rPr>
                <w:b/>
              </w:rPr>
              <w:t>Generated Value</w:t>
            </w:r>
          </w:p>
        </w:tc>
        <w:tc>
          <w:tcPr>
            <w:tcW w:w="6231" w:type="dxa"/>
            <w:gridSpan w:val="3"/>
            <w:shd w:val="clear" w:color="auto" w:fill="auto"/>
          </w:tcPr>
          <w:p w14:paraId="0ADD10DC" w14:textId="77777777" w:rsidR="009A6CC2" w:rsidRDefault="00000000" w:rsidP="001918D7">
            <w:r>
              <w:t>MEMACC_CFG_AR_RELEASE_MAJOR_VERSION MEMACC_CFG_AR_RELEASE_MINOR_VERSION MEMACC_CFG_AR_RELEASE_REVISION_VERSION MEMACC_CFG_SW_MAJOR_VERSION MEMACC_CFG_SW_MINOR_VERSION</w:t>
            </w:r>
          </w:p>
        </w:tc>
      </w:tr>
      <w:tr w:rsidR="009A6CC2" w14:paraId="08DB130C" w14:textId="77777777">
        <w:tc>
          <w:tcPr>
            <w:tcW w:w="2077" w:type="dxa"/>
            <w:shd w:val="clear" w:color="auto" w:fill="D0CECE"/>
          </w:tcPr>
          <w:p w14:paraId="6CADBE49" w14:textId="77777777" w:rsidR="009A6CC2" w:rsidRDefault="00000000" w:rsidP="001918D7">
            <w:pPr>
              <w:rPr>
                <w:b/>
              </w:rPr>
            </w:pPr>
            <w:r>
              <w:rPr>
                <w:b/>
              </w:rPr>
              <w:t>Description</w:t>
            </w:r>
          </w:p>
        </w:tc>
        <w:tc>
          <w:tcPr>
            <w:tcW w:w="6231" w:type="dxa"/>
            <w:gridSpan w:val="3"/>
            <w:shd w:val="clear" w:color="auto" w:fill="auto"/>
          </w:tcPr>
          <w:p w14:paraId="6069F958" w14:textId="77777777" w:rsidR="009A6CC2" w:rsidRDefault="00000000" w:rsidP="001918D7">
            <w:pPr>
              <w:pStyle w:val="SourceCode"/>
            </w:pPr>
            <w:r>
              <w:t>To generate version info</w:t>
            </w:r>
          </w:p>
          <w:p w14:paraId="5C8F8480" w14:textId="77777777" w:rsidR="009A6CC2" w:rsidRDefault="00000000" w:rsidP="001918D7">
            <w:pPr>
              <w:pStyle w:val="SourceCode"/>
            </w:pPr>
            <w:r>
              <w:t>Algorithm:</w:t>
            </w:r>
            <w:r>
              <w:br/>
              <w:t>GLOBAL VARIABLE IN:</w:t>
            </w:r>
            <w:r>
              <w:br/>
              <w:t xml:space="preserve">         List of ret of BaseGenerationItem. RANGE: array of BaseGenerationItem</w:t>
            </w:r>
            <w:r>
              <w:br/>
              <w:t xml:space="preserve">     GLOBAL VARIABLE OUT:</w:t>
            </w:r>
            <w:r>
              <w:br/>
              <w:t xml:space="preserve">         None</w:t>
            </w:r>
            <w:r>
              <w:br/>
              <w:t xml:space="preserve">     PRECONDITION:</w:t>
            </w:r>
            <w:r>
              <w:br/>
              <w:t xml:space="preserve">         (1) List of ret of BaseGenerationItem: never null or empty</w:t>
            </w:r>
            <w:r>
              <w:br/>
              <w:t xml:space="preserve">     LET param =new Dictionary(string,string)</w:t>
            </w:r>
            <w:r>
              <w:br/>
              <w:t xml:space="preserve">          $"moduleName_59_RENESAS_Constant.CFG_AR_RELEASE_MAJOR_VERSION",</w:t>
            </w:r>
            <w:r>
              <w:br/>
              <w:t xml:space="preserve">            Resources.CFG_AR_RELEASE_MAJOR_VERSION_PRE_COMMENT</w:t>
            </w:r>
            <w:r>
              <w:br/>
              <w:t xml:space="preserve">          $"moduleName_59_RENESAS_Constant.CFG_AR_RELEASE_MINOR_VERSION}", String.Empty</w:t>
            </w:r>
            <w:r>
              <w:br/>
              <w:t xml:space="preserve">          $"moduleName_59_RENESAS_Constant.CFG_AR_RELEASE_REVISION_VERSION}", String.Empty ,</w:t>
            </w:r>
            <w:r>
              <w:br/>
              <w:t xml:space="preserve">          $"moduleName_59_RENESAS_Constant.CFG_SW_MAJOR_VERSION",</w:t>
            </w:r>
            <w:r>
              <w:br/>
              <w:t xml:space="preserve">            Resources.CFG_SW_MAJOR_VERSION_PRE_COMMENT ,</w:t>
            </w:r>
            <w:r>
              <w:br/>
              <w:t xml:space="preserve">          $"moduleName_59_RENESAS_Constant.CFG_SW_MINOR_VERSION", String.Empty ,</w:t>
            </w:r>
            <w:r>
              <w:br/>
              <w:t xml:space="preserve">     FOREACH item in root.Childs.Where(x =&gt; param.Keys.Contains(x.Name))</w:t>
            </w:r>
            <w:r>
              <w:br/>
              <w:t xml:space="preserve">         CALL items.Add(new DefineGenerationItem(param[item.Name], string.Empty,</w:t>
            </w:r>
            <w:r>
              <w:br/>
              <w:t xml:space="preserve">             new Dictionary&lt;string, string&gt;(), item.Name, item.Value));</w:t>
            </w:r>
            <w:r>
              <w:br/>
              <w:t xml:space="preserve"> RETURN items.ToArray()</w:t>
            </w:r>
          </w:p>
        </w:tc>
      </w:tr>
    </w:tbl>
    <w:p w14:paraId="57766017" w14:textId="77777777" w:rsidR="009A6CC2" w:rsidRDefault="00000000" w:rsidP="001918D7">
      <w:pPr>
        <w:pStyle w:val="RefReq"/>
      </w:pPr>
      <w:r>
        <w:lastRenderedPageBreak/>
        <w:t>{Ref: [3] MEMACC_DAD_CFG_011_001, MEMACC_DAD_CFG_011_002, MEMACC_DAD_CFG_011_003, MEMACC_DAD_CFG_011_004, MEMACC_DAD_CFG_011_005}</w:t>
      </w:r>
    </w:p>
    <w:p w14:paraId="73513D0D" w14:textId="77777777" w:rsidR="009A6CC2" w:rsidRDefault="009A6CC2" w:rsidP="001918D7"/>
    <w:p w14:paraId="0EA00EBE" w14:textId="77777777" w:rsidR="009A6CC2" w:rsidRDefault="00000000" w:rsidP="001918D7">
      <w:pPr>
        <w:pStyle w:val="Heading6"/>
      </w:pPr>
      <w:r>
        <w:t>GenMemAccCommonPublishedInfo</w:t>
      </w:r>
    </w:p>
    <w:p w14:paraId="2D623B9B" w14:textId="77777777" w:rsidR="009A6CC2" w:rsidRDefault="00000000">
      <w:pPr>
        <w:pStyle w:val="DesignID"/>
      </w:pPr>
      <w:r>
        <w:t>MEMACC_TUD_CLS_008_00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1D1FB573" w14:textId="77777777">
        <w:tc>
          <w:tcPr>
            <w:tcW w:w="2077" w:type="dxa"/>
            <w:shd w:val="clear" w:color="auto" w:fill="D0CECE"/>
          </w:tcPr>
          <w:p w14:paraId="2C958612" w14:textId="77777777" w:rsidR="009A6CC2" w:rsidRDefault="00000000">
            <w:pPr>
              <w:rPr>
                <w:b/>
              </w:rPr>
            </w:pPr>
            <w:r>
              <w:rPr>
                <w:b/>
              </w:rPr>
              <w:t>Method Name</w:t>
            </w:r>
          </w:p>
        </w:tc>
        <w:tc>
          <w:tcPr>
            <w:tcW w:w="6230" w:type="dxa"/>
            <w:gridSpan w:val="3"/>
            <w:shd w:val="clear" w:color="auto" w:fill="auto"/>
          </w:tcPr>
          <w:p w14:paraId="7F45356E" w14:textId="77777777" w:rsidR="009A6CC2" w:rsidRDefault="00000000">
            <w:r>
              <w:t>GenMemAccCommonPublishedInfo</w:t>
            </w:r>
          </w:p>
        </w:tc>
      </w:tr>
      <w:tr w:rsidR="009A6CC2" w14:paraId="417E7889" w14:textId="77777777">
        <w:tc>
          <w:tcPr>
            <w:tcW w:w="2077" w:type="dxa"/>
            <w:shd w:val="clear" w:color="auto" w:fill="D0CECE"/>
          </w:tcPr>
          <w:p w14:paraId="6480B340" w14:textId="77777777" w:rsidR="009A6CC2" w:rsidRDefault="00000000">
            <w:pPr>
              <w:rPr>
                <w:b/>
              </w:rPr>
            </w:pPr>
            <w:r>
              <w:rPr>
                <w:b/>
              </w:rPr>
              <w:t>Arguments</w:t>
            </w:r>
          </w:p>
        </w:tc>
        <w:tc>
          <w:tcPr>
            <w:tcW w:w="6231" w:type="dxa"/>
            <w:gridSpan w:val="3"/>
            <w:shd w:val="clear" w:color="auto" w:fill="auto"/>
          </w:tcPr>
          <w:p w14:paraId="38697A1D" w14:textId="77777777" w:rsidR="009A6CC2" w:rsidRDefault="00000000">
            <w:r>
              <w:t>None</w:t>
            </w:r>
          </w:p>
        </w:tc>
      </w:tr>
      <w:tr w:rsidR="009A6CC2" w14:paraId="249C14C6" w14:textId="77777777">
        <w:tc>
          <w:tcPr>
            <w:tcW w:w="2077" w:type="dxa"/>
            <w:vMerge w:val="restart"/>
            <w:shd w:val="clear" w:color="auto" w:fill="D0CECE"/>
          </w:tcPr>
          <w:p w14:paraId="2BE2FCFB" w14:textId="77777777" w:rsidR="009A6CC2" w:rsidRDefault="00000000">
            <w:pPr>
              <w:rPr>
                <w:b/>
              </w:rPr>
            </w:pPr>
            <w:r>
              <w:rPr>
                <w:b/>
              </w:rPr>
              <w:t>Return</w:t>
            </w:r>
          </w:p>
        </w:tc>
        <w:tc>
          <w:tcPr>
            <w:tcW w:w="2077" w:type="dxa"/>
            <w:vMerge w:val="restart"/>
            <w:shd w:val="clear" w:color="auto" w:fill="auto"/>
          </w:tcPr>
          <w:p w14:paraId="3E100186" w14:textId="77777777" w:rsidR="009A6CC2" w:rsidRDefault="00000000">
            <w:r>
              <w:t xml:space="preserve">Type: BaseGenerationItem[] </w:t>
            </w:r>
            <w:r>
              <w:br/>
              <w:t xml:space="preserve">Section: COMMON_PUBLISHED_INFO </w:t>
            </w:r>
            <w:r>
              <w:br/>
              <w:t>Desc:</w:t>
            </w:r>
          </w:p>
        </w:tc>
        <w:tc>
          <w:tcPr>
            <w:tcW w:w="4154" w:type="dxa"/>
            <w:gridSpan w:val="2"/>
            <w:shd w:val="clear" w:color="auto" w:fill="auto"/>
          </w:tcPr>
          <w:p w14:paraId="07175171" w14:textId="77777777" w:rsidR="009A6CC2" w:rsidRDefault="00000000">
            <w:r>
              <w:t>None</w:t>
            </w:r>
          </w:p>
        </w:tc>
      </w:tr>
      <w:tr w:rsidR="007A3CF5" w14:paraId="7DF5C46F" w14:textId="77777777">
        <w:tc>
          <w:tcPr>
            <w:tcW w:w="2077" w:type="dxa"/>
            <w:vMerge/>
            <w:shd w:val="clear" w:color="auto" w:fill="D0CECE"/>
          </w:tcPr>
          <w:p w14:paraId="12D5B6AA" w14:textId="77777777" w:rsidR="009A6CC2" w:rsidRDefault="009A6CC2">
            <w:pPr>
              <w:rPr>
                <w:b/>
              </w:rPr>
            </w:pPr>
          </w:p>
        </w:tc>
        <w:tc>
          <w:tcPr>
            <w:tcW w:w="2077" w:type="dxa"/>
            <w:vMerge/>
            <w:shd w:val="clear" w:color="auto" w:fill="auto"/>
          </w:tcPr>
          <w:p w14:paraId="2BCD5D38" w14:textId="77777777" w:rsidR="009A6CC2" w:rsidRDefault="009A6CC2"/>
        </w:tc>
        <w:tc>
          <w:tcPr>
            <w:tcW w:w="2077" w:type="dxa"/>
            <w:shd w:val="clear" w:color="auto" w:fill="D3D3D3"/>
          </w:tcPr>
          <w:p w14:paraId="007DEF6F" w14:textId="77777777" w:rsidR="009A6CC2" w:rsidRDefault="00000000">
            <w:r>
              <w:t>Range:</w:t>
            </w:r>
          </w:p>
        </w:tc>
        <w:tc>
          <w:tcPr>
            <w:tcW w:w="2077" w:type="dxa"/>
            <w:shd w:val="clear" w:color="auto" w:fill="auto"/>
          </w:tcPr>
          <w:p w14:paraId="7A5730BD" w14:textId="77777777" w:rsidR="009A6CC2" w:rsidRDefault="009A6CC2"/>
        </w:tc>
      </w:tr>
      <w:tr w:rsidR="009A6CC2" w14:paraId="5FFED935" w14:textId="77777777">
        <w:tc>
          <w:tcPr>
            <w:tcW w:w="2077" w:type="dxa"/>
            <w:shd w:val="clear" w:color="auto" w:fill="D0CECE"/>
          </w:tcPr>
          <w:p w14:paraId="587DD2C7" w14:textId="77777777" w:rsidR="009A6CC2" w:rsidRDefault="00000000">
            <w:pPr>
              <w:rPr>
                <w:b/>
              </w:rPr>
            </w:pPr>
            <w:r>
              <w:rPr>
                <w:b/>
              </w:rPr>
              <w:t>Generated Value</w:t>
            </w:r>
          </w:p>
        </w:tc>
        <w:tc>
          <w:tcPr>
            <w:tcW w:w="6231" w:type="dxa"/>
            <w:gridSpan w:val="3"/>
            <w:shd w:val="clear" w:color="auto" w:fill="auto"/>
          </w:tcPr>
          <w:p w14:paraId="6E0C1141" w14:textId="77777777" w:rsidR="009A6CC2" w:rsidRDefault="00000000">
            <w:r>
              <w:t>MEMACC_AR_RELEASE_MAJOR_VERSION_VALUE MEMACC_AR_RELEASE_MINOR_VERSION_VALUE MEMACC_AR_RELEASE_REVISION_VERSION_VALUE MEMACC_SW_MAJOR_VERSION_VALUE MEMACC_SW_MINOR_VERSION_VALUE MEMACC_SW_PATCH_VERSION_VALUE MEMACC_VENDOR_ID_VALUE MEMACC_MODULE_ID_VALUE</w:t>
            </w:r>
          </w:p>
        </w:tc>
      </w:tr>
      <w:tr w:rsidR="009A6CC2" w14:paraId="54E666B0" w14:textId="77777777">
        <w:tc>
          <w:tcPr>
            <w:tcW w:w="2077" w:type="dxa"/>
            <w:shd w:val="clear" w:color="auto" w:fill="D0CECE"/>
          </w:tcPr>
          <w:p w14:paraId="4EDFA3FD" w14:textId="77777777" w:rsidR="009A6CC2" w:rsidRDefault="00000000">
            <w:pPr>
              <w:rPr>
                <w:b/>
              </w:rPr>
            </w:pPr>
            <w:r>
              <w:rPr>
                <w:b/>
              </w:rPr>
              <w:t>Description</w:t>
            </w:r>
          </w:p>
        </w:tc>
        <w:tc>
          <w:tcPr>
            <w:tcW w:w="6231" w:type="dxa"/>
            <w:gridSpan w:val="3"/>
            <w:shd w:val="clear" w:color="auto" w:fill="auto"/>
          </w:tcPr>
          <w:p w14:paraId="74A303AA" w14:textId="77777777" w:rsidR="009A6CC2" w:rsidRDefault="00000000">
            <w:pPr>
              <w:pStyle w:val="SourceCode"/>
            </w:pPr>
            <w:r>
              <w:t>To generate common published info</w:t>
            </w:r>
          </w:p>
          <w:p w14:paraId="2CD07A09" w14:textId="77777777" w:rsidR="009A6CC2" w:rsidRDefault="00000000">
            <w:pPr>
              <w:pStyle w:val="SourceCode"/>
            </w:pPr>
            <w:r>
              <w:t>Algorithm:</w:t>
            </w:r>
            <w:r>
              <w:br/>
              <w:t>GLOBAL VARIABLE IN:</w:t>
            </w:r>
            <w:r>
              <w:br/>
              <w:t xml:space="preserve">         List of ret of BaseGenerationItem. RANGE: array of BaseGenerationItem</w:t>
            </w:r>
            <w:r>
              <w:br/>
            </w:r>
            <w:r>
              <w:br/>
              <w:t xml:space="preserve">     GLOBAL VARIABLE OUT:</w:t>
            </w:r>
            <w:r>
              <w:br/>
              <w:t xml:space="preserve">         ret</w:t>
            </w:r>
            <w:r>
              <w:br/>
            </w:r>
            <w:r>
              <w:br/>
              <w:t xml:space="preserve">     PRECONDITION:</w:t>
            </w:r>
            <w:r>
              <w:br/>
              <w:t xml:space="preserve">         (1) List of items of BaseGenerationItem: null or empty</w:t>
            </w:r>
            <w:r>
              <w:br/>
            </w:r>
            <w:r>
              <w:br/>
              <w:t xml:space="preserve">     LET param =new Dictionary(string,string)</w:t>
            </w:r>
            <w:r>
              <w:br/>
              <w:t xml:space="preserve">          $"moduleName_Constant.CFG_AR_RELEASE_MAJOR_VERSION", String.Empty</w:t>
            </w:r>
            <w:r>
              <w:br/>
              <w:t xml:space="preserve">          $"moduleName_Constant.CFG_AR_RELEASE_MINOR_VERSION", String.Empty</w:t>
            </w:r>
            <w:r>
              <w:br/>
              <w:t xml:space="preserve">          $"moduleName_Constant.CFG_AR_RELEASE_REVISION_VERSION", String.Empty ,</w:t>
            </w:r>
            <w:r>
              <w:br/>
              <w:t xml:space="preserve">          $"moduleName_Constant.SW_MAJOR_VERSION_VALUE", String.Empty ,</w:t>
            </w:r>
            <w:r>
              <w:br/>
              <w:t xml:space="preserve">          $"moduleName_Constant.SW_MINOR_VERSION_VALUE", </w:t>
            </w:r>
            <w:r>
              <w:lastRenderedPageBreak/>
              <w:t>String.Empty ,</w:t>
            </w:r>
            <w:r>
              <w:br/>
              <w:t xml:space="preserve">          $"moduleName_Constant.SW_PATCH_VERSION_VALUE", String.Empty ,</w:t>
            </w:r>
            <w:r>
              <w:br/>
              <w:t xml:space="preserve">          $"moduleName_Constant.VENDOR_ID_VALUE", String.Empty ,</w:t>
            </w:r>
            <w:r>
              <w:br/>
              <w:t xml:space="preserve">          $"moduleName_Constant.MODULE_ID_VALUE", String.Empty ,</w:t>
            </w:r>
            <w:r>
              <w:br/>
              <w:t xml:space="preserve">     CALL items.Add CALL MemAccU5xUtils.CreateBasicParam</w:t>
            </w:r>
            <w:r>
              <w:br/>
              <w:t xml:space="preserve">             WITH String.Empty, param[item.Name], String.Empty, item.Value</w:t>
            </w:r>
            <w:r>
              <w:br/>
              <w:t xml:space="preserve">     FOREACH item in root.Childs.Where(x =&gt; param.Keys.Contains(x.Name))</w:t>
            </w:r>
            <w:r>
              <w:br/>
              <w:t xml:space="preserve">         CALL items.Add WITH CALL FlsU5xUtil.CreateBasicParam</w:t>
            </w:r>
            <w:r>
              <w:br/>
              <w:t xml:space="preserve">             WITH $"item.Name", param[item.Name], String.Empty, item.Value</w:t>
            </w:r>
            <w:r>
              <w:br/>
              <w:t xml:space="preserve"> RETURN items.ToArray()</w:t>
            </w:r>
          </w:p>
        </w:tc>
      </w:tr>
    </w:tbl>
    <w:p w14:paraId="25FE495A" w14:textId="77777777" w:rsidR="009A6CC2" w:rsidRDefault="00000000">
      <w:pPr>
        <w:pStyle w:val="RefReq"/>
      </w:pPr>
      <w:r>
        <w:lastRenderedPageBreak/>
        <w:t>{Ref: [3] MEMACC_DAD_CFG_001_006, MEMACC_DAD_CFG_001_007, MEMACC_DAD_CFG_001_008, MEMACC_DAD_CFG_001_009, MEMACC_DAD_CFG_001_010, MEMACC_DAD_CFG_001_011, MEMACC_DAD_CFG_001_012, MEMACC_DAD_CFG_001_013}</w:t>
      </w:r>
    </w:p>
    <w:p w14:paraId="2750CC40" w14:textId="77777777" w:rsidR="009A6CC2" w:rsidRDefault="009A6CC2"/>
    <w:p w14:paraId="61B882D2" w14:textId="77777777" w:rsidR="009A6CC2" w:rsidRDefault="00000000" w:rsidP="001918D7">
      <w:pPr>
        <w:pStyle w:val="Heading4"/>
      </w:pPr>
      <w:r>
        <w:t>Renesas::Generator::MemAccU5Lx::Common::Generation::MemAccU5LxPbCfg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07200946" w14:textId="77777777">
        <w:tc>
          <w:tcPr>
            <w:tcW w:w="2492" w:type="dxa"/>
            <w:shd w:val="clear" w:color="auto" w:fill="D0CECE"/>
          </w:tcPr>
          <w:p w14:paraId="7E7FAEBE" w14:textId="77777777" w:rsidR="009A6CC2" w:rsidRDefault="00000000" w:rsidP="001918D7">
            <w:pPr>
              <w:rPr>
                <w:b/>
              </w:rPr>
            </w:pPr>
            <w:r>
              <w:rPr>
                <w:b/>
              </w:rPr>
              <w:t>Location File Name</w:t>
            </w:r>
          </w:p>
        </w:tc>
        <w:tc>
          <w:tcPr>
            <w:tcW w:w="5816" w:type="dxa"/>
            <w:shd w:val="clear" w:color="auto" w:fill="auto"/>
          </w:tcPr>
          <w:p w14:paraId="035FA3EA" w14:textId="77777777" w:rsidR="009A6CC2" w:rsidRDefault="00000000" w:rsidP="001918D7">
            <w:r>
              <w:t>MemAccU5LxPbCfgFileGeneration.cs</w:t>
            </w:r>
          </w:p>
        </w:tc>
      </w:tr>
      <w:tr w:rsidR="009A6CC2" w14:paraId="6C53AA67" w14:textId="77777777">
        <w:tc>
          <w:tcPr>
            <w:tcW w:w="2492" w:type="dxa"/>
            <w:shd w:val="clear" w:color="auto" w:fill="D0CECE"/>
          </w:tcPr>
          <w:p w14:paraId="73107DEC" w14:textId="77777777" w:rsidR="009A6CC2" w:rsidRDefault="00000000" w:rsidP="001918D7">
            <w:pPr>
              <w:rPr>
                <w:b/>
              </w:rPr>
            </w:pPr>
            <w:r>
              <w:rPr>
                <w:b/>
              </w:rPr>
              <w:t>Description</w:t>
            </w:r>
          </w:p>
        </w:tc>
        <w:tc>
          <w:tcPr>
            <w:tcW w:w="5816" w:type="dxa"/>
            <w:shd w:val="clear" w:color="auto" w:fill="auto"/>
          </w:tcPr>
          <w:p w14:paraId="5ABBA91D" w14:textId="77777777" w:rsidR="009A6CC2" w:rsidRDefault="00000000" w:rsidP="001918D7">
            <w:r>
              <w:t>This file contains the functions to fill the output file MemAcc_PBcfg.c &lt;class&gt;</w:t>
            </w:r>
          </w:p>
        </w:tc>
      </w:tr>
    </w:tbl>
    <w:p w14:paraId="60BD2EB2" w14:textId="77777777" w:rsidR="009A6CC2" w:rsidRDefault="009A6CC2" w:rsidP="001918D7"/>
    <w:p w14:paraId="54B5577A" w14:textId="77777777" w:rsidR="009A6CC2" w:rsidRDefault="009A6CC2" w:rsidP="001918D7"/>
    <w:p w14:paraId="4BE9C3FA" w14:textId="77777777" w:rsidR="009A6CC2" w:rsidRDefault="00000000"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02E1F89A" w14:textId="77777777">
        <w:trPr>
          <w:jc w:val="center"/>
        </w:trPr>
        <w:tc>
          <w:tcPr>
            <w:tcW w:w="582" w:type="dxa"/>
            <w:shd w:val="clear" w:color="auto" w:fill="CCCCCC"/>
            <w:vAlign w:val="center"/>
          </w:tcPr>
          <w:p w14:paraId="621033CC"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229FFB1E"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6E7177DA"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120FCAC1" w14:textId="77777777" w:rsidR="009A6CC2" w:rsidRDefault="00000000" w:rsidP="001918D7">
            <w:pPr>
              <w:spacing w:before="100" w:beforeAutospacing="1" w:afterAutospacing="1"/>
              <w:rPr>
                <w:b/>
              </w:rPr>
            </w:pPr>
            <w:r>
              <w:rPr>
                <w:b/>
              </w:rPr>
              <w:t>Description</w:t>
            </w:r>
          </w:p>
        </w:tc>
      </w:tr>
      <w:tr w:rsidR="007A3CF5" w14:paraId="3BE5F175" w14:textId="77777777">
        <w:trPr>
          <w:jc w:val="center"/>
        </w:trPr>
        <w:tc>
          <w:tcPr>
            <w:tcW w:w="582" w:type="dxa"/>
            <w:shd w:val="clear" w:color="auto" w:fill="auto"/>
            <w:vAlign w:val="center"/>
          </w:tcPr>
          <w:p w14:paraId="320ADF0C" w14:textId="77777777" w:rsidR="009A6CC2" w:rsidRDefault="00000000" w:rsidP="001918D7">
            <w:pPr>
              <w:spacing w:afterAutospacing="1"/>
              <w:jc w:val="center"/>
            </w:pPr>
            <w:r>
              <w:t>-</w:t>
            </w:r>
          </w:p>
        </w:tc>
        <w:tc>
          <w:tcPr>
            <w:tcW w:w="3739" w:type="dxa"/>
            <w:shd w:val="clear" w:color="auto" w:fill="auto"/>
            <w:vAlign w:val="center"/>
          </w:tcPr>
          <w:p w14:paraId="661BA48E" w14:textId="77777777" w:rsidR="009A6CC2" w:rsidRDefault="00000000" w:rsidP="001918D7">
            <w:pPr>
              <w:spacing w:afterAutospacing="1"/>
            </w:pPr>
            <w:r>
              <w:t>-</w:t>
            </w:r>
          </w:p>
        </w:tc>
        <w:tc>
          <w:tcPr>
            <w:tcW w:w="1080" w:type="dxa"/>
            <w:shd w:val="clear" w:color="auto" w:fill="auto"/>
            <w:vAlign w:val="center"/>
          </w:tcPr>
          <w:p w14:paraId="4D84BA38" w14:textId="77777777" w:rsidR="009A6CC2" w:rsidRDefault="00000000" w:rsidP="001918D7">
            <w:pPr>
              <w:spacing w:afterAutospacing="1"/>
            </w:pPr>
            <w:r>
              <w:t>-</w:t>
            </w:r>
          </w:p>
        </w:tc>
        <w:tc>
          <w:tcPr>
            <w:tcW w:w="2908" w:type="dxa"/>
            <w:shd w:val="clear" w:color="auto" w:fill="auto"/>
            <w:vAlign w:val="center"/>
          </w:tcPr>
          <w:p w14:paraId="77E8DFFD" w14:textId="77777777" w:rsidR="009A6CC2" w:rsidRDefault="00000000" w:rsidP="001918D7">
            <w:pPr>
              <w:spacing w:afterAutospacing="1"/>
            </w:pPr>
            <w:r>
              <w:t>-</w:t>
            </w:r>
          </w:p>
        </w:tc>
      </w:tr>
    </w:tbl>
    <w:p w14:paraId="7F6CFBC7" w14:textId="77777777" w:rsidR="009A6CC2" w:rsidRDefault="009A6CC2" w:rsidP="001918D7"/>
    <w:p w14:paraId="1303FF2D" w14:textId="77777777" w:rsidR="009A6CC2" w:rsidRDefault="00000000"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681D6159" w14:textId="77777777">
        <w:trPr>
          <w:jc w:val="center"/>
        </w:trPr>
        <w:tc>
          <w:tcPr>
            <w:tcW w:w="582" w:type="dxa"/>
            <w:shd w:val="clear" w:color="auto" w:fill="CCCCCC"/>
            <w:vAlign w:val="center"/>
          </w:tcPr>
          <w:p w14:paraId="1B611AD2"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774EA9FA"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1FDBC4CC"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4D198C04" w14:textId="77777777" w:rsidR="009A6CC2" w:rsidRDefault="00000000" w:rsidP="001918D7">
            <w:pPr>
              <w:spacing w:before="100" w:beforeAutospacing="1" w:afterAutospacing="1"/>
              <w:rPr>
                <w:b/>
              </w:rPr>
            </w:pPr>
            <w:r>
              <w:rPr>
                <w:b/>
              </w:rPr>
              <w:t>Description</w:t>
            </w:r>
          </w:p>
        </w:tc>
      </w:tr>
      <w:tr w:rsidR="007A3CF5" w14:paraId="5EF86DE4" w14:textId="77777777">
        <w:trPr>
          <w:jc w:val="center"/>
        </w:trPr>
        <w:tc>
          <w:tcPr>
            <w:tcW w:w="582" w:type="dxa"/>
            <w:shd w:val="clear" w:color="auto" w:fill="auto"/>
            <w:vAlign w:val="center"/>
          </w:tcPr>
          <w:p w14:paraId="4A2C82C0" w14:textId="77777777" w:rsidR="009A6CC2" w:rsidRDefault="00000000" w:rsidP="001918D7">
            <w:pPr>
              <w:spacing w:afterAutospacing="1"/>
              <w:jc w:val="center"/>
            </w:pPr>
            <w:r>
              <w:t>(1)</w:t>
            </w:r>
          </w:p>
        </w:tc>
        <w:tc>
          <w:tcPr>
            <w:tcW w:w="3739" w:type="dxa"/>
            <w:shd w:val="clear" w:color="auto" w:fill="auto"/>
            <w:vAlign w:val="center"/>
          </w:tcPr>
          <w:p w14:paraId="28A0DD6A" w14:textId="77777777" w:rsidR="009A6CC2" w:rsidRDefault="00000000" w:rsidP="001918D7">
            <w:pPr>
              <w:spacing w:afterAutospacing="1"/>
            </w:pPr>
            <w:r>
              <w:t>GenMemAccVersionInfo</w:t>
            </w:r>
          </w:p>
        </w:tc>
        <w:tc>
          <w:tcPr>
            <w:tcW w:w="1080" w:type="dxa"/>
            <w:shd w:val="clear" w:color="auto" w:fill="auto"/>
            <w:vAlign w:val="center"/>
          </w:tcPr>
          <w:p w14:paraId="3E5AE0EF" w14:textId="77777777" w:rsidR="009A6CC2" w:rsidRDefault="00000000" w:rsidP="001918D7">
            <w:pPr>
              <w:spacing w:afterAutospacing="1"/>
            </w:pPr>
            <w:r>
              <w:t>Protected</w:t>
            </w:r>
          </w:p>
        </w:tc>
        <w:tc>
          <w:tcPr>
            <w:tcW w:w="2908" w:type="dxa"/>
            <w:shd w:val="clear" w:color="auto" w:fill="auto"/>
            <w:vAlign w:val="center"/>
          </w:tcPr>
          <w:p w14:paraId="3F73F7DB" w14:textId="77777777" w:rsidR="009A6CC2" w:rsidRDefault="00000000" w:rsidP="001918D7">
            <w:pPr>
              <w:spacing w:afterAutospacing="1"/>
            </w:pPr>
            <w:r>
              <w:t xml:space="preserve">To generate version info </w:t>
            </w:r>
          </w:p>
        </w:tc>
      </w:tr>
    </w:tbl>
    <w:p w14:paraId="7B9C9BCA" w14:textId="77777777" w:rsidR="009A6CC2" w:rsidRDefault="00000000" w:rsidP="001918D7">
      <w:pPr>
        <w:pStyle w:val="Heading5"/>
      </w:pPr>
      <w:r>
        <w:t>Fields</w:t>
      </w:r>
    </w:p>
    <w:p w14:paraId="42119E07" w14:textId="77777777" w:rsidR="009A6CC2" w:rsidRDefault="00000000" w:rsidP="001918D7">
      <w:pPr>
        <w:pStyle w:val="Heading5"/>
      </w:pPr>
      <w:r>
        <w:t>Methods</w:t>
      </w:r>
    </w:p>
    <w:p w14:paraId="38E83FF2" w14:textId="77777777" w:rsidR="009A6CC2" w:rsidRDefault="00000000" w:rsidP="001918D7">
      <w:pPr>
        <w:pStyle w:val="Heading6"/>
      </w:pPr>
      <w:r>
        <w:t>GenMemAccVersionInfo</w:t>
      </w:r>
    </w:p>
    <w:p w14:paraId="40E9F2BE" w14:textId="77777777" w:rsidR="009A6CC2" w:rsidRDefault="00000000">
      <w:pPr>
        <w:pStyle w:val="DesignID"/>
      </w:pPr>
      <w:r>
        <w:t>MEMACC_TUD_CLS_009_00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2DAA7174" w14:textId="77777777">
        <w:tc>
          <w:tcPr>
            <w:tcW w:w="2077" w:type="dxa"/>
            <w:shd w:val="clear" w:color="auto" w:fill="D0CECE"/>
          </w:tcPr>
          <w:p w14:paraId="6A1235F8" w14:textId="77777777" w:rsidR="009A6CC2" w:rsidRDefault="00000000">
            <w:pPr>
              <w:rPr>
                <w:b/>
              </w:rPr>
            </w:pPr>
            <w:r>
              <w:rPr>
                <w:b/>
              </w:rPr>
              <w:lastRenderedPageBreak/>
              <w:t>Method Name</w:t>
            </w:r>
          </w:p>
        </w:tc>
        <w:tc>
          <w:tcPr>
            <w:tcW w:w="6230" w:type="dxa"/>
            <w:gridSpan w:val="3"/>
            <w:shd w:val="clear" w:color="auto" w:fill="auto"/>
          </w:tcPr>
          <w:p w14:paraId="57AD47DB" w14:textId="77777777" w:rsidR="009A6CC2" w:rsidRDefault="00000000">
            <w:r>
              <w:t>GenMemAccVersionInfo</w:t>
            </w:r>
          </w:p>
        </w:tc>
      </w:tr>
      <w:tr w:rsidR="009A6CC2" w14:paraId="6B668E48" w14:textId="77777777">
        <w:tc>
          <w:tcPr>
            <w:tcW w:w="2077" w:type="dxa"/>
            <w:shd w:val="clear" w:color="auto" w:fill="D0CECE"/>
          </w:tcPr>
          <w:p w14:paraId="7ECF4142" w14:textId="77777777" w:rsidR="009A6CC2" w:rsidRDefault="00000000">
            <w:pPr>
              <w:rPr>
                <w:b/>
              </w:rPr>
            </w:pPr>
            <w:r>
              <w:rPr>
                <w:b/>
              </w:rPr>
              <w:t>Arguments</w:t>
            </w:r>
          </w:p>
        </w:tc>
        <w:tc>
          <w:tcPr>
            <w:tcW w:w="6231" w:type="dxa"/>
            <w:gridSpan w:val="3"/>
            <w:shd w:val="clear" w:color="auto" w:fill="auto"/>
          </w:tcPr>
          <w:p w14:paraId="7007842C" w14:textId="77777777" w:rsidR="009A6CC2" w:rsidRDefault="00000000">
            <w:r>
              <w:t>None</w:t>
            </w:r>
          </w:p>
        </w:tc>
      </w:tr>
      <w:tr w:rsidR="009A6CC2" w14:paraId="5A9E5A76" w14:textId="77777777">
        <w:tc>
          <w:tcPr>
            <w:tcW w:w="2077" w:type="dxa"/>
            <w:vMerge w:val="restart"/>
            <w:shd w:val="clear" w:color="auto" w:fill="D0CECE"/>
          </w:tcPr>
          <w:p w14:paraId="586D5B90" w14:textId="77777777" w:rsidR="009A6CC2" w:rsidRDefault="00000000">
            <w:pPr>
              <w:rPr>
                <w:b/>
              </w:rPr>
            </w:pPr>
            <w:r>
              <w:rPr>
                <w:b/>
              </w:rPr>
              <w:t>Return</w:t>
            </w:r>
          </w:p>
        </w:tc>
        <w:tc>
          <w:tcPr>
            <w:tcW w:w="2077" w:type="dxa"/>
            <w:vMerge w:val="restart"/>
            <w:shd w:val="clear" w:color="auto" w:fill="auto"/>
          </w:tcPr>
          <w:p w14:paraId="765E8371" w14:textId="77777777" w:rsidR="009A6CC2" w:rsidRDefault="00000000">
            <w:r>
              <w:t xml:space="preserve">Type: BaseGenerationItem[] </w:t>
            </w:r>
            <w:r>
              <w:br/>
              <w:t xml:space="preserve">Section: VERSION_INFO </w:t>
            </w:r>
            <w:r>
              <w:br/>
              <w:t>Desc: Version Information</w:t>
            </w:r>
          </w:p>
        </w:tc>
        <w:tc>
          <w:tcPr>
            <w:tcW w:w="4154" w:type="dxa"/>
            <w:gridSpan w:val="2"/>
            <w:shd w:val="clear" w:color="auto" w:fill="auto"/>
          </w:tcPr>
          <w:p w14:paraId="22E587FB" w14:textId="77777777" w:rsidR="009A6CC2" w:rsidRDefault="00000000">
            <w:r>
              <w:t>None</w:t>
            </w:r>
          </w:p>
        </w:tc>
      </w:tr>
      <w:tr w:rsidR="007A3CF5" w14:paraId="3CC0BDF6" w14:textId="77777777">
        <w:tc>
          <w:tcPr>
            <w:tcW w:w="2077" w:type="dxa"/>
            <w:vMerge/>
            <w:shd w:val="clear" w:color="auto" w:fill="D0CECE"/>
          </w:tcPr>
          <w:p w14:paraId="08013624" w14:textId="77777777" w:rsidR="009A6CC2" w:rsidRDefault="009A6CC2">
            <w:pPr>
              <w:rPr>
                <w:b/>
              </w:rPr>
            </w:pPr>
          </w:p>
        </w:tc>
        <w:tc>
          <w:tcPr>
            <w:tcW w:w="2077" w:type="dxa"/>
            <w:vMerge/>
            <w:shd w:val="clear" w:color="auto" w:fill="auto"/>
          </w:tcPr>
          <w:p w14:paraId="3186AB51" w14:textId="77777777" w:rsidR="009A6CC2" w:rsidRDefault="009A6CC2"/>
        </w:tc>
        <w:tc>
          <w:tcPr>
            <w:tcW w:w="2077" w:type="dxa"/>
            <w:shd w:val="clear" w:color="auto" w:fill="D3D3D3"/>
          </w:tcPr>
          <w:p w14:paraId="16670AA9" w14:textId="77777777" w:rsidR="009A6CC2" w:rsidRDefault="00000000">
            <w:r>
              <w:t>Range:</w:t>
            </w:r>
          </w:p>
        </w:tc>
        <w:tc>
          <w:tcPr>
            <w:tcW w:w="2077" w:type="dxa"/>
            <w:shd w:val="clear" w:color="auto" w:fill="auto"/>
          </w:tcPr>
          <w:p w14:paraId="0A10ACC5" w14:textId="77777777" w:rsidR="009A6CC2" w:rsidRDefault="00000000">
            <w:r>
              <w:t>4U, 9U, 0U, 1U, 0U</w:t>
            </w:r>
          </w:p>
        </w:tc>
      </w:tr>
      <w:tr w:rsidR="009A6CC2" w14:paraId="57EBA4F1" w14:textId="77777777">
        <w:tc>
          <w:tcPr>
            <w:tcW w:w="2077" w:type="dxa"/>
            <w:shd w:val="clear" w:color="auto" w:fill="D0CECE"/>
          </w:tcPr>
          <w:p w14:paraId="49444947" w14:textId="77777777" w:rsidR="009A6CC2" w:rsidRDefault="00000000">
            <w:pPr>
              <w:rPr>
                <w:b/>
              </w:rPr>
            </w:pPr>
            <w:r>
              <w:rPr>
                <w:b/>
              </w:rPr>
              <w:t>Generated Value</w:t>
            </w:r>
          </w:p>
        </w:tc>
        <w:tc>
          <w:tcPr>
            <w:tcW w:w="6231" w:type="dxa"/>
            <w:gridSpan w:val="3"/>
            <w:shd w:val="clear" w:color="auto" w:fill="auto"/>
          </w:tcPr>
          <w:p w14:paraId="5BBC0A80" w14:textId="77777777" w:rsidR="009A6CC2" w:rsidRDefault="00000000">
            <w:r>
              <w:t>MEMACC_PBCFG_C_AR_RELEASE_MAJOR_VERSION MEMACC_PBCFG_C_AR_RELEASE_MINOR_VERSION MEMACC_PBCFG_C_AR_RELEASE_REVISION_VERSION MEMACC_PBCFG_C_SW_MAJOR_VERSION MEMACC_PBCFG_C_SW_MINOR_VERSION</w:t>
            </w:r>
          </w:p>
        </w:tc>
      </w:tr>
      <w:tr w:rsidR="009A6CC2" w14:paraId="7A66CE27" w14:textId="77777777">
        <w:tc>
          <w:tcPr>
            <w:tcW w:w="2077" w:type="dxa"/>
            <w:shd w:val="clear" w:color="auto" w:fill="D0CECE"/>
          </w:tcPr>
          <w:p w14:paraId="0623A698" w14:textId="77777777" w:rsidR="009A6CC2" w:rsidRDefault="00000000">
            <w:pPr>
              <w:rPr>
                <w:b/>
              </w:rPr>
            </w:pPr>
            <w:r>
              <w:rPr>
                <w:b/>
              </w:rPr>
              <w:t>Description</w:t>
            </w:r>
          </w:p>
        </w:tc>
        <w:tc>
          <w:tcPr>
            <w:tcW w:w="6231" w:type="dxa"/>
            <w:gridSpan w:val="3"/>
            <w:shd w:val="clear" w:color="auto" w:fill="auto"/>
          </w:tcPr>
          <w:p w14:paraId="20BABE0F" w14:textId="77777777" w:rsidR="009A6CC2" w:rsidRDefault="00000000">
            <w:pPr>
              <w:pStyle w:val="SourceCode"/>
            </w:pPr>
            <w:r>
              <w:t>To generate version info</w:t>
            </w:r>
          </w:p>
          <w:p w14:paraId="3719F8B3" w14:textId="77777777" w:rsidR="009A6CC2" w:rsidRDefault="00000000">
            <w:pPr>
              <w:pStyle w:val="SourceCode"/>
            </w:pPr>
            <w:r>
              <w:t>Algorithm:</w:t>
            </w:r>
            <w:r>
              <w:br/>
              <w:t>GLOBAL VARIABLE IN:</w:t>
            </w:r>
            <w:r>
              <w:br/>
              <w:t xml:space="preserve">         List of ret of BaseGenerationItem. RANGE: array of BaseGenerationItem</w:t>
            </w:r>
            <w:r>
              <w:br/>
              <w:t xml:space="preserve">     GLOBAL VARIABLE OUT:</w:t>
            </w:r>
            <w:r>
              <w:br/>
              <w:t xml:space="preserve">         None</w:t>
            </w:r>
            <w:r>
              <w:br/>
              <w:t xml:space="preserve">     PRECONDITION:</w:t>
            </w:r>
            <w:r>
              <w:br/>
              <w:t xml:space="preserve">         (1) List of ret of BaseGenerationItem: never null or empty</w:t>
            </w:r>
            <w:r>
              <w:br/>
            </w:r>
            <w:r>
              <w:br/>
              <w:t xml:space="preserve">     LET param =new Dictionary(string,string)</w:t>
            </w:r>
            <w:r>
              <w:br/>
              <w:t xml:space="preserve">          $"moduleName_59_RENESAS_Constant.PBCFG_C_AR_RELEASE_MAJOR_VERSION",</w:t>
            </w:r>
            <w:r>
              <w:br/>
              <w:t xml:space="preserve">            Resources.PBCFG_C_AR_RELEASE_MAJOR_VERSION_PRE_COMMENT</w:t>
            </w:r>
            <w:r>
              <w:br/>
              <w:t xml:space="preserve">          $"moduleName_59_RENESAS_Constant.PBCFG_C_AR_RELEASE_MINOR_VERSION", String.Empty</w:t>
            </w:r>
            <w:r>
              <w:br/>
              <w:t xml:space="preserve">          $"moduleName_59_RENESAS_Constant.PBCFG_C_AR_RELEASE_REVISION_VERSION", String.Empty ,</w:t>
            </w:r>
            <w:r>
              <w:br/>
              <w:t xml:space="preserve">          $"moduleName_59_RENESAS_Constant.PBCFG_C_SW_MAJOR_VERSION",</w:t>
            </w:r>
            <w:r>
              <w:br/>
              <w:t xml:space="preserve">            Resources.PBCFG_C_SW_MAJOR_VERSION_PRE_COMMENT ,</w:t>
            </w:r>
            <w:r>
              <w:br/>
              <w:t xml:space="preserve">          $"moduleName_59_RENESAS_Constant.PBCFG_C_SW_MINOR_VERSION", String.Empty ,</w:t>
            </w:r>
            <w:r>
              <w:br/>
              <w:t xml:space="preserve">     FOREACH item in root.Childs.Where(x =&gt; param.Keys.Contains(x.Name))</w:t>
            </w:r>
            <w:r>
              <w:br/>
              <w:t xml:space="preserve">         CALL items.Add WITH CALL MemAccU5xUtils.CreateBasicParam</w:t>
            </w:r>
            <w:r>
              <w:br/>
              <w:t xml:space="preserve">             WITH $"item.Name", param[item.Name], String.Empty, item.Value</w:t>
            </w:r>
            <w:r>
              <w:br/>
              <w:t xml:space="preserve">    RETURN items.ToArray()</w:t>
            </w:r>
          </w:p>
        </w:tc>
      </w:tr>
    </w:tbl>
    <w:p w14:paraId="54FFBA48" w14:textId="77777777" w:rsidR="009A6CC2" w:rsidRDefault="00000000">
      <w:pPr>
        <w:pStyle w:val="RefReq"/>
      </w:pPr>
      <w:r>
        <w:t>{Ref: [3] MEMACC_DAD_CFG_008_001, MEMACC_DAD_CFG_008_002, MEMACC_DAD_CFG_008_003, MEMACC_DAD_CFG_008_004, MEMACC_DAD_CFG_008_005}</w:t>
      </w:r>
    </w:p>
    <w:p w14:paraId="719A4FC5" w14:textId="77777777" w:rsidR="009A6CC2" w:rsidRDefault="009A6CC2"/>
    <w:p w14:paraId="5151574B" w14:textId="77777777" w:rsidR="001918D7" w:rsidRDefault="001918D7" w:rsidP="001918D7">
      <w:pPr>
        <w:pStyle w:val="Heading4"/>
      </w:pPr>
      <w:r>
        <w:t>Renesas::Generator::MemAccU5Lx::U5L1::Generation::MemAccU5L1Cbk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131B972E" w14:textId="77777777" w:rsidTr="006123CF">
        <w:tc>
          <w:tcPr>
            <w:tcW w:w="2492" w:type="dxa"/>
            <w:shd w:val="clear" w:color="auto" w:fill="D0CECE"/>
          </w:tcPr>
          <w:p w14:paraId="388EAEA4" w14:textId="77777777" w:rsidR="001918D7" w:rsidRDefault="001918D7" w:rsidP="001918D7">
            <w:pPr>
              <w:rPr>
                <w:b/>
              </w:rPr>
            </w:pPr>
            <w:r>
              <w:rPr>
                <w:b/>
              </w:rPr>
              <w:t>Location File Name</w:t>
            </w:r>
          </w:p>
        </w:tc>
        <w:tc>
          <w:tcPr>
            <w:tcW w:w="5816" w:type="dxa"/>
            <w:shd w:val="clear" w:color="auto" w:fill="auto"/>
          </w:tcPr>
          <w:p w14:paraId="54CE8D9D" w14:textId="77777777" w:rsidR="001918D7" w:rsidRDefault="001918D7" w:rsidP="001918D7">
            <w:r>
              <w:t>MemAccU5L1CbkFileGeneration.cs</w:t>
            </w:r>
          </w:p>
        </w:tc>
      </w:tr>
      <w:tr w:rsidR="001918D7" w14:paraId="22D2F5AD" w14:textId="77777777" w:rsidTr="006123CF">
        <w:tc>
          <w:tcPr>
            <w:tcW w:w="2492" w:type="dxa"/>
            <w:shd w:val="clear" w:color="auto" w:fill="D0CECE"/>
          </w:tcPr>
          <w:p w14:paraId="24837CB4" w14:textId="77777777" w:rsidR="001918D7" w:rsidRDefault="001918D7" w:rsidP="001918D7">
            <w:pPr>
              <w:rPr>
                <w:b/>
              </w:rPr>
            </w:pPr>
            <w:r>
              <w:rPr>
                <w:b/>
              </w:rPr>
              <w:t>Description</w:t>
            </w:r>
          </w:p>
        </w:tc>
        <w:tc>
          <w:tcPr>
            <w:tcW w:w="5816" w:type="dxa"/>
            <w:shd w:val="clear" w:color="auto" w:fill="auto"/>
          </w:tcPr>
          <w:p w14:paraId="6353D9AF" w14:textId="77777777" w:rsidR="001918D7" w:rsidRDefault="001918D7" w:rsidP="001918D7">
            <w:r>
              <w:t>This file contains the functions to fill the output file MemAcc_Cbk.h &lt;class&gt;</w:t>
            </w:r>
          </w:p>
        </w:tc>
      </w:tr>
    </w:tbl>
    <w:p w14:paraId="1227C54B" w14:textId="77777777" w:rsidR="001918D7" w:rsidRDefault="001918D7" w:rsidP="001918D7"/>
    <w:p w14:paraId="1AC880C0" w14:textId="77777777" w:rsidR="001918D7" w:rsidRDefault="001918D7" w:rsidP="001918D7"/>
    <w:p w14:paraId="19000990" w14:textId="77777777" w:rsidR="001918D7" w:rsidRDefault="001918D7"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43E3010C" w14:textId="77777777" w:rsidTr="006123CF">
        <w:trPr>
          <w:jc w:val="center"/>
        </w:trPr>
        <w:tc>
          <w:tcPr>
            <w:tcW w:w="582" w:type="dxa"/>
            <w:shd w:val="clear" w:color="auto" w:fill="CCCCCC"/>
            <w:vAlign w:val="center"/>
          </w:tcPr>
          <w:p w14:paraId="317B9B8D"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6E0B3993"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3FACB5F0"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5FCC83A4" w14:textId="77777777" w:rsidR="001918D7" w:rsidRDefault="001918D7" w:rsidP="001918D7">
            <w:pPr>
              <w:spacing w:before="100" w:beforeAutospacing="1" w:afterAutospacing="1"/>
              <w:rPr>
                <w:b/>
              </w:rPr>
            </w:pPr>
            <w:r>
              <w:rPr>
                <w:b/>
              </w:rPr>
              <w:t>Description</w:t>
            </w:r>
          </w:p>
        </w:tc>
      </w:tr>
      <w:tr w:rsidR="001918D7" w14:paraId="5F85DD46" w14:textId="77777777" w:rsidTr="006123CF">
        <w:trPr>
          <w:jc w:val="center"/>
        </w:trPr>
        <w:tc>
          <w:tcPr>
            <w:tcW w:w="582" w:type="dxa"/>
            <w:shd w:val="clear" w:color="auto" w:fill="auto"/>
            <w:vAlign w:val="center"/>
          </w:tcPr>
          <w:p w14:paraId="76ABF45C" w14:textId="77777777" w:rsidR="001918D7" w:rsidRDefault="001918D7" w:rsidP="001918D7">
            <w:pPr>
              <w:spacing w:afterAutospacing="1"/>
              <w:jc w:val="center"/>
            </w:pPr>
            <w:r>
              <w:t>(1)</w:t>
            </w:r>
          </w:p>
        </w:tc>
        <w:tc>
          <w:tcPr>
            <w:tcW w:w="3739" w:type="dxa"/>
            <w:shd w:val="clear" w:color="auto" w:fill="auto"/>
            <w:vAlign w:val="center"/>
          </w:tcPr>
          <w:p w14:paraId="3DCA66CE" w14:textId="77777777" w:rsidR="001918D7" w:rsidRDefault="001918D7" w:rsidP="001918D7">
            <w:pPr>
              <w:spacing w:afterAutospacing="1"/>
            </w:pPr>
            <w:r>
              <w:t>Instance</w:t>
            </w:r>
          </w:p>
        </w:tc>
        <w:tc>
          <w:tcPr>
            <w:tcW w:w="1080" w:type="dxa"/>
            <w:shd w:val="clear" w:color="auto" w:fill="auto"/>
            <w:vAlign w:val="center"/>
          </w:tcPr>
          <w:p w14:paraId="18D6D091" w14:textId="77777777" w:rsidR="001918D7" w:rsidRDefault="001918D7" w:rsidP="001918D7">
            <w:pPr>
              <w:spacing w:afterAutospacing="1"/>
            </w:pPr>
            <w:r>
              <w:t>Public</w:t>
            </w:r>
          </w:p>
        </w:tc>
        <w:tc>
          <w:tcPr>
            <w:tcW w:w="2908" w:type="dxa"/>
            <w:shd w:val="clear" w:color="auto" w:fill="auto"/>
            <w:vAlign w:val="center"/>
          </w:tcPr>
          <w:p w14:paraId="040C1B74" w14:textId="77777777" w:rsidR="001918D7" w:rsidRDefault="001918D7" w:rsidP="001918D7">
            <w:pPr>
              <w:spacing w:afterAutospacing="1"/>
            </w:pPr>
            <w:r>
              <w:t xml:space="preserve">MemAccU5L1 Cbk FileGeneration instance used by ObjectFactory to get a new MemAccU5L1 Cbk FileGeneration object </w:t>
            </w:r>
          </w:p>
        </w:tc>
      </w:tr>
    </w:tbl>
    <w:p w14:paraId="2D869FBF" w14:textId="77777777" w:rsidR="001918D7" w:rsidRDefault="001918D7" w:rsidP="001918D7"/>
    <w:p w14:paraId="20AB29A5" w14:textId="77777777" w:rsidR="001918D7" w:rsidRDefault="001918D7"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62787DE7" w14:textId="77777777" w:rsidTr="006123CF">
        <w:trPr>
          <w:jc w:val="center"/>
        </w:trPr>
        <w:tc>
          <w:tcPr>
            <w:tcW w:w="582" w:type="dxa"/>
            <w:shd w:val="clear" w:color="auto" w:fill="CCCCCC"/>
            <w:vAlign w:val="center"/>
          </w:tcPr>
          <w:p w14:paraId="61696ED0"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24CD1388"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6A730672"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59CB2C8A" w14:textId="77777777" w:rsidR="001918D7" w:rsidRDefault="001918D7" w:rsidP="001918D7">
            <w:pPr>
              <w:spacing w:before="100" w:beforeAutospacing="1" w:afterAutospacing="1"/>
              <w:rPr>
                <w:b/>
              </w:rPr>
            </w:pPr>
            <w:r>
              <w:rPr>
                <w:b/>
              </w:rPr>
              <w:t>Description</w:t>
            </w:r>
          </w:p>
        </w:tc>
      </w:tr>
      <w:tr w:rsidR="001918D7" w14:paraId="0BBBD31B" w14:textId="77777777" w:rsidTr="006123CF">
        <w:trPr>
          <w:jc w:val="center"/>
        </w:trPr>
        <w:tc>
          <w:tcPr>
            <w:tcW w:w="582" w:type="dxa"/>
            <w:shd w:val="clear" w:color="auto" w:fill="auto"/>
            <w:vAlign w:val="center"/>
          </w:tcPr>
          <w:p w14:paraId="4382E39B" w14:textId="77777777" w:rsidR="001918D7" w:rsidRDefault="001918D7" w:rsidP="001918D7">
            <w:pPr>
              <w:spacing w:afterAutospacing="1"/>
              <w:jc w:val="center"/>
            </w:pPr>
            <w:r>
              <w:t>-</w:t>
            </w:r>
          </w:p>
        </w:tc>
        <w:tc>
          <w:tcPr>
            <w:tcW w:w="3739" w:type="dxa"/>
            <w:shd w:val="clear" w:color="auto" w:fill="auto"/>
            <w:vAlign w:val="center"/>
          </w:tcPr>
          <w:p w14:paraId="0F627F3D" w14:textId="77777777" w:rsidR="001918D7" w:rsidRDefault="001918D7" w:rsidP="001918D7">
            <w:pPr>
              <w:spacing w:afterAutospacing="1"/>
            </w:pPr>
            <w:r>
              <w:t>-</w:t>
            </w:r>
          </w:p>
        </w:tc>
        <w:tc>
          <w:tcPr>
            <w:tcW w:w="1080" w:type="dxa"/>
            <w:shd w:val="clear" w:color="auto" w:fill="auto"/>
            <w:vAlign w:val="center"/>
          </w:tcPr>
          <w:p w14:paraId="50B7F70A" w14:textId="77777777" w:rsidR="001918D7" w:rsidRDefault="001918D7" w:rsidP="001918D7">
            <w:pPr>
              <w:spacing w:afterAutospacing="1"/>
            </w:pPr>
            <w:r>
              <w:t>-</w:t>
            </w:r>
          </w:p>
        </w:tc>
        <w:tc>
          <w:tcPr>
            <w:tcW w:w="2908" w:type="dxa"/>
            <w:shd w:val="clear" w:color="auto" w:fill="auto"/>
            <w:vAlign w:val="center"/>
          </w:tcPr>
          <w:p w14:paraId="3C8D1718" w14:textId="77777777" w:rsidR="001918D7" w:rsidRDefault="001918D7" w:rsidP="001918D7">
            <w:pPr>
              <w:spacing w:afterAutospacing="1"/>
            </w:pPr>
            <w:r>
              <w:t>-</w:t>
            </w:r>
          </w:p>
        </w:tc>
      </w:tr>
    </w:tbl>
    <w:p w14:paraId="3F9E6F0D" w14:textId="77777777" w:rsidR="001918D7" w:rsidRDefault="001918D7" w:rsidP="001918D7">
      <w:pPr>
        <w:pStyle w:val="Heading5"/>
      </w:pPr>
      <w:r>
        <w:t>Fields</w:t>
      </w:r>
    </w:p>
    <w:p w14:paraId="3C172110" w14:textId="77777777" w:rsidR="001918D7" w:rsidRDefault="001918D7" w:rsidP="001918D7">
      <w:pPr>
        <w:pStyle w:val="Heading6"/>
      </w:pPr>
      <w:r>
        <w:t>Instance</w:t>
      </w:r>
    </w:p>
    <w:p w14:paraId="5E5C2665" w14:textId="77777777" w:rsidR="001918D7" w:rsidRDefault="001918D7" w:rsidP="001918D7">
      <w:pPr>
        <w:pStyle w:val="DesignID"/>
      </w:pPr>
      <w:r>
        <w:t>MEMACC_TUD_CLS_012_001:</w:t>
      </w:r>
      <w:r>
        <w:br/>
      </w:r>
      <w:r>
        <w:rPr>
          <w:b w:val="0"/>
        </w:rPr>
        <w:t>Dev: U5L4, U5L2, U5L1</w:t>
      </w:r>
      <w:r>
        <w:rPr>
          <w:b w:val="0"/>
        </w:rPr>
        <w:br/>
      </w:r>
      <w:r>
        <w:rPr>
          <w:b w:val="0"/>
          <w:i/>
          <w:color w:val="00BFFF"/>
        </w:rPr>
        <w:t>[Attr: -, -,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3B78D6A4" w14:textId="77777777" w:rsidTr="006123CF">
        <w:tc>
          <w:tcPr>
            <w:tcW w:w="2492" w:type="dxa"/>
            <w:shd w:val="clear" w:color="auto" w:fill="D0CECE"/>
          </w:tcPr>
          <w:p w14:paraId="1039EAC1" w14:textId="77777777" w:rsidR="001918D7" w:rsidRDefault="001918D7" w:rsidP="001918D7">
            <w:pPr>
              <w:rPr>
                <w:b/>
              </w:rPr>
            </w:pPr>
            <w:r>
              <w:rPr>
                <w:b/>
              </w:rPr>
              <w:t>Variable Name</w:t>
            </w:r>
          </w:p>
        </w:tc>
        <w:tc>
          <w:tcPr>
            <w:tcW w:w="5816" w:type="dxa"/>
            <w:shd w:val="clear" w:color="auto" w:fill="auto"/>
          </w:tcPr>
          <w:p w14:paraId="18EF9D78" w14:textId="77777777" w:rsidR="001918D7" w:rsidRDefault="001918D7" w:rsidP="001918D7">
            <w:r>
              <w:t>Instance</w:t>
            </w:r>
          </w:p>
        </w:tc>
      </w:tr>
      <w:tr w:rsidR="001918D7" w14:paraId="1FCCB6AF" w14:textId="77777777" w:rsidTr="006123CF">
        <w:tc>
          <w:tcPr>
            <w:tcW w:w="2492" w:type="dxa"/>
            <w:shd w:val="clear" w:color="auto" w:fill="D0CECE"/>
          </w:tcPr>
          <w:p w14:paraId="25CF2773" w14:textId="77777777" w:rsidR="001918D7" w:rsidRDefault="001918D7" w:rsidP="001918D7">
            <w:pPr>
              <w:rPr>
                <w:b/>
              </w:rPr>
            </w:pPr>
            <w:r>
              <w:rPr>
                <w:b/>
              </w:rPr>
              <w:t>Type</w:t>
            </w:r>
          </w:p>
        </w:tc>
        <w:tc>
          <w:tcPr>
            <w:tcW w:w="5816" w:type="dxa"/>
            <w:shd w:val="clear" w:color="auto" w:fill="auto"/>
          </w:tcPr>
          <w:p w14:paraId="17292066" w14:textId="77777777" w:rsidR="001918D7" w:rsidRDefault="001918D7" w:rsidP="001918D7">
            <w:r>
              <w:t>readonly MemAccU5LxCbkFileGeneration</w:t>
            </w:r>
          </w:p>
        </w:tc>
      </w:tr>
      <w:tr w:rsidR="001918D7" w14:paraId="3297E106" w14:textId="77777777" w:rsidTr="006123CF">
        <w:tc>
          <w:tcPr>
            <w:tcW w:w="2492" w:type="dxa"/>
            <w:shd w:val="clear" w:color="auto" w:fill="D0CECE"/>
          </w:tcPr>
          <w:p w14:paraId="0B8911F2" w14:textId="77777777" w:rsidR="001918D7" w:rsidRDefault="001918D7" w:rsidP="001918D7">
            <w:pPr>
              <w:rPr>
                <w:b/>
              </w:rPr>
            </w:pPr>
            <w:r>
              <w:rPr>
                <w:b/>
              </w:rPr>
              <w:t>Range</w:t>
            </w:r>
          </w:p>
        </w:tc>
        <w:tc>
          <w:tcPr>
            <w:tcW w:w="5816" w:type="dxa"/>
            <w:shd w:val="clear" w:color="auto" w:fill="auto"/>
          </w:tcPr>
          <w:p w14:paraId="24823780" w14:textId="77777777" w:rsidR="001918D7" w:rsidRDefault="001918D7" w:rsidP="001918D7">
            <w:r>
              <w:t>None</w:t>
            </w:r>
          </w:p>
        </w:tc>
      </w:tr>
      <w:tr w:rsidR="001918D7" w14:paraId="03EEC770" w14:textId="77777777" w:rsidTr="006123CF">
        <w:tc>
          <w:tcPr>
            <w:tcW w:w="2492" w:type="dxa"/>
            <w:shd w:val="clear" w:color="auto" w:fill="D0CECE"/>
          </w:tcPr>
          <w:p w14:paraId="07A06D83" w14:textId="77777777" w:rsidR="001918D7" w:rsidRDefault="001918D7" w:rsidP="001918D7">
            <w:pPr>
              <w:rPr>
                <w:b/>
              </w:rPr>
            </w:pPr>
            <w:r>
              <w:rPr>
                <w:b/>
              </w:rPr>
              <w:t>Description</w:t>
            </w:r>
          </w:p>
        </w:tc>
        <w:tc>
          <w:tcPr>
            <w:tcW w:w="5816" w:type="dxa"/>
            <w:shd w:val="clear" w:color="auto" w:fill="auto"/>
          </w:tcPr>
          <w:p w14:paraId="3095F543" w14:textId="77777777" w:rsidR="001918D7" w:rsidRDefault="001918D7" w:rsidP="001918D7">
            <w:r>
              <w:t xml:space="preserve">MemAccU5L1 Cbk FileGeneration instance used by ObjectFactory to get a new MemAccU5L1 Cbk FileGeneration object </w:t>
            </w:r>
          </w:p>
        </w:tc>
      </w:tr>
    </w:tbl>
    <w:p w14:paraId="7A65BAB9" w14:textId="77777777" w:rsidR="001918D7" w:rsidRDefault="001918D7" w:rsidP="001918D7"/>
    <w:p w14:paraId="2BB93D66" w14:textId="77777777" w:rsidR="001918D7" w:rsidRDefault="001918D7" w:rsidP="001918D7">
      <w:pPr>
        <w:pStyle w:val="Heading5"/>
      </w:pPr>
      <w:r>
        <w:t>Methods</w:t>
      </w:r>
    </w:p>
    <w:p w14:paraId="6A75C6BB" w14:textId="77777777" w:rsidR="001918D7" w:rsidRDefault="001918D7" w:rsidP="001918D7">
      <w:pPr>
        <w:pStyle w:val="Heading4"/>
      </w:pPr>
      <w:r>
        <w:t>Renesas::Generator::MemAccU5Lx::U5L1::Generation::MemAccU5L1Cfg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6AEC7C12" w14:textId="77777777" w:rsidTr="001A4F7F">
        <w:tc>
          <w:tcPr>
            <w:tcW w:w="2492" w:type="dxa"/>
            <w:shd w:val="clear" w:color="auto" w:fill="D0CECE"/>
          </w:tcPr>
          <w:p w14:paraId="4355F662" w14:textId="77777777" w:rsidR="001918D7" w:rsidRDefault="001918D7" w:rsidP="001918D7">
            <w:pPr>
              <w:rPr>
                <w:b/>
              </w:rPr>
            </w:pPr>
            <w:r>
              <w:rPr>
                <w:b/>
              </w:rPr>
              <w:t>Location File Name</w:t>
            </w:r>
          </w:p>
        </w:tc>
        <w:tc>
          <w:tcPr>
            <w:tcW w:w="5816" w:type="dxa"/>
            <w:shd w:val="clear" w:color="auto" w:fill="auto"/>
          </w:tcPr>
          <w:p w14:paraId="53D9F082" w14:textId="77777777" w:rsidR="001918D7" w:rsidRDefault="001918D7" w:rsidP="001918D7">
            <w:r>
              <w:t>MemAccU5L1CfgFileGeneration.cs</w:t>
            </w:r>
          </w:p>
        </w:tc>
      </w:tr>
      <w:tr w:rsidR="001918D7" w14:paraId="22044458" w14:textId="77777777" w:rsidTr="001A4F7F">
        <w:tc>
          <w:tcPr>
            <w:tcW w:w="2492" w:type="dxa"/>
            <w:shd w:val="clear" w:color="auto" w:fill="D0CECE"/>
          </w:tcPr>
          <w:p w14:paraId="0D60BE5F" w14:textId="77777777" w:rsidR="001918D7" w:rsidRDefault="001918D7" w:rsidP="001918D7">
            <w:pPr>
              <w:rPr>
                <w:b/>
              </w:rPr>
            </w:pPr>
            <w:r>
              <w:rPr>
                <w:b/>
              </w:rPr>
              <w:t>Description</w:t>
            </w:r>
          </w:p>
        </w:tc>
        <w:tc>
          <w:tcPr>
            <w:tcW w:w="5816" w:type="dxa"/>
            <w:shd w:val="clear" w:color="auto" w:fill="auto"/>
          </w:tcPr>
          <w:p w14:paraId="5373F17E" w14:textId="77777777" w:rsidR="001918D7" w:rsidRDefault="001918D7" w:rsidP="001918D7">
            <w:r>
              <w:t xml:space="preserve">This file contains the functions to fill the output file </w:t>
            </w:r>
            <w:r>
              <w:lastRenderedPageBreak/>
              <w:t>MemAcc_Cfg.h &lt;class&gt;</w:t>
            </w:r>
          </w:p>
        </w:tc>
      </w:tr>
    </w:tbl>
    <w:p w14:paraId="18BEA815" w14:textId="77777777" w:rsidR="001918D7" w:rsidRDefault="001918D7" w:rsidP="001918D7"/>
    <w:p w14:paraId="6542E560" w14:textId="77777777" w:rsidR="001918D7" w:rsidRDefault="001918D7" w:rsidP="001918D7"/>
    <w:p w14:paraId="5266731C" w14:textId="77777777" w:rsidR="001918D7" w:rsidRDefault="001918D7"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44E6BCB0" w14:textId="77777777" w:rsidTr="001A4F7F">
        <w:trPr>
          <w:jc w:val="center"/>
        </w:trPr>
        <w:tc>
          <w:tcPr>
            <w:tcW w:w="582" w:type="dxa"/>
            <w:shd w:val="clear" w:color="auto" w:fill="CCCCCC"/>
            <w:vAlign w:val="center"/>
          </w:tcPr>
          <w:p w14:paraId="3F5ACDD7"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199794B0"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672FE6C5"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33B514AB" w14:textId="77777777" w:rsidR="001918D7" w:rsidRDefault="001918D7" w:rsidP="001918D7">
            <w:pPr>
              <w:spacing w:before="100" w:beforeAutospacing="1" w:afterAutospacing="1"/>
              <w:rPr>
                <w:b/>
              </w:rPr>
            </w:pPr>
            <w:r>
              <w:rPr>
                <w:b/>
              </w:rPr>
              <w:t>Description</w:t>
            </w:r>
          </w:p>
        </w:tc>
      </w:tr>
      <w:tr w:rsidR="001918D7" w14:paraId="5EE6E835" w14:textId="77777777" w:rsidTr="001A4F7F">
        <w:trPr>
          <w:jc w:val="center"/>
        </w:trPr>
        <w:tc>
          <w:tcPr>
            <w:tcW w:w="582" w:type="dxa"/>
            <w:shd w:val="clear" w:color="auto" w:fill="auto"/>
            <w:vAlign w:val="center"/>
          </w:tcPr>
          <w:p w14:paraId="62E17A3C" w14:textId="77777777" w:rsidR="001918D7" w:rsidRDefault="001918D7" w:rsidP="001918D7">
            <w:pPr>
              <w:spacing w:afterAutospacing="1"/>
              <w:jc w:val="center"/>
            </w:pPr>
            <w:r>
              <w:t>(1)</w:t>
            </w:r>
          </w:p>
        </w:tc>
        <w:tc>
          <w:tcPr>
            <w:tcW w:w="3739" w:type="dxa"/>
            <w:shd w:val="clear" w:color="auto" w:fill="auto"/>
            <w:vAlign w:val="center"/>
          </w:tcPr>
          <w:p w14:paraId="7F1B48E1" w14:textId="77777777" w:rsidR="001918D7" w:rsidRDefault="001918D7" w:rsidP="001918D7">
            <w:pPr>
              <w:spacing w:afterAutospacing="1"/>
            </w:pPr>
            <w:r>
              <w:t>Instance</w:t>
            </w:r>
          </w:p>
        </w:tc>
        <w:tc>
          <w:tcPr>
            <w:tcW w:w="1080" w:type="dxa"/>
            <w:shd w:val="clear" w:color="auto" w:fill="auto"/>
            <w:vAlign w:val="center"/>
          </w:tcPr>
          <w:p w14:paraId="54C7CDF5" w14:textId="77777777" w:rsidR="001918D7" w:rsidRDefault="001918D7" w:rsidP="001918D7">
            <w:pPr>
              <w:spacing w:afterAutospacing="1"/>
            </w:pPr>
            <w:r>
              <w:t>Public</w:t>
            </w:r>
          </w:p>
        </w:tc>
        <w:tc>
          <w:tcPr>
            <w:tcW w:w="2908" w:type="dxa"/>
            <w:shd w:val="clear" w:color="auto" w:fill="auto"/>
            <w:vAlign w:val="center"/>
          </w:tcPr>
          <w:p w14:paraId="10351157" w14:textId="77777777" w:rsidR="001918D7" w:rsidRDefault="001918D7" w:rsidP="001918D7">
            <w:pPr>
              <w:spacing w:afterAutospacing="1"/>
            </w:pPr>
            <w:r>
              <w:t xml:space="preserve">MemAccU5L1 Cfg FileGeneration instance used by ObjectFactory to get a new MemAccU5L1 Cfg FileGeneration object </w:t>
            </w:r>
          </w:p>
        </w:tc>
      </w:tr>
    </w:tbl>
    <w:p w14:paraId="5B671C88" w14:textId="77777777" w:rsidR="001918D7" w:rsidRDefault="001918D7" w:rsidP="001918D7"/>
    <w:p w14:paraId="1DBE8119" w14:textId="77777777" w:rsidR="001918D7" w:rsidRDefault="001918D7"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7815F90C" w14:textId="77777777" w:rsidTr="001A4F7F">
        <w:trPr>
          <w:jc w:val="center"/>
        </w:trPr>
        <w:tc>
          <w:tcPr>
            <w:tcW w:w="582" w:type="dxa"/>
            <w:shd w:val="clear" w:color="auto" w:fill="CCCCCC"/>
            <w:vAlign w:val="center"/>
          </w:tcPr>
          <w:p w14:paraId="306B60F1"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2272D49F"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2A538DC9"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6273306F" w14:textId="77777777" w:rsidR="001918D7" w:rsidRDefault="001918D7" w:rsidP="001918D7">
            <w:pPr>
              <w:spacing w:before="100" w:beforeAutospacing="1" w:afterAutospacing="1"/>
              <w:rPr>
                <w:b/>
              </w:rPr>
            </w:pPr>
            <w:r>
              <w:rPr>
                <w:b/>
              </w:rPr>
              <w:t>Description</w:t>
            </w:r>
          </w:p>
        </w:tc>
      </w:tr>
      <w:tr w:rsidR="001918D7" w14:paraId="6B394DF6" w14:textId="77777777" w:rsidTr="001A4F7F">
        <w:trPr>
          <w:jc w:val="center"/>
        </w:trPr>
        <w:tc>
          <w:tcPr>
            <w:tcW w:w="582" w:type="dxa"/>
            <w:shd w:val="clear" w:color="auto" w:fill="auto"/>
            <w:vAlign w:val="center"/>
          </w:tcPr>
          <w:p w14:paraId="7E0042AF" w14:textId="77777777" w:rsidR="001918D7" w:rsidRDefault="001918D7" w:rsidP="001918D7">
            <w:pPr>
              <w:spacing w:afterAutospacing="1"/>
              <w:jc w:val="center"/>
            </w:pPr>
            <w:r>
              <w:t>-</w:t>
            </w:r>
          </w:p>
        </w:tc>
        <w:tc>
          <w:tcPr>
            <w:tcW w:w="3739" w:type="dxa"/>
            <w:shd w:val="clear" w:color="auto" w:fill="auto"/>
            <w:vAlign w:val="center"/>
          </w:tcPr>
          <w:p w14:paraId="6B0B2131" w14:textId="77777777" w:rsidR="001918D7" w:rsidRDefault="001918D7" w:rsidP="001918D7">
            <w:pPr>
              <w:spacing w:afterAutospacing="1"/>
            </w:pPr>
            <w:r>
              <w:t>-</w:t>
            </w:r>
          </w:p>
        </w:tc>
        <w:tc>
          <w:tcPr>
            <w:tcW w:w="1080" w:type="dxa"/>
            <w:shd w:val="clear" w:color="auto" w:fill="auto"/>
            <w:vAlign w:val="center"/>
          </w:tcPr>
          <w:p w14:paraId="25054B1D" w14:textId="77777777" w:rsidR="001918D7" w:rsidRDefault="001918D7" w:rsidP="001918D7">
            <w:pPr>
              <w:spacing w:afterAutospacing="1"/>
            </w:pPr>
            <w:r>
              <w:t>-</w:t>
            </w:r>
          </w:p>
        </w:tc>
        <w:tc>
          <w:tcPr>
            <w:tcW w:w="2908" w:type="dxa"/>
            <w:shd w:val="clear" w:color="auto" w:fill="auto"/>
            <w:vAlign w:val="center"/>
          </w:tcPr>
          <w:p w14:paraId="571F6A2E" w14:textId="77777777" w:rsidR="001918D7" w:rsidRDefault="001918D7" w:rsidP="001918D7">
            <w:pPr>
              <w:spacing w:afterAutospacing="1"/>
            </w:pPr>
            <w:r>
              <w:t>-</w:t>
            </w:r>
          </w:p>
        </w:tc>
      </w:tr>
    </w:tbl>
    <w:p w14:paraId="1070BBC0" w14:textId="77777777" w:rsidR="001918D7" w:rsidRDefault="001918D7" w:rsidP="001918D7">
      <w:pPr>
        <w:pStyle w:val="Heading5"/>
      </w:pPr>
      <w:r>
        <w:t>Fields</w:t>
      </w:r>
    </w:p>
    <w:p w14:paraId="4FDF5F15" w14:textId="77777777" w:rsidR="001918D7" w:rsidRDefault="001918D7" w:rsidP="001918D7">
      <w:pPr>
        <w:pStyle w:val="Heading6"/>
      </w:pPr>
      <w:r>
        <w:t>Instance</w:t>
      </w:r>
    </w:p>
    <w:p w14:paraId="474F9A85" w14:textId="77777777" w:rsidR="001918D7" w:rsidRDefault="001918D7" w:rsidP="001918D7">
      <w:pPr>
        <w:pStyle w:val="DesignID"/>
      </w:pPr>
      <w:r>
        <w:t>MEMACC_TUD_CLS_013_001:</w:t>
      </w:r>
      <w:r>
        <w:br/>
      </w:r>
      <w:r>
        <w:rPr>
          <w:b w:val="0"/>
        </w:rPr>
        <w:t>Dev: U5L4, U5L2, U5L1</w:t>
      </w:r>
      <w:r>
        <w:rPr>
          <w:b w:val="0"/>
        </w:rPr>
        <w:br/>
      </w:r>
      <w:r>
        <w:rPr>
          <w:b w:val="0"/>
          <w:i/>
          <w:color w:val="00BFFF"/>
        </w:rPr>
        <w:t>[Attr: -, -,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24411909" w14:textId="77777777" w:rsidTr="001A4F7F">
        <w:tc>
          <w:tcPr>
            <w:tcW w:w="2492" w:type="dxa"/>
            <w:shd w:val="clear" w:color="auto" w:fill="D0CECE"/>
          </w:tcPr>
          <w:p w14:paraId="53E7BDC0" w14:textId="77777777" w:rsidR="001918D7" w:rsidRDefault="001918D7" w:rsidP="001918D7">
            <w:pPr>
              <w:rPr>
                <w:b/>
              </w:rPr>
            </w:pPr>
            <w:r>
              <w:rPr>
                <w:b/>
              </w:rPr>
              <w:t>Variable Name</w:t>
            </w:r>
          </w:p>
        </w:tc>
        <w:tc>
          <w:tcPr>
            <w:tcW w:w="5816" w:type="dxa"/>
            <w:shd w:val="clear" w:color="auto" w:fill="auto"/>
          </w:tcPr>
          <w:p w14:paraId="7C675BFE" w14:textId="77777777" w:rsidR="001918D7" w:rsidRDefault="001918D7" w:rsidP="001918D7">
            <w:r>
              <w:t>Instance</w:t>
            </w:r>
          </w:p>
        </w:tc>
      </w:tr>
      <w:tr w:rsidR="001918D7" w14:paraId="683BA16F" w14:textId="77777777" w:rsidTr="001A4F7F">
        <w:tc>
          <w:tcPr>
            <w:tcW w:w="2492" w:type="dxa"/>
            <w:shd w:val="clear" w:color="auto" w:fill="D0CECE"/>
          </w:tcPr>
          <w:p w14:paraId="706A2830" w14:textId="77777777" w:rsidR="001918D7" w:rsidRDefault="001918D7" w:rsidP="001918D7">
            <w:pPr>
              <w:rPr>
                <w:b/>
              </w:rPr>
            </w:pPr>
            <w:r>
              <w:rPr>
                <w:b/>
              </w:rPr>
              <w:t>Type</w:t>
            </w:r>
          </w:p>
        </w:tc>
        <w:tc>
          <w:tcPr>
            <w:tcW w:w="5816" w:type="dxa"/>
            <w:shd w:val="clear" w:color="auto" w:fill="auto"/>
          </w:tcPr>
          <w:p w14:paraId="3394A2F0" w14:textId="77777777" w:rsidR="001918D7" w:rsidRDefault="001918D7" w:rsidP="001918D7">
            <w:r>
              <w:t>readonly MemAccU5L1CfgFileGeneration</w:t>
            </w:r>
          </w:p>
        </w:tc>
      </w:tr>
      <w:tr w:rsidR="001918D7" w14:paraId="2191F0C9" w14:textId="77777777" w:rsidTr="001A4F7F">
        <w:tc>
          <w:tcPr>
            <w:tcW w:w="2492" w:type="dxa"/>
            <w:shd w:val="clear" w:color="auto" w:fill="D0CECE"/>
          </w:tcPr>
          <w:p w14:paraId="52AD0DC5" w14:textId="77777777" w:rsidR="001918D7" w:rsidRDefault="001918D7" w:rsidP="001918D7">
            <w:pPr>
              <w:rPr>
                <w:b/>
              </w:rPr>
            </w:pPr>
            <w:r>
              <w:rPr>
                <w:b/>
              </w:rPr>
              <w:t>Range</w:t>
            </w:r>
          </w:p>
        </w:tc>
        <w:tc>
          <w:tcPr>
            <w:tcW w:w="5816" w:type="dxa"/>
            <w:shd w:val="clear" w:color="auto" w:fill="auto"/>
          </w:tcPr>
          <w:p w14:paraId="53F60E5D" w14:textId="77777777" w:rsidR="001918D7" w:rsidRDefault="001918D7" w:rsidP="001918D7">
            <w:r>
              <w:t>None</w:t>
            </w:r>
          </w:p>
        </w:tc>
      </w:tr>
      <w:tr w:rsidR="001918D7" w14:paraId="38DF584F" w14:textId="77777777" w:rsidTr="001A4F7F">
        <w:tc>
          <w:tcPr>
            <w:tcW w:w="2492" w:type="dxa"/>
            <w:shd w:val="clear" w:color="auto" w:fill="D0CECE"/>
          </w:tcPr>
          <w:p w14:paraId="76CF112E" w14:textId="77777777" w:rsidR="001918D7" w:rsidRDefault="001918D7" w:rsidP="001918D7">
            <w:pPr>
              <w:rPr>
                <w:b/>
              </w:rPr>
            </w:pPr>
            <w:r>
              <w:rPr>
                <w:b/>
              </w:rPr>
              <w:t>Description</w:t>
            </w:r>
          </w:p>
        </w:tc>
        <w:tc>
          <w:tcPr>
            <w:tcW w:w="5816" w:type="dxa"/>
            <w:shd w:val="clear" w:color="auto" w:fill="auto"/>
          </w:tcPr>
          <w:p w14:paraId="00D2FA77" w14:textId="77777777" w:rsidR="001918D7" w:rsidRDefault="001918D7" w:rsidP="001918D7">
            <w:r>
              <w:t xml:space="preserve">MemAccU5L1 Cfg FileGeneration instance used by ObjectFactory to get a new MemAccU5L1 Cfg FileGeneration object </w:t>
            </w:r>
          </w:p>
        </w:tc>
      </w:tr>
    </w:tbl>
    <w:p w14:paraId="6B4BA790" w14:textId="77777777" w:rsidR="001918D7" w:rsidRDefault="001918D7" w:rsidP="001918D7"/>
    <w:p w14:paraId="506834F3" w14:textId="77777777" w:rsidR="001918D7" w:rsidRDefault="001918D7" w:rsidP="001918D7">
      <w:pPr>
        <w:pStyle w:val="Heading5"/>
      </w:pPr>
      <w:r>
        <w:t>Methods</w:t>
      </w:r>
    </w:p>
    <w:p w14:paraId="62358574" w14:textId="77777777" w:rsidR="001918D7" w:rsidRDefault="001918D7" w:rsidP="001918D7">
      <w:pPr>
        <w:pStyle w:val="Heading4"/>
      </w:pPr>
      <w:r>
        <w:t>Renesas::Generator::MemAccU5Lx::U5L1::Generation::MemAccU5L1PbCfg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79E6563E" w14:textId="77777777" w:rsidTr="007F392A">
        <w:tc>
          <w:tcPr>
            <w:tcW w:w="2492" w:type="dxa"/>
            <w:shd w:val="clear" w:color="auto" w:fill="D0CECE"/>
          </w:tcPr>
          <w:p w14:paraId="3A4D9034" w14:textId="77777777" w:rsidR="001918D7" w:rsidRDefault="001918D7" w:rsidP="001918D7">
            <w:pPr>
              <w:rPr>
                <w:b/>
              </w:rPr>
            </w:pPr>
            <w:r>
              <w:rPr>
                <w:b/>
              </w:rPr>
              <w:t>Location File Name</w:t>
            </w:r>
          </w:p>
        </w:tc>
        <w:tc>
          <w:tcPr>
            <w:tcW w:w="5816" w:type="dxa"/>
            <w:shd w:val="clear" w:color="auto" w:fill="auto"/>
          </w:tcPr>
          <w:p w14:paraId="4CA1E54B" w14:textId="77777777" w:rsidR="001918D7" w:rsidRDefault="001918D7" w:rsidP="001918D7">
            <w:r>
              <w:t>MemAccU5L1PbCfgFileGeneration.cs</w:t>
            </w:r>
          </w:p>
        </w:tc>
      </w:tr>
      <w:tr w:rsidR="001918D7" w14:paraId="0179EA3A" w14:textId="77777777" w:rsidTr="007F392A">
        <w:tc>
          <w:tcPr>
            <w:tcW w:w="2492" w:type="dxa"/>
            <w:shd w:val="clear" w:color="auto" w:fill="D0CECE"/>
          </w:tcPr>
          <w:p w14:paraId="14878D39" w14:textId="77777777" w:rsidR="001918D7" w:rsidRDefault="001918D7" w:rsidP="001918D7">
            <w:pPr>
              <w:rPr>
                <w:b/>
              </w:rPr>
            </w:pPr>
            <w:r>
              <w:rPr>
                <w:b/>
              </w:rPr>
              <w:t>Description</w:t>
            </w:r>
          </w:p>
        </w:tc>
        <w:tc>
          <w:tcPr>
            <w:tcW w:w="5816" w:type="dxa"/>
            <w:shd w:val="clear" w:color="auto" w:fill="auto"/>
          </w:tcPr>
          <w:p w14:paraId="2F41918F" w14:textId="77777777" w:rsidR="001918D7" w:rsidRDefault="001918D7" w:rsidP="001918D7">
            <w:r>
              <w:t>This file contains the functions to fill the output file MemAcc_PBcfg.h &lt;class&gt;</w:t>
            </w:r>
          </w:p>
        </w:tc>
      </w:tr>
    </w:tbl>
    <w:p w14:paraId="3D1B6D4A" w14:textId="77777777" w:rsidR="001918D7" w:rsidRDefault="001918D7" w:rsidP="001918D7"/>
    <w:p w14:paraId="603C8EE4" w14:textId="77777777" w:rsidR="001918D7" w:rsidRDefault="001918D7" w:rsidP="001918D7"/>
    <w:p w14:paraId="0E42B26C" w14:textId="77777777" w:rsidR="001918D7" w:rsidRDefault="001918D7"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2C787287" w14:textId="77777777" w:rsidTr="007F392A">
        <w:trPr>
          <w:jc w:val="center"/>
        </w:trPr>
        <w:tc>
          <w:tcPr>
            <w:tcW w:w="582" w:type="dxa"/>
            <w:shd w:val="clear" w:color="auto" w:fill="CCCCCC"/>
            <w:vAlign w:val="center"/>
          </w:tcPr>
          <w:p w14:paraId="2FC39ACC"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7E165B79"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3AC02938"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78FA1159" w14:textId="77777777" w:rsidR="001918D7" w:rsidRDefault="001918D7" w:rsidP="001918D7">
            <w:pPr>
              <w:spacing w:before="100" w:beforeAutospacing="1" w:afterAutospacing="1"/>
              <w:rPr>
                <w:b/>
              </w:rPr>
            </w:pPr>
            <w:r>
              <w:rPr>
                <w:b/>
              </w:rPr>
              <w:t>Description</w:t>
            </w:r>
          </w:p>
        </w:tc>
      </w:tr>
      <w:tr w:rsidR="001918D7" w14:paraId="06F70314" w14:textId="77777777" w:rsidTr="007F392A">
        <w:trPr>
          <w:jc w:val="center"/>
        </w:trPr>
        <w:tc>
          <w:tcPr>
            <w:tcW w:w="582" w:type="dxa"/>
            <w:shd w:val="clear" w:color="auto" w:fill="auto"/>
            <w:vAlign w:val="center"/>
          </w:tcPr>
          <w:p w14:paraId="23CE6DCD" w14:textId="77777777" w:rsidR="001918D7" w:rsidRDefault="001918D7" w:rsidP="001918D7">
            <w:pPr>
              <w:spacing w:afterAutospacing="1"/>
              <w:jc w:val="center"/>
            </w:pPr>
            <w:r>
              <w:t>(1)</w:t>
            </w:r>
          </w:p>
        </w:tc>
        <w:tc>
          <w:tcPr>
            <w:tcW w:w="3739" w:type="dxa"/>
            <w:shd w:val="clear" w:color="auto" w:fill="auto"/>
            <w:vAlign w:val="center"/>
          </w:tcPr>
          <w:p w14:paraId="41571343" w14:textId="77777777" w:rsidR="001918D7" w:rsidRDefault="001918D7" w:rsidP="001918D7">
            <w:pPr>
              <w:spacing w:afterAutospacing="1"/>
            </w:pPr>
            <w:r>
              <w:t>Instance</w:t>
            </w:r>
          </w:p>
        </w:tc>
        <w:tc>
          <w:tcPr>
            <w:tcW w:w="1080" w:type="dxa"/>
            <w:shd w:val="clear" w:color="auto" w:fill="auto"/>
            <w:vAlign w:val="center"/>
          </w:tcPr>
          <w:p w14:paraId="448AB73F" w14:textId="77777777" w:rsidR="001918D7" w:rsidRDefault="001918D7" w:rsidP="001918D7">
            <w:pPr>
              <w:spacing w:afterAutospacing="1"/>
            </w:pPr>
            <w:r>
              <w:t>Public</w:t>
            </w:r>
          </w:p>
        </w:tc>
        <w:tc>
          <w:tcPr>
            <w:tcW w:w="2908" w:type="dxa"/>
            <w:shd w:val="clear" w:color="auto" w:fill="auto"/>
            <w:vAlign w:val="center"/>
          </w:tcPr>
          <w:p w14:paraId="18A4D7C9" w14:textId="77777777" w:rsidR="001918D7" w:rsidRDefault="001918D7" w:rsidP="001918D7">
            <w:pPr>
              <w:spacing w:afterAutospacing="1"/>
            </w:pPr>
            <w:r>
              <w:t xml:space="preserve">MemAccU5L1 PbCfg FileGeneration instance used </w:t>
            </w:r>
            <w:r>
              <w:lastRenderedPageBreak/>
              <w:t xml:space="preserve">by ObjectFactory to get a new MemAccU5L1 PbCfg FileGeneration object </w:t>
            </w:r>
          </w:p>
        </w:tc>
      </w:tr>
    </w:tbl>
    <w:p w14:paraId="4D3DCD90" w14:textId="77777777" w:rsidR="001918D7" w:rsidRDefault="001918D7" w:rsidP="001918D7"/>
    <w:p w14:paraId="5703E919" w14:textId="77777777" w:rsidR="001918D7" w:rsidRDefault="001918D7"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27A4236C" w14:textId="77777777" w:rsidTr="007F392A">
        <w:trPr>
          <w:jc w:val="center"/>
        </w:trPr>
        <w:tc>
          <w:tcPr>
            <w:tcW w:w="582" w:type="dxa"/>
            <w:shd w:val="clear" w:color="auto" w:fill="CCCCCC"/>
            <w:vAlign w:val="center"/>
          </w:tcPr>
          <w:p w14:paraId="4C12517A"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75CC96A6"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44BC5CA2"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093A9649" w14:textId="77777777" w:rsidR="001918D7" w:rsidRDefault="001918D7" w:rsidP="001918D7">
            <w:pPr>
              <w:spacing w:before="100" w:beforeAutospacing="1" w:afterAutospacing="1"/>
              <w:rPr>
                <w:b/>
              </w:rPr>
            </w:pPr>
            <w:r>
              <w:rPr>
                <w:b/>
              </w:rPr>
              <w:t>Description</w:t>
            </w:r>
          </w:p>
        </w:tc>
      </w:tr>
      <w:tr w:rsidR="001918D7" w14:paraId="532FA94D" w14:textId="77777777" w:rsidTr="007F392A">
        <w:trPr>
          <w:jc w:val="center"/>
        </w:trPr>
        <w:tc>
          <w:tcPr>
            <w:tcW w:w="582" w:type="dxa"/>
            <w:shd w:val="clear" w:color="auto" w:fill="auto"/>
            <w:vAlign w:val="center"/>
          </w:tcPr>
          <w:p w14:paraId="5EEFA2DA" w14:textId="77777777" w:rsidR="001918D7" w:rsidRDefault="001918D7" w:rsidP="001918D7">
            <w:pPr>
              <w:spacing w:afterAutospacing="1"/>
              <w:jc w:val="center"/>
            </w:pPr>
            <w:r>
              <w:t>-</w:t>
            </w:r>
          </w:p>
        </w:tc>
        <w:tc>
          <w:tcPr>
            <w:tcW w:w="3739" w:type="dxa"/>
            <w:shd w:val="clear" w:color="auto" w:fill="auto"/>
            <w:vAlign w:val="center"/>
          </w:tcPr>
          <w:p w14:paraId="2A475D03" w14:textId="77777777" w:rsidR="001918D7" w:rsidRDefault="001918D7" w:rsidP="001918D7">
            <w:pPr>
              <w:spacing w:afterAutospacing="1"/>
            </w:pPr>
            <w:r>
              <w:t>-</w:t>
            </w:r>
          </w:p>
        </w:tc>
        <w:tc>
          <w:tcPr>
            <w:tcW w:w="1080" w:type="dxa"/>
            <w:shd w:val="clear" w:color="auto" w:fill="auto"/>
            <w:vAlign w:val="center"/>
          </w:tcPr>
          <w:p w14:paraId="0EC81170" w14:textId="77777777" w:rsidR="001918D7" w:rsidRDefault="001918D7" w:rsidP="001918D7">
            <w:pPr>
              <w:spacing w:afterAutospacing="1"/>
            </w:pPr>
            <w:r>
              <w:t>-</w:t>
            </w:r>
          </w:p>
        </w:tc>
        <w:tc>
          <w:tcPr>
            <w:tcW w:w="2908" w:type="dxa"/>
            <w:shd w:val="clear" w:color="auto" w:fill="auto"/>
            <w:vAlign w:val="center"/>
          </w:tcPr>
          <w:p w14:paraId="2C51A4E5" w14:textId="77777777" w:rsidR="001918D7" w:rsidRDefault="001918D7" w:rsidP="001918D7">
            <w:pPr>
              <w:spacing w:afterAutospacing="1"/>
            </w:pPr>
            <w:r>
              <w:t>-</w:t>
            </w:r>
          </w:p>
        </w:tc>
      </w:tr>
    </w:tbl>
    <w:p w14:paraId="667ECD15" w14:textId="77777777" w:rsidR="001918D7" w:rsidRDefault="001918D7" w:rsidP="001918D7">
      <w:pPr>
        <w:pStyle w:val="Heading5"/>
      </w:pPr>
      <w:r>
        <w:t>Fields</w:t>
      </w:r>
    </w:p>
    <w:p w14:paraId="298E7DDD" w14:textId="77777777" w:rsidR="001918D7" w:rsidRDefault="001918D7" w:rsidP="001918D7">
      <w:pPr>
        <w:pStyle w:val="Heading6"/>
      </w:pPr>
      <w:r>
        <w:t>Instance</w:t>
      </w:r>
    </w:p>
    <w:p w14:paraId="5A7F5BF4" w14:textId="77777777" w:rsidR="001918D7" w:rsidRDefault="001918D7" w:rsidP="001918D7">
      <w:pPr>
        <w:pStyle w:val="DesignID"/>
      </w:pPr>
      <w:r>
        <w:t>MEMACC_TUD_CLS_014_001:</w:t>
      </w:r>
      <w:r>
        <w:br/>
      </w:r>
      <w:r>
        <w:rPr>
          <w:b w:val="0"/>
        </w:rPr>
        <w:t>Dev: U5L4, U5L2, U5L1</w:t>
      </w:r>
      <w:r>
        <w:rPr>
          <w:b w:val="0"/>
        </w:rPr>
        <w:br/>
      </w:r>
      <w:r>
        <w:rPr>
          <w:b w:val="0"/>
          <w:i/>
          <w:color w:val="00BFFF"/>
        </w:rPr>
        <w:t>[Attr: -, -,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4859833C" w14:textId="77777777" w:rsidTr="007F392A">
        <w:tc>
          <w:tcPr>
            <w:tcW w:w="2492" w:type="dxa"/>
            <w:shd w:val="clear" w:color="auto" w:fill="D0CECE"/>
          </w:tcPr>
          <w:p w14:paraId="62F78338" w14:textId="77777777" w:rsidR="001918D7" w:rsidRDefault="001918D7" w:rsidP="001918D7">
            <w:pPr>
              <w:rPr>
                <w:b/>
              </w:rPr>
            </w:pPr>
            <w:r>
              <w:rPr>
                <w:b/>
              </w:rPr>
              <w:t>Variable Name</w:t>
            </w:r>
          </w:p>
        </w:tc>
        <w:tc>
          <w:tcPr>
            <w:tcW w:w="5816" w:type="dxa"/>
            <w:shd w:val="clear" w:color="auto" w:fill="auto"/>
          </w:tcPr>
          <w:p w14:paraId="4C71E48B" w14:textId="77777777" w:rsidR="001918D7" w:rsidRDefault="001918D7" w:rsidP="001918D7">
            <w:r>
              <w:t>Instance</w:t>
            </w:r>
          </w:p>
        </w:tc>
      </w:tr>
      <w:tr w:rsidR="001918D7" w14:paraId="4A35B9B6" w14:textId="77777777" w:rsidTr="007F392A">
        <w:tc>
          <w:tcPr>
            <w:tcW w:w="2492" w:type="dxa"/>
            <w:shd w:val="clear" w:color="auto" w:fill="D0CECE"/>
          </w:tcPr>
          <w:p w14:paraId="2D0C6D5D" w14:textId="77777777" w:rsidR="001918D7" w:rsidRDefault="001918D7" w:rsidP="001918D7">
            <w:pPr>
              <w:rPr>
                <w:b/>
              </w:rPr>
            </w:pPr>
            <w:r>
              <w:rPr>
                <w:b/>
              </w:rPr>
              <w:t>Type</w:t>
            </w:r>
          </w:p>
        </w:tc>
        <w:tc>
          <w:tcPr>
            <w:tcW w:w="5816" w:type="dxa"/>
            <w:shd w:val="clear" w:color="auto" w:fill="auto"/>
          </w:tcPr>
          <w:p w14:paraId="50CC5716" w14:textId="77777777" w:rsidR="001918D7" w:rsidRDefault="001918D7" w:rsidP="001918D7">
            <w:r>
              <w:t>readonly MemAccU5L1PbCfgFileGeneration</w:t>
            </w:r>
          </w:p>
        </w:tc>
      </w:tr>
      <w:tr w:rsidR="001918D7" w14:paraId="7A1DA47F" w14:textId="77777777" w:rsidTr="007F392A">
        <w:tc>
          <w:tcPr>
            <w:tcW w:w="2492" w:type="dxa"/>
            <w:shd w:val="clear" w:color="auto" w:fill="D0CECE"/>
          </w:tcPr>
          <w:p w14:paraId="0A226957" w14:textId="77777777" w:rsidR="001918D7" w:rsidRDefault="001918D7" w:rsidP="001918D7">
            <w:pPr>
              <w:rPr>
                <w:b/>
              </w:rPr>
            </w:pPr>
            <w:r>
              <w:rPr>
                <w:b/>
              </w:rPr>
              <w:t>Range</w:t>
            </w:r>
          </w:p>
        </w:tc>
        <w:tc>
          <w:tcPr>
            <w:tcW w:w="5816" w:type="dxa"/>
            <w:shd w:val="clear" w:color="auto" w:fill="auto"/>
          </w:tcPr>
          <w:p w14:paraId="652FE97F" w14:textId="77777777" w:rsidR="001918D7" w:rsidRDefault="001918D7" w:rsidP="001918D7">
            <w:r>
              <w:t>None</w:t>
            </w:r>
          </w:p>
        </w:tc>
      </w:tr>
      <w:tr w:rsidR="001918D7" w14:paraId="55B59E5F" w14:textId="77777777" w:rsidTr="007F392A">
        <w:tc>
          <w:tcPr>
            <w:tcW w:w="2492" w:type="dxa"/>
            <w:shd w:val="clear" w:color="auto" w:fill="D0CECE"/>
          </w:tcPr>
          <w:p w14:paraId="5E3C8389" w14:textId="77777777" w:rsidR="001918D7" w:rsidRDefault="001918D7" w:rsidP="001918D7">
            <w:pPr>
              <w:rPr>
                <w:b/>
              </w:rPr>
            </w:pPr>
            <w:r>
              <w:rPr>
                <w:b/>
              </w:rPr>
              <w:t>Description</w:t>
            </w:r>
          </w:p>
        </w:tc>
        <w:tc>
          <w:tcPr>
            <w:tcW w:w="5816" w:type="dxa"/>
            <w:shd w:val="clear" w:color="auto" w:fill="auto"/>
          </w:tcPr>
          <w:p w14:paraId="528F1215" w14:textId="77777777" w:rsidR="001918D7" w:rsidRDefault="001918D7" w:rsidP="001918D7">
            <w:r>
              <w:t xml:space="preserve">MemAccU5L1 PbCfg FileGeneration instance used by ObjectFactory to get a new MemAccU5L1 PbCfg FileGeneration object </w:t>
            </w:r>
          </w:p>
        </w:tc>
      </w:tr>
    </w:tbl>
    <w:p w14:paraId="33898E2F" w14:textId="77777777" w:rsidR="001918D7" w:rsidRDefault="001918D7" w:rsidP="001918D7"/>
    <w:p w14:paraId="3F207B97" w14:textId="77777777" w:rsidR="001918D7" w:rsidRDefault="001918D7" w:rsidP="001918D7">
      <w:pPr>
        <w:pStyle w:val="Heading5"/>
      </w:pPr>
      <w:r>
        <w:t>Methods</w:t>
      </w:r>
    </w:p>
    <w:p w14:paraId="065FB9EF" w14:textId="77777777" w:rsidR="001918D7" w:rsidRDefault="001918D7" w:rsidP="001918D7">
      <w:pPr>
        <w:pStyle w:val="Heading4"/>
      </w:pPr>
      <w:r>
        <w:t>Renesas::Generator::MemAccU5Lx::U5L2::Generation::MemAccU5L2Cbk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3795D1D3" w14:textId="77777777" w:rsidTr="00BB4DF7">
        <w:tc>
          <w:tcPr>
            <w:tcW w:w="2492" w:type="dxa"/>
            <w:shd w:val="clear" w:color="auto" w:fill="D0CECE"/>
          </w:tcPr>
          <w:p w14:paraId="216CC969" w14:textId="77777777" w:rsidR="001918D7" w:rsidRDefault="001918D7" w:rsidP="001918D7">
            <w:pPr>
              <w:rPr>
                <w:b/>
              </w:rPr>
            </w:pPr>
            <w:r>
              <w:rPr>
                <w:b/>
              </w:rPr>
              <w:t>Location File Name</w:t>
            </w:r>
          </w:p>
        </w:tc>
        <w:tc>
          <w:tcPr>
            <w:tcW w:w="5816" w:type="dxa"/>
            <w:shd w:val="clear" w:color="auto" w:fill="auto"/>
          </w:tcPr>
          <w:p w14:paraId="657794D6" w14:textId="77777777" w:rsidR="001918D7" w:rsidRDefault="001918D7" w:rsidP="001918D7">
            <w:r>
              <w:t>MemAccU5L2CbkFileGeneration.cs</w:t>
            </w:r>
          </w:p>
        </w:tc>
      </w:tr>
      <w:tr w:rsidR="001918D7" w14:paraId="74503E2C" w14:textId="77777777" w:rsidTr="00BB4DF7">
        <w:tc>
          <w:tcPr>
            <w:tcW w:w="2492" w:type="dxa"/>
            <w:shd w:val="clear" w:color="auto" w:fill="D0CECE"/>
          </w:tcPr>
          <w:p w14:paraId="099F5DB4" w14:textId="77777777" w:rsidR="001918D7" w:rsidRDefault="001918D7" w:rsidP="001918D7">
            <w:pPr>
              <w:rPr>
                <w:b/>
              </w:rPr>
            </w:pPr>
            <w:r>
              <w:rPr>
                <w:b/>
              </w:rPr>
              <w:t>Description</w:t>
            </w:r>
          </w:p>
        </w:tc>
        <w:tc>
          <w:tcPr>
            <w:tcW w:w="5816" w:type="dxa"/>
            <w:shd w:val="clear" w:color="auto" w:fill="auto"/>
          </w:tcPr>
          <w:p w14:paraId="41DA71E5" w14:textId="77777777" w:rsidR="001918D7" w:rsidRDefault="001918D7" w:rsidP="001918D7">
            <w:r>
              <w:t>This file contains the functions to fill the output file MemAcc_Cbk.h &lt;class&gt;</w:t>
            </w:r>
          </w:p>
        </w:tc>
      </w:tr>
    </w:tbl>
    <w:p w14:paraId="456E11F9" w14:textId="77777777" w:rsidR="001918D7" w:rsidRDefault="001918D7" w:rsidP="001918D7"/>
    <w:p w14:paraId="2AB45E31" w14:textId="77777777" w:rsidR="001918D7" w:rsidRDefault="001918D7" w:rsidP="001918D7"/>
    <w:p w14:paraId="648E4462" w14:textId="77777777" w:rsidR="001918D7" w:rsidRDefault="001918D7"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044E5CE2" w14:textId="77777777" w:rsidTr="00BB4DF7">
        <w:trPr>
          <w:jc w:val="center"/>
        </w:trPr>
        <w:tc>
          <w:tcPr>
            <w:tcW w:w="582" w:type="dxa"/>
            <w:shd w:val="clear" w:color="auto" w:fill="CCCCCC"/>
            <w:vAlign w:val="center"/>
          </w:tcPr>
          <w:p w14:paraId="40E2417D"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42F722BD"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1DFC8DB2"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7CD4A1C1" w14:textId="77777777" w:rsidR="001918D7" w:rsidRDefault="001918D7" w:rsidP="001918D7">
            <w:pPr>
              <w:spacing w:before="100" w:beforeAutospacing="1" w:afterAutospacing="1"/>
              <w:rPr>
                <w:b/>
              </w:rPr>
            </w:pPr>
            <w:r>
              <w:rPr>
                <w:b/>
              </w:rPr>
              <w:t>Description</w:t>
            </w:r>
          </w:p>
        </w:tc>
      </w:tr>
      <w:tr w:rsidR="001918D7" w14:paraId="29AA65E5" w14:textId="77777777" w:rsidTr="00BB4DF7">
        <w:trPr>
          <w:jc w:val="center"/>
        </w:trPr>
        <w:tc>
          <w:tcPr>
            <w:tcW w:w="582" w:type="dxa"/>
            <w:shd w:val="clear" w:color="auto" w:fill="auto"/>
            <w:vAlign w:val="center"/>
          </w:tcPr>
          <w:p w14:paraId="4D4DEFA4" w14:textId="77777777" w:rsidR="001918D7" w:rsidRDefault="001918D7" w:rsidP="001918D7">
            <w:pPr>
              <w:spacing w:afterAutospacing="1"/>
              <w:jc w:val="center"/>
            </w:pPr>
            <w:r>
              <w:t>(1)</w:t>
            </w:r>
          </w:p>
        </w:tc>
        <w:tc>
          <w:tcPr>
            <w:tcW w:w="3739" w:type="dxa"/>
            <w:shd w:val="clear" w:color="auto" w:fill="auto"/>
            <w:vAlign w:val="center"/>
          </w:tcPr>
          <w:p w14:paraId="41EF407E" w14:textId="77777777" w:rsidR="001918D7" w:rsidRDefault="001918D7" w:rsidP="001918D7">
            <w:pPr>
              <w:spacing w:afterAutospacing="1"/>
            </w:pPr>
            <w:r>
              <w:t>Instance</w:t>
            </w:r>
          </w:p>
        </w:tc>
        <w:tc>
          <w:tcPr>
            <w:tcW w:w="1080" w:type="dxa"/>
            <w:shd w:val="clear" w:color="auto" w:fill="auto"/>
            <w:vAlign w:val="center"/>
          </w:tcPr>
          <w:p w14:paraId="1289FA6B" w14:textId="77777777" w:rsidR="001918D7" w:rsidRDefault="001918D7" w:rsidP="001918D7">
            <w:pPr>
              <w:spacing w:afterAutospacing="1"/>
            </w:pPr>
            <w:r>
              <w:t>Public</w:t>
            </w:r>
          </w:p>
        </w:tc>
        <w:tc>
          <w:tcPr>
            <w:tcW w:w="2908" w:type="dxa"/>
            <w:shd w:val="clear" w:color="auto" w:fill="auto"/>
            <w:vAlign w:val="center"/>
          </w:tcPr>
          <w:p w14:paraId="525889C7" w14:textId="77777777" w:rsidR="001918D7" w:rsidRDefault="001918D7" w:rsidP="001918D7">
            <w:pPr>
              <w:spacing w:afterAutospacing="1"/>
            </w:pPr>
            <w:r>
              <w:t xml:space="preserve">MemAccU5L2 Cbk FileGeneration instance used by ObjectFactory to get a new MemAccU5L2 Cbk FileGeneration object </w:t>
            </w:r>
          </w:p>
        </w:tc>
      </w:tr>
    </w:tbl>
    <w:p w14:paraId="0913CA6D" w14:textId="77777777" w:rsidR="001918D7" w:rsidRDefault="001918D7" w:rsidP="001918D7"/>
    <w:p w14:paraId="57496EF8" w14:textId="77777777" w:rsidR="001918D7" w:rsidRDefault="001918D7"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65A5A0BA" w14:textId="77777777" w:rsidTr="00BB4DF7">
        <w:trPr>
          <w:jc w:val="center"/>
        </w:trPr>
        <w:tc>
          <w:tcPr>
            <w:tcW w:w="582" w:type="dxa"/>
            <w:shd w:val="clear" w:color="auto" w:fill="CCCCCC"/>
            <w:vAlign w:val="center"/>
          </w:tcPr>
          <w:p w14:paraId="373302DA"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3B01281B"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366C7584"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79E51D65" w14:textId="77777777" w:rsidR="001918D7" w:rsidRDefault="001918D7" w:rsidP="001918D7">
            <w:pPr>
              <w:spacing w:before="100" w:beforeAutospacing="1" w:afterAutospacing="1"/>
              <w:rPr>
                <w:b/>
              </w:rPr>
            </w:pPr>
            <w:r>
              <w:rPr>
                <w:b/>
              </w:rPr>
              <w:t>Description</w:t>
            </w:r>
          </w:p>
        </w:tc>
      </w:tr>
      <w:tr w:rsidR="001918D7" w14:paraId="065DE190" w14:textId="77777777" w:rsidTr="00BB4DF7">
        <w:trPr>
          <w:jc w:val="center"/>
        </w:trPr>
        <w:tc>
          <w:tcPr>
            <w:tcW w:w="582" w:type="dxa"/>
            <w:shd w:val="clear" w:color="auto" w:fill="auto"/>
            <w:vAlign w:val="center"/>
          </w:tcPr>
          <w:p w14:paraId="1E13F549" w14:textId="77777777" w:rsidR="001918D7" w:rsidRDefault="001918D7" w:rsidP="001918D7">
            <w:pPr>
              <w:spacing w:afterAutospacing="1"/>
              <w:jc w:val="center"/>
            </w:pPr>
            <w:r>
              <w:t>-</w:t>
            </w:r>
          </w:p>
        </w:tc>
        <w:tc>
          <w:tcPr>
            <w:tcW w:w="3739" w:type="dxa"/>
            <w:shd w:val="clear" w:color="auto" w:fill="auto"/>
            <w:vAlign w:val="center"/>
          </w:tcPr>
          <w:p w14:paraId="7EB5B2B4" w14:textId="77777777" w:rsidR="001918D7" w:rsidRDefault="001918D7" w:rsidP="001918D7">
            <w:pPr>
              <w:spacing w:afterAutospacing="1"/>
            </w:pPr>
            <w:r>
              <w:t>-</w:t>
            </w:r>
          </w:p>
        </w:tc>
        <w:tc>
          <w:tcPr>
            <w:tcW w:w="1080" w:type="dxa"/>
            <w:shd w:val="clear" w:color="auto" w:fill="auto"/>
            <w:vAlign w:val="center"/>
          </w:tcPr>
          <w:p w14:paraId="1B95A4A5" w14:textId="77777777" w:rsidR="001918D7" w:rsidRDefault="001918D7" w:rsidP="001918D7">
            <w:pPr>
              <w:spacing w:afterAutospacing="1"/>
            </w:pPr>
            <w:r>
              <w:t>-</w:t>
            </w:r>
          </w:p>
        </w:tc>
        <w:tc>
          <w:tcPr>
            <w:tcW w:w="2908" w:type="dxa"/>
            <w:shd w:val="clear" w:color="auto" w:fill="auto"/>
            <w:vAlign w:val="center"/>
          </w:tcPr>
          <w:p w14:paraId="56DA0E27" w14:textId="77777777" w:rsidR="001918D7" w:rsidRDefault="001918D7" w:rsidP="001918D7">
            <w:pPr>
              <w:spacing w:afterAutospacing="1"/>
            </w:pPr>
            <w:r>
              <w:t>-</w:t>
            </w:r>
          </w:p>
        </w:tc>
      </w:tr>
    </w:tbl>
    <w:p w14:paraId="5AA2FA4C" w14:textId="77777777" w:rsidR="001918D7" w:rsidRDefault="001918D7" w:rsidP="001918D7">
      <w:pPr>
        <w:pStyle w:val="Heading5"/>
      </w:pPr>
      <w:r>
        <w:lastRenderedPageBreak/>
        <w:t>Fields</w:t>
      </w:r>
    </w:p>
    <w:p w14:paraId="39691D29" w14:textId="77777777" w:rsidR="001918D7" w:rsidRDefault="001918D7" w:rsidP="001918D7">
      <w:pPr>
        <w:pStyle w:val="Heading6"/>
      </w:pPr>
      <w:r>
        <w:t>Instance</w:t>
      </w:r>
    </w:p>
    <w:p w14:paraId="109088C9" w14:textId="77777777" w:rsidR="001918D7" w:rsidRDefault="001918D7" w:rsidP="001918D7">
      <w:pPr>
        <w:pStyle w:val="DesignID"/>
      </w:pPr>
      <w:r>
        <w:t>MEMACC_TUD_CLS_017_001:</w:t>
      </w:r>
      <w:r>
        <w:br/>
      </w:r>
      <w:r>
        <w:rPr>
          <w:b w:val="0"/>
        </w:rPr>
        <w:t>Dev: U5L4, U5L2, U5L1</w:t>
      </w:r>
      <w:r>
        <w:rPr>
          <w:b w:val="0"/>
        </w:rPr>
        <w:br/>
      </w:r>
      <w:r>
        <w:rPr>
          <w:b w:val="0"/>
          <w:i/>
          <w:color w:val="00BFFF"/>
        </w:rPr>
        <w:t>[Attr: -, U5L2, -]</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712B251C" w14:textId="77777777" w:rsidTr="00BB4DF7">
        <w:tc>
          <w:tcPr>
            <w:tcW w:w="2492" w:type="dxa"/>
            <w:shd w:val="clear" w:color="auto" w:fill="D0CECE"/>
          </w:tcPr>
          <w:p w14:paraId="13DC4729" w14:textId="77777777" w:rsidR="001918D7" w:rsidRDefault="001918D7" w:rsidP="001918D7">
            <w:pPr>
              <w:rPr>
                <w:b/>
              </w:rPr>
            </w:pPr>
            <w:r>
              <w:rPr>
                <w:b/>
              </w:rPr>
              <w:t>Variable Name</w:t>
            </w:r>
          </w:p>
        </w:tc>
        <w:tc>
          <w:tcPr>
            <w:tcW w:w="5816" w:type="dxa"/>
            <w:shd w:val="clear" w:color="auto" w:fill="auto"/>
          </w:tcPr>
          <w:p w14:paraId="04A2B5F5" w14:textId="77777777" w:rsidR="001918D7" w:rsidRDefault="001918D7" w:rsidP="001918D7">
            <w:r>
              <w:t>Instance</w:t>
            </w:r>
          </w:p>
        </w:tc>
      </w:tr>
      <w:tr w:rsidR="001918D7" w14:paraId="480A6BA3" w14:textId="77777777" w:rsidTr="00BB4DF7">
        <w:tc>
          <w:tcPr>
            <w:tcW w:w="2492" w:type="dxa"/>
            <w:shd w:val="clear" w:color="auto" w:fill="D0CECE"/>
          </w:tcPr>
          <w:p w14:paraId="1F3B8A5A" w14:textId="77777777" w:rsidR="001918D7" w:rsidRDefault="001918D7" w:rsidP="001918D7">
            <w:pPr>
              <w:rPr>
                <w:b/>
              </w:rPr>
            </w:pPr>
            <w:r>
              <w:rPr>
                <w:b/>
              </w:rPr>
              <w:t>Type</w:t>
            </w:r>
          </w:p>
        </w:tc>
        <w:tc>
          <w:tcPr>
            <w:tcW w:w="5816" w:type="dxa"/>
            <w:shd w:val="clear" w:color="auto" w:fill="auto"/>
          </w:tcPr>
          <w:p w14:paraId="4A3756D1" w14:textId="77777777" w:rsidR="001918D7" w:rsidRDefault="001918D7" w:rsidP="001918D7">
            <w:r>
              <w:t>readonly MemAccU5LxCbkFileGeneration</w:t>
            </w:r>
          </w:p>
        </w:tc>
      </w:tr>
      <w:tr w:rsidR="001918D7" w14:paraId="10024180" w14:textId="77777777" w:rsidTr="00BB4DF7">
        <w:tc>
          <w:tcPr>
            <w:tcW w:w="2492" w:type="dxa"/>
            <w:shd w:val="clear" w:color="auto" w:fill="D0CECE"/>
          </w:tcPr>
          <w:p w14:paraId="52D032A4" w14:textId="77777777" w:rsidR="001918D7" w:rsidRDefault="001918D7" w:rsidP="001918D7">
            <w:pPr>
              <w:rPr>
                <w:b/>
              </w:rPr>
            </w:pPr>
            <w:r>
              <w:rPr>
                <w:b/>
              </w:rPr>
              <w:t>Range</w:t>
            </w:r>
          </w:p>
        </w:tc>
        <w:tc>
          <w:tcPr>
            <w:tcW w:w="5816" w:type="dxa"/>
            <w:shd w:val="clear" w:color="auto" w:fill="auto"/>
          </w:tcPr>
          <w:p w14:paraId="1833A309" w14:textId="77777777" w:rsidR="001918D7" w:rsidRDefault="001918D7" w:rsidP="001918D7">
            <w:r>
              <w:t>None</w:t>
            </w:r>
          </w:p>
        </w:tc>
      </w:tr>
      <w:tr w:rsidR="001918D7" w14:paraId="52A1603F" w14:textId="77777777" w:rsidTr="00BB4DF7">
        <w:tc>
          <w:tcPr>
            <w:tcW w:w="2492" w:type="dxa"/>
            <w:shd w:val="clear" w:color="auto" w:fill="D0CECE"/>
          </w:tcPr>
          <w:p w14:paraId="41978BF0" w14:textId="77777777" w:rsidR="001918D7" w:rsidRDefault="001918D7" w:rsidP="001918D7">
            <w:pPr>
              <w:rPr>
                <w:b/>
              </w:rPr>
            </w:pPr>
            <w:r>
              <w:rPr>
                <w:b/>
              </w:rPr>
              <w:t>Description</w:t>
            </w:r>
          </w:p>
        </w:tc>
        <w:tc>
          <w:tcPr>
            <w:tcW w:w="5816" w:type="dxa"/>
            <w:shd w:val="clear" w:color="auto" w:fill="auto"/>
          </w:tcPr>
          <w:p w14:paraId="6DE0581E" w14:textId="77777777" w:rsidR="001918D7" w:rsidRDefault="001918D7" w:rsidP="001918D7">
            <w:r>
              <w:t xml:space="preserve">MemAccU5L2 Cbk FileGeneration instance used by ObjectFactory to get a new MemAccU5L2 Cbk FileGeneration object </w:t>
            </w:r>
          </w:p>
        </w:tc>
      </w:tr>
    </w:tbl>
    <w:p w14:paraId="13F639B7" w14:textId="77777777" w:rsidR="001918D7" w:rsidRDefault="001918D7" w:rsidP="001918D7"/>
    <w:p w14:paraId="6810D960" w14:textId="77777777" w:rsidR="001918D7" w:rsidRDefault="001918D7" w:rsidP="001918D7">
      <w:pPr>
        <w:pStyle w:val="Heading5"/>
      </w:pPr>
      <w:r>
        <w:t>Methods</w:t>
      </w:r>
    </w:p>
    <w:p w14:paraId="6C7C906F" w14:textId="77777777" w:rsidR="001918D7" w:rsidRDefault="001918D7" w:rsidP="001918D7">
      <w:pPr>
        <w:pStyle w:val="Heading4"/>
      </w:pPr>
      <w:r>
        <w:t>Renesas::Generator::MemAccU5Lx::U5L2::Generation::MemAccU5L2Cfg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0C4D1BD1" w14:textId="77777777" w:rsidTr="00F1346C">
        <w:tc>
          <w:tcPr>
            <w:tcW w:w="2492" w:type="dxa"/>
            <w:shd w:val="clear" w:color="auto" w:fill="D0CECE"/>
          </w:tcPr>
          <w:p w14:paraId="01BDD888" w14:textId="77777777" w:rsidR="001918D7" w:rsidRDefault="001918D7" w:rsidP="001918D7">
            <w:pPr>
              <w:rPr>
                <w:b/>
              </w:rPr>
            </w:pPr>
            <w:r>
              <w:rPr>
                <w:b/>
              </w:rPr>
              <w:t>Location File Name</w:t>
            </w:r>
          </w:p>
        </w:tc>
        <w:tc>
          <w:tcPr>
            <w:tcW w:w="5816" w:type="dxa"/>
            <w:shd w:val="clear" w:color="auto" w:fill="auto"/>
          </w:tcPr>
          <w:p w14:paraId="6B288397" w14:textId="77777777" w:rsidR="001918D7" w:rsidRDefault="001918D7" w:rsidP="001918D7">
            <w:r>
              <w:t>MemAccU5L2CfgFileGeneration.cs</w:t>
            </w:r>
          </w:p>
        </w:tc>
      </w:tr>
      <w:tr w:rsidR="001918D7" w14:paraId="212D55C7" w14:textId="77777777" w:rsidTr="00F1346C">
        <w:tc>
          <w:tcPr>
            <w:tcW w:w="2492" w:type="dxa"/>
            <w:shd w:val="clear" w:color="auto" w:fill="D0CECE"/>
          </w:tcPr>
          <w:p w14:paraId="0530D0F5" w14:textId="77777777" w:rsidR="001918D7" w:rsidRDefault="001918D7" w:rsidP="001918D7">
            <w:pPr>
              <w:rPr>
                <w:b/>
              </w:rPr>
            </w:pPr>
            <w:r>
              <w:rPr>
                <w:b/>
              </w:rPr>
              <w:t>Description</w:t>
            </w:r>
          </w:p>
        </w:tc>
        <w:tc>
          <w:tcPr>
            <w:tcW w:w="5816" w:type="dxa"/>
            <w:shd w:val="clear" w:color="auto" w:fill="auto"/>
          </w:tcPr>
          <w:p w14:paraId="3CCD0B0A" w14:textId="77777777" w:rsidR="001918D7" w:rsidRDefault="001918D7" w:rsidP="001918D7">
            <w:r>
              <w:t>This file contains the functions to fill the output file MemAcc_Cfg.h &lt;class&gt;</w:t>
            </w:r>
          </w:p>
        </w:tc>
      </w:tr>
    </w:tbl>
    <w:p w14:paraId="63407048" w14:textId="77777777" w:rsidR="001918D7" w:rsidRDefault="001918D7" w:rsidP="001918D7"/>
    <w:p w14:paraId="3A2074D1" w14:textId="77777777" w:rsidR="001918D7" w:rsidRDefault="001918D7" w:rsidP="001918D7"/>
    <w:p w14:paraId="0A2E36AB" w14:textId="77777777" w:rsidR="001918D7" w:rsidRDefault="001918D7"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0A362FCE" w14:textId="77777777" w:rsidTr="00F1346C">
        <w:trPr>
          <w:jc w:val="center"/>
        </w:trPr>
        <w:tc>
          <w:tcPr>
            <w:tcW w:w="582" w:type="dxa"/>
            <w:shd w:val="clear" w:color="auto" w:fill="CCCCCC"/>
            <w:vAlign w:val="center"/>
          </w:tcPr>
          <w:p w14:paraId="29F3EF33"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0E2C5065"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5514F680"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2041751A" w14:textId="77777777" w:rsidR="001918D7" w:rsidRDefault="001918D7" w:rsidP="001918D7">
            <w:pPr>
              <w:spacing w:before="100" w:beforeAutospacing="1" w:afterAutospacing="1"/>
              <w:rPr>
                <w:b/>
              </w:rPr>
            </w:pPr>
            <w:r>
              <w:rPr>
                <w:b/>
              </w:rPr>
              <w:t>Description</w:t>
            </w:r>
          </w:p>
        </w:tc>
      </w:tr>
      <w:tr w:rsidR="001918D7" w14:paraId="2B87953F" w14:textId="77777777" w:rsidTr="00F1346C">
        <w:trPr>
          <w:jc w:val="center"/>
        </w:trPr>
        <w:tc>
          <w:tcPr>
            <w:tcW w:w="582" w:type="dxa"/>
            <w:shd w:val="clear" w:color="auto" w:fill="auto"/>
            <w:vAlign w:val="center"/>
          </w:tcPr>
          <w:p w14:paraId="5BD49EA4" w14:textId="77777777" w:rsidR="001918D7" w:rsidRDefault="001918D7" w:rsidP="001918D7">
            <w:pPr>
              <w:spacing w:afterAutospacing="1"/>
              <w:jc w:val="center"/>
            </w:pPr>
            <w:r>
              <w:t>(1)</w:t>
            </w:r>
          </w:p>
        </w:tc>
        <w:tc>
          <w:tcPr>
            <w:tcW w:w="3739" w:type="dxa"/>
            <w:shd w:val="clear" w:color="auto" w:fill="auto"/>
            <w:vAlign w:val="center"/>
          </w:tcPr>
          <w:p w14:paraId="06D6EB40" w14:textId="77777777" w:rsidR="001918D7" w:rsidRDefault="001918D7" w:rsidP="001918D7">
            <w:pPr>
              <w:spacing w:afterAutospacing="1"/>
            </w:pPr>
            <w:r>
              <w:t>Instance</w:t>
            </w:r>
          </w:p>
        </w:tc>
        <w:tc>
          <w:tcPr>
            <w:tcW w:w="1080" w:type="dxa"/>
            <w:shd w:val="clear" w:color="auto" w:fill="auto"/>
            <w:vAlign w:val="center"/>
          </w:tcPr>
          <w:p w14:paraId="7E0B986A" w14:textId="77777777" w:rsidR="001918D7" w:rsidRDefault="001918D7" w:rsidP="001918D7">
            <w:pPr>
              <w:spacing w:afterAutospacing="1"/>
            </w:pPr>
            <w:r>
              <w:t>Public</w:t>
            </w:r>
          </w:p>
        </w:tc>
        <w:tc>
          <w:tcPr>
            <w:tcW w:w="2908" w:type="dxa"/>
            <w:shd w:val="clear" w:color="auto" w:fill="auto"/>
            <w:vAlign w:val="center"/>
          </w:tcPr>
          <w:p w14:paraId="1DE3141E" w14:textId="77777777" w:rsidR="001918D7" w:rsidRDefault="001918D7" w:rsidP="001918D7">
            <w:pPr>
              <w:spacing w:afterAutospacing="1"/>
            </w:pPr>
            <w:r>
              <w:t xml:space="preserve">MemAccU5L2 Cfg FileGeneration instance used by ObjectFactory to get a new MemAccU5L2 Cfg FileGeneration object </w:t>
            </w:r>
          </w:p>
        </w:tc>
      </w:tr>
    </w:tbl>
    <w:p w14:paraId="0B755D45" w14:textId="77777777" w:rsidR="001918D7" w:rsidRDefault="001918D7" w:rsidP="001918D7"/>
    <w:p w14:paraId="3087C934" w14:textId="77777777" w:rsidR="001918D7" w:rsidRDefault="001918D7"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16CECFAD" w14:textId="77777777" w:rsidTr="00F1346C">
        <w:trPr>
          <w:jc w:val="center"/>
        </w:trPr>
        <w:tc>
          <w:tcPr>
            <w:tcW w:w="582" w:type="dxa"/>
            <w:shd w:val="clear" w:color="auto" w:fill="CCCCCC"/>
            <w:vAlign w:val="center"/>
          </w:tcPr>
          <w:p w14:paraId="643E9F03"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51672F19"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7E86B954"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1180D743" w14:textId="77777777" w:rsidR="001918D7" w:rsidRDefault="001918D7" w:rsidP="001918D7">
            <w:pPr>
              <w:spacing w:before="100" w:beforeAutospacing="1" w:afterAutospacing="1"/>
              <w:rPr>
                <w:b/>
              </w:rPr>
            </w:pPr>
            <w:r>
              <w:rPr>
                <w:b/>
              </w:rPr>
              <w:t>Description</w:t>
            </w:r>
          </w:p>
        </w:tc>
      </w:tr>
      <w:tr w:rsidR="001918D7" w14:paraId="506647E8" w14:textId="77777777" w:rsidTr="00F1346C">
        <w:trPr>
          <w:jc w:val="center"/>
        </w:trPr>
        <w:tc>
          <w:tcPr>
            <w:tcW w:w="582" w:type="dxa"/>
            <w:shd w:val="clear" w:color="auto" w:fill="auto"/>
            <w:vAlign w:val="center"/>
          </w:tcPr>
          <w:p w14:paraId="1701EB61" w14:textId="77777777" w:rsidR="001918D7" w:rsidRDefault="001918D7" w:rsidP="001918D7">
            <w:pPr>
              <w:spacing w:afterAutospacing="1"/>
              <w:jc w:val="center"/>
            </w:pPr>
            <w:r>
              <w:t>-</w:t>
            </w:r>
          </w:p>
        </w:tc>
        <w:tc>
          <w:tcPr>
            <w:tcW w:w="3739" w:type="dxa"/>
            <w:shd w:val="clear" w:color="auto" w:fill="auto"/>
            <w:vAlign w:val="center"/>
          </w:tcPr>
          <w:p w14:paraId="3FAF9F50" w14:textId="77777777" w:rsidR="001918D7" w:rsidRDefault="001918D7" w:rsidP="001918D7">
            <w:pPr>
              <w:spacing w:afterAutospacing="1"/>
            </w:pPr>
            <w:r>
              <w:t>-</w:t>
            </w:r>
          </w:p>
        </w:tc>
        <w:tc>
          <w:tcPr>
            <w:tcW w:w="1080" w:type="dxa"/>
            <w:shd w:val="clear" w:color="auto" w:fill="auto"/>
            <w:vAlign w:val="center"/>
          </w:tcPr>
          <w:p w14:paraId="4F7F86F2" w14:textId="77777777" w:rsidR="001918D7" w:rsidRDefault="001918D7" w:rsidP="001918D7">
            <w:pPr>
              <w:spacing w:afterAutospacing="1"/>
            </w:pPr>
            <w:r>
              <w:t>-</w:t>
            </w:r>
          </w:p>
        </w:tc>
        <w:tc>
          <w:tcPr>
            <w:tcW w:w="2908" w:type="dxa"/>
            <w:shd w:val="clear" w:color="auto" w:fill="auto"/>
            <w:vAlign w:val="center"/>
          </w:tcPr>
          <w:p w14:paraId="6A68C54F" w14:textId="77777777" w:rsidR="001918D7" w:rsidRDefault="001918D7" w:rsidP="001918D7">
            <w:pPr>
              <w:spacing w:afterAutospacing="1"/>
            </w:pPr>
            <w:r>
              <w:t>-</w:t>
            </w:r>
          </w:p>
        </w:tc>
      </w:tr>
    </w:tbl>
    <w:p w14:paraId="7EE171CF" w14:textId="77777777" w:rsidR="001918D7" w:rsidRDefault="001918D7" w:rsidP="001918D7">
      <w:pPr>
        <w:pStyle w:val="Heading5"/>
      </w:pPr>
      <w:r>
        <w:t>Fields</w:t>
      </w:r>
    </w:p>
    <w:p w14:paraId="29D80CEF" w14:textId="77777777" w:rsidR="001918D7" w:rsidRDefault="001918D7" w:rsidP="001918D7">
      <w:pPr>
        <w:pStyle w:val="Heading6"/>
      </w:pPr>
      <w:r>
        <w:t>Instance</w:t>
      </w:r>
    </w:p>
    <w:p w14:paraId="6074F4AE" w14:textId="77777777" w:rsidR="001918D7" w:rsidRDefault="001918D7" w:rsidP="001918D7">
      <w:pPr>
        <w:pStyle w:val="DesignID"/>
      </w:pPr>
      <w:r>
        <w:t>MEMACC_TUD_CLS_018_001:</w:t>
      </w:r>
      <w:r>
        <w:br/>
      </w:r>
      <w:r>
        <w:rPr>
          <w:b w:val="0"/>
        </w:rPr>
        <w:t>Dev: U5L4, U5L2, U5L1</w:t>
      </w:r>
      <w:r>
        <w:rPr>
          <w:b w:val="0"/>
        </w:rPr>
        <w:br/>
      </w:r>
      <w:r>
        <w:rPr>
          <w:b w:val="0"/>
          <w:i/>
          <w:color w:val="00BFFF"/>
        </w:rPr>
        <w:t>[Attr: -, U5L2, -]</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043DFC43" w14:textId="77777777" w:rsidTr="00F1346C">
        <w:tc>
          <w:tcPr>
            <w:tcW w:w="2492" w:type="dxa"/>
            <w:shd w:val="clear" w:color="auto" w:fill="D0CECE"/>
          </w:tcPr>
          <w:p w14:paraId="01DB9879" w14:textId="77777777" w:rsidR="001918D7" w:rsidRDefault="001918D7" w:rsidP="001918D7">
            <w:pPr>
              <w:rPr>
                <w:b/>
              </w:rPr>
            </w:pPr>
            <w:r>
              <w:rPr>
                <w:b/>
              </w:rPr>
              <w:t>Variable Name</w:t>
            </w:r>
          </w:p>
        </w:tc>
        <w:tc>
          <w:tcPr>
            <w:tcW w:w="5816" w:type="dxa"/>
            <w:shd w:val="clear" w:color="auto" w:fill="auto"/>
          </w:tcPr>
          <w:p w14:paraId="60750497" w14:textId="77777777" w:rsidR="001918D7" w:rsidRDefault="001918D7" w:rsidP="001918D7">
            <w:r>
              <w:t>Instance</w:t>
            </w:r>
          </w:p>
        </w:tc>
      </w:tr>
      <w:tr w:rsidR="001918D7" w14:paraId="75F9A635" w14:textId="77777777" w:rsidTr="00F1346C">
        <w:tc>
          <w:tcPr>
            <w:tcW w:w="2492" w:type="dxa"/>
            <w:shd w:val="clear" w:color="auto" w:fill="D0CECE"/>
          </w:tcPr>
          <w:p w14:paraId="590353EE" w14:textId="77777777" w:rsidR="001918D7" w:rsidRDefault="001918D7" w:rsidP="001918D7">
            <w:pPr>
              <w:rPr>
                <w:b/>
              </w:rPr>
            </w:pPr>
            <w:r>
              <w:rPr>
                <w:b/>
              </w:rPr>
              <w:lastRenderedPageBreak/>
              <w:t>Type</w:t>
            </w:r>
          </w:p>
        </w:tc>
        <w:tc>
          <w:tcPr>
            <w:tcW w:w="5816" w:type="dxa"/>
            <w:shd w:val="clear" w:color="auto" w:fill="auto"/>
          </w:tcPr>
          <w:p w14:paraId="6FB7B723" w14:textId="77777777" w:rsidR="001918D7" w:rsidRDefault="001918D7" w:rsidP="001918D7">
            <w:r>
              <w:t>readonly MemAccU5L2CfgFileGeneration</w:t>
            </w:r>
          </w:p>
        </w:tc>
      </w:tr>
      <w:tr w:rsidR="001918D7" w14:paraId="1A9AEFBC" w14:textId="77777777" w:rsidTr="00F1346C">
        <w:tc>
          <w:tcPr>
            <w:tcW w:w="2492" w:type="dxa"/>
            <w:shd w:val="clear" w:color="auto" w:fill="D0CECE"/>
          </w:tcPr>
          <w:p w14:paraId="056A400F" w14:textId="77777777" w:rsidR="001918D7" w:rsidRDefault="001918D7" w:rsidP="001918D7">
            <w:pPr>
              <w:rPr>
                <w:b/>
              </w:rPr>
            </w:pPr>
            <w:r>
              <w:rPr>
                <w:b/>
              </w:rPr>
              <w:t>Range</w:t>
            </w:r>
          </w:p>
        </w:tc>
        <w:tc>
          <w:tcPr>
            <w:tcW w:w="5816" w:type="dxa"/>
            <w:shd w:val="clear" w:color="auto" w:fill="auto"/>
          </w:tcPr>
          <w:p w14:paraId="58283C37" w14:textId="77777777" w:rsidR="001918D7" w:rsidRDefault="001918D7" w:rsidP="001918D7">
            <w:r>
              <w:t>None</w:t>
            </w:r>
          </w:p>
        </w:tc>
      </w:tr>
      <w:tr w:rsidR="001918D7" w14:paraId="07AB8EF2" w14:textId="77777777" w:rsidTr="00F1346C">
        <w:tc>
          <w:tcPr>
            <w:tcW w:w="2492" w:type="dxa"/>
            <w:shd w:val="clear" w:color="auto" w:fill="D0CECE"/>
          </w:tcPr>
          <w:p w14:paraId="44EBCC66" w14:textId="77777777" w:rsidR="001918D7" w:rsidRDefault="001918D7" w:rsidP="001918D7">
            <w:pPr>
              <w:rPr>
                <w:b/>
              </w:rPr>
            </w:pPr>
            <w:r>
              <w:rPr>
                <w:b/>
              </w:rPr>
              <w:t>Description</w:t>
            </w:r>
          </w:p>
        </w:tc>
        <w:tc>
          <w:tcPr>
            <w:tcW w:w="5816" w:type="dxa"/>
            <w:shd w:val="clear" w:color="auto" w:fill="auto"/>
          </w:tcPr>
          <w:p w14:paraId="250D3B60" w14:textId="77777777" w:rsidR="001918D7" w:rsidRDefault="001918D7" w:rsidP="001918D7">
            <w:r>
              <w:t xml:space="preserve">MemAccU5L2 Cfg FileGeneration instance used by ObjectFactory to get a new MemAccU5L2 Cfg FileGeneration object </w:t>
            </w:r>
          </w:p>
        </w:tc>
      </w:tr>
    </w:tbl>
    <w:p w14:paraId="5B978ED0" w14:textId="77777777" w:rsidR="001918D7" w:rsidRDefault="001918D7" w:rsidP="001918D7"/>
    <w:p w14:paraId="604EA48B" w14:textId="77777777" w:rsidR="001918D7" w:rsidRDefault="001918D7" w:rsidP="001918D7">
      <w:pPr>
        <w:pStyle w:val="Heading5"/>
      </w:pPr>
      <w:r>
        <w:t>Methods</w:t>
      </w:r>
    </w:p>
    <w:p w14:paraId="3F9BF0DB" w14:textId="77777777" w:rsidR="001918D7" w:rsidRDefault="001918D7" w:rsidP="001918D7">
      <w:pPr>
        <w:pStyle w:val="Heading4"/>
      </w:pPr>
      <w:r>
        <w:t>Renesas::Generator::MemAccU5Lx::U5L2::Generation::MemAccU5L2PbCfg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36F70B64" w14:textId="77777777" w:rsidTr="000D0805">
        <w:tc>
          <w:tcPr>
            <w:tcW w:w="2492" w:type="dxa"/>
            <w:shd w:val="clear" w:color="auto" w:fill="D0CECE"/>
          </w:tcPr>
          <w:p w14:paraId="5C73CCB6" w14:textId="77777777" w:rsidR="001918D7" w:rsidRDefault="001918D7" w:rsidP="001918D7">
            <w:pPr>
              <w:rPr>
                <w:b/>
              </w:rPr>
            </w:pPr>
            <w:r>
              <w:rPr>
                <w:b/>
              </w:rPr>
              <w:t>Location File Name</w:t>
            </w:r>
          </w:p>
        </w:tc>
        <w:tc>
          <w:tcPr>
            <w:tcW w:w="5816" w:type="dxa"/>
            <w:shd w:val="clear" w:color="auto" w:fill="auto"/>
          </w:tcPr>
          <w:p w14:paraId="61814313" w14:textId="77777777" w:rsidR="001918D7" w:rsidRDefault="001918D7" w:rsidP="001918D7">
            <w:r>
              <w:t>MemAccU5L2PbCfgFileGeneration.cs</w:t>
            </w:r>
          </w:p>
        </w:tc>
      </w:tr>
      <w:tr w:rsidR="001918D7" w14:paraId="20C5C0C6" w14:textId="77777777" w:rsidTr="000D0805">
        <w:tc>
          <w:tcPr>
            <w:tcW w:w="2492" w:type="dxa"/>
            <w:shd w:val="clear" w:color="auto" w:fill="D0CECE"/>
          </w:tcPr>
          <w:p w14:paraId="3E7CCCDA" w14:textId="77777777" w:rsidR="001918D7" w:rsidRDefault="001918D7" w:rsidP="001918D7">
            <w:pPr>
              <w:rPr>
                <w:b/>
              </w:rPr>
            </w:pPr>
            <w:r>
              <w:rPr>
                <w:b/>
              </w:rPr>
              <w:t>Description</w:t>
            </w:r>
          </w:p>
        </w:tc>
        <w:tc>
          <w:tcPr>
            <w:tcW w:w="5816" w:type="dxa"/>
            <w:shd w:val="clear" w:color="auto" w:fill="auto"/>
          </w:tcPr>
          <w:p w14:paraId="54CB92A6" w14:textId="77777777" w:rsidR="001918D7" w:rsidRDefault="001918D7" w:rsidP="001918D7">
            <w:r>
              <w:t>This file contains the functions to fill the output file MemAcc_PBcfg.h &lt;class&gt;</w:t>
            </w:r>
          </w:p>
        </w:tc>
      </w:tr>
    </w:tbl>
    <w:p w14:paraId="5D8136EE" w14:textId="77777777" w:rsidR="001918D7" w:rsidRDefault="001918D7" w:rsidP="001918D7"/>
    <w:p w14:paraId="412541D8" w14:textId="77777777" w:rsidR="001918D7" w:rsidRDefault="001918D7" w:rsidP="001918D7"/>
    <w:p w14:paraId="4D5BDF33" w14:textId="77777777" w:rsidR="001918D7" w:rsidRDefault="001918D7"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4B72F2CB" w14:textId="77777777" w:rsidTr="000D0805">
        <w:trPr>
          <w:jc w:val="center"/>
        </w:trPr>
        <w:tc>
          <w:tcPr>
            <w:tcW w:w="582" w:type="dxa"/>
            <w:shd w:val="clear" w:color="auto" w:fill="CCCCCC"/>
            <w:vAlign w:val="center"/>
          </w:tcPr>
          <w:p w14:paraId="588E784D"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6CA9F477"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4F1478E8"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5F6F49E6" w14:textId="77777777" w:rsidR="001918D7" w:rsidRDefault="001918D7" w:rsidP="001918D7">
            <w:pPr>
              <w:spacing w:before="100" w:beforeAutospacing="1" w:afterAutospacing="1"/>
              <w:rPr>
                <w:b/>
              </w:rPr>
            </w:pPr>
            <w:r>
              <w:rPr>
                <w:b/>
              </w:rPr>
              <w:t>Description</w:t>
            </w:r>
          </w:p>
        </w:tc>
      </w:tr>
      <w:tr w:rsidR="001918D7" w14:paraId="1929AA0D" w14:textId="77777777" w:rsidTr="000D0805">
        <w:trPr>
          <w:jc w:val="center"/>
        </w:trPr>
        <w:tc>
          <w:tcPr>
            <w:tcW w:w="582" w:type="dxa"/>
            <w:shd w:val="clear" w:color="auto" w:fill="auto"/>
            <w:vAlign w:val="center"/>
          </w:tcPr>
          <w:p w14:paraId="13D9215A" w14:textId="77777777" w:rsidR="001918D7" w:rsidRDefault="001918D7" w:rsidP="001918D7">
            <w:pPr>
              <w:spacing w:afterAutospacing="1"/>
              <w:jc w:val="center"/>
            </w:pPr>
            <w:r>
              <w:t>(1)</w:t>
            </w:r>
          </w:p>
        </w:tc>
        <w:tc>
          <w:tcPr>
            <w:tcW w:w="3739" w:type="dxa"/>
            <w:shd w:val="clear" w:color="auto" w:fill="auto"/>
            <w:vAlign w:val="center"/>
          </w:tcPr>
          <w:p w14:paraId="0BE137BD" w14:textId="77777777" w:rsidR="001918D7" w:rsidRDefault="001918D7" w:rsidP="001918D7">
            <w:pPr>
              <w:spacing w:afterAutospacing="1"/>
            </w:pPr>
            <w:r>
              <w:t>Instance</w:t>
            </w:r>
          </w:p>
        </w:tc>
        <w:tc>
          <w:tcPr>
            <w:tcW w:w="1080" w:type="dxa"/>
            <w:shd w:val="clear" w:color="auto" w:fill="auto"/>
            <w:vAlign w:val="center"/>
          </w:tcPr>
          <w:p w14:paraId="5A24106C" w14:textId="77777777" w:rsidR="001918D7" w:rsidRDefault="001918D7" w:rsidP="001918D7">
            <w:pPr>
              <w:spacing w:afterAutospacing="1"/>
            </w:pPr>
            <w:r>
              <w:t>Public</w:t>
            </w:r>
          </w:p>
        </w:tc>
        <w:tc>
          <w:tcPr>
            <w:tcW w:w="2908" w:type="dxa"/>
            <w:shd w:val="clear" w:color="auto" w:fill="auto"/>
            <w:vAlign w:val="center"/>
          </w:tcPr>
          <w:p w14:paraId="3496D301" w14:textId="77777777" w:rsidR="001918D7" w:rsidRDefault="001918D7" w:rsidP="001918D7">
            <w:pPr>
              <w:spacing w:afterAutospacing="1"/>
            </w:pPr>
            <w:r>
              <w:t xml:space="preserve">MemAccU5L2 PbCfg FileGeneration instance used by ObjectFactory to get a new MemAccU5L2 PbCfg FileGeneration object </w:t>
            </w:r>
          </w:p>
        </w:tc>
      </w:tr>
    </w:tbl>
    <w:p w14:paraId="6E6D82A5" w14:textId="77777777" w:rsidR="001918D7" w:rsidRDefault="001918D7" w:rsidP="001918D7"/>
    <w:p w14:paraId="7A39F08B" w14:textId="77777777" w:rsidR="001918D7" w:rsidRDefault="001918D7"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6134C352" w14:textId="77777777" w:rsidTr="000D0805">
        <w:trPr>
          <w:jc w:val="center"/>
        </w:trPr>
        <w:tc>
          <w:tcPr>
            <w:tcW w:w="582" w:type="dxa"/>
            <w:shd w:val="clear" w:color="auto" w:fill="CCCCCC"/>
            <w:vAlign w:val="center"/>
          </w:tcPr>
          <w:p w14:paraId="1BCE0766"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49FE941E"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4685285A"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7D69DC48" w14:textId="77777777" w:rsidR="001918D7" w:rsidRDefault="001918D7" w:rsidP="001918D7">
            <w:pPr>
              <w:spacing w:before="100" w:beforeAutospacing="1" w:afterAutospacing="1"/>
              <w:rPr>
                <w:b/>
              </w:rPr>
            </w:pPr>
            <w:r>
              <w:rPr>
                <w:b/>
              </w:rPr>
              <w:t>Description</w:t>
            </w:r>
          </w:p>
        </w:tc>
      </w:tr>
      <w:tr w:rsidR="001918D7" w14:paraId="4CBA6EDC" w14:textId="77777777" w:rsidTr="000D0805">
        <w:trPr>
          <w:jc w:val="center"/>
        </w:trPr>
        <w:tc>
          <w:tcPr>
            <w:tcW w:w="582" w:type="dxa"/>
            <w:shd w:val="clear" w:color="auto" w:fill="auto"/>
            <w:vAlign w:val="center"/>
          </w:tcPr>
          <w:p w14:paraId="403602B8" w14:textId="77777777" w:rsidR="001918D7" w:rsidRDefault="001918D7" w:rsidP="001918D7">
            <w:pPr>
              <w:spacing w:afterAutospacing="1"/>
              <w:jc w:val="center"/>
            </w:pPr>
            <w:r>
              <w:t>-</w:t>
            </w:r>
          </w:p>
        </w:tc>
        <w:tc>
          <w:tcPr>
            <w:tcW w:w="3739" w:type="dxa"/>
            <w:shd w:val="clear" w:color="auto" w:fill="auto"/>
            <w:vAlign w:val="center"/>
          </w:tcPr>
          <w:p w14:paraId="73133631" w14:textId="77777777" w:rsidR="001918D7" w:rsidRDefault="001918D7" w:rsidP="001918D7">
            <w:pPr>
              <w:spacing w:afterAutospacing="1"/>
            </w:pPr>
            <w:r>
              <w:t>-</w:t>
            </w:r>
          </w:p>
        </w:tc>
        <w:tc>
          <w:tcPr>
            <w:tcW w:w="1080" w:type="dxa"/>
            <w:shd w:val="clear" w:color="auto" w:fill="auto"/>
            <w:vAlign w:val="center"/>
          </w:tcPr>
          <w:p w14:paraId="4312DE7A" w14:textId="77777777" w:rsidR="001918D7" w:rsidRDefault="001918D7" w:rsidP="001918D7">
            <w:pPr>
              <w:spacing w:afterAutospacing="1"/>
            </w:pPr>
            <w:r>
              <w:t>-</w:t>
            </w:r>
          </w:p>
        </w:tc>
        <w:tc>
          <w:tcPr>
            <w:tcW w:w="2908" w:type="dxa"/>
            <w:shd w:val="clear" w:color="auto" w:fill="auto"/>
            <w:vAlign w:val="center"/>
          </w:tcPr>
          <w:p w14:paraId="45EDBEB8" w14:textId="77777777" w:rsidR="001918D7" w:rsidRDefault="001918D7" w:rsidP="001918D7">
            <w:pPr>
              <w:spacing w:afterAutospacing="1"/>
            </w:pPr>
            <w:r>
              <w:t>-</w:t>
            </w:r>
          </w:p>
        </w:tc>
      </w:tr>
    </w:tbl>
    <w:p w14:paraId="273BDBD8" w14:textId="77777777" w:rsidR="001918D7" w:rsidRDefault="001918D7" w:rsidP="001918D7">
      <w:pPr>
        <w:pStyle w:val="Heading5"/>
      </w:pPr>
      <w:r>
        <w:t>Fields</w:t>
      </w:r>
    </w:p>
    <w:p w14:paraId="3E6DB2DA" w14:textId="77777777" w:rsidR="001918D7" w:rsidRDefault="001918D7" w:rsidP="001918D7">
      <w:pPr>
        <w:pStyle w:val="Heading6"/>
      </w:pPr>
      <w:r>
        <w:t>Instance</w:t>
      </w:r>
    </w:p>
    <w:p w14:paraId="117336AE" w14:textId="77777777" w:rsidR="001918D7" w:rsidRDefault="001918D7" w:rsidP="001918D7">
      <w:pPr>
        <w:pStyle w:val="DesignID"/>
      </w:pPr>
      <w:r>
        <w:t>MEMACC_TUD_CLS_019_001:</w:t>
      </w:r>
      <w:r>
        <w:br/>
      </w:r>
      <w:r>
        <w:rPr>
          <w:b w:val="0"/>
        </w:rPr>
        <w:t>Dev: U5L4, U5L2, U5L1</w:t>
      </w:r>
      <w:r>
        <w:rPr>
          <w:b w:val="0"/>
        </w:rPr>
        <w:br/>
      </w:r>
      <w:r>
        <w:rPr>
          <w:b w:val="0"/>
          <w:i/>
          <w:color w:val="00BFFF"/>
        </w:rPr>
        <w:t>[Attr: -, U5L2, -]</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2AFF2376" w14:textId="77777777" w:rsidTr="000D0805">
        <w:tc>
          <w:tcPr>
            <w:tcW w:w="2492" w:type="dxa"/>
            <w:shd w:val="clear" w:color="auto" w:fill="D0CECE"/>
          </w:tcPr>
          <w:p w14:paraId="0C0570C1" w14:textId="77777777" w:rsidR="001918D7" w:rsidRDefault="001918D7" w:rsidP="001918D7">
            <w:pPr>
              <w:rPr>
                <w:b/>
              </w:rPr>
            </w:pPr>
            <w:r>
              <w:rPr>
                <w:b/>
              </w:rPr>
              <w:t>Variable Name</w:t>
            </w:r>
          </w:p>
        </w:tc>
        <w:tc>
          <w:tcPr>
            <w:tcW w:w="5816" w:type="dxa"/>
            <w:shd w:val="clear" w:color="auto" w:fill="auto"/>
          </w:tcPr>
          <w:p w14:paraId="47C350CA" w14:textId="77777777" w:rsidR="001918D7" w:rsidRDefault="001918D7" w:rsidP="001918D7">
            <w:r>
              <w:t>Instance</w:t>
            </w:r>
          </w:p>
        </w:tc>
      </w:tr>
      <w:tr w:rsidR="001918D7" w14:paraId="1C3B7FE2" w14:textId="77777777" w:rsidTr="000D0805">
        <w:tc>
          <w:tcPr>
            <w:tcW w:w="2492" w:type="dxa"/>
            <w:shd w:val="clear" w:color="auto" w:fill="D0CECE"/>
          </w:tcPr>
          <w:p w14:paraId="190023B0" w14:textId="77777777" w:rsidR="001918D7" w:rsidRDefault="001918D7" w:rsidP="001918D7">
            <w:pPr>
              <w:rPr>
                <w:b/>
              </w:rPr>
            </w:pPr>
            <w:r>
              <w:rPr>
                <w:b/>
              </w:rPr>
              <w:t>Type</w:t>
            </w:r>
          </w:p>
        </w:tc>
        <w:tc>
          <w:tcPr>
            <w:tcW w:w="5816" w:type="dxa"/>
            <w:shd w:val="clear" w:color="auto" w:fill="auto"/>
          </w:tcPr>
          <w:p w14:paraId="3565C4CB" w14:textId="77777777" w:rsidR="001918D7" w:rsidRDefault="001918D7" w:rsidP="001918D7">
            <w:r>
              <w:t>readonly MemAccU5L2PbCfgFileGeneration</w:t>
            </w:r>
          </w:p>
        </w:tc>
      </w:tr>
      <w:tr w:rsidR="001918D7" w14:paraId="2E001C90" w14:textId="77777777" w:rsidTr="000D0805">
        <w:tc>
          <w:tcPr>
            <w:tcW w:w="2492" w:type="dxa"/>
            <w:shd w:val="clear" w:color="auto" w:fill="D0CECE"/>
          </w:tcPr>
          <w:p w14:paraId="31A5B64D" w14:textId="77777777" w:rsidR="001918D7" w:rsidRDefault="001918D7" w:rsidP="001918D7">
            <w:pPr>
              <w:rPr>
                <w:b/>
              </w:rPr>
            </w:pPr>
            <w:r>
              <w:rPr>
                <w:b/>
              </w:rPr>
              <w:t>Range</w:t>
            </w:r>
          </w:p>
        </w:tc>
        <w:tc>
          <w:tcPr>
            <w:tcW w:w="5816" w:type="dxa"/>
            <w:shd w:val="clear" w:color="auto" w:fill="auto"/>
          </w:tcPr>
          <w:p w14:paraId="3D4F8077" w14:textId="77777777" w:rsidR="001918D7" w:rsidRDefault="001918D7" w:rsidP="001918D7">
            <w:r>
              <w:t>None</w:t>
            </w:r>
          </w:p>
        </w:tc>
      </w:tr>
      <w:tr w:rsidR="001918D7" w14:paraId="5628D4DE" w14:textId="77777777" w:rsidTr="000D0805">
        <w:tc>
          <w:tcPr>
            <w:tcW w:w="2492" w:type="dxa"/>
            <w:shd w:val="clear" w:color="auto" w:fill="D0CECE"/>
          </w:tcPr>
          <w:p w14:paraId="55549727" w14:textId="77777777" w:rsidR="001918D7" w:rsidRDefault="001918D7" w:rsidP="001918D7">
            <w:pPr>
              <w:rPr>
                <w:b/>
              </w:rPr>
            </w:pPr>
            <w:r>
              <w:rPr>
                <w:b/>
              </w:rPr>
              <w:t>Description</w:t>
            </w:r>
          </w:p>
        </w:tc>
        <w:tc>
          <w:tcPr>
            <w:tcW w:w="5816" w:type="dxa"/>
            <w:shd w:val="clear" w:color="auto" w:fill="auto"/>
          </w:tcPr>
          <w:p w14:paraId="2937A104" w14:textId="77777777" w:rsidR="001918D7" w:rsidRDefault="001918D7" w:rsidP="001918D7">
            <w:r>
              <w:t xml:space="preserve">MemAccU5L2 PbCfg FileGeneration instance used by ObjectFactory to get a new MemAccU5L2 PbCfg FileGeneration object </w:t>
            </w:r>
          </w:p>
        </w:tc>
      </w:tr>
    </w:tbl>
    <w:p w14:paraId="777B2E40" w14:textId="77777777" w:rsidR="001918D7" w:rsidRDefault="001918D7" w:rsidP="001918D7"/>
    <w:p w14:paraId="4BAA32C7" w14:textId="77777777" w:rsidR="001918D7" w:rsidRDefault="001918D7" w:rsidP="001918D7">
      <w:pPr>
        <w:pStyle w:val="Heading5"/>
      </w:pPr>
      <w:r>
        <w:lastRenderedPageBreak/>
        <w:t>Methods</w:t>
      </w:r>
    </w:p>
    <w:p w14:paraId="56F21324" w14:textId="77777777" w:rsidR="001918D7" w:rsidRDefault="001918D7" w:rsidP="001918D7">
      <w:pPr>
        <w:pStyle w:val="Heading4"/>
      </w:pPr>
      <w:r>
        <w:t>Renesas::Generator::MemAccU5Lx::U5L4::Generation::MemAccU5L4Cbk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4B9C78F3" w14:textId="77777777" w:rsidTr="00A76C29">
        <w:tc>
          <w:tcPr>
            <w:tcW w:w="2492" w:type="dxa"/>
            <w:shd w:val="clear" w:color="auto" w:fill="D0CECE"/>
          </w:tcPr>
          <w:p w14:paraId="1FD52638" w14:textId="77777777" w:rsidR="001918D7" w:rsidRDefault="001918D7" w:rsidP="001918D7">
            <w:pPr>
              <w:rPr>
                <w:b/>
              </w:rPr>
            </w:pPr>
            <w:r>
              <w:rPr>
                <w:b/>
              </w:rPr>
              <w:t>Location File Name</w:t>
            </w:r>
          </w:p>
        </w:tc>
        <w:tc>
          <w:tcPr>
            <w:tcW w:w="5816" w:type="dxa"/>
            <w:shd w:val="clear" w:color="auto" w:fill="auto"/>
          </w:tcPr>
          <w:p w14:paraId="4F27F986" w14:textId="77777777" w:rsidR="001918D7" w:rsidRDefault="001918D7" w:rsidP="001918D7">
            <w:r>
              <w:t>MemAccU5L4CbkFileGeneration.cs</w:t>
            </w:r>
          </w:p>
        </w:tc>
      </w:tr>
      <w:tr w:rsidR="001918D7" w14:paraId="6FDBAF30" w14:textId="77777777" w:rsidTr="00A76C29">
        <w:tc>
          <w:tcPr>
            <w:tcW w:w="2492" w:type="dxa"/>
            <w:shd w:val="clear" w:color="auto" w:fill="D0CECE"/>
          </w:tcPr>
          <w:p w14:paraId="4CD8D200" w14:textId="77777777" w:rsidR="001918D7" w:rsidRDefault="001918D7" w:rsidP="001918D7">
            <w:pPr>
              <w:rPr>
                <w:b/>
              </w:rPr>
            </w:pPr>
            <w:r>
              <w:rPr>
                <w:b/>
              </w:rPr>
              <w:t>Description</w:t>
            </w:r>
          </w:p>
        </w:tc>
        <w:tc>
          <w:tcPr>
            <w:tcW w:w="5816" w:type="dxa"/>
            <w:shd w:val="clear" w:color="auto" w:fill="auto"/>
          </w:tcPr>
          <w:p w14:paraId="34FD2E08" w14:textId="77777777" w:rsidR="001918D7" w:rsidRDefault="001918D7" w:rsidP="001918D7">
            <w:r>
              <w:t>This file contains the functions to fill the output file MemAcc_Cbk.h &lt;class&gt;</w:t>
            </w:r>
          </w:p>
        </w:tc>
      </w:tr>
    </w:tbl>
    <w:p w14:paraId="59DCACD0" w14:textId="77777777" w:rsidR="001918D7" w:rsidRDefault="001918D7" w:rsidP="001918D7"/>
    <w:p w14:paraId="01DE8274" w14:textId="77777777" w:rsidR="001918D7" w:rsidRDefault="001918D7" w:rsidP="001918D7"/>
    <w:p w14:paraId="503F5C47" w14:textId="77777777" w:rsidR="001918D7" w:rsidRDefault="001918D7"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21DB0BB8" w14:textId="77777777" w:rsidTr="00A76C29">
        <w:trPr>
          <w:jc w:val="center"/>
        </w:trPr>
        <w:tc>
          <w:tcPr>
            <w:tcW w:w="582" w:type="dxa"/>
            <w:shd w:val="clear" w:color="auto" w:fill="CCCCCC"/>
            <w:vAlign w:val="center"/>
          </w:tcPr>
          <w:p w14:paraId="29C3FC38"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5EAFB474"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15AAA441"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4E6C0A7C" w14:textId="77777777" w:rsidR="001918D7" w:rsidRDefault="001918D7" w:rsidP="001918D7">
            <w:pPr>
              <w:spacing w:before="100" w:beforeAutospacing="1" w:afterAutospacing="1"/>
              <w:rPr>
                <w:b/>
              </w:rPr>
            </w:pPr>
            <w:r>
              <w:rPr>
                <w:b/>
              </w:rPr>
              <w:t>Description</w:t>
            </w:r>
          </w:p>
        </w:tc>
      </w:tr>
      <w:tr w:rsidR="001918D7" w14:paraId="2F4E227C" w14:textId="77777777" w:rsidTr="00A76C29">
        <w:trPr>
          <w:jc w:val="center"/>
        </w:trPr>
        <w:tc>
          <w:tcPr>
            <w:tcW w:w="582" w:type="dxa"/>
            <w:shd w:val="clear" w:color="auto" w:fill="auto"/>
            <w:vAlign w:val="center"/>
          </w:tcPr>
          <w:p w14:paraId="6B5D4F0F" w14:textId="77777777" w:rsidR="001918D7" w:rsidRDefault="001918D7" w:rsidP="001918D7">
            <w:pPr>
              <w:spacing w:afterAutospacing="1"/>
              <w:jc w:val="center"/>
            </w:pPr>
            <w:r>
              <w:t>(1)</w:t>
            </w:r>
          </w:p>
        </w:tc>
        <w:tc>
          <w:tcPr>
            <w:tcW w:w="3739" w:type="dxa"/>
            <w:shd w:val="clear" w:color="auto" w:fill="auto"/>
            <w:vAlign w:val="center"/>
          </w:tcPr>
          <w:p w14:paraId="75AEDBA5" w14:textId="77777777" w:rsidR="001918D7" w:rsidRDefault="001918D7" w:rsidP="001918D7">
            <w:pPr>
              <w:spacing w:afterAutospacing="1"/>
            </w:pPr>
            <w:r>
              <w:t>Instance</w:t>
            </w:r>
          </w:p>
        </w:tc>
        <w:tc>
          <w:tcPr>
            <w:tcW w:w="1080" w:type="dxa"/>
            <w:shd w:val="clear" w:color="auto" w:fill="auto"/>
            <w:vAlign w:val="center"/>
          </w:tcPr>
          <w:p w14:paraId="502D4A0B" w14:textId="77777777" w:rsidR="001918D7" w:rsidRDefault="001918D7" w:rsidP="001918D7">
            <w:pPr>
              <w:spacing w:afterAutospacing="1"/>
            </w:pPr>
            <w:r>
              <w:t>Public</w:t>
            </w:r>
          </w:p>
        </w:tc>
        <w:tc>
          <w:tcPr>
            <w:tcW w:w="2908" w:type="dxa"/>
            <w:shd w:val="clear" w:color="auto" w:fill="auto"/>
            <w:vAlign w:val="center"/>
          </w:tcPr>
          <w:p w14:paraId="747E60A2" w14:textId="77777777" w:rsidR="001918D7" w:rsidRDefault="001918D7" w:rsidP="001918D7">
            <w:pPr>
              <w:spacing w:afterAutospacing="1"/>
            </w:pPr>
            <w:r>
              <w:t xml:space="preserve">MemAccU5L4 Cbk FileGeneration instance used by ObjectFactory to get a new MemAccU5L4 Cbk FileGeneration object </w:t>
            </w:r>
          </w:p>
        </w:tc>
      </w:tr>
    </w:tbl>
    <w:p w14:paraId="638DBDCB" w14:textId="77777777" w:rsidR="001918D7" w:rsidRDefault="001918D7" w:rsidP="001918D7"/>
    <w:p w14:paraId="4FB71147" w14:textId="77777777" w:rsidR="001918D7" w:rsidRDefault="001918D7"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31D3FFB4" w14:textId="77777777" w:rsidTr="00A76C29">
        <w:trPr>
          <w:jc w:val="center"/>
        </w:trPr>
        <w:tc>
          <w:tcPr>
            <w:tcW w:w="582" w:type="dxa"/>
            <w:shd w:val="clear" w:color="auto" w:fill="CCCCCC"/>
            <w:vAlign w:val="center"/>
          </w:tcPr>
          <w:p w14:paraId="3D1EA649"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5BDE2206"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73CC2268"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7950F500" w14:textId="77777777" w:rsidR="001918D7" w:rsidRDefault="001918D7" w:rsidP="001918D7">
            <w:pPr>
              <w:spacing w:before="100" w:beforeAutospacing="1" w:afterAutospacing="1"/>
              <w:rPr>
                <w:b/>
              </w:rPr>
            </w:pPr>
            <w:r>
              <w:rPr>
                <w:b/>
              </w:rPr>
              <w:t>Description</w:t>
            </w:r>
          </w:p>
        </w:tc>
      </w:tr>
      <w:tr w:rsidR="001918D7" w14:paraId="137EDF63" w14:textId="77777777" w:rsidTr="00A76C29">
        <w:trPr>
          <w:jc w:val="center"/>
        </w:trPr>
        <w:tc>
          <w:tcPr>
            <w:tcW w:w="582" w:type="dxa"/>
            <w:shd w:val="clear" w:color="auto" w:fill="auto"/>
            <w:vAlign w:val="center"/>
          </w:tcPr>
          <w:p w14:paraId="2D057C3A" w14:textId="77777777" w:rsidR="001918D7" w:rsidRDefault="001918D7" w:rsidP="001918D7">
            <w:pPr>
              <w:spacing w:afterAutospacing="1"/>
              <w:jc w:val="center"/>
            </w:pPr>
            <w:r>
              <w:t>-</w:t>
            </w:r>
          </w:p>
        </w:tc>
        <w:tc>
          <w:tcPr>
            <w:tcW w:w="3739" w:type="dxa"/>
            <w:shd w:val="clear" w:color="auto" w:fill="auto"/>
            <w:vAlign w:val="center"/>
          </w:tcPr>
          <w:p w14:paraId="467B7CC2" w14:textId="77777777" w:rsidR="001918D7" w:rsidRDefault="001918D7" w:rsidP="001918D7">
            <w:pPr>
              <w:spacing w:afterAutospacing="1"/>
            </w:pPr>
            <w:r>
              <w:t>-</w:t>
            </w:r>
          </w:p>
        </w:tc>
        <w:tc>
          <w:tcPr>
            <w:tcW w:w="1080" w:type="dxa"/>
            <w:shd w:val="clear" w:color="auto" w:fill="auto"/>
            <w:vAlign w:val="center"/>
          </w:tcPr>
          <w:p w14:paraId="0A6E0774" w14:textId="77777777" w:rsidR="001918D7" w:rsidRDefault="001918D7" w:rsidP="001918D7">
            <w:pPr>
              <w:spacing w:afterAutospacing="1"/>
            </w:pPr>
            <w:r>
              <w:t>-</w:t>
            </w:r>
          </w:p>
        </w:tc>
        <w:tc>
          <w:tcPr>
            <w:tcW w:w="2908" w:type="dxa"/>
            <w:shd w:val="clear" w:color="auto" w:fill="auto"/>
            <w:vAlign w:val="center"/>
          </w:tcPr>
          <w:p w14:paraId="3A20B2F9" w14:textId="77777777" w:rsidR="001918D7" w:rsidRDefault="001918D7" w:rsidP="001918D7">
            <w:pPr>
              <w:spacing w:afterAutospacing="1"/>
            </w:pPr>
            <w:r>
              <w:t>-</w:t>
            </w:r>
          </w:p>
        </w:tc>
      </w:tr>
    </w:tbl>
    <w:p w14:paraId="054CA625" w14:textId="77777777" w:rsidR="001918D7" w:rsidRDefault="001918D7" w:rsidP="001918D7">
      <w:pPr>
        <w:pStyle w:val="Heading5"/>
      </w:pPr>
      <w:r>
        <w:t>Fields</w:t>
      </w:r>
    </w:p>
    <w:p w14:paraId="688E905D" w14:textId="77777777" w:rsidR="001918D7" w:rsidRDefault="001918D7" w:rsidP="001918D7">
      <w:pPr>
        <w:pStyle w:val="Heading6"/>
      </w:pPr>
      <w:r>
        <w:t>Instance</w:t>
      </w:r>
    </w:p>
    <w:p w14:paraId="40451F18" w14:textId="77777777" w:rsidR="001918D7" w:rsidRDefault="001918D7" w:rsidP="001918D7">
      <w:pPr>
        <w:pStyle w:val="DesignID"/>
      </w:pPr>
      <w:r>
        <w:t>MEMACC_TUD_CLS_022_001:</w:t>
      </w:r>
      <w:r>
        <w:br/>
      </w:r>
      <w:r>
        <w:rPr>
          <w:b w:val="0"/>
        </w:rPr>
        <w:t>Dev: U5L4, U5L2, U5L1</w:t>
      </w:r>
      <w:r>
        <w:rPr>
          <w:b w:val="0"/>
        </w:rPr>
        <w:br/>
      </w:r>
      <w:r>
        <w:rPr>
          <w:b w:val="0"/>
          <w:i/>
          <w:color w:val="00BFFF"/>
        </w:rPr>
        <w:t>[Attr: U5L4, -, -]</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232E9A87" w14:textId="77777777" w:rsidTr="00A76C29">
        <w:tc>
          <w:tcPr>
            <w:tcW w:w="2492" w:type="dxa"/>
            <w:shd w:val="clear" w:color="auto" w:fill="D0CECE"/>
          </w:tcPr>
          <w:p w14:paraId="36C6B75B" w14:textId="77777777" w:rsidR="001918D7" w:rsidRDefault="001918D7" w:rsidP="001918D7">
            <w:pPr>
              <w:rPr>
                <w:b/>
              </w:rPr>
            </w:pPr>
            <w:r>
              <w:rPr>
                <w:b/>
              </w:rPr>
              <w:t>Variable Name</w:t>
            </w:r>
          </w:p>
        </w:tc>
        <w:tc>
          <w:tcPr>
            <w:tcW w:w="5816" w:type="dxa"/>
            <w:shd w:val="clear" w:color="auto" w:fill="auto"/>
          </w:tcPr>
          <w:p w14:paraId="0074FD85" w14:textId="77777777" w:rsidR="001918D7" w:rsidRDefault="001918D7" w:rsidP="001918D7">
            <w:r>
              <w:t>Instance</w:t>
            </w:r>
          </w:p>
        </w:tc>
      </w:tr>
      <w:tr w:rsidR="001918D7" w14:paraId="02289056" w14:textId="77777777" w:rsidTr="00A76C29">
        <w:tc>
          <w:tcPr>
            <w:tcW w:w="2492" w:type="dxa"/>
            <w:shd w:val="clear" w:color="auto" w:fill="D0CECE"/>
          </w:tcPr>
          <w:p w14:paraId="4DEB0443" w14:textId="77777777" w:rsidR="001918D7" w:rsidRDefault="001918D7" w:rsidP="001918D7">
            <w:pPr>
              <w:rPr>
                <w:b/>
              </w:rPr>
            </w:pPr>
            <w:r>
              <w:rPr>
                <w:b/>
              </w:rPr>
              <w:t>Type</w:t>
            </w:r>
          </w:p>
        </w:tc>
        <w:tc>
          <w:tcPr>
            <w:tcW w:w="5816" w:type="dxa"/>
            <w:shd w:val="clear" w:color="auto" w:fill="auto"/>
          </w:tcPr>
          <w:p w14:paraId="4C0F4DCD" w14:textId="77777777" w:rsidR="001918D7" w:rsidRDefault="001918D7" w:rsidP="001918D7">
            <w:r>
              <w:t>readonly MemAccU5LxCbkFileGeneration</w:t>
            </w:r>
          </w:p>
        </w:tc>
      </w:tr>
      <w:tr w:rsidR="001918D7" w14:paraId="7DB788BF" w14:textId="77777777" w:rsidTr="00A76C29">
        <w:tc>
          <w:tcPr>
            <w:tcW w:w="2492" w:type="dxa"/>
            <w:shd w:val="clear" w:color="auto" w:fill="D0CECE"/>
          </w:tcPr>
          <w:p w14:paraId="6935E511" w14:textId="77777777" w:rsidR="001918D7" w:rsidRDefault="001918D7" w:rsidP="001918D7">
            <w:pPr>
              <w:rPr>
                <w:b/>
              </w:rPr>
            </w:pPr>
            <w:r>
              <w:rPr>
                <w:b/>
              </w:rPr>
              <w:t>Range</w:t>
            </w:r>
          </w:p>
        </w:tc>
        <w:tc>
          <w:tcPr>
            <w:tcW w:w="5816" w:type="dxa"/>
            <w:shd w:val="clear" w:color="auto" w:fill="auto"/>
          </w:tcPr>
          <w:p w14:paraId="53A1B55D" w14:textId="77777777" w:rsidR="001918D7" w:rsidRDefault="001918D7" w:rsidP="001918D7">
            <w:r>
              <w:t>None</w:t>
            </w:r>
          </w:p>
        </w:tc>
      </w:tr>
      <w:tr w:rsidR="001918D7" w14:paraId="1E7EFB87" w14:textId="77777777" w:rsidTr="00A76C29">
        <w:tc>
          <w:tcPr>
            <w:tcW w:w="2492" w:type="dxa"/>
            <w:shd w:val="clear" w:color="auto" w:fill="D0CECE"/>
          </w:tcPr>
          <w:p w14:paraId="05061109" w14:textId="77777777" w:rsidR="001918D7" w:rsidRDefault="001918D7" w:rsidP="001918D7">
            <w:pPr>
              <w:rPr>
                <w:b/>
              </w:rPr>
            </w:pPr>
            <w:r>
              <w:rPr>
                <w:b/>
              </w:rPr>
              <w:t>Description</w:t>
            </w:r>
          </w:p>
        </w:tc>
        <w:tc>
          <w:tcPr>
            <w:tcW w:w="5816" w:type="dxa"/>
            <w:shd w:val="clear" w:color="auto" w:fill="auto"/>
          </w:tcPr>
          <w:p w14:paraId="54C82D4E" w14:textId="77777777" w:rsidR="001918D7" w:rsidRDefault="001918D7" w:rsidP="001918D7">
            <w:r>
              <w:t xml:space="preserve">MemAccU5L4 Cbk FileGeneration instance used by ObjectFactory to get a new MemAccU5L4 Cbk FileGeneration object </w:t>
            </w:r>
          </w:p>
        </w:tc>
      </w:tr>
    </w:tbl>
    <w:p w14:paraId="08843CFE" w14:textId="77777777" w:rsidR="001918D7" w:rsidRDefault="001918D7" w:rsidP="001918D7"/>
    <w:p w14:paraId="542492AC" w14:textId="77777777" w:rsidR="001918D7" w:rsidRDefault="001918D7" w:rsidP="001918D7">
      <w:pPr>
        <w:pStyle w:val="Heading5"/>
      </w:pPr>
      <w:r>
        <w:t>Methods</w:t>
      </w:r>
    </w:p>
    <w:p w14:paraId="163C2964" w14:textId="77777777" w:rsidR="001918D7" w:rsidRDefault="001918D7" w:rsidP="001918D7">
      <w:pPr>
        <w:pStyle w:val="Heading4"/>
      </w:pPr>
      <w:r>
        <w:t>Renesas::Generator::MemAccU5Lx::U5L4::Generation::MemAccU5L4Cfg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71CE1C9C" w14:textId="77777777" w:rsidTr="008318DA">
        <w:tc>
          <w:tcPr>
            <w:tcW w:w="2492" w:type="dxa"/>
            <w:shd w:val="clear" w:color="auto" w:fill="D0CECE"/>
          </w:tcPr>
          <w:p w14:paraId="1D0CAC1C" w14:textId="77777777" w:rsidR="001918D7" w:rsidRDefault="001918D7" w:rsidP="001918D7">
            <w:pPr>
              <w:rPr>
                <w:b/>
              </w:rPr>
            </w:pPr>
            <w:r>
              <w:rPr>
                <w:b/>
              </w:rPr>
              <w:t>Location File Name</w:t>
            </w:r>
          </w:p>
        </w:tc>
        <w:tc>
          <w:tcPr>
            <w:tcW w:w="5816" w:type="dxa"/>
            <w:shd w:val="clear" w:color="auto" w:fill="auto"/>
          </w:tcPr>
          <w:p w14:paraId="0A336C4B" w14:textId="77777777" w:rsidR="001918D7" w:rsidRDefault="001918D7" w:rsidP="001918D7">
            <w:r>
              <w:t>MemAccU5L4CfgFileGeneration.cs</w:t>
            </w:r>
          </w:p>
        </w:tc>
      </w:tr>
      <w:tr w:rsidR="001918D7" w14:paraId="658B277D" w14:textId="77777777" w:rsidTr="008318DA">
        <w:tc>
          <w:tcPr>
            <w:tcW w:w="2492" w:type="dxa"/>
            <w:shd w:val="clear" w:color="auto" w:fill="D0CECE"/>
          </w:tcPr>
          <w:p w14:paraId="0B2C82B0" w14:textId="77777777" w:rsidR="001918D7" w:rsidRDefault="001918D7" w:rsidP="001918D7">
            <w:pPr>
              <w:rPr>
                <w:b/>
              </w:rPr>
            </w:pPr>
            <w:r>
              <w:rPr>
                <w:b/>
              </w:rPr>
              <w:lastRenderedPageBreak/>
              <w:t>Description</w:t>
            </w:r>
          </w:p>
        </w:tc>
        <w:tc>
          <w:tcPr>
            <w:tcW w:w="5816" w:type="dxa"/>
            <w:shd w:val="clear" w:color="auto" w:fill="auto"/>
          </w:tcPr>
          <w:p w14:paraId="459E50B6" w14:textId="77777777" w:rsidR="001918D7" w:rsidRDefault="001918D7" w:rsidP="001918D7">
            <w:r>
              <w:t>This file contains the functions to fill the output file MemAcc_Cfg.h &lt;class&gt;</w:t>
            </w:r>
          </w:p>
        </w:tc>
      </w:tr>
    </w:tbl>
    <w:p w14:paraId="2676CA4B" w14:textId="77777777" w:rsidR="001918D7" w:rsidRDefault="001918D7" w:rsidP="001918D7"/>
    <w:p w14:paraId="363B5798" w14:textId="77777777" w:rsidR="001918D7" w:rsidRDefault="001918D7" w:rsidP="001918D7"/>
    <w:p w14:paraId="1D9C2C7A" w14:textId="77777777" w:rsidR="001918D7" w:rsidRDefault="001918D7"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5136366D" w14:textId="77777777" w:rsidTr="008318DA">
        <w:trPr>
          <w:jc w:val="center"/>
        </w:trPr>
        <w:tc>
          <w:tcPr>
            <w:tcW w:w="582" w:type="dxa"/>
            <w:shd w:val="clear" w:color="auto" w:fill="CCCCCC"/>
            <w:vAlign w:val="center"/>
          </w:tcPr>
          <w:p w14:paraId="0B62F806"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6ED1BE64"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7F81F5B7"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37BC6332" w14:textId="77777777" w:rsidR="001918D7" w:rsidRDefault="001918D7" w:rsidP="001918D7">
            <w:pPr>
              <w:spacing w:before="100" w:beforeAutospacing="1" w:afterAutospacing="1"/>
              <w:rPr>
                <w:b/>
              </w:rPr>
            </w:pPr>
            <w:r>
              <w:rPr>
                <w:b/>
              </w:rPr>
              <w:t>Description</w:t>
            </w:r>
          </w:p>
        </w:tc>
      </w:tr>
      <w:tr w:rsidR="001918D7" w14:paraId="1F501B9F" w14:textId="77777777" w:rsidTr="008318DA">
        <w:trPr>
          <w:jc w:val="center"/>
        </w:trPr>
        <w:tc>
          <w:tcPr>
            <w:tcW w:w="582" w:type="dxa"/>
            <w:shd w:val="clear" w:color="auto" w:fill="auto"/>
            <w:vAlign w:val="center"/>
          </w:tcPr>
          <w:p w14:paraId="27D2D575" w14:textId="77777777" w:rsidR="001918D7" w:rsidRDefault="001918D7" w:rsidP="001918D7">
            <w:pPr>
              <w:spacing w:afterAutospacing="1"/>
              <w:jc w:val="center"/>
            </w:pPr>
            <w:r>
              <w:t>(1)</w:t>
            </w:r>
          </w:p>
        </w:tc>
        <w:tc>
          <w:tcPr>
            <w:tcW w:w="3739" w:type="dxa"/>
            <w:shd w:val="clear" w:color="auto" w:fill="auto"/>
            <w:vAlign w:val="center"/>
          </w:tcPr>
          <w:p w14:paraId="5E53A585" w14:textId="77777777" w:rsidR="001918D7" w:rsidRDefault="001918D7" w:rsidP="001918D7">
            <w:pPr>
              <w:spacing w:afterAutospacing="1"/>
            </w:pPr>
            <w:r>
              <w:t>Instance</w:t>
            </w:r>
          </w:p>
        </w:tc>
        <w:tc>
          <w:tcPr>
            <w:tcW w:w="1080" w:type="dxa"/>
            <w:shd w:val="clear" w:color="auto" w:fill="auto"/>
            <w:vAlign w:val="center"/>
          </w:tcPr>
          <w:p w14:paraId="4A01CC1D" w14:textId="77777777" w:rsidR="001918D7" w:rsidRDefault="001918D7" w:rsidP="001918D7">
            <w:pPr>
              <w:spacing w:afterAutospacing="1"/>
            </w:pPr>
            <w:r>
              <w:t>Public</w:t>
            </w:r>
          </w:p>
        </w:tc>
        <w:tc>
          <w:tcPr>
            <w:tcW w:w="2908" w:type="dxa"/>
            <w:shd w:val="clear" w:color="auto" w:fill="auto"/>
            <w:vAlign w:val="center"/>
          </w:tcPr>
          <w:p w14:paraId="4200447C" w14:textId="77777777" w:rsidR="001918D7" w:rsidRDefault="001918D7" w:rsidP="001918D7">
            <w:pPr>
              <w:spacing w:afterAutospacing="1"/>
            </w:pPr>
            <w:r>
              <w:t xml:space="preserve">MemAccU5L4 Cfg FileGeneration instance used by ObjectFactory to get a new MemAccU5L4 Cfg FileGeneration object </w:t>
            </w:r>
          </w:p>
        </w:tc>
      </w:tr>
    </w:tbl>
    <w:p w14:paraId="5F405CAE" w14:textId="77777777" w:rsidR="001918D7" w:rsidRDefault="001918D7" w:rsidP="001918D7"/>
    <w:p w14:paraId="433068B6" w14:textId="77777777" w:rsidR="001918D7" w:rsidRDefault="001918D7"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01D6A87E" w14:textId="77777777" w:rsidTr="008318DA">
        <w:trPr>
          <w:jc w:val="center"/>
        </w:trPr>
        <w:tc>
          <w:tcPr>
            <w:tcW w:w="582" w:type="dxa"/>
            <w:shd w:val="clear" w:color="auto" w:fill="CCCCCC"/>
            <w:vAlign w:val="center"/>
          </w:tcPr>
          <w:p w14:paraId="332DDE5E"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01B8843C"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1EB59B3C"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3811116F" w14:textId="77777777" w:rsidR="001918D7" w:rsidRDefault="001918D7" w:rsidP="001918D7">
            <w:pPr>
              <w:spacing w:before="100" w:beforeAutospacing="1" w:afterAutospacing="1"/>
              <w:rPr>
                <w:b/>
              </w:rPr>
            </w:pPr>
            <w:r>
              <w:rPr>
                <w:b/>
              </w:rPr>
              <w:t>Description</w:t>
            </w:r>
          </w:p>
        </w:tc>
      </w:tr>
      <w:tr w:rsidR="001918D7" w14:paraId="0CB60B2B" w14:textId="77777777" w:rsidTr="008318DA">
        <w:trPr>
          <w:jc w:val="center"/>
        </w:trPr>
        <w:tc>
          <w:tcPr>
            <w:tcW w:w="582" w:type="dxa"/>
            <w:shd w:val="clear" w:color="auto" w:fill="auto"/>
            <w:vAlign w:val="center"/>
          </w:tcPr>
          <w:p w14:paraId="230AA318" w14:textId="77777777" w:rsidR="001918D7" w:rsidRDefault="001918D7" w:rsidP="001918D7">
            <w:pPr>
              <w:spacing w:afterAutospacing="1"/>
              <w:jc w:val="center"/>
            </w:pPr>
            <w:r>
              <w:t>-</w:t>
            </w:r>
          </w:p>
        </w:tc>
        <w:tc>
          <w:tcPr>
            <w:tcW w:w="3739" w:type="dxa"/>
            <w:shd w:val="clear" w:color="auto" w:fill="auto"/>
            <w:vAlign w:val="center"/>
          </w:tcPr>
          <w:p w14:paraId="6A1FA7D6" w14:textId="77777777" w:rsidR="001918D7" w:rsidRDefault="001918D7" w:rsidP="001918D7">
            <w:pPr>
              <w:spacing w:afterAutospacing="1"/>
            </w:pPr>
            <w:r>
              <w:t>-</w:t>
            </w:r>
          </w:p>
        </w:tc>
        <w:tc>
          <w:tcPr>
            <w:tcW w:w="1080" w:type="dxa"/>
            <w:shd w:val="clear" w:color="auto" w:fill="auto"/>
            <w:vAlign w:val="center"/>
          </w:tcPr>
          <w:p w14:paraId="5B769E99" w14:textId="77777777" w:rsidR="001918D7" w:rsidRDefault="001918D7" w:rsidP="001918D7">
            <w:pPr>
              <w:spacing w:afterAutospacing="1"/>
            </w:pPr>
            <w:r>
              <w:t>-</w:t>
            </w:r>
          </w:p>
        </w:tc>
        <w:tc>
          <w:tcPr>
            <w:tcW w:w="2908" w:type="dxa"/>
            <w:shd w:val="clear" w:color="auto" w:fill="auto"/>
            <w:vAlign w:val="center"/>
          </w:tcPr>
          <w:p w14:paraId="70AF35F6" w14:textId="77777777" w:rsidR="001918D7" w:rsidRDefault="001918D7" w:rsidP="001918D7">
            <w:pPr>
              <w:spacing w:afterAutospacing="1"/>
            </w:pPr>
            <w:r>
              <w:t>-</w:t>
            </w:r>
          </w:p>
        </w:tc>
      </w:tr>
    </w:tbl>
    <w:p w14:paraId="3ED71A35" w14:textId="77777777" w:rsidR="001918D7" w:rsidRDefault="001918D7" w:rsidP="001918D7">
      <w:pPr>
        <w:pStyle w:val="Heading5"/>
      </w:pPr>
      <w:r>
        <w:t>Fields</w:t>
      </w:r>
    </w:p>
    <w:p w14:paraId="5D1535D3" w14:textId="77777777" w:rsidR="001918D7" w:rsidRDefault="001918D7" w:rsidP="001918D7">
      <w:pPr>
        <w:pStyle w:val="Heading6"/>
      </w:pPr>
      <w:r>
        <w:t>Instance</w:t>
      </w:r>
    </w:p>
    <w:p w14:paraId="11BEBFF0" w14:textId="77777777" w:rsidR="001918D7" w:rsidRDefault="001918D7" w:rsidP="001918D7">
      <w:pPr>
        <w:pStyle w:val="DesignID"/>
      </w:pPr>
      <w:r>
        <w:t>MEMACC_TUD_CLS_023_001:</w:t>
      </w:r>
      <w:r>
        <w:br/>
      </w:r>
      <w:r>
        <w:rPr>
          <w:b w:val="0"/>
        </w:rPr>
        <w:t>Dev: U5L4, U5L2, U5L1</w:t>
      </w:r>
      <w:r>
        <w:rPr>
          <w:b w:val="0"/>
        </w:rPr>
        <w:br/>
      </w:r>
      <w:r>
        <w:rPr>
          <w:b w:val="0"/>
          <w:i/>
          <w:color w:val="00BFFF"/>
        </w:rPr>
        <w:t>[Attr: U5L4, -, -]</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164E3C80" w14:textId="77777777" w:rsidTr="008318DA">
        <w:tc>
          <w:tcPr>
            <w:tcW w:w="2492" w:type="dxa"/>
            <w:shd w:val="clear" w:color="auto" w:fill="D0CECE"/>
          </w:tcPr>
          <w:p w14:paraId="5DD61D52" w14:textId="77777777" w:rsidR="001918D7" w:rsidRDefault="001918D7" w:rsidP="001918D7">
            <w:pPr>
              <w:rPr>
                <w:b/>
              </w:rPr>
            </w:pPr>
            <w:r>
              <w:rPr>
                <w:b/>
              </w:rPr>
              <w:t>Variable Name</w:t>
            </w:r>
          </w:p>
        </w:tc>
        <w:tc>
          <w:tcPr>
            <w:tcW w:w="5816" w:type="dxa"/>
            <w:shd w:val="clear" w:color="auto" w:fill="auto"/>
          </w:tcPr>
          <w:p w14:paraId="7A2FC966" w14:textId="77777777" w:rsidR="001918D7" w:rsidRDefault="001918D7" w:rsidP="001918D7">
            <w:r>
              <w:t>Instance</w:t>
            </w:r>
          </w:p>
        </w:tc>
      </w:tr>
      <w:tr w:rsidR="001918D7" w14:paraId="5A24E69D" w14:textId="77777777" w:rsidTr="008318DA">
        <w:tc>
          <w:tcPr>
            <w:tcW w:w="2492" w:type="dxa"/>
            <w:shd w:val="clear" w:color="auto" w:fill="D0CECE"/>
          </w:tcPr>
          <w:p w14:paraId="5273CA73" w14:textId="77777777" w:rsidR="001918D7" w:rsidRDefault="001918D7" w:rsidP="001918D7">
            <w:pPr>
              <w:rPr>
                <w:b/>
              </w:rPr>
            </w:pPr>
            <w:r>
              <w:rPr>
                <w:b/>
              </w:rPr>
              <w:t>Type</w:t>
            </w:r>
          </w:p>
        </w:tc>
        <w:tc>
          <w:tcPr>
            <w:tcW w:w="5816" w:type="dxa"/>
            <w:shd w:val="clear" w:color="auto" w:fill="auto"/>
          </w:tcPr>
          <w:p w14:paraId="3F2A7059" w14:textId="77777777" w:rsidR="001918D7" w:rsidRDefault="001918D7" w:rsidP="001918D7">
            <w:r>
              <w:t>readonly MemAccU5L4CfgFileGeneration</w:t>
            </w:r>
          </w:p>
        </w:tc>
      </w:tr>
      <w:tr w:rsidR="001918D7" w14:paraId="57EEEDE5" w14:textId="77777777" w:rsidTr="008318DA">
        <w:tc>
          <w:tcPr>
            <w:tcW w:w="2492" w:type="dxa"/>
            <w:shd w:val="clear" w:color="auto" w:fill="D0CECE"/>
          </w:tcPr>
          <w:p w14:paraId="54AFFE89" w14:textId="77777777" w:rsidR="001918D7" w:rsidRDefault="001918D7" w:rsidP="001918D7">
            <w:pPr>
              <w:rPr>
                <w:b/>
              </w:rPr>
            </w:pPr>
            <w:r>
              <w:rPr>
                <w:b/>
              </w:rPr>
              <w:t>Range</w:t>
            </w:r>
          </w:p>
        </w:tc>
        <w:tc>
          <w:tcPr>
            <w:tcW w:w="5816" w:type="dxa"/>
            <w:shd w:val="clear" w:color="auto" w:fill="auto"/>
          </w:tcPr>
          <w:p w14:paraId="7EC49E04" w14:textId="77777777" w:rsidR="001918D7" w:rsidRDefault="001918D7" w:rsidP="001918D7">
            <w:r>
              <w:t>None</w:t>
            </w:r>
          </w:p>
        </w:tc>
      </w:tr>
      <w:tr w:rsidR="001918D7" w14:paraId="2BF20D9C" w14:textId="77777777" w:rsidTr="008318DA">
        <w:tc>
          <w:tcPr>
            <w:tcW w:w="2492" w:type="dxa"/>
            <w:shd w:val="clear" w:color="auto" w:fill="D0CECE"/>
          </w:tcPr>
          <w:p w14:paraId="04296082" w14:textId="77777777" w:rsidR="001918D7" w:rsidRDefault="001918D7" w:rsidP="001918D7">
            <w:pPr>
              <w:rPr>
                <w:b/>
              </w:rPr>
            </w:pPr>
            <w:r>
              <w:rPr>
                <w:b/>
              </w:rPr>
              <w:t>Description</w:t>
            </w:r>
          </w:p>
        </w:tc>
        <w:tc>
          <w:tcPr>
            <w:tcW w:w="5816" w:type="dxa"/>
            <w:shd w:val="clear" w:color="auto" w:fill="auto"/>
          </w:tcPr>
          <w:p w14:paraId="4268076F" w14:textId="77777777" w:rsidR="001918D7" w:rsidRDefault="001918D7" w:rsidP="001918D7">
            <w:r>
              <w:t xml:space="preserve">MemAccU5L4 Cfg FileGeneration instance used by ObjectFactory to get a new MemAccU5L4 Cfg FileGeneration object </w:t>
            </w:r>
          </w:p>
        </w:tc>
      </w:tr>
    </w:tbl>
    <w:p w14:paraId="0000DCD0" w14:textId="77777777" w:rsidR="001918D7" w:rsidRDefault="001918D7" w:rsidP="001918D7"/>
    <w:p w14:paraId="3C23C173" w14:textId="77777777" w:rsidR="001918D7" w:rsidRDefault="001918D7" w:rsidP="001918D7">
      <w:pPr>
        <w:pStyle w:val="Heading5"/>
      </w:pPr>
      <w:r>
        <w:t>Methods</w:t>
      </w:r>
    </w:p>
    <w:p w14:paraId="105EE2B7" w14:textId="77777777" w:rsidR="001918D7" w:rsidRDefault="001918D7" w:rsidP="001918D7">
      <w:pPr>
        <w:pStyle w:val="Heading4"/>
      </w:pPr>
      <w:r>
        <w:t>Renesas::Generator::MemAccU5Lx::U5L4::Generation::MemAccU5L4PbCfgFileGener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13180427" w14:textId="77777777" w:rsidTr="00AD0A1E">
        <w:tc>
          <w:tcPr>
            <w:tcW w:w="2492" w:type="dxa"/>
            <w:shd w:val="clear" w:color="auto" w:fill="D0CECE"/>
          </w:tcPr>
          <w:p w14:paraId="232C444C" w14:textId="77777777" w:rsidR="001918D7" w:rsidRDefault="001918D7" w:rsidP="001918D7">
            <w:pPr>
              <w:rPr>
                <w:b/>
              </w:rPr>
            </w:pPr>
            <w:r>
              <w:rPr>
                <w:b/>
              </w:rPr>
              <w:t>Location File Name</w:t>
            </w:r>
          </w:p>
        </w:tc>
        <w:tc>
          <w:tcPr>
            <w:tcW w:w="5816" w:type="dxa"/>
            <w:shd w:val="clear" w:color="auto" w:fill="auto"/>
          </w:tcPr>
          <w:p w14:paraId="7444EBD3" w14:textId="77777777" w:rsidR="001918D7" w:rsidRDefault="001918D7" w:rsidP="001918D7">
            <w:r>
              <w:t>MemAccU5L4PbCfgFileGeneration.cs</w:t>
            </w:r>
          </w:p>
        </w:tc>
      </w:tr>
      <w:tr w:rsidR="001918D7" w14:paraId="76CA03CC" w14:textId="77777777" w:rsidTr="00AD0A1E">
        <w:tc>
          <w:tcPr>
            <w:tcW w:w="2492" w:type="dxa"/>
            <w:shd w:val="clear" w:color="auto" w:fill="D0CECE"/>
          </w:tcPr>
          <w:p w14:paraId="1B640172" w14:textId="77777777" w:rsidR="001918D7" w:rsidRDefault="001918D7" w:rsidP="001918D7">
            <w:pPr>
              <w:rPr>
                <w:b/>
              </w:rPr>
            </w:pPr>
            <w:r>
              <w:rPr>
                <w:b/>
              </w:rPr>
              <w:t>Description</w:t>
            </w:r>
          </w:p>
        </w:tc>
        <w:tc>
          <w:tcPr>
            <w:tcW w:w="5816" w:type="dxa"/>
            <w:shd w:val="clear" w:color="auto" w:fill="auto"/>
          </w:tcPr>
          <w:p w14:paraId="66982B82" w14:textId="77777777" w:rsidR="001918D7" w:rsidRDefault="001918D7" w:rsidP="001918D7">
            <w:r>
              <w:t>This file contains the functions to fill the output file MemAcc_PBcfg.h &lt;class&gt;</w:t>
            </w:r>
          </w:p>
        </w:tc>
      </w:tr>
    </w:tbl>
    <w:p w14:paraId="3F00A6B1" w14:textId="77777777" w:rsidR="001918D7" w:rsidRDefault="001918D7" w:rsidP="001918D7"/>
    <w:p w14:paraId="17079843" w14:textId="77777777" w:rsidR="001918D7" w:rsidRDefault="001918D7" w:rsidP="001918D7"/>
    <w:p w14:paraId="19691284" w14:textId="77777777" w:rsidR="001918D7" w:rsidRDefault="001918D7"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6E191CA8" w14:textId="77777777" w:rsidTr="00AD0A1E">
        <w:trPr>
          <w:jc w:val="center"/>
        </w:trPr>
        <w:tc>
          <w:tcPr>
            <w:tcW w:w="582" w:type="dxa"/>
            <w:shd w:val="clear" w:color="auto" w:fill="CCCCCC"/>
            <w:vAlign w:val="center"/>
          </w:tcPr>
          <w:p w14:paraId="6EF81310"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3E004719"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2BB44E58"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3F2E4BA7" w14:textId="77777777" w:rsidR="001918D7" w:rsidRDefault="001918D7" w:rsidP="001918D7">
            <w:pPr>
              <w:spacing w:before="100" w:beforeAutospacing="1" w:afterAutospacing="1"/>
              <w:rPr>
                <w:b/>
              </w:rPr>
            </w:pPr>
            <w:r>
              <w:rPr>
                <w:b/>
              </w:rPr>
              <w:t>Description</w:t>
            </w:r>
          </w:p>
        </w:tc>
      </w:tr>
      <w:tr w:rsidR="001918D7" w14:paraId="6AEFB569" w14:textId="77777777" w:rsidTr="00AD0A1E">
        <w:trPr>
          <w:jc w:val="center"/>
        </w:trPr>
        <w:tc>
          <w:tcPr>
            <w:tcW w:w="582" w:type="dxa"/>
            <w:shd w:val="clear" w:color="auto" w:fill="auto"/>
            <w:vAlign w:val="center"/>
          </w:tcPr>
          <w:p w14:paraId="546D54D0" w14:textId="77777777" w:rsidR="001918D7" w:rsidRDefault="001918D7" w:rsidP="001918D7">
            <w:pPr>
              <w:spacing w:afterAutospacing="1"/>
              <w:jc w:val="center"/>
            </w:pPr>
            <w:r>
              <w:t>(1)</w:t>
            </w:r>
          </w:p>
        </w:tc>
        <w:tc>
          <w:tcPr>
            <w:tcW w:w="3739" w:type="dxa"/>
            <w:shd w:val="clear" w:color="auto" w:fill="auto"/>
            <w:vAlign w:val="center"/>
          </w:tcPr>
          <w:p w14:paraId="015B8C1A" w14:textId="77777777" w:rsidR="001918D7" w:rsidRDefault="001918D7" w:rsidP="001918D7">
            <w:pPr>
              <w:spacing w:afterAutospacing="1"/>
            </w:pPr>
            <w:r>
              <w:t>Instance</w:t>
            </w:r>
          </w:p>
        </w:tc>
        <w:tc>
          <w:tcPr>
            <w:tcW w:w="1080" w:type="dxa"/>
            <w:shd w:val="clear" w:color="auto" w:fill="auto"/>
            <w:vAlign w:val="center"/>
          </w:tcPr>
          <w:p w14:paraId="301A816F" w14:textId="77777777" w:rsidR="001918D7" w:rsidRDefault="001918D7" w:rsidP="001918D7">
            <w:pPr>
              <w:spacing w:afterAutospacing="1"/>
            </w:pPr>
            <w:r>
              <w:t>Public</w:t>
            </w:r>
          </w:p>
        </w:tc>
        <w:tc>
          <w:tcPr>
            <w:tcW w:w="2908" w:type="dxa"/>
            <w:shd w:val="clear" w:color="auto" w:fill="auto"/>
            <w:vAlign w:val="center"/>
          </w:tcPr>
          <w:p w14:paraId="03E45DD0" w14:textId="77777777" w:rsidR="001918D7" w:rsidRDefault="001918D7" w:rsidP="001918D7">
            <w:pPr>
              <w:spacing w:afterAutospacing="1"/>
            </w:pPr>
            <w:r>
              <w:t xml:space="preserve">MemAccU5L4 PbCfg </w:t>
            </w:r>
            <w:r>
              <w:lastRenderedPageBreak/>
              <w:t xml:space="preserve">FileGeneration instance used by ObjectFactory to get a new MemAccU5L4 PbCfg FileGeneration object </w:t>
            </w:r>
          </w:p>
        </w:tc>
      </w:tr>
    </w:tbl>
    <w:p w14:paraId="090F7239" w14:textId="77777777" w:rsidR="001918D7" w:rsidRDefault="001918D7" w:rsidP="001918D7"/>
    <w:p w14:paraId="309DB453" w14:textId="77777777" w:rsidR="001918D7" w:rsidRDefault="001918D7"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367B835C" w14:textId="77777777" w:rsidTr="00AD0A1E">
        <w:trPr>
          <w:jc w:val="center"/>
        </w:trPr>
        <w:tc>
          <w:tcPr>
            <w:tcW w:w="582" w:type="dxa"/>
            <w:shd w:val="clear" w:color="auto" w:fill="CCCCCC"/>
            <w:vAlign w:val="center"/>
          </w:tcPr>
          <w:p w14:paraId="2D1B8FCC"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15684F11"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5DADFD5D"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76DDCFD8" w14:textId="77777777" w:rsidR="001918D7" w:rsidRDefault="001918D7" w:rsidP="001918D7">
            <w:pPr>
              <w:spacing w:before="100" w:beforeAutospacing="1" w:afterAutospacing="1"/>
              <w:rPr>
                <w:b/>
              </w:rPr>
            </w:pPr>
            <w:r>
              <w:rPr>
                <w:b/>
              </w:rPr>
              <w:t>Description</w:t>
            </w:r>
          </w:p>
        </w:tc>
      </w:tr>
      <w:tr w:rsidR="001918D7" w14:paraId="3758361C" w14:textId="77777777" w:rsidTr="00AD0A1E">
        <w:trPr>
          <w:jc w:val="center"/>
        </w:trPr>
        <w:tc>
          <w:tcPr>
            <w:tcW w:w="582" w:type="dxa"/>
            <w:shd w:val="clear" w:color="auto" w:fill="auto"/>
            <w:vAlign w:val="center"/>
          </w:tcPr>
          <w:p w14:paraId="3B6B3DDC" w14:textId="77777777" w:rsidR="001918D7" w:rsidRDefault="001918D7" w:rsidP="001918D7">
            <w:pPr>
              <w:spacing w:afterAutospacing="1"/>
              <w:jc w:val="center"/>
            </w:pPr>
            <w:r>
              <w:t>-</w:t>
            </w:r>
          </w:p>
        </w:tc>
        <w:tc>
          <w:tcPr>
            <w:tcW w:w="3739" w:type="dxa"/>
            <w:shd w:val="clear" w:color="auto" w:fill="auto"/>
            <w:vAlign w:val="center"/>
          </w:tcPr>
          <w:p w14:paraId="1C30E7CE" w14:textId="77777777" w:rsidR="001918D7" w:rsidRDefault="001918D7" w:rsidP="001918D7">
            <w:pPr>
              <w:spacing w:afterAutospacing="1"/>
            </w:pPr>
            <w:r>
              <w:t>-</w:t>
            </w:r>
          </w:p>
        </w:tc>
        <w:tc>
          <w:tcPr>
            <w:tcW w:w="1080" w:type="dxa"/>
            <w:shd w:val="clear" w:color="auto" w:fill="auto"/>
            <w:vAlign w:val="center"/>
          </w:tcPr>
          <w:p w14:paraId="1B399D3C" w14:textId="77777777" w:rsidR="001918D7" w:rsidRDefault="001918D7" w:rsidP="001918D7">
            <w:pPr>
              <w:spacing w:afterAutospacing="1"/>
            </w:pPr>
            <w:r>
              <w:t>-</w:t>
            </w:r>
          </w:p>
        </w:tc>
        <w:tc>
          <w:tcPr>
            <w:tcW w:w="2908" w:type="dxa"/>
            <w:shd w:val="clear" w:color="auto" w:fill="auto"/>
            <w:vAlign w:val="center"/>
          </w:tcPr>
          <w:p w14:paraId="0C51C0A5" w14:textId="77777777" w:rsidR="001918D7" w:rsidRDefault="001918D7" w:rsidP="001918D7">
            <w:pPr>
              <w:spacing w:afterAutospacing="1"/>
            </w:pPr>
            <w:r>
              <w:t>-</w:t>
            </w:r>
          </w:p>
        </w:tc>
      </w:tr>
    </w:tbl>
    <w:p w14:paraId="4E20A48A" w14:textId="77777777" w:rsidR="001918D7" w:rsidRDefault="001918D7" w:rsidP="001918D7">
      <w:pPr>
        <w:pStyle w:val="Heading5"/>
      </w:pPr>
      <w:r>
        <w:t>Fields</w:t>
      </w:r>
    </w:p>
    <w:p w14:paraId="55553034" w14:textId="77777777" w:rsidR="001918D7" w:rsidRDefault="001918D7" w:rsidP="001918D7">
      <w:pPr>
        <w:pStyle w:val="Heading6"/>
      </w:pPr>
      <w:r>
        <w:t>Instance</w:t>
      </w:r>
    </w:p>
    <w:p w14:paraId="40270E36" w14:textId="77777777" w:rsidR="001918D7" w:rsidRDefault="001918D7" w:rsidP="001918D7">
      <w:pPr>
        <w:pStyle w:val="DesignID"/>
      </w:pPr>
      <w:r>
        <w:t>MEMACC_TUD_CLS_024_001:</w:t>
      </w:r>
      <w:r>
        <w:br/>
      </w:r>
      <w:r>
        <w:rPr>
          <w:b w:val="0"/>
        </w:rPr>
        <w:t>Dev: U5L4, U5L2, U5L1</w:t>
      </w:r>
      <w:r>
        <w:rPr>
          <w:b w:val="0"/>
        </w:rPr>
        <w:br/>
      </w:r>
      <w:r>
        <w:rPr>
          <w:b w:val="0"/>
          <w:i/>
          <w:color w:val="00BFFF"/>
        </w:rPr>
        <w:t>[Attr: U5L4, -, -]</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5A54799C" w14:textId="77777777" w:rsidTr="00AD0A1E">
        <w:tc>
          <w:tcPr>
            <w:tcW w:w="2492" w:type="dxa"/>
            <w:shd w:val="clear" w:color="auto" w:fill="D0CECE"/>
          </w:tcPr>
          <w:p w14:paraId="355906DC" w14:textId="77777777" w:rsidR="001918D7" w:rsidRDefault="001918D7" w:rsidP="001918D7">
            <w:pPr>
              <w:rPr>
                <w:b/>
              </w:rPr>
            </w:pPr>
            <w:r>
              <w:rPr>
                <w:b/>
              </w:rPr>
              <w:t>Variable Name</w:t>
            </w:r>
          </w:p>
        </w:tc>
        <w:tc>
          <w:tcPr>
            <w:tcW w:w="5816" w:type="dxa"/>
            <w:shd w:val="clear" w:color="auto" w:fill="auto"/>
          </w:tcPr>
          <w:p w14:paraId="3368E636" w14:textId="77777777" w:rsidR="001918D7" w:rsidRDefault="001918D7" w:rsidP="001918D7">
            <w:r>
              <w:t>Instance</w:t>
            </w:r>
          </w:p>
        </w:tc>
      </w:tr>
      <w:tr w:rsidR="001918D7" w14:paraId="2595B125" w14:textId="77777777" w:rsidTr="00AD0A1E">
        <w:tc>
          <w:tcPr>
            <w:tcW w:w="2492" w:type="dxa"/>
            <w:shd w:val="clear" w:color="auto" w:fill="D0CECE"/>
          </w:tcPr>
          <w:p w14:paraId="75CA4743" w14:textId="77777777" w:rsidR="001918D7" w:rsidRDefault="001918D7" w:rsidP="001918D7">
            <w:pPr>
              <w:rPr>
                <w:b/>
              </w:rPr>
            </w:pPr>
            <w:r>
              <w:rPr>
                <w:b/>
              </w:rPr>
              <w:t>Type</w:t>
            </w:r>
          </w:p>
        </w:tc>
        <w:tc>
          <w:tcPr>
            <w:tcW w:w="5816" w:type="dxa"/>
            <w:shd w:val="clear" w:color="auto" w:fill="auto"/>
          </w:tcPr>
          <w:p w14:paraId="6C1CBD43" w14:textId="77777777" w:rsidR="001918D7" w:rsidRDefault="001918D7" w:rsidP="001918D7">
            <w:r>
              <w:t>readonly MemAccU5L4PbCfgFileGeneration</w:t>
            </w:r>
          </w:p>
        </w:tc>
      </w:tr>
      <w:tr w:rsidR="001918D7" w14:paraId="0AABB8DF" w14:textId="77777777" w:rsidTr="00AD0A1E">
        <w:tc>
          <w:tcPr>
            <w:tcW w:w="2492" w:type="dxa"/>
            <w:shd w:val="clear" w:color="auto" w:fill="D0CECE"/>
          </w:tcPr>
          <w:p w14:paraId="7AB9B161" w14:textId="77777777" w:rsidR="001918D7" w:rsidRDefault="001918D7" w:rsidP="001918D7">
            <w:pPr>
              <w:rPr>
                <w:b/>
              </w:rPr>
            </w:pPr>
            <w:r>
              <w:rPr>
                <w:b/>
              </w:rPr>
              <w:t>Range</w:t>
            </w:r>
          </w:p>
        </w:tc>
        <w:tc>
          <w:tcPr>
            <w:tcW w:w="5816" w:type="dxa"/>
            <w:shd w:val="clear" w:color="auto" w:fill="auto"/>
          </w:tcPr>
          <w:p w14:paraId="40D6C761" w14:textId="77777777" w:rsidR="001918D7" w:rsidRDefault="001918D7" w:rsidP="001918D7">
            <w:r>
              <w:t>None</w:t>
            </w:r>
          </w:p>
        </w:tc>
      </w:tr>
      <w:tr w:rsidR="001918D7" w14:paraId="70F05F43" w14:textId="77777777" w:rsidTr="00AD0A1E">
        <w:tc>
          <w:tcPr>
            <w:tcW w:w="2492" w:type="dxa"/>
            <w:shd w:val="clear" w:color="auto" w:fill="D0CECE"/>
          </w:tcPr>
          <w:p w14:paraId="78DFF450" w14:textId="77777777" w:rsidR="001918D7" w:rsidRDefault="001918D7" w:rsidP="001918D7">
            <w:pPr>
              <w:rPr>
                <w:b/>
              </w:rPr>
            </w:pPr>
            <w:r>
              <w:rPr>
                <w:b/>
              </w:rPr>
              <w:t>Description</w:t>
            </w:r>
          </w:p>
        </w:tc>
        <w:tc>
          <w:tcPr>
            <w:tcW w:w="5816" w:type="dxa"/>
            <w:shd w:val="clear" w:color="auto" w:fill="auto"/>
          </w:tcPr>
          <w:p w14:paraId="42AC8ED5" w14:textId="77777777" w:rsidR="001918D7" w:rsidRDefault="001918D7" w:rsidP="001918D7">
            <w:r>
              <w:t xml:space="preserve">MemAccU5L4 PbCfg FileGeneration instance used by ObjectFactory to get a new MemAccU5L4 PbCfg FileGeneration object </w:t>
            </w:r>
          </w:p>
        </w:tc>
      </w:tr>
    </w:tbl>
    <w:p w14:paraId="50837E08" w14:textId="77777777" w:rsidR="001918D7" w:rsidRDefault="001918D7" w:rsidP="001918D7"/>
    <w:p w14:paraId="5F86D9F0" w14:textId="77777777" w:rsidR="001918D7" w:rsidRDefault="001918D7" w:rsidP="001918D7">
      <w:pPr>
        <w:pStyle w:val="Heading5"/>
        <w:rPr>
          <w:lang w:val="vi-VN"/>
        </w:rPr>
      </w:pPr>
      <w:r>
        <w:lastRenderedPageBreak/>
        <w:t>Methods</w:t>
      </w:r>
    </w:p>
    <w:p w14:paraId="0A9D51ED" w14:textId="77777777" w:rsidR="001918D7" w:rsidRPr="000247AC" w:rsidRDefault="001918D7" w:rsidP="001918D7">
      <w:pPr>
        <w:pStyle w:val="Heading3"/>
        <w:rPr>
          <w:sz w:val="20"/>
          <w:szCs w:val="20"/>
        </w:rPr>
      </w:pPr>
      <w:bookmarkStart w:id="151" w:name="_Toc173276491"/>
      <w:r w:rsidRPr="000247AC">
        <w:rPr>
          <w:sz w:val="20"/>
          <w:szCs w:val="20"/>
        </w:rPr>
        <w:t>Intermediate</w:t>
      </w:r>
      <w:bookmarkEnd w:id="151"/>
    </w:p>
    <w:p w14:paraId="505C97FC" w14:textId="77777777" w:rsidR="001918D7" w:rsidRPr="000247AC" w:rsidRDefault="001918D7" w:rsidP="001918D7">
      <w:pPr>
        <w:pStyle w:val="Heading4"/>
        <w:spacing w:line="276" w:lineRule="auto"/>
        <w:rPr>
          <w:sz w:val="20"/>
          <w:szCs w:val="20"/>
        </w:rPr>
      </w:pPr>
      <w:r w:rsidRPr="000247AC">
        <w:rPr>
          <w:sz w:val="20"/>
          <w:szCs w:val="20"/>
        </w:rPr>
        <w:t>UML</w:t>
      </w:r>
    </w:p>
    <w:p w14:paraId="0B3F82CE" w14:textId="77777777" w:rsidR="001918D7" w:rsidRPr="000247AC" w:rsidRDefault="001918D7" w:rsidP="001918D7">
      <w:pPr>
        <w:keepNext/>
        <w:spacing w:line="276" w:lineRule="auto"/>
        <w:rPr>
          <w:rFonts w:cs="Arial"/>
          <w:szCs w:val="20"/>
        </w:rPr>
      </w:pPr>
      <w:r w:rsidRPr="000247AC">
        <w:rPr>
          <w:rFonts w:cs="Arial"/>
          <w:szCs w:val="20"/>
        </w:rPr>
        <w:t xml:space="preserve"> </w:t>
      </w:r>
      <w:r>
        <w:rPr>
          <w:rFonts w:cs="Arial"/>
          <w:noProof/>
          <w:szCs w:val="20"/>
        </w:rPr>
        <w:pict w14:anchorId="3BB78605">
          <v:shape id="_x0000_i1127" type="#_x0000_t75" alt="A diagram of a diagram&#10;&#10;Description automatically generated" style="width:415.5pt;height:246pt;visibility:visible;mso-wrap-style:square">
            <v:imagedata r:id="rId25" o:title="A diagram of a diagram&#10;&#10;Description automatically generated"/>
          </v:shape>
        </w:pict>
      </w:r>
    </w:p>
    <w:p w14:paraId="1E89CDAA" w14:textId="77777777" w:rsidR="001918D7" w:rsidRPr="000247AC" w:rsidRDefault="001918D7" w:rsidP="001918D7">
      <w:pPr>
        <w:pStyle w:val="Caption"/>
        <w:spacing w:line="276" w:lineRule="auto"/>
        <w:jc w:val="left"/>
        <w:rPr>
          <w:rFonts w:cs="Arial"/>
        </w:rPr>
      </w:pPr>
      <w:r w:rsidRPr="000247AC">
        <w:rPr>
          <w:rFonts w:cs="Arial"/>
        </w:rPr>
        <w:t xml:space="preserve">   </w:t>
      </w:r>
      <w:bookmarkStart w:id="152" w:name="_Toc121762386"/>
      <w:bookmarkStart w:id="153" w:name="_Toc165277519"/>
      <w:bookmarkStart w:id="154" w:name="_Toc173276505"/>
      <w:r w:rsidRPr="000247AC">
        <w:rPr>
          <w:rFonts w:cs="Arial"/>
        </w:rPr>
        <w:t xml:space="preserve">Figure </w:t>
      </w:r>
      <w:r w:rsidRPr="000247AC">
        <w:rPr>
          <w:rFonts w:cs="Arial"/>
        </w:rPr>
        <w:fldChar w:fldCharType="begin"/>
      </w:r>
      <w:r w:rsidRPr="000247AC">
        <w:rPr>
          <w:rFonts w:cs="Arial"/>
        </w:rPr>
        <w:instrText xml:space="preserve"> SEQ Figure \* ARABIC </w:instrText>
      </w:r>
      <w:r w:rsidRPr="000247AC">
        <w:rPr>
          <w:rFonts w:cs="Arial"/>
        </w:rPr>
        <w:fldChar w:fldCharType="separate"/>
      </w:r>
      <w:r w:rsidRPr="000247AC">
        <w:rPr>
          <w:rFonts w:cs="Arial"/>
          <w:noProof/>
        </w:rPr>
        <w:t>14</w:t>
      </w:r>
      <w:r w:rsidRPr="000247AC">
        <w:rPr>
          <w:rFonts w:cs="Arial"/>
          <w:noProof/>
        </w:rPr>
        <w:fldChar w:fldCharType="end"/>
      </w:r>
      <w:r w:rsidRPr="000247AC">
        <w:rPr>
          <w:rFonts w:cs="Arial"/>
        </w:rPr>
        <w:t>: U5Lx::Intermediate</w:t>
      </w:r>
      <w:bookmarkEnd w:id="152"/>
      <w:bookmarkEnd w:id="153"/>
      <w:bookmarkEnd w:id="154"/>
    </w:p>
    <w:p w14:paraId="27A3A869" w14:textId="77777777" w:rsidR="001918D7" w:rsidRPr="000247AC" w:rsidRDefault="001918D7" w:rsidP="001918D7">
      <w:pPr>
        <w:spacing w:line="276" w:lineRule="auto"/>
        <w:rPr>
          <w:rFonts w:cs="Arial"/>
          <w:szCs w:val="20"/>
        </w:rPr>
      </w:pPr>
      <w:r w:rsidRPr="000247AC">
        <w:rPr>
          <w:rFonts w:cs="Arial"/>
          <w:szCs w:val="20"/>
        </w:rPr>
        <w:t>The class diagram describes relation among Intermediate class of U5Lx family. MemAccU5LxIntermediate class is inherited from MemAccU5xIntermediate class.</w:t>
      </w:r>
    </w:p>
    <w:p w14:paraId="4C8079B8" w14:textId="77777777" w:rsidR="001918D7" w:rsidRPr="000247AC" w:rsidRDefault="001918D7" w:rsidP="001918D7">
      <w:pPr>
        <w:spacing w:line="276" w:lineRule="auto"/>
        <w:rPr>
          <w:rFonts w:cs="Arial"/>
          <w:szCs w:val="20"/>
        </w:rPr>
      </w:pPr>
      <w:r w:rsidRPr="000247AC">
        <w:rPr>
          <w:rFonts w:cs="Arial"/>
          <w:szCs w:val="20"/>
        </w:rPr>
        <w:t>MemAccU5L4Intermediate, MemAccU5L2Intermediate, MemAccU5L1Intermediate class are inherited from MemAccU5LxIntermediate class.</w:t>
      </w:r>
    </w:p>
    <w:p w14:paraId="77CA5CCF" w14:textId="77777777" w:rsidR="001918D7" w:rsidRPr="000247AC" w:rsidRDefault="001918D7" w:rsidP="001918D7">
      <w:pPr>
        <w:spacing w:line="276" w:lineRule="auto"/>
        <w:rPr>
          <w:rFonts w:cs="Arial"/>
          <w:szCs w:val="20"/>
        </w:rPr>
      </w:pPr>
      <w:r w:rsidRPr="000247AC">
        <w:rPr>
          <w:rFonts w:cs="Arial"/>
          <w:szCs w:val="20"/>
        </w:rPr>
        <w:t>MemAccU5LxIntermediate class contains common methods, common fields that use for all sub device as U5L4, U5L2, U5L1.</w:t>
      </w:r>
    </w:p>
    <w:p w14:paraId="22B603AB" w14:textId="77777777" w:rsidR="001918D7" w:rsidRPr="001918D7" w:rsidRDefault="001918D7" w:rsidP="001918D7">
      <w:pPr>
        <w:rPr>
          <w:lang w:val="vi-VN"/>
        </w:rPr>
      </w:pPr>
    </w:p>
    <w:p w14:paraId="47F31CD2" w14:textId="77777777" w:rsidR="009A6CC2" w:rsidRDefault="00000000" w:rsidP="001918D7">
      <w:pPr>
        <w:pStyle w:val="Heading4"/>
      </w:pPr>
      <w:r>
        <w:t>Renesas::Generator::MemAccU5Lx::Common::Intermediate::MemAccU5LxIntermediate</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57023799" w14:textId="77777777">
        <w:tc>
          <w:tcPr>
            <w:tcW w:w="2492" w:type="dxa"/>
            <w:shd w:val="clear" w:color="auto" w:fill="D0CECE"/>
          </w:tcPr>
          <w:p w14:paraId="54A57FA0" w14:textId="77777777" w:rsidR="009A6CC2" w:rsidRDefault="00000000" w:rsidP="001918D7">
            <w:pPr>
              <w:rPr>
                <w:b/>
              </w:rPr>
            </w:pPr>
            <w:r>
              <w:rPr>
                <w:b/>
              </w:rPr>
              <w:t>Location File Name</w:t>
            </w:r>
          </w:p>
        </w:tc>
        <w:tc>
          <w:tcPr>
            <w:tcW w:w="5816" w:type="dxa"/>
            <w:shd w:val="clear" w:color="auto" w:fill="auto"/>
          </w:tcPr>
          <w:p w14:paraId="6C1E0712" w14:textId="77777777" w:rsidR="009A6CC2" w:rsidRDefault="00000000" w:rsidP="001918D7">
            <w:r>
              <w:t>MemAccU5LxIntermediate.cs</w:t>
            </w:r>
          </w:p>
        </w:tc>
      </w:tr>
      <w:tr w:rsidR="009A6CC2" w14:paraId="74E39992" w14:textId="77777777">
        <w:tc>
          <w:tcPr>
            <w:tcW w:w="2492" w:type="dxa"/>
            <w:shd w:val="clear" w:color="auto" w:fill="D0CECE"/>
          </w:tcPr>
          <w:p w14:paraId="0B1BBE61" w14:textId="77777777" w:rsidR="009A6CC2" w:rsidRDefault="00000000" w:rsidP="001918D7">
            <w:pPr>
              <w:rPr>
                <w:b/>
              </w:rPr>
            </w:pPr>
            <w:r>
              <w:rPr>
                <w:b/>
              </w:rPr>
              <w:t>Description</w:t>
            </w:r>
          </w:p>
        </w:tc>
        <w:tc>
          <w:tcPr>
            <w:tcW w:w="5816" w:type="dxa"/>
            <w:shd w:val="clear" w:color="auto" w:fill="auto"/>
          </w:tcPr>
          <w:p w14:paraId="426341E4" w14:textId="77777777" w:rsidR="009A6CC2" w:rsidRDefault="00000000" w:rsidP="001918D7">
            <w:r>
              <w:t>This file calculates value of parameters that is used to output header and source file &lt;class&gt;</w:t>
            </w:r>
          </w:p>
        </w:tc>
      </w:tr>
    </w:tbl>
    <w:p w14:paraId="5A877CC2" w14:textId="77777777" w:rsidR="009A6CC2" w:rsidRDefault="009A6CC2" w:rsidP="001918D7"/>
    <w:p w14:paraId="1ACA0F19" w14:textId="77777777" w:rsidR="009A6CC2" w:rsidRDefault="009A6CC2" w:rsidP="001918D7"/>
    <w:p w14:paraId="54B1E5C8" w14:textId="77777777" w:rsidR="009A6CC2" w:rsidRDefault="00000000"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1A074743" w14:textId="77777777">
        <w:trPr>
          <w:jc w:val="center"/>
        </w:trPr>
        <w:tc>
          <w:tcPr>
            <w:tcW w:w="582" w:type="dxa"/>
            <w:shd w:val="clear" w:color="auto" w:fill="CCCCCC"/>
            <w:vAlign w:val="center"/>
          </w:tcPr>
          <w:p w14:paraId="47C9103C" w14:textId="77777777" w:rsidR="009A6CC2" w:rsidRDefault="00000000" w:rsidP="001918D7">
            <w:pPr>
              <w:spacing w:before="100" w:beforeAutospacing="1" w:afterAutospacing="1"/>
              <w:rPr>
                <w:b/>
              </w:rPr>
            </w:pPr>
            <w:r>
              <w:rPr>
                <w:b/>
              </w:rPr>
              <w:lastRenderedPageBreak/>
              <w:t>No.</w:t>
            </w:r>
          </w:p>
        </w:tc>
        <w:tc>
          <w:tcPr>
            <w:tcW w:w="3739" w:type="dxa"/>
            <w:shd w:val="clear" w:color="auto" w:fill="CCCCCC"/>
            <w:vAlign w:val="center"/>
          </w:tcPr>
          <w:p w14:paraId="07809AD4"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6BC06000"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4E2FC78D" w14:textId="77777777" w:rsidR="009A6CC2" w:rsidRDefault="00000000" w:rsidP="001918D7">
            <w:pPr>
              <w:spacing w:before="100" w:beforeAutospacing="1" w:afterAutospacing="1"/>
              <w:rPr>
                <w:b/>
              </w:rPr>
            </w:pPr>
            <w:r>
              <w:rPr>
                <w:b/>
              </w:rPr>
              <w:t>Description</w:t>
            </w:r>
          </w:p>
        </w:tc>
      </w:tr>
      <w:tr w:rsidR="007A3CF5" w14:paraId="02CFC053" w14:textId="77777777">
        <w:trPr>
          <w:jc w:val="center"/>
        </w:trPr>
        <w:tc>
          <w:tcPr>
            <w:tcW w:w="582" w:type="dxa"/>
            <w:shd w:val="clear" w:color="auto" w:fill="auto"/>
            <w:vAlign w:val="center"/>
          </w:tcPr>
          <w:p w14:paraId="2445A36B" w14:textId="77777777" w:rsidR="009A6CC2" w:rsidRDefault="00000000" w:rsidP="001918D7">
            <w:pPr>
              <w:spacing w:afterAutospacing="1"/>
              <w:jc w:val="center"/>
            </w:pPr>
            <w:r>
              <w:t>-</w:t>
            </w:r>
          </w:p>
        </w:tc>
        <w:tc>
          <w:tcPr>
            <w:tcW w:w="3739" w:type="dxa"/>
            <w:shd w:val="clear" w:color="auto" w:fill="auto"/>
            <w:vAlign w:val="center"/>
          </w:tcPr>
          <w:p w14:paraId="1E9AFDB0" w14:textId="77777777" w:rsidR="009A6CC2" w:rsidRDefault="00000000" w:rsidP="001918D7">
            <w:pPr>
              <w:spacing w:afterAutospacing="1"/>
            </w:pPr>
            <w:r>
              <w:t>-</w:t>
            </w:r>
          </w:p>
        </w:tc>
        <w:tc>
          <w:tcPr>
            <w:tcW w:w="1080" w:type="dxa"/>
            <w:shd w:val="clear" w:color="auto" w:fill="auto"/>
            <w:vAlign w:val="center"/>
          </w:tcPr>
          <w:p w14:paraId="3B031D28" w14:textId="77777777" w:rsidR="009A6CC2" w:rsidRDefault="00000000" w:rsidP="001918D7">
            <w:pPr>
              <w:spacing w:afterAutospacing="1"/>
            </w:pPr>
            <w:r>
              <w:t>-</w:t>
            </w:r>
          </w:p>
        </w:tc>
        <w:tc>
          <w:tcPr>
            <w:tcW w:w="2908" w:type="dxa"/>
            <w:shd w:val="clear" w:color="auto" w:fill="auto"/>
            <w:vAlign w:val="center"/>
          </w:tcPr>
          <w:p w14:paraId="018267AB" w14:textId="77777777" w:rsidR="009A6CC2" w:rsidRDefault="00000000" w:rsidP="001918D7">
            <w:pPr>
              <w:spacing w:afterAutospacing="1"/>
            </w:pPr>
            <w:r>
              <w:t>-</w:t>
            </w:r>
          </w:p>
        </w:tc>
      </w:tr>
    </w:tbl>
    <w:p w14:paraId="7711E247" w14:textId="77777777" w:rsidR="009A6CC2" w:rsidRDefault="009A6CC2" w:rsidP="001918D7"/>
    <w:p w14:paraId="0422B6FE" w14:textId="77777777" w:rsidR="009A6CC2" w:rsidRDefault="00000000"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3D14AB19" w14:textId="77777777">
        <w:trPr>
          <w:jc w:val="center"/>
        </w:trPr>
        <w:tc>
          <w:tcPr>
            <w:tcW w:w="582" w:type="dxa"/>
            <w:shd w:val="clear" w:color="auto" w:fill="CCCCCC"/>
            <w:vAlign w:val="center"/>
          </w:tcPr>
          <w:p w14:paraId="42D2D683"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2D7C27D2"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0F108107"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0732A5F0" w14:textId="77777777" w:rsidR="009A6CC2" w:rsidRDefault="00000000" w:rsidP="001918D7">
            <w:pPr>
              <w:spacing w:before="100" w:beforeAutospacing="1" w:afterAutospacing="1"/>
              <w:rPr>
                <w:b/>
              </w:rPr>
            </w:pPr>
            <w:r>
              <w:rPr>
                <w:b/>
              </w:rPr>
              <w:t>Description</w:t>
            </w:r>
          </w:p>
        </w:tc>
      </w:tr>
      <w:tr w:rsidR="007A3CF5" w14:paraId="4596C01D" w14:textId="77777777">
        <w:trPr>
          <w:jc w:val="center"/>
        </w:trPr>
        <w:tc>
          <w:tcPr>
            <w:tcW w:w="582" w:type="dxa"/>
            <w:shd w:val="clear" w:color="auto" w:fill="auto"/>
            <w:vAlign w:val="center"/>
          </w:tcPr>
          <w:p w14:paraId="5CF4BFC9" w14:textId="77777777" w:rsidR="009A6CC2" w:rsidRDefault="00000000" w:rsidP="001918D7">
            <w:pPr>
              <w:spacing w:afterAutospacing="1"/>
              <w:jc w:val="center"/>
            </w:pPr>
            <w:r>
              <w:t>(1)</w:t>
            </w:r>
          </w:p>
        </w:tc>
        <w:tc>
          <w:tcPr>
            <w:tcW w:w="3739" w:type="dxa"/>
            <w:shd w:val="clear" w:color="auto" w:fill="auto"/>
            <w:vAlign w:val="center"/>
          </w:tcPr>
          <w:p w14:paraId="346E7CD4" w14:textId="77777777" w:rsidR="009A6CC2" w:rsidRDefault="00000000" w:rsidP="001918D7">
            <w:pPr>
              <w:spacing w:afterAutospacing="1"/>
            </w:pPr>
            <w:r>
              <w:t>ComputeMemAccParamsOnOff</w:t>
            </w:r>
          </w:p>
        </w:tc>
        <w:tc>
          <w:tcPr>
            <w:tcW w:w="1080" w:type="dxa"/>
            <w:shd w:val="clear" w:color="auto" w:fill="auto"/>
            <w:vAlign w:val="center"/>
          </w:tcPr>
          <w:p w14:paraId="0DB79FB2" w14:textId="77777777" w:rsidR="009A6CC2" w:rsidRDefault="00000000" w:rsidP="001918D7">
            <w:pPr>
              <w:spacing w:afterAutospacing="1"/>
            </w:pPr>
            <w:r>
              <w:t>Protected</w:t>
            </w:r>
          </w:p>
        </w:tc>
        <w:tc>
          <w:tcPr>
            <w:tcW w:w="2908" w:type="dxa"/>
            <w:shd w:val="clear" w:color="auto" w:fill="auto"/>
            <w:vAlign w:val="center"/>
          </w:tcPr>
          <w:p w14:paraId="58761880" w14:textId="77777777" w:rsidR="009A6CC2" w:rsidRDefault="00000000" w:rsidP="001918D7">
            <w:pPr>
              <w:spacing w:afterAutospacing="1"/>
            </w:pPr>
            <w:r>
              <w:t xml:space="preserve">To compute value of parameters are STD_ON or STD_OFF </w:t>
            </w:r>
          </w:p>
        </w:tc>
      </w:tr>
    </w:tbl>
    <w:p w14:paraId="4354FBAA" w14:textId="77777777" w:rsidR="009A6CC2" w:rsidRDefault="00000000" w:rsidP="001918D7">
      <w:pPr>
        <w:pStyle w:val="Heading5"/>
      </w:pPr>
      <w:r>
        <w:t>Fields</w:t>
      </w:r>
    </w:p>
    <w:p w14:paraId="2E478E83" w14:textId="77777777" w:rsidR="009A6CC2" w:rsidRDefault="00000000" w:rsidP="001918D7">
      <w:pPr>
        <w:pStyle w:val="Heading5"/>
      </w:pPr>
      <w:r>
        <w:t>Methods</w:t>
      </w:r>
    </w:p>
    <w:p w14:paraId="0A3304B2" w14:textId="77777777" w:rsidR="009A6CC2" w:rsidRDefault="00000000" w:rsidP="001918D7">
      <w:pPr>
        <w:pStyle w:val="Heading6"/>
      </w:pPr>
      <w:r>
        <w:t>ComputeMemAccParamsOnOff</w:t>
      </w:r>
    </w:p>
    <w:p w14:paraId="6247D09E" w14:textId="77777777" w:rsidR="009A6CC2" w:rsidRDefault="00000000">
      <w:pPr>
        <w:pStyle w:val="DesignID"/>
      </w:pPr>
      <w:r>
        <w:t>MEMACC_TUD_CLS_010_00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4DF9C6EC" w14:textId="77777777">
        <w:tc>
          <w:tcPr>
            <w:tcW w:w="2077" w:type="dxa"/>
            <w:shd w:val="clear" w:color="auto" w:fill="D0CECE"/>
          </w:tcPr>
          <w:p w14:paraId="781B20D3" w14:textId="77777777" w:rsidR="009A6CC2" w:rsidRDefault="00000000">
            <w:pPr>
              <w:rPr>
                <w:b/>
              </w:rPr>
            </w:pPr>
            <w:r>
              <w:rPr>
                <w:b/>
              </w:rPr>
              <w:t>Method Name</w:t>
            </w:r>
          </w:p>
        </w:tc>
        <w:tc>
          <w:tcPr>
            <w:tcW w:w="6230" w:type="dxa"/>
            <w:gridSpan w:val="3"/>
            <w:shd w:val="clear" w:color="auto" w:fill="auto"/>
          </w:tcPr>
          <w:p w14:paraId="43C74047" w14:textId="77777777" w:rsidR="009A6CC2" w:rsidRDefault="00000000">
            <w:r>
              <w:t>ComputeMemAccParamsOnOff</w:t>
            </w:r>
          </w:p>
        </w:tc>
      </w:tr>
      <w:tr w:rsidR="009A6CC2" w14:paraId="75B158E8" w14:textId="77777777">
        <w:tc>
          <w:tcPr>
            <w:tcW w:w="2077" w:type="dxa"/>
            <w:shd w:val="clear" w:color="auto" w:fill="D0CECE"/>
          </w:tcPr>
          <w:p w14:paraId="0251317E" w14:textId="77777777" w:rsidR="009A6CC2" w:rsidRDefault="00000000">
            <w:pPr>
              <w:rPr>
                <w:b/>
              </w:rPr>
            </w:pPr>
            <w:r>
              <w:rPr>
                <w:b/>
              </w:rPr>
              <w:t>Arguments</w:t>
            </w:r>
          </w:p>
        </w:tc>
        <w:tc>
          <w:tcPr>
            <w:tcW w:w="6231" w:type="dxa"/>
            <w:gridSpan w:val="3"/>
            <w:shd w:val="clear" w:color="auto" w:fill="auto"/>
          </w:tcPr>
          <w:p w14:paraId="7FE45582" w14:textId="77777777" w:rsidR="009A6CC2" w:rsidRDefault="00000000">
            <w:r>
              <w:t>None</w:t>
            </w:r>
          </w:p>
        </w:tc>
      </w:tr>
      <w:tr w:rsidR="009A6CC2" w14:paraId="55A06480" w14:textId="77777777">
        <w:tc>
          <w:tcPr>
            <w:tcW w:w="2077" w:type="dxa"/>
            <w:vMerge w:val="restart"/>
            <w:shd w:val="clear" w:color="auto" w:fill="D0CECE"/>
          </w:tcPr>
          <w:p w14:paraId="2FACB6CA" w14:textId="77777777" w:rsidR="009A6CC2" w:rsidRDefault="00000000">
            <w:pPr>
              <w:rPr>
                <w:b/>
              </w:rPr>
            </w:pPr>
            <w:r>
              <w:rPr>
                <w:b/>
              </w:rPr>
              <w:t>Return</w:t>
            </w:r>
          </w:p>
        </w:tc>
        <w:tc>
          <w:tcPr>
            <w:tcW w:w="2077" w:type="dxa"/>
            <w:vMerge w:val="restart"/>
            <w:shd w:val="clear" w:color="auto" w:fill="auto"/>
          </w:tcPr>
          <w:p w14:paraId="0FED3CA0" w14:textId="77777777" w:rsidR="009A6CC2" w:rsidRDefault="00000000">
            <w:r>
              <w:t xml:space="preserve">Type: BaseIntermediateItem </w:t>
            </w:r>
            <w:r>
              <w:br/>
              <w:t>Desc: Return value of parameters are STD_ON or STD_OFF</w:t>
            </w:r>
          </w:p>
        </w:tc>
        <w:tc>
          <w:tcPr>
            <w:tcW w:w="4154" w:type="dxa"/>
            <w:gridSpan w:val="2"/>
            <w:shd w:val="clear" w:color="auto" w:fill="auto"/>
          </w:tcPr>
          <w:p w14:paraId="1B3B866B" w14:textId="77777777" w:rsidR="009A6CC2" w:rsidRDefault="00000000">
            <w:r>
              <w:t>None</w:t>
            </w:r>
          </w:p>
        </w:tc>
      </w:tr>
      <w:tr w:rsidR="007A3CF5" w14:paraId="43532270" w14:textId="77777777">
        <w:tc>
          <w:tcPr>
            <w:tcW w:w="2077" w:type="dxa"/>
            <w:vMerge/>
            <w:shd w:val="clear" w:color="auto" w:fill="D0CECE"/>
          </w:tcPr>
          <w:p w14:paraId="053C7418" w14:textId="77777777" w:rsidR="009A6CC2" w:rsidRDefault="009A6CC2">
            <w:pPr>
              <w:rPr>
                <w:b/>
              </w:rPr>
            </w:pPr>
          </w:p>
        </w:tc>
        <w:tc>
          <w:tcPr>
            <w:tcW w:w="2077" w:type="dxa"/>
            <w:vMerge/>
            <w:shd w:val="clear" w:color="auto" w:fill="auto"/>
          </w:tcPr>
          <w:p w14:paraId="7B3E7E47" w14:textId="77777777" w:rsidR="009A6CC2" w:rsidRDefault="009A6CC2"/>
        </w:tc>
        <w:tc>
          <w:tcPr>
            <w:tcW w:w="2077" w:type="dxa"/>
            <w:shd w:val="clear" w:color="auto" w:fill="D3D3D3"/>
          </w:tcPr>
          <w:p w14:paraId="277F6786" w14:textId="77777777" w:rsidR="009A6CC2" w:rsidRDefault="00000000">
            <w:r>
              <w:t>Range:</w:t>
            </w:r>
          </w:p>
        </w:tc>
        <w:tc>
          <w:tcPr>
            <w:tcW w:w="2077" w:type="dxa"/>
            <w:shd w:val="clear" w:color="auto" w:fill="auto"/>
          </w:tcPr>
          <w:p w14:paraId="5DB351BA" w14:textId="77777777" w:rsidR="009A6CC2" w:rsidRDefault="00000000">
            <w:r>
              <w:t>STD_ON/STD_OFF</w:t>
            </w:r>
          </w:p>
        </w:tc>
      </w:tr>
      <w:tr w:rsidR="009A6CC2" w14:paraId="028D68E9" w14:textId="77777777">
        <w:tc>
          <w:tcPr>
            <w:tcW w:w="2077" w:type="dxa"/>
            <w:shd w:val="clear" w:color="auto" w:fill="D0CECE"/>
          </w:tcPr>
          <w:p w14:paraId="675D02AB" w14:textId="77777777" w:rsidR="009A6CC2" w:rsidRDefault="00000000">
            <w:pPr>
              <w:rPr>
                <w:b/>
              </w:rPr>
            </w:pPr>
            <w:r>
              <w:rPr>
                <w:b/>
              </w:rPr>
              <w:t>Generated Value</w:t>
            </w:r>
          </w:p>
        </w:tc>
        <w:tc>
          <w:tcPr>
            <w:tcW w:w="6231" w:type="dxa"/>
            <w:gridSpan w:val="3"/>
            <w:shd w:val="clear" w:color="auto" w:fill="auto"/>
          </w:tcPr>
          <w:p w14:paraId="763C4E1B" w14:textId="77777777" w:rsidR="009A6CC2" w:rsidRDefault="00000000">
            <w:r>
              <w:t>None</w:t>
            </w:r>
          </w:p>
        </w:tc>
      </w:tr>
      <w:tr w:rsidR="009A6CC2" w14:paraId="0A9C5A9D" w14:textId="77777777">
        <w:tc>
          <w:tcPr>
            <w:tcW w:w="2077" w:type="dxa"/>
            <w:shd w:val="clear" w:color="auto" w:fill="D0CECE"/>
          </w:tcPr>
          <w:p w14:paraId="05FE52F1" w14:textId="77777777" w:rsidR="009A6CC2" w:rsidRDefault="00000000">
            <w:pPr>
              <w:rPr>
                <w:b/>
              </w:rPr>
            </w:pPr>
            <w:r>
              <w:rPr>
                <w:b/>
              </w:rPr>
              <w:t>Description</w:t>
            </w:r>
          </w:p>
        </w:tc>
        <w:tc>
          <w:tcPr>
            <w:tcW w:w="6231" w:type="dxa"/>
            <w:gridSpan w:val="3"/>
            <w:shd w:val="clear" w:color="auto" w:fill="auto"/>
          </w:tcPr>
          <w:p w14:paraId="08C0A60C" w14:textId="77777777" w:rsidR="009A6CC2" w:rsidRDefault="00000000">
            <w:pPr>
              <w:pStyle w:val="SourceCode"/>
            </w:pPr>
            <w:r>
              <w:t>To compute value of parameters are STD_ON or STD_OFF</w:t>
            </w:r>
          </w:p>
          <w:p w14:paraId="61AED132" w14:textId="77777777" w:rsidR="009A6CC2" w:rsidRDefault="00000000">
            <w:pPr>
              <w:pStyle w:val="SourceCode"/>
            </w:pPr>
            <w:r>
              <w:t>Algorithm:</w:t>
            </w:r>
            <w:r>
              <w:br/>
              <w:t>GLOBAL VARIABLE IN:</w:t>
            </w:r>
            <w:r>
              <w:br/>
              <w:t xml:space="preserve">     None</w:t>
            </w:r>
            <w:r>
              <w:br/>
              <w:t xml:space="preserve"> GLOBAL VARIABLE OUT:</w:t>
            </w:r>
            <w:r>
              <w:br/>
              <w:t xml:space="preserve">     None</w:t>
            </w:r>
            <w:r>
              <w:br/>
              <w:t xml:space="preserve"> PRECONDITION :</w:t>
            </w:r>
            <w:r>
              <w:br/>
              <w:t xml:space="preserve">     None</w:t>
            </w:r>
            <w:r>
              <w:br/>
              <w:t xml:space="preserve">        $"(valueBlankAreaOffSet)UL"</w:t>
            </w:r>
            <w:r>
              <w:br/>
              <w:t xml:space="preserve"> RETURN CALL Repo.ComputeOnOffParams WITH onOffParamsGroup</w:t>
            </w:r>
          </w:p>
        </w:tc>
      </w:tr>
    </w:tbl>
    <w:p w14:paraId="2B4CF7C0" w14:textId="77777777" w:rsidR="009A6CC2" w:rsidRDefault="00000000">
      <w:pPr>
        <w:pStyle w:val="RefReq"/>
      </w:pPr>
      <w:r>
        <w:t>{Ref: [3] MEMACC_DAD_CFG_003_001, MEMACC_DAD_CFG_003_002, MEMACC_DAD_CFG_003_003, MEMACC_DAD_CFG_003_004, MEMACC_DAD_CFG_003_005, MEMACC_DAD_CFG_003_006, MEMACC_DAD_CFG_003_007, MEMACC_DAD_CFG_003_008, MEMACC_DAD_CFG_003_009, MEMACC_DAD_CFG_003_010, MEMACC_DAD_CFG_003_011, MEMACC_DAD_CFG_003_012,}</w:t>
      </w:r>
    </w:p>
    <w:p w14:paraId="42C95BDD" w14:textId="77777777" w:rsidR="009A6CC2" w:rsidRDefault="009A6CC2"/>
    <w:p w14:paraId="19CB2CBF" w14:textId="77777777" w:rsidR="001918D7" w:rsidRDefault="001918D7" w:rsidP="001918D7">
      <w:pPr>
        <w:pStyle w:val="Heading4"/>
      </w:pPr>
      <w:r>
        <w:lastRenderedPageBreak/>
        <w:t>Renesas::Generator::MemAccU5Lx::U5L1::Intermediate::MemAccU5L1Intermediate</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23428D9A" w14:textId="77777777" w:rsidTr="009D6112">
        <w:tc>
          <w:tcPr>
            <w:tcW w:w="2492" w:type="dxa"/>
            <w:shd w:val="clear" w:color="auto" w:fill="D0CECE"/>
          </w:tcPr>
          <w:p w14:paraId="228052D6" w14:textId="77777777" w:rsidR="001918D7" w:rsidRDefault="001918D7" w:rsidP="001918D7">
            <w:pPr>
              <w:rPr>
                <w:b/>
              </w:rPr>
            </w:pPr>
            <w:r>
              <w:rPr>
                <w:b/>
              </w:rPr>
              <w:t>Location File Name</w:t>
            </w:r>
          </w:p>
        </w:tc>
        <w:tc>
          <w:tcPr>
            <w:tcW w:w="5816" w:type="dxa"/>
            <w:shd w:val="clear" w:color="auto" w:fill="auto"/>
          </w:tcPr>
          <w:p w14:paraId="2FF69F1B" w14:textId="77777777" w:rsidR="001918D7" w:rsidRDefault="001918D7" w:rsidP="001918D7">
            <w:r>
              <w:t>MemAccU5L1Intermediate.cs</w:t>
            </w:r>
          </w:p>
        </w:tc>
      </w:tr>
      <w:tr w:rsidR="001918D7" w14:paraId="3C711DA5" w14:textId="77777777" w:rsidTr="009D6112">
        <w:tc>
          <w:tcPr>
            <w:tcW w:w="2492" w:type="dxa"/>
            <w:shd w:val="clear" w:color="auto" w:fill="D0CECE"/>
          </w:tcPr>
          <w:p w14:paraId="4B3F08AA" w14:textId="77777777" w:rsidR="001918D7" w:rsidRDefault="001918D7" w:rsidP="001918D7">
            <w:pPr>
              <w:rPr>
                <w:b/>
              </w:rPr>
            </w:pPr>
            <w:r>
              <w:rPr>
                <w:b/>
              </w:rPr>
              <w:t>Description</w:t>
            </w:r>
          </w:p>
        </w:tc>
        <w:tc>
          <w:tcPr>
            <w:tcW w:w="5816" w:type="dxa"/>
            <w:shd w:val="clear" w:color="auto" w:fill="auto"/>
          </w:tcPr>
          <w:p w14:paraId="4C3C32AE" w14:textId="77777777" w:rsidR="001918D7" w:rsidRDefault="001918D7" w:rsidP="001918D7">
            <w:r>
              <w:t>This file calculate value of parameters that is used to output header and source file &lt;class&gt;</w:t>
            </w:r>
          </w:p>
        </w:tc>
      </w:tr>
    </w:tbl>
    <w:p w14:paraId="5A8B1403" w14:textId="77777777" w:rsidR="001918D7" w:rsidRDefault="001918D7" w:rsidP="001918D7"/>
    <w:p w14:paraId="248BA576" w14:textId="77777777" w:rsidR="001918D7" w:rsidRDefault="001918D7" w:rsidP="001918D7"/>
    <w:p w14:paraId="1C5768B3" w14:textId="77777777" w:rsidR="001918D7" w:rsidRDefault="001918D7"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531139CF" w14:textId="77777777" w:rsidTr="009D6112">
        <w:trPr>
          <w:jc w:val="center"/>
        </w:trPr>
        <w:tc>
          <w:tcPr>
            <w:tcW w:w="582" w:type="dxa"/>
            <w:shd w:val="clear" w:color="auto" w:fill="CCCCCC"/>
            <w:vAlign w:val="center"/>
          </w:tcPr>
          <w:p w14:paraId="605863C8"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39F8D7CF"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1A7BE61C"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1E3785B5" w14:textId="77777777" w:rsidR="001918D7" w:rsidRDefault="001918D7" w:rsidP="001918D7">
            <w:pPr>
              <w:spacing w:before="100" w:beforeAutospacing="1" w:afterAutospacing="1"/>
              <w:rPr>
                <w:b/>
              </w:rPr>
            </w:pPr>
            <w:r>
              <w:rPr>
                <w:b/>
              </w:rPr>
              <w:t>Description</w:t>
            </w:r>
          </w:p>
        </w:tc>
      </w:tr>
      <w:tr w:rsidR="001918D7" w14:paraId="68FB18AE" w14:textId="77777777" w:rsidTr="009D6112">
        <w:trPr>
          <w:jc w:val="center"/>
        </w:trPr>
        <w:tc>
          <w:tcPr>
            <w:tcW w:w="582" w:type="dxa"/>
            <w:shd w:val="clear" w:color="auto" w:fill="auto"/>
            <w:vAlign w:val="center"/>
          </w:tcPr>
          <w:p w14:paraId="56E397DC" w14:textId="77777777" w:rsidR="001918D7" w:rsidRDefault="001918D7" w:rsidP="001918D7">
            <w:pPr>
              <w:spacing w:afterAutospacing="1"/>
              <w:jc w:val="center"/>
            </w:pPr>
            <w:r>
              <w:t>(1)</w:t>
            </w:r>
          </w:p>
        </w:tc>
        <w:tc>
          <w:tcPr>
            <w:tcW w:w="3739" w:type="dxa"/>
            <w:shd w:val="clear" w:color="auto" w:fill="auto"/>
            <w:vAlign w:val="center"/>
          </w:tcPr>
          <w:p w14:paraId="7445AEB5" w14:textId="77777777" w:rsidR="001918D7" w:rsidRDefault="001918D7" w:rsidP="001918D7">
            <w:pPr>
              <w:spacing w:afterAutospacing="1"/>
            </w:pPr>
            <w:r>
              <w:t>Instance</w:t>
            </w:r>
          </w:p>
        </w:tc>
        <w:tc>
          <w:tcPr>
            <w:tcW w:w="1080" w:type="dxa"/>
            <w:shd w:val="clear" w:color="auto" w:fill="auto"/>
            <w:vAlign w:val="center"/>
          </w:tcPr>
          <w:p w14:paraId="304C4327" w14:textId="77777777" w:rsidR="001918D7" w:rsidRDefault="001918D7" w:rsidP="001918D7">
            <w:pPr>
              <w:spacing w:afterAutospacing="1"/>
            </w:pPr>
            <w:r>
              <w:t>Public</w:t>
            </w:r>
          </w:p>
        </w:tc>
        <w:tc>
          <w:tcPr>
            <w:tcW w:w="2908" w:type="dxa"/>
            <w:shd w:val="clear" w:color="auto" w:fill="auto"/>
            <w:vAlign w:val="center"/>
          </w:tcPr>
          <w:p w14:paraId="78B8EA22" w14:textId="77777777" w:rsidR="001918D7" w:rsidRDefault="001918D7" w:rsidP="001918D7">
            <w:pPr>
              <w:spacing w:afterAutospacing="1"/>
            </w:pPr>
            <w:r>
              <w:t>MemAccU5L1 Intermediate</w:t>
            </w:r>
          </w:p>
        </w:tc>
      </w:tr>
    </w:tbl>
    <w:p w14:paraId="03EEAEA5" w14:textId="77777777" w:rsidR="001918D7" w:rsidRDefault="001918D7" w:rsidP="001918D7"/>
    <w:p w14:paraId="76AEA4D6" w14:textId="77777777" w:rsidR="001918D7" w:rsidRDefault="001918D7"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1DA91A7E" w14:textId="77777777" w:rsidTr="009D6112">
        <w:trPr>
          <w:jc w:val="center"/>
        </w:trPr>
        <w:tc>
          <w:tcPr>
            <w:tcW w:w="582" w:type="dxa"/>
            <w:shd w:val="clear" w:color="auto" w:fill="CCCCCC"/>
            <w:vAlign w:val="center"/>
          </w:tcPr>
          <w:p w14:paraId="24F6AF16"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26A7B6E3"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0B1FD86B"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5FBE2BF4" w14:textId="77777777" w:rsidR="001918D7" w:rsidRDefault="001918D7" w:rsidP="001918D7">
            <w:pPr>
              <w:spacing w:before="100" w:beforeAutospacing="1" w:afterAutospacing="1"/>
              <w:rPr>
                <w:b/>
              </w:rPr>
            </w:pPr>
            <w:r>
              <w:rPr>
                <w:b/>
              </w:rPr>
              <w:t>Description</w:t>
            </w:r>
          </w:p>
        </w:tc>
      </w:tr>
      <w:tr w:rsidR="001918D7" w14:paraId="551763C9" w14:textId="77777777" w:rsidTr="009D6112">
        <w:trPr>
          <w:jc w:val="center"/>
        </w:trPr>
        <w:tc>
          <w:tcPr>
            <w:tcW w:w="582" w:type="dxa"/>
            <w:shd w:val="clear" w:color="auto" w:fill="auto"/>
            <w:vAlign w:val="center"/>
          </w:tcPr>
          <w:p w14:paraId="7B6A07FF" w14:textId="77777777" w:rsidR="001918D7" w:rsidRDefault="001918D7" w:rsidP="001918D7">
            <w:pPr>
              <w:spacing w:afterAutospacing="1"/>
              <w:jc w:val="center"/>
            </w:pPr>
            <w:r>
              <w:t>-</w:t>
            </w:r>
          </w:p>
        </w:tc>
        <w:tc>
          <w:tcPr>
            <w:tcW w:w="3739" w:type="dxa"/>
            <w:shd w:val="clear" w:color="auto" w:fill="auto"/>
            <w:vAlign w:val="center"/>
          </w:tcPr>
          <w:p w14:paraId="2DC1B2A1" w14:textId="77777777" w:rsidR="001918D7" w:rsidRDefault="001918D7" w:rsidP="001918D7">
            <w:pPr>
              <w:spacing w:afterAutospacing="1"/>
            </w:pPr>
            <w:r>
              <w:t>-</w:t>
            </w:r>
          </w:p>
        </w:tc>
        <w:tc>
          <w:tcPr>
            <w:tcW w:w="1080" w:type="dxa"/>
            <w:shd w:val="clear" w:color="auto" w:fill="auto"/>
            <w:vAlign w:val="center"/>
          </w:tcPr>
          <w:p w14:paraId="7AEEA107" w14:textId="77777777" w:rsidR="001918D7" w:rsidRDefault="001918D7" w:rsidP="001918D7">
            <w:pPr>
              <w:spacing w:afterAutospacing="1"/>
            </w:pPr>
            <w:r>
              <w:t>-</w:t>
            </w:r>
          </w:p>
        </w:tc>
        <w:tc>
          <w:tcPr>
            <w:tcW w:w="2908" w:type="dxa"/>
            <w:shd w:val="clear" w:color="auto" w:fill="auto"/>
            <w:vAlign w:val="center"/>
          </w:tcPr>
          <w:p w14:paraId="2FA481E1" w14:textId="77777777" w:rsidR="001918D7" w:rsidRDefault="001918D7" w:rsidP="001918D7">
            <w:pPr>
              <w:spacing w:afterAutospacing="1"/>
            </w:pPr>
            <w:r>
              <w:t>-</w:t>
            </w:r>
          </w:p>
        </w:tc>
      </w:tr>
    </w:tbl>
    <w:p w14:paraId="7D5C080F" w14:textId="77777777" w:rsidR="001918D7" w:rsidRDefault="001918D7" w:rsidP="001918D7">
      <w:pPr>
        <w:pStyle w:val="Heading5"/>
      </w:pPr>
      <w:r>
        <w:t>Fields</w:t>
      </w:r>
    </w:p>
    <w:p w14:paraId="4EAE12D2" w14:textId="77777777" w:rsidR="001918D7" w:rsidRDefault="001918D7" w:rsidP="001918D7">
      <w:pPr>
        <w:pStyle w:val="Heading6"/>
      </w:pPr>
      <w:r>
        <w:t>Instance</w:t>
      </w:r>
    </w:p>
    <w:p w14:paraId="0714E75F" w14:textId="77777777" w:rsidR="001918D7" w:rsidRDefault="001918D7" w:rsidP="001918D7">
      <w:pPr>
        <w:pStyle w:val="DesignID"/>
      </w:pPr>
      <w:r>
        <w:t>MEMACC_TUD_CLS_015_001:</w:t>
      </w:r>
      <w:r>
        <w:br/>
      </w:r>
      <w:r>
        <w:rPr>
          <w:b w:val="0"/>
        </w:rPr>
        <w:t>Dev: U5L4, U5L2, U5L1</w:t>
      </w:r>
      <w:r>
        <w:rPr>
          <w:b w:val="0"/>
        </w:rPr>
        <w:br/>
      </w:r>
      <w:r>
        <w:rPr>
          <w:b w:val="0"/>
          <w:i/>
          <w:color w:val="00BFFF"/>
        </w:rPr>
        <w:t>[Attr: -, -,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2F794EA9" w14:textId="77777777" w:rsidTr="009D6112">
        <w:tc>
          <w:tcPr>
            <w:tcW w:w="2492" w:type="dxa"/>
            <w:shd w:val="clear" w:color="auto" w:fill="D0CECE"/>
          </w:tcPr>
          <w:p w14:paraId="47FCDC43" w14:textId="77777777" w:rsidR="001918D7" w:rsidRDefault="001918D7" w:rsidP="001918D7">
            <w:pPr>
              <w:rPr>
                <w:b/>
              </w:rPr>
            </w:pPr>
            <w:r>
              <w:rPr>
                <w:b/>
              </w:rPr>
              <w:t>Variable Name</w:t>
            </w:r>
          </w:p>
        </w:tc>
        <w:tc>
          <w:tcPr>
            <w:tcW w:w="5816" w:type="dxa"/>
            <w:shd w:val="clear" w:color="auto" w:fill="auto"/>
          </w:tcPr>
          <w:p w14:paraId="4A9ACB62" w14:textId="77777777" w:rsidR="001918D7" w:rsidRDefault="001918D7" w:rsidP="001918D7">
            <w:r>
              <w:t>Instance</w:t>
            </w:r>
          </w:p>
        </w:tc>
      </w:tr>
      <w:tr w:rsidR="001918D7" w14:paraId="1704EEA4" w14:textId="77777777" w:rsidTr="009D6112">
        <w:tc>
          <w:tcPr>
            <w:tcW w:w="2492" w:type="dxa"/>
            <w:shd w:val="clear" w:color="auto" w:fill="D0CECE"/>
          </w:tcPr>
          <w:p w14:paraId="5BCB7DFD" w14:textId="77777777" w:rsidR="001918D7" w:rsidRDefault="001918D7" w:rsidP="001918D7">
            <w:pPr>
              <w:rPr>
                <w:b/>
              </w:rPr>
            </w:pPr>
            <w:r>
              <w:rPr>
                <w:b/>
              </w:rPr>
              <w:t>Type</w:t>
            </w:r>
          </w:p>
        </w:tc>
        <w:tc>
          <w:tcPr>
            <w:tcW w:w="5816" w:type="dxa"/>
            <w:shd w:val="clear" w:color="auto" w:fill="auto"/>
          </w:tcPr>
          <w:p w14:paraId="28AD2F86" w14:textId="77777777" w:rsidR="001918D7" w:rsidRDefault="001918D7" w:rsidP="001918D7">
            <w:r>
              <w:t>readonly MemAccU5L1Intermediate</w:t>
            </w:r>
          </w:p>
        </w:tc>
      </w:tr>
      <w:tr w:rsidR="001918D7" w14:paraId="6FF63819" w14:textId="77777777" w:rsidTr="009D6112">
        <w:tc>
          <w:tcPr>
            <w:tcW w:w="2492" w:type="dxa"/>
            <w:shd w:val="clear" w:color="auto" w:fill="D0CECE"/>
          </w:tcPr>
          <w:p w14:paraId="3343BD94" w14:textId="77777777" w:rsidR="001918D7" w:rsidRDefault="001918D7" w:rsidP="001918D7">
            <w:pPr>
              <w:rPr>
                <w:b/>
              </w:rPr>
            </w:pPr>
            <w:r>
              <w:rPr>
                <w:b/>
              </w:rPr>
              <w:t>Range</w:t>
            </w:r>
          </w:p>
        </w:tc>
        <w:tc>
          <w:tcPr>
            <w:tcW w:w="5816" w:type="dxa"/>
            <w:shd w:val="clear" w:color="auto" w:fill="auto"/>
          </w:tcPr>
          <w:p w14:paraId="48CCB2DA" w14:textId="77777777" w:rsidR="001918D7" w:rsidRDefault="001918D7" w:rsidP="001918D7">
            <w:r>
              <w:t>None</w:t>
            </w:r>
          </w:p>
        </w:tc>
      </w:tr>
      <w:tr w:rsidR="001918D7" w14:paraId="1A3AF72F" w14:textId="77777777" w:rsidTr="009D6112">
        <w:tc>
          <w:tcPr>
            <w:tcW w:w="2492" w:type="dxa"/>
            <w:shd w:val="clear" w:color="auto" w:fill="D0CECE"/>
          </w:tcPr>
          <w:p w14:paraId="53D30E4B" w14:textId="77777777" w:rsidR="001918D7" w:rsidRDefault="001918D7" w:rsidP="001918D7">
            <w:pPr>
              <w:rPr>
                <w:b/>
              </w:rPr>
            </w:pPr>
            <w:r>
              <w:rPr>
                <w:b/>
              </w:rPr>
              <w:t>Description</w:t>
            </w:r>
          </w:p>
        </w:tc>
        <w:tc>
          <w:tcPr>
            <w:tcW w:w="5816" w:type="dxa"/>
            <w:shd w:val="clear" w:color="auto" w:fill="auto"/>
          </w:tcPr>
          <w:p w14:paraId="62D82CC9" w14:textId="77777777" w:rsidR="001918D7" w:rsidRDefault="001918D7" w:rsidP="001918D7">
            <w:r>
              <w:t>MemAccU5L1 Intermediate</w:t>
            </w:r>
          </w:p>
        </w:tc>
      </w:tr>
    </w:tbl>
    <w:p w14:paraId="63298995" w14:textId="77777777" w:rsidR="001918D7" w:rsidRDefault="001918D7" w:rsidP="001918D7"/>
    <w:p w14:paraId="4B900C38" w14:textId="77777777" w:rsidR="001918D7" w:rsidRDefault="001918D7" w:rsidP="001918D7">
      <w:pPr>
        <w:pStyle w:val="Heading5"/>
      </w:pPr>
      <w:r>
        <w:t>Methods</w:t>
      </w:r>
    </w:p>
    <w:p w14:paraId="2523C50A" w14:textId="77777777" w:rsidR="001918D7" w:rsidRDefault="001918D7" w:rsidP="001918D7">
      <w:pPr>
        <w:pStyle w:val="Heading4"/>
      </w:pPr>
      <w:r>
        <w:t>Renesas::Generator::MemAccU5Lx::U5L2::Intermediate::MemAccU5L2Intermediate</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57E8C7CC" w14:textId="77777777" w:rsidTr="00EC1F43">
        <w:tc>
          <w:tcPr>
            <w:tcW w:w="2492" w:type="dxa"/>
            <w:shd w:val="clear" w:color="auto" w:fill="D0CECE"/>
          </w:tcPr>
          <w:p w14:paraId="684AC634" w14:textId="77777777" w:rsidR="001918D7" w:rsidRDefault="001918D7" w:rsidP="001918D7">
            <w:pPr>
              <w:rPr>
                <w:b/>
              </w:rPr>
            </w:pPr>
            <w:r>
              <w:rPr>
                <w:b/>
              </w:rPr>
              <w:t>Location File Name</w:t>
            </w:r>
          </w:p>
        </w:tc>
        <w:tc>
          <w:tcPr>
            <w:tcW w:w="5816" w:type="dxa"/>
            <w:shd w:val="clear" w:color="auto" w:fill="auto"/>
          </w:tcPr>
          <w:p w14:paraId="17A2B43A" w14:textId="77777777" w:rsidR="001918D7" w:rsidRDefault="001918D7" w:rsidP="001918D7">
            <w:r>
              <w:t>MemAccU5L2Intermediate.cs</w:t>
            </w:r>
          </w:p>
        </w:tc>
      </w:tr>
      <w:tr w:rsidR="001918D7" w14:paraId="24CF644F" w14:textId="77777777" w:rsidTr="00EC1F43">
        <w:tc>
          <w:tcPr>
            <w:tcW w:w="2492" w:type="dxa"/>
            <w:shd w:val="clear" w:color="auto" w:fill="D0CECE"/>
          </w:tcPr>
          <w:p w14:paraId="1845B5D4" w14:textId="77777777" w:rsidR="001918D7" w:rsidRDefault="001918D7" w:rsidP="001918D7">
            <w:pPr>
              <w:rPr>
                <w:b/>
              </w:rPr>
            </w:pPr>
            <w:r>
              <w:rPr>
                <w:b/>
              </w:rPr>
              <w:t>Description</w:t>
            </w:r>
          </w:p>
        </w:tc>
        <w:tc>
          <w:tcPr>
            <w:tcW w:w="5816" w:type="dxa"/>
            <w:shd w:val="clear" w:color="auto" w:fill="auto"/>
          </w:tcPr>
          <w:p w14:paraId="455D3BE4" w14:textId="77777777" w:rsidR="001918D7" w:rsidRDefault="001918D7" w:rsidP="001918D7">
            <w:r>
              <w:t>This file calculate value of parameters that is used to output header and source file &lt;class&gt;</w:t>
            </w:r>
          </w:p>
        </w:tc>
      </w:tr>
    </w:tbl>
    <w:p w14:paraId="4347F34E" w14:textId="77777777" w:rsidR="001918D7" w:rsidRDefault="001918D7" w:rsidP="001918D7"/>
    <w:p w14:paraId="3A4DD18D" w14:textId="77777777" w:rsidR="001918D7" w:rsidRDefault="001918D7" w:rsidP="001918D7"/>
    <w:p w14:paraId="566CDC5F" w14:textId="77777777" w:rsidR="001918D7" w:rsidRDefault="001918D7"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0729C66B" w14:textId="77777777" w:rsidTr="00EC1F43">
        <w:trPr>
          <w:jc w:val="center"/>
        </w:trPr>
        <w:tc>
          <w:tcPr>
            <w:tcW w:w="582" w:type="dxa"/>
            <w:shd w:val="clear" w:color="auto" w:fill="CCCCCC"/>
            <w:vAlign w:val="center"/>
          </w:tcPr>
          <w:p w14:paraId="294F13A9"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59B20A7E"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1E496449"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0098F634" w14:textId="77777777" w:rsidR="001918D7" w:rsidRDefault="001918D7" w:rsidP="001918D7">
            <w:pPr>
              <w:spacing w:before="100" w:beforeAutospacing="1" w:afterAutospacing="1"/>
              <w:rPr>
                <w:b/>
              </w:rPr>
            </w:pPr>
            <w:r>
              <w:rPr>
                <w:b/>
              </w:rPr>
              <w:t>Description</w:t>
            </w:r>
          </w:p>
        </w:tc>
      </w:tr>
      <w:tr w:rsidR="001918D7" w14:paraId="08EA4EB3" w14:textId="77777777" w:rsidTr="00EC1F43">
        <w:trPr>
          <w:jc w:val="center"/>
        </w:trPr>
        <w:tc>
          <w:tcPr>
            <w:tcW w:w="582" w:type="dxa"/>
            <w:shd w:val="clear" w:color="auto" w:fill="auto"/>
            <w:vAlign w:val="center"/>
          </w:tcPr>
          <w:p w14:paraId="68AD99B6" w14:textId="77777777" w:rsidR="001918D7" w:rsidRDefault="001918D7" w:rsidP="001918D7">
            <w:pPr>
              <w:spacing w:afterAutospacing="1"/>
              <w:jc w:val="center"/>
            </w:pPr>
            <w:r>
              <w:t>(1)</w:t>
            </w:r>
          </w:p>
        </w:tc>
        <w:tc>
          <w:tcPr>
            <w:tcW w:w="3739" w:type="dxa"/>
            <w:shd w:val="clear" w:color="auto" w:fill="auto"/>
            <w:vAlign w:val="center"/>
          </w:tcPr>
          <w:p w14:paraId="66EED237" w14:textId="77777777" w:rsidR="001918D7" w:rsidRDefault="001918D7" w:rsidP="001918D7">
            <w:pPr>
              <w:spacing w:afterAutospacing="1"/>
            </w:pPr>
            <w:r>
              <w:t>Instance</w:t>
            </w:r>
          </w:p>
        </w:tc>
        <w:tc>
          <w:tcPr>
            <w:tcW w:w="1080" w:type="dxa"/>
            <w:shd w:val="clear" w:color="auto" w:fill="auto"/>
            <w:vAlign w:val="center"/>
          </w:tcPr>
          <w:p w14:paraId="73036A22" w14:textId="77777777" w:rsidR="001918D7" w:rsidRDefault="001918D7" w:rsidP="001918D7">
            <w:pPr>
              <w:spacing w:afterAutospacing="1"/>
            </w:pPr>
            <w:r>
              <w:t>Public</w:t>
            </w:r>
          </w:p>
        </w:tc>
        <w:tc>
          <w:tcPr>
            <w:tcW w:w="2908" w:type="dxa"/>
            <w:shd w:val="clear" w:color="auto" w:fill="auto"/>
            <w:vAlign w:val="center"/>
          </w:tcPr>
          <w:p w14:paraId="650B989B" w14:textId="77777777" w:rsidR="001918D7" w:rsidRDefault="001918D7" w:rsidP="001918D7">
            <w:pPr>
              <w:spacing w:afterAutospacing="1"/>
            </w:pPr>
            <w:r>
              <w:t>MemAccU5L2 Intermediate</w:t>
            </w:r>
          </w:p>
        </w:tc>
      </w:tr>
    </w:tbl>
    <w:p w14:paraId="1FD9DB15" w14:textId="77777777" w:rsidR="001918D7" w:rsidRDefault="001918D7" w:rsidP="001918D7"/>
    <w:p w14:paraId="03B674FF" w14:textId="77777777" w:rsidR="001918D7" w:rsidRDefault="001918D7" w:rsidP="001918D7">
      <w:pPr>
        <w:pStyle w:val="CaptionTable"/>
      </w:pPr>
      <w:r>
        <w:lastRenderedPageBreak/>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03BD1DEA" w14:textId="77777777" w:rsidTr="00EC1F43">
        <w:trPr>
          <w:jc w:val="center"/>
        </w:trPr>
        <w:tc>
          <w:tcPr>
            <w:tcW w:w="582" w:type="dxa"/>
            <w:shd w:val="clear" w:color="auto" w:fill="CCCCCC"/>
            <w:vAlign w:val="center"/>
          </w:tcPr>
          <w:p w14:paraId="09B30F3D"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355C5E45"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33993F01"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1912DD36" w14:textId="77777777" w:rsidR="001918D7" w:rsidRDefault="001918D7" w:rsidP="001918D7">
            <w:pPr>
              <w:spacing w:before="100" w:beforeAutospacing="1" w:afterAutospacing="1"/>
              <w:rPr>
                <w:b/>
              </w:rPr>
            </w:pPr>
            <w:r>
              <w:rPr>
                <w:b/>
              </w:rPr>
              <w:t>Description</w:t>
            </w:r>
          </w:p>
        </w:tc>
      </w:tr>
      <w:tr w:rsidR="001918D7" w14:paraId="7ACD6BF7" w14:textId="77777777" w:rsidTr="00EC1F43">
        <w:trPr>
          <w:jc w:val="center"/>
        </w:trPr>
        <w:tc>
          <w:tcPr>
            <w:tcW w:w="582" w:type="dxa"/>
            <w:shd w:val="clear" w:color="auto" w:fill="auto"/>
            <w:vAlign w:val="center"/>
          </w:tcPr>
          <w:p w14:paraId="09313D74" w14:textId="77777777" w:rsidR="001918D7" w:rsidRDefault="001918D7" w:rsidP="001918D7">
            <w:pPr>
              <w:spacing w:afterAutospacing="1"/>
              <w:jc w:val="center"/>
            </w:pPr>
            <w:r>
              <w:t>-</w:t>
            </w:r>
          </w:p>
        </w:tc>
        <w:tc>
          <w:tcPr>
            <w:tcW w:w="3739" w:type="dxa"/>
            <w:shd w:val="clear" w:color="auto" w:fill="auto"/>
            <w:vAlign w:val="center"/>
          </w:tcPr>
          <w:p w14:paraId="410F3B65" w14:textId="77777777" w:rsidR="001918D7" w:rsidRDefault="001918D7" w:rsidP="001918D7">
            <w:pPr>
              <w:spacing w:afterAutospacing="1"/>
            </w:pPr>
            <w:r>
              <w:t>-</w:t>
            </w:r>
          </w:p>
        </w:tc>
        <w:tc>
          <w:tcPr>
            <w:tcW w:w="1080" w:type="dxa"/>
            <w:shd w:val="clear" w:color="auto" w:fill="auto"/>
            <w:vAlign w:val="center"/>
          </w:tcPr>
          <w:p w14:paraId="00666AA3" w14:textId="77777777" w:rsidR="001918D7" w:rsidRDefault="001918D7" w:rsidP="001918D7">
            <w:pPr>
              <w:spacing w:afterAutospacing="1"/>
            </w:pPr>
            <w:r>
              <w:t>-</w:t>
            </w:r>
          </w:p>
        </w:tc>
        <w:tc>
          <w:tcPr>
            <w:tcW w:w="2908" w:type="dxa"/>
            <w:shd w:val="clear" w:color="auto" w:fill="auto"/>
            <w:vAlign w:val="center"/>
          </w:tcPr>
          <w:p w14:paraId="741593A1" w14:textId="77777777" w:rsidR="001918D7" w:rsidRDefault="001918D7" w:rsidP="001918D7">
            <w:pPr>
              <w:spacing w:afterAutospacing="1"/>
            </w:pPr>
            <w:r>
              <w:t>-</w:t>
            </w:r>
          </w:p>
        </w:tc>
      </w:tr>
    </w:tbl>
    <w:p w14:paraId="35B3E149" w14:textId="77777777" w:rsidR="001918D7" w:rsidRDefault="001918D7" w:rsidP="001918D7">
      <w:pPr>
        <w:pStyle w:val="Heading5"/>
      </w:pPr>
      <w:r>
        <w:t>Fields</w:t>
      </w:r>
    </w:p>
    <w:p w14:paraId="50D67F6A" w14:textId="77777777" w:rsidR="001918D7" w:rsidRDefault="001918D7" w:rsidP="001918D7">
      <w:pPr>
        <w:pStyle w:val="Heading6"/>
      </w:pPr>
      <w:r>
        <w:t>Instance</w:t>
      </w:r>
    </w:p>
    <w:p w14:paraId="4FE2F3CD" w14:textId="77777777" w:rsidR="001918D7" w:rsidRDefault="001918D7" w:rsidP="001918D7">
      <w:pPr>
        <w:pStyle w:val="DesignID"/>
      </w:pPr>
      <w:r>
        <w:t>MEMACC_TUD_CLS_020_001:</w:t>
      </w:r>
      <w:r>
        <w:br/>
      </w:r>
      <w:r>
        <w:rPr>
          <w:b w:val="0"/>
        </w:rPr>
        <w:t>Dev: U5L4, U5L2, U5L1</w:t>
      </w:r>
      <w:r>
        <w:rPr>
          <w:b w:val="0"/>
        </w:rPr>
        <w:br/>
      </w:r>
      <w:r>
        <w:rPr>
          <w:b w:val="0"/>
          <w:i/>
          <w:color w:val="00BFFF"/>
        </w:rPr>
        <w:t>[Attr: -, U5L2, -]</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6AD5A7B1" w14:textId="77777777" w:rsidTr="00EC1F43">
        <w:tc>
          <w:tcPr>
            <w:tcW w:w="2492" w:type="dxa"/>
            <w:shd w:val="clear" w:color="auto" w:fill="D0CECE"/>
          </w:tcPr>
          <w:p w14:paraId="50AFE7B2" w14:textId="77777777" w:rsidR="001918D7" w:rsidRDefault="001918D7" w:rsidP="001918D7">
            <w:pPr>
              <w:rPr>
                <w:b/>
              </w:rPr>
            </w:pPr>
            <w:r>
              <w:rPr>
                <w:b/>
              </w:rPr>
              <w:t>Variable Name</w:t>
            </w:r>
          </w:p>
        </w:tc>
        <w:tc>
          <w:tcPr>
            <w:tcW w:w="5816" w:type="dxa"/>
            <w:shd w:val="clear" w:color="auto" w:fill="auto"/>
          </w:tcPr>
          <w:p w14:paraId="07588AE8" w14:textId="77777777" w:rsidR="001918D7" w:rsidRDefault="001918D7" w:rsidP="001918D7">
            <w:r>
              <w:t>Instance</w:t>
            </w:r>
          </w:p>
        </w:tc>
      </w:tr>
      <w:tr w:rsidR="001918D7" w14:paraId="04D1121C" w14:textId="77777777" w:rsidTr="00EC1F43">
        <w:tc>
          <w:tcPr>
            <w:tcW w:w="2492" w:type="dxa"/>
            <w:shd w:val="clear" w:color="auto" w:fill="D0CECE"/>
          </w:tcPr>
          <w:p w14:paraId="218F2119" w14:textId="77777777" w:rsidR="001918D7" w:rsidRDefault="001918D7" w:rsidP="001918D7">
            <w:pPr>
              <w:rPr>
                <w:b/>
              </w:rPr>
            </w:pPr>
            <w:r>
              <w:rPr>
                <w:b/>
              </w:rPr>
              <w:t>Type</w:t>
            </w:r>
          </w:p>
        </w:tc>
        <w:tc>
          <w:tcPr>
            <w:tcW w:w="5816" w:type="dxa"/>
            <w:shd w:val="clear" w:color="auto" w:fill="auto"/>
          </w:tcPr>
          <w:p w14:paraId="0AF56FDC" w14:textId="77777777" w:rsidR="001918D7" w:rsidRDefault="001918D7" w:rsidP="001918D7">
            <w:r>
              <w:t>readonly MemAccU5L2Intermediate</w:t>
            </w:r>
          </w:p>
        </w:tc>
      </w:tr>
      <w:tr w:rsidR="001918D7" w14:paraId="0E7A48EC" w14:textId="77777777" w:rsidTr="00EC1F43">
        <w:tc>
          <w:tcPr>
            <w:tcW w:w="2492" w:type="dxa"/>
            <w:shd w:val="clear" w:color="auto" w:fill="D0CECE"/>
          </w:tcPr>
          <w:p w14:paraId="63B05EB6" w14:textId="77777777" w:rsidR="001918D7" w:rsidRDefault="001918D7" w:rsidP="001918D7">
            <w:pPr>
              <w:rPr>
                <w:b/>
              </w:rPr>
            </w:pPr>
            <w:r>
              <w:rPr>
                <w:b/>
              </w:rPr>
              <w:t>Range</w:t>
            </w:r>
          </w:p>
        </w:tc>
        <w:tc>
          <w:tcPr>
            <w:tcW w:w="5816" w:type="dxa"/>
            <w:shd w:val="clear" w:color="auto" w:fill="auto"/>
          </w:tcPr>
          <w:p w14:paraId="002E6235" w14:textId="77777777" w:rsidR="001918D7" w:rsidRDefault="001918D7" w:rsidP="001918D7">
            <w:r>
              <w:t>None</w:t>
            </w:r>
          </w:p>
        </w:tc>
      </w:tr>
      <w:tr w:rsidR="001918D7" w14:paraId="5A655807" w14:textId="77777777" w:rsidTr="00EC1F43">
        <w:tc>
          <w:tcPr>
            <w:tcW w:w="2492" w:type="dxa"/>
            <w:shd w:val="clear" w:color="auto" w:fill="D0CECE"/>
          </w:tcPr>
          <w:p w14:paraId="044C4C06" w14:textId="77777777" w:rsidR="001918D7" w:rsidRDefault="001918D7" w:rsidP="001918D7">
            <w:pPr>
              <w:rPr>
                <w:b/>
              </w:rPr>
            </w:pPr>
            <w:r>
              <w:rPr>
                <w:b/>
              </w:rPr>
              <w:t>Description</w:t>
            </w:r>
          </w:p>
        </w:tc>
        <w:tc>
          <w:tcPr>
            <w:tcW w:w="5816" w:type="dxa"/>
            <w:shd w:val="clear" w:color="auto" w:fill="auto"/>
          </w:tcPr>
          <w:p w14:paraId="7E0D2C31" w14:textId="77777777" w:rsidR="001918D7" w:rsidRDefault="001918D7" w:rsidP="001918D7">
            <w:r>
              <w:t>MemAccU5L2 Intermediate</w:t>
            </w:r>
          </w:p>
        </w:tc>
      </w:tr>
    </w:tbl>
    <w:p w14:paraId="7CEEFD19" w14:textId="77777777" w:rsidR="001918D7" w:rsidRDefault="001918D7" w:rsidP="001918D7"/>
    <w:p w14:paraId="7770B23F" w14:textId="77777777" w:rsidR="001918D7" w:rsidRDefault="001918D7" w:rsidP="001918D7">
      <w:pPr>
        <w:pStyle w:val="Heading5"/>
      </w:pPr>
      <w:r>
        <w:t>Methods</w:t>
      </w:r>
    </w:p>
    <w:p w14:paraId="3D10AA88" w14:textId="77777777" w:rsidR="001918D7" w:rsidRDefault="001918D7" w:rsidP="001918D7">
      <w:pPr>
        <w:pStyle w:val="Heading4"/>
      </w:pPr>
      <w:r>
        <w:t>Renesas::Generator::MemAccU5Lx::U5L4::Intermediate::MemAccU5L4Intermediate</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43A00CC2" w14:textId="77777777" w:rsidTr="00783748">
        <w:tc>
          <w:tcPr>
            <w:tcW w:w="2492" w:type="dxa"/>
            <w:shd w:val="clear" w:color="auto" w:fill="D0CECE"/>
          </w:tcPr>
          <w:p w14:paraId="436AF77A" w14:textId="77777777" w:rsidR="001918D7" w:rsidRDefault="001918D7" w:rsidP="001918D7">
            <w:pPr>
              <w:rPr>
                <w:b/>
              </w:rPr>
            </w:pPr>
            <w:r>
              <w:rPr>
                <w:b/>
              </w:rPr>
              <w:t>Location File Name</w:t>
            </w:r>
          </w:p>
        </w:tc>
        <w:tc>
          <w:tcPr>
            <w:tcW w:w="5816" w:type="dxa"/>
            <w:shd w:val="clear" w:color="auto" w:fill="auto"/>
          </w:tcPr>
          <w:p w14:paraId="79A4D583" w14:textId="77777777" w:rsidR="001918D7" w:rsidRDefault="001918D7" w:rsidP="001918D7">
            <w:r>
              <w:t>MemAccU5L4Intermediate.cs</w:t>
            </w:r>
          </w:p>
        </w:tc>
      </w:tr>
      <w:tr w:rsidR="001918D7" w14:paraId="32728CAF" w14:textId="77777777" w:rsidTr="00783748">
        <w:tc>
          <w:tcPr>
            <w:tcW w:w="2492" w:type="dxa"/>
            <w:shd w:val="clear" w:color="auto" w:fill="D0CECE"/>
          </w:tcPr>
          <w:p w14:paraId="6E164637" w14:textId="77777777" w:rsidR="001918D7" w:rsidRDefault="001918D7" w:rsidP="001918D7">
            <w:pPr>
              <w:rPr>
                <w:b/>
              </w:rPr>
            </w:pPr>
            <w:r>
              <w:rPr>
                <w:b/>
              </w:rPr>
              <w:t>Description</w:t>
            </w:r>
          </w:p>
        </w:tc>
        <w:tc>
          <w:tcPr>
            <w:tcW w:w="5816" w:type="dxa"/>
            <w:shd w:val="clear" w:color="auto" w:fill="auto"/>
          </w:tcPr>
          <w:p w14:paraId="6790A0B7" w14:textId="77777777" w:rsidR="001918D7" w:rsidRDefault="001918D7" w:rsidP="001918D7">
            <w:r>
              <w:t>This file calculate value of parameters that is used to output header and source file &lt;class&gt;</w:t>
            </w:r>
          </w:p>
        </w:tc>
      </w:tr>
    </w:tbl>
    <w:p w14:paraId="6F8BE73E" w14:textId="77777777" w:rsidR="001918D7" w:rsidRDefault="001918D7" w:rsidP="001918D7"/>
    <w:p w14:paraId="65333546" w14:textId="77777777" w:rsidR="001918D7" w:rsidRDefault="001918D7" w:rsidP="001918D7"/>
    <w:p w14:paraId="788FB317" w14:textId="77777777" w:rsidR="001918D7" w:rsidRDefault="001918D7"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31062964" w14:textId="77777777" w:rsidTr="00783748">
        <w:trPr>
          <w:jc w:val="center"/>
        </w:trPr>
        <w:tc>
          <w:tcPr>
            <w:tcW w:w="582" w:type="dxa"/>
            <w:shd w:val="clear" w:color="auto" w:fill="CCCCCC"/>
            <w:vAlign w:val="center"/>
          </w:tcPr>
          <w:p w14:paraId="3BD67271"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2CF120E9"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3988458A"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3BE09022" w14:textId="77777777" w:rsidR="001918D7" w:rsidRDefault="001918D7" w:rsidP="001918D7">
            <w:pPr>
              <w:spacing w:before="100" w:beforeAutospacing="1" w:afterAutospacing="1"/>
              <w:rPr>
                <w:b/>
              </w:rPr>
            </w:pPr>
            <w:r>
              <w:rPr>
                <w:b/>
              </w:rPr>
              <w:t>Description</w:t>
            </w:r>
          </w:p>
        </w:tc>
      </w:tr>
      <w:tr w:rsidR="001918D7" w14:paraId="2AD8B656" w14:textId="77777777" w:rsidTr="00783748">
        <w:trPr>
          <w:jc w:val="center"/>
        </w:trPr>
        <w:tc>
          <w:tcPr>
            <w:tcW w:w="582" w:type="dxa"/>
            <w:shd w:val="clear" w:color="auto" w:fill="auto"/>
            <w:vAlign w:val="center"/>
          </w:tcPr>
          <w:p w14:paraId="546EAE47" w14:textId="77777777" w:rsidR="001918D7" w:rsidRDefault="001918D7" w:rsidP="001918D7">
            <w:pPr>
              <w:spacing w:afterAutospacing="1"/>
              <w:jc w:val="center"/>
            </w:pPr>
            <w:r>
              <w:t>(1)</w:t>
            </w:r>
          </w:p>
        </w:tc>
        <w:tc>
          <w:tcPr>
            <w:tcW w:w="3739" w:type="dxa"/>
            <w:shd w:val="clear" w:color="auto" w:fill="auto"/>
            <w:vAlign w:val="center"/>
          </w:tcPr>
          <w:p w14:paraId="3520C88A" w14:textId="77777777" w:rsidR="001918D7" w:rsidRDefault="001918D7" w:rsidP="001918D7">
            <w:pPr>
              <w:spacing w:afterAutospacing="1"/>
            </w:pPr>
            <w:r>
              <w:t>Instance</w:t>
            </w:r>
          </w:p>
        </w:tc>
        <w:tc>
          <w:tcPr>
            <w:tcW w:w="1080" w:type="dxa"/>
            <w:shd w:val="clear" w:color="auto" w:fill="auto"/>
            <w:vAlign w:val="center"/>
          </w:tcPr>
          <w:p w14:paraId="45BA1B71" w14:textId="77777777" w:rsidR="001918D7" w:rsidRDefault="001918D7" w:rsidP="001918D7">
            <w:pPr>
              <w:spacing w:afterAutospacing="1"/>
            </w:pPr>
            <w:r>
              <w:t>Public</w:t>
            </w:r>
          </w:p>
        </w:tc>
        <w:tc>
          <w:tcPr>
            <w:tcW w:w="2908" w:type="dxa"/>
            <w:shd w:val="clear" w:color="auto" w:fill="auto"/>
            <w:vAlign w:val="center"/>
          </w:tcPr>
          <w:p w14:paraId="0FBB9891" w14:textId="77777777" w:rsidR="001918D7" w:rsidRDefault="001918D7" w:rsidP="001918D7">
            <w:pPr>
              <w:spacing w:afterAutospacing="1"/>
            </w:pPr>
            <w:r>
              <w:t>MemAccU5L4 Intermediate</w:t>
            </w:r>
          </w:p>
        </w:tc>
      </w:tr>
    </w:tbl>
    <w:p w14:paraId="56D7DBE8" w14:textId="77777777" w:rsidR="001918D7" w:rsidRDefault="001918D7" w:rsidP="001918D7"/>
    <w:p w14:paraId="321C24E1" w14:textId="77777777" w:rsidR="001918D7" w:rsidRDefault="001918D7"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1918D7" w14:paraId="4EFC28E3" w14:textId="77777777" w:rsidTr="00783748">
        <w:trPr>
          <w:jc w:val="center"/>
        </w:trPr>
        <w:tc>
          <w:tcPr>
            <w:tcW w:w="582" w:type="dxa"/>
            <w:shd w:val="clear" w:color="auto" w:fill="CCCCCC"/>
            <w:vAlign w:val="center"/>
          </w:tcPr>
          <w:p w14:paraId="7CBF9E28" w14:textId="77777777" w:rsidR="001918D7" w:rsidRDefault="001918D7" w:rsidP="001918D7">
            <w:pPr>
              <w:spacing w:before="100" w:beforeAutospacing="1" w:afterAutospacing="1"/>
              <w:rPr>
                <w:b/>
              </w:rPr>
            </w:pPr>
            <w:r>
              <w:rPr>
                <w:b/>
              </w:rPr>
              <w:t>No</w:t>
            </w:r>
          </w:p>
        </w:tc>
        <w:tc>
          <w:tcPr>
            <w:tcW w:w="3739" w:type="dxa"/>
            <w:shd w:val="clear" w:color="auto" w:fill="CCCCCC"/>
            <w:vAlign w:val="center"/>
          </w:tcPr>
          <w:p w14:paraId="5E235D3D" w14:textId="77777777" w:rsidR="001918D7" w:rsidRDefault="001918D7" w:rsidP="001918D7">
            <w:pPr>
              <w:spacing w:before="100" w:beforeAutospacing="1" w:afterAutospacing="1"/>
              <w:rPr>
                <w:b/>
              </w:rPr>
            </w:pPr>
            <w:r>
              <w:rPr>
                <w:b/>
              </w:rPr>
              <w:t>Name</w:t>
            </w:r>
          </w:p>
        </w:tc>
        <w:tc>
          <w:tcPr>
            <w:tcW w:w="1080" w:type="dxa"/>
            <w:shd w:val="clear" w:color="auto" w:fill="CCCCCC"/>
            <w:vAlign w:val="center"/>
          </w:tcPr>
          <w:p w14:paraId="0DBCDEFB" w14:textId="77777777" w:rsidR="001918D7" w:rsidRDefault="001918D7" w:rsidP="001918D7">
            <w:pPr>
              <w:spacing w:before="100" w:beforeAutospacing="1" w:afterAutospacing="1"/>
              <w:rPr>
                <w:b/>
              </w:rPr>
            </w:pPr>
            <w:r>
              <w:rPr>
                <w:b/>
              </w:rPr>
              <w:t>Type</w:t>
            </w:r>
          </w:p>
        </w:tc>
        <w:tc>
          <w:tcPr>
            <w:tcW w:w="2908" w:type="dxa"/>
            <w:shd w:val="clear" w:color="auto" w:fill="CCCCCC"/>
            <w:vAlign w:val="center"/>
          </w:tcPr>
          <w:p w14:paraId="21C2F34A" w14:textId="77777777" w:rsidR="001918D7" w:rsidRDefault="001918D7" w:rsidP="001918D7">
            <w:pPr>
              <w:spacing w:before="100" w:beforeAutospacing="1" w:afterAutospacing="1"/>
              <w:rPr>
                <w:b/>
              </w:rPr>
            </w:pPr>
            <w:r>
              <w:rPr>
                <w:b/>
              </w:rPr>
              <w:t>Description</w:t>
            </w:r>
          </w:p>
        </w:tc>
      </w:tr>
      <w:tr w:rsidR="001918D7" w14:paraId="0F73679E" w14:textId="77777777" w:rsidTr="00783748">
        <w:trPr>
          <w:jc w:val="center"/>
        </w:trPr>
        <w:tc>
          <w:tcPr>
            <w:tcW w:w="582" w:type="dxa"/>
            <w:shd w:val="clear" w:color="auto" w:fill="auto"/>
            <w:vAlign w:val="center"/>
          </w:tcPr>
          <w:p w14:paraId="3AB95F7C" w14:textId="77777777" w:rsidR="001918D7" w:rsidRDefault="001918D7" w:rsidP="001918D7">
            <w:pPr>
              <w:spacing w:afterAutospacing="1"/>
              <w:jc w:val="center"/>
            </w:pPr>
            <w:r>
              <w:t>-</w:t>
            </w:r>
          </w:p>
        </w:tc>
        <w:tc>
          <w:tcPr>
            <w:tcW w:w="3739" w:type="dxa"/>
            <w:shd w:val="clear" w:color="auto" w:fill="auto"/>
            <w:vAlign w:val="center"/>
          </w:tcPr>
          <w:p w14:paraId="7490FBC6" w14:textId="77777777" w:rsidR="001918D7" w:rsidRDefault="001918D7" w:rsidP="001918D7">
            <w:pPr>
              <w:spacing w:afterAutospacing="1"/>
            </w:pPr>
            <w:r>
              <w:t>-</w:t>
            </w:r>
          </w:p>
        </w:tc>
        <w:tc>
          <w:tcPr>
            <w:tcW w:w="1080" w:type="dxa"/>
            <w:shd w:val="clear" w:color="auto" w:fill="auto"/>
            <w:vAlign w:val="center"/>
          </w:tcPr>
          <w:p w14:paraId="7917D210" w14:textId="77777777" w:rsidR="001918D7" w:rsidRDefault="001918D7" w:rsidP="001918D7">
            <w:pPr>
              <w:spacing w:afterAutospacing="1"/>
            </w:pPr>
            <w:r>
              <w:t>-</w:t>
            </w:r>
          </w:p>
        </w:tc>
        <w:tc>
          <w:tcPr>
            <w:tcW w:w="2908" w:type="dxa"/>
            <w:shd w:val="clear" w:color="auto" w:fill="auto"/>
            <w:vAlign w:val="center"/>
          </w:tcPr>
          <w:p w14:paraId="21E2A8D3" w14:textId="77777777" w:rsidR="001918D7" w:rsidRDefault="001918D7" w:rsidP="001918D7">
            <w:pPr>
              <w:spacing w:afterAutospacing="1"/>
            </w:pPr>
            <w:r>
              <w:t>-</w:t>
            </w:r>
          </w:p>
        </w:tc>
      </w:tr>
    </w:tbl>
    <w:p w14:paraId="595ADE61" w14:textId="77777777" w:rsidR="001918D7" w:rsidRDefault="001918D7" w:rsidP="001918D7">
      <w:pPr>
        <w:pStyle w:val="Heading5"/>
      </w:pPr>
      <w:r>
        <w:t>Fields</w:t>
      </w:r>
    </w:p>
    <w:p w14:paraId="0E12221B" w14:textId="77777777" w:rsidR="001918D7" w:rsidRDefault="001918D7" w:rsidP="001918D7">
      <w:pPr>
        <w:pStyle w:val="Heading6"/>
      </w:pPr>
      <w:r>
        <w:t>Instance</w:t>
      </w:r>
    </w:p>
    <w:p w14:paraId="68B32ABE" w14:textId="77777777" w:rsidR="001918D7" w:rsidRDefault="001918D7" w:rsidP="001918D7">
      <w:pPr>
        <w:pStyle w:val="DesignID"/>
      </w:pPr>
      <w:r>
        <w:t>MEMACC_TUD_CLS_025_001:</w:t>
      </w:r>
      <w:r>
        <w:br/>
      </w:r>
      <w:r>
        <w:rPr>
          <w:b w:val="0"/>
        </w:rPr>
        <w:t>Dev: U5L4, U5L2, U5L1</w:t>
      </w:r>
      <w:r>
        <w:rPr>
          <w:b w:val="0"/>
        </w:rPr>
        <w:br/>
      </w:r>
      <w:r>
        <w:rPr>
          <w:b w:val="0"/>
          <w:i/>
          <w:color w:val="00BFFF"/>
        </w:rPr>
        <w:t>[Attr: U5L4, -, -]</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1918D7" w14:paraId="110DC146" w14:textId="77777777" w:rsidTr="00783748">
        <w:tc>
          <w:tcPr>
            <w:tcW w:w="2492" w:type="dxa"/>
            <w:shd w:val="clear" w:color="auto" w:fill="D0CECE"/>
          </w:tcPr>
          <w:p w14:paraId="3C7B990F" w14:textId="77777777" w:rsidR="001918D7" w:rsidRDefault="001918D7" w:rsidP="001918D7">
            <w:pPr>
              <w:rPr>
                <w:b/>
              </w:rPr>
            </w:pPr>
            <w:r>
              <w:rPr>
                <w:b/>
              </w:rPr>
              <w:t>Variable Name</w:t>
            </w:r>
          </w:p>
        </w:tc>
        <w:tc>
          <w:tcPr>
            <w:tcW w:w="5816" w:type="dxa"/>
            <w:shd w:val="clear" w:color="auto" w:fill="auto"/>
          </w:tcPr>
          <w:p w14:paraId="6CABACB6" w14:textId="77777777" w:rsidR="001918D7" w:rsidRDefault="001918D7" w:rsidP="001918D7">
            <w:r>
              <w:t>Instance</w:t>
            </w:r>
          </w:p>
        </w:tc>
      </w:tr>
      <w:tr w:rsidR="001918D7" w14:paraId="2CF21E41" w14:textId="77777777" w:rsidTr="00783748">
        <w:tc>
          <w:tcPr>
            <w:tcW w:w="2492" w:type="dxa"/>
            <w:shd w:val="clear" w:color="auto" w:fill="D0CECE"/>
          </w:tcPr>
          <w:p w14:paraId="57BC5758" w14:textId="77777777" w:rsidR="001918D7" w:rsidRDefault="001918D7" w:rsidP="001918D7">
            <w:pPr>
              <w:rPr>
                <w:b/>
              </w:rPr>
            </w:pPr>
            <w:r>
              <w:rPr>
                <w:b/>
              </w:rPr>
              <w:t>Type</w:t>
            </w:r>
          </w:p>
        </w:tc>
        <w:tc>
          <w:tcPr>
            <w:tcW w:w="5816" w:type="dxa"/>
            <w:shd w:val="clear" w:color="auto" w:fill="auto"/>
          </w:tcPr>
          <w:p w14:paraId="6F6FBEA8" w14:textId="77777777" w:rsidR="001918D7" w:rsidRDefault="001918D7" w:rsidP="001918D7">
            <w:r>
              <w:t>readonly MemAccU5L4Intermediate</w:t>
            </w:r>
          </w:p>
        </w:tc>
      </w:tr>
      <w:tr w:rsidR="001918D7" w14:paraId="4C31CCE3" w14:textId="77777777" w:rsidTr="00783748">
        <w:tc>
          <w:tcPr>
            <w:tcW w:w="2492" w:type="dxa"/>
            <w:shd w:val="clear" w:color="auto" w:fill="D0CECE"/>
          </w:tcPr>
          <w:p w14:paraId="5F7F7AC1" w14:textId="77777777" w:rsidR="001918D7" w:rsidRDefault="001918D7" w:rsidP="001918D7">
            <w:pPr>
              <w:rPr>
                <w:b/>
              </w:rPr>
            </w:pPr>
            <w:r>
              <w:rPr>
                <w:b/>
              </w:rPr>
              <w:lastRenderedPageBreak/>
              <w:t>Range</w:t>
            </w:r>
          </w:p>
        </w:tc>
        <w:tc>
          <w:tcPr>
            <w:tcW w:w="5816" w:type="dxa"/>
            <w:shd w:val="clear" w:color="auto" w:fill="auto"/>
          </w:tcPr>
          <w:p w14:paraId="38952178" w14:textId="77777777" w:rsidR="001918D7" w:rsidRDefault="001918D7" w:rsidP="001918D7">
            <w:r>
              <w:t>None</w:t>
            </w:r>
          </w:p>
        </w:tc>
      </w:tr>
      <w:tr w:rsidR="001918D7" w14:paraId="70FAE0C3" w14:textId="77777777" w:rsidTr="00783748">
        <w:tc>
          <w:tcPr>
            <w:tcW w:w="2492" w:type="dxa"/>
            <w:shd w:val="clear" w:color="auto" w:fill="D0CECE"/>
          </w:tcPr>
          <w:p w14:paraId="2D8E0791" w14:textId="77777777" w:rsidR="001918D7" w:rsidRDefault="001918D7" w:rsidP="001918D7">
            <w:pPr>
              <w:rPr>
                <w:b/>
              </w:rPr>
            </w:pPr>
            <w:r>
              <w:rPr>
                <w:b/>
              </w:rPr>
              <w:t>Description</w:t>
            </w:r>
          </w:p>
        </w:tc>
        <w:tc>
          <w:tcPr>
            <w:tcW w:w="5816" w:type="dxa"/>
            <w:shd w:val="clear" w:color="auto" w:fill="auto"/>
          </w:tcPr>
          <w:p w14:paraId="3CC51D1E" w14:textId="77777777" w:rsidR="001918D7" w:rsidRDefault="001918D7" w:rsidP="001918D7">
            <w:r>
              <w:t>MemAccU5L4 Intermediate</w:t>
            </w:r>
          </w:p>
        </w:tc>
      </w:tr>
    </w:tbl>
    <w:p w14:paraId="638D8303" w14:textId="77777777" w:rsidR="001918D7" w:rsidRDefault="001918D7" w:rsidP="001918D7"/>
    <w:p w14:paraId="46E7F2C4" w14:textId="77777777" w:rsidR="001918D7" w:rsidRDefault="001918D7" w:rsidP="001918D7">
      <w:pPr>
        <w:pStyle w:val="Heading5"/>
        <w:rPr>
          <w:lang w:val="vi-VN"/>
        </w:rPr>
      </w:pPr>
      <w:r>
        <w:t>Methods</w:t>
      </w:r>
    </w:p>
    <w:p w14:paraId="4664D5D8" w14:textId="77777777" w:rsidR="001918D7" w:rsidRPr="000247AC" w:rsidRDefault="001918D7" w:rsidP="001918D7">
      <w:pPr>
        <w:pStyle w:val="Heading3"/>
        <w:spacing w:line="276" w:lineRule="auto"/>
        <w:rPr>
          <w:sz w:val="20"/>
          <w:szCs w:val="20"/>
        </w:rPr>
      </w:pPr>
      <w:bookmarkStart w:id="155" w:name="_Toc87450724"/>
      <w:bookmarkStart w:id="156" w:name="_Toc165277506"/>
      <w:bookmarkStart w:id="157" w:name="_Toc173276492"/>
      <w:r w:rsidRPr="000247AC">
        <w:rPr>
          <w:sz w:val="20"/>
          <w:szCs w:val="20"/>
        </w:rPr>
        <w:t>MapName</w:t>
      </w:r>
      <w:bookmarkEnd w:id="155"/>
      <w:bookmarkEnd w:id="156"/>
      <w:bookmarkEnd w:id="157"/>
    </w:p>
    <w:p w14:paraId="256CAB5E" w14:textId="77777777" w:rsidR="001918D7" w:rsidRPr="000247AC" w:rsidRDefault="001918D7" w:rsidP="001918D7">
      <w:pPr>
        <w:pStyle w:val="Heading4"/>
        <w:spacing w:line="276" w:lineRule="auto"/>
        <w:rPr>
          <w:sz w:val="20"/>
          <w:szCs w:val="20"/>
        </w:rPr>
      </w:pPr>
      <w:bookmarkStart w:id="158" w:name="_Toc87450725"/>
      <w:r w:rsidRPr="000247AC">
        <w:rPr>
          <w:sz w:val="20"/>
          <w:szCs w:val="20"/>
        </w:rPr>
        <w:t>UML</w:t>
      </w:r>
      <w:bookmarkEnd w:id="158"/>
    </w:p>
    <w:p w14:paraId="54F6FE34" w14:textId="77777777" w:rsidR="001918D7" w:rsidRPr="000247AC" w:rsidRDefault="001918D7" w:rsidP="001918D7">
      <w:pPr>
        <w:keepNext/>
        <w:spacing w:line="276" w:lineRule="auto"/>
        <w:rPr>
          <w:rFonts w:cs="Arial"/>
          <w:szCs w:val="20"/>
          <w:lang w:val="vi-VN"/>
        </w:rPr>
      </w:pPr>
      <w:r>
        <w:rPr>
          <w:rFonts w:cs="Arial"/>
          <w:noProof/>
          <w:szCs w:val="20"/>
        </w:rPr>
        <w:pict w14:anchorId="52F970AF">
          <v:shape id="_x0000_i1129" type="#_x0000_t75" alt="A close-up of a computer screen&#10;&#10;Description automatically generated" style="width:415.5pt;height:73.5pt;visibility:visible;mso-wrap-style:square">
            <v:imagedata r:id="rId26" o:title="A close-up of a computer screen&#10;&#10;Description automatically generated"/>
          </v:shape>
        </w:pict>
      </w:r>
    </w:p>
    <w:p w14:paraId="2282EE8E" w14:textId="77777777" w:rsidR="001918D7" w:rsidRPr="000247AC" w:rsidRDefault="001918D7" w:rsidP="001918D7">
      <w:pPr>
        <w:pStyle w:val="Caption"/>
        <w:spacing w:line="276" w:lineRule="auto"/>
        <w:jc w:val="left"/>
        <w:rPr>
          <w:rFonts w:cs="Arial"/>
        </w:rPr>
      </w:pPr>
      <w:bookmarkStart w:id="159" w:name="_Toc121762387"/>
      <w:bookmarkStart w:id="160" w:name="_Toc165277520"/>
      <w:bookmarkStart w:id="161" w:name="_Toc173276506"/>
      <w:r w:rsidRPr="000247AC">
        <w:rPr>
          <w:rFonts w:cs="Arial"/>
        </w:rPr>
        <w:t xml:space="preserve">Figure </w:t>
      </w:r>
      <w:r w:rsidRPr="000247AC">
        <w:rPr>
          <w:rFonts w:cs="Arial"/>
        </w:rPr>
        <w:fldChar w:fldCharType="begin"/>
      </w:r>
      <w:r w:rsidRPr="000247AC">
        <w:rPr>
          <w:rFonts w:cs="Arial"/>
        </w:rPr>
        <w:instrText xml:space="preserve"> SEQ Figure \* ARABIC </w:instrText>
      </w:r>
      <w:r w:rsidRPr="000247AC">
        <w:rPr>
          <w:rFonts w:cs="Arial"/>
        </w:rPr>
        <w:fldChar w:fldCharType="separate"/>
      </w:r>
      <w:r w:rsidRPr="000247AC">
        <w:rPr>
          <w:rFonts w:cs="Arial"/>
          <w:noProof/>
        </w:rPr>
        <w:t>15</w:t>
      </w:r>
      <w:r w:rsidRPr="000247AC">
        <w:rPr>
          <w:rFonts w:cs="Arial"/>
          <w:noProof/>
        </w:rPr>
        <w:fldChar w:fldCharType="end"/>
      </w:r>
      <w:r w:rsidRPr="000247AC">
        <w:rPr>
          <w:rFonts w:cs="Arial"/>
        </w:rPr>
        <w:t>: U5Lx::MapName</w:t>
      </w:r>
      <w:bookmarkEnd w:id="159"/>
      <w:bookmarkEnd w:id="160"/>
      <w:bookmarkEnd w:id="161"/>
    </w:p>
    <w:p w14:paraId="14067303" w14:textId="77777777" w:rsidR="001918D7" w:rsidRPr="000247AC" w:rsidRDefault="001918D7" w:rsidP="001918D7">
      <w:pPr>
        <w:spacing w:line="276" w:lineRule="auto"/>
        <w:rPr>
          <w:rFonts w:cs="Arial"/>
          <w:szCs w:val="20"/>
        </w:rPr>
      </w:pPr>
      <w:r w:rsidRPr="000247AC">
        <w:rPr>
          <w:rFonts w:cs="Arial"/>
          <w:szCs w:val="20"/>
        </w:rPr>
        <w:t>MapName class contains module, container and parameter names of a MEMACC module.</w:t>
      </w:r>
    </w:p>
    <w:p w14:paraId="5677011F" w14:textId="77777777" w:rsidR="001918D7" w:rsidRPr="000247AC" w:rsidRDefault="001918D7" w:rsidP="001918D7">
      <w:pPr>
        <w:pStyle w:val="Heading4"/>
        <w:spacing w:line="276" w:lineRule="auto"/>
        <w:rPr>
          <w:sz w:val="20"/>
          <w:szCs w:val="20"/>
        </w:rPr>
      </w:pPr>
      <w:bookmarkStart w:id="162" w:name="_Toc87450726"/>
      <w:r w:rsidRPr="000247AC">
        <w:rPr>
          <w:sz w:val="20"/>
          <w:szCs w:val="20"/>
        </w:rPr>
        <w:lastRenderedPageBreak/>
        <w:t>Renesas::Generator::MemAccU5Lx::Common::MapName::Input</w:t>
      </w:r>
      <w:bookmarkEnd w:id="162"/>
    </w:p>
    <w:p w14:paraId="2E72E398" w14:textId="77777777" w:rsidR="001918D7" w:rsidRPr="000247AC" w:rsidRDefault="001918D7" w:rsidP="001918D7">
      <w:pPr>
        <w:pStyle w:val="Heading4"/>
        <w:spacing w:line="276" w:lineRule="auto"/>
        <w:rPr>
          <w:sz w:val="20"/>
          <w:szCs w:val="20"/>
        </w:rPr>
      </w:pPr>
      <w:bookmarkStart w:id="163" w:name="_Toc87450727"/>
      <w:r w:rsidRPr="000247AC">
        <w:rPr>
          <w:sz w:val="20"/>
          <w:szCs w:val="20"/>
        </w:rPr>
        <w:t>Renesas::Generator::MemAccU5Lx::Common::MapName::Output</w:t>
      </w:r>
      <w:bookmarkEnd w:id="163"/>
    </w:p>
    <w:p w14:paraId="08921630" w14:textId="77777777" w:rsidR="001918D7" w:rsidRPr="000247AC" w:rsidRDefault="001918D7" w:rsidP="001918D7">
      <w:pPr>
        <w:pStyle w:val="Heading4"/>
        <w:spacing w:line="276" w:lineRule="auto"/>
        <w:rPr>
          <w:sz w:val="20"/>
          <w:szCs w:val="20"/>
        </w:rPr>
      </w:pPr>
      <w:bookmarkStart w:id="164" w:name="_Toc87450728"/>
      <w:r w:rsidRPr="000247AC">
        <w:rPr>
          <w:sz w:val="20"/>
          <w:szCs w:val="20"/>
        </w:rPr>
        <w:t>Renesas::Generator::MemAccU5Lx::Common::MapName::Constants</w:t>
      </w:r>
      <w:bookmarkEnd w:id="164"/>
    </w:p>
    <w:p w14:paraId="43825A1E" w14:textId="77777777" w:rsidR="001918D7" w:rsidRPr="000247AC" w:rsidRDefault="001918D7" w:rsidP="001918D7">
      <w:pPr>
        <w:pStyle w:val="Heading3"/>
        <w:rPr>
          <w:sz w:val="20"/>
          <w:szCs w:val="20"/>
        </w:rPr>
      </w:pPr>
      <w:bookmarkStart w:id="165" w:name="_Toc87450729"/>
      <w:bookmarkStart w:id="166" w:name="_Toc165277507"/>
      <w:bookmarkStart w:id="167" w:name="_Toc173276493"/>
      <w:r w:rsidRPr="000247AC">
        <w:rPr>
          <w:sz w:val="20"/>
          <w:szCs w:val="20"/>
        </w:rPr>
        <w:t>Validation</w:t>
      </w:r>
      <w:bookmarkEnd w:id="165"/>
      <w:bookmarkEnd w:id="166"/>
      <w:bookmarkEnd w:id="167"/>
    </w:p>
    <w:p w14:paraId="7AC816DF" w14:textId="77777777" w:rsidR="001918D7" w:rsidRPr="000247AC" w:rsidRDefault="001918D7" w:rsidP="001918D7">
      <w:pPr>
        <w:pStyle w:val="Heading4"/>
        <w:spacing w:line="276" w:lineRule="auto"/>
        <w:rPr>
          <w:sz w:val="20"/>
          <w:szCs w:val="20"/>
        </w:rPr>
      </w:pPr>
      <w:bookmarkStart w:id="168" w:name="_Toc87450730"/>
      <w:r w:rsidRPr="000247AC">
        <w:rPr>
          <w:sz w:val="20"/>
          <w:szCs w:val="20"/>
        </w:rPr>
        <w:t>UML</w:t>
      </w:r>
      <w:bookmarkEnd w:id="168"/>
    </w:p>
    <w:p w14:paraId="69227161" w14:textId="77777777" w:rsidR="001918D7" w:rsidRPr="000247AC" w:rsidRDefault="001918D7" w:rsidP="001918D7">
      <w:pPr>
        <w:keepNext/>
        <w:spacing w:line="276" w:lineRule="auto"/>
        <w:rPr>
          <w:rFonts w:cs="Arial"/>
          <w:szCs w:val="20"/>
        </w:rPr>
      </w:pPr>
      <w:r>
        <w:rPr>
          <w:rFonts w:cs="Arial"/>
          <w:noProof/>
          <w:szCs w:val="20"/>
        </w:rPr>
        <w:pict w14:anchorId="24FE1BEF">
          <v:shape id="_x0000_i1143" type="#_x0000_t75" alt="A diagram of a flowchart&#10;&#10;Description automatically generated" style="width:415.5pt;height:234pt;visibility:visible;mso-wrap-style:square">
            <v:imagedata r:id="rId27" o:title="A diagram of a flowchart&#10;&#10;Description automatically generated"/>
          </v:shape>
        </w:pict>
      </w:r>
    </w:p>
    <w:p w14:paraId="6964868E" w14:textId="77777777" w:rsidR="001918D7" w:rsidRPr="000247AC" w:rsidRDefault="001918D7" w:rsidP="001918D7">
      <w:pPr>
        <w:pStyle w:val="Caption"/>
        <w:spacing w:line="276" w:lineRule="auto"/>
        <w:jc w:val="left"/>
        <w:rPr>
          <w:rFonts w:cs="Arial"/>
        </w:rPr>
      </w:pPr>
      <w:r w:rsidRPr="000247AC">
        <w:rPr>
          <w:rFonts w:cs="Arial"/>
        </w:rPr>
        <w:t xml:space="preserve">  </w:t>
      </w:r>
      <w:bookmarkStart w:id="169" w:name="_Toc121762388"/>
      <w:bookmarkStart w:id="170" w:name="_Toc165277521"/>
      <w:bookmarkStart w:id="171" w:name="_Toc173276507"/>
      <w:r w:rsidRPr="000247AC">
        <w:rPr>
          <w:rFonts w:cs="Arial"/>
        </w:rPr>
        <w:t xml:space="preserve">Figure </w:t>
      </w:r>
      <w:r w:rsidRPr="000247AC">
        <w:rPr>
          <w:rFonts w:cs="Arial"/>
          <w:noProof/>
        </w:rPr>
        <w:fldChar w:fldCharType="begin"/>
      </w:r>
      <w:r w:rsidRPr="000247AC">
        <w:rPr>
          <w:rFonts w:cs="Arial"/>
          <w:noProof/>
        </w:rPr>
        <w:instrText xml:space="preserve"> SEQ Figure \* ARABIC </w:instrText>
      </w:r>
      <w:r w:rsidRPr="000247AC">
        <w:rPr>
          <w:rFonts w:cs="Arial"/>
          <w:noProof/>
        </w:rPr>
        <w:fldChar w:fldCharType="separate"/>
      </w:r>
      <w:r w:rsidRPr="000247AC">
        <w:rPr>
          <w:rFonts w:cs="Arial"/>
          <w:noProof/>
        </w:rPr>
        <w:t>16</w:t>
      </w:r>
      <w:r w:rsidRPr="000247AC">
        <w:rPr>
          <w:rFonts w:cs="Arial"/>
          <w:noProof/>
        </w:rPr>
        <w:fldChar w:fldCharType="end"/>
      </w:r>
      <w:r w:rsidRPr="000247AC">
        <w:rPr>
          <w:rFonts w:cs="Arial"/>
        </w:rPr>
        <w:t>: U5Lx::Validation</w:t>
      </w:r>
      <w:bookmarkEnd w:id="169"/>
      <w:bookmarkEnd w:id="170"/>
      <w:bookmarkEnd w:id="171"/>
    </w:p>
    <w:p w14:paraId="508ADA24" w14:textId="77777777" w:rsidR="001918D7" w:rsidRPr="000247AC" w:rsidRDefault="001918D7" w:rsidP="001918D7">
      <w:pPr>
        <w:spacing w:line="276" w:lineRule="auto"/>
        <w:rPr>
          <w:rFonts w:cs="Arial"/>
          <w:szCs w:val="20"/>
        </w:rPr>
      </w:pPr>
      <w:r w:rsidRPr="000247AC">
        <w:rPr>
          <w:rFonts w:cs="Arial"/>
          <w:szCs w:val="20"/>
        </w:rPr>
        <w:t>MemAccU5L4Validation, MemAccU5L2Validation, MemAccU5L1Validation classes are inherited from MemAccU5LxValidation class.</w:t>
      </w:r>
    </w:p>
    <w:p w14:paraId="79DF67C6" w14:textId="77777777" w:rsidR="001918D7" w:rsidRPr="000247AC" w:rsidRDefault="001918D7" w:rsidP="001918D7">
      <w:pPr>
        <w:spacing w:line="276" w:lineRule="auto"/>
        <w:rPr>
          <w:rFonts w:cs="Arial"/>
          <w:szCs w:val="20"/>
        </w:rPr>
      </w:pPr>
      <w:r w:rsidRPr="000247AC">
        <w:rPr>
          <w:rFonts w:cs="Arial"/>
          <w:szCs w:val="20"/>
        </w:rPr>
        <w:t>MemAccU5LxValidation class is inherited from MemAccU5xValidation.</w:t>
      </w:r>
    </w:p>
    <w:p w14:paraId="0A9D08D3" w14:textId="77777777" w:rsidR="001918D7" w:rsidRPr="000247AC" w:rsidRDefault="001918D7" w:rsidP="001918D7">
      <w:pPr>
        <w:spacing w:line="276" w:lineRule="auto"/>
        <w:rPr>
          <w:rFonts w:cs="Arial"/>
          <w:szCs w:val="20"/>
        </w:rPr>
      </w:pPr>
      <w:r w:rsidRPr="000247AC">
        <w:rPr>
          <w:rFonts w:cs="Arial"/>
          <w:szCs w:val="20"/>
        </w:rPr>
        <w:t>MemAccU5LxCfgFileGeneration class contain common methods, common fields that use for all sub device as U5L4, U5L2, U5L1.</w:t>
      </w:r>
    </w:p>
    <w:p w14:paraId="6769EC5A" w14:textId="77777777" w:rsidR="001918D7" w:rsidRDefault="001918D7" w:rsidP="001918D7">
      <w:pPr>
        <w:rPr>
          <w:lang w:val="vi-VN"/>
        </w:rPr>
      </w:pPr>
    </w:p>
    <w:p w14:paraId="659D2C62" w14:textId="77777777" w:rsidR="001918D7" w:rsidRDefault="001918D7" w:rsidP="001918D7">
      <w:pPr>
        <w:rPr>
          <w:lang w:val="vi-VN"/>
        </w:rPr>
      </w:pPr>
    </w:p>
    <w:p w14:paraId="59BC96D3" w14:textId="77777777" w:rsidR="001918D7" w:rsidRDefault="001918D7" w:rsidP="001918D7">
      <w:pPr>
        <w:rPr>
          <w:lang w:val="vi-VN"/>
        </w:rPr>
      </w:pPr>
    </w:p>
    <w:p w14:paraId="7F7BFF2D" w14:textId="32F2F3B8" w:rsidR="001918D7" w:rsidRPr="001918D7" w:rsidRDefault="001918D7" w:rsidP="001918D7">
      <w:pPr>
        <w:rPr>
          <w:lang w:val="vi-VN"/>
        </w:rPr>
      </w:pPr>
      <w:r>
        <w:rPr>
          <w:lang w:val="vi-VN"/>
        </w:rPr>
        <w:br w:type="page"/>
      </w:r>
    </w:p>
    <w:p w14:paraId="41D60254" w14:textId="77777777" w:rsidR="009A6CC2" w:rsidRDefault="00000000" w:rsidP="001918D7">
      <w:pPr>
        <w:pStyle w:val="Heading4"/>
      </w:pPr>
      <w:r>
        <w:t>Renesas::Generator::MemAccU5Lx::Common::Validation::MemAccU5LxValid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6138523F" w14:textId="77777777">
        <w:tc>
          <w:tcPr>
            <w:tcW w:w="2492" w:type="dxa"/>
            <w:shd w:val="clear" w:color="auto" w:fill="D0CECE"/>
          </w:tcPr>
          <w:p w14:paraId="4A243093" w14:textId="77777777" w:rsidR="009A6CC2" w:rsidRDefault="00000000" w:rsidP="001918D7">
            <w:pPr>
              <w:rPr>
                <w:b/>
              </w:rPr>
            </w:pPr>
            <w:r>
              <w:rPr>
                <w:b/>
              </w:rPr>
              <w:t>Location File Name</w:t>
            </w:r>
          </w:p>
        </w:tc>
        <w:tc>
          <w:tcPr>
            <w:tcW w:w="5816" w:type="dxa"/>
            <w:shd w:val="clear" w:color="auto" w:fill="auto"/>
          </w:tcPr>
          <w:p w14:paraId="69684BFF" w14:textId="77777777" w:rsidR="009A6CC2" w:rsidRDefault="00000000" w:rsidP="001918D7">
            <w:r>
              <w:t>MemAccU5LxValidation.cs</w:t>
            </w:r>
          </w:p>
        </w:tc>
      </w:tr>
      <w:tr w:rsidR="009A6CC2" w14:paraId="6DF3B07C" w14:textId="77777777">
        <w:tc>
          <w:tcPr>
            <w:tcW w:w="2492" w:type="dxa"/>
            <w:shd w:val="clear" w:color="auto" w:fill="D0CECE"/>
          </w:tcPr>
          <w:p w14:paraId="48B82835" w14:textId="77777777" w:rsidR="009A6CC2" w:rsidRDefault="00000000" w:rsidP="001918D7">
            <w:pPr>
              <w:rPr>
                <w:b/>
              </w:rPr>
            </w:pPr>
            <w:r>
              <w:rPr>
                <w:b/>
              </w:rPr>
              <w:t>Description</w:t>
            </w:r>
          </w:p>
        </w:tc>
        <w:tc>
          <w:tcPr>
            <w:tcW w:w="5816" w:type="dxa"/>
            <w:shd w:val="clear" w:color="auto" w:fill="auto"/>
          </w:tcPr>
          <w:p w14:paraId="5BEB539E" w14:textId="77777777" w:rsidR="009A6CC2" w:rsidRDefault="00000000" w:rsidP="001918D7">
            <w:r>
              <w:t xml:space="preserve">This file check whether parameter is valid or invalid &lt;class&gt;FlsU5LxValidation&lt;/class&gt; </w:t>
            </w:r>
          </w:p>
        </w:tc>
      </w:tr>
    </w:tbl>
    <w:p w14:paraId="38C667F4" w14:textId="77777777" w:rsidR="009A6CC2" w:rsidRDefault="009A6CC2" w:rsidP="001918D7"/>
    <w:p w14:paraId="2E8ECC7D" w14:textId="77777777" w:rsidR="009A6CC2" w:rsidRDefault="009A6CC2" w:rsidP="001918D7"/>
    <w:p w14:paraId="3747B0E0" w14:textId="77777777" w:rsidR="009A6CC2" w:rsidRDefault="00000000"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0066D5CE" w14:textId="77777777">
        <w:trPr>
          <w:jc w:val="center"/>
        </w:trPr>
        <w:tc>
          <w:tcPr>
            <w:tcW w:w="582" w:type="dxa"/>
            <w:shd w:val="clear" w:color="auto" w:fill="CCCCCC"/>
            <w:vAlign w:val="center"/>
          </w:tcPr>
          <w:p w14:paraId="54595691"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025AE6AD"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745020D5"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41088F1B" w14:textId="77777777" w:rsidR="009A6CC2" w:rsidRDefault="00000000" w:rsidP="001918D7">
            <w:pPr>
              <w:spacing w:before="100" w:beforeAutospacing="1" w:afterAutospacing="1"/>
              <w:rPr>
                <w:b/>
              </w:rPr>
            </w:pPr>
            <w:r>
              <w:rPr>
                <w:b/>
              </w:rPr>
              <w:t>Description</w:t>
            </w:r>
          </w:p>
        </w:tc>
      </w:tr>
      <w:tr w:rsidR="007A3CF5" w14:paraId="0B748967" w14:textId="77777777">
        <w:trPr>
          <w:jc w:val="center"/>
        </w:trPr>
        <w:tc>
          <w:tcPr>
            <w:tcW w:w="582" w:type="dxa"/>
            <w:shd w:val="clear" w:color="auto" w:fill="auto"/>
            <w:vAlign w:val="center"/>
          </w:tcPr>
          <w:p w14:paraId="0424EEE5" w14:textId="77777777" w:rsidR="009A6CC2" w:rsidRDefault="00000000" w:rsidP="001918D7">
            <w:pPr>
              <w:spacing w:afterAutospacing="1"/>
              <w:jc w:val="center"/>
            </w:pPr>
            <w:r>
              <w:t>-</w:t>
            </w:r>
          </w:p>
        </w:tc>
        <w:tc>
          <w:tcPr>
            <w:tcW w:w="3739" w:type="dxa"/>
            <w:shd w:val="clear" w:color="auto" w:fill="auto"/>
            <w:vAlign w:val="center"/>
          </w:tcPr>
          <w:p w14:paraId="17ED7D5E" w14:textId="77777777" w:rsidR="009A6CC2" w:rsidRDefault="00000000" w:rsidP="001918D7">
            <w:pPr>
              <w:spacing w:afterAutospacing="1"/>
            </w:pPr>
            <w:r>
              <w:t>-</w:t>
            </w:r>
          </w:p>
        </w:tc>
        <w:tc>
          <w:tcPr>
            <w:tcW w:w="1080" w:type="dxa"/>
            <w:shd w:val="clear" w:color="auto" w:fill="auto"/>
            <w:vAlign w:val="center"/>
          </w:tcPr>
          <w:p w14:paraId="0CEF4D83" w14:textId="77777777" w:rsidR="009A6CC2" w:rsidRDefault="00000000" w:rsidP="001918D7">
            <w:pPr>
              <w:spacing w:afterAutospacing="1"/>
            </w:pPr>
            <w:r>
              <w:t>-</w:t>
            </w:r>
          </w:p>
        </w:tc>
        <w:tc>
          <w:tcPr>
            <w:tcW w:w="2908" w:type="dxa"/>
            <w:shd w:val="clear" w:color="auto" w:fill="auto"/>
            <w:vAlign w:val="center"/>
          </w:tcPr>
          <w:p w14:paraId="537D5D63" w14:textId="77777777" w:rsidR="009A6CC2" w:rsidRDefault="00000000" w:rsidP="001918D7">
            <w:pPr>
              <w:spacing w:afterAutospacing="1"/>
            </w:pPr>
            <w:r>
              <w:t>-</w:t>
            </w:r>
          </w:p>
        </w:tc>
      </w:tr>
    </w:tbl>
    <w:p w14:paraId="10C7FBE7" w14:textId="77777777" w:rsidR="009A6CC2" w:rsidRDefault="009A6CC2" w:rsidP="001918D7"/>
    <w:p w14:paraId="63178B55" w14:textId="77777777" w:rsidR="009A6CC2" w:rsidRDefault="00000000"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106026DA" w14:textId="77777777">
        <w:trPr>
          <w:jc w:val="center"/>
        </w:trPr>
        <w:tc>
          <w:tcPr>
            <w:tcW w:w="582" w:type="dxa"/>
            <w:shd w:val="clear" w:color="auto" w:fill="CCCCCC"/>
            <w:vAlign w:val="center"/>
          </w:tcPr>
          <w:p w14:paraId="1949217C"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25965137"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12B6632E"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7A079806" w14:textId="77777777" w:rsidR="009A6CC2" w:rsidRDefault="00000000" w:rsidP="001918D7">
            <w:pPr>
              <w:spacing w:before="100" w:beforeAutospacing="1" w:afterAutospacing="1"/>
              <w:rPr>
                <w:b/>
              </w:rPr>
            </w:pPr>
            <w:r>
              <w:rPr>
                <w:b/>
              </w:rPr>
              <w:t>Description</w:t>
            </w:r>
          </w:p>
        </w:tc>
      </w:tr>
      <w:tr w:rsidR="007A3CF5" w14:paraId="1A679629" w14:textId="77777777">
        <w:trPr>
          <w:jc w:val="center"/>
        </w:trPr>
        <w:tc>
          <w:tcPr>
            <w:tcW w:w="582" w:type="dxa"/>
            <w:shd w:val="clear" w:color="auto" w:fill="auto"/>
            <w:vAlign w:val="center"/>
          </w:tcPr>
          <w:p w14:paraId="53BF38A9" w14:textId="77777777" w:rsidR="009A6CC2" w:rsidRDefault="00000000" w:rsidP="001918D7">
            <w:pPr>
              <w:spacing w:afterAutospacing="1"/>
              <w:jc w:val="center"/>
            </w:pPr>
            <w:r>
              <w:t>(1)</w:t>
            </w:r>
          </w:p>
        </w:tc>
        <w:tc>
          <w:tcPr>
            <w:tcW w:w="3739" w:type="dxa"/>
            <w:shd w:val="clear" w:color="auto" w:fill="auto"/>
            <w:vAlign w:val="center"/>
          </w:tcPr>
          <w:p w14:paraId="69ED7F76" w14:textId="77777777" w:rsidR="009A6CC2" w:rsidRDefault="00000000" w:rsidP="001918D7">
            <w:pPr>
              <w:spacing w:afterAutospacing="1"/>
            </w:pPr>
            <w:r>
              <w:t>MemAccU5LxValidation</w:t>
            </w:r>
          </w:p>
        </w:tc>
        <w:tc>
          <w:tcPr>
            <w:tcW w:w="1080" w:type="dxa"/>
            <w:shd w:val="clear" w:color="auto" w:fill="auto"/>
            <w:vAlign w:val="center"/>
          </w:tcPr>
          <w:p w14:paraId="573FCA6D" w14:textId="77777777" w:rsidR="009A6CC2" w:rsidRDefault="00000000" w:rsidP="001918D7">
            <w:pPr>
              <w:spacing w:afterAutospacing="1"/>
            </w:pPr>
            <w:r>
              <w:t>Protected</w:t>
            </w:r>
          </w:p>
        </w:tc>
        <w:tc>
          <w:tcPr>
            <w:tcW w:w="2908" w:type="dxa"/>
            <w:shd w:val="clear" w:color="auto" w:fill="auto"/>
            <w:vAlign w:val="center"/>
          </w:tcPr>
          <w:p w14:paraId="45459B67" w14:textId="77777777" w:rsidR="009A6CC2" w:rsidRDefault="00000000" w:rsidP="001918D7">
            <w:pPr>
              <w:spacing w:afterAutospacing="1"/>
            </w:pPr>
            <w:r>
              <w:t>This is a default constructor for U5Lx MemAccU5LxValidation</w:t>
            </w:r>
          </w:p>
        </w:tc>
      </w:tr>
      <w:tr w:rsidR="007A3CF5" w14:paraId="36C110BB" w14:textId="77777777">
        <w:trPr>
          <w:jc w:val="center"/>
        </w:trPr>
        <w:tc>
          <w:tcPr>
            <w:tcW w:w="582" w:type="dxa"/>
            <w:shd w:val="clear" w:color="auto" w:fill="auto"/>
            <w:vAlign w:val="center"/>
          </w:tcPr>
          <w:p w14:paraId="12F87146" w14:textId="77777777" w:rsidR="009A6CC2" w:rsidRDefault="00000000" w:rsidP="001918D7">
            <w:pPr>
              <w:spacing w:afterAutospacing="1"/>
              <w:jc w:val="center"/>
            </w:pPr>
            <w:r>
              <w:t>(2)</w:t>
            </w:r>
          </w:p>
        </w:tc>
        <w:tc>
          <w:tcPr>
            <w:tcW w:w="3739" w:type="dxa"/>
            <w:shd w:val="clear" w:color="auto" w:fill="auto"/>
            <w:vAlign w:val="center"/>
          </w:tcPr>
          <w:p w14:paraId="601E3DC1" w14:textId="77777777" w:rsidR="009A6CC2" w:rsidRDefault="00000000" w:rsidP="001918D7">
            <w:pPr>
              <w:spacing w:afterAutospacing="1"/>
            </w:pPr>
            <w:r>
              <w:t>MemAccU5LxValidation</w:t>
            </w:r>
          </w:p>
        </w:tc>
        <w:tc>
          <w:tcPr>
            <w:tcW w:w="1080" w:type="dxa"/>
            <w:shd w:val="clear" w:color="auto" w:fill="auto"/>
            <w:vAlign w:val="center"/>
          </w:tcPr>
          <w:p w14:paraId="0333FF37" w14:textId="77777777" w:rsidR="009A6CC2" w:rsidRDefault="00000000" w:rsidP="001918D7">
            <w:pPr>
              <w:spacing w:afterAutospacing="1"/>
            </w:pPr>
            <w:r>
              <w:t>Protected</w:t>
            </w:r>
          </w:p>
        </w:tc>
        <w:tc>
          <w:tcPr>
            <w:tcW w:w="2908" w:type="dxa"/>
            <w:shd w:val="clear" w:color="auto" w:fill="auto"/>
            <w:vAlign w:val="center"/>
          </w:tcPr>
          <w:p w14:paraId="7CD29C3F" w14:textId="77777777" w:rsidR="009A6CC2" w:rsidRDefault="00000000" w:rsidP="001918D7">
            <w:pPr>
              <w:spacing w:afterAutospacing="1"/>
            </w:pPr>
            <w:r>
              <w:t xml:space="preserve">This is a constructor for U5Lx MemAccU5LxCfgFileGeneration that take 6 arguments Input </w:t>
            </w:r>
          </w:p>
        </w:tc>
      </w:tr>
      <w:tr w:rsidR="007A3CF5" w14:paraId="4BBFA541" w14:textId="77777777">
        <w:trPr>
          <w:jc w:val="center"/>
        </w:trPr>
        <w:tc>
          <w:tcPr>
            <w:tcW w:w="582" w:type="dxa"/>
            <w:shd w:val="clear" w:color="auto" w:fill="auto"/>
            <w:vAlign w:val="center"/>
          </w:tcPr>
          <w:p w14:paraId="27AB9972" w14:textId="77777777" w:rsidR="009A6CC2" w:rsidRDefault="00000000" w:rsidP="001918D7">
            <w:pPr>
              <w:spacing w:afterAutospacing="1"/>
              <w:jc w:val="center"/>
            </w:pPr>
            <w:r>
              <w:t>(3)</w:t>
            </w:r>
          </w:p>
        </w:tc>
        <w:tc>
          <w:tcPr>
            <w:tcW w:w="3739" w:type="dxa"/>
            <w:shd w:val="clear" w:color="auto" w:fill="auto"/>
            <w:vAlign w:val="center"/>
          </w:tcPr>
          <w:p w14:paraId="7D2A7723" w14:textId="77777777" w:rsidR="009A6CC2" w:rsidRDefault="00000000" w:rsidP="001918D7">
            <w:pPr>
              <w:spacing w:afterAutospacing="1"/>
            </w:pPr>
            <w:r>
              <w:t>GetMandatoryParams</w:t>
            </w:r>
          </w:p>
        </w:tc>
        <w:tc>
          <w:tcPr>
            <w:tcW w:w="1080" w:type="dxa"/>
            <w:shd w:val="clear" w:color="auto" w:fill="auto"/>
            <w:vAlign w:val="center"/>
          </w:tcPr>
          <w:p w14:paraId="612979EA" w14:textId="77777777" w:rsidR="009A6CC2" w:rsidRDefault="00000000" w:rsidP="001918D7">
            <w:pPr>
              <w:spacing w:afterAutospacing="1"/>
            </w:pPr>
            <w:r>
              <w:t>Protected</w:t>
            </w:r>
          </w:p>
        </w:tc>
        <w:tc>
          <w:tcPr>
            <w:tcW w:w="2908" w:type="dxa"/>
            <w:shd w:val="clear" w:color="auto" w:fill="auto"/>
            <w:vAlign w:val="center"/>
          </w:tcPr>
          <w:p w14:paraId="0F36FE1F" w14:textId="77777777" w:rsidR="009A6CC2" w:rsidRDefault="00000000" w:rsidP="001918D7">
            <w:pPr>
              <w:spacing w:afterAutospacing="1"/>
            </w:pPr>
            <w:r>
              <w:t xml:space="preserve">List Mandatory Params on U5x devices when run application </w:t>
            </w:r>
          </w:p>
        </w:tc>
      </w:tr>
      <w:tr w:rsidR="007A3CF5" w14:paraId="328B72D7" w14:textId="77777777">
        <w:trPr>
          <w:jc w:val="center"/>
        </w:trPr>
        <w:tc>
          <w:tcPr>
            <w:tcW w:w="582" w:type="dxa"/>
            <w:shd w:val="clear" w:color="auto" w:fill="auto"/>
            <w:vAlign w:val="center"/>
          </w:tcPr>
          <w:p w14:paraId="12339F15" w14:textId="77777777" w:rsidR="009A6CC2" w:rsidRDefault="00000000" w:rsidP="001918D7">
            <w:pPr>
              <w:spacing w:afterAutospacing="1"/>
              <w:jc w:val="center"/>
            </w:pPr>
            <w:r>
              <w:t>(4)</w:t>
            </w:r>
          </w:p>
        </w:tc>
        <w:tc>
          <w:tcPr>
            <w:tcW w:w="3739" w:type="dxa"/>
            <w:shd w:val="clear" w:color="auto" w:fill="auto"/>
            <w:vAlign w:val="center"/>
          </w:tcPr>
          <w:p w14:paraId="616AB4C1" w14:textId="77777777" w:rsidR="009A6CC2" w:rsidRDefault="00000000" w:rsidP="001918D7">
            <w:pPr>
              <w:spacing w:afterAutospacing="1"/>
            </w:pPr>
            <w:r>
              <w:t>GetMandatoryContainerList</w:t>
            </w:r>
          </w:p>
        </w:tc>
        <w:tc>
          <w:tcPr>
            <w:tcW w:w="1080" w:type="dxa"/>
            <w:shd w:val="clear" w:color="auto" w:fill="auto"/>
            <w:vAlign w:val="center"/>
          </w:tcPr>
          <w:p w14:paraId="55A53EEE" w14:textId="77777777" w:rsidR="009A6CC2" w:rsidRDefault="00000000" w:rsidP="001918D7">
            <w:pPr>
              <w:spacing w:afterAutospacing="1"/>
            </w:pPr>
            <w:r>
              <w:t>Protected</w:t>
            </w:r>
          </w:p>
        </w:tc>
        <w:tc>
          <w:tcPr>
            <w:tcW w:w="2908" w:type="dxa"/>
            <w:shd w:val="clear" w:color="auto" w:fill="auto"/>
            <w:vAlign w:val="center"/>
          </w:tcPr>
          <w:p w14:paraId="3F6C231A" w14:textId="77777777" w:rsidR="009A6CC2" w:rsidRDefault="00000000" w:rsidP="001918D7">
            <w:pPr>
              <w:spacing w:afterAutospacing="1"/>
            </w:pPr>
            <w:r>
              <w:t xml:space="preserve">List Mandatory Params on U5x devices when run application </w:t>
            </w:r>
          </w:p>
        </w:tc>
      </w:tr>
    </w:tbl>
    <w:p w14:paraId="2AC16624" w14:textId="77777777" w:rsidR="009A6CC2" w:rsidRDefault="00000000" w:rsidP="001918D7">
      <w:pPr>
        <w:pStyle w:val="Heading5"/>
      </w:pPr>
      <w:r>
        <w:t>Fields</w:t>
      </w:r>
    </w:p>
    <w:p w14:paraId="58784A38" w14:textId="77777777" w:rsidR="009A6CC2" w:rsidRDefault="00000000" w:rsidP="001918D7">
      <w:pPr>
        <w:pStyle w:val="Heading5"/>
      </w:pPr>
      <w:r>
        <w:t>Methods</w:t>
      </w:r>
    </w:p>
    <w:p w14:paraId="19C429B4" w14:textId="77777777" w:rsidR="009A6CC2" w:rsidRDefault="00000000" w:rsidP="001918D7">
      <w:pPr>
        <w:pStyle w:val="Heading6"/>
      </w:pPr>
      <w:r>
        <w:t>MemAccU5LxValidation</w:t>
      </w:r>
    </w:p>
    <w:p w14:paraId="15808C53" w14:textId="77777777" w:rsidR="009A6CC2" w:rsidRDefault="00000000" w:rsidP="001918D7">
      <w:pPr>
        <w:pStyle w:val="DesignID"/>
      </w:pPr>
      <w:r>
        <w:t>MEMACC_TUD_CLS_011_001:</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9A6CC2" w14:paraId="61905601" w14:textId="77777777">
        <w:tc>
          <w:tcPr>
            <w:tcW w:w="2077" w:type="dxa"/>
            <w:shd w:val="clear" w:color="auto" w:fill="D0CECE"/>
          </w:tcPr>
          <w:p w14:paraId="7F940CE3" w14:textId="77777777" w:rsidR="009A6CC2" w:rsidRDefault="00000000" w:rsidP="001918D7">
            <w:pPr>
              <w:rPr>
                <w:b/>
              </w:rPr>
            </w:pPr>
            <w:r>
              <w:rPr>
                <w:b/>
              </w:rPr>
              <w:t>Method Name</w:t>
            </w:r>
          </w:p>
        </w:tc>
        <w:tc>
          <w:tcPr>
            <w:tcW w:w="6230" w:type="dxa"/>
            <w:shd w:val="clear" w:color="auto" w:fill="auto"/>
          </w:tcPr>
          <w:p w14:paraId="6DBF5E44" w14:textId="77777777" w:rsidR="009A6CC2" w:rsidRDefault="00000000" w:rsidP="001918D7">
            <w:r>
              <w:t>MemAccU5LxValidation</w:t>
            </w:r>
          </w:p>
        </w:tc>
      </w:tr>
      <w:tr w:rsidR="009A6CC2" w14:paraId="49CED5BD" w14:textId="77777777">
        <w:tc>
          <w:tcPr>
            <w:tcW w:w="2077" w:type="dxa"/>
            <w:shd w:val="clear" w:color="auto" w:fill="D0CECE"/>
          </w:tcPr>
          <w:p w14:paraId="79405594" w14:textId="77777777" w:rsidR="009A6CC2" w:rsidRDefault="00000000" w:rsidP="001918D7">
            <w:pPr>
              <w:rPr>
                <w:b/>
              </w:rPr>
            </w:pPr>
            <w:r>
              <w:rPr>
                <w:b/>
              </w:rPr>
              <w:t>Arguments</w:t>
            </w:r>
          </w:p>
        </w:tc>
        <w:tc>
          <w:tcPr>
            <w:tcW w:w="6231" w:type="dxa"/>
            <w:shd w:val="clear" w:color="auto" w:fill="auto"/>
          </w:tcPr>
          <w:p w14:paraId="341FFA37" w14:textId="77777777" w:rsidR="009A6CC2" w:rsidRDefault="00000000" w:rsidP="001918D7">
            <w:r>
              <w:t>None</w:t>
            </w:r>
          </w:p>
        </w:tc>
      </w:tr>
      <w:tr w:rsidR="009A6CC2" w14:paraId="0A15E65D" w14:textId="77777777">
        <w:tc>
          <w:tcPr>
            <w:tcW w:w="2077" w:type="dxa"/>
            <w:shd w:val="clear" w:color="auto" w:fill="D0CECE"/>
          </w:tcPr>
          <w:p w14:paraId="1EEA919F" w14:textId="77777777" w:rsidR="009A6CC2" w:rsidRDefault="00000000" w:rsidP="001918D7">
            <w:pPr>
              <w:rPr>
                <w:b/>
              </w:rPr>
            </w:pPr>
            <w:r>
              <w:rPr>
                <w:b/>
              </w:rPr>
              <w:t>Return</w:t>
            </w:r>
          </w:p>
        </w:tc>
        <w:tc>
          <w:tcPr>
            <w:tcW w:w="6231" w:type="dxa"/>
            <w:shd w:val="clear" w:color="auto" w:fill="auto"/>
          </w:tcPr>
          <w:p w14:paraId="27E15210" w14:textId="77777777" w:rsidR="009A6CC2" w:rsidRDefault="00000000" w:rsidP="001918D7">
            <w:r>
              <w:t>None</w:t>
            </w:r>
          </w:p>
        </w:tc>
      </w:tr>
      <w:tr w:rsidR="009A6CC2" w14:paraId="7763545B" w14:textId="77777777">
        <w:tc>
          <w:tcPr>
            <w:tcW w:w="2077" w:type="dxa"/>
            <w:shd w:val="clear" w:color="auto" w:fill="D0CECE"/>
          </w:tcPr>
          <w:p w14:paraId="05333A42" w14:textId="77777777" w:rsidR="009A6CC2" w:rsidRDefault="00000000" w:rsidP="001918D7">
            <w:pPr>
              <w:rPr>
                <w:b/>
              </w:rPr>
            </w:pPr>
            <w:r>
              <w:rPr>
                <w:b/>
              </w:rPr>
              <w:t>Generated Value</w:t>
            </w:r>
          </w:p>
        </w:tc>
        <w:tc>
          <w:tcPr>
            <w:tcW w:w="6231" w:type="dxa"/>
            <w:shd w:val="clear" w:color="auto" w:fill="auto"/>
          </w:tcPr>
          <w:p w14:paraId="194E997F" w14:textId="77777777" w:rsidR="009A6CC2" w:rsidRDefault="00000000" w:rsidP="001918D7">
            <w:r>
              <w:t>None</w:t>
            </w:r>
          </w:p>
        </w:tc>
      </w:tr>
      <w:tr w:rsidR="009A6CC2" w14:paraId="73625A52" w14:textId="77777777">
        <w:tc>
          <w:tcPr>
            <w:tcW w:w="2077" w:type="dxa"/>
            <w:shd w:val="clear" w:color="auto" w:fill="D0CECE"/>
          </w:tcPr>
          <w:p w14:paraId="38A8223E" w14:textId="77777777" w:rsidR="009A6CC2" w:rsidRDefault="00000000" w:rsidP="001918D7">
            <w:pPr>
              <w:rPr>
                <w:b/>
              </w:rPr>
            </w:pPr>
            <w:r>
              <w:rPr>
                <w:b/>
              </w:rPr>
              <w:t>Description</w:t>
            </w:r>
          </w:p>
        </w:tc>
        <w:tc>
          <w:tcPr>
            <w:tcW w:w="6231" w:type="dxa"/>
            <w:shd w:val="clear" w:color="auto" w:fill="auto"/>
          </w:tcPr>
          <w:p w14:paraId="25366FAE" w14:textId="77777777" w:rsidR="009A6CC2" w:rsidRDefault="00000000" w:rsidP="001918D7">
            <w:pPr>
              <w:pStyle w:val="SourceCode"/>
            </w:pPr>
            <w:r>
              <w:t>This is a default constructor for U5Lx MemAccU5LxValidation</w:t>
            </w:r>
          </w:p>
          <w:p w14:paraId="346720CE" w14:textId="77777777" w:rsidR="009A6CC2" w:rsidRDefault="00000000" w:rsidP="001918D7">
            <w:pPr>
              <w:pStyle w:val="SourceCode"/>
            </w:pPr>
            <w:r>
              <w:t>Algorithm:</w:t>
            </w:r>
            <w:r>
              <w:br/>
              <w:t>GLOBAL VARIABLE IN:</w:t>
            </w:r>
            <w:r>
              <w:br/>
            </w:r>
            <w:r>
              <w:lastRenderedPageBreak/>
              <w:t xml:space="preserve">     None</w:t>
            </w:r>
            <w:r>
              <w:br/>
            </w:r>
            <w:r>
              <w:br/>
              <w:t xml:space="preserve"> GLOBAL VARIABLE OUT:</w:t>
            </w:r>
            <w:r>
              <w:br/>
              <w:t xml:space="preserve">     None</w:t>
            </w:r>
            <w:r>
              <w:br/>
            </w:r>
            <w:r>
              <w:br/>
              <w:t xml:space="preserve"> PRECONDITION:</w:t>
            </w:r>
            <w:r>
              <w:br/>
              <w:t xml:space="preserve">     None</w:t>
            </w:r>
          </w:p>
        </w:tc>
      </w:tr>
    </w:tbl>
    <w:p w14:paraId="1F2FF3AD" w14:textId="77777777" w:rsidR="009A6CC2" w:rsidRDefault="00000000" w:rsidP="001918D7">
      <w:pPr>
        <w:pStyle w:val="RefReq"/>
      </w:pPr>
      <w:r>
        <w:lastRenderedPageBreak/>
        <w:t>{Ref: N/A}</w:t>
      </w:r>
    </w:p>
    <w:p w14:paraId="0DA3FF4E" w14:textId="77777777" w:rsidR="009A6CC2" w:rsidRDefault="009A6CC2" w:rsidP="001918D7"/>
    <w:p w14:paraId="67860370" w14:textId="77777777" w:rsidR="009A6CC2" w:rsidRDefault="00000000" w:rsidP="001918D7">
      <w:pPr>
        <w:pStyle w:val="Heading6"/>
      </w:pPr>
      <w:r>
        <w:t>MemAccU5LxValidation</w:t>
      </w:r>
    </w:p>
    <w:p w14:paraId="1B3ED10E" w14:textId="77777777" w:rsidR="009A6CC2" w:rsidRDefault="00000000" w:rsidP="001918D7">
      <w:pPr>
        <w:pStyle w:val="DesignID"/>
      </w:pPr>
      <w:r>
        <w:t>MEMACC_TUD_CLS_011_002:</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2937B2E8" w14:textId="77777777">
        <w:tc>
          <w:tcPr>
            <w:tcW w:w="2077" w:type="dxa"/>
            <w:shd w:val="clear" w:color="auto" w:fill="D0CECE"/>
          </w:tcPr>
          <w:p w14:paraId="53E6D91B" w14:textId="77777777" w:rsidR="009A6CC2" w:rsidRDefault="00000000" w:rsidP="001918D7">
            <w:pPr>
              <w:rPr>
                <w:b/>
              </w:rPr>
            </w:pPr>
            <w:r>
              <w:rPr>
                <w:b/>
              </w:rPr>
              <w:t>Method Name</w:t>
            </w:r>
          </w:p>
        </w:tc>
        <w:tc>
          <w:tcPr>
            <w:tcW w:w="6230" w:type="dxa"/>
            <w:gridSpan w:val="3"/>
            <w:shd w:val="clear" w:color="auto" w:fill="auto"/>
          </w:tcPr>
          <w:p w14:paraId="5A23C489" w14:textId="77777777" w:rsidR="009A6CC2" w:rsidRDefault="00000000" w:rsidP="001918D7">
            <w:r>
              <w:t>MemAccU5LxValidation</w:t>
            </w:r>
          </w:p>
        </w:tc>
      </w:tr>
      <w:tr w:rsidR="009A6CC2" w14:paraId="65102855" w14:textId="77777777">
        <w:tc>
          <w:tcPr>
            <w:tcW w:w="2077" w:type="dxa"/>
            <w:vMerge w:val="restart"/>
            <w:shd w:val="clear" w:color="auto" w:fill="D0CECE"/>
          </w:tcPr>
          <w:p w14:paraId="58D740C7" w14:textId="77777777" w:rsidR="009A6CC2" w:rsidRDefault="00000000" w:rsidP="001918D7">
            <w:pPr>
              <w:rPr>
                <w:b/>
              </w:rPr>
            </w:pPr>
            <w:r>
              <w:rPr>
                <w:b/>
              </w:rPr>
              <w:t>Arguments</w:t>
            </w:r>
          </w:p>
        </w:tc>
        <w:tc>
          <w:tcPr>
            <w:tcW w:w="2077" w:type="dxa"/>
            <w:vMerge w:val="restart"/>
            <w:shd w:val="clear" w:color="auto" w:fill="auto"/>
          </w:tcPr>
          <w:p w14:paraId="54DCEB9B" w14:textId="77777777" w:rsidR="009A6CC2" w:rsidRDefault="00000000" w:rsidP="001918D7">
            <w:r>
              <w:t>ILogger logger</w:t>
            </w:r>
          </w:p>
        </w:tc>
        <w:tc>
          <w:tcPr>
            <w:tcW w:w="4154" w:type="dxa"/>
            <w:gridSpan w:val="2"/>
            <w:shd w:val="clear" w:color="auto" w:fill="auto"/>
          </w:tcPr>
          <w:p w14:paraId="3A4786EE" w14:textId="77777777" w:rsidR="009A6CC2" w:rsidRDefault="00000000" w:rsidP="001918D7">
            <w:r>
              <w:t xml:space="preserve">Input </w:t>
            </w:r>
          </w:p>
        </w:tc>
      </w:tr>
      <w:tr w:rsidR="007A3CF5" w14:paraId="72804FBB" w14:textId="77777777">
        <w:tc>
          <w:tcPr>
            <w:tcW w:w="2077" w:type="dxa"/>
            <w:vMerge/>
            <w:shd w:val="clear" w:color="auto" w:fill="D0CECE"/>
          </w:tcPr>
          <w:p w14:paraId="37E836D8" w14:textId="77777777" w:rsidR="009A6CC2" w:rsidRDefault="009A6CC2" w:rsidP="001918D7">
            <w:pPr>
              <w:rPr>
                <w:b/>
              </w:rPr>
            </w:pPr>
          </w:p>
        </w:tc>
        <w:tc>
          <w:tcPr>
            <w:tcW w:w="2077" w:type="dxa"/>
            <w:vMerge/>
            <w:shd w:val="clear" w:color="auto" w:fill="auto"/>
          </w:tcPr>
          <w:p w14:paraId="628CE0DF" w14:textId="77777777" w:rsidR="009A6CC2" w:rsidRDefault="009A6CC2" w:rsidP="001918D7"/>
        </w:tc>
        <w:tc>
          <w:tcPr>
            <w:tcW w:w="2077" w:type="dxa"/>
            <w:shd w:val="clear" w:color="auto" w:fill="D3D3D3"/>
          </w:tcPr>
          <w:p w14:paraId="519BB423" w14:textId="77777777" w:rsidR="009A6CC2" w:rsidRDefault="00000000" w:rsidP="001918D7">
            <w:r>
              <w:t>Range:</w:t>
            </w:r>
          </w:p>
        </w:tc>
        <w:tc>
          <w:tcPr>
            <w:tcW w:w="2077" w:type="dxa"/>
            <w:shd w:val="clear" w:color="auto" w:fill="auto"/>
          </w:tcPr>
          <w:p w14:paraId="5D5A767C" w14:textId="77777777" w:rsidR="009A6CC2" w:rsidRDefault="00000000" w:rsidP="001918D7">
            <w:r>
              <w:t>Interface IUserInterface</w:t>
            </w:r>
          </w:p>
        </w:tc>
      </w:tr>
      <w:tr w:rsidR="009A6CC2" w14:paraId="0BC2610C" w14:textId="77777777">
        <w:tc>
          <w:tcPr>
            <w:tcW w:w="2077" w:type="dxa"/>
            <w:vMerge/>
            <w:shd w:val="clear" w:color="auto" w:fill="D0CECE"/>
          </w:tcPr>
          <w:p w14:paraId="3F7FAD39" w14:textId="77777777" w:rsidR="009A6CC2" w:rsidRDefault="009A6CC2" w:rsidP="001918D7">
            <w:pPr>
              <w:rPr>
                <w:b/>
              </w:rPr>
            </w:pPr>
          </w:p>
        </w:tc>
        <w:tc>
          <w:tcPr>
            <w:tcW w:w="2077" w:type="dxa"/>
            <w:vMerge w:val="restart"/>
            <w:shd w:val="clear" w:color="auto" w:fill="auto"/>
          </w:tcPr>
          <w:p w14:paraId="202539F4" w14:textId="77777777" w:rsidR="009A6CC2" w:rsidRDefault="00000000" w:rsidP="001918D7">
            <w:r>
              <w:t>IUserInterface userInterface</w:t>
            </w:r>
          </w:p>
        </w:tc>
        <w:tc>
          <w:tcPr>
            <w:tcW w:w="4154" w:type="dxa"/>
            <w:gridSpan w:val="2"/>
            <w:shd w:val="clear" w:color="auto" w:fill="auto"/>
          </w:tcPr>
          <w:p w14:paraId="4F2CFBBD" w14:textId="77777777" w:rsidR="009A6CC2" w:rsidRDefault="00000000" w:rsidP="001918D7">
            <w:r>
              <w:t xml:space="preserve">Input </w:t>
            </w:r>
          </w:p>
        </w:tc>
      </w:tr>
      <w:tr w:rsidR="007A3CF5" w14:paraId="1A0C0195" w14:textId="77777777">
        <w:tc>
          <w:tcPr>
            <w:tcW w:w="2077" w:type="dxa"/>
            <w:vMerge/>
            <w:shd w:val="clear" w:color="auto" w:fill="D0CECE"/>
          </w:tcPr>
          <w:p w14:paraId="3B11C59A" w14:textId="77777777" w:rsidR="009A6CC2" w:rsidRDefault="009A6CC2" w:rsidP="001918D7">
            <w:pPr>
              <w:rPr>
                <w:b/>
              </w:rPr>
            </w:pPr>
          </w:p>
        </w:tc>
        <w:tc>
          <w:tcPr>
            <w:tcW w:w="2077" w:type="dxa"/>
            <w:vMerge/>
            <w:shd w:val="clear" w:color="auto" w:fill="auto"/>
          </w:tcPr>
          <w:p w14:paraId="33D68049" w14:textId="77777777" w:rsidR="009A6CC2" w:rsidRDefault="009A6CC2" w:rsidP="001918D7"/>
        </w:tc>
        <w:tc>
          <w:tcPr>
            <w:tcW w:w="2077" w:type="dxa"/>
            <w:shd w:val="clear" w:color="auto" w:fill="D3D3D3"/>
          </w:tcPr>
          <w:p w14:paraId="4704341B" w14:textId="77777777" w:rsidR="009A6CC2" w:rsidRDefault="00000000" w:rsidP="001918D7">
            <w:r>
              <w:t>Range:</w:t>
            </w:r>
          </w:p>
        </w:tc>
        <w:tc>
          <w:tcPr>
            <w:tcW w:w="2077" w:type="dxa"/>
            <w:shd w:val="clear" w:color="auto" w:fill="auto"/>
          </w:tcPr>
          <w:p w14:paraId="074FC382" w14:textId="77777777" w:rsidR="009A6CC2" w:rsidRDefault="00000000" w:rsidP="001918D7">
            <w:r>
              <w:t>Interface ILogger</w:t>
            </w:r>
          </w:p>
        </w:tc>
      </w:tr>
      <w:tr w:rsidR="009A6CC2" w14:paraId="3E621D5B" w14:textId="77777777">
        <w:tc>
          <w:tcPr>
            <w:tcW w:w="2077" w:type="dxa"/>
            <w:vMerge/>
            <w:shd w:val="clear" w:color="auto" w:fill="D0CECE"/>
          </w:tcPr>
          <w:p w14:paraId="59A5832D" w14:textId="77777777" w:rsidR="009A6CC2" w:rsidRDefault="009A6CC2" w:rsidP="001918D7">
            <w:pPr>
              <w:rPr>
                <w:b/>
              </w:rPr>
            </w:pPr>
          </w:p>
        </w:tc>
        <w:tc>
          <w:tcPr>
            <w:tcW w:w="2077" w:type="dxa"/>
            <w:vMerge w:val="restart"/>
            <w:shd w:val="clear" w:color="auto" w:fill="auto"/>
          </w:tcPr>
          <w:p w14:paraId="3DA62B37" w14:textId="77777777" w:rsidR="009A6CC2" w:rsidRDefault="00000000" w:rsidP="001918D7">
            <w:r>
              <w:t>IRepository repository</w:t>
            </w:r>
          </w:p>
        </w:tc>
        <w:tc>
          <w:tcPr>
            <w:tcW w:w="4154" w:type="dxa"/>
            <w:gridSpan w:val="2"/>
            <w:shd w:val="clear" w:color="auto" w:fill="auto"/>
          </w:tcPr>
          <w:p w14:paraId="2AD4BCF7" w14:textId="77777777" w:rsidR="009A6CC2" w:rsidRDefault="00000000" w:rsidP="001918D7">
            <w:r>
              <w:t xml:space="preserve">Input </w:t>
            </w:r>
          </w:p>
        </w:tc>
      </w:tr>
      <w:tr w:rsidR="007A3CF5" w14:paraId="6EE5EF49" w14:textId="77777777">
        <w:tc>
          <w:tcPr>
            <w:tcW w:w="2077" w:type="dxa"/>
            <w:vMerge/>
            <w:shd w:val="clear" w:color="auto" w:fill="D0CECE"/>
          </w:tcPr>
          <w:p w14:paraId="550D0CCA" w14:textId="77777777" w:rsidR="009A6CC2" w:rsidRDefault="009A6CC2" w:rsidP="001918D7">
            <w:pPr>
              <w:rPr>
                <w:b/>
              </w:rPr>
            </w:pPr>
          </w:p>
        </w:tc>
        <w:tc>
          <w:tcPr>
            <w:tcW w:w="2077" w:type="dxa"/>
            <w:vMerge/>
            <w:shd w:val="clear" w:color="auto" w:fill="auto"/>
          </w:tcPr>
          <w:p w14:paraId="70B08E53" w14:textId="77777777" w:rsidR="009A6CC2" w:rsidRDefault="009A6CC2" w:rsidP="001918D7"/>
        </w:tc>
        <w:tc>
          <w:tcPr>
            <w:tcW w:w="2077" w:type="dxa"/>
            <w:shd w:val="clear" w:color="auto" w:fill="D3D3D3"/>
          </w:tcPr>
          <w:p w14:paraId="40510A67" w14:textId="77777777" w:rsidR="009A6CC2" w:rsidRDefault="00000000" w:rsidP="001918D7">
            <w:r>
              <w:t>Range:</w:t>
            </w:r>
          </w:p>
        </w:tc>
        <w:tc>
          <w:tcPr>
            <w:tcW w:w="2077" w:type="dxa"/>
            <w:shd w:val="clear" w:color="auto" w:fill="auto"/>
          </w:tcPr>
          <w:p w14:paraId="0008DBD3" w14:textId="77777777" w:rsidR="009A6CC2" w:rsidRDefault="00000000" w:rsidP="001918D7">
            <w:r>
              <w:t>Interface IBasicConfiguration</w:t>
            </w:r>
          </w:p>
        </w:tc>
      </w:tr>
      <w:tr w:rsidR="009A6CC2" w14:paraId="2D4A145F" w14:textId="77777777">
        <w:tc>
          <w:tcPr>
            <w:tcW w:w="2077" w:type="dxa"/>
            <w:vMerge/>
            <w:shd w:val="clear" w:color="auto" w:fill="D0CECE"/>
          </w:tcPr>
          <w:p w14:paraId="0619C839" w14:textId="77777777" w:rsidR="009A6CC2" w:rsidRDefault="009A6CC2" w:rsidP="001918D7">
            <w:pPr>
              <w:rPr>
                <w:b/>
              </w:rPr>
            </w:pPr>
          </w:p>
        </w:tc>
        <w:tc>
          <w:tcPr>
            <w:tcW w:w="2077" w:type="dxa"/>
            <w:vMerge w:val="restart"/>
            <w:shd w:val="clear" w:color="auto" w:fill="auto"/>
          </w:tcPr>
          <w:p w14:paraId="2622E7D5" w14:textId="77777777" w:rsidR="009A6CC2" w:rsidRDefault="00000000" w:rsidP="001918D7">
            <w:r>
              <w:t>IBasicConfiguration basicConfiguration</w:t>
            </w:r>
          </w:p>
        </w:tc>
        <w:tc>
          <w:tcPr>
            <w:tcW w:w="4154" w:type="dxa"/>
            <w:gridSpan w:val="2"/>
            <w:shd w:val="clear" w:color="auto" w:fill="auto"/>
          </w:tcPr>
          <w:p w14:paraId="2424A7E7" w14:textId="77777777" w:rsidR="009A6CC2" w:rsidRDefault="00000000" w:rsidP="001918D7">
            <w:r>
              <w:t xml:space="preserve">Input </w:t>
            </w:r>
          </w:p>
        </w:tc>
      </w:tr>
      <w:tr w:rsidR="007A3CF5" w14:paraId="51AE6C92" w14:textId="77777777">
        <w:tc>
          <w:tcPr>
            <w:tcW w:w="2077" w:type="dxa"/>
            <w:vMerge/>
            <w:shd w:val="clear" w:color="auto" w:fill="D0CECE"/>
          </w:tcPr>
          <w:p w14:paraId="0DFC56FB" w14:textId="77777777" w:rsidR="009A6CC2" w:rsidRDefault="009A6CC2" w:rsidP="001918D7">
            <w:pPr>
              <w:rPr>
                <w:b/>
              </w:rPr>
            </w:pPr>
          </w:p>
        </w:tc>
        <w:tc>
          <w:tcPr>
            <w:tcW w:w="2077" w:type="dxa"/>
            <w:vMerge/>
            <w:shd w:val="clear" w:color="auto" w:fill="auto"/>
          </w:tcPr>
          <w:p w14:paraId="24A1A630" w14:textId="77777777" w:rsidR="009A6CC2" w:rsidRDefault="009A6CC2" w:rsidP="001918D7"/>
        </w:tc>
        <w:tc>
          <w:tcPr>
            <w:tcW w:w="2077" w:type="dxa"/>
            <w:shd w:val="clear" w:color="auto" w:fill="D3D3D3"/>
          </w:tcPr>
          <w:p w14:paraId="68715275" w14:textId="77777777" w:rsidR="009A6CC2" w:rsidRDefault="00000000" w:rsidP="001918D7">
            <w:r>
              <w:t>Range:</w:t>
            </w:r>
          </w:p>
        </w:tc>
        <w:tc>
          <w:tcPr>
            <w:tcW w:w="2077" w:type="dxa"/>
            <w:shd w:val="clear" w:color="auto" w:fill="auto"/>
          </w:tcPr>
          <w:p w14:paraId="5E75363B" w14:textId="77777777" w:rsidR="009A6CC2" w:rsidRDefault="00000000" w:rsidP="001918D7">
            <w:r>
              <w:t>Interface IRepository</w:t>
            </w:r>
          </w:p>
        </w:tc>
      </w:tr>
      <w:tr w:rsidR="009A6CC2" w14:paraId="2CF12220" w14:textId="77777777">
        <w:tc>
          <w:tcPr>
            <w:tcW w:w="2077" w:type="dxa"/>
            <w:vMerge/>
            <w:shd w:val="clear" w:color="auto" w:fill="D0CECE"/>
          </w:tcPr>
          <w:p w14:paraId="2B87EF89" w14:textId="77777777" w:rsidR="009A6CC2" w:rsidRDefault="009A6CC2" w:rsidP="001918D7">
            <w:pPr>
              <w:rPr>
                <w:b/>
              </w:rPr>
            </w:pPr>
          </w:p>
        </w:tc>
        <w:tc>
          <w:tcPr>
            <w:tcW w:w="2077" w:type="dxa"/>
            <w:vMerge w:val="restart"/>
            <w:shd w:val="clear" w:color="auto" w:fill="auto"/>
          </w:tcPr>
          <w:p w14:paraId="18FD3416" w14:textId="77777777" w:rsidR="009A6CC2" w:rsidRDefault="00000000" w:rsidP="001918D7">
            <w:r>
              <w:t>IIntermediateData intermediateData</w:t>
            </w:r>
          </w:p>
        </w:tc>
        <w:tc>
          <w:tcPr>
            <w:tcW w:w="4154" w:type="dxa"/>
            <w:gridSpan w:val="2"/>
            <w:shd w:val="clear" w:color="auto" w:fill="auto"/>
          </w:tcPr>
          <w:p w14:paraId="44C3F740" w14:textId="77777777" w:rsidR="009A6CC2" w:rsidRDefault="00000000" w:rsidP="001918D7">
            <w:r>
              <w:t xml:space="preserve">Input </w:t>
            </w:r>
          </w:p>
        </w:tc>
      </w:tr>
      <w:tr w:rsidR="007A3CF5" w14:paraId="4683E7BE" w14:textId="77777777">
        <w:tc>
          <w:tcPr>
            <w:tcW w:w="2077" w:type="dxa"/>
            <w:vMerge/>
            <w:shd w:val="clear" w:color="auto" w:fill="D0CECE"/>
          </w:tcPr>
          <w:p w14:paraId="39B6F13A" w14:textId="77777777" w:rsidR="009A6CC2" w:rsidRDefault="009A6CC2" w:rsidP="001918D7">
            <w:pPr>
              <w:rPr>
                <w:b/>
              </w:rPr>
            </w:pPr>
          </w:p>
        </w:tc>
        <w:tc>
          <w:tcPr>
            <w:tcW w:w="2077" w:type="dxa"/>
            <w:vMerge/>
            <w:shd w:val="clear" w:color="auto" w:fill="auto"/>
          </w:tcPr>
          <w:p w14:paraId="3A51227A" w14:textId="77777777" w:rsidR="009A6CC2" w:rsidRDefault="009A6CC2" w:rsidP="001918D7"/>
        </w:tc>
        <w:tc>
          <w:tcPr>
            <w:tcW w:w="2077" w:type="dxa"/>
            <w:shd w:val="clear" w:color="auto" w:fill="D3D3D3"/>
          </w:tcPr>
          <w:p w14:paraId="55A46515" w14:textId="77777777" w:rsidR="009A6CC2" w:rsidRDefault="00000000" w:rsidP="001918D7">
            <w:r>
              <w:t>Range:</w:t>
            </w:r>
          </w:p>
        </w:tc>
        <w:tc>
          <w:tcPr>
            <w:tcW w:w="2077" w:type="dxa"/>
            <w:shd w:val="clear" w:color="auto" w:fill="auto"/>
          </w:tcPr>
          <w:p w14:paraId="1EC6AA67" w14:textId="77777777" w:rsidR="009A6CC2" w:rsidRDefault="00000000" w:rsidP="001918D7">
            <w:r>
              <w:t>Interface IIntermediateData</w:t>
            </w:r>
          </w:p>
        </w:tc>
      </w:tr>
      <w:tr w:rsidR="009A6CC2" w14:paraId="23A683C8" w14:textId="77777777">
        <w:tc>
          <w:tcPr>
            <w:tcW w:w="2077" w:type="dxa"/>
            <w:shd w:val="clear" w:color="auto" w:fill="D0CECE"/>
          </w:tcPr>
          <w:p w14:paraId="4D5E31F3" w14:textId="77777777" w:rsidR="009A6CC2" w:rsidRDefault="00000000" w:rsidP="001918D7">
            <w:pPr>
              <w:rPr>
                <w:b/>
              </w:rPr>
            </w:pPr>
            <w:r>
              <w:rPr>
                <w:b/>
              </w:rPr>
              <w:t>Return</w:t>
            </w:r>
          </w:p>
        </w:tc>
        <w:tc>
          <w:tcPr>
            <w:tcW w:w="6231" w:type="dxa"/>
            <w:gridSpan w:val="3"/>
            <w:shd w:val="clear" w:color="auto" w:fill="auto"/>
          </w:tcPr>
          <w:p w14:paraId="31AF0D85" w14:textId="77777777" w:rsidR="009A6CC2" w:rsidRDefault="00000000" w:rsidP="001918D7">
            <w:r>
              <w:t>None</w:t>
            </w:r>
          </w:p>
        </w:tc>
      </w:tr>
      <w:tr w:rsidR="009A6CC2" w14:paraId="64BBF87A" w14:textId="77777777">
        <w:tc>
          <w:tcPr>
            <w:tcW w:w="2077" w:type="dxa"/>
            <w:shd w:val="clear" w:color="auto" w:fill="D0CECE"/>
          </w:tcPr>
          <w:p w14:paraId="461A48AD" w14:textId="77777777" w:rsidR="009A6CC2" w:rsidRDefault="00000000" w:rsidP="001918D7">
            <w:pPr>
              <w:rPr>
                <w:b/>
              </w:rPr>
            </w:pPr>
            <w:r>
              <w:rPr>
                <w:b/>
              </w:rPr>
              <w:t>Generated Value</w:t>
            </w:r>
          </w:p>
        </w:tc>
        <w:tc>
          <w:tcPr>
            <w:tcW w:w="6231" w:type="dxa"/>
            <w:gridSpan w:val="3"/>
            <w:shd w:val="clear" w:color="auto" w:fill="auto"/>
          </w:tcPr>
          <w:p w14:paraId="7962F773" w14:textId="77777777" w:rsidR="009A6CC2" w:rsidRDefault="00000000" w:rsidP="001918D7">
            <w:r>
              <w:t>None</w:t>
            </w:r>
          </w:p>
        </w:tc>
      </w:tr>
      <w:tr w:rsidR="009A6CC2" w14:paraId="6AE51245" w14:textId="77777777">
        <w:tc>
          <w:tcPr>
            <w:tcW w:w="2077" w:type="dxa"/>
            <w:shd w:val="clear" w:color="auto" w:fill="D0CECE"/>
          </w:tcPr>
          <w:p w14:paraId="1A384A59" w14:textId="77777777" w:rsidR="009A6CC2" w:rsidRDefault="00000000" w:rsidP="001918D7">
            <w:pPr>
              <w:rPr>
                <w:b/>
              </w:rPr>
            </w:pPr>
            <w:r>
              <w:rPr>
                <w:b/>
              </w:rPr>
              <w:t>Description</w:t>
            </w:r>
          </w:p>
        </w:tc>
        <w:tc>
          <w:tcPr>
            <w:tcW w:w="6231" w:type="dxa"/>
            <w:gridSpan w:val="3"/>
            <w:shd w:val="clear" w:color="auto" w:fill="auto"/>
          </w:tcPr>
          <w:p w14:paraId="7C88ECA1" w14:textId="77777777" w:rsidR="009A6CC2" w:rsidRDefault="00000000" w:rsidP="001918D7">
            <w:pPr>
              <w:pStyle w:val="SourceCode"/>
            </w:pPr>
            <w:r>
              <w:t>This is a constructor for U5Lx MemAccU5LxCfgFileGeneration that take 6 arguments Input</w:t>
            </w:r>
          </w:p>
          <w:p w14:paraId="2BEAD473" w14:textId="77777777" w:rsidR="009A6CC2" w:rsidRDefault="00000000" w:rsidP="001918D7">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p>
        </w:tc>
      </w:tr>
    </w:tbl>
    <w:p w14:paraId="70FAE0BE" w14:textId="77777777" w:rsidR="009A6CC2" w:rsidRDefault="00000000" w:rsidP="001918D7">
      <w:pPr>
        <w:pStyle w:val="RefReq"/>
      </w:pPr>
      <w:r>
        <w:t>{Ref: N/A}</w:t>
      </w:r>
    </w:p>
    <w:p w14:paraId="638CC6A4" w14:textId="77777777" w:rsidR="009A6CC2" w:rsidRDefault="009A6CC2" w:rsidP="001918D7"/>
    <w:p w14:paraId="2AAD77E4" w14:textId="77777777" w:rsidR="009A6CC2" w:rsidRDefault="00000000" w:rsidP="001918D7">
      <w:pPr>
        <w:pStyle w:val="Heading6"/>
      </w:pPr>
      <w:r>
        <w:lastRenderedPageBreak/>
        <w:t>GetMandatoryParams</w:t>
      </w:r>
    </w:p>
    <w:p w14:paraId="5BDD3866" w14:textId="77777777" w:rsidR="009A6CC2" w:rsidRDefault="00000000" w:rsidP="001918D7">
      <w:pPr>
        <w:pStyle w:val="DesignID"/>
      </w:pPr>
      <w:r>
        <w:t>MEMACC_TUD_CLS_011_003:</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3943AE46" w14:textId="77777777">
        <w:tc>
          <w:tcPr>
            <w:tcW w:w="2077" w:type="dxa"/>
            <w:shd w:val="clear" w:color="auto" w:fill="D0CECE"/>
          </w:tcPr>
          <w:p w14:paraId="50C98156" w14:textId="77777777" w:rsidR="009A6CC2" w:rsidRDefault="00000000" w:rsidP="001918D7">
            <w:pPr>
              <w:rPr>
                <w:b/>
              </w:rPr>
            </w:pPr>
            <w:r>
              <w:rPr>
                <w:b/>
              </w:rPr>
              <w:t>Method Name</w:t>
            </w:r>
          </w:p>
        </w:tc>
        <w:tc>
          <w:tcPr>
            <w:tcW w:w="6230" w:type="dxa"/>
            <w:gridSpan w:val="3"/>
            <w:shd w:val="clear" w:color="auto" w:fill="auto"/>
          </w:tcPr>
          <w:p w14:paraId="5D73A9BD" w14:textId="77777777" w:rsidR="009A6CC2" w:rsidRDefault="00000000" w:rsidP="001918D7">
            <w:r>
              <w:t>GetMandatoryParams</w:t>
            </w:r>
          </w:p>
        </w:tc>
      </w:tr>
      <w:tr w:rsidR="009A6CC2" w14:paraId="1D23610A" w14:textId="77777777">
        <w:tc>
          <w:tcPr>
            <w:tcW w:w="2077" w:type="dxa"/>
            <w:shd w:val="clear" w:color="auto" w:fill="D0CECE"/>
          </w:tcPr>
          <w:p w14:paraId="74817B82" w14:textId="77777777" w:rsidR="009A6CC2" w:rsidRDefault="00000000" w:rsidP="001918D7">
            <w:pPr>
              <w:rPr>
                <w:b/>
              </w:rPr>
            </w:pPr>
            <w:r>
              <w:rPr>
                <w:b/>
              </w:rPr>
              <w:t>Arguments</w:t>
            </w:r>
          </w:p>
        </w:tc>
        <w:tc>
          <w:tcPr>
            <w:tcW w:w="6231" w:type="dxa"/>
            <w:gridSpan w:val="3"/>
            <w:shd w:val="clear" w:color="auto" w:fill="auto"/>
          </w:tcPr>
          <w:p w14:paraId="266C2064" w14:textId="77777777" w:rsidR="009A6CC2" w:rsidRDefault="00000000" w:rsidP="001918D7">
            <w:r>
              <w:t>None</w:t>
            </w:r>
          </w:p>
        </w:tc>
      </w:tr>
      <w:tr w:rsidR="009A6CC2" w14:paraId="4488B6B1" w14:textId="77777777">
        <w:tc>
          <w:tcPr>
            <w:tcW w:w="2077" w:type="dxa"/>
            <w:vMerge w:val="restart"/>
            <w:shd w:val="clear" w:color="auto" w:fill="D0CECE"/>
          </w:tcPr>
          <w:p w14:paraId="714E85C3" w14:textId="77777777" w:rsidR="009A6CC2" w:rsidRDefault="00000000" w:rsidP="001918D7">
            <w:pPr>
              <w:rPr>
                <w:b/>
              </w:rPr>
            </w:pPr>
            <w:r>
              <w:rPr>
                <w:b/>
              </w:rPr>
              <w:t>Return</w:t>
            </w:r>
          </w:p>
        </w:tc>
        <w:tc>
          <w:tcPr>
            <w:tcW w:w="2077" w:type="dxa"/>
            <w:vMerge w:val="restart"/>
            <w:shd w:val="clear" w:color="auto" w:fill="auto"/>
          </w:tcPr>
          <w:p w14:paraId="6C6E6E77" w14:textId="77777777" w:rsidR="009A6CC2" w:rsidRDefault="00000000" w:rsidP="001918D7">
            <w:r>
              <w:t xml:space="preserve">Type: Hashtable </w:t>
            </w:r>
            <w:r>
              <w:br/>
              <w:t>Desc: return table of mandatory params</w:t>
            </w:r>
          </w:p>
        </w:tc>
        <w:tc>
          <w:tcPr>
            <w:tcW w:w="4154" w:type="dxa"/>
            <w:gridSpan w:val="2"/>
            <w:shd w:val="clear" w:color="auto" w:fill="auto"/>
          </w:tcPr>
          <w:p w14:paraId="6390C955" w14:textId="77777777" w:rsidR="009A6CC2" w:rsidRDefault="00000000" w:rsidP="001918D7">
            <w:r>
              <w:t>None</w:t>
            </w:r>
          </w:p>
        </w:tc>
      </w:tr>
      <w:tr w:rsidR="007A3CF5" w14:paraId="010D54AC" w14:textId="77777777">
        <w:tc>
          <w:tcPr>
            <w:tcW w:w="2077" w:type="dxa"/>
            <w:vMerge/>
            <w:shd w:val="clear" w:color="auto" w:fill="D0CECE"/>
          </w:tcPr>
          <w:p w14:paraId="4BD584F5" w14:textId="77777777" w:rsidR="009A6CC2" w:rsidRDefault="009A6CC2" w:rsidP="001918D7">
            <w:pPr>
              <w:rPr>
                <w:b/>
              </w:rPr>
            </w:pPr>
          </w:p>
        </w:tc>
        <w:tc>
          <w:tcPr>
            <w:tcW w:w="2077" w:type="dxa"/>
            <w:vMerge/>
            <w:shd w:val="clear" w:color="auto" w:fill="auto"/>
          </w:tcPr>
          <w:p w14:paraId="595A90FB" w14:textId="77777777" w:rsidR="009A6CC2" w:rsidRDefault="009A6CC2" w:rsidP="001918D7"/>
        </w:tc>
        <w:tc>
          <w:tcPr>
            <w:tcW w:w="2077" w:type="dxa"/>
            <w:shd w:val="clear" w:color="auto" w:fill="D3D3D3"/>
          </w:tcPr>
          <w:p w14:paraId="0278CF32" w14:textId="77777777" w:rsidR="009A6CC2" w:rsidRDefault="00000000" w:rsidP="001918D7">
            <w:r>
              <w:t>Range:</w:t>
            </w:r>
          </w:p>
        </w:tc>
        <w:tc>
          <w:tcPr>
            <w:tcW w:w="2077" w:type="dxa"/>
            <w:shd w:val="clear" w:color="auto" w:fill="auto"/>
          </w:tcPr>
          <w:p w14:paraId="6FB154C1" w14:textId="77777777" w:rsidR="009A6CC2" w:rsidRDefault="00000000" w:rsidP="001918D7">
            <w:r>
              <w:t>N/A</w:t>
            </w:r>
          </w:p>
        </w:tc>
      </w:tr>
      <w:tr w:rsidR="009A6CC2" w14:paraId="25AA8C3A" w14:textId="77777777">
        <w:tc>
          <w:tcPr>
            <w:tcW w:w="2077" w:type="dxa"/>
            <w:shd w:val="clear" w:color="auto" w:fill="D0CECE"/>
          </w:tcPr>
          <w:p w14:paraId="77760BE5" w14:textId="77777777" w:rsidR="009A6CC2" w:rsidRDefault="00000000" w:rsidP="001918D7">
            <w:pPr>
              <w:rPr>
                <w:b/>
              </w:rPr>
            </w:pPr>
            <w:r>
              <w:rPr>
                <w:b/>
              </w:rPr>
              <w:t>Generated Value</w:t>
            </w:r>
          </w:p>
        </w:tc>
        <w:tc>
          <w:tcPr>
            <w:tcW w:w="6231" w:type="dxa"/>
            <w:gridSpan w:val="3"/>
            <w:shd w:val="clear" w:color="auto" w:fill="auto"/>
          </w:tcPr>
          <w:p w14:paraId="06B33FFD" w14:textId="77777777" w:rsidR="009A6CC2" w:rsidRDefault="00000000" w:rsidP="001918D7">
            <w:r>
              <w:t>None</w:t>
            </w:r>
          </w:p>
        </w:tc>
      </w:tr>
      <w:tr w:rsidR="009A6CC2" w14:paraId="1753E0D3" w14:textId="77777777">
        <w:tc>
          <w:tcPr>
            <w:tcW w:w="2077" w:type="dxa"/>
            <w:shd w:val="clear" w:color="auto" w:fill="D0CECE"/>
          </w:tcPr>
          <w:p w14:paraId="1AD25335" w14:textId="77777777" w:rsidR="009A6CC2" w:rsidRDefault="00000000" w:rsidP="001918D7">
            <w:pPr>
              <w:rPr>
                <w:b/>
              </w:rPr>
            </w:pPr>
            <w:r>
              <w:rPr>
                <w:b/>
              </w:rPr>
              <w:t>Description</w:t>
            </w:r>
          </w:p>
        </w:tc>
        <w:tc>
          <w:tcPr>
            <w:tcW w:w="6231" w:type="dxa"/>
            <w:gridSpan w:val="3"/>
            <w:shd w:val="clear" w:color="auto" w:fill="auto"/>
          </w:tcPr>
          <w:p w14:paraId="11CECC55" w14:textId="77777777" w:rsidR="009A6CC2" w:rsidRDefault="00000000" w:rsidP="001918D7">
            <w:pPr>
              <w:pStyle w:val="SourceCode"/>
            </w:pPr>
            <w:r>
              <w:t>List Mandatory Params on U5x devices when run application</w:t>
            </w:r>
          </w:p>
          <w:p w14:paraId="45819592" w14:textId="77777777" w:rsidR="009A6CC2" w:rsidRDefault="00000000" w:rsidP="001918D7">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r>
              <w:br/>
              <w:t xml:space="preserve"> ALGORITHM:</w:t>
            </w:r>
            <w:r>
              <w:br/>
              <w:t xml:space="preserve"> return table of MemAccDeviceName, MemAccDevErrorDetect, MemAccNumberOfTestedCellsAtomic,</w:t>
            </w:r>
            <w:r>
              <w:br/>
              <w:t xml:space="preserve">                 MemAccJobEndNotificationSupported, MemAccTestIntervalIdEndValue,</w:t>
            </w:r>
            <w:r>
              <w:br/>
              <w:t xml:space="preserve">                 MemAccTestResultSignature, MemAccVersionCheckExternalModules, MemAccCriticalSectionProtection,</w:t>
            </w:r>
            <w:r>
              <w:br/>
              <w:t xml:space="preserve">                 MemAccAlreadyInitDetCheck, MemAccCFECCBankTestStartAddress, MemAccCrcBgndKcrcnUnit,</w:t>
            </w:r>
            <w:r>
              <w:br/>
              <w:t xml:space="preserve">                 MemAccCrcFgndKcrcnUnit, MemAccMainFunctionPeriod,</w:t>
            </w:r>
            <w:r>
              <w:br/>
              <w:t xml:space="preserve">                 MemAccTestEccCFBank, MemAccJobEndNotification,</w:t>
            </w:r>
            <w:r>
              <w:br/>
              <w:t xml:space="preserve">                 MemAccBlockBaseAddress, MemAccBgndBlockIndex, MemAccBlockSize, MemAccSignatureAddress,</w:t>
            </w:r>
            <w:r>
              <w:br/>
              <w:t xml:space="preserve">                 MemAccTestAlgorithm, MemAccAddressDependentCRC, MemAccMemoryType, MemAccBlockBaseAddress,</w:t>
            </w:r>
            <w:r>
              <w:br/>
              <w:t xml:space="preserve">                 MemAccFgndBlockIndex, MemAccBlockSize, MemAccSignatureAddress, MemAccTestAlgorithm,</w:t>
            </w:r>
            <w:r>
              <w:br/>
              <w:t xml:space="preserve">                 MemAccAddressDependentCRC, MemAccMemoryType, MemAccGetCurrentStateApi, MemAccGetErrorDetailsApi,</w:t>
            </w:r>
            <w:r>
              <w:br/>
              <w:t xml:space="preserve">                 MemAccGetTestResultBgndApi, MemAccGetTestResultFgndApi, MemAccGetTestSignatureBgndApi,</w:t>
            </w:r>
            <w:r>
              <w:br/>
              <w:t xml:space="preserve">                 MemAccGetTestSignatureFgndApi, MemAccStartFgndApi, MemAccSuspendResumeApi,</w:t>
            </w:r>
            <w:r>
              <w:br/>
              <w:t xml:space="preserve">                 MemAccVersionInfoApi, </w:t>
            </w:r>
            <w:r>
              <w:lastRenderedPageBreak/>
              <w:t>MemAccTestEccApi</w:t>
            </w:r>
          </w:p>
        </w:tc>
      </w:tr>
    </w:tbl>
    <w:p w14:paraId="07E4CFE1" w14:textId="77777777" w:rsidR="009A6CC2" w:rsidRDefault="00000000" w:rsidP="001918D7">
      <w:pPr>
        <w:pStyle w:val="RefReq"/>
      </w:pPr>
      <w:r>
        <w:lastRenderedPageBreak/>
        <w:t>{Ref: N/A}</w:t>
      </w:r>
    </w:p>
    <w:p w14:paraId="70079A51" w14:textId="77777777" w:rsidR="009A6CC2" w:rsidRDefault="009A6CC2" w:rsidP="001918D7"/>
    <w:p w14:paraId="6EB7FC60" w14:textId="77777777" w:rsidR="009A6CC2" w:rsidRDefault="00000000" w:rsidP="001918D7">
      <w:pPr>
        <w:pStyle w:val="Heading6"/>
      </w:pPr>
      <w:r>
        <w:t>GetMandatoryContainerList</w:t>
      </w:r>
    </w:p>
    <w:p w14:paraId="2359DEE5" w14:textId="77777777" w:rsidR="009A6CC2" w:rsidRDefault="00000000">
      <w:pPr>
        <w:pStyle w:val="DesignID"/>
      </w:pPr>
      <w:r>
        <w:t>MEMACC_TUD_CLS_011_004:</w:t>
      </w:r>
      <w:r>
        <w:br/>
      </w:r>
      <w:r>
        <w:rPr>
          <w:b w:val="0"/>
        </w:rPr>
        <w:t>Dev: U5L4, U5L2, U5L1</w:t>
      </w:r>
      <w:r>
        <w:rPr>
          <w:b w:val="0"/>
        </w:rPr>
        <w:br/>
      </w:r>
      <w:r>
        <w:rPr>
          <w:b w:val="0"/>
          <w:i/>
          <w:color w:val="00BFFF"/>
        </w:rPr>
        <w:t>[Attr: U5L4, U5L2,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9A6CC2" w14:paraId="6D154515" w14:textId="77777777">
        <w:tc>
          <w:tcPr>
            <w:tcW w:w="2077" w:type="dxa"/>
            <w:shd w:val="clear" w:color="auto" w:fill="D0CECE"/>
          </w:tcPr>
          <w:p w14:paraId="49C8BFF2" w14:textId="77777777" w:rsidR="009A6CC2" w:rsidRDefault="00000000">
            <w:pPr>
              <w:rPr>
                <w:b/>
              </w:rPr>
            </w:pPr>
            <w:r>
              <w:rPr>
                <w:b/>
              </w:rPr>
              <w:t>Method Name</w:t>
            </w:r>
          </w:p>
        </w:tc>
        <w:tc>
          <w:tcPr>
            <w:tcW w:w="6230" w:type="dxa"/>
            <w:gridSpan w:val="3"/>
            <w:shd w:val="clear" w:color="auto" w:fill="auto"/>
          </w:tcPr>
          <w:p w14:paraId="35788F11" w14:textId="77777777" w:rsidR="009A6CC2" w:rsidRDefault="00000000">
            <w:r>
              <w:t>GetMandatoryContainerList</w:t>
            </w:r>
          </w:p>
        </w:tc>
      </w:tr>
      <w:tr w:rsidR="009A6CC2" w14:paraId="4623C2BE" w14:textId="77777777">
        <w:tc>
          <w:tcPr>
            <w:tcW w:w="2077" w:type="dxa"/>
            <w:shd w:val="clear" w:color="auto" w:fill="D0CECE"/>
          </w:tcPr>
          <w:p w14:paraId="64082286" w14:textId="77777777" w:rsidR="009A6CC2" w:rsidRDefault="00000000">
            <w:pPr>
              <w:rPr>
                <w:b/>
              </w:rPr>
            </w:pPr>
            <w:r>
              <w:rPr>
                <w:b/>
              </w:rPr>
              <w:t>Arguments</w:t>
            </w:r>
          </w:p>
        </w:tc>
        <w:tc>
          <w:tcPr>
            <w:tcW w:w="6231" w:type="dxa"/>
            <w:gridSpan w:val="3"/>
            <w:shd w:val="clear" w:color="auto" w:fill="auto"/>
          </w:tcPr>
          <w:p w14:paraId="27215E1A" w14:textId="77777777" w:rsidR="009A6CC2" w:rsidRDefault="00000000">
            <w:r>
              <w:t>None</w:t>
            </w:r>
          </w:p>
        </w:tc>
      </w:tr>
      <w:tr w:rsidR="009A6CC2" w14:paraId="0ADF0931" w14:textId="77777777">
        <w:tc>
          <w:tcPr>
            <w:tcW w:w="2077" w:type="dxa"/>
            <w:vMerge w:val="restart"/>
            <w:shd w:val="clear" w:color="auto" w:fill="D0CECE"/>
          </w:tcPr>
          <w:p w14:paraId="64F2CECF" w14:textId="77777777" w:rsidR="009A6CC2" w:rsidRDefault="00000000">
            <w:pPr>
              <w:rPr>
                <w:b/>
              </w:rPr>
            </w:pPr>
            <w:r>
              <w:rPr>
                <w:b/>
              </w:rPr>
              <w:t>Return</w:t>
            </w:r>
          </w:p>
        </w:tc>
        <w:tc>
          <w:tcPr>
            <w:tcW w:w="2077" w:type="dxa"/>
            <w:vMerge w:val="restart"/>
            <w:shd w:val="clear" w:color="auto" w:fill="auto"/>
          </w:tcPr>
          <w:p w14:paraId="51F4C898" w14:textId="77777777" w:rsidR="009A6CC2" w:rsidRDefault="00000000">
            <w:r>
              <w:t xml:space="preserve">Type: List&lt;string&gt; </w:t>
            </w:r>
            <w:r>
              <w:br/>
              <w:t>Desc: return table of mandatory params</w:t>
            </w:r>
          </w:p>
        </w:tc>
        <w:tc>
          <w:tcPr>
            <w:tcW w:w="4154" w:type="dxa"/>
            <w:gridSpan w:val="2"/>
            <w:shd w:val="clear" w:color="auto" w:fill="auto"/>
          </w:tcPr>
          <w:p w14:paraId="36C0508D" w14:textId="77777777" w:rsidR="009A6CC2" w:rsidRDefault="00000000">
            <w:r>
              <w:t>None</w:t>
            </w:r>
          </w:p>
        </w:tc>
      </w:tr>
      <w:tr w:rsidR="007A3CF5" w14:paraId="3CDC6A28" w14:textId="77777777">
        <w:tc>
          <w:tcPr>
            <w:tcW w:w="2077" w:type="dxa"/>
            <w:vMerge/>
            <w:shd w:val="clear" w:color="auto" w:fill="D0CECE"/>
          </w:tcPr>
          <w:p w14:paraId="297059B8" w14:textId="77777777" w:rsidR="009A6CC2" w:rsidRDefault="009A6CC2">
            <w:pPr>
              <w:rPr>
                <w:b/>
              </w:rPr>
            </w:pPr>
          </w:p>
        </w:tc>
        <w:tc>
          <w:tcPr>
            <w:tcW w:w="2077" w:type="dxa"/>
            <w:vMerge/>
            <w:shd w:val="clear" w:color="auto" w:fill="auto"/>
          </w:tcPr>
          <w:p w14:paraId="562EB52B" w14:textId="77777777" w:rsidR="009A6CC2" w:rsidRDefault="009A6CC2"/>
        </w:tc>
        <w:tc>
          <w:tcPr>
            <w:tcW w:w="2077" w:type="dxa"/>
            <w:shd w:val="clear" w:color="auto" w:fill="D3D3D3"/>
          </w:tcPr>
          <w:p w14:paraId="58E91DD8" w14:textId="77777777" w:rsidR="009A6CC2" w:rsidRDefault="00000000">
            <w:r>
              <w:t>Range:</w:t>
            </w:r>
          </w:p>
        </w:tc>
        <w:tc>
          <w:tcPr>
            <w:tcW w:w="2077" w:type="dxa"/>
            <w:shd w:val="clear" w:color="auto" w:fill="auto"/>
          </w:tcPr>
          <w:p w14:paraId="022ABE8A" w14:textId="77777777" w:rsidR="009A6CC2" w:rsidRDefault="00000000">
            <w:r>
              <w:t>N/A</w:t>
            </w:r>
          </w:p>
        </w:tc>
      </w:tr>
      <w:tr w:rsidR="009A6CC2" w14:paraId="609640FC" w14:textId="77777777">
        <w:tc>
          <w:tcPr>
            <w:tcW w:w="2077" w:type="dxa"/>
            <w:shd w:val="clear" w:color="auto" w:fill="D0CECE"/>
          </w:tcPr>
          <w:p w14:paraId="6EE158F2" w14:textId="77777777" w:rsidR="009A6CC2" w:rsidRDefault="00000000">
            <w:pPr>
              <w:rPr>
                <w:b/>
              </w:rPr>
            </w:pPr>
            <w:r>
              <w:rPr>
                <w:b/>
              </w:rPr>
              <w:t>Generated Value</w:t>
            </w:r>
          </w:p>
        </w:tc>
        <w:tc>
          <w:tcPr>
            <w:tcW w:w="6231" w:type="dxa"/>
            <w:gridSpan w:val="3"/>
            <w:shd w:val="clear" w:color="auto" w:fill="auto"/>
          </w:tcPr>
          <w:p w14:paraId="561E39A5" w14:textId="77777777" w:rsidR="009A6CC2" w:rsidRDefault="00000000">
            <w:r>
              <w:t>None</w:t>
            </w:r>
          </w:p>
        </w:tc>
      </w:tr>
      <w:tr w:rsidR="009A6CC2" w14:paraId="7DF99379" w14:textId="77777777">
        <w:tc>
          <w:tcPr>
            <w:tcW w:w="2077" w:type="dxa"/>
            <w:shd w:val="clear" w:color="auto" w:fill="D0CECE"/>
          </w:tcPr>
          <w:p w14:paraId="7F47FFC6" w14:textId="77777777" w:rsidR="009A6CC2" w:rsidRDefault="00000000">
            <w:pPr>
              <w:rPr>
                <w:b/>
              </w:rPr>
            </w:pPr>
            <w:r>
              <w:rPr>
                <w:b/>
              </w:rPr>
              <w:t>Description</w:t>
            </w:r>
          </w:p>
        </w:tc>
        <w:tc>
          <w:tcPr>
            <w:tcW w:w="6231" w:type="dxa"/>
            <w:gridSpan w:val="3"/>
            <w:shd w:val="clear" w:color="auto" w:fill="auto"/>
          </w:tcPr>
          <w:p w14:paraId="082C5548" w14:textId="77777777" w:rsidR="009A6CC2" w:rsidRDefault="00000000">
            <w:pPr>
              <w:pStyle w:val="SourceCode"/>
            </w:pPr>
            <w:r>
              <w:t>List Mandatory Params on U5x devices when run application</w:t>
            </w:r>
          </w:p>
          <w:p w14:paraId="27D0527F" w14:textId="77777777" w:rsidR="009A6CC2" w:rsidRDefault="00000000">
            <w:pPr>
              <w:pStyle w:val="SourceCode"/>
            </w:pPr>
            <w:r>
              <w:t>Algorithm:</w:t>
            </w:r>
            <w:r>
              <w:br/>
              <w:t>GLOBAL VARIABLE IN:</w:t>
            </w:r>
            <w:r>
              <w:br/>
              <w:t xml:space="preserve">     None</w:t>
            </w:r>
            <w:r>
              <w:br/>
            </w:r>
            <w:r>
              <w:br/>
              <w:t xml:space="preserve"> GLOBAL VARIABLE OUT:</w:t>
            </w:r>
            <w:r>
              <w:br/>
              <w:t xml:space="preserve">     None</w:t>
            </w:r>
            <w:r>
              <w:br/>
            </w:r>
            <w:r>
              <w:br/>
              <w:t xml:space="preserve"> PRECONDITION:</w:t>
            </w:r>
            <w:r>
              <w:br/>
              <w:t xml:space="preserve">     None</w:t>
            </w:r>
            <w:r>
              <w:br/>
              <w:t xml:space="preserve"> ALGORITHM:</w:t>
            </w:r>
            <w:r>
              <w:br/>
              <w:t xml:space="preserve"> return table of MemAccConfigSet, MemAccConfigurationOfOptApiServices, MemAccGeneral</w:t>
            </w:r>
          </w:p>
        </w:tc>
      </w:tr>
    </w:tbl>
    <w:p w14:paraId="6A9B71C8" w14:textId="77777777" w:rsidR="009A6CC2" w:rsidRDefault="00000000">
      <w:pPr>
        <w:pStyle w:val="RefReq"/>
      </w:pPr>
      <w:r>
        <w:t>{Ref: N/A}</w:t>
      </w:r>
    </w:p>
    <w:p w14:paraId="6868E3FD" w14:textId="77777777" w:rsidR="009A6CC2" w:rsidRDefault="009A6CC2"/>
    <w:p w14:paraId="1C009443" w14:textId="77777777" w:rsidR="009A6CC2" w:rsidRDefault="00000000" w:rsidP="001918D7">
      <w:pPr>
        <w:pStyle w:val="Heading4"/>
      </w:pPr>
      <w:r>
        <w:t>Renesas::Generator::MemAccU5Lx::U5L1::Validation::MemAccU5L1Valid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66F2B201" w14:textId="77777777">
        <w:tc>
          <w:tcPr>
            <w:tcW w:w="2492" w:type="dxa"/>
            <w:shd w:val="clear" w:color="auto" w:fill="D0CECE"/>
          </w:tcPr>
          <w:p w14:paraId="5D4487F5" w14:textId="77777777" w:rsidR="009A6CC2" w:rsidRDefault="00000000" w:rsidP="001918D7">
            <w:pPr>
              <w:rPr>
                <w:b/>
              </w:rPr>
            </w:pPr>
            <w:r>
              <w:rPr>
                <w:b/>
              </w:rPr>
              <w:t>Location File Name</w:t>
            </w:r>
          </w:p>
        </w:tc>
        <w:tc>
          <w:tcPr>
            <w:tcW w:w="5816" w:type="dxa"/>
            <w:shd w:val="clear" w:color="auto" w:fill="auto"/>
          </w:tcPr>
          <w:p w14:paraId="2920B5FF" w14:textId="77777777" w:rsidR="009A6CC2" w:rsidRDefault="00000000" w:rsidP="001918D7">
            <w:r>
              <w:t>MemAccU5L1Validation.cs</w:t>
            </w:r>
          </w:p>
        </w:tc>
      </w:tr>
      <w:tr w:rsidR="009A6CC2" w14:paraId="02ED0DD3" w14:textId="77777777">
        <w:tc>
          <w:tcPr>
            <w:tcW w:w="2492" w:type="dxa"/>
            <w:shd w:val="clear" w:color="auto" w:fill="D0CECE"/>
          </w:tcPr>
          <w:p w14:paraId="07A3BD50" w14:textId="77777777" w:rsidR="009A6CC2" w:rsidRDefault="00000000" w:rsidP="001918D7">
            <w:pPr>
              <w:rPr>
                <w:b/>
              </w:rPr>
            </w:pPr>
            <w:r>
              <w:rPr>
                <w:b/>
              </w:rPr>
              <w:t>Description</w:t>
            </w:r>
          </w:p>
        </w:tc>
        <w:tc>
          <w:tcPr>
            <w:tcW w:w="5816" w:type="dxa"/>
            <w:shd w:val="clear" w:color="auto" w:fill="auto"/>
          </w:tcPr>
          <w:p w14:paraId="2FA25D96" w14:textId="77777777" w:rsidR="009A6CC2" w:rsidRDefault="00000000" w:rsidP="001918D7">
            <w:r>
              <w:t>This file check whether parameter is valid or invalid &lt;class&gt;</w:t>
            </w:r>
          </w:p>
        </w:tc>
      </w:tr>
    </w:tbl>
    <w:p w14:paraId="5B381252" w14:textId="77777777" w:rsidR="009A6CC2" w:rsidRDefault="009A6CC2" w:rsidP="001918D7"/>
    <w:p w14:paraId="1123B640" w14:textId="77777777" w:rsidR="009A6CC2" w:rsidRDefault="009A6CC2" w:rsidP="001918D7"/>
    <w:p w14:paraId="2213734B" w14:textId="77777777" w:rsidR="009A6CC2" w:rsidRDefault="00000000"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72FE3AE0" w14:textId="77777777">
        <w:trPr>
          <w:jc w:val="center"/>
        </w:trPr>
        <w:tc>
          <w:tcPr>
            <w:tcW w:w="582" w:type="dxa"/>
            <w:shd w:val="clear" w:color="auto" w:fill="CCCCCC"/>
            <w:vAlign w:val="center"/>
          </w:tcPr>
          <w:p w14:paraId="5F3AC701"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6CF16B7E"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04B5C3D4"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4C2643A7" w14:textId="77777777" w:rsidR="009A6CC2" w:rsidRDefault="00000000" w:rsidP="001918D7">
            <w:pPr>
              <w:spacing w:before="100" w:beforeAutospacing="1" w:afterAutospacing="1"/>
              <w:rPr>
                <w:b/>
              </w:rPr>
            </w:pPr>
            <w:r>
              <w:rPr>
                <w:b/>
              </w:rPr>
              <w:t>Description</w:t>
            </w:r>
          </w:p>
        </w:tc>
      </w:tr>
      <w:tr w:rsidR="007A3CF5" w14:paraId="7D1AE358" w14:textId="77777777">
        <w:trPr>
          <w:jc w:val="center"/>
        </w:trPr>
        <w:tc>
          <w:tcPr>
            <w:tcW w:w="582" w:type="dxa"/>
            <w:shd w:val="clear" w:color="auto" w:fill="auto"/>
            <w:vAlign w:val="center"/>
          </w:tcPr>
          <w:p w14:paraId="1E25A215" w14:textId="77777777" w:rsidR="009A6CC2" w:rsidRDefault="00000000" w:rsidP="001918D7">
            <w:pPr>
              <w:spacing w:afterAutospacing="1"/>
              <w:jc w:val="center"/>
            </w:pPr>
            <w:r>
              <w:t>(1)</w:t>
            </w:r>
          </w:p>
        </w:tc>
        <w:tc>
          <w:tcPr>
            <w:tcW w:w="3739" w:type="dxa"/>
            <w:shd w:val="clear" w:color="auto" w:fill="auto"/>
            <w:vAlign w:val="center"/>
          </w:tcPr>
          <w:p w14:paraId="24C7B91A" w14:textId="77777777" w:rsidR="009A6CC2" w:rsidRDefault="00000000" w:rsidP="001918D7">
            <w:pPr>
              <w:spacing w:afterAutospacing="1"/>
            </w:pPr>
            <w:r>
              <w:t>Instance</w:t>
            </w:r>
          </w:p>
        </w:tc>
        <w:tc>
          <w:tcPr>
            <w:tcW w:w="1080" w:type="dxa"/>
            <w:shd w:val="clear" w:color="auto" w:fill="auto"/>
            <w:vAlign w:val="center"/>
          </w:tcPr>
          <w:p w14:paraId="1D14DA23" w14:textId="77777777" w:rsidR="009A6CC2" w:rsidRDefault="00000000" w:rsidP="001918D7">
            <w:pPr>
              <w:spacing w:afterAutospacing="1"/>
            </w:pPr>
            <w:r>
              <w:t>Public</w:t>
            </w:r>
          </w:p>
        </w:tc>
        <w:tc>
          <w:tcPr>
            <w:tcW w:w="2908" w:type="dxa"/>
            <w:shd w:val="clear" w:color="auto" w:fill="auto"/>
            <w:vAlign w:val="center"/>
          </w:tcPr>
          <w:p w14:paraId="44013354" w14:textId="77777777" w:rsidR="009A6CC2" w:rsidRDefault="00000000" w:rsidP="001918D7">
            <w:pPr>
              <w:spacing w:afterAutospacing="1"/>
            </w:pPr>
            <w:r>
              <w:t>MemAcc U5L1</w:t>
            </w:r>
          </w:p>
        </w:tc>
      </w:tr>
    </w:tbl>
    <w:p w14:paraId="0B90B244" w14:textId="77777777" w:rsidR="009A6CC2" w:rsidRDefault="009A6CC2" w:rsidP="001918D7"/>
    <w:p w14:paraId="49138197" w14:textId="77777777" w:rsidR="009A6CC2" w:rsidRDefault="00000000"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2F08754F" w14:textId="77777777">
        <w:trPr>
          <w:jc w:val="center"/>
        </w:trPr>
        <w:tc>
          <w:tcPr>
            <w:tcW w:w="582" w:type="dxa"/>
            <w:shd w:val="clear" w:color="auto" w:fill="CCCCCC"/>
            <w:vAlign w:val="center"/>
          </w:tcPr>
          <w:p w14:paraId="0C5F621D"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4243A75C"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3878506F"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7AB28E42" w14:textId="77777777" w:rsidR="009A6CC2" w:rsidRDefault="00000000" w:rsidP="001918D7">
            <w:pPr>
              <w:spacing w:before="100" w:beforeAutospacing="1" w:afterAutospacing="1"/>
              <w:rPr>
                <w:b/>
              </w:rPr>
            </w:pPr>
            <w:r>
              <w:rPr>
                <w:b/>
              </w:rPr>
              <w:t>Description</w:t>
            </w:r>
          </w:p>
        </w:tc>
      </w:tr>
      <w:tr w:rsidR="007A3CF5" w14:paraId="630A5F30" w14:textId="77777777">
        <w:trPr>
          <w:jc w:val="center"/>
        </w:trPr>
        <w:tc>
          <w:tcPr>
            <w:tcW w:w="582" w:type="dxa"/>
            <w:shd w:val="clear" w:color="auto" w:fill="auto"/>
            <w:vAlign w:val="center"/>
          </w:tcPr>
          <w:p w14:paraId="728930F0" w14:textId="77777777" w:rsidR="009A6CC2" w:rsidRDefault="00000000" w:rsidP="001918D7">
            <w:pPr>
              <w:spacing w:afterAutospacing="1"/>
              <w:jc w:val="center"/>
            </w:pPr>
            <w:r>
              <w:t>-</w:t>
            </w:r>
          </w:p>
        </w:tc>
        <w:tc>
          <w:tcPr>
            <w:tcW w:w="3739" w:type="dxa"/>
            <w:shd w:val="clear" w:color="auto" w:fill="auto"/>
            <w:vAlign w:val="center"/>
          </w:tcPr>
          <w:p w14:paraId="14274DD8" w14:textId="77777777" w:rsidR="009A6CC2" w:rsidRDefault="00000000" w:rsidP="001918D7">
            <w:pPr>
              <w:spacing w:afterAutospacing="1"/>
            </w:pPr>
            <w:r>
              <w:t>-</w:t>
            </w:r>
          </w:p>
        </w:tc>
        <w:tc>
          <w:tcPr>
            <w:tcW w:w="1080" w:type="dxa"/>
            <w:shd w:val="clear" w:color="auto" w:fill="auto"/>
            <w:vAlign w:val="center"/>
          </w:tcPr>
          <w:p w14:paraId="42E20540" w14:textId="77777777" w:rsidR="009A6CC2" w:rsidRDefault="00000000" w:rsidP="001918D7">
            <w:pPr>
              <w:spacing w:afterAutospacing="1"/>
            </w:pPr>
            <w:r>
              <w:t>-</w:t>
            </w:r>
          </w:p>
        </w:tc>
        <w:tc>
          <w:tcPr>
            <w:tcW w:w="2908" w:type="dxa"/>
            <w:shd w:val="clear" w:color="auto" w:fill="auto"/>
            <w:vAlign w:val="center"/>
          </w:tcPr>
          <w:p w14:paraId="73F04169" w14:textId="77777777" w:rsidR="009A6CC2" w:rsidRDefault="00000000" w:rsidP="001918D7">
            <w:pPr>
              <w:spacing w:afterAutospacing="1"/>
            </w:pPr>
            <w:r>
              <w:t>-</w:t>
            </w:r>
          </w:p>
        </w:tc>
      </w:tr>
    </w:tbl>
    <w:p w14:paraId="1FF2B2FE" w14:textId="77777777" w:rsidR="009A6CC2" w:rsidRDefault="00000000" w:rsidP="001918D7">
      <w:pPr>
        <w:pStyle w:val="Heading5"/>
      </w:pPr>
      <w:r>
        <w:lastRenderedPageBreak/>
        <w:t>Fields</w:t>
      </w:r>
    </w:p>
    <w:p w14:paraId="3CC98C18" w14:textId="77777777" w:rsidR="009A6CC2" w:rsidRDefault="00000000" w:rsidP="001918D7">
      <w:pPr>
        <w:pStyle w:val="Heading6"/>
      </w:pPr>
      <w:r>
        <w:t>Instance</w:t>
      </w:r>
    </w:p>
    <w:p w14:paraId="1B105C0C" w14:textId="77777777" w:rsidR="009A6CC2" w:rsidRDefault="00000000" w:rsidP="001918D7">
      <w:pPr>
        <w:pStyle w:val="DesignID"/>
      </w:pPr>
      <w:r>
        <w:t>MEMACC_TUD_CLS_016_001:</w:t>
      </w:r>
      <w:r>
        <w:br/>
      </w:r>
      <w:r>
        <w:rPr>
          <w:b w:val="0"/>
        </w:rPr>
        <w:t>Dev: U5L4, U5L2, U5L1</w:t>
      </w:r>
      <w:r>
        <w:rPr>
          <w:b w:val="0"/>
        </w:rPr>
        <w:br/>
      </w:r>
      <w:r>
        <w:rPr>
          <w:b w:val="0"/>
          <w:i/>
          <w:color w:val="00BFFF"/>
        </w:rPr>
        <w:t>[Attr: -, -, U5L1]</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6063E0E4" w14:textId="77777777">
        <w:tc>
          <w:tcPr>
            <w:tcW w:w="2492" w:type="dxa"/>
            <w:shd w:val="clear" w:color="auto" w:fill="D0CECE"/>
          </w:tcPr>
          <w:p w14:paraId="5DA7FE57" w14:textId="77777777" w:rsidR="009A6CC2" w:rsidRDefault="00000000" w:rsidP="001918D7">
            <w:pPr>
              <w:rPr>
                <w:b/>
              </w:rPr>
            </w:pPr>
            <w:r>
              <w:rPr>
                <w:b/>
              </w:rPr>
              <w:t>Variable Name</w:t>
            </w:r>
          </w:p>
        </w:tc>
        <w:tc>
          <w:tcPr>
            <w:tcW w:w="5816" w:type="dxa"/>
            <w:shd w:val="clear" w:color="auto" w:fill="auto"/>
          </w:tcPr>
          <w:p w14:paraId="10D54279" w14:textId="77777777" w:rsidR="009A6CC2" w:rsidRDefault="00000000" w:rsidP="001918D7">
            <w:r>
              <w:t>Instance</w:t>
            </w:r>
          </w:p>
        </w:tc>
      </w:tr>
      <w:tr w:rsidR="009A6CC2" w14:paraId="5F210029" w14:textId="77777777">
        <w:tc>
          <w:tcPr>
            <w:tcW w:w="2492" w:type="dxa"/>
            <w:shd w:val="clear" w:color="auto" w:fill="D0CECE"/>
          </w:tcPr>
          <w:p w14:paraId="72B768DC" w14:textId="77777777" w:rsidR="009A6CC2" w:rsidRDefault="00000000" w:rsidP="001918D7">
            <w:pPr>
              <w:rPr>
                <w:b/>
              </w:rPr>
            </w:pPr>
            <w:r>
              <w:rPr>
                <w:b/>
              </w:rPr>
              <w:t>Type</w:t>
            </w:r>
          </w:p>
        </w:tc>
        <w:tc>
          <w:tcPr>
            <w:tcW w:w="5816" w:type="dxa"/>
            <w:shd w:val="clear" w:color="auto" w:fill="auto"/>
          </w:tcPr>
          <w:p w14:paraId="013EBE8E" w14:textId="77777777" w:rsidR="009A6CC2" w:rsidRDefault="00000000" w:rsidP="001918D7">
            <w:r>
              <w:t>readonly MemAccU5L1Validation</w:t>
            </w:r>
          </w:p>
        </w:tc>
      </w:tr>
      <w:tr w:rsidR="009A6CC2" w14:paraId="74FACAB1" w14:textId="77777777">
        <w:tc>
          <w:tcPr>
            <w:tcW w:w="2492" w:type="dxa"/>
            <w:shd w:val="clear" w:color="auto" w:fill="D0CECE"/>
          </w:tcPr>
          <w:p w14:paraId="1010160A" w14:textId="77777777" w:rsidR="009A6CC2" w:rsidRDefault="00000000" w:rsidP="001918D7">
            <w:pPr>
              <w:rPr>
                <w:b/>
              </w:rPr>
            </w:pPr>
            <w:r>
              <w:rPr>
                <w:b/>
              </w:rPr>
              <w:t>Range</w:t>
            </w:r>
          </w:p>
        </w:tc>
        <w:tc>
          <w:tcPr>
            <w:tcW w:w="5816" w:type="dxa"/>
            <w:shd w:val="clear" w:color="auto" w:fill="auto"/>
          </w:tcPr>
          <w:p w14:paraId="542A4736" w14:textId="77777777" w:rsidR="009A6CC2" w:rsidRDefault="00000000" w:rsidP="001918D7">
            <w:r>
              <w:t>None</w:t>
            </w:r>
          </w:p>
        </w:tc>
      </w:tr>
      <w:tr w:rsidR="009A6CC2" w14:paraId="4560D869" w14:textId="77777777">
        <w:tc>
          <w:tcPr>
            <w:tcW w:w="2492" w:type="dxa"/>
            <w:shd w:val="clear" w:color="auto" w:fill="D0CECE"/>
          </w:tcPr>
          <w:p w14:paraId="543ECD9A" w14:textId="77777777" w:rsidR="009A6CC2" w:rsidRDefault="00000000" w:rsidP="001918D7">
            <w:pPr>
              <w:rPr>
                <w:b/>
              </w:rPr>
            </w:pPr>
            <w:r>
              <w:rPr>
                <w:b/>
              </w:rPr>
              <w:t>Description</w:t>
            </w:r>
          </w:p>
        </w:tc>
        <w:tc>
          <w:tcPr>
            <w:tcW w:w="5816" w:type="dxa"/>
            <w:shd w:val="clear" w:color="auto" w:fill="auto"/>
          </w:tcPr>
          <w:p w14:paraId="08627CF8" w14:textId="77777777" w:rsidR="009A6CC2" w:rsidRDefault="00000000" w:rsidP="001918D7">
            <w:r>
              <w:t>MemAcc U5L1</w:t>
            </w:r>
          </w:p>
        </w:tc>
      </w:tr>
    </w:tbl>
    <w:p w14:paraId="2F5B1554" w14:textId="77777777" w:rsidR="009A6CC2" w:rsidRDefault="009A6CC2" w:rsidP="001918D7"/>
    <w:p w14:paraId="544E018B" w14:textId="77777777" w:rsidR="009A6CC2" w:rsidRDefault="00000000" w:rsidP="001918D7">
      <w:pPr>
        <w:pStyle w:val="Heading5"/>
      </w:pPr>
      <w:r>
        <w:t>Methods</w:t>
      </w:r>
    </w:p>
    <w:p w14:paraId="7B416710" w14:textId="77777777" w:rsidR="009A6CC2" w:rsidRDefault="00000000" w:rsidP="001918D7">
      <w:pPr>
        <w:pStyle w:val="Heading4"/>
      </w:pPr>
      <w:r>
        <w:t>Renesas::Generator::MemAccU5Lx::U5L2::Validation::MemAccU5L2Valid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311F33FF" w14:textId="77777777">
        <w:tc>
          <w:tcPr>
            <w:tcW w:w="2492" w:type="dxa"/>
            <w:shd w:val="clear" w:color="auto" w:fill="D0CECE"/>
          </w:tcPr>
          <w:p w14:paraId="171BDB22" w14:textId="77777777" w:rsidR="009A6CC2" w:rsidRDefault="00000000" w:rsidP="001918D7">
            <w:pPr>
              <w:rPr>
                <w:b/>
              </w:rPr>
            </w:pPr>
            <w:r>
              <w:rPr>
                <w:b/>
              </w:rPr>
              <w:t>Location File Name</w:t>
            </w:r>
          </w:p>
        </w:tc>
        <w:tc>
          <w:tcPr>
            <w:tcW w:w="5816" w:type="dxa"/>
            <w:shd w:val="clear" w:color="auto" w:fill="auto"/>
          </w:tcPr>
          <w:p w14:paraId="22B266D1" w14:textId="77777777" w:rsidR="009A6CC2" w:rsidRDefault="00000000" w:rsidP="001918D7">
            <w:r>
              <w:t>MemAccU5L2Validation.cs</w:t>
            </w:r>
          </w:p>
        </w:tc>
      </w:tr>
      <w:tr w:rsidR="009A6CC2" w14:paraId="7F825CD0" w14:textId="77777777">
        <w:tc>
          <w:tcPr>
            <w:tcW w:w="2492" w:type="dxa"/>
            <w:shd w:val="clear" w:color="auto" w:fill="D0CECE"/>
          </w:tcPr>
          <w:p w14:paraId="151A8FD6" w14:textId="77777777" w:rsidR="009A6CC2" w:rsidRDefault="00000000" w:rsidP="001918D7">
            <w:pPr>
              <w:rPr>
                <w:b/>
              </w:rPr>
            </w:pPr>
            <w:r>
              <w:rPr>
                <w:b/>
              </w:rPr>
              <w:t>Description</w:t>
            </w:r>
          </w:p>
        </w:tc>
        <w:tc>
          <w:tcPr>
            <w:tcW w:w="5816" w:type="dxa"/>
            <w:shd w:val="clear" w:color="auto" w:fill="auto"/>
          </w:tcPr>
          <w:p w14:paraId="370CC22F" w14:textId="77777777" w:rsidR="009A6CC2" w:rsidRDefault="00000000" w:rsidP="001918D7">
            <w:r>
              <w:t>This file check whether parameter is valid or invalid &lt;class&gt;</w:t>
            </w:r>
          </w:p>
        </w:tc>
      </w:tr>
    </w:tbl>
    <w:p w14:paraId="472F8C4D" w14:textId="77777777" w:rsidR="009A6CC2" w:rsidRDefault="009A6CC2" w:rsidP="001918D7"/>
    <w:p w14:paraId="06263FD1" w14:textId="77777777" w:rsidR="009A6CC2" w:rsidRDefault="009A6CC2" w:rsidP="001918D7"/>
    <w:p w14:paraId="046AE03D" w14:textId="77777777" w:rsidR="009A6CC2" w:rsidRDefault="00000000"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407843B5" w14:textId="77777777">
        <w:trPr>
          <w:jc w:val="center"/>
        </w:trPr>
        <w:tc>
          <w:tcPr>
            <w:tcW w:w="582" w:type="dxa"/>
            <w:shd w:val="clear" w:color="auto" w:fill="CCCCCC"/>
            <w:vAlign w:val="center"/>
          </w:tcPr>
          <w:p w14:paraId="13293730"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2F36FAAA"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6B3B1782"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5501C891" w14:textId="77777777" w:rsidR="009A6CC2" w:rsidRDefault="00000000" w:rsidP="001918D7">
            <w:pPr>
              <w:spacing w:before="100" w:beforeAutospacing="1" w:afterAutospacing="1"/>
              <w:rPr>
                <w:b/>
              </w:rPr>
            </w:pPr>
            <w:r>
              <w:rPr>
                <w:b/>
              </w:rPr>
              <w:t>Description</w:t>
            </w:r>
          </w:p>
        </w:tc>
      </w:tr>
      <w:tr w:rsidR="007A3CF5" w14:paraId="252E023A" w14:textId="77777777">
        <w:trPr>
          <w:jc w:val="center"/>
        </w:trPr>
        <w:tc>
          <w:tcPr>
            <w:tcW w:w="582" w:type="dxa"/>
            <w:shd w:val="clear" w:color="auto" w:fill="auto"/>
            <w:vAlign w:val="center"/>
          </w:tcPr>
          <w:p w14:paraId="60CA5935" w14:textId="77777777" w:rsidR="009A6CC2" w:rsidRDefault="00000000" w:rsidP="001918D7">
            <w:pPr>
              <w:spacing w:afterAutospacing="1"/>
              <w:jc w:val="center"/>
            </w:pPr>
            <w:r>
              <w:t>(1)</w:t>
            </w:r>
          </w:p>
        </w:tc>
        <w:tc>
          <w:tcPr>
            <w:tcW w:w="3739" w:type="dxa"/>
            <w:shd w:val="clear" w:color="auto" w:fill="auto"/>
            <w:vAlign w:val="center"/>
          </w:tcPr>
          <w:p w14:paraId="4DCD3A05" w14:textId="77777777" w:rsidR="009A6CC2" w:rsidRDefault="00000000" w:rsidP="001918D7">
            <w:pPr>
              <w:spacing w:afterAutospacing="1"/>
            </w:pPr>
            <w:r>
              <w:t>Instance</w:t>
            </w:r>
          </w:p>
        </w:tc>
        <w:tc>
          <w:tcPr>
            <w:tcW w:w="1080" w:type="dxa"/>
            <w:shd w:val="clear" w:color="auto" w:fill="auto"/>
            <w:vAlign w:val="center"/>
          </w:tcPr>
          <w:p w14:paraId="55379DA5" w14:textId="77777777" w:rsidR="009A6CC2" w:rsidRDefault="00000000" w:rsidP="001918D7">
            <w:pPr>
              <w:spacing w:afterAutospacing="1"/>
            </w:pPr>
            <w:r>
              <w:t>Public</w:t>
            </w:r>
          </w:p>
        </w:tc>
        <w:tc>
          <w:tcPr>
            <w:tcW w:w="2908" w:type="dxa"/>
            <w:shd w:val="clear" w:color="auto" w:fill="auto"/>
            <w:vAlign w:val="center"/>
          </w:tcPr>
          <w:p w14:paraId="51A795E3" w14:textId="77777777" w:rsidR="009A6CC2" w:rsidRDefault="00000000" w:rsidP="001918D7">
            <w:pPr>
              <w:spacing w:afterAutospacing="1"/>
            </w:pPr>
            <w:r>
              <w:t>MemAcc U5L2</w:t>
            </w:r>
          </w:p>
        </w:tc>
      </w:tr>
    </w:tbl>
    <w:p w14:paraId="71183FF6" w14:textId="77777777" w:rsidR="009A6CC2" w:rsidRDefault="009A6CC2" w:rsidP="001918D7"/>
    <w:p w14:paraId="4A5AB8DA" w14:textId="77777777" w:rsidR="009A6CC2" w:rsidRDefault="00000000"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2CE288CF" w14:textId="77777777">
        <w:trPr>
          <w:jc w:val="center"/>
        </w:trPr>
        <w:tc>
          <w:tcPr>
            <w:tcW w:w="582" w:type="dxa"/>
            <w:shd w:val="clear" w:color="auto" w:fill="CCCCCC"/>
            <w:vAlign w:val="center"/>
          </w:tcPr>
          <w:p w14:paraId="15726009"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5FDAEEC4"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6D06C990"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386F9CE3" w14:textId="77777777" w:rsidR="009A6CC2" w:rsidRDefault="00000000" w:rsidP="001918D7">
            <w:pPr>
              <w:spacing w:before="100" w:beforeAutospacing="1" w:afterAutospacing="1"/>
              <w:rPr>
                <w:b/>
              </w:rPr>
            </w:pPr>
            <w:r>
              <w:rPr>
                <w:b/>
              </w:rPr>
              <w:t>Description</w:t>
            </w:r>
          </w:p>
        </w:tc>
      </w:tr>
      <w:tr w:rsidR="007A3CF5" w14:paraId="6FAE0D16" w14:textId="77777777">
        <w:trPr>
          <w:jc w:val="center"/>
        </w:trPr>
        <w:tc>
          <w:tcPr>
            <w:tcW w:w="582" w:type="dxa"/>
            <w:shd w:val="clear" w:color="auto" w:fill="auto"/>
            <w:vAlign w:val="center"/>
          </w:tcPr>
          <w:p w14:paraId="09A72699" w14:textId="77777777" w:rsidR="009A6CC2" w:rsidRDefault="00000000" w:rsidP="001918D7">
            <w:pPr>
              <w:spacing w:afterAutospacing="1"/>
              <w:jc w:val="center"/>
            </w:pPr>
            <w:r>
              <w:t>-</w:t>
            </w:r>
          </w:p>
        </w:tc>
        <w:tc>
          <w:tcPr>
            <w:tcW w:w="3739" w:type="dxa"/>
            <w:shd w:val="clear" w:color="auto" w:fill="auto"/>
            <w:vAlign w:val="center"/>
          </w:tcPr>
          <w:p w14:paraId="6C80744D" w14:textId="77777777" w:rsidR="009A6CC2" w:rsidRDefault="00000000" w:rsidP="001918D7">
            <w:pPr>
              <w:spacing w:afterAutospacing="1"/>
            </w:pPr>
            <w:r>
              <w:t>-</w:t>
            </w:r>
          </w:p>
        </w:tc>
        <w:tc>
          <w:tcPr>
            <w:tcW w:w="1080" w:type="dxa"/>
            <w:shd w:val="clear" w:color="auto" w:fill="auto"/>
            <w:vAlign w:val="center"/>
          </w:tcPr>
          <w:p w14:paraId="16FA9B12" w14:textId="77777777" w:rsidR="009A6CC2" w:rsidRDefault="00000000" w:rsidP="001918D7">
            <w:pPr>
              <w:spacing w:afterAutospacing="1"/>
            </w:pPr>
            <w:r>
              <w:t>-</w:t>
            </w:r>
          </w:p>
        </w:tc>
        <w:tc>
          <w:tcPr>
            <w:tcW w:w="2908" w:type="dxa"/>
            <w:shd w:val="clear" w:color="auto" w:fill="auto"/>
            <w:vAlign w:val="center"/>
          </w:tcPr>
          <w:p w14:paraId="271BC700" w14:textId="77777777" w:rsidR="009A6CC2" w:rsidRDefault="00000000" w:rsidP="001918D7">
            <w:pPr>
              <w:spacing w:afterAutospacing="1"/>
            </w:pPr>
            <w:r>
              <w:t>-</w:t>
            </w:r>
          </w:p>
        </w:tc>
      </w:tr>
    </w:tbl>
    <w:p w14:paraId="0338E6C7" w14:textId="77777777" w:rsidR="009A6CC2" w:rsidRDefault="00000000" w:rsidP="001918D7">
      <w:pPr>
        <w:pStyle w:val="Heading5"/>
      </w:pPr>
      <w:r>
        <w:t>Fields</w:t>
      </w:r>
    </w:p>
    <w:p w14:paraId="38FA156B" w14:textId="77777777" w:rsidR="009A6CC2" w:rsidRDefault="00000000" w:rsidP="001918D7">
      <w:pPr>
        <w:pStyle w:val="Heading6"/>
      </w:pPr>
      <w:r>
        <w:t>Instance</w:t>
      </w:r>
    </w:p>
    <w:p w14:paraId="6D147B65" w14:textId="77777777" w:rsidR="009A6CC2" w:rsidRDefault="00000000" w:rsidP="001918D7">
      <w:pPr>
        <w:pStyle w:val="DesignID"/>
      </w:pPr>
      <w:r>
        <w:t>MEMACC_TUD_CLS_021_001:</w:t>
      </w:r>
      <w:r>
        <w:br/>
      </w:r>
      <w:r>
        <w:rPr>
          <w:b w:val="0"/>
        </w:rPr>
        <w:t>Dev: U5L4, U5L2, U5L1</w:t>
      </w:r>
      <w:r>
        <w:rPr>
          <w:b w:val="0"/>
        </w:rPr>
        <w:br/>
      </w:r>
      <w:r>
        <w:rPr>
          <w:b w:val="0"/>
          <w:i/>
          <w:color w:val="00BFFF"/>
        </w:rPr>
        <w:t>[Attr: -, U5L2, -]</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65DBF3D2" w14:textId="77777777">
        <w:tc>
          <w:tcPr>
            <w:tcW w:w="2492" w:type="dxa"/>
            <w:shd w:val="clear" w:color="auto" w:fill="D0CECE"/>
          </w:tcPr>
          <w:p w14:paraId="45CEB426" w14:textId="77777777" w:rsidR="009A6CC2" w:rsidRDefault="00000000" w:rsidP="001918D7">
            <w:pPr>
              <w:rPr>
                <w:b/>
              </w:rPr>
            </w:pPr>
            <w:r>
              <w:rPr>
                <w:b/>
              </w:rPr>
              <w:t>Variable Name</w:t>
            </w:r>
          </w:p>
        </w:tc>
        <w:tc>
          <w:tcPr>
            <w:tcW w:w="5816" w:type="dxa"/>
            <w:shd w:val="clear" w:color="auto" w:fill="auto"/>
          </w:tcPr>
          <w:p w14:paraId="25E1E35B" w14:textId="77777777" w:rsidR="009A6CC2" w:rsidRDefault="00000000" w:rsidP="001918D7">
            <w:r>
              <w:t>Instance</w:t>
            </w:r>
          </w:p>
        </w:tc>
      </w:tr>
      <w:tr w:rsidR="009A6CC2" w14:paraId="754A5EE3" w14:textId="77777777">
        <w:tc>
          <w:tcPr>
            <w:tcW w:w="2492" w:type="dxa"/>
            <w:shd w:val="clear" w:color="auto" w:fill="D0CECE"/>
          </w:tcPr>
          <w:p w14:paraId="4225B05B" w14:textId="77777777" w:rsidR="009A6CC2" w:rsidRDefault="00000000" w:rsidP="001918D7">
            <w:pPr>
              <w:rPr>
                <w:b/>
              </w:rPr>
            </w:pPr>
            <w:r>
              <w:rPr>
                <w:b/>
              </w:rPr>
              <w:t>Type</w:t>
            </w:r>
          </w:p>
        </w:tc>
        <w:tc>
          <w:tcPr>
            <w:tcW w:w="5816" w:type="dxa"/>
            <w:shd w:val="clear" w:color="auto" w:fill="auto"/>
          </w:tcPr>
          <w:p w14:paraId="3AEB7092" w14:textId="77777777" w:rsidR="009A6CC2" w:rsidRDefault="00000000" w:rsidP="001918D7">
            <w:r>
              <w:t>readonly MemAccU5L2Validation</w:t>
            </w:r>
          </w:p>
        </w:tc>
      </w:tr>
      <w:tr w:rsidR="009A6CC2" w14:paraId="57E7B94B" w14:textId="77777777">
        <w:tc>
          <w:tcPr>
            <w:tcW w:w="2492" w:type="dxa"/>
            <w:shd w:val="clear" w:color="auto" w:fill="D0CECE"/>
          </w:tcPr>
          <w:p w14:paraId="4127201A" w14:textId="77777777" w:rsidR="009A6CC2" w:rsidRDefault="00000000" w:rsidP="001918D7">
            <w:pPr>
              <w:rPr>
                <w:b/>
              </w:rPr>
            </w:pPr>
            <w:r>
              <w:rPr>
                <w:b/>
              </w:rPr>
              <w:t>Range</w:t>
            </w:r>
          </w:p>
        </w:tc>
        <w:tc>
          <w:tcPr>
            <w:tcW w:w="5816" w:type="dxa"/>
            <w:shd w:val="clear" w:color="auto" w:fill="auto"/>
          </w:tcPr>
          <w:p w14:paraId="1507662E" w14:textId="77777777" w:rsidR="009A6CC2" w:rsidRDefault="00000000" w:rsidP="001918D7">
            <w:r>
              <w:t>None</w:t>
            </w:r>
          </w:p>
        </w:tc>
      </w:tr>
      <w:tr w:rsidR="009A6CC2" w14:paraId="0A1CDE3F" w14:textId="77777777">
        <w:tc>
          <w:tcPr>
            <w:tcW w:w="2492" w:type="dxa"/>
            <w:shd w:val="clear" w:color="auto" w:fill="D0CECE"/>
          </w:tcPr>
          <w:p w14:paraId="6FBC5021" w14:textId="77777777" w:rsidR="009A6CC2" w:rsidRDefault="00000000" w:rsidP="001918D7">
            <w:pPr>
              <w:rPr>
                <w:b/>
              </w:rPr>
            </w:pPr>
            <w:r>
              <w:rPr>
                <w:b/>
              </w:rPr>
              <w:t>Description</w:t>
            </w:r>
          </w:p>
        </w:tc>
        <w:tc>
          <w:tcPr>
            <w:tcW w:w="5816" w:type="dxa"/>
            <w:shd w:val="clear" w:color="auto" w:fill="auto"/>
          </w:tcPr>
          <w:p w14:paraId="265AF2AF" w14:textId="77777777" w:rsidR="009A6CC2" w:rsidRDefault="00000000" w:rsidP="001918D7">
            <w:r>
              <w:t>MemAcc U5L2</w:t>
            </w:r>
          </w:p>
        </w:tc>
      </w:tr>
    </w:tbl>
    <w:p w14:paraId="1086D2FC" w14:textId="77777777" w:rsidR="009A6CC2" w:rsidRDefault="009A6CC2" w:rsidP="001918D7"/>
    <w:p w14:paraId="1F58B496" w14:textId="77777777" w:rsidR="009A6CC2" w:rsidRDefault="00000000" w:rsidP="001918D7">
      <w:pPr>
        <w:pStyle w:val="Heading5"/>
      </w:pPr>
      <w:r>
        <w:lastRenderedPageBreak/>
        <w:t>Methods</w:t>
      </w:r>
    </w:p>
    <w:p w14:paraId="7949FB80" w14:textId="77777777" w:rsidR="009A6CC2" w:rsidRDefault="00000000" w:rsidP="001918D7">
      <w:pPr>
        <w:pStyle w:val="Heading4"/>
      </w:pPr>
      <w:r>
        <w:t>Renesas::Generator::MemAccU5Lx::U5L4::Validation::MemAccU5L4Validation</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2AC45DAF" w14:textId="77777777">
        <w:tc>
          <w:tcPr>
            <w:tcW w:w="2492" w:type="dxa"/>
            <w:shd w:val="clear" w:color="auto" w:fill="D0CECE"/>
          </w:tcPr>
          <w:p w14:paraId="2642656C" w14:textId="77777777" w:rsidR="009A6CC2" w:rsidRDefault="00000000" w:rsidP="001918D7">
            <w:pPr>
              <w:rPr>
                <w:b/>
              </w:rPr>
            </w:pPr>
            <w:r>
              <w:rPr>
                <w:b/>
              </w:rPr>
              <w:t>Location File Name</w:t>
            </w:r>
          </w:p>
        </w:tc>
        <w:tc>
          <w:tcPr>
            <w:tcW w:w="5816" w:type="dxa"/>
            <w:shd w:val="clear" w:color="auto" w:fill="auto"/>
          </w:tcPr>
          <w:p w14:paraId="5C39A6E4" w14:textId="77777777" w:rsidR="009A6CC2" w:rsidRDefault="00000000" w:rsidP="001918D7">
            <w:r>
              <w:t>MemAccU5L4Validation.cs</w:t>
            </w:r>
          </w:p>
        </w:tc>
      </w:tr>
      <w:tr w:rsidR="009A6CC2" w14:paraId="185B7EC0" w14:textId="77777777">
        <w:tc>
          <w:tcPr>
            <w:tcW w:w="2492" w:type="dxa"/>
            <w:shd w:val="clear" w:color="auto" w:fill="D0CECE"/>
          </w:tcPr>
          <w:p w14:paraId="4A4AC8C8" w14:textId="77777777" w:rsidR="009A6CC2" w:rsidRDefault="00000000" w:rsidP="001918D7">
            <w:pPr>
              <w:rPr>
                <w:b/>
              </w:rPr>
            </w:pPr>
            <w:r>
              <w:rPr>
                <w:b/>
              </w:rPr>
              <w:t>Description</w:t>
            </w:r>
          </w:p>
        </w:tc>
        <w:tc>
          <w:tcPr>
            <w:tcW w:w="5816" w:type="dxa"/>
            <w:shd w:val="clear" w:color="auto" w:fill="auto"/>
          </w:tcPr>
          <w:p w14:paraId="32058210" w14:textId="77777777" w:rsidR="009A6CC2" w:rsidRDefault="00000000" w:rsidP="001918D7">
            <w:r>
              <w:t>This file check whether parameter is valid or invalid &lt;class&gt;</w:t>
            </w:r>
          </w:p>
        </w:tc>
      </w:tr>
    </w:tbl>
    <w:p w14:paraId="091A448D" w14:textId="77777777" w:rsidR="009A6CC2" w:rsidRDefault="009A6CC2" w:rsidP="001918D7"/>
    <w:p w14:paraId="4FC47C8F" w14:textId="77777777" w:rsidR="009A6CC2" w:rsidRDefault="009A6CC2" w:rsidP="001918D7"/>
    <w:p w14:paraId="3FEB61A6" w14:textId="77777777" w:rsidR="009A6CC2" w:rsidRDefault="00000000" w:rsidP="001918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6AF338B4" w14:textId="77777777">
        <w:trPr>
          <w:jc w:val="center"/>
        </w:trPr>
        <w:tc>
          <w:tcPr>
            <w:tcW w:w="582" w:type="dxa"/>
            <w:shd w:val="clear" w:color="auto" w:fill="CCCCCC"/>
            <w:vAlign w:val="center"/>
          </w:tcPr>
          <w:p w14:paraId="440E0621"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690DFE3F"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58DFA40E"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16A59FE1" w14:textId="77777777" w:rsidR="009A6CC2" w:rsidRDefault="00000000" w:rsidP="001918D7">
            <w:pPr>
              <w:spacing w:before="100" w:beforeAutospacing="1" w:afterAutospacing="1"/>
              <w:rPr>
                <w:b/>
              </w:rPr>
            </w:pPr>
            <w:r>
              <w:rPr>
                <w:b/>
              </w:rPr>
              <w:t>Description</w:t>
            </w:r>
          </w:p>
        </w:tc>
      </w:tr>
      <w:tr w:rsidR="007A3CF5" w14:paraId="7555593A" w14:textId="77777777">
        <w:trPr>
          <w:jc w:val="center"/>
        </w:trPr>
        <w:tc>
          <w:tcPr>
            <w:tcW w:w="582" w:type="dxa"/>
            <w:shd w:val="clear" w:color="auto" w:fill="auto"/>
            <w:vAlign w:val="center"/>
          </w:tcPr>
          <w:p w14:paraId="0FD3338D" w14:textId="77777777" w:rsidR="009A6CC2" w:rsidRDefault="00000000" w:rsidP="001918D7">
            <w:pPr>
              <w:spacing w:afterAutospacing="1"/>
              <w:jc w:val="center"/>
            </w:pPr>
            <w:r>
              <w:t>(1)</w:t>
            </w:r>
          </w:p>
        </w:tc>
        <w:tc>
          <w:tcPr>
            <w:tcW w:w="3739" w:type="dxa"/>
            <w:shd w:val="clear" w:color="auto" w:fill="auto"/>
            <w:vAlign w:val="center"/>
          </w:tcPr>
          <w:p w14:paraId="346D59E7" w14:textId="77777777" w:rsidR="009A6CC2" w:rsidRDefault="00000000" w:rsidP="001918D7">
            <w:pPr>
              <w:spacing w:afterAutospacing="1"/>
            </w:pPr>
            <w:r>
              <w:t>Instance</w:t>
            </w:r>
          </w:p>
        </w:tc>
        <w:tc>
          <w:tcPr>
            <w:tcW w:w="1080" w:type="dxa"/>
            <w:shd w:val="clear" w:color="auto" w:fill="auto"/>
            <w:vAlign w:val="center"/>
          </w:tcPr>
          <w:p w14:paraId="621EB6CD" w14:textId="77777777" w:rsidR="009A6CC2" w:rsidRDefault="00000000" w:rsidP="001918D7">
            <w:pPr>
              <w:spacing w:afterAutospacing="1"/>
            </w:pPr>
            <w:r>
              <w:t>Public</w:t>
            </w:r>
          </w:p>
        </w:tc>
        <w:tc>
          <w:tcPr>
            <w:tcW w:w="2908" w:type="dxa"/>
            <w:shd w:val="clear" w:color="auto" w:fill="auto"/>
            <w:vAlign w:val="center"/>
          </w:tcPr>
          <w:p w14:paraId="4F57C60A" w14:textId="77777777" w:rsidR="009A6CC2" w:rsidRDefault="00000000" w:rsidP="001918D7">
            <w:pPr>
              <w:spacing w:afterAutospacing="1"/>
            </w:pPr>
            <w:r>
              <w:t>MemAcc U5L4</w:t>
            </w:r>
          </w:p>
        </w:tc>
      </w:tr>
    </w:tbl>
    <w:p w14:paraId="664CFFFA" w14:textId="77777777" w:rsidR="009A6CC2" w:rsidRDefault="009A6CC2" w:rsidP="001918D7"/>
    <w:p w14:paraId="3305080A" w14:textId="77777777" w:rsidR="009A6CC2" w:rsidRDefault="00000000" w:rsidP="001918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7A3CF5" w14:paraId="2E66BB17" w14:textId="77777777">
        <w:trPr>
          <w:jc w:val="center"/>
        </w:trPr>
        <w:tc>
          <w:tcPr>
            <w:tcW w:w="582" w:type="dxa"/>
            <w:shd w:val="clear" w:color="auto" w:fill="CCCCCC"/>
            <w:vAlign w:val="center"/>
          </w:tcPr>
          <w:p w14:paraId="631248E3" w14:textId="77777777" w:rsidR="009A6CC2" w:rsidRDefault="00000000" w:rsidP="001918D7">
            <w:pPr>
              <w:spacing w:before="100" w:beforeAutospacing="1" w:afterAutospacing="1"/>
              <w:rPr>
                <w:b/>
              </w:rPr>
            </w:pPr>
            <w:r>
              <w:rPr>
                <w:b/>
              </w:rPr>
              <w:t>No</w:t>
            </w:r>
          </w:p>
        </w:tc>
        <w:tc>
          <w:tcPr>
            <w:tcW w:w="3739" w:type="dxa"/>
            <w:shd w:val="clear" w:color="auto" w:fill="CCCCCC"/>
            <w:vAlign w:val="center"/>
          </w:tcPr>
          <w:p w14:paraId="4F8323D3" w14:textId="77777777" w:rsidR="009A6CC2" w:rsidRDefault="00000000" w:rsidP="001918D7">
            <w:pPr>
              <w:spacing w:before="100" w:beforeAutospacing="1" w:afterAutospacing="1"/>
              <w:rPr>
                <w:b/>
              </w:rPr>
            </w:pPr>
            <w:r>
              <w:rPr>
                <w:b/>
              </w:rPr>
              <w:t>Name</w:t>
            </w:r>
          </w:p>
        </w:tc>
        <w:tc>
          <w:tcPr>
            <w:tcW w:w="1080" w:type="dxa"/>
            <w:shd w:val="clear" w:color="auto" w:fill="CCCCCC"/>
            <w:vAlign w:val="center"/>
          </w:tcPr>
          <w:p w14:paraId="75023D0D" w14:textId="77777777" w:rsidR="009A6CC2" w:rsidRDefault="00000000" w:rsidP="001918D7">
            <w:pPr>
              <w:spacing w:before="100" w:beforeAutospacing="1" w:afterAutospacing="1"/>
              <w:rPr>
                <w:b/>
              </w:rPr>
            </w:pPr>
            <w:r>
              <w:rPr>
                <w:b/>
              </w:rPr>
              <w:t>Type</w:t>
            </w:r>
          </w:p>
        </w:tc>
        <w:tc>
          <w:tcPr>
            <w:tcW w:w="2908" w:type="dxa"/>
            <w:shd w:val="clear" w:color="auto" w:fill="CCCCCC"/>
            <w:vAlign w:val="center"/>
          </w:tcPr>
          <w:p w14:paraId="71ED0F09" w14:textId="77777777" w:rsidR="009A6CC2" w:rsidRDefault="00000000" w:rsidP="001918D7">
            <w:pPr>
              <w:spacing w:before="100" w:beforeAutospacing="1" w:afterAutospacing="1"/>
              <w:rPr>
                <w:b/>
              </w:rPr>
            </w:pPr>
            <w:r>
              <w:rPr>
                <w:b/>
              </w:rPr>
              <w:t>Description</w:t>
            </w:r>
          </w:p>
        </w:tc>
      </w:tr>
      <w:tr w:rsidR="007A3CF5" w14:paraId="6DE25219" w14:textId="77777777">
        <w:trPr>
          <w:jc w:val="center"/>
        </w:trPr>
        <w:tc>
          <w:tcPr>
            <w:tcW w:w="582" w:type="dxa"/>
            <w:shd w:val="clear" w:color="auto" w:fill="auto"/>
            <w:vAlign w:val="center"/>
          </w:tcPr>
          <w:p w14:paraId="36242DB5" w14:textId="77777777" w:rsidR="009A6CC2" w:rsidRDefault="00000000" w:rsidP="001918D7">
            <w:pPr>
              <w:spacing w:afterAutospacing="1"/>
              <w:jc w:val="center"/>
            </w:pPr>
            <w:r>
              <w:t>-</w:t>
            </w:r>
          </w:p>
        </w:tc>
        <w:tc>
          <w:tcPr>
            <w:tcW w:w="3739" w:type="dxa"/>
            <w:shd w:val="clear" w:color="auto" w:fill="auto"/>
            <w:vAlign w:val="center"/>
          </w:tcPr>
          <w:p w14:paraId="24FA561E" w14:textId="77777777" w:rsidR="009A6CC2" w:rsidRDefault="00000000" w:rsidP="001918D7">
            <w:pPr>
              <w:spacing w:afterAutospacing="1"/>
            </w:pPr>
            <w:r>
              <w:t>-</w:t>
            </w:r>
          </w:p>
        </w:tc>
        <w:tc>
          <w:tcPr>
            <w:tcW w:w="1080" w:type="dxa"/>
            <w:shd w:val="clear" w:color="auto" w:fill="auto"/>
            <w:vAlign w:val="center"/>
          </w:tcPr>
          <w:p w14:paraId="32C67CD0" w14:textId="77777777" w:rsidR="009A6CC2" w:rsidRDefault="00000000" w:rsidP="001918D7">
            <w:pPr>
              <w:spacing w:afterAutospacing="1"/>
            </w:pPr>
            <w:r>
              <w:t>-</w:t>
            </w:r>
          </w:p>
        </w:tc>
        <w:tc>
          <w:tcPr>
            <w:tcW w:w="2908" w:type="dxa"/>
            <w:shd w:val="clear" w:color="auto" w:fill="auto"/>
            <w:vAlign w:val="center"/>
          </w:tcPr>
          <w:p w14:paraId="03AF0F15" w14:textId="77777777" w:rsidR="009A6CC2" w:rsidRDefault="00000000" w:rsidP="001918D7">
            <w:pPr>
              <w:spacing w:afterAutospacing="1"/>
            </w:pPr>
            <w:r>
              <w:t>-</w:t>
            </w:r>
          </w:p>
        </w:tc>
      </w:tr>
    </w:tbl>
    <w:p w14:paraId="1E746F23" w14:textId="77777777" w:rsidR="009A6CC2" w:rsidRDefault="00000000" w:rsidP="001918D7">
      <w:pPr>
        <w:pStyle w:val="Heading5"/>
      </w:pPr>
      <w:r>
        <w:t>Fields</w:t>
      </w:r>
    </w:p>
    <w:p w14:paraId="73D85479" w14:textId="77777777" w:rsidR="009A6CC2" w:rsidRDefault="00000000" w:rsidP="001918D7">
      <w:pPr>
        <w:pStyle w:val="Heading6"/>
      </w:pPr>
      <w:r>
        <w:t>Instance</w:t>
      </w:r>
    </w:p>
    <w:p w14:paraId="4D2DA017" w14:textId="77777777" w:rsidR="009A6CC2" w:rsidRDefault="00000000" w:rsidP="001918D7">
      <w:pPr>
        <w:pStyle w:val="DesignID"/>
      </w:pPr>
      <w:r>
        <w:t>MEMACC_TUD_CLS_026_001:</w:t>
      </w:r>
      <w:r>
        <w:br/>
      </w:r>
      <w:r>
        <w:rPr>
          <w:b w:val="0"/>
        </w:rPr>
        <w:t>Dev: U5L4, U5L2, U5L1</w:t>
      </w:r>
      <w:r>
        <w:rPr>
          <w:b w:val="0"/>
        </w:rPr>
        <w:br/>
      </w:r>
      <w:r>
        <w:rPr>
          <w:b w:val="0"/>
          <w:i/>
          <w:color w:val="00BFFF"/>
        </w:rPr>
        <w:t>[Attr: U5L4, -, -]</w:t>
      </w:r>
      <w:r>
        <w:rPr>
          <w:b w:val="0"/>
          <w:i/>
          <w:color w:val="00BFFF"/>
        </w:rPr>
        <w:br/>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9A6CC2" w14:paraId="3313F5C2" w14:textId="77777777">
        <w:tc>
          <w:tcPr>
            <w:tcW w:w="2492" w:type="dxa"/>
            <w:shd w:val="clear" w:color="auto" w:fill="D0CECE"/>
          </w:tcPr>
          <w:p w14:paraId="6A636F30" w14:textId="77777777" w:rsidR="009A6CC2" w:rsidRDefault="00000000" w:rsidP="001918D7">
            <w:pPr>
              <w:rPr>
                <w:b/>
              </w:rPr>
            </w:pPr>
            <w:r>
              <w:rPr>
                <w:b/>
              </w:rPr>
              <w:t>Variable Name</w:t>
            </w:r>
          </w:p>
        </w:tc>
        <w:tc>
          <w:tcPr>
            <w:tcW w:w="5816" w:type="dxa"/>
            <w:shd w:val="clear" w:color="auto" w:fill="auto"/>
          </w:tcPr>
          <w:p w14:paraId="03AD86AB" w14:textId="77777777" w:rsidR="009A6CC2" w:rsidRDefault="00000000" w:rsidP="001918D7">
            <w:r>
              <w:t>Instance</w:t>
            </w:r>
          </w:p>
        </w:tc>
      </w:tr>
      <w:tr w:rsidR="009A6CC2" w14:paraId="6AD24B8D" w14:textId="77777777">
        <w:tc>
          <w:tcPr>
            <w:tcW w:w="2492" w:type="dxa"/>
            <w:shd w:val="clear" w:color="auto" w:fill="D0CECE"/>
          </w:tcPr>
          <w:p w14:paraId="1FC7F0B1" w14:textId="77777777" w:rsidR="009A6CC2" w:rsidRDefault="00000000" w:rsidP="001918D7">
            <w:pPr>
              <w:rPr>
                <w:b/>
              </w:rPr>
            </w:pPr>
            <w:r>
              <w:rPr>
                <w:b/>
              </w:rPr>
              <w:t>Type</w:t>
            </w:r>
          </w:p>
        </w:tc>
        <w:tc>
          <w:tcPr>
            <w:tcW w:w="5816" w:type="dxa"/>
            <w:shd w:val="clear" w:color="auto" w:fill="auto"/>
          </w:tcPr>
          <w:p w14:paraId="54696847" w14:textId="77777777" w:rsidR="009A6CC2" w:rsidRDefault="00000000" w:rsidP="001918D7">
            <w:r>
              <w:t>readonly MemAccU5L4Validation</w:t>
            </w:r>
          </w:p>
        </w:tc>
      </w:tr>
      <w:tr w:rsidR="009A6CC2" w14:paraId="33C4C7A8" w14:textId="77777777">
        <w:tc>
          <w:tcPr>
            <w:tcW w:w="2492" w:type="dxa"/>
            <w:shd w:val="clear" w:color="auto" w:fill="D0CECE"/>
          </w:tcPr>
          <w:p w14:paraId="20A93F4F" w14:textId="77777777" w:rsidR="009A6CC2" w:rsidRDefault="00000000" w:rsidP="001918D7">
            <w:pPr>
              <w:rPr>
                <w:b/>
              </w:rPr>
            </w:pPr>
            <w:r>
              <w:rPr>
                <w:b/>
              </w:rPr>
              <w:t>Range</w:t>
            </w:r>
          </w:p>
        </w:tc>
        <w:tc>
          <w:tcPr>
            <w:tcW w:w="5816" w:type="dxa"/>
            <w:shd w:val="clear" w:color="auto" w:fill="auto"/>
          </w:tcPr>
          <w:p w14:paraId="17EE8082" w14:textId="77777777" w:rsidR="009A6CC2" w:rsidRDefault="00000000" w:rsidP="001918D7">
            <w:r>
              <w:t>None</w:t>
            </w:r>
          </w:p>
        </w:tc>
      </w:tr>
      <w:tr w:rsidR="009A6CC2" w14:paraId="3A2198A3" w14:textId="77777777">
        <w:tc>
          <w:tcPr>
            <w:tcW w:w="2492" w:type="dxa"/>
            <w:shd w:val="clear" w:color="auto" w:fill="D0CECE"/>
          </w:tcPr>
          <w:p w14:paraId="1F2C3600" w14:textId="77777777" w:rsidR="009A6CC2" w:rsidRDefault="00000000" w:rsidP="001918D7">
            <w:pPr>
              <w:rPr>
                <w:b/>
              </w:rPr>
            </w:pPr>
            <w:r>
              <w:rPr>
                <w:b/>
              </w:rPr>
              <w:t>Description</w:t>
            </w:r>
          </w:p>
        </w:tc>
        <w:tc>
          <w:tcPr>
            <w:tcW w:w="5816" w:type="dxa"/>
            <w:shd w:val="clear" w:color="auto" w:fill="auto"/>
          </w:tcPr>
          <w:p w14:paraId="7E2059CA" w14:textId="77777777" w:rsidR="009A6CC2" w:rsidRDefault="00000000" w:rsidP="001918D7">
            <w:r>
              <w:t>MemAcc U5L4</w:t>
            </w:r>
          </w:p>
        </w:tc>
      </w:tr>
    </w:tbl>
    <w:p w14:paraId="35E9819A" w14:textId="77777777" w:rsidR="009A6CC2" w:rsidRDefault="009A6CC2" w:rsidP="001918D7"/>
    <w:p w14:paraId="5A1DC95C" w14:textId="77777777" w:rsidR="009A6CC2" w:rsidRDefault="00000000" w:rsidP="001918D7">
      <w:pPr>
        <w:pStyle w:val="Heading5"/>
        <w:rPr>
          <w:lang w:val="vi-VN"/>
        </w:rPr>
      </w:pPr>
      <w:r>
        <w:t>Methods</w:t>
      </w:r>
    </w:p>
    <w:p w14:paraId="3AE99E27" w14:textId="77777777" w:rsidR="001918D7" w:rsidRDefault="001918D7" w:rsidP="001918D7">
      <w:pPr>
        <w:rPr>
          <w:lang w:val="vi-VN"/>
        </w:rPr>
      </w:pPr>
    </w:p>
    <w:p w14:paraId="75B47A1E" w14:textId="77777777" w:rsidR="001918D7" w:rsidRPr="000238A5" w:rsidRDefault="001918D7" w:rsidP="001918D7">
      <w:pPr>
        <w:pStyle w:val="Heading1"/>
        <w:rPr>
          <w:color w:val="000000"/>
          <w:szCs w:val="36"/>
        </w:rPr>
      </w:pPr>
      <w:bookmarkStart w:id="172" w:name="_Toc87450828"/>
      <w:bookmarkStart w:id="173" w:name="_Toc165277508"/>
      <w:bookmarkStart w:id="174" w:name="_Toc173276494"/>
      <w:r w:rsidRPr="000238A5">
        <w:rPr>
          <w:color w:val="000000"/>
          <w:szCs w:val="36"/>
        </w:rPr>
        <w:lastRenderedPageBreak/>
        <w:t>Error, Warning and Information Messages</w:t>
      </w:r>
      <w:bookmarkEnd w:id="172"/>
      <w:bookmarkEnd w:id="173"/>
      <w:bookmarkEnd w:id="174"/>
    </w:p>
    <w:p w14:paraId="27BDC530" w14:textId="77777777" w:rsidR="001918D7" w:rsidRPr="000238A5" w:rsidRDefault="001918D7" w:rsidP="001918D7">
      <w:pPr>
        <w:spacing w:line="276" w:lineRule="auto"/>
        <w:rPr>
          <w:rFonts w:cs="Arial"/>
          <w:color w:val="000000"/>
          <w:szCs w:val="20"/>
        </w:rPr>
      </w:pPr>
      <w:r w:rsidRPr="000238A5">
        <w:rPr>
          <w:rFonts w:cs="Arial"/>
          <w:color w:val="000000"/>
          <w:szCs w:val="20"/>
        </w:rPr>
        <w:t>This section contains the list of errors, warning and information messages that will be generated by the MEMACC Generation Tool. The messages will help to identify the syntax or semantic errors in the ECU Configuration Description File(s). Hence it will ensure validity and correctness of the information available in the ECU Configuration Description File(s).</w:t>
      </w:r>
    </w:p>
    <w:p w14:paraId="364298AE" w14:textId="77777777" w:rsidR="001918D7" w:rsidRPr="000238A5" w:rsidRDefault="001918D7" w:rsidP="001918D7">
      <w:pPr>
        <w:spacing w:line="276" w:lineRule="auto"/>
        <w:rPr>
          <w:rFonts w:cs="Arial"/>
          <w:color w:val="000000"/>
          <w:szCs w:val="20"/>
        </w:rPr>
      </w:pPr>
      <w:r w:rsidRPr="000238A5">
        <w:rPr>
          <w:rFonts w:cs="Arial"/>
          <w:color w:val="000000"/>
          <w:szCs w:val="20"/>
        </w:rPr>
        <w:t>The detail of error, warning and information messages are described at [2]. Please refer this document.</w:t>
      </w:r>
    </w:p>
    <w:p w14:paraId="33E827AC" w14:textId="77777777" w:rsidR="001918D7" w:rsidRDefault="001918D7" w:rsidP="001918D7">
      <w:pPr>
        <w:rPr>
          <w:lang w:val="vi-VN"/>
        </w:rPr>
      </w:pPr>
    </w:p>
    <w:p w14:paraId="6C46D0DE" w14:textId="77777777" w:rsidR="001918D7" w:rsidRPr="000238A5" w:rsidRDefault="001918D7" w:rsidP="001918D7">
      <w:pPr>
        <w:pStyle w:val="Heading1"/>
        <w:rPr>
          <w:color w:val="000000"/>
          <w:szCs w:val="36"/>
        </w:rPr>
      </w:pPr>
      <w:bookmarkStart w:id="175" w:name="_Toc87450829"/>
      <w:bookmarkStart w:id="176" w:name="_Toc165277509"/>
      <w:bookmarkStart w:id="177" w:name="_Toc173276495"/>
      <w:r w:rsidRPr="000238A5">
        <w:rPr>
          <w:color w:val="000000"/>
          <w:szCs w:val="36"/>
        </w:rPr>
        <w:lastRenderedPageBreak/>
        <w:t>Uncovered List</w:t>
      </w:r>
      <w:bookmarkEnd w:id="175"/>
      <w:bookmarkEnd w:id="176"/>
      <w:bookmarkEnd w:id="177"/>
    </w:p>
    <w:p w14:paraId="73C7B740" w14:textId="77777777" w:rsidR="001918D7" w:rsidRPr="000238A5" w:rsidRDefault="001918D7" w:rsidP="001918D7">
      <w:pPr>
        <w:spacing w:line="276" w:lineRule="auto"/>
        <w:rPr>
          <w:rFonts w:cs="Arial"/>
          <w:i/>
          <w:color w:val="4472C4"/>
          <w:szCs w:val="20"/>
        </w:rPr>
      </w:pPr>
      <w:r w:rsidRPr="000247AC">
        <w:rPr>
          <w:rFonts w:cs="Arial"/>
          <w:szCs w:val="20"/>
        </w:rPr>
        <w:t>MEMACC_TUD_UNCOVERED:</w:t>
      </w:r>
      <w:r w:rsidRPr="000247AC">
        <w:rPr>
          <w:rFonts w:cs="Arial"/>
          <w:szCs w:val="20"/>
        </w:rPr>
        <w:br/>
        <w:t>Dev: U5L4, U5L2, U5L1</w:t>
      </w:r>
      <w:r w:rsidRPr="000247AC">
        <w:rPr>
          <w:rFonts w:cs="Arial"/>
          <w:szCs w:val="20"/>
        </w:rPr>
        <w:br/>
      </w:r>
      <w:r w:rsidRPr="000238A5">
        <w:rPr>
          <w:rFonts w:cs="Arial"/>
          <w:i/>
          <w:color w:val="4472C4"/>
          <w:szCs w:val="20"/>
        </w:rPr>
        <w:t>[Attr: U5L4, U5L2, U5L1]</w:t>
      </w:r>
    </w:p>
    <w:tbl>
      <w:tblPr>
        <w:tblW w:w="9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7"/>
        <w:gridCol w:w="3128"/>
        <w:gridCol w:w="2132"/>
      </w:tblGrid>
      <w:tr w:rsidR="001918D7" w:rsidRPr="000247AC" w14:paraId="3976E5D0" w14:textId="77777777" w:rsidTr="002F2DCD">
        <w:trPr>
          <w:trHeight w:val="465"/>
          <w:tblHeader/>
        </w:trPr>
        <w:tc>
          <w:tcPr>
            <w:tcW w:w="4247" w:type="dxa"/>
            <w:shd w:val="clear" w:color="auto" w:fill="BFBFBF"/>
          </w:tcPr>
          <w:p w14:paraId="4FCE13F3" w14:textId="77777777" w:rsidR="001918D7" w:rsidRDefault="001918D7" w:rsidP="002F2DCD">
            <w:pPr>
              <w:widowControl w:val="0"/>
              <w:tabs>
                <w:tab w:val="left" w:pos="864"/>
              </w:tabs>
              <w:overflowPunct w:val="0"/>
              <w:autoSpaceDE w:val="0"/>
              <w:autoSpaceDN w:val="0"/>
              <w:adjustRightInd w:val="0"/>
              <w:spacing w:before="20" w:line="276" w:lineRule="auto"/>
              <w:textAlignment w:val="baseline"/>
              <w:rPr>
                <w:rFonts w:eastAsia="Meiryo UI" w:cs="Arial"/>
                <w:szCs w:val="20"/>
                <w:lang w:val="en-GB"/>
              </w:rPr>
            </w:pPr>
            <w:r>
              <w:rPr>
                <w:rFonts w:eastAsia="Meiryo UI" w:cs="Arial"/>
                <w:szCs w:val="20"/>
                <w:lang w:val="en-GB"/>
              </w:rPr>
              <w:t>Document name</w:t>
            </w:r>
          </w:p>
        </w:tc>
        <w:tc>
          <w:tcPr>
            <w:tcW w:w="3128" w:type="dxa"/>
            <w:shd w:val="clear" w:color="auto" w:fill="BFBFBF"/>
          </w:tcPr>
          <w:p w14:paraId="2FE03B4D" w14:textId="77777777" w:rsidR="001918D7" w:rsidRDefault="001918D7" w:rsidP="002F2DCD">
            <w:pPr>
              <w:widowControl w:val="0"/>
              <w:tabs>
                <w:tab w:val="left" w:pos="864"/>
              </w:tabs>
              <w:overflowPunct w:val="0"/>
              <w:autoSpaceDE w:val="0"/>
              <w:autoSpaceDN w:val="0"/>
              <w:adjustRightInd w:val="0"/>
              <w:spacing w:before="20" w:line="276" w:lineRule="auto"/>
              <w:textAlignment w:val="baseline"/>
              <w:rPr>
                <w:rFonts w:eastAsia="Meiryo UI" w:cs="Arial"/>
                <w:szCs w:val="20"/>
                <w:lang w:val="en-GB"/>
              </w:rPr>
            </w:pPr>
            <w:r>
              <w:rPr>
                <w:rFonts w:eastAsia="Meiryo UI" w:cs="Arial"/>
                <w:szCs w:val="20"/>
                <w:lang w:val="en-GB"/>
              </w:rPr>
              <w:t>Uncovered IDs</w:t>
            </w:r>
          </w:p>
        </w:tc>
        <w:tc>
          <w:tcPr>
            <w:tcW w:w="2132" w:type="dxa"/>
            <w:shd w:val="clear" w:color="auto" w:fill="BFBFBF"/>
          </w:tcPr>
          <w:p w14:paraId="484FD3A3" w14:textId="77777777" w:rsidR="001918D7" w:rsidRDefault="001918D7" w:rsidP="002F2DCD">
            <w:pPr>
              <w:widowControl w:val="0"/>
              <w:tabs>
                <w:tab w:val="left" w:pos="864"/>
              </w:tabs>
              <w:overflowPunct w:val="0"/>
              <w:autoSpaceDE w:val="0"/>
              <w:autoSpaceDN w:val="0"/>
              <w:adjustRightInd w:val="0"/>
              <w:spacing w:before="20" w:line="276" w:lineRule="auto"/>
              <w:textAlignment w:val="baseline"/>
              <w:rPr>
                <w:rFonts w:eastAsia="Meiryo UI" w:cs="Arial"/>
                <w:szCs w:val="20"/>
                <w:lang w:val="en-GB"/>
              </w:rPr>
            </w:pPr>
            <w:r>
              <w:rPr>
                <w:rFonts w:eastAsia="Meiryo UI" w:cs="Arial"/>
                <w:szCs w:val="20"/>
                <w:lang w:val="en-GB"/>
              </w:rPr>
              <w:t>Reason</w:t>
            </w:r>
          </w:p>
        </w:tc>
      </w:tr>
      <w:tr w:rsidR="001918D7" w:rsidRPr="000247AC" w14:paraId="23D7BF8A" w14:textId="77777777" w:rsidTr="002F2DCD">
        <w:trPr>
          <w:trHeight w:val="422"/>
        </w:trPr>
        <w:tc>
          <w:tcPr>
            <w:tcW w:w="4247" w:type="dxa"/>
            <w:shd w:val="clear" w:color="auto" w:fill="auto"/>
            <w:hideMark/>
          </w:tcPr>
          <w:p w14:paraId="215B2EFC" w14:textId="77777777" w:rsidR="001918D7" w:rsidRDefault="001918D7" w:rsidP="002F2DCD">
            <w:pPr>
              <w:tabs>
                <w:tab w:val="left" w:pos="864"/>
              </w:tabs>
              <w:overflowPunct w:val="0"/>
              <w:autoSpaceDE w:val="0"/>
              <w:autoSpaceDN w:val="0"/>
              <w:adjustRightInd w:val="0"/>
              <w:spacing w:before="20" w:line="276" w:lineRule="auto"/>
              <w:textAlignment w:val="baseline"/>
              <w:rPr>
                <w:rFonts w:eastAsia="MS PGothic" w:cs="Arial"/>
                <w:color w:val="000000"/>
                <w:szCs w:val="20"/>
                <w:lang w:eastAsia="en-US"/>
              </w:rPr>
            </w:pPr>
            <w:r>
              <w:rPr>
                <w:rFonts w:eastAsia="MS PGothic" w:cs="Arial"/>
                <w:szCs w:val="20"/>
              </w:rPr>
              <w:t>R-Car_U5x_MEMACC_GenTool_ErrorList.xlsx</w:t>
            </w:r>
          </w:p>
        </w:tc>
        <w:tc>
          <w:tcPr>
            <w:tcW w:w="3128" w:type="dxa"/>
            <w:shd w:val="clear" w:color="auto" w:fill="auto"/>
            <w:noWrap/>
          </w:tcPr>
          <w:p w14:paraId="42264BE5" w14:textId="77777777" w:rsidR="001918D7" w:rsidRDefault="001918D7" w:rsidP="002F2DCD">
            <w:pPr>
              <w:widowControl w:val="0"/>
              <w:tabs>
                <w:tab w:val="left" w:pos="864"/>
              </w:tabs>
              <w:overflowPunct w:val="0"/>
              <w:autoSpaceDE w:val="0"/>
              <w:autoSpaceDN w:val="0"/>
              <w:adjustRightInd w:val="0"/>
              <w:spacing w:before="20" w:line="276" w:lineRule="auto"/>
              <w:textAlignment w:val="baseline"/>
              <w:rPr>
                <w:rFonts w:eastAsia="MS PGothic" w:cs="Arial"/>
                <w:szCs w:val="20"/>
              </w:rPr>
            </w:pPr>
            <w:r>
              <w:rPr>
                <w:rFonts w:eastAsia="MS PGothic" w:cs="Arial"/>
                <w:szCs w:val="20"/>
              </w:rPr>
              <w:t>MEMACC_TOOL_UNCOVERED_001</w:t>
            </w:r>
          </w:p>
        </w:tc>
        <w:tc>
          <w:tcPr>
            <w:tcW w:w="2132" w:type="dxa"/>
            <w:shd w:val="clear" w:color="auto" w:fill="auto"/>
            <w:hideMark/>
          </w:tcPr>
          <w:p w14:paraId="523A5B92" w14:textId="77777777" w:rsidR="001918D7" w:rsidRDefault="001918D7" w:rsidP="002F2DCD">
            <w:pPr>
              <w:widowControl w:val="0"/>
              <w:tabs>
                <w:tab w:val="left" w:pos="864"/>
              </w:tabs>
              <w:overflowPunct w:val="0"/>
              <w:autoSpaceDE w:val="0"/>
              <w:autoSpaceDN w:val="0"/>
              <w:adjustRightInd w:val="0"/>
              <w:spacing w:before="20" w:line="276" w:lineRule="auto"/>
              <w:textAlignment w:val="baseline"/>
              <w:rPr>
                <w:rFonts w:eastAsia="MS PGothic" w:cs="Arial"/>
                <w:color w:val="000000"/>
                <w:szCs w:val="20"/>
                <w:lang w:eastAsia="en-US"/>
              </w:rPr>
            </w:pPr>
            <w:r>
              <w:rPr>
                <w:rFonts w:eastAsia="MS PGothic" w:cs="Arial"/>
                <w:spacing w:val="1"/>
                <w:szCs w:val="20"/>
              </w:rPr>
              <w:t>Uncovered List ID of AD Gentool</w:t>
            </w:r>
          </w:p>
        </w:tc>
      </w:tr>
    </w:tbl>
    <w:p w14:paraId="26DBE042" w14:textId="77777777" w:rsidR="001918D7" w:rsidRPr="000238A5" w:rsidRDefault="001918D7" w:rsidP="001918D7">
      <w:pPr>
        <w:rPr>
          <w:lang w:val="vi-VN"/>
        </w:rPr>
      </w:pPr>
    </w:p>
    <w:p w14:paraId="50E17E3B" w14:textId="77777777" w:rsidR="001918D7" w:rsidRPr="001918D7" w:rsidRDefault="001918D7" w:rsidP="001918D7">
      <w:pPr>
        <w:rPr>
          <w:lang w:val="vi-VN"/>
        </w:rPr>
      </w:pPr>
    </w:p>
    <w:sectPr w:rsidR="001918D7" w:rsidRPr="001918D7">
      <w:headerReference w:type="even" r:id="rId28"/>
      <w:footerReference w:type="even" r:id="rId29"/>
      <w:footerReference w:type="default" r:id="rId30"/>
      <w:headerReference w:type="first" r:id="rId31"/>
      <w:footerReference w:type="first" r:id="rId32"/>
      <w:type w:val="continuous"/>
      <w:pgSz w:w="11907" w:h="16840" w:code="9"/>
      <w:pgMar w:top="1440" w:right="1800" w:bottom="1440" w:left="1800" w:header="706" w:footer="706" w:gutter="0"/>
      <w:cols w:space="708"/>
      <w:formProt w:val="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Manifest>
    <wne:toolbarData r:id="rId1"/>
  </wne:toolbars>
  <wne:acds>
    <wne:acd wne:argValue="AgBUAGUAeAB0ACAAQgBPAEwARAA=" wne:acdName="acd0" wne:fciIndexBasedOn="0065"/>
    <wne:acd wne:argValue="AgBOAG8AcgBtAGEAbAAsAEIAbwBkAHkAIAB0AGUAeAB0AA==" wne:acdName="acd1" wne:fciIndexBasedOn="0065"/>
    <wne:acd wne:argValue="AgBCAHUAbABsAGUAdABzACAAbgB1AG0AYgBlAHIAZAA=" wne:acdName="acd2" wne:fciIndexBasedOn="0065"/>
    <wne:acd wne:argValue="AgBCAHUAbABsAGUAdABzAA==" wne:acdName="acd3" wne:fciIndexBasedOn="0065"/>
    <wne:acd wne:argValue="AgBIAGUAYQBkAGkAbgBnACAAZgBvAHIAIABQAGEAcgBhAGcAcgBhAHAAaAA=" wne:acdName="acd4" wne:fciIndexBasedOn="0065"/>
    <wne:acd wne:acdName="acd5" wne:fciIndexBasedOn="0065"/>
    <wne:acd wne:argValue="AgBUAGUAeAB0ACAAYQBsAGkAZwBuACAATABFAEYAVAA=" wne:acdName="acd6" wne:fciIndexBasedOn="0065"/>
    <wne:acd wne:argValue="AgBUAGUAeAB0ACAAYQBsAGkAZwBuACAAQwBFAE4AVABFAFIA" wne:acdName="acd7" wne:fciIndexBasedOn="0065"/>
    <wne:acd wne:argValue="AgBUAGUAeAB0ACAAYQBsAGkAZwBuACAAUgBJAEcASABUAA==" wne:acdName="acd8" wne:fciIndexBasedOn="0065"/>
    <wne:acd wne:argValue="AQAAAAEA" wne:acdName="acd9" wne:fciIndexBasedOn="0065"/>
    <wne:acd wne:argValue="AQAAAAIA" wne:acdName="acd10" wne:fciIndexBasedOn="0065"/>
    <wne:acd wne:argValue="AQAAAAMA" wne:acdName="acd11" wne:fciIndexBasedOn="0065"/>
    <wne:acd wne:argValue="AQAAAAQA" wne:acdName="acd12" wne:fciIndexBasedOn="0065"/>
    <wne:acd wne:acdName="acd13" wne:fciIndexBasedOn="0065"/>
    <wne:acd wne:argValue="AgBUAGUAeAB0ACAASQBUAEEATABJAEMA" wne:acdName="acd14" wne:fciIndexBasedOn="0065"/>
    <wne:acd wne:argValue="AgBUAGUAeAB0ACAAVQBOAEQARQBSAEwASQBOAEUARAA=" wne:acdName="acd15" wne:fciIndexBasedOn="0065"/>
    <wne:acd wne:argValue="AgBDAG8AZABlACAAUwB0AHkAbABlAA==" wne:acdName="acd16" wne:fciIndexBasedOn="0065"/>
    <wne:acd wne:acdName="acd17" wne:fciIndexBasedOn="0065"/>
    <wne:acd wne:acdName="acd18" wne:fciIndexBasedOn="0065"/>
    <wne:acd wne:acdName="acd19" wne:fciIndexBasedOn="0065"/>
    <wne:acd wne:acdName="acd20" wne:fciIndexBasedOn="0065"/>
    <wne:acd wne:acdName="acd21" wne:fciIndexBasedOn="0065"/>
    <wne:acd wne:acdName="acd22" wne:fciIndexBasedOn="0065"/>
    <wne:acd wne:acdName="acd23" wne:fciIndexBasedOn="0065"/>
    <wne:acd wne:argValue="AgBVAHMAZQByACAAQwBsAG8AcwBlAGQAIABEAG8AbwByAA==" wne:acdName="acd24" wne:fciIndexBasedOn="0065"/>
    <wne:acd wne:argValue="AgBUAC4AQgAuAEQA" wne:acdName="acd25" wne:fciIndexBasedOn="0065"/>
    <wne:acd wne:argValue="AgBUAGUAeAB0ACAATgBPAFIATQBBAEwA" wne:acdName="acd26"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2C014B" w14:textId="77777777" w:rsidR="00D602DF" w:rsidRDefault="00D602DF">
      <w:r>
        <w:separator/>
      </w:r>
    </w:p>
  </w:endnote>
  <w:endnote w:type="continuationSeparator" w:id="0">
    <w:p w14:paraId="37F89893" w14:textId="77777777" w:rsidR="00D602DF" w:rsidRDefault="00D60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ExtraLight">
    <w:altName w:val="DejaVu Sans"/>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Yu Mincho">
    <w:altName w:val="MS Gothic"/>
    <w:charset w:val="80"/>
    <w:family w:val="roman"/>
    <w:pitch w:val="variable"/>
    <w:sig w:usb0="800002E7" w:usb1="2AC7FCFF" w:usb2="00000012" w:usb3="00000000" w:csb0="0002009F" w:csb1="00000000"/>
  </w:font>
  <w:font w:name="Meiryo UI">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3F02ED" w14:textId="77777777" w:rsidR="005D3EC2" w:rsidRDefault="005D3EC2">
    <w:pPr>
      <w:pStyle w:val="Footer"/>
      <w:framePr w:w="1150"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r>
      <w:rPr>
        <w:rStyle w:val="PageNumber"/>
        <w:rFonts w:hint="eastAsia"/>
      </w:rPr>
      <w:t xml:space="preserve"> of </w:t>
    </w:r>
    <w:r>
      <w:rPr>
        <w:rStyle w:val="PageNumber"/>
      </w:rPr>
      <w:fldChar w:fldCharType="begin"/>
    </w:r>
    <w:r>
      <w:rPr>
        <w:rStyle w:val="PageNumber"/>
      </w:rPr>
      <w:instrText xml:space="preserve"> </w:instrText>
    </w:r>
    <w:r>
      <w:rPr>
        <w:rStyle w:val="PageNumber"/>
        <w:rFonts w:hint="eastAsia"/>
      </w:rPr>
      <w:instrText>NUMPAGES  \* Arabic  \* MERGEFORMAT</w:instrText>
    </w:r>
    <w:r>
      <w:rPr>
        <w:rStyle w:val="PageNumber"/>
      </w:rPr>
      <w:instrText xml:space="preserve"> </w:instrText>
    </w:r>
    <w:r>
      <w:rPr>
        <w:rStyle w:val="PageNumber"/>
      </w:rPr>
      <w:fldChar w:fldCharType="separate"/>
    </w:r>
    <w:r>
      <w:rPr>
        <w:rStyle w:val="PageNumber"/>
        <w:noProof/>
      </w:rPr>
      <w:t>60</w:t>
    </w:r>
    <w:r>
      <w:rPr>
        <w:rStyle w:val="PageNumber"/>
      </w:rPr>
      <w:fldChar w:fldCharType="end"/>
    </w:r>
  </w:p>
  <w:p w14:paraId="6160231A" w14:textId="77777777" w:rsidR="005D3EC2" w:rsidRDefault="005D3EC2">
    <w:pPr>
      <w:pStyle w:val="Textalign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2E15F" w14:textId="77777777" w:rsidR="001374D0" w:rsidRDefault="001374D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66019" w14:textId="77777777" w:rsidR="001374D0" w:rsidRDefault="001374D0">
    <w:pPr>
      <w:pStyle w:val="Footer"/>
      <w:framePr w:w="1150"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r>
      <w:rPr>
        <w:rStyle w:val="PageNumber"/>
        <w:rFonts w:hint="eastAsia"/>
      </w:rPr>
      <w:t xml:space="preserve"> of </w:t>
    </w:r>
    <w:r>
      <w:rPr>
        <w:rStyle w:val="PageNumber"/>
      </w:rPr>
      <w:fldChar w:fldCharType="begin"/>
    </w:r>
    <w:r>
      <w:rPr>
        <w:rStyle w:val="PageNumber"/>
      </w:rPr>
      <w:instrText xml:space="preserve"> </w:instrText>
    </w:r>
    <w:r>
      <w:rPr>
        <w:rStyle w:val="PageNumber"/>
        <w:rFonts w:hint="eastAsia"/>
      </w:rPr>
      <w:instrText>NUMPAGES  \* Arabic  \* MERGEFORMAT</w:instrText>
    </w:r>
    <w:r>
      <w:rPr>
        <w:rStyle w:val="PageNumber"/>
      </w:rPr>
      <w:instrText xml:space="preserve"> </w:instrText>
    </w:r>
    <w:r>
      <w:rPr>
        <w:rStyle w:val="PageNumber"/>
      </w:rPr>
      <w:fldChar w:fldCharType="separate"/>
    </w:r>
    <w:r>
      <w:rPr>
        <w:rStyle w:val="PageNumber"/>
        <w:noProof/>
      </w:rPr>
      <w:t>101</w:t>
    </w:r>
    <w:r>
      <w:rPr>
        <w:rStyle w:val="PageNumber"/>
      </w:rPr>
      <w:fldChar w:fldCharType="end"/>
    </w:r>
  </w:p>
  <w:p w14:paraId="3A819B9D" w14:textId="77777777" w:rsidR="001374D0" w:rsidRDefault="001374D0" w:rsidP="002D71DE">
    <w:pPr>
      <w:pStyle w:val="TextalignCENTER"/>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147F37" w14:textId="77777777" w:rsidR="001374D0" w:rsidRDefault="001374D0">
    <w:pPr>
      <w:pStyle w:val="Footer"/>
      <w:jc w:val="center"/>
    </w:pPr>
    <w:r>
      <w:fldChar w:fldCharType="begin"/>
    </w:r>
    <w:r>
      <w:instrText xml:space="preserve"> PAGE   \* MERGEFORMAT </w:instrText>
    </w:r>
    <w:r>
      <w:fldChar w:fldCharType="separate"/>
    </w:r>
    <w:r>
      <w:rPr>
        <w:noProof/>
      </w:rPr>
      <w:t>2</w:t>
    </w:r>
    <w:r>
      <w:rPr>
        <w:noProof/>
      </w:rPr>
      <w:fldChar w:fldCharType="end"/>
    </w:r>
  </w:p>
  <w:p w14:paraId="2961392C" w14:textId="77777777" w:rsidR="001374D0" w:rsidRDefault="001374D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A9FB94" w14:textId="77777777" w:rsidR="00E44F2F" w:rsidRDefault="00E44F2F">
    <w:pPr>
      <w:spacing w:after="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CBF189" w14:textId="77777777" w:rsidR="00E44F2F" w:rsidRDefault="00B92B88">
    <w:pPr>
      <w:pStyle w:val="Footer"/>
      <w:framePr w:w="1150"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1D60AB">
      <w:rPr>
        <w:rStyle w:val="PageNumber"/>
        <w:noProof/>
      </w:rPr>
      <w:t>2</w:t>
    </w:r>
    <w:r>
      <w:rPr>
        <w:rStyle w:val="PageNumber"/>
      </w:rPr>
      <w:fldChar w:fldCharType="end"/>
    </w:r>
    <w:r>
      <w:rPr>
        <w:rStyle w:val="PageNumber"/>
        <w:rFonts w:hint="eastAsia"/>
      </w:rPr>
      <w:t xml:space="preserve"> of </w:t>
    </w:r>
    <w:r>
      <w:rPr>
        <w:rStyle w:val="PageNumber"/>
      </w:rPr>
      <w:fldChar w:fldCharType="begin"/>
    </w:r>
    <w:r>
      <w:rPr>
        <w:rStyle w:val="PageNumber"/>
      </w:rPr>
      <w:instrText xml:space="preserve"> </w:instrText>
    </w:r>
    <w:r>
      <w:rPr>
        <w:rStyle w:val="PageNumber"/>
        <w:rFonts w:hint="eastAsia"/>
      </w:rPr>
      <w:instrText>NUMPAGES  \* Arabic  \* MERGEFORMAT</w:instrText>
    </w:r>
    <w:r>
      <w:rPr>
        <w:rStyle w:val="PageNumber"/>
      </w:rPr>
      <w:instrText xml:space="preserve"> </w:instrText>
    </w:r>
    <w:r>
      <w:rPr>
        <w:rStyle w:val="PageNumber"/>
      </w:rPr>
      <w:fldChar w:fldCharType="separate"/>
    </w:r>
    <w:r w:rsidR="001D60AB">
      <w:rPr>
        <w:rStyle w:val="PageNumber"/>
        <w:noProof/>
      </w:rPr>
      <w:t>2</w:t>
    </w:r>
    <w:r>
      <w:rPr>
        <w:rStyle w:val="PageNumber"/>
      </w:rPr>
      <w:fldChar w:fldCharType="end"/>
    </w:r>
  </w:p>
  <w:p w14:paraId="5BFE08E8" w14:textId="77777777" w:rsidR="00E44F2F" w:rsidRDefault="00E44F2F">
    <w:pPr>
      <w:pStyle w:val="Textalign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C2A93" w14:textId="77777777" w:rsidR="00E44F2F" w:rsidRDefault="00E44F2F">
    <w:pPr>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D0B0C7" w14:textId="77777777" w:rsidR="00D602DF" w:rsidRDefault="00D602DF">
      <w:r>
        <w:separator/>
      </w:r>
    </w:p>
  </w:footnote>
  <w:footnote w:type="continuationSeparator" w:id="0">
    <w:p w14:paraId="4C79FACA" w14:textId="77777777" w:rsidR="00D602DF" w:rsidRDefault="00D60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71A250" w14:textId="77777777" w:rsidR="005D3EC2" w:rsidRPr="009D7B8B" w:rsidRDefault="005D3EC2" w:rsidP="005549C1">
    <w:pPr>
      <w:tabs>
        <w:tab w:val="center" w:pos="5102"/>
        <w:tab w:val="right" w:pos="10205"/>
      </w:tabs>
      <w:rPr>
        <w:rFonts w:cs="Arial"/>
        <w:color w:val="000000"/>
        <w:sz w:val="18"/>
        <w:szCs w:val="18"/>
      </w:rPr>
    </w:pPr>
    <w:r w:rsidRPr="009D7B8B">
      <w:rPr>
        <w:rFonts w:cs="Arial"/>
        <w:b/>
        <w:color w:val="000000"/>
      </w:rPr>
      <w:t>RENESAS CONFIDENTIAL</w:t>
    </w:r>
    <w:r w:rsidRPr="009D7B8B">
      <w:rPr>
        <w:b/>
      </w:rPr>
      <w:tab/>
    </w:r>
    <w:r w:rsidRPr="009D7B8B">
      <w:rPr>
        <w:rFonts w:cs="Arial"/>
        <w:color w:val="000000"/>
        <w:sz w:val="18"/>
        <w:szCs w:val="18"/>
      </w:rPr>
      <w:tab/>
      <w:t>[Format name:X2x WPs 14/02/2020 ver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0E287E" w14:textId="77777777" w:rsidR="001374D0" w:rsidRDefault="001374D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03D8D" w14:textId="77777777" w:rsidR="001374D0" w:rsidRPr="00E3520B" w:rsidRDefault="001374D0" w:rsidP="00E3520B">
    <w:pPr>
      <w:pStyle w:val="Header"/>
    </w:pPr>
    <w:r w:rsidRPr="00FC7323">
      <w:rPr>
        <w:rFonts w:eastAsia="Meiryo UI" w:hint="eastAsia"/>
        <w:b/>
        <w:szCs w:val="28"/>
        <w:lang w:val="en-GB"/>
      </w:rPr>
      <w:t>RENESAS</w:t>
    </w:r>
    <w:r w:rsidRPr="00FC7323">
      <w:rPr>
        <w:rFonts w:eastAsia="Meiryo UI"/>
        <w:b/>
        <w:szCs w:val="28"/>
        <w:lang w:val="en-GB"/>
      </w:rPr>
      <w:t xml:space="preserve"> CONFIDENTIAL</w:t>
    </w:r>
    <w:r>
      <w:rPr>
        <w:rFonts w:eastAsia="Meiryo UI"/>
        <w:szCs w:val="28"/>
        <w:lang w:val="en-GB"/>
      </w:rPr>
      <w:t xml:space="preserve">                           </w:t>
    </w:r>
    <w:r>
      <w:rPr>
        <w:rFonts w:eastAsia="Meiryo UI"/>
        <w:szCs w:val="28"/>
        <w:lang w:val="vi-VN"/>
      </w:rPr>
      <w:tab/>
    </w:r>
    <w:r w:rsidRPr="00270221">
      <w:rPr>
        <w:rFonts w:eastAsia="Meiryo UI"/>
        <w:sz w:val="18"/>
        <w:szCs w:val="18"/>
        <w:lang w:val="en-GB"/>
      </w:rPr>
      <w:t>[Format name:X2x WPs 14/02/2020 vers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FD59F6" w14:textId="77777777" w:rsidR="00E44F2F" w:rsidRDefault="00E44F2F">
    <w:pPr>
      <w:spacing w:after="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4D40FB" w14:textId="77777777" w:rsidR="00E44F2F" w:rsidRDefault="00E44F2F">
    <w:pP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116FD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4ABF30"/>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ABC64486"/>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5B042C3E"/>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931526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1B251B79"/>
    <w:multiLevelType w:val="hybridMultilevel"/>
    <w:tmpl w:val="4726EBCC"/>
    <w:lvl w:ilvl="0" w:tplc="AA3C667A">
      <w:start w:val="1"/>
      <w:numFmt w:val="decimal"/>
      <w:pStyle w:val="ClassCaption"/>
      <w:lvlText w:val="Class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34AD3"/>
    <w:multiLevelType w:val="multilevel"/>
    <w:tmpl w:val="3ACACA04"/>
    <w:lvl w:ilvl="0">
      <w:start w:val="1"/>
      <w:numFmt w:val="upperLetter"/>
      <w:pStyle w:val="Appendix"/>
      <w:suff w:val="nothing"/>
      <w:lvlText w:val="Appendix %1 - "/>
      <w:lvlJc w:val="left"/>
      <w:pPr>
        <w:ind w:left="0" w:firstLine="0"/>
      </w:pPr>
      <w:rPr>
        <w:rFonts w:ascii="Arial" w:hAnsi="Arial" w:hint="default"/>
        <w:b/>
        <w:i w:val="0"/>
        <w:sz w:val="36"/>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7" w15:restartNumberingAfterBreak="0">
    <w:nsid w:val="2C6B3C74"/>
    <w:multiLevelType w:val="hybridMultilevel"/>
    <w:tmpl w:val="0BE6C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11049"/>
    <w:multiLevelType w:val="hybridMultilevel"/>
    <w:tmpl w:val="00DA0536"/>
    <w:lvl w:ilvl="0" w:tplc="04090009">
      <w:start w:val="1"/>
      <w:numFmt w:val="bullet"/>
      <w:lvlText w:val=""/>
      <w:lvlJc w:val="left"/>
      <w:pPr>
        <w:ind w:left="965" w:hanging="360"/>
      </w:pPr>
      <w:rPr>
        <w:rFonts w:ascii="Wingdings" w:hAnsi="Wingdings" w:hint="default"/>
      </w:rPr>
    </w:lvl>
    <w:lvl w:ilvl="1" w:tplc="04090003" w:tentative="1">
      <w:start w:val="1"/>
      <w:numFmt w:val="bullet"/>
      <w:lvlText w:val="o"/>
      <w:lvlJc w:val="left"/>
      <w:pPr>
        <w:ind w:left="1685" w:hanging="360"/>
      </w:pPr>
      <w:rPr>
        <w:rFonts w:ascii="Courier New" w:hAnsi="Courier New" w:cs="Courier New" w:hint="default"/>
      </w:rPr>
    </w:lvl>
    <w:lvl w:ilvl="2" w:tplc="04090005" w:tentative="1">
      <w:start w:val="1"/>
      <w:numFmt w:val="bullet"/>
      <w:lvlText w:val=""/>
      <w:lvlJc w:val="left"/>
      <w:pPr>
        <w:ind w:left="2405" w:hanging="360"/>
      </w:pPr>
      <w:rPr>
        <w:rFonts w:ascii="Wingdings" w:hAnsi="Wingdings" w:hint="default"/>
      </w:rPr>
    </w:lvl>
    <w:lvl w:ilvl="3" w:tplc="04090001" w:tentative="1">
      <w:start w:val="1"/>
      <w:numFmt w:val="bullet"/>
      <w:lvlText w:val=""/>
      <w:lvlJc w:val="left"/>
      <w:pPr>
        <w:ind w:left="3125" w:hanging="360"/>
      </w:pPr>
      <w:rPr>
        <w:rFonts w:ascii="Symbol" w:hAnsi="Symbol" w:hint="default"/>
      </w:rPr>
    </w:lvl>
    <w:lvl w:ilvl="4" w:tplc="04090003" w:tentative="1">
      <w:start w:val="1"/>
      <w:numFmt w:val="bullet"/>
      <w:lvlText w:val="o"/>
      <w:lvlJc w:val="left"/>
      <w:pPr>
        <w:ind w:left="3845" w:hanging="360"/>
      </w:pPr>
      <w:rPr>
        <w:rFonts w:ascii="Courier New" w:hAnsi="Courier New" w:cs="Courier New" w:hint="default"/>
      </w:rPr>
    </w:lvl>
    <w:lvl w:ilvl="5" w:tplc="04090005" w:tentative="1">
      <w:start w:val="1"/>
      <w:numFmt w:val="bullet"/>
      <w:lvlText w:val=""/>
      <w:lvlJc w:val="left"/>
      <w:pPr>
        <w:ind w:left="4565" w:hanging="360"/>
      </w:pPr>
      <w:rPr>
        <w:rFonts w:ascii="Wingdings" w:hAnsi="Wingdings" w:hint="default"/>
      </w:rPr>
    </w:lvl>
    <w:lvl w:ilvl="6" w:tplc="04090001" w:tentative="1">
      <w:start w:val="1"/>
      <w:numFmt w:val="bullet"/>
      <w:lvlText w:val=""/>
      <w:lvlJc w:val="left"/>
      <w:pPr>
        <w:ind w:left="5285" w:hanging="360"/>
      </w:pPr>
      <w:rPr>
        <w:rFonts w:ascii="Symbol" w:hAnsi="Symbol" w:hint="default"/>
      </w:rPr>
    </w:lvl>
    <w:lvl w:ilvl="7" w:tplc="04090003" w:tentative="1">
      <w:start w:val="1"/>
      <w:numFmt w:val="bullet"/>
      <w:lvlText w:val="o"/>
      <w:lvlJc w:val="left"/>
      <w:pPr>
        <w:ind w:left="6005" w:hanging="360"/>
      </w:pPr>
      <w:rPr>
        <w:rFonts w:ascii="Courier New" w:hAnsi="Courier New" w:cs="Courier New" w:hint="default"/>
      </w:rPr>
    </w:lvl>
    <w:lvl w:ilvl="8" w:tplc="04090005" w:tentative="1">
      <w:start w:val="1"/>
      <w:numFmt w:val="bullet"/>
      <w:lvlText w:val=""/>
      <w:lvlJc w:val="left"/>
      <w:pPr>
        <w:ind w:left="6725" w:hanging="360"/>
      </w:pPr>
      <w:rPr>
        <w:rFonts w:ascii="Wingdings" w:hAnsi="Wingdings" w:hint="default"/>
      </w:rPr>
    </w:lvl>
  </w:abstractNum>
  <w:abstractNum w:abstractNumId="9" w15:restartNumberingAfterBreak="0">
    <w:nsid w:val="3BD8067F"/>
    <w:multiLevelType w:val="multilevel"/>
    <w:tmpl w:val="FDD683A4"/>
    <w:lvl w:ilvl="0">
      <w:numFmt w:val="decimal"/>
      <w:pStyle w:val="Heading1"/>
      <w:suff w:val="nothing"/>
      <w:lvlText w:val="Chapter %1 - "/>
      <w:lvlJc w:val="left"/>
      <w:pPr>
        <w:ind w:left="0" w:firstLine="0"/>
      </w:pPr>
      <w:rPr>
        <w:rFonts w:ascii="Arial" w:hAnsi="Arial" w:hint="default"/>
        <w:b/>
        <w:i w:val="0"/>
        <w:sz w:val="36"/>
      </w:rPr>
    </w:lvl>
    <w:lvl w:ilvl="1">
      <w:start w:val="1"/>
      <w:numFmt w:val="decimal"/>
      <w:pStyle w:val="Heading2"/>
      <w:lvlText w:val="%1.%2"/>
      <w:lvlJc w:val="left"/>
      <w:pPr>
        <w:tabs>
          <w:tab w:val="num" w:pos="-56"/>
        </w:tabs>
        <w:ind w:left="-56" w:firstLine="907"/>
      </w:pPr>
      <w:rPr>
        <w:rFonts w:hint="default"/>
      </w:rPr>
    </w:lvl>
    <w:lvl w:ilvl="2">
      <w:start w:val="1"/>
      <w:numFmt w:val="decimal"/>
      <w:pStyle w:val="Heading3"/>
      <w:lvlText w:val="%1.%2.%3"/>
      <w:lvlJc w:val="left"/>
      <w:pPr>
        <w:tabs>
          <w:tab w:val="num" w:pos="964"/>
        </w:tabs>
        <w:ind w:left="964" w:hanging="964"/>
      </w:pPr>
      <w:rPr>
        <w:rFonts w:hint="default"/>
        <w:b/>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361"/>
        </w:tabs>
        <w:ind w:left="1361" w:hanging="1361"/>
      </w:pPr>
      <w:rPr>
        <w:rFonts w:hint="default"/>
      </w:rPr>
    </w:lvl>
    <w:lvl w:ilvl="5">
      <w:start w:val="1"/>
      <w:numFmt w:val="none"/>
      <w:lvlText w:val=""/>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FD932E9"/>
    <w:multiLevelType w:val="hybridMultilevel"/>
    <w:tmpl w:val="8DF2FC20"/>
    <w:lvl w:ilvl="0" w:tplc="3DD0E792">
      <w:start w:val="1"/>
      <w:numFmt w:val="decimal"/>
      <w:pStyle w:val="CaptionTable"/>
      <w:lvlText w:val="Table %1."/>
      <w:lvlJc w:val="left"/>
      <w:pPr>
        <w:ind w:left="720" w:hanging="360"/>
      </w:pPr>
      <w:rPr>
        <w:rFonts w:ascii="Arial" w:hAnsi="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B4010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32D5BD1"/>
    <w:multiLevelType w:val="multilevel"/>
    <w:tmpl w:val="0409001D"/>
    <w:styleLink w:val="Bulletsnumberd"/>
    <w:lvl w:ilvl="0">
      <w:start w:val="1"/>
      <w:numFmt w:val="decimal"/>
      <w:lvlText w:val="%1)"/>
      <w:lvlJc w:val="left"/>
      <w:pPr>
        <w:tabs>
          <w:tab w:val="num" w:pos="360"/>
        </w:tabs>
        <w:ind w:left="360" w:hanging="360"/>
      </w:pPr>
      <w:rPr>
        <w:rFonts w:ascii="Arial" w:hAnsi="Arial"/>
        <w:sz w:val="20"/>
      </w:rPr>
    </w:lvl>
    <w:lvl w:ilvl="1">
      <w:start w:val="1"/>
      <w:numFmt w:val="lowerLetter"/>
      <w:lvlText w:val="%2)"/>
      <w:lvlJc w:val="left"/>
      <w:pPr>
        <w:tabs>
          <w:tab w:val="num" w:pos="720"/>
        </w:tabs>
        <w:ind w:left="720" w:hanging="360"/>
      </w:pPr>
      <w:rPr>
        <w:rFonts w:ascii="Arial" w:hAnsi="Arial"/>
        <w:sz w:val="20"/>
      </w:rPr>
    </w:lvl>
    <w:lvl w:ilvl="2">
      <w:start w:val="1"/>
      <w:numFmt w:val="lowerRoman"/>
      <w:lvlText w:val="%3)"/>
      <w:lvlJc w:val="left"/>
      <w:pPr>
        <w:tabs>
          <w:tab w:val="num" w:pos="1080"/>
        </w:tabs>
        <w:ind w:left="1080" w:hanging="360"/>
      </w:pPr>
      <w:rPr>
        <w:rFonts w:ascii="Arial" w:hAnsi="Arial"/>
        <w:sz w:val="20"/>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40E1B2B"/>
    <w:multiLevelType w:val="hybridMultilevel"/>
    <w:tmpl w:val="2FCAC32E"/>
    <w:lvl w:ilvl="0" w:tplc="38B0018C">
      <w:start w:val="1"/>
      <w:numFmt w:val="bullet"/>
      <w:lvlText w:val="-"/>
      <w:lvlJc w:val="left"/>
      <w:pPr>
        <w:ind w:left="720" w:hanging="360"/>
      </w:pPr>
      <w:rPr>
        <w:rFonts w:ascii="Source Sans Pro ExtraLight" w:hAnsi="Source Sans Pro ExtraLight"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090F6D"/>
    <w:multiLevelType w:val="hybridMultilevel"/>
    <w:tmpl w:val="E4AEA6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5A01AD6"/>
    <w:multiLevelType w:val="hybridMultilevel"/>
    <w:tmpl w:val="991AE73E"/>
    <w:name w:val="heading"/>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5C3A7105"/>
    <w:multiLevelType w:val="multilevel"/>
    <w:tmpl w:val="0409001D"/>
    <w:styleLink w:val="Bullets"/>
    <w:lvl w:ilvl="0">
      <w:start w:val="1"/>
      <w:numFmt w:val="bullet"/>
      <w:lvlText w:val=""/>
      <w:lvlJc w:val="left"/>
      <w:pPr>
        <w:tabs>
          <w:tab w:val="num" w:pos="360"/>
        </w:tabs>
        <w:ind w:left="360" w:hanging="360"/>
      </w:pPr>
      <w:rPr>
        <w:rFonts w:ascii="Symbol" w:hAnsi="Symbol" w:hint="default"/>
        <w:sz w:val="24"/>
      </w:rPr>
    </w:lvl>
    <w:lvl w:ilvl="1">
      <w:start w:val="1"/>
      <w:numFmt w:val="bullet"/>
      <w:lvlText w:val=""/>
      <w:lvlJc w:val="left"/>
      <w:pPr>
        <w:tabs>
          <w:tab w:val="num" w:pos="720"/>
        </w:tabs>
        <w:ind w:left="720" w:hanging="360"/>
      </w:pPr>
      <w:rPr>
        <w:rFonts w:ascii="Wingdings" w:hAnsi="Wingdings" w:hint="default"/>
        <w:sz w:val="24"/>
      </w:rPr>
    </w:lvl>
    <w:lvl w:ilvl="2">
      <w:start w:val="1"/>
      <w:numFmt w:val="bullet"/>
      <w:lvlText w:val="-"/>
      <w:lvlJc w:val="left"/>
      <w:pPr>
        <w:tabs>
          <w:tab w:val="num" w:pos="1080"/>
        </w:tabs>
        <w:ind w:left="1080" w:hanging="360"/>
      </w:pPr>
      <w:rPr>
        <w:rFonts w:ascii="Arial" w:hAnsi="Arial" w:hint="default"/>
        <w:sz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6BAE4681"/>
    <w:multiLevelType w:val="multilevel"/>
    <w:tmpl w:val="F878AE5E"/>
    <w:name w:val="BulletListTemplate"/>
    <w:lvl w:ilvl="0">
      <w:start w:val="1"/>
      <w:numFmt w:val="bullet"/>
      <w:lvlText w:val=""/>
      <w:lvlJc w:val="left"/>
      <w:pPr>
        <w:tabs>
          <w:tab w:val="num" w:pos="397"/>
        </w:tabs>
        <w:ind w:left="397" w:hanging="397"/>
      </w:pPr>
      <w:rPr>
        <w:rFonts w:ascii="Symbol" w:hAnsi="Symbol" w:hint="default"/>
        <w:sz w:val="24"/>
      </w:rPr>
    </w:lvl>
    <w:lvl w:ilvl="1">
      <w:start w:val="1"/>
      <w:numFmt w:val="bullet"/>
      <w:lvlText w:val=""/>
      <w:lvlJc w:val="left"/>
      <w:pPr>
        <w:tabs>
          <w:tab w:val="num" w:pos="794"/>
        </w:tabs>
        <w:ind w:left="794" w:hanging="397"/>
      </w:pPr>
      <w:rPr>
        <w:rFonts w:ascii="Wingdings" w:hAnsi="Wingdings" w:hint="default"/>
        <w:sz w:val="24"/>
      </w:rPr>
    </w:lvl>
    <w:lvl w:ilvl="2">
      <w:start w:val="1"/>
      <w:numFmt w:val="none"/>
      <w:lvlText w:val="-"/>
      <w:lvlJc w:val="left"/>
      <w:pPr>
        <w:tabs>
          <w:tab w:val="num" w:pos="1191"/>
        </w:tabs>
        <w:ind w:left="1191" w:hanging="397"/>
      </w:pPr>
      <w:rPr>
        <w:rFonts w:ascii="Arial" w:hAnsi="Arial" w:hint="default"/>
        <w:sz w:val="24"/>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8" w15:restartNumberingAfterBreak="0">
    <w:nsid w:val="6BDD3DAF"/>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639579601">
    <w:abstractNumId w:val="9"/>
  </w:num>
  <w:num w:numId="2" w16cid:durableId="1207180421">
    <w:abstractNumId w:val="3"/>
  </w:num>
  <w:num w:numId="3" w16cid:durableId="2101561095">
    <w:abstractNumId w:val="2"/>
  </w:num>
  <w:num w:numId="4" w16cid:durableId="2136868148">
    <w:abstractNumId w:val="1"/>
  </w:num>
  <w:num w:numId="5" w16cid:durableId="399137806">
    <w:abstractNumId w:val="0"/>
  </w:num>
  <w:num w:numId="6" w16cid:durableId="685600168">
    <w:abstractNumId w:val="4"/>
  </w:num>
  <w:num w:numId="7" w16cid:durableId="643510754">
    <w:abstractNumId w:val="11"/>
  </w:num>
  <w:num w:numId="8" w16cid:durableId="2068995179">
    <w:abstractNumId w:val="18"/>
  </w:num>
  <w:num w:numId="9" w16cid:durableId="479224880">
    <w:abstractNumId w:val="16"/>
  </w:num>
  <w:num w:numId="10" w16cid:durableId="1410618449">
    <w:abstractNumId w:val="12"/>
  </w:num>
  <w:num w:numId="11" w16cid:durableId="551356665">
    <w:abstractNumId w:val="6"/>
  </w:num>
  <w:num w:numId="12" w16cid:durableId="1918006529">
    <w:abstractNumId w:val="7"/>
  </w:num>
  <w:num w:numId="13" w16cid:durableId="448863091">
    <w:abstractNumId w:val="8"/>
  </w:num>
  <w:num w:numId="14" w16cid:durableId="2006400345">
    <w:abstractNumId w:val="13"/>
  </w:num>
  <w:num w:numId="15" w16cid:durableId="941953602">
    <w:abstractNumId w:val="10"/>
  </w:num>
  <w:num w:numId="16" w16cid:durableId="415398823">
    <w:abstractNumId w:val="5"/>
  </w:num>
  <w:num w:numId="17" w16cid:durableId="329524391">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bordersDoNotSurroundHeader/>
  <w:bordersDoNotSurroundFooter/>
  <w:activeWritingStyle w:appName="MSWord" w:lang="en-US" w:vendorID="64" w:dllVersion="6" w:nlCheck="1" w:checkStyle="1"/>
  <w:activeWritingStyle w:appName="MSWord" w:lang="en-GB" w:vendorID="64" w:dllVersion="6" w:nlCheck="1" w:checkStyle="1"/>
  <w:activeWritingStyle w:appName="MSWord" w:lang="en-IN" w:vendorID="64" w:dllVersion="6" w:nlCheck="1" w:checkStyle="0"/>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IN" w:vendorID="64" w:dllVersion="0" w:nlCheck="1" w:checkStyle="0"/>
  <w:activeWritingStyle w:appName="MSWord" w:lang="en-US"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formatting="1" w:enforcement="0"/>
  <w:autoFormatOverride/>
  <w:defaultTabStop w:val="720"/>
  <w:defaultTableStyle w:val="TableGrid"/>
  <w:characterSpacingControl w:val="doNotCompress"/>
  <w:hdrShapeDefaults>
    <o:shapedefaults v:ext="edit" spidmax="2243">
      <v:textbox inset="5.85pt,.7pt,5.85pt,.7pt"/>
    </o:shapedefaults>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letzteNummer" w:val="36"/>
    <w:docVar w:name="Req2Prefix" w:val="TSDD"/>
    <w:docVar w:name="ReqPrefix" w:val="FLS"/>
  </w:docVars>
  <w:rsids>
    <w:rsidRoot w:val="00E44F2F"/>
    <w:rsid w:val="0002173D"/>
    <w:rsid w:val="00051013"/>
    <w:rsid w:val="000831B9"/>
    <w:rsid w:val="00090281"/>
    <w:rsid w:val="000937C8"/>
    <w:rsid w:val="000E2F1C"/>
    <w:rsid w:val="000E7C27"/>
    <w:rsid w:val="00113CBC"/>
    <w:rsid w:val="001374D0"/>
    <w:rsid w:val="00182B93"/>
    <w:rsid w:val="001918D7"/>
    <w:rsid w:val="001D60AB"/>
    <w:rsid w:val="00227E17"/>
    <w:rsid w:val="00240821"/>
    <w:rsid w:val="00241576"/>
    <w:rsid w:val="002D27BE"/>
    <w:rsid w:val="002E0323"/>
    <w:rsid w:val="003065B3"/>
    <w:rsid w:val="00336645"/>
    <w:rsid w:val="00396DB6"/>
    <w:rsid w:val="003A346C"/>
    <w:rsid w:val="003A6917"/>
    <w:rsid w:val="004849DF"/>
    <w:rsid w:val="004A692B"/>
    <w:rsid w:val="004F1467"/>
    <w:rsid w:val="0056142E"/>
    <w:rsid w:val="005D3EC2"/>
    <w:rsid w:val="005E051C"/>
    <w:rsid w:val="00617FB8"/>
    <w:rsid w:val="006848C0"/>
    <w:rsid w:val="006C0791"/>
    <w:rsid w:val="0079295B"/>
    <w:rsid w:val="007A3CF5"/>
    <w:rsid w:val="00814282"/>
    <w:rsid w:val="008B23D3"/>
    <w:rsid w:val="00916479"/>
    <w:rsid w:val="009619E0"/>
    <w:rsid w:val="00977560"/>
    <w:rsid w:val="009A6CC2"/>
    <w:rsid w:val="009C3B36"/>
    <w:rsid w:val="00AF4ADB"/>
    <w:rsid w:val="00B100DE"/>
    <w:rsid w:val="00B92B88"/>
    <w:rsid w:val="00BD691E"/>
    <w:rsid w:val="00C102A4"/>
    <w:rsid w:val="00C121C6"/>
    <w:rsid w:val="00C63DAF"/>
    <w:rsid w:val="00CC02BC"/>
    <w:rsid w:val="00CF1D0B"/>
    <w:rsid w:val="00D32F0A"/>
    <w:rsid w:val="00D602DF"/>
    <w:rsid w:val="00D91032"/>
    <w:rsid w:val="00DE311D"/>
    <w:rsid w:val="00DE6033"/>
    <w:rsid w:val="00E01211"/>
    <w:rsid w:val="00E150DF"/>
    <w:rsid w:val="00E30C3E"/>
    <w:rsid w:val="00E44F2F"/>
    <w:rsid w:val="00E91FD1"/>
    <w:rsid w:val="00F079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43">
      <v:textbox inset="5.85pt,.7pt,5.85pt,.7pt"/>
    </o:shapedefaults>
    <o:shapelayout v:ext="edit">
      <o:idmap v:ext="edit" data="2"/>
    </o:shapelayout>
  </w:shapeDefaults>
  <w:decimalSymbol w:val="."/>
  <w:listSeparator w:val=","/>
  <w14:docId w14:val="6226E9D9"/>
  <w15:docId w15:val="{E077A064-3757-4240-B9FD-5942B6D4B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locked="1" w:semiHidden="1" w:unhideWhenUsed="1"/>
    <w:lsdException w:name="annotation text" w:locked="1" w:semiHidden="1" w:unhideWhenUsed="1"/>
    <w:lsdException w:name="header" w:semiHidden="1" w:uiPriority="99" w:unhideWhenUsed="1"/>
    <w:lsdException w:name="footer" w:semiHidden="1" w:uiPriority="99" w:unhideWhenUsed="1"/>
    <w:lsdException w:name="index heading" w:locked="1" w:semiHidden="1" w:unhideWhenUsed="1"/>
    <w:lsdException w:name="caption" w:semiHidden="1" w:uiPriority="99" w:unhideWhenUsed="1" w:qFormat="1"/>
    <w:lsdException w:name="table of figures" w:locked="1" w:semiHidden="1" w:uiPriority="99" w:unhideWhenUsed="1"/>
    <w:lsdException w:name="envelope address" w:semiHidden="1" w:unhideWhenUsed="1"/>
    <w:lsdException w:name="envelope return" w:semiHidden="1" w:unhideWhenUsed="1"/>
    <w:lsdException w:name="footnote reference" w:locked="1" w:semiHidden="1" w:unhideWhenUsed="1"/>
    <w:lsdException w:name="annotation reference" w:locked="1" w:semiHidden="1" w:unhideWhenUsed="1"/>
    <w:lsdException w:name="line number"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locked="1"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locked="1"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w:qFormat/>
    <w:pPr>
      <w:spacing w:after="180"/>
    </w:pPr>
    <w:rPr>
      <w:rFonts w:ascii="Arial" w:hAnsi="Arial"/>
      <w:szCs w:val="24"/>
      <w:lang w:eastAsia="ja-JP"/>
    </w:rPr>
  </w:style>
  <w:style w:type="paragraph" w:styleId="Heading1">
    <w:name w:val="heading 1"/>
    <w:aliases w:val="Section Heading,1,h1,Header 1,Test Plan,Attribute Heading 1,tchead,MainHeader,Section,PA Chapter,Chapter Heading,new page/chapter,Propo,Head1,Main heading,Part,Nom du projet,l1,l,Heading 1 Char,&lt;1.見出し&gt;,Futura Ü1"/>
    <w:basedOn w:val="Normal"/>
    <w:next w:val="Normal"/>
    <w:qFormat/>
    <w:pPr>
      <w:keepNext/>
      <w:pageBreakBefore/>
      <w:numPr>
        <w:numId w:val="1"/>
      </w:numPr>
      <w:spacing w:before="600" w:after="420"/>
      <w:jc w:val="center"/>
      <w:outlineLvl w:val="0"/>
    </w:pPr>
    <w:rPr>
      <w:rFonts w:cs="Arial"/>
      <w:b/>
      <w:bCs/>
      <w:kern w:val="32"/>
      <w:sz w:val="36"/>
      <w:szCs w:val="32"/>
    </w:rPr>
  </w:style>
  <w:style w:type="paragraph" w:styleId="Heading2">
    <w:name w:val="heading 2"/>
    <w:aliases w:val="ClassHeading,Heading 2 Hidden,Heading 2rh,h2,2nd level,Titre3,h2 main heading,Attribute Heading 2,B.2 Heading 2,A.1 Heading 2,2,Header 2,Reset numbering,Module Name,heading 2,Chapter,1.Seite,H21,HeadB,Major,HD2,PA Major Section,Numbered - 2,hd"/>
    <w:basedOn w:val="Heading1"/>
    <w:next w:val="Normal"/>
    <w:link w:val="Heading2Char"/>
    <w:qFormat/>
    <w:pPr>
      <w:pageBreakBefore w:val="0"/>
      <w:numPr>
        <w:ilvl w:val="1"/>
      </w:numPr>
      <w:tabs>
        <w:tab w:val="clear" w:pos="-56"/>
        <w:tab w:val="num" w:pos="142"/>
      </w:tabs>
      <w:spacing w:before="480" w:after="300"/>
      <w:ind w:left="142" w:hanging="142"/>
      <w:jc w:val="left"/>
      <w:outlineLvl w:val="1"/>
    </w:pPr>
    <w:rPr>
      <w:bCs w:val="0"/>
      <w:iCs/>
      <w:sz w:val="28"/>
      <w:szCs w:val="28"/>
    </w:rPr>
  </w:style>
  <w:style w:type="paragraph" w:styleId="Heading3">
    <w:name w:val="heading 3"/>
    <w:aliases w:val="FunctionName,h3,h3 sub heading,ModuleFunctionName,3,Heading 3E,alltoc,Heading 3 - old,Org Heading 1,Map,H31,Minor,H3-Heading 3,l3.3,l3,list 3,list3,heading 3,H32,Org Heading 11,h11,Map1,H311,FunctionName1,31,Heading 3E1,H33,Org Heading 12"/>
    <w:basedOn w:val="Heading2"/>
    <w:next w:val="Normal"/>
    <w:qFormat/>
    <w:pPr>
      <w:numPr>
        <w:ilvl w:val="2"/>
      </w:numPr>
      <w:outlineLvl w:val="2"/>
    </w:pPr>
    <w:rPr>
      <w:bCs/>
      <w:sz w:val="26"/>
      <w:szCs w:val="26"/>
    </w:rPr>
  </w:style>
  <w:style w:type="paragraph" w:styleId="Heading4">
    <w:name w:val="heading 4"/>
    <w:aliases w:val="h4 + Black,Not All caps,Justified,Before:  0 pt,h4,Überschrift 4 Char,Char Char, Char Char,&lt;(1) 見出し&gt;"/>
    <w:basedOn w:val="Heading3"/>
    <w:next w:val="Normal"/>
    <w:qFormat/>
    <w:pPr>
      <w:numPr>
        <w:ilvl w:val="3"/>
      </w:numPr>
      <w:outlineLvl w:val="3"/>
    </w:pPr>
    <w:rPr>
      <w:bCs w:val="0"/>
      <w:szCs w:val="28"/>
    </w:rPr>
  </w:style>
  <w:style w:type="paragraph" w:styleId="Heading5">
    <w:name w:val="heading 5"/>
    <w:aliases w:val="h5,Heading 2A,&lt;(a) 見出し&gt;"/>
    <w:basedOn w:val="Heading4"/>
    <w:next w:val="Normal"/>
    <w:qFormat/>
    <w:locked/>
    <w:pPr>
      <w:numPr>
        <w:ilvl w:val="4"/>
      </w:numPr>
      <w:spacing w:before="240" w:after="120"/>
      <w:outlineLvl w:val="4"/>
    </w:pPr>
    <w:rPr>
      <w:b w:val="0"/>
      <w:bCs/>
      <w:iCs w:val="0"/>
      <w:szCs w:val="26"/>
    </w:rPr>
  </w:style>
  <w:style w:type="paragraph" w:styleId="Heading6">
    <w:name w:val="heading 6"/>
    <w:basedOn w:val="Normal"/>
    <w:next w:val="Normal"/>
    <w:link w:val="Heading6Char"/>
    <w:qFormat/>
    <w:locked/>
    <w:pPr>
      <w:spacing w:before="240" w:after="60"/>
      <w:outlineLvl w:val="5"/>
    </w:pPr>
    <w:rPr>
      <w:rFonts w:ascii="Times New Roman" w:hAnsi="Times New Roman"/>
      <w:b/>
      <w:bCs/>
      <w:sz w:val="22"/>
      <w:szCs w:val="22"/>
    </w:rPr>
  </w:style>
  <w:style w:type="paragraph" w:styleId="Heading7">
    <w:name w:val="heading 7"/>
    <w:basedOn w:val="Normal"/>
    <w:next w:val="Normal"/>
    <w:qFormat/>
    <w:locked/>
    <w:pPr>
      <w:spacing w:before="240" w:after="60"/>
      <w:outlineLvl w:val="6"/>
    </w:pPr>
    <w:rPr>
      <w:rFonts w:ascii="Times New Roman" w:hAnsi="Times New Roman"/>
      <w:sz w:val="24"/>
    </w:rPr>
  </w:style>
  <w:style w:type="paragraph" w:styleId="Heading8">
    <w:name w:val="heading 8"/>
    <w:basedOn w:val="Normal"/>
    <w:next w:val="Normal"/>
    <w:qFormat/>
    <w:locked/>
    <w:pPr>
      <w:spacing w:before="240" w:after="60"/>
      <w:outlineLvl w:val="7"/>
    </w:pPr>
    <w:rPr>
      <w:rFonts w:ascii="Times New Roman" w:hAnsi="Times New Roman"/>
      <w:i/>
      <w:iCs/>
      <w:sz w:val="24"/>
    </w:rPr>
  </w:style>
  <w:style w:type="paragraph" w:styleId="Heading9">
    <w:name w:val="heading 9"/>
    <w:basedOn w:val="Normal"/>
    <w:next w:val="Normal"/>
    <w:qFormat/>
    <w:locked/>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s">
    <w:name w:val="Bullets"/>
    <w:basedOn w:val="NoList"/>
    <w:pPr>
      <w:numPr>
        <w:numId w:val="9"/>
      </w:numPr>
    </w:pPr>
  </w:style>
  <w:style w:type="numbering" w:customStyle="1" w:styleId="Bulletsnumberd">
    <w:name w:val="Bullets numberd"/>
    <w:basedOn w:val="NoList"/>
    <w:pPr>
      <w:numPr>
        <w:numId w:val="10"/>
      </w:numPr>
    </w:pPr>
  </w:style>
  <w:style w:type="character" w:customStyle="1" w:styleId="TextBOLD">
    <w:name w:val="Text BOLD"/>
    <w:rPr>
      <w:b/>
    </w:rPr>
  </w:style>
  <w:style w:type="paragraph" w:customStyle="1" w:styleId="Appendix">
    <w:name w:val="Appendix"/>
    <w:basedOn w:val="Normal"/>
    <w:next w:val="Normal"/>
    <w:pPr>
      <w:pageBreakBefore/>
      <w:numPr>
        <w:numId w:val="11"/>
      </w:numPr>
      <w:spacing w:before="600" w:after="420"/>
      <w:jc w:val="center"/>
    </w:pPr>
    <w:rPr>
      <w:b/>
      <w:sz w:val="36"/>
    </w:rPr>
  </w:style>
  <w:style w:type="character" w:customStyle="1" w:styleId="TextUNDERLINED">
    <w:name w:val="Text UNDERLINED"/>
    <w:rPr>
      <w:u w:val="single"/>
    </w:rPr>
  </w:style>
  <w:style w:type="character" w:customStyle="1" w:styleId="TextNORMAL">
    <w:name w:val="Text NORMAL"/>
    <w:basedOn w:val="DefaultParagraphFont"/>
  </w:style>
  <w:style w:type="paragraph" w:customStyle="1" w:styleId="Subtitel">
    <w:name w:val="Subtitel"/>
    <w:basedOn w:val="Normal"/>
    <w:next w:val="Normal"/>
    <w:autoRedefine/>
    <w:semiHidden/>
    <w:pPr>
      <w:tabs>
        <w:tab w:val="left" w:pos="975"/>
      </w:tabs>
      <w:ind w:left="612" w:right="612"/>
      <w:jc w:val="center"/>
    </w:pPr>
    <w:rPr>
      <w:sz w:val="28"/>
      <w:szCs w:val="28"/>
    </w:rPr>
  </w:style>
  <w:style w:type="paragraph" w:customStyle="1" w:styleId="Titel">
    <w:name w:val="Titel"/>
    <w:basedOn w:val="Normal"/>
    <w:next w:val="Normal"/>
    <w:autoRedefine/>
    <w:semiHidden/>
    <w:pPr>
      <w:tabs>
        <w:tab w:val="left" w:pos="975"/>
      </w:tabs>
      <w:ind w:left="612" w:right="612"/>
      <w:jc w:val="center"/>
    </w:pPr>
    <w:rPr>
      <w:sz w:val="40"/>
      <w:szCs w:val="40"/>
      <w:lang w:val="de-DE"/>
    </w:rPr>
  </w:style>
  <w:style w:type="paragraph" w:styleId="TOC2">
    <w:name w:val="toc 2"/>
    <w:basedOn w:val="Normal"/>
    <w:next w:val="Normal"/>
    <w:uiPriority w:val="39"/>
    <w:pPr>
      <w:spacing w:after="0"/>
      <w:ind w:left="567" w:hanging="567"/>
    </w:pPr>
    <w:rPr>
      <w:b/>
    </w:rPr>
  </w:style>
  <w:style w:type="paragraph" w:styleId="TOC1">
    <w:name w:val="toc 1"/>
    <w:basedOn w:val="Normal"/>
    <w:next w:val="Normal"/>
    <w:uiPriority w:val="39"/>
    <w:pPr>
      <w:tabs>
        <w:tab w:val="right" w:leader="dot" w:pos="8303"/>
      </w:tabs>
      <w:spacing w:before="200" w:after="200"/>
      <w:ind w:left="1701" w:hanging="1701"/>
    </w:pPr>
    <w:rPr>
      <w:b/>
      <w:sz w:val="24"/>
    </w:rPr>
  </w:style>
  <w:style w:type="paragraph" w:styleId="TOC3">
    <w:name w:val="toc 3"/>
    <w:basedOn w:val="Normal"/>
    <w:next w:val="Normal"/>
    <w:uiPriority w:val="39"/>
    <w:pPr>
      <w:tabs>
        <w:tab w:val="left" w:pos="1701"/>
        <w:tab w:val="right" w:leader="dot" w:pos="8303"/>
      </w:tabs>
      <w:spacing w:after="0"/>
      <w:ind w:left="1247" w:hanging="680"/>
    </w:pPr>
  </w:style>
  <w:style w:type="paragraph" w:styleId="TOC4">
    <w:name w:val="toc 4"/>
    <w:basedOn w:val="Normal"/>
    <w:next w:val="Normal"/>
    <w:uiPriority w:val="39"/>
    <w:pPr>
      <w:spacing w:after="0"/>
      <w:ind w:left="2041" w:hanging="794"/>
    </w:pPr>
  </w:style>
  <w:style w:type="paragraph" w:customStyle="1" w:styleId="Heading2withoutTOC">
    <w:name w:val="Heading 2 without TOC"/>
    <w:basedOn w:val="Normal"/>
    <w:next w:val="Normal"/>
    <w:semiHidden/>
    <w:pPr>
      <w:pageBreakBefore/>
      <w:jc w:val="center"/>
    </w:pPr>
    <w:rPr>
      <w:b/>
      <w:i/>
      <w:sz w:val="28"/>
    </w:rPr>
  </w:style>
  <w:style w:type="paragraph" w:customStyle="1" w:styleId="HeadingforParagraph">
    <w:name w:val="Heading for Paragraph"/>
    <w:basedOn w:val="Normal"/>
    <w:next w:val="Normal"/>
    <w:pPr>
      <w:keepNext/>
    </w:pPr>
    <w:rPr>
      <w:b/>
      <w:sz w:val="24"/>
    </w:rPr>
  </w:style>
  <w:style w:type="character" w:customStyle="1" w:styleId="TextITALIC">
    <w:name w:val="Text ITALIC"/>
    <w:rPr>
      <w:i/>
    </w:rPr>
  </w:style>
  <w:style w:type="paragraph" w:customStyle="1" w:styleId="CodeStyle">
    <w:name w:val="Code Style"/>
    <w:basedOn w:val="Normal"/>
    <w:next w:val="Normal"/>
    <w:link w:val="CodeStyleChar"/>
    <w:pPr>
      <w:pBdr>
        <w:top w:val="single" w:sz="4" w:space="6" w:color="auto" w:shadow="1"/>
        <w:left w:val="single" w:sz="4" w:space="6" w:color="auto" w:shadow="1"/>
        <w:bottom w:val="single" w:sz="4" w:space="6" w:color="auto" w:shadow="1"/>
        <w:right w:val="single" w:sz="4" w:space="6" w:color="auto" w:shadow="1"/>
      </w:pBdr>
      <w:spacing w:after="0"/>
    </w:pPr>
    <w:rPr>
      <w:rFonts w:ascii="Courier New" w:hAnsi="Courier New"/>
      <w:noProof/>
      <w:color w:val="0000FF"/>
      <w:sz w:val="18"/>
      <w:lang w:val="sq-AL"/>
    </w:rPr>
  </w:style>
  <w:style w:type="table" w:styleId="TableGrid">
    <w:name w:val="Table Grid"/>
    <w:basedOn w:val="TableNormal"/>
    <w:pPr>
      <w:spacing w:after="100" w:afterAutospacing="1"/>
    </w:pPr>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wordWrap/>
        <w:spacing w:beforeLines="0" w:before="100" w:beforeAutospacing="1"/>
        <w:jc w:val="center"/>
      </w:pPr>
      <w:rPr>
        <w:rFonts w:ascii="Arial" w:hAnsi="Arial"/>
        <w:b/>
        <w:i w:val="0"/>
        <w:sz w:val="20"/>
      </w:rPr>
      <w:tblPr/>
      <w:tcPr>
        <w:shd w:val="clear" w:color="auto" w:fill="CCCCCC"/>
        <w:vAlign w:val="center"/>
      </w:tcPr>
    </w:tblStylePr>
    <w:tblStylePr w:type="lastRow">
      <w:pPr>
        <w:keepNext/>
        <w:wordWrap/>
      </w:pPr>
    </w:tblStylePr>
    <w:tblStylePr w:type="neCell">
      <w:rPr>
        <w:rFonts w:ascii="Arial" w:hAnsi="Arial"/>
        <w:b/>
        <w:sz w:val="20"/>
      </w:rPr>
    </w:tblStylePr>
    <w:tblStylePr w:type="nwCell">
      <w:rPr>
        <w:rFonts w:ascii="Arial" w:hAnsi="Arial"/>
        <w:b/>
        <w:sz w:val="20"/>
      </w:rPr>
    </w:tblStylePr>
  </w:style>
  <w:style w:type="paragraph" w:styleId="Caption">
    <w:name w:val="caption"/>
    <w:basedOn w:val="Normal"/>
    <w:next w:val="Normal"/>
    <w:link w:val="CaptionChar"/>
    <w:uiPriority w:val="99"/>
    <w:qFormat/>
    <w:pPr>
      <w:spacing w:before="120" w:after="120"/>
      <w:jc w:val="center"/>
    </w:pPr>
    <w:rPr>
      <w:b/>
      <w:bCs/>
      <w:szCs w:val="20"/>
    </w:rPr>
  </w:style>
  <w:style w:type="paragraph" w:styleId="TOC5">
    <w:name w:val="toc 5"/>
    <w:basedOn w:val="Normal"/>
    <w:next w:val="Normal"/>
    <w:autoRedefine/>
    <w:semiHidden/>
    <w:pPr>
      <w:spacing w:after="0"/>
      <w:ind w:left="799"/>
    </w:pPr>
  </w:style>
  <w:style w:type="character" w:styleId="CommentReference">
    <w:name w:val="annotation reference"/>
    <w:semiHidden/>
    <w:locked/>
    <w:rPr>
      <w:sz w:val="16"/>
      <w:szCs w:val="16"/>
    </w:rPr>
  </w:style>
  <w:style w:type="paragraph" w:styleId="Header">
    <w:name w:val="header"/>
    <w:basedOn w:val="Normal"/>
    <w:link w:val="HeaderChar"/>
    <w:uiPriority w:val="99"/>
    <w:locked/>
    <w:pPr>
      <w:tabs>
        <w:tab w:val="center" w:pos="4320"/>
        <w:tab w:val="right" w:pos="8640"/>
      </w:tabs>
    </w:pPr>
  </w:style>
  <w:style w:type="paragraph" w:styleId="Footer">
    <w:name w:val="footer"/>
    <w:basedOn w:val="Normal"/>
    <w:link w:val="FooterChar"/>
    <w:uiPriority w:val="99"/>
    <w:locked/>
    <w:pPr>
      <w:tabs>
        <w:tab w:val="center" w:pos="4320"/>
        <w:tab w:val="right" w:pos="8640"/>
      </w:tabs>
    </w:pPr>
  </w:style>
  <w:style w:type="paragraph" w:customStyle="1" w:styleId="TextalignRIGHT">
    <w:name w:val="Text align RIGHT"/>
    <w:basedOn w:val="Normal"/>
    <w:next w:val="Normal"/>
    <w:pPr>
      <w:jc w:val="right"/>
    </w:pPr>
  </w:style>
  <w:style w:type="paragraph" w:customStyle="1" w:styleId="TextalignLEFT">
    <w:name w:val="Text align LEFT"/>
    <w:basedOn w:val="Normal"/>
    <w:next w:val="Normal"/>
  </w:style>
  <w:style w:type="paragraph" w:customStyle="1" w:styleId="TextalignCENTER">
    <w:name w:val="Text align CENTER"/>
    <w:basedOn w:val="Normal"/>
    <w:next w:val="Normal"/>
    <w:link w:val="TextalignCENTERChar"/>
    <w:pPr>
      <w:jc w:val="center"/>
    </w:pPr>
  </w:style>
  <w:style w:type="paragraph" w:styleId="CommentText">
    <w:name w:val="annotation text"/>
    <w:basedOn w:val="Normal"/>
    <w:semiHidden/>
    <w:locked/>
    <w:rPr>
      <w:szCs w:val="20"/>
    </w:rPr>
  </w:style>
  <w:style w:type="character" w:customStyle="1" w:styleId="TextalignCENTERChar">
    <w:name w:val="Text align CENTER Char"/>
    <w:link w:val="TextalignCENTER"/>
    <w:rPr>
      <w:rFonts w:ascii="Arial" w:eastAsia="MS Mincho" w:hAnsi="Arial"/>
      <w:szCs w:val="24"/>
      <w:lang w:val="en-US" w:eastAsia="ja-JP" w:bidi="ar-SA"/>
    </w:rPr>
  </w:style>
  <w:style w:type="paragraph" w:styleId="CommentSubject">
    <w:name w:val="annotation subject"/>
    <w:basedOn w:val="CommentText"/>
    <w:next w:val="CommentText"/>
    <w:semiHidden/>
    <w:locked/>
    <w:rPr>
      <w:b/>
      <w:bCs/>
    </w:rPr>
  </w:style>
  <w:style w:type="paragraph" w:styleId="BalloonText">
    <w:name w:val="Balloon Text"/>
    <w:basedOn w:val="Normal"/>
    <w:semiHidden/>
    <w:locked/>
    <w:rPr>
      <w:rFonts w:ascii="Tahoma" w:hAnsi="Tahoma" w:cs="Tahoma"/>
      <w:sz w:val="16"/>
      <w:szCs w:val="16"/>
    </w:rPr>
  </w:style>
  <w:style w:type="paragraph" w:customStyle="1" w:styleId="Tabletext">
    <w:name w:val="Tabletext"/>
    <w:basedOn w:val="Normal"/>
    <w:link w:val="TabletextChar"/>
    <w:pPr>
      <w:spacing w:before="120" w:after="120"/>
      <w:ind w:left="57"/>
      <w:jc w:val="both"/>
    </w:pPr>
    <w:rPr>
      <w:rFonts w:ascii="Trebuchet MS" w:eastAsia="Times New Roman" w:hAnsi="Trebuchet MS"/>
      <w:szCs w:val="20"/>
      <w:lang w:val="en-GB" w:eastAsia="x-none"/>
    </w:rPr>
  </w:style>
  <w:style w:type="character" w:customStyle="1" w:styleId="TabletextChar">
    <w:name w:val="Tabletext Char"/>
    <w:link w:val="Tabletext"/>
    <w:rPr>
      <w:rFonts w:ascii="Trebuchet MS" w:eastAsia="Times New Roman" w:hAnsi="Trebuchet MS"/>
      <w:lang w:val="en-GB"/>
    </w:rPr>
  </w:style>
  <w:style w:type="numbering" w:styleId="111111">
    <w:name w:val="Outline List 2"/>
    <w:basedOn w:val="NoList"/>
    <w:semiHidden/>
    <w:locked/>
    <w:pPr>
      <w:numPr>
        <w:numId w:val="6"/>
      </w:numPr>
    </w:pPr>
  </w:style>
  <w:style w:type="numbering" w:styleId="1ai">
    <w:name w:val="Outline List 1"/>
    <w:basedOn w:val="NoList"/>
    <w:semiHidden/>
    <w:locked/>
    <w:pPr>
      <w:numPr>
        <w:numId w:val="7"/>
      </w:numPr>
    </w:pPr>
  </w:style>
  <w:style w:type="numbering" w:styleId="ArticleSection">
    <w:name w:val="Outline List 3"/>
    <w:basedOn w:val="NoList"/>
    <w:semiHidden/>
    <w:locked/>
    <w:pPr>
      <w:numPr>
        <w:numId w:val="8"/>
      </w:numPr>
    </w:pPr>
  </w:style>
  <w:style w:type="paragraph" w:styleId="BlockText">
    <w:name w:val="Block Text"/>
    <w:basedOn w:val="Normal"/>
    <w:semiHidden/>
    <w:locked/>
    <w:pPr>
      <w:spacing w:after="120"/>
      <w:ind w:left="1440" w:right="1440"/>
    </w:pPr>
  </w:style>
  <w:style w:type="paragraph" w:styleId="BodyText">
    <w:name w:val="Body Text"/>
    <w:basedOn w:val="Normal"/>
    <w:locked/>
    <w:pPr>
      <w:spacing w:after="120"/>
    </w:pPr>
  </w:style>
  <w:style w:type="paragraph" w:styleId="BodyText2">
    <w:name w:val="Body Text 2"/>
    <w:basedOn w:val="Normal"/>
    <w:link w:val="BodyText2Char"/>
    <w:locked/>
    <w:pPr>
      <w:spacing w:after="120" w:line="480" w:lineRule="auto"/>
    </w:pPr>
  </w:style>
  <w:style w:type="paragraph" w:styleId="BodyText3">
    <w:name w:val="Body Text 3"/>
    <w:basedOn w:val="Normal"/>
    <w:link w:val="BodyText3Char"/>
    <w:locked/>
    <w:pPr>
      <w:spacing w:after="120"/>
    </w:pPr>
    <w:rPr>
      <w:sz w:val="16"/>
      <w:szCs w:val="16"/>
      <w:lang w:val="x-none"/>
    </w:rPr>
  </w:style>
  <w:style w:type="paragraph" w:styleId="BodyTextFirstIndent">
    <w:name w:val="Body Text First Indent"/>
    <w:basedOn w:val="BodyText"/>
    <w:semiHidden/>
    <w:locked/>
    <w:pPr>
      <w:ind w:firstLine="210"/>
    </w:pPr>
  </w:style>
  <w:style w:type="paragraph" w:styleId="BodyTextIndent">
    <w:name w:val="Body Text Indent"/>
    <w:basedOn w:val="Normal"/>
    <w:semiHidden/>
    <w:locked/>
    <w:pPr>
      <w:spacing w:after="120"/>
      <w:ind w:left="283"/>
    </w:pPr>
  </w:style>
  <w:style w:type="paragraph" w:styleId="BodyTextFirstIndent2">
    <w:name w:val="Body Text First Indent 2"/>
    <w:basedOn w:val="BodyTextIndent"/>
    <w:semiHidden/>
    <w:locked/>
    <w:pPr>
      <w:ind w:firstLine="210"/>
    </w:pPr>
  </w:style>
  <w:style w:type="paragraph" w:styleId="BodyTextIndent2">
    <w:name w:val="Body Text Indent 2"/>
    <w:basedOn w:val="Normal"/>
    <w:semiHidden/>
    <w:locked/>
    <w:pPr>
      <w:spacing w:after="120" w:line="480" w:lineRule="auto"/>
      <w:ind w:left="283"/>
    </w:pPr>
  </w:style>
  <w:style w:type="paragraph" w:styleId="BodyTextIndent3">
    <w:name w:val="Body Text Indent 3"/>
    <w:basedOn w:val="Normal"/>
    <w:semiHidden/>
    <w:locked/>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locked/>
  </w:style>
  <w:style w:type="paragraph" w:styleId="E-mailSignature">
    <w:name w:val="E-mail Signature"/>
    <w:basedOn w:val="Normal"/>
    <w:semiHidden/>
    <w:locked/>
  </w:style>
  <w:style w:type="character" w:styleId="Emphasis">
    <w:name w:val="Emphasis"/>
    <w:qFormat/>
    <w:locked/>
    <w:rPr>
      <w:i/>
      <w:iCs/>
    </w:rPr>
  </w:style>
  <w:style w:type="paragraph" w:styleId="EnvelopeAddress">
    <w:name w:val="envelope address"/>
    <w:basedOn w:val="Normal"/>
    <w:semiHidden/>
    <w:locked/>
    <w:pPr>
      <w:framePr w:w="7920" w:h="1980" w:hRule="exact" w:hSpace="180" w:wrap="auto" w:hAnchor="page" w:xAlign="center" w:yAlign="bottom"/>
      <w:ind w:left="2880"/>
    </w:pPr>
    <w:rPr>
      <w:rFonts w:cs="Arial"/>
      <w:sz w:val="24"/>
    </w:rPr>
  </w:style>
  <w:style w:type="paragraph" w:styleId="EnvelopeReturn">
    <w:name w:val="envelope return"/>
    <w:basedOn w:val="Normal"/>
    <w:semiHidden/>
    <w:locked/>
    <w:rPr>
      <w:rFonts w:cs="Arial"/>
      <w:szCs w:val="20"/>
    </w:rPr>
  </w:style>
  <w:style w:type="character" w:styleId="FollowedHyperlink">
    <w:name w:val="FollowedHyperlink"/>
    <w:locked/>
    <w:rPr>
      <w:color w:val="800080"/>
      <w:u w:val="single"/>
    </w:rPr>
  </w:style>
  <w:style w:type="character" w:styleId="HTMLAcronym">
    <w:name w:val="HTML Acronym"/>
    <w:basedOn w:val="DefaultParagraphFont"/>
    <w:semiHidden/>
    <w:locked/>
  </w:style>
  <w:style w:type="paragraph" w:styleId="HTMLAddress">
    <w:name w:val="HTML Address"/>
    <w:basedOn w:val="Normal"/>
    <w:semiHidden/>
    <w:locked/>
    <w:rPr>
      <w:i/>
      <w:iCs/>
    </w:rPr>
  </w:style>
  <w:style w:type="character" w:styleId="HTMLCite">
    <w:name w:val="HTML Cite"/>
    <w:semiHidden/>
    <w:locked/>
    <w:rPr>
      <w:i/>
      <w:iCs/>
    </w:rPr>
  </w:style>
  <w:style w:type="character" w:styleId="HTMLCode">
    <w:name w:val="HTML Code"/>
    <w:semiHidden/>
    <w:locked/>
    <w:rPr>
      <w:rFonts w:ascii="Courier New" w:hAnsi="Courier New" w:cs="Courier New"/>
      <w:sz w:val="20"/>
      <w:szCs w:val="20"/>
    </w:rPr>
  </w:style>
  <w:style w:type="character" w:styleId="HTMLDefinition">
    <w:name w:val="HTML Definition"/>
    <w:semiHidden/>
    <w:locked/>
    <w:rPr>
      <w:i/>
      <w:iCs/>
    </w:rPr>
  </w:style>
  <w:style w:type="character" w:styleId="HTMLKeyboard">
    <w:name w:val="HTML Keyboard"/>
    <w:semiHidden/>
    <w:locked/>
    <w:rPr>
      <w:rFonts w:ascii="Courier New" w:hAnsi="Courier New" w:cs="Courier New"/>
      <w:sz w:val="20"/>
      <w:szCs w:val="20"/>
    </w:rPr>
  </w:style>
  <w:style w:type="paragraph" w:styleId="HTMLPreformatted">
    <w:name w:val="HTML Preformatted"/>
    <w:basedOn w:val="Normal"/>
    <w:semiHidden/>
    <w:locked/>
    <w:rPr>
      <w:rFonts w:ascii="Courier New" w:hAnsi="Courier New" w:cs="Courier New"/>
      <w:szCs w:val="20"/>
    </w:rPr>
  </w:style>
  <w:style w:type="character" w:styleId="HTMLSample">
    <w:name w:val="HTML Sample"/>
    <w:semiHidden/>
    <w:locked/>
    <w:rPr>
      <w:rFonts w:ascii="Courier New" w:hAnsi="Courier New" w:cs="Courier New"/>
    </w:rPr>
  </w:style>
  <w:style w:type="character" w:styleId="HTMLTypewriter">
    <w:name w:val="HTML Typewriter"/>
    <w:semiHidden/>
    <w:locked/>
    <w:rPr>
      <w:rFonts w:ascii="Courier New" w:hAnsi="Courier New" w:cs="Courier New"/>
      <w:sz w:val="20"/>
      <w:szCs w:val="20"/>
    </w:rPr>
  </w:style>
  <w:style w:type="character" w:styleId="HTMLVariable">
    <w:name w:val="HTML Variable"/>
    <w:semiHidden/>
    <w:locked/>
    <w:rPr>
      <w:i/>
      <w:iCs/>
    </w:rPr>
  </w:style>
  <w:style w:type="character" w:styleId="Hyperlink">
    <w:name w:val="Hyperlink"/>
    <w:uiPriority w:val="99"/>
    <w:locked/>
    <w:rPr>
      <w:color w:val="0000FF"/>
      <w:u w:val="single"/>
    </w:rPr>
  </w:style>
  <w:style w:type="character" w:styleId="LineNumber">
    <w:name w:val="line number"/>
    <w:basedOn w:val="DefaultParagraphFont"/>
    <w:semiHidden/>
    <w:locked/>
  </w:style>
  <w:style w:type="paragraph" w:styleId="List">
    <w:name w:val="List"/>
    <w:basedOn w:val="Normal"/>
    <w:semiHidden/>
    <w:locked/>
    <w:pPr>
      <w:ind w:left="283" w:hanging="283"/>
    </w:pPr>
  </w:style>
  <w:style w:type="paragraph" w:styleId="List2">
    <w:name w:val="List 2"/>
    <w:basedOn w:val="Normal"/>
    <w:semiHidden/>
    <w:locked/>
    <w:pPr>
      <w:ind w:left="566" w:hanging="283"/>
    </w:pPr>
  </w:style>
  <w:style w:type="paragraph" w:styleId="List3">
    <w:name w:val="List 3"/>
    <w:basedOn w:val="Normal"/>
    <w:semiHidden/>
    <w:locked/>
    <w:pPr>
      <w:ind w:left="849" w:hanging="283"/>
    </w:pPr>
  </w:style>
  <w:style w:type="paragraph" w:styleId="List4">
    <w:name w:val="List 4"/>
    <w:basedOn w:val="Normal"/>
    <w:semiHidden/>
    <w:locked/>
    <w:pPr>
      <w:ind w:left="1132" w:hanging="283"/>
    </w:pPr>
  </w:style>
  <w:style w:type="paragraph" w:styleId="List5">
    <w:name w:val="List 5"/>
    <w:basedOn w:val="Normal"/>
    <w:semiHidden/>
    <w:locked/>
    <w:pPr>
      <w:ind w:left="1415" w:hanging="283"/>
    </w:pPr>
  </w:style>
  <w:style w:type="paragraph" w:styleId="ListBullet4">
    <w:name w:val="List Bullet 4"/>
    <w:basedOn w:val="Normal"/>
    <w:locked/>
    <w:pPr>
      <w:numPr>
        <w:numId w:val="2"/>
      </w:numPr>
    </w:pPr>
  </w:style>
  <w:style w:type="paragraph" w:styleId="ListBullet5">
    <w:name w:val="List Bullet 5"/>
    <w:basedOn w:val="Normal"/>
    <w:locked/>
    <w:pPr>
      <w:numPr>
        <w:numId w:val="3"/>
      </w:numPr>
    </w:pPr>
  </w:style>
  <w:style w:type="paragraph" w:styleId="ListContinue">
    <w:name w:val="List Continue"/>
    <w:basedOn w:val="Normal"/>
    <w:semiHidden/>
    <w:locked/>
    <w:pPr>
      <w:spacing w:after="120"/>
      <w:ind w:left="283"/>
    </w:pPr>
  </w:style>
  <w:style w:type="paragraph" w:styleId="ListContinue2">
    <w:name w:val="List Continue 2"/>
    <w:basedOn w:val="Normal"/>
    <w:semiHidden/>
    <w:locked/>
    <w:pPr>
      <w:spacing w:after="120"/>
      <w:ind w:left="566"/>
    </w:pPr>
  </w:style>
  <w:style w:type="paragraph" w:styleId="ListContinue3">
    <w:name w:val="List Continue 3"/>
    <w:basedOn w:val="Normal"/>
    <w:semiHidden/>
    <w:locked/>
    <w:pPr>
      <w:spacing w:after="120"/>
      <w:ind w:left="849"/>
    </w:pPr>
  </w:style>
  <w:style w:type="paragraph" w:styleId="ListContinue4">
    <w:name w:val="List Continue 4"/>
    <w:basedOn w:val="Normal"/>
    <w:semiHidden/>
    <w:locked/>
    <w:pPr>
      <w:spacing w:after="120"/>
      <w:ind w:left="1132"/>
    </w:pPr>
  </w:style>
  <w:style w:type="paragraph" w:styleId="ListContinue5">
    <w:name w:val="List Continue 5"/>
    <w:basedOn w:val="Normal"/>
    <w:semiHidden/>
    <w:locked/>
    <w:pPr>
      <w:spacing w:after="120"/>
      <w:ind w:left="1415"/>
    </w:pPr>
  </w:style>
  <w:style w:type="paragraph" w:styleId="ListNumber4">
    <w:name w:val="List Number 4"/>
    <w:basedOn w:val="Normal"/>
    <w:locked/>
    <w:pPr>
      <w:numPr>
        <w:numId w:val="4"/>
      </w:numPr>
    </w:pPr>
  </w:style>
  <w:style w:type="paragraph" w:styleId="ListNumber5">
    <w:name w:val="List Number 5"/>
    <w:basedOn w:val="Normal"/>
    <w:locked/>
    <w:pPr>
      <w:numPr>
        <w:numId w:val="5"/>
      </w:numPr>
    </w:pPr>
  </w:style>
  <w:style w:type="paragraph" w:styleId="MessageHeader">
    <w:name w:val="Message Header"/>
    <w:basedOn w:val="Normal"/>
    <w:semiHidden/>
    <w:locke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NormalWeb">
    <w:name w:val="Normal (Web)"/>
    <w:basedOn w:val="Normal"/>
    <w:semiHidden/>
    <w:locked/>
    <w:rPr>
      <w:rFonts w:ascii="Times New Roman" w:hAnsi="Times New Roman"/>
      <w:sz w:val="24"/>
    </w:rPr>
  </w:style>
  <w:style w:type="paragraph" w:styleId="NormalIndent">
    <w:name w:val="Normal Indent"/>
    <w:basedOn w:val="Normal"/>
    <w:semiHidden/>
    <w:locked/>
    <w:pPr>
      <w:ind w:left="720"/>
    </w:pPr>
  </w:style>
  <w:style w:type="paragraph" w:styleId="NoteHeading">
    <w:name w:val="Note Heading"/>
    <w:basedOn w:val="Normal"/>
    <w:next w:val="Normal"/>
    <w:semiHidden/>
    <w:locked/>
  </w:style>
  <w:style w:type="character" w:styleId="PageNumber">
    <w:name w:val="page number"/>
    <w:basedOn w:val="DefaultParagraphFont"/>
    <w:locked/>
  </w:style>
  <w:style w:type="paragraph" w:styleId="PlainText">
    <w:name w:val="Plain Text"/>
    <w:basedOn w:val="Normal"/>
    <w:semiHidden/>
    <w:locked/>
    <w:rPr>
      <w:rFonts w:ascii="Courier New" w:hAnsi="Courier New" w:cs="Courier New"/>
      <w:szCs w:val="20"/>
    </w:rPr>
  </w:style>
  <w:style w:type="paragraph" w:styleId="Salutation">
    <w:name w:val="Salutation"/>
    <w:basedOn w:val="Normal"/>
    <w:next w:val="Normal"/>
    <w:semiHidden/>
    <w:locked/>
  </w:style>
  <w:style w:type="paragraph" w:styleId="Signature">
    <w:name w:val="Signature"/>
    <w:basedOn w:val="Normal"/>
    <w:semiHidden/>
    <w:locked/>
    <w:pPr>
      <w:ind w:left="4252"/>
    </w:pPr>
  </w:style>
  <w:style w:type="character" w:styleId="Strong">
    <w:name w:val="Strong"/>
    <w:uiPriority w:val="22"/>
    <w:qFormat/>
    <w:locked/>
    <w:rPr>
      <w:b/>
      <w:bCs/>
    </w:rPr>
  </w:style>
  <w:style w:type="paragraph" w:styleId="Subtitle">
    <w:name w:val="Subtitle"/>
    <w:basedOn w:val="Normal"/>
    <w:qFormat/>
    <w:pPr>
      <w:spacing w:after="60"/>
      <w:jc w:val="center"/>
      <w:outlineLvl w:val="1"/>
    </w:pPr>
    <w:rPr>
      <w:rFonts w:cs="Arial"/>
      <w:sz w:val="24"/>
    </w:rPr>
  </w:style>
  <w:style w:type="table" w:styleId="Table3Deffects1">
    <w:name w:val="Table 3D effects 1"/>
    <w:basedOn w:val="TableNormal"/>
    <w:semiHidden/>
    <w:lock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lock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lock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lock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lock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lock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lock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lock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pPr>
      <w:spacing w:before="240" w:after="60"/>
      <w:jc w:val="center"/>
      <w:outlineLvl w:val="0"/>
    </w:pPr>
    <w:rPr>
      <w:rFonts w:cs="Arial"/>
      <w:b/>
      <w:bCs/>
      <w:kern w:val="28"/>
      <w:sz w:val="32"/>
      <w:szCs w:val="32"/>
    </w:rPr>
  </w:style>
  <w:style w:type="paragraph" w:customStyle="1" w:styleId="bodytext0">
    <w:name w:val="bodytext"/>
    <w:basedOn w:val="Normal"/>
    <w:pPr>
      <w:widowControl w:val="0"/>
      <w:tabs>
        <w:tab w:val="left" w:pos="864"/>
      </w:tabs>
      <w:overflowPunct w:val="0"/>
      <w:autoSpaceDE w:val="0"/>
      <w:autoSpaceDN w:val="0"/>
      <w:adjustRightInd w:val="0"/>
      <w:spacing w:before="20" w:after="20"/>
      <w:jc w:val="both"/>
      <w:textAlignment w:val="baseline"/>
    </w:pPr>
    <w:rPr>
      <w:rFonts w:ascii="Trebuchet MS" w:eastAsia="Times New Roman" w:hAnsi="Trebuchet MS"/>
      <w:color w:val="000000"/>
      <w:szCs w:val="20"/>
      <w:lang w:val="en-GB" w:eastAsia="en-US"/>
    </w:rPr>
  </w:style>
  <w:style w:type="paragraph" w:customStyle="1" w:styleId="TableHeader">
    <w:name w:val="TableHeader"/>
    <w:basedOn w:val="Normal"/>
    <w:pPr>
      <w:spacing w:before="120" w:after="120"/>
      <w:ind w:left="57"/>
      <w:jc w:val="both"/>
    </w:pPr>
    <w:rPr>
      <w:rFonts w:ascii="Trebuchet MS" w:eastAsia="Times New Roman" w:hAnsi="Trebuchet MS"/>
      <w:b/>
      <w:i/>
      <w:sz w:val="22"/>
      <w:szCs w:val="20"/>
      <w:lang w:val="en-GB" w:eastAsia="en-US"/>
    </w:rPr>
  </w:style>
  <w:style w:type="paragraph" w:customStyle="1" w:styleId="aProposaltext">
    <w:name w:val="a Proposal  text"/>
    <w:basedOn w:val="Normal"/>
    <w:pPr>
      <w:spacing w:after="120"/>
      <w:jc w:val="both"/>
    </w:pPr>
    <w:rPr>
      <w:rFonts w:ascii="Trebuchet MS" w:eastAsia="Times New Roman" w:hAnsi="Trebuchet MS"/>
      <w:szCs w:val="20"/>
      <w:lang w:eastAsia="en-US"/>
    </w:rPr>
  </w:style>
  <w:style w:type="paragraph" w:customStyle="1" w:styleId="SourceCode">
    <w:name w:val="SourceCode"/>
    <w:basedOn w:val="Normal"/>
    <w:rsid w:val="000937C8"/>
    <w:pPr>
      <w:spacing w:after="0"/>
    </w:pPr>
    <w:rPr>
      <w:rFonts w:ascii="Consolas" w:eastAsia="Times New Roman" w:hAnsi="Consolas" w:cs="Courier New"/>
      <w:lang w:val="de-DE" w:eastAsia="de-DE"/>
    </w:rPr>
  </w:style>
  <w:style w:type="character" w:customStyle="1" w:styleId="CodeStyleChar">
    <w:name w:val="Code Style Char"/>
    <w:link w:val="CodeStyle"/>
    <w:rPr>
      <w:rFonts w:ascii="Courier New" w:eastAsia="MS Mincho" w:hAnsi="Courier New"/>
      <w:noProof/>
      <w:color w:val="0000FF"/>
      <w:sz w:val="18"/>
      <w:szCs w:val="24"/>
      <w:lang w:val="sq-AL" w:eastAsia="ja-JP" w:bidi="ar-SA"/>
    </w:rPr>
  </w:style>
  <w:style w:type="character" w:customStyle="1" w:styleId="UserClosedDoor">
    <w:name w:val="User Closed Door"/>
    <w:rPr>
      <w:bdr w:val="none" w:sz="0" w:space="0" w:color="auto"/>
      <w:shd w:val="clear" w:color="auto" w:fill="FFCC00"/>
    </w:rPr>
  </w:style>
  <w:style w:type="character" w:customStyle="1" w:styleId="TBD">
    <w:name w:val="T.B.D"/>
    <w:rPr>
      <w:bdr w:val="none" w:sz="0" w:space="0" w:color="auto"/>
      <w:shd w:val="clear" w:color="auto" w:fill="CCCCCC"/>
    </w:rPr>
  </w:style>
  <w:style w:type="paragraph" w:styleId="Revision">
    <w:name w:val="Revision"/>
    <w:hidden/>
    <w:uiPriority w:val="99"/>
    <w:semiHidden/>
    <w:rPr>
      <w:rFonts w:ascii="Arial" w:hAnsi="Arial"/>
      <w:szCs w:val="24"/>
      <w:lang w:eastAsia="ja-JP"/>
    </w:rPr>
  </w:style>
  <w:style w:type="paragraph" w:styleId="TableofFigures">
    <w:name w:val="table of figures"/>
    <w:basedOn w:val="Normal"/>
    <w:next w:val="Normal"/>
    <w:uiPriority w:val="99"/>
    <w:locked/>
    <w:pPr>
      <w:widowControl w:val="0"/>
      <w:overflowPunct w:val="0"/>
      <w:autoSpaceDE w:val="0"/>
      <w:autoSpaceDN w:val="0"/>
      <w:adjustRightInd w:val="0"/>
      <w:spacing w:before="20" w:after="20"/>
      <w:ind w:left="400" w:hanging="400"/>
      <w:jc w:val="both"/>
      <w:textAlignment w:val="baseline"/>
    </w:pPr>
    <w:rPr>
      <w:rFonts w:eastAsia="Times New Roman"/>
      <w:b/>
      <w:color w:val="000000"/>
      <w:szCs w:val="20"/>
      <w:lang w:eastAsia="en-US"/>
    </w:rPr>
  </w:style>
  <w:style w:type="paragraph" w:styleId="DocumentMap">
    <w:name w:val="Document Map"/>
    <w:basedOn w:val="Normal"/>
    <w:link w:val="DocumentMapChar"/>
    <w:locked/>
    <w:rPr>
      <w:rFonts w:ascii="Tahoma" w:hAnsi="Tahoma"/>
      <w:sz w:val="16"/>
      <w:szCs w:val="16"/>
      <w:lang w:val="x-none"/>
    </w:rPr>
  </w:style>
  <w:style w:type="character" w:customStyle="1" w:styleId="DocumentMapChar">
    <w:name w:val="Document Map Char"/>
    <w:link w:val="DocumentMap"/>
    <w:rPr>
      <w:rFonts w:ascii="Tahoma" w:hAnsi="Tahoma" w:cs="Tahoma"/>
      <w:sz w:val="16"/>
      <w:szCs w:val="16"/>
      <w:lang w:eastAsia="ja-JP"/>
    </w:rPr>
  </w:style>
  <w:style w:type="paragraph" w:customStyle="1" w:styleId="Tabletext0">
    <w:name w:val="Table text"/>
    <w:basedOn w:val="BodyText"/>
    <w:autoRedefine/>
    <w:pPr>
      <w:tabs>
        <w:tab w:val="left" w:pos="173"/>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after="0"/>
      <w:ind w:right="72"/>
      <w:jc w:val="both"/>
    </w:pPr>
    <w:rPr>
      <w:rFonts w:eastAsia="Times New Roman" w:cs="Arial"/>
      <w:bCs/>
      <w:color w:val="000000"/>
      <w:szCs w:val="20"/>
      <w:lang w:val="en-GB" w:eastAsia="en-US"/>
    </w:rPr>
  </w:style>
  <w:style w:type="paragraph" w:customStyle="1" w:styleId="a6">
    <w:name w:val="a6"/>
    <w:basedOn w:val="Heading6"/>
    <w:next w:val="Normal"/>
    <w:pPr>
      <w:keepNext/>
      <w:widowControl w:val="0"/>
      <w:tabs>
        <w:tab w:val="left" w:pos="1140"/>
        <w:tab w:val="left" w:pos="1360"/>
        <w:tab w:val="num" w:pos="1440"/>
      </w:tabs>
      <w:overflowPunct w:val="0"/>
      <w:autoSpaceDE w:val="0"/>
      <w:autoSpaceDN w:val="0"/>
      <w:adjustRightInd w:val="0"/>
      <w:spacing w:before="0" w:after="0"/>
      <w:textAlignment w:val="baseline"/>
    </w:pPr>
    <w:rPr>
      <w:rFonts w:ascii="Arial" w:eastAsia="Times New Roman" w:hAnsi="Arial"/>
      <w:sz w:val="20"/>
      <w:lang w:eastAsia="en-US"/>
    </w:rPr>
  </w:style>
  <w:style w:type="paragraph" w:styleId="Index1">
    <w:name w:val="index 1"/>
    <w:basedOn w:val="Normal"/>
    <w:next w:val="Normal"/>
    <w:autoRedefine/>
    <w:locked/>
    <w:pPr>
      <w:widowControl w:val="0"/>
      <w:tabs>
        <w:tab w:val="left" w:pos="864"/>
      </w:tabs>
      <w:overflowPunct w:val="0"/>
      <w:autoSpaceDE w:val="0"/>
      <w:autoSpaceDN w:val="0"/>
      <w:adjustRightInd w:val="0"/>
      <w:spacing w:before="20" w:after="120"/>
      <w:ind w:left="200" w:hanging="200"/>
      <w:jc w:val="both"/>
      <w:textAlignment w:val="baseline"/>
    </w:pPr>
    <w:rPr>
      <w:rFonts w:ascii="Trebuchet MS" w:eastAsia="Times New Roman" w:hAnsi="Trebuchet MS"/>
      <w:color w:val="000000"/>
      <w:szCs w:val="20"/>
      <w:lang w:eastAsia="en-US"/>
    </w:rPr>
  </w:style>
  <w:style w:type="paragraph" w:styleId="Index2">
    <w:name w:val="index 2"/>
    <w:basedOn w:val="Normal"/>
    <w:next w:val="Normal"/>
    <w:autoRedefine/>
    <w:locked/>
    <w:pPr>
      <w:widowControl w:val="0"/>
      <w:tabs>
        <w:tab w:val="left" w:pos="864"/>
      </w:tabs>
      <w:overflowPunct w:val="0"/>
      <w:autoSpaceDE w:val="0"/>
      <w:autoSpaceDN w:val="0"/>
      <w:adjustRightInd w:val="0"/>
      <w:spacing w:before="20" w:after="120"/>
      <w:ind w:left="400" w:hanging="200"/>
      <w:jc w:val="both"/>
      <w:textAlignment w:val="baseline"/>
    </w:pPr>
    <w:rPr>
      <w:rFonts w:ascii="Trebuchet MS" w:eastAsia="Times New Roman" w:hAnsi="Trebuchet MS"/>
      <w:color w:val="000000"/>
      <w:szCs w:val="20"/>
      <w:lang w:eastAsia="en-US"/>
    </w:rPr>
  </w:style>
  <w:style w:type="paragraph" w:styleId="Index3">
    <w:name w:val="index 3"/>
    <w:basedOn w:val="Normal"/>
    <w:next w:val="Normal"/>
    <w:autoRedefine/>
    <w:locked/>
    <w:pPr>
      <w:widowControl w:val="0"/>
      <w:tabs>
        <w:tab w:val="left" w:pos="864"/>
      </w:tabs>
      <w:overflowPunct w:val="0"/>
      <w:autoSpaceDE w:val="0"/>
      <w:autoSpaceDN w:val="0"/>
      <w:adjustRightInd w:val="0"/>
      <w:spacing w:before="20" w:after="120"/>
      <w:ind w:left="600" w:hanging="200"/>
      <w:jc w:val="both"/>
      <w:textAlignment w:val="baseline"/>
    </w:pPr>
    <w:rPr>
      <w:rFonts w:ascii="Trebuchet MS" w:eastAsia="Times New Roman" w:hAnsi="Trebuchet MS"/>
      <w:color w:val="000000"/>
      <w:szCs w:val="20"/>
      <w:lang w:eastAsia="en-US"/>
    </w:rPr>
  </w:style>
  <w:style w:type="paragraph" w:styleId="Index4">
    <w:name w:val="index 4"/>
    <w:basedOn w:val="Normal"/>
    <w:next w:val="Normal"/>
    <w:autoRedefine/>
    <w:locked/>
    <w:pPr>
      <w:widowControl w:val="0"/>
      <w:tabs>
        <w:tab w:val="left" w:pos="864"/>
      </w:tabs>
      <w:overflowPunct w:val="0"/>
      <w:autoSpaceDE w:val="0"/>
      <w:autoSpaceDN w:val="0"/>
      <w:adjustRightInd w:val="0"/>
      <w:spacing w:before="20" w:after="120"/>
      <w:ind w:left="800" w:hanging="200"/>
      <w:jc w:val="both"/>
      <w:textAlignment w:val="baseline"/>
    </w:pPr>
    <w:rPr>
      <w:rFonts w:ascii="Trebuchet MS" w:eastAsia="Times New Roman" w:hAnsi="Trebuchet MS"/>
      <w:color w:val="000000"/>
      <w:szCs w:val="20"/>
      <w:lang w:eastAsia="en-US"/>
    </w:rPr>
  </w:style>
  <w:style w:type="paragraph" w:styleId="Index5">
    <w:name w:val="index 5"/>
    <w:basedOn w:val="Normal"/>
    <w:next w:val="Normal"/>
    <w:autoRedefine/>
    <w:locked/>
    <w:pPr>
      <w:widowControl w:val="0"/>
      <w:tabs>
        <w:tab w:val="left" w:pos="864"/>
      </w:tabs>
      <w:overflowPunct w:val="0"/>
      <w:autoSpaceDE w:val="0"/>
      <w:autoSpaceDN w:val="0"/>
      <w:adjustRightInd w:val="0"/>
      <w:spacing w:before="20" w:after="120"/>
      <w:ind w:left="1000" w:hanging="200"/>
      <w:jc w:val="both"/>
      <w:textAlignment w:val="baseline"/>
    </w:pPr>
    <w:rPr>
      <w:rFonts w:ascii="Trebuchet MS" w:eastAsia="Times New Roman" w:hAnsi="Trebuchet MS"/>
      <w:color w:val="000000"/>
      <w:szCs w:val="20"/>
      <w:lang w:eastAsia="en-US"/>
    </w:rPr>
  </w:style>
  <w:style w:type="paragraph" w:styleId="Index6">
    <w:name w:val="index 6"/>
    <w:basedOn w:val="Normal"/>
    <w:next w:val="Normal"/>
    <w:autoRedefine/>
    <w:locked/>
    <w:pPr>
      <w:widowControl w:val="0"/>
      <w:tabs>
        <w:tab w:val="left" w:pos="864"/>
      </w:tabs>
      <w:overflowPunct w:val="0"/>
      <w:autoSpaceDE w:val="0"/>
      <w:autoSpaceDN w:val="0"/>
      <w:adjustRightInd w:val="0"/>
      <w:spacing w:before="20" w:after="120"/>
      <w:ind w:left="1200" w:hanging="200"/>
      <w:jc w:val="both"/>
      <w:textAlignment w:val="baseline"/>
    </w:pPr>
    <w:rPr>
      <w:rFonts w:ascii="Trebuchet MS" w:eastAsia="Times New Roman" w:hAnsi="Trebuchet MS"/>
      <w:color w:val="000000"/>
      <w:szCs w:val="20"/>
      <w:lang w:eastAsia="en-US"/>
    </w:rPr>
  </w:style>
  <w:style w:type="paragraph" w:styleId="Index7">
    <w:name w:val="index 7"/>
    <w:basedOn w:val="Normal"/>
    <w:next w:val="Normal"/>
    <w:autoRedefine/>
    <w:locked/>
    <w:pPr>
      <w:widowControl w:val="0"/>
      <w:tabs>
        <w:tab w:val="left" w:pos="864"/>
      </w:tabs>
      <w:overflowPunct w:val="0"/>
      <w:autoSpaceDE w:val="0"/>
      <w:autoSpaceDN w:val="0"/>
      <w:adjustRightInd w:val="0"/>
      <w:spacing w:before="20" w:after="120"/>
      <w:ind w:left="1400" w:hanging="200"/>
      <w:jc w:val="both"/>
      <w:textAlignment w:val="baseline"/>
    </w:pPr>
    <w:rPr>
      <w:rFonts w:ascii="Trebuchet MS" w:eastAsia="Times New Roman" w:hAnsi="Trebuchet MS"/>
      <w:color w:val="000000"/>
      <w:szCs w:val="20"/>
      <w:lang w:eastAsia="en-US"/>
    </w:rPr>
  </w:style>
  <w:style w:type="paragraph" w:styleId="Index8">
    <w:name w:val="index 8"/>
    <w:basedOn w:val="Normal"/>
    <w:next w:val="Normal"/>
    <w:autoRedefine/>
    <w:locked/>
    <w:pPr>
      <w:widowControl w:val="0"/>
      <w:tabs>
        <w:tab w:val="left" w:pos="864"/>
      </w:tabs>
      <w:overflowPunct w:val="0"/>
      <w:autoSpaceDE w:val="0"/>
      <w:autoSpaceDN w:val="0"/>
      <w:adjustRightInd w:val="0"/>
      <w:spacing w:before="20" w:after="120"/>
      <w:ind w:left="1600" w:hanging="200"/>
      <w:jc w:val="both"/>
      <w:textAlignment w:val="baseline"/>
    </w:pPr>
    <w:rPr>
      <w:rFonts w:ascii="Trebuchet MS" w:eastAsia="Times New Roman" w:hAnsi="Trebuchet MS"/>
      <w:color w:val="000000"/>
      <w:szCs w:val="20"/>
      <w:lang w:eastAsia="en-US"/>
    </w:rPr>
  </w:style>
  <w:style w:type="paragraph" w:styleId="Index9">
    <w:name w:val="index 9"/>
    <w:basedOn w:val="Normal"/>
    <w:next w:val="Normal"/>
    <w:autoRedefine/>
    <w:locked/>
    <w:pPr>
      <w:widowControl w:val="0"/>
      <w:tabs>
        <w:tab w:val="left" w:pos="864"/>
      </w:tabs>
      <w:overflowPunct w:val="0"/>
      <w:autoSpaceDE w:val="0"/>
      <w:autoSpaceDN w:val="0"/>
      <w:adjustRightInd w:val="0"/>
      <w:spacing w:before="20" w:after="120"/>
      <w:ind w:left="1800" w:hanging="200"/>
      <w:jc w:val="both"/>
      <w:textAlignment w:val="baseline"/>
    </w:pPr>
    <w:rPr>
      <w:rFonts w:ascii="Trebuchet MS" w:eastAsia="Times New Roman" w:hAnsi="Trebuchet MS"/>
      <w:color w:val="000000"/>
      <w:szCs w:val="20"/>
      <w:lang w:eastAsia="en-US"/>
    </w:rPr>
  </w:style>
  <w:style w:type="paragraph" w:styleId="TOC6">
    <w:name w:val="toc 6"/>
    <w:basedOn w:val="Normal"/>
    <w:next w:val="Normal"/>
    <w:autoRedefine/>
    <w:pPr>
      <w:widowControl w:val="0"/>
      <w:tabs>
        <w:tab w:val="left" w:pos="864"/>
      </w:tabs>
      <w:overflowPunct w:val="0"/>
      <w:autoSpaceDE w:val="0"/>
      <w:autoSpaceDN w:val="0"/>
      <w:adjustRightInd w:val="0"/>
      <w:spacing w:before="20" w:after="20"/>
      <w:ind w:left="1000"/>
      <w:jc w:val="both"/>
      <w:textAlignment w:val="baseline"/>
    </w:pPr>
    <w:rPr>
      <w:rFonts w:ascii="Trebuchet MS" w:eastAsia="Times New Roman" w:hAnsi="Trebuchet MS"/>
      <w:color w:val="000000"/>
      <w:szCs w:val="20"/>
      <w:lang w:eastAsia="en-US"/>
    </w:rPr>
  </w:style>
  <w:style w:type="paragraph" w:styleId="TOC7">
    <w:name w:val="toc 7"/>
    <w:basedOn w:val="Normal"/>
    <w:next w:val="Normal"/>
    <w:autoRedefine/>
    <w:locked/>
    <w:pPr>
      <w:widowControl w:val="0"/>
      <w:tabs>
        <w:tab w:val="left" w:pos="864"/>
      </w:tabs>
      <w:overflowPunct w:val="0"/>
      <w:autoSpaceDE w:val="0"/>
      <w:autoSpaceDN w:val="0"/>
      <w:adjustRightInd w:val="0"/>
      <w:spacing w:before="20" w:after="20"/>
      <w:ind w:left="1200"/>
      <w:jc w:val="both"/>
      <w:textAlignment w:val="baseline"/>
    </w:pPr>
    <w:rPr>
      <w:rFonts w:ascii="Trebuchet MS" w:eastAsia="Times New Roman" w:hAnsi="Trebuchet MS"/>
      <w:color w:val="000000"/>
      <w:szCs w:val="20"/>
      <w:lang w:eastAsia="en-US"/>
    </w:rPr>
  </w:style>
  <w:style w:type="paragraph" w:styleId="TOC8">
    <w:name w:val="toc 8"/>
    <w:basedOn w:val="Normal"/>
    <w:next w:val="Normal"/>
    <w:autoRedefine/>
    <w:locked/>
    <w:pPr>
      <w:widowControl w:val="0"/>
      <w:tabs>
        <w:tab w:val="left" w:pos="864"/>
      </w:tabs>
      <w:overflowPunct w:val="0"/>
      <w:autoSpaceDE w:val="0"/>
      <w:autoSpaceDN w:val="0"/>
      <w:adjustRightInd w:val="0"/>
      <w:spacing w:before="20" w:after="20"/>
      <w:ind w:left="1400"/>
      <w:jc w:val="both"/>
      <w:textAlignment w:val="baseline"/>
    </w:pPr>
    <w:rPr>
      <w:rFonts w:ascii="Trebuchet MS" w:eastAsia="Times New Roman" w:hAnsi="Trebuchet MS"/>
      <w:color w:val="000000"/>
      <w:szCs w:val="20"/>
      <w:lang w:eastAsia="en-US"/>
    </w:rPr>
  </w:style>
  <w:style w:type="paragraph" w:styleId="TOC9">
    <w:name w:val="toc 9"/>
    <w:basedOn w:val="Normal"/>
    <w:next w:val="Normal"/>
    <w:autoRedefine/>
    <w:locked/>
    <w:pPr>
      <w:widowControl w:val="0"/>
      <w:tabs>
        <w:tab w:val="left" w:pos="864"/>
      </w:tabs>
      <w:overflowPunct w:val="0"/>
      <w:autoSpaceDE w:val="0"/>
      <w:autoSpaceDN w:val="0"/>
      <w:adjustRightInd w:val="0"/>
      <w:spacing w:before="20" w:after="20"/>
      <w:ind w:left="1600"/>
      <w:jc w:val="both"/>
      <w:textAlignment w:val="baseline"/>
    </w:pPr>
    <w:rPr>
      <w:rFonts w:ascii="Trebuchet MS" w:eastAsia="Times New Roman" w:hAnsi="Trebuchet MS"/>
      <w:color w:val="000000"/>
      <w:szCs w:val="20"/>
      <w:lang w:eastAsia="en-US"/>
    </w:rPr>
  </w:style>
  <w:style w:type="paragraph" w:styleId="ListBullet">
    <w:name w:val="List Bullet"/>
    <w:basedOn w:val="Normal"/>
    <w:pPr>
      <w:tabs>
        <w:tab w:val="num" w:pos="360"/>
      </w:tabs>
      <w:spacing w:before="20" w:after="20"/>
      <w:ind w:left="360" w:hanging="360"/>
      <w:jc w:val="both"/>
    </w:pPr>
    <w:rPr>
      <w:rFonts w:ascii="Trebuchet MS" w:eastAsia="Times New Roman" w:hAnsi="Trebuchet MS"/>
      <w:szCs w:val="20"/>
      <w:lang w:val="en-GB" w:eastAsia="en-US"/>
    </w:rPr>
  </w:style>
  <w:style w:type="paragraph" w:styleId="ListBullet2">
    <w:name w:val="List Bullet 2"/>
    <w:basedOn w:val="Normal"/>
    <w:pPr>
      <w:tabs>
        <w:tab w:val="num" w:pos="720"/>
      </w:tabs>
      <w:spacing w:before="20" w:after="20"/>
      <w:ind w:left="714" w:hanging="357"/>
      <w:jc w:val="both"/>
    </w:pPr>
    <w:rPr>
      <w:rFonts w:ascii="Trebuchet MS" w:eastAsia="Times New Roman" w:hAnsi="Trebuchet MS"/>
      <w:szCs w:val="20"/>
      <w:lang w:val="en-GB" w:eastAsia="en-US"/>
    </w:rPr>
  </w:style>
  <w:style w:type="paragraph" w:styleId="ListBullet3">
    <w:name w:val="List Bullet 3"/>
    <w:basedOn w:val="Normal"/>
    <w:pPr>
      <w:tabs>
        <w:tab w:val="num" w:pos="1080"/>
      </w:tabs>
      <w:spacing w:before="20" w:after="20"/>
      <w:ind w:left="1077" w:hanging="357"/>
      <w:jc w:val="both"/>
    </w:pPr>
    <w:rPr>
      <w:rFonts w:ascii="Trebuchet MS" w:eastAsia="Times New Roman" w:hAnsi="Trebuchet MS"/>
      <w:szCs w:val="20"/>
      <w:lang w:val="en-GB" w:eastAsia="en-US"/>
    </w:rPr>
  </w:style>
  <w:style w:type="paragraph" w:styleId="ListNumber">
    <w:name w:val="List Number"/>
    <w:basedOn w:val="Normal"/>
    <w:pPr>
      <w:tabs>
        <w:tab w:val="num" w:pos="360"/>
      </w:tabs>
      <w:spacing w:before="20" w:after="20"/>
      <w:ind w:left="357" w:hanging="357"/>
      <w:jc w:val="both"/>
    </w:pPr>
    <w:rPr>
      <w:rFonts w:ascii="Trebuchet MS" w:eastAsia="Times New Roman" w:hAnsi="Trebuchet MS"/>
      <w:szCs w:val="20"/>
      <w:lang w:val="en-GB" w:eastAsia="en-US"/>
    </w:rPr>
  </w:style>
  <w:style w:type="paragraph" w:styleId="ListNumber2">
    <w:name w:val="List Number 2"/>
    <w:basedOn w:val="Normal"/>
    <w:pPr>
      <w:tabs>
        <w:tab w:val="num" w:pos="720"/>
      </w:tabs>
      <w:spacing w:before="20" w:after="20"/>
      <w:ind w:left="714" w:hanging="357"/>
      <w:jc w:val="both"/>
    </w:pPr>
    <w:rPr>
      <w:rFonts w:ascii="Trebuchet MS" w:eastAsia="Times New Roman" w:hAnsi="Trebuchet MS"/>
      <w:szCs w:val="20"/>
      <w:lang w:val="en-GB" w:eastAsia="en-US"/>
    </w:rPr>
  </w:style>
  <w:style w:type="paragraph" w:styleId="ListNumber3">
    <w:name w:val="List Number 3"/>
    <w:basedOn w:val="Normal"/>
    <w:pPr>
      <w:tabs>
        <w:tab w:val="num" w:pos="1080"/>
      </w:tabs>
      <w:spacing w:before="20" w:after="20"/>
      <w:ind w:left="1077" w:hanging="357"/>
      <w:jc w:val="both"/>
    </w:pPr>
    <w:rPr>
      <w:rFonts w:ascii="Trebuchet MS" w:eastAsia="Times New Roman" w:hAnsi="Trebuchet MS"/>
      <w:szCs w:val="20"/>
      <w:lang w:val="en-GB" w:eastAsia="en-US"/>
    </w:rPr>
  </w:style>
  <w:style w:type="paragraph" w:styleId="IndexHeading">
    <w:name w:val="index heading"/>
    <w:basedOn w:val="Normal"/>
    <w:next w:val="Index1"/>
    <w:locked/>
    <w:pPr>
      <w:widowControl w:val="0"/>
      <w:tabs>
        <w:tab w:val="left" w:pos="864"/>
      </w:tabs>
      <w:overflowPunct w:val="0"/>
      <w:autoSpaceDE w:val="0"/>
      <w:autoSpaceDN w:val="0"/>
      <w:adjustRightInd w:val="0"/>
      <w:spacing w:before="20" w:after="120"/>
      <w:jc w:val="both"/>
      <w:textAlignment w:val="baseline"/>
    </w:pPr>
    <w:rPr>
      <w:rFonts w:ascii="Trebuchet MS" w:eastAsia="Times New Roman" w:hAnsi="Trebuchet MS"/>
      <w:color w:val="000000"/>
      <w:szCs w:val="20"/>
      <w:lang w:eastAsia="en-US"/>
    </w:rPr>
  </w:style>
  <w:style w:type="paragraph" w:customStyle="1" w:styleId="Default">
    <w:name w:val="Default"/>
    <w:pPr>
      <w:autoSpaceDE w:val="0"/>
      <w:autoSpaceDN w:val="0"/>
      <w:adjustRightInd w:val="0"/>
    </w:pPr>
    <w:rPr>
      <w:rFonts w:ascii="Trebuchet MS" w:eastAsia="Times New Roman" w:hAnsi="Trebuchet MS" w:cs="Arial"/>
      <w:color w:val="000000"/>
      <w:sz w:val="24"/>
      <w:szCs w:val="24"/>
    </w:rPr>
  </w:style>
  <w:style w:type="paragraph" w:customStyle="1" w:styleId="REQText">
    <w:name w:val="REQText"/>
    <w:basedOn w:val="Normal"/>
    <w:pPr>
      <w:spacing w:after="0"/>
    </w:pPr>
    <w:rPr>
      <w:rFonts w:ascii="Trebuchet MS" w:eastAsia="Arial Unicode MS" w:hAnsi="Trebuchet MS" w:cs="Arial"/>
      <w:color w:val="000000"/>
      <w:lang w:val="en-GB" w:eastAsia="de-DE"/>
    </w:rPr>
  </w:style>
  <w:style w:type="paragraph" w:customStyle="1" w:styleId="REQTopic">
    <w:name w:val="REQTopic"/>
    <w:basedOn w:val="Normal"/>
    <w:pPr>
      <w:spacing w:after="0"/>
      <w:jc w:val="both"/>
    </w:pPr>
    <w:rPr>
      <w:rFonts w:ascii="Trebuchet MS" w:eastAsia="Arial Unicode MS" w:hAnsi="Trebuchet MS" w:cs="Arial"/>
      <w:b/>
      <w:i/>
      <w:color w:val="000000"/>
      <w:lang w:val="en-GB" w:eastAsia="de-DE"/>
    </w:rPr>
  </w:style>
  <w:style w:type="paragraph" w:customStyle="1" w:styleId="StyleHeading3FunctionNameh3h3subheadingModuleFunctionName3">
    <w:name w:val="Style Heading 3FunctionNameh3h3 sub headingModuleFunctionName3..."/>
    <w:basedOn w:val="Heading3"/>
    <w:pPr>
      <w:keepNext w:val="0"/>
      <w:widowControl w:val="0"/>
      <w:numPr>
        <w:ilvl w:val="0"/>
        <w:numId w:val="0"/>
      </w:numPr>
      <w:tabs>
        <w:tab w:val="num" w:pos="720"/>
      </w:tabs>
      <w:spacing w:before="240" w:after="60"/>
      <w:ind w:left="144" w:hanging="144"/>
      <w:jc w:val="both"/>
    </w:pPr>
    <w:rPr>
      <w:rFonts w:ascii="Trebuchet MS" w:eastAsia="Times New Roman" w:hAnsi="Trebuchet MS" w:cs="Times New Roman"/>
      <w:iCs w:val="0"/>
      <w:caps/>
      <w:kern w:val="0"/>
      <w:sz w:val="20"/>
      <w:szCs w:val="20"/>
      <w:lang w:eastAsia="en-US"/>
    </w:rPr>
  </w:style>
  <w:style w:type="paragraph" w:customStyle="1" w:styleId="CharCharCharCharCharCharChar">
    <w:name w:val="(文字) (文字) Char (文字) (文字) Char Char Char Char Char Char"/>
    <w:basedOn w:val="Normal"/>
    <w:pPr>
      <w:spacing w:before="120" w:after="160" w:line="240" w:lineRule="exact"/>
    </w:pPr>
    <w:rPr>
      <w:rFonts w:ascii="Verdana" w:eastAsia="Times New Roman" w:hAnsi="Verdana" w:cs="Arial"/>
      <w:szCs w:val="20"/>
      <w:lang w:eastAsia="en-US"/>
    </w:rPr>
  </w:style>
  <w:style w:type="paragraph" w:customStyle="1" w:styleId="NormalTrebuchetMS">
    <w:name w:val="Normal + Trebuchet MS"/>
    <w:aliases w:val="Bold,Line spacing:  At least 12 pt"/>
    <w:basedOn w:val="Normal"/>
    <w:pPr>
      <w:widowControl w:val="0"/>
      <w:tabs>
        <w:tab w:val="left" w:pos="864"/>
      </w:tabs>
      <w:overflowPunct w:val="0"/>
      <w:autoSpaceDE w:val="0"/>
      <w:autoSpaceDN w:val="0"/>
      <w:adjustRightInd w:val="0"/>
      <w:spacing w:before="20" w:after="20"/>
      <w:jc w:val="both"/>
      <w:textAlignment w:val="baseline"/>
    </w:pPr>
    <w:rPr>
      <w:rFonts w:eastAsia="Times New Roman"/>
      <w:color w:val="000000"/>
      <w:szCs w:val="20"/>
      <w:lang w:eastAsia="en-US"/>
    </w:rPr>
  </w:style>
  <w:style w:type="paragraph" w:customStyle="1" w:styleId="CharCharCharCharCharCharChar0">
    <w:name w:val="(文字) (文字) Char (文字) (文字) Char Char Char Char Char Char"/>
    <w:basedOn w:val="Normal"/>
    <w:pPr>
      <w:spacing w:before="120" w:after="160" w:line="240" w:lineRule="exact"/>
    </w:pPr>
    <w:rPr>
      <w:rFonts w:ascii="Trebuchet MS" w:eastAsia="Times New Roman" w:hAnsi="Trebuchet MS" w:cs="Arial"/>
      <w:szCs w:val="20"/>
      <w:lang w:eastAsia="en-US"/>
    </w:rPr>
  </w:style>
  <w:style w:type="paragraph" w:customStyle="1" w:styleId="ISO-Standard-TNR">
    <w:name w:val="ISO-Standard-TNR"/>
    <w:basedOn w:val="Normal"/>
    <w:pPr>
      <w:overflowPunct w:val="0"/>
      <w:autoSpaceDE w:val="0"/>
      <w:autoSpaceDN w:val="0"/>
      <w:adjustRightInd w:val="0"/>
      <w:spacing w:after="0"/>
      <w:jc w:val="both"/>
      <w:textAlignment w:val="baseline"/>
    </w:pPr>
    <w:rPr>
      <w:rFonts w:ascii="Times New Roman" w:eastAsia="Times New Roman" w:hAnsi="Times New Roman"/>
      <w:szCs w:val="20"/>
      <w:lang w:eastAsia="en-US"/>
    </w:rPr>
  </w:style>
  <w:style w:type="paragraph" w:styleId="FootnoteText">
    <w:name w:val="footnote text"/>
    <w:basedOn w:val="Normal"/>
    <w:link w:val="FootnoteTextChar"/>
    <w:locked/>
    <w:pPr>
      <w:widowControl w:val="0"/>
      <w:tabs>
        <w:tab w:val="left" w:pos="864"/>
      </w:tabs>
      <w:overflowPunct w:val="0"/>
      <w:autoSpaceDE w:val="0"/>
      <w:autoSpaceDN w:val="0"/>
      <w:adjustRightInd w:val="0"/>
      <w:spacing w:before="20" w:after="20"/>
      <w:jc w:val="both"/>
      <w:textAlignment w:val="baseline"/>
    </w:pPr>
    <w:rPr>
      <w:rFonts w:eastAsia="Times New Roman"/>
      <w:color w:val="000000"/>
      <w:szCs w:val="20"/>
      <w:lang w:val="x-none" w:eastAsia="x-none"/>
    </w:rPr>
  </w:style>
  <w:style w:type="character" w:customStyle="1" w:styleId="FootnoteTextChar">
    <w:name w:val="Footnote Text Char"/>
    <w:link w:val="FootnoteText"/>
    <w:rPr>
      <w:rFonts w:ascii="Arial" w:eastAsia="Times New Roman" w:hAnsi="Arial"/>
      <w:color w:val="000000"/>
    </w:rPr>
  </w:style>
  <w:style w:type="character" w:customStyle="1" w:styleId="BodyText3Char">
    <w:name w:val="Body Text 3 Char"/>
    <w:link w:val="BodyText3"/>
    <w:rPr>
      <w:rFonts w:ascii="Arial" w:hAnsi="Arial"/>
      <w:sz w:val="16"/>
      <w:szCs w:val="16"/>
      <w:lang w:eastAsia="ja-JP"/>
    </w:rPr>
  </w:style>
  <w:style w:type="paragraph" w:customStyle="1" w:styleId="BulletList1">
    <w:name w:val="BulletList_1"/>
    <w:basedOn w:val="Normal"/>
    <w:autoRedefine/>
    <w:pPr>
      <w:spacing w:after="120"/>
      <w:jc w:val="both"/>
    </w:pPr>
    <w:rPr>
      <w:rFonts w:eastAsia="Times New Roman"/>
      <w:bCs/>
      <w:lang w:eastAsia="en-US"/>
    </w:rPr>
  </w:style>
  <w:style w:type="character" w:customStyle="1" w:styleId="Heading2Char">
    <w:name w:val="Heading 2 Char"/>
    <w:aliases w:val="ClassHeading Char,Heading 2 Hidden Char,Heading 2rh Char,h2 Char,2nd level Char,Titre3 Char,h2 main heading Char,Attribute Heading 2 Char,B.2 Heading 2 Char,A.1 Heading 2 Char,2 Char,Header 2 Char,Reset numbering Char,Module Name Char"/>
    <w:link w:val="Heading2"/>
    <w:rPr>
      <w:rFonts w:ascii="Arial" w:hAnsi="Arial" w:cs="Arial"/>
      <w:b/>
      <w:iCs/>
      <w:kern w:val="32"/>
      <w:sz w:val="28"/>
      <w:szCs w:val="28"/>
      <w:lang w:eastAsia="ja-JP"/>
    </w:rPr>
  </w:style>
  <w:style w:type="paragraph" w:customStyle="1" w:styleId="a">
    <w:name w:val="表内"/>
    <w:basedOn w:val="Normal"/>
    <w:link w:val="a0"/>
    <w:pPr>
      <w:widowControl w:val="0"/>
      <w:tabs>
        <w:tab w:val="left" w:pos="864"/>
      </w:tabs>
      <w:overflowPunct w:val="0"/>
      <w:autoSpaceDE w:val="0"/>
      <w:autoSpaceDN w:val="0"/>
      <w:adjustRightInd w:val="0"/>
      <w:spacing w:before="20" w:after="20"/>
      <w:jc w:val="both"/>
      <w:textAlignment w:val="baseline"/>
    </w:pPr>
    <w:rPr>
      <w:rFonts w:eastAsia="MS Gothic"/>
      <w:kern w:val="2"/>
      <w:szCs w:val="16"/>
      <w:lang w:val="x-none" w:eastAsia="x-none"/>
    </w:rPr>
  </w:style>
  <w:style w:type="character" w:customStyle="1" w:styleId="a0">
    <w:name w:val="表内 (文字)"/>
    <w:link w:val="a"/>
    <w:rPr>
      <w:rFonts w:ascii="Arial" w:eastAsia="MS Gothic" w:hAnsi="Arial"/>
      <w:kern w:val="2"/>
      <w:szCs w:val="16"/>
      <w:lang w:val="x-none" w:eastAsia="x-none"/>
    </w:rPr>
  </w:style>
  <w:style w:type="character" w:customStyle="1" w:styleId="HeaderChar">
    <w:name w:val="Header Char"/>
    <w:link w:val="Header"/>
    <w:uiPriority w:val="99"/>
    <w:rPr>
      <w:rFonts w:ascii="Arial" w:hAnsi="Arial"/>
      <w:szCs w:val="24"/>
    </w:rPr>
  </w:style>
  <w:style w:type="character" w:customStyle="1" w:styleId="FooterChar">
    <w:name w:val="Footer Char"/>
    <w:link w:val="Footer"/>
    <w:uiPriority w:val="99"/>
    <w:rPr>
      <w:rFonts w:ascii="Arial" w:hAnsi="Arial"/>
      <w:szCs w:val="24"/>
    </w:rPr>
  </w:style>
  <w:style w:type="paragraph" w:styleId="ListParagraph">
    <w:name w:val="List Paragraph"/>
    <w:basedOn w:val="Normal"/>
    <w:uiPriority w:val="34"/>
    <w:qFormat/>
    <w:pPr>
      <w:ind w:left="720"/>
      <w:contextualSpacing/>
    </w:pPr>
  </w:style>
  <w:style w:type="table" w:customStyle="1" w:styleId="TableHHeader">
    <w:name w:val="Table H.Header"/>
    <w:basedOn w:val="TableGrid"/>
    <w:uiPriority w:val="99"/>
    <w:rsid w:val="00D32F0A"/>
    <w:tblPr/>
    <w:tcPr>
      <w:shd w:val="clear" w:color="auto" w:fill="auto"/>
    </w:tcPr>
    <w:tblStylePr w:type="firstRow">
      <w:pPr>
        <w:wordWrap/>
        <w:spacing w:beforeLines="0" w:before="100" w:beforeAutospacing="1"/>
        <w:jc w:val="left"/>
      </w:pPr>
      <w:rPr>
        <w:rFonts w:ascii="Arial" w:hAnsi="Arial"/>
        <w:b/>
        <w:i w:val="0"/>
        <w:sz w:val="20"/>
      </w:rPr>
      <w:tblPr/>
      <w:tcPr>
        <w:shd w:val="clear" w:color="auto" w:fill="CCCCCC"/>
        <w:vAlign w:val="center"/>
      </w:tcPr>
    </w:tblStylePr>
    <w:tblStylePr w:type="lastRow">
      <w:pPr>
        <w:keepNext/>
        <w:wordWrap/>
      </w:pPr>
    </w:tblStylePr>
    <w:tblStylePr w:type="neCell">
      <w:rPr>
        <w:rFonts w:ascii="Arial" w:hAnsi="Arial"/>
        <w:b/>
        <w:sz w:val="20"/>
      </w:rPr>
    </w:tblStylePr>
    <w:tblStylePr w:type="nwCell">
      <w:rPr>
        <w:rFonts w:ascii="Arial" w:hAnsi="Arial"/>
        <w:b/>
        <w:sz w:val="20"/>
      </w:rPr>
    </w:tblStylePr>
  </w:style>
  <w:style w:type="table" w:customStyle="1" w:styleId="TableVHeader">
    <w:name w:val="Table V.Header"/>
    <w:basedOn w:val="TableGrid1"/>
    <w:uiPriority w:val="99"/>
    <w:rsid w:val="00977560"/>
    <w:tblPr/>
    <w:tcPr>
      <w:shd w:val="clear" w:color="auto" w:fill="auto"/>
    </w:tcPr>
    <w:tblStylePr w:type="lastRow">
      <w:rPr>
        <w:i/>
        <w:iCs/>
      </w:rPr>
      <w:tblPr/>
      <w:tcPr>
        <w:tcBorders>
          <w:tl2br w:val="none" w:sz="0" w:space="0" w:color="auto"/>
          <w:tr2bl w:val="none" w:sz="0" w:space="0" w:color="auto"/>
        </w:tcBorders>
      </w:tcPr>
    </w:tblStylePr>
    <w:tblStylePr w:type="firstCol">
      <w:rPr>
        <w:b/>
      </w:rPr>
      <w:tblPr/>
      <w:tcPr>
        <w:shd w:val="clear" w:color="auto" w:fill="D0CECE"/>
      </w:tcPr>
    </w:tblStylePr>
    <w:tblStylePr w:type="lastCol">
      <w:rPr>
        <w:i/>
        <w:iCs/>
      </w:rPr>
      <w:tblPr/>
      <w:tcPr>
        <w:tcBorders>
          <w:tl2br w:val="none" w:sz="0" w:space="0" w:color="auto"/>
          <w:tr2bl w:val="none" w:sz="0" w:space="0" w:color="auto"/>
        </w:tcBorders>
      </w:tcPr>
    </w:tblStylePr>
  </w:style>
  <w:style w:type="table" w:customStyle="1" w:styleId="TableHHeaderwiNo">
    <w:name w:val="Table H.Header wi.No"/>
    <w:basedOn w:val="TableHHeader"/>
    <w:uiPriority w:val="99"/>
    <w:rsid w:val="004849DF"/>
    <w:tblPr/>
    <w:tcPr>
      <w:shd w:val="clear" w:color="auto" w:fill="auto"/>
    </w:tcPr>
    <w:tblStylePr w:type="firstRow">
      <w:pPr>
        <w:wordWrap/>
        <w:spacing w:beforeLines="0" w:before="100" w:beforeAutospacing="1"/>
        <w:jc w:val="left"/>
      </w:pPr>
      <w:rPr>
        <w:rFonts w:ascii="Arial" w:hAnsi="Arial"/>
        <w:b/>
        <w:i w:val="0"/>
        <w:sz w:val="20"/>
      </w:rPr>
      <w:tblPr/>
      <w:tcPr>
        <w:shd w:val="clear" w:color="auto" w:fill="CCCCCC"/>
        <w:vAlign w:val="center"/>
      </w:tcPr>
    </w:tblStylePr>
    <w:tblStylePr w:type="lastRow">
      <w:pPr>
        <w:keepNext/>
        <w:wordWrap/>
      </w:pPr>
    </w:tblStylePr>
    <w:tblStylePr w:type="firstCol">
      <w:pPr>
        <w:jc w:val="center"/>
      </w:pPr>
      <w:tblPr/>
      <w:tcPr>
        <w:vAlign w:val="center"/>
      </w:tcPr>
    </w:tblStylePr>
    <w:tblStylePr w:type="neCell">
      <w:rPr>
        <w:rFonts w:ascii="Arial" w:hAnsi="Arial"/>
        <w:b/>
        <w:sz w:val="20"/>
      </w:rPr>
    </w:tblStylePr>
    <w:tblStylePr w:type="nwCell">
      <w:rPr>
        <w:rFonts w:ascii="Arial" w:hAnsi="Arial"/>
        <w:b/>
        <w:sz w:val="20"/>
      </w:rPr>
    </w:tblStylePr>
  </w:style>
  <w:style w:type="paragraph" w:customStyle="1" w:styleId="CaptionTable">
    <w:name w:val="Caption Table"/>
    <w:basedOn w:val="Caption"/>
    <w:next w:val="Normal"/>
    <w:link w:val="CaptionTableChar"/>
    <w:qFormat/>
    <w:rsid w:val="0002173D"/>
    <w:pPr>
      <w:numPr>
        <w:numId w:val="15"/>
      </w:numPr>
    </w:pPr>
  </w:style>
  <w:style w:type="character" w:customStyle="1" w:styleId="CaptionChar">
    <w:name w:val="Caption Char"/>
    <w:link w:val="Caption"/>
    <w:uiPriority w:val="99"/>
    <w:rsid w:val="0002173D"/>
    <w:rPr>
      <w:rFonts w:ascii="Arial" w:hAnsi="Arial"/>
      <w:b/>
      <w:bCs/>
      <w:lang w:eastAsia="ja-JP"/>
    </w:rPr>
  </w:style>
  <w:style w:type="character" w:customStyle="1" w:styleId="CaptionTableChar">
    <w:name w:val="Caption Table Char"/>
    <w:link w:val="CaptionTable"/>
    <w:rsid w:val="0002173D"/>
    <w:rPr>
      <w:rFonts w:ascii="Arial" w:hAnsi="Arial"/>
      <w:b/>
      <w:bCs/>
      <w:lang w:eastAsia="ja-JP"/>
    </w:rPr>
  </w:style>
  <w:style w:type="paragraph" w:customStyle="1" w:styleId="DesignID">
    <w:name w:val="DesignID"/>
    <w:basedOn w:val="Normal"/>
    <w:next w:val="Normal"/>
    <w:link w:val="DesignIDChar"/>
    <w:qFormat/>
    <w:rsid w:val="00336645"/>
    <w:rPr>
      <w:b/>
    </w:rPr>
  </w:style>
  <w:style w:type="paragraph" w:customStyle="1" w:styleId="RefReq">
    <w:name w:val="RefReq"/>
    <w:basedOn w:val="Normal"/>
    <w:next w:val="Normal"/>
    <w:link w:val="RefReqChar"/>
    <w:qFormat/>
    <w:rsid w:val="00051013"/>
    <w:rPr>
      <w:i/>
    </w:rPr>
  </w:style>
  <w:style w:type="character" w:customStyle="1" w:styleId="DesignIDChar">
    <w:name w:val="DesignID Char"/>
    <w:link w:val="DesignID"/>
    <w:rsid w:val="00336645"/>
    <w:rPr>
      <w:rFonts w:ascii="Arial" w:hAnsi="Arial"/>
      <w:b/>
      <w:szCs w:val="24"/>
      <w:lang w:eastAsia="ja-JP"/>
    </w:rPr>
  </w:style>
  <w:style w:type="character" w:customStyle="1" w:styleId="RefReqChar">
    <w:name w:val="RefReq Char"/>
    <w:link w:val="RefReq"/>
    <w:rsid w:val="00051013"/>
    <w:rPr>
      <w:rFonts w:ascii="Arial" w:hAnsi="Arial"/>
      <w:b w:val="0"/>
      <w:i/>
      <w:szCs w:val="24"/>
      <w:lang w:eastAsia="ja-JP"/>
    </w:rPr>
  </w:style>
  <w:style w:type="paragraph" w:customStyle="1" w:styleId="ClassCaption">
    <w:name w:val="Class Caption"/>
    <w:basedOn w:val="CaptionTable"/>
    <w:next w:val="BodyText"/>
    <w:link w:val="ClassCaptionChar"/>
    <w:qFormat/>
    <w:rsid w:val="00D91032"/>
    <w:pPr>
      <w:numPr>
        <w:numId w:val="16"/>
      </w:numPr>
    </w:pPr>
  </w:style>
  <w:style w:type="character" w:customStyle="1" w:styleId="ClassCaptionChar">
    <w:name w:val="Class Caption Char"/>
    <w:link w:val="ClassCaption"/>
    <w:rsid w:val="00D91032"/>
    <w:rPr>
      <w:rFonts w:ascii="Arial" w:hAnsi="Arial"/>
      <w:b/>
      <w:bCs/>
      <w:lang w:eastAsia="ja-JP"/>
    </w:rPr>
  </w:style>
  <w:style w:type="character" w:customStyle="1" w:styleId="Heading6Char">
    <w:name w:val="Heading 6 Char"/>
    <w:link w:val="Heading6"/>
    <w:rsid w:val="005D3EC2"/>
    <w:rPr>
      <w:b/>
      <w:bCs/>
      <w:sz w:val="22"/>
      <w:szCs w:val="22"/>
      <w:lang w:eastAsia="ja-JP"/>
    </w:rPr>
  </w:style>
  <w:style w:type="character" w:customStyle="1" w:styleId="BodyText2Char">
    <w:name w:val="Body Text 2 Char"/>
    <w:link w:val="BodyText2"/>
    <w:rsid w:val="005D3EC2"/>
    <w:rPr>
      <w:rFonts w:ascii="Arial" w:hAnsi="Arial"/>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69427">
      <w:bodyDiv w:val="1"/>
      <w:marLeft w:val="0"/>
      <w:marRight w:val="0"/>
      <w:marTop w:val="0"/>
      <w:marBottom w:val="0"/>
      <w:divBdr>
        <w:top w:val="none" w:sz="0" w:space="0" w:color="auto"/>
        <w:left w:val="none" w:sz="0" w:space="0" w:color="auto"/>
        <w:bottom w:val="none" w:sz="0" w:space="0" w:color="auto"/>
        <w:right w:val="none" w:sz="0" w:space="0" w:color="auto"/>
      </w:divBdr>
    </w:div>
    <w:div w:id="184634261">
      <w:bodyDiv w:val="1"/>
      <w:marLeft w:val="0"/>
      <w:marRight w:val="0"/>
      <w:marTop w:val="0"/>
      <w:marBottom w:val="0"/>
      <w:divBdr>
        <w:top w:val="none" w:sz="0" w:space="0" w:color="auto"/>
        <w:left w:val="none" w:sz="0" w:space="0" w:color="auto"/>
        <w:bottom w:val="none" w:sz="0" w:space="0" w:color="auto"/>
        <w:right w:val="none" w:sz="0" w:space="0" w:color="auto"/>
      </w:divBdr>
    </w:div>
    <w:div w:id="356809132">
      <w:bodyDiv w:val="1"/>
      <w:marLeft w:val="0"/>
      <w:marRight w:val="0"/>
      <w:marTop w:val="0"/>
      <w:marBottom w:val="0"/>
      <w:divBdr>
        <w:top w:val="none" w:sz="0" w:space="0" w:color="auto"/>
        <w:left w:val="none" w:sz="0" w:space="0" w:color="auto"/>
        <w:bottom w:val="none" w:sz="0" w:space="0" w:color="auto"/>
        <w:right w:val="none" w:sz="0" w:space="0" w:color="auto"/>
      </w:divBdr>
    </w:div>
    <w:div w:id="450590705">
      <w:bodyDiv w:val="1"/>
      <w:marLeft w:val="0"/>
      <w:marRight w:val="0"/>
      <w:marTop w:val="0"/>
      <w:marBottom w:val="0"/>
      <w:divBdr>
        <w:top w:val="none" w:sz="0" w:space="0" w:color="auto"/>
        <w:left w:val="none" w:sz="0" w:space="0" w:color="auto"/>
        <w:bottom w:val="none" w:sz="0" w:space="0" w:color="auto"/>
        <w:right w:val="none" w:sz="0" w:space="0" w:color="auto"/>
      </w:divBdr>
    </w:div>
    <w:div w:id="743917338">
      <w:bodyDiv w:val="1"/>
      <w:marLeft w:val="0"/>
      <w:marRight w:val="0"/>
      <w:marTop w:val="0"/>
      <w:marBottom w:val="0"/>
      <w:divBdr>
        <w:top w:val="none" w:sz="0" w:space="0" w:color="auto"/>
        <w:left w:val="none" w:sz="0" w:space="0" w:color="auto"/>
        <w:bottom w:val="none" w:sz="0" w:space="0" w:color="auto"/>
        <w:right w:val="none" w:sz="0" w:space="0" w:color="auto"/>
      </w:divBdr>
    </w:div>
    <w:div w:id="745880323">
      <w:bodyDiv w:val="1"/>
      <w:marLeft w:val="0"/>
      <w:marRight w:val="0"/>
      <w:marTop w:val="0"/>
      <w:marBottom w:val="0"/>
      <w:divBdr>
        <w:top w:val="none" w:sz="0" w:space="0" w:color="auto"/>
        <w:left w:val="none" w:sz="0" w:space="0" w:color="auto"/>
        <w:bottom w:val="none" w:sz="0" w:space="0" w:color="auto"/>
        <w:right w:val="none" w:sz="0" w:space="0" w:color="auto"/>
      </w:divBdr>
    </w:div>
    <w:div w:id="751854288">
      <w:bodyDiv w:val="1"/>
      <w:marLeft w:val="0"/>
      <w:marRight w:val="0"/>
      <w:marTop w:val="0"/>
      <w:marBottom w:val="0"/>
      <w:divBdr>
        <w:top w:val="none" w:sz="0" w:space="0" w:color="auto"/>
        <w:left w:val="none" w:sz="0" w:space="0" w:color="auto"/>
        <w:bottom w:val="none" w:sz="0" w:space="0" w:color="auto"/>
        <w:right w:val="none" w:sz="0" w:space="0" w:color="auto"/>
      </w:divBdr>
    </w:div>
    <w:div w:id="773985333">
      <w:bodyDiv w:val="1"/>
      <w:marLeft w:val="0"/>
      <w:marRight w:val="0"/>
      <w:marTop w:val="0"/>
      <w:marBottom w:val="0"/>
      <w:divBdr>
        <w:top w:val="none" w:sz="0" w:space="0" w:color="auto"/>
        <w:left w:val="none" w:sz="0" w:space="0" w:color="auto"/>
        <w:bottom w:val="none" w:sz="0" w:space="0" w:color="auto"/>
        <w:right w:val="none" w:sz="0" w:space="0" w:color="auto"/>
      </w:divBdr>
    </w:div>
    <w:div w:id="1097671172">
      <w:bodyDiv w:val="1"/>
      <w:marLeft w:val="0"/>
      <w:marRight w:val="0"/>
      <w:marTop w:val="0"/>
      <w:marBottom w:val="0"/>
      <w:divBdr>
        <w:top w:val="none" w:sz="0" w:space="0" w:color="auto"/>
        <w:left w:val="none" w:sz="0" w:space="0" w:color="auto"/>
        <w:bottom w:val="none" w:sz="0" w:space="0" w:color="auto"/>
        <w:right w:val="none" w:sz="0" w:space="0" w:color="auto"/>
      </w:divBdr>
    </w:div>
    <w:div w:id="1160928363">
      <w:bodyDiv w:val="1"/>
      <w:marLeft w:val="0"/>
      <w:marRight w:val="0"/>
      <w:marTop w:val="0"/>
      <w:marBottom w:val="0"/>
      <w:divBdr>
        <w:top w:val="none" w:sz="0" w:space="0" w:color="auto"/>
        <w:left w:val="none" w:sz="0" w:space="0" w:color="auto"/>
        <w:bottom w:val="none" w:sz="0" w:space="0" w:color="auto"/>
        <w:right w:val="none" w:sz="0" w:space="0" w:color="auto"/>
      </w:divBdr>
    </w:div>
    <w:div w:id="1274631861">
      <w:bodyDiv w:val="1"/>
      <w:marLeft w:val="0"/>
      <w:marRight w:val="0"/>
      <w:marTop w:val="0"/>
      <w:marBottom w:val="0"/>
      <w:divBdr>
        <w:top w:val="none" w:sz="0" w:space="0" w:color="auto"/>
        <w:left w:val="none" w:sz="0" w:space="0" w:color="auto"/>
        <w:bottom w:val="none" w:sz="0" w:space="0" w:color="auto"/>
        <w:right w:val="none" w:sz="0" w:space="0" w:color="auto"/>
      </w:divBdr>
    </w:div>
    <w:div w:id="1290278563">
      <w:bodyDiv w:val="1"/>
      <w:marLeft w:val="0"/>
      <w:marRight w:val="0"/>
      <w:marTop w:val="0"/>
      <w:marBottom w:val="0"/>
      <w:divBdr>
        <w:top w:val="none" w:sz="0" w:space="0" w:color="auto"/>
        <w:left w:val="none" w:sz="0" w:space="0" w:color="auto"/>
        <w:bottom w:val="none" w:sz="0" w:space="0" w:color="auto"/>
        <w:right w:val="none" w:sz="0" w:space="0" w:color="auto"/>
      </w:divBdr>
    </w:div>
    <w:div w:id="1481386361">
      <w:bodyDiv w:val="1"/>
      <w:marLeft w:val="0"/>
      <w:marRight w:val="0"/>
      <w:marTop w:val="0"/>
      <w:marBottom w:val="0"/>
      <w:divBdr>
        <w:top w:val="none" w:sz="0" w:space="0" w:color="auto"/>
        <w:left w:val="none" w:sz="0" w:space="0" w:color="auto"/>
        <w:bottom w:val="none" w:sz="0" w:space="0" w:color="auto"/>
        <w:right w:val="none" w:sz="0" w:space="0" w:color="auto"/>
      </w:divBdr>
    </w:div>
    <w:div w:id="1532919705">
      <w:bodyDiv w:val="1"/>
      <w:marLeft w:val="0"/>
      <w:marRight w:val="0"/>
      <w:marTop w:val="0"/>
      <w:marBottom w:val="0"/>
      <w:divBdr>
        <w:top w:val="none" w:sz="0" w:space="0" w:color="auto"/>
        <w:left w:val="none" w:sz="0" w:space="0" w:color="auto"/>
        <w:bottom w:val="none" w:sz="0" w:space="0" w:color="auto"/>
        <w:right w:val="none" w:sz="0" w:space="0" w:color="auto"/>
      </w:divBdr>
    </w:div>
    <w:div w:id="1594168390">
      <w:bodyDiv w:val="1"/>
      <w:marLeft w:val="0"/>
      <w:marRight w:val="0"/>
      <w:marTop w:val="0"/>
      <w:marBottom w:val="0"/>
      <w:divBdr>
        <w:top w:val="none" w:sz="0" w:space="0" w:color="auto"/>
        <w:left w:val="none" w:sz="0" w:space="0" w:color="auto"/>
        <w:bottom w:val="none" w:sz="0" w:space="0" w:color="auto"/>
        <w:right w:val="none" w:sz="0" w:space="0" w:color="auto"/>
      </w:divBdr>
    </w:div>
    <w:div w:id="1616867917">
      <w:bodyDiv w:val="1"/>
      <w:marLeft w:val="0"/>
      <w:marRight w:val="0"/>
      <w:marTop w:val="0"/>
      <w:marBottom w:val="0"/>
      <w:divBdr>
        <w:top w:val="none" w:sz="0" w:space="0" w:color="auto"/>
        <w:left w:val="none" w:sz="0" w:space="0" w:color="auto"/>
        <w:bottom w:val="none" w:sz="0" w:space="0" w:color="auto"/>
        <w:right w:val="none" w:sz="0" w:space="0" w:color="auto"/>
      </w:divBdr>
    </w:div>
    <w:div w:id="1736006398">
      <w:bodyDiv w:val="1"/>
      <w:marLeft w:val="0"/>
      <w:marRight w:val="0"/>
      <w:marTop w:val="0"/>
      <w:marBottom w:val="0"/>
      <w:divBdr>
        <w:top w:val="none" w:sz="0" w:space="0" w:color="auto"/>
        <w:left w:val="none" w:sz="0" w:space="0" w:color="auto"/>
        <w:bottom w:val="none" w:sz="0" w:space="0" w:color="auto"/>
        <w:right w:val="none" w:sz="0" w:space="0" w:color="auto"/>
      </w:divBdr>
    </w:div>
    <w:div w:id="1887377585">
      <w:bodyDiv w:val="1"/>
      <w:marLeft w:val="0"/>
      <w:marRight w:val="0"/>
      <w:marTop w:val="0"/>
      <w:marBottom w:val="0"/>
      <w:divBdr>
        <w:top w:val="none" w:sz="0" w:space="0" w:color="auto"/>
        <w:left w:val="none" w:sz="0" w:space="0" w:color="auto"/>
        <w:bottom w:val="none" w:sz="0" w:space="0" w:color="auto"/>
        <w:right w:val="none" w:sz="0" w:space="0" w:color="auto"/>
      </w:divBdr>
    </w:div>
    <w:div w:id="1931347804">
      <w:bodyDiv w:val="1"/>
      <w:marLeft w:val="0"/>
      <w:marRight w:val="0"/>
      <w:marTop w:val="0"/>
      <w:marBottom w:val="0"/>
      <w:divBdr>
        <w:top w:val="none" w:sz="0" w:space="0" w:color="auto"/>
        <w:left w:val="none" w:sz="0" w:space="0" w:color="auto"/>
        <w:bottom w:val="none" w:sz="0" w:space="0" w:color="auto"/>
        <w:right w:val="none" w:sz="0" w:space="0" w:color="auto"/>
      </w:divBdr>
    </w:div>
    <w:div w:id="209770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footer" Target="footer4.xm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header" Target="header3.xml"/><Relationship Id="rId29" Type="http://schemas.openxmlformats.org/officeDocument/2006/relationships/footer" Target="foot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footer" Target="footer7.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header" Target="header4.xml"/><Relationship Id="rId10" Type="http://schemas.openxmlformats.org/officeDocument/2006/relationships/header" Target="header1.xml"/><Relationship Id="rId19" Type="http://schemas.openxmlformats.org/officeDocument/2006/relationships/footer" Target="footer3.xml"/><Relationship Id="rId31" Type="http://schemas.openxmlformats.org/officeDocument/2006/relationships/header" Target="header5.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oter" Target="footer6.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D0BA6-21E9-417B-B11B-53C720ECF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9</TotalTime>
  <Pages>117</Pages>
  <Words>19863</Words>
  <Characters>113221</Characters>
  <Application>Microsoft Office Word</Application>
  <DocSecurity>0</DocSecurity>
  <Lines>943</Lines>
  <Paragraphs>26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ystem Design Manual -  Software</vt:lpstr>
      <vt:lpstr>System Design Manual -  Software</vt:lpstr>
    </vt:vector>
  </TitlesOfParts>
  <Company>Renesas Electronics (Europe) GmbH</Company>
  <LinksUpToDate>false</LinksUpToDate>
  <CharactersWithSpaces>132819</CharactersWithSpaces>
  <SharedDoc>false</SharedDoc>
  <HLinks>
    <vt:vector size="324" baseType="variant">
      <vt:variant>
        <vt:i4>1048626</vt:i4>
      </vt:variant>
      <vt:variant>
        <vt:i4>323</vt:i4>
      </vt:variant>
      <vt:variant>
        <vt:i4>0</vt:i4>
      </vt:variant>
      <vt:variant>
        <vt:i4>5</vt:i4>
      </vt:variant>
      <vt:variant>
        <vt:lpwstr/>
      </vt:variant>
      <vt:variant>
        <vt:lpwstr>_Toc454556718</vt:lpwstr>
      </vt:variant>
      <vt:variant>
        <vt:i4>1048626</vt:i4>
      </vt:variant>
      <vt:variant>
        <vt:i4>317</vt:i4>
      </vt:variant>
      <vt:variant>
        <vt:i4>0</vt:i4>
      </vt:variant>
      <vt:variant>
        <vt:i4>5</vt:i4>
      </vt:variant>
      <vt:variant>
        <vt:lpwstr/>
      </vt:variant>
      <vt:variant>
        <vt:lpwstr>_Toc454556717</vt:lpwstr>
      </vt:variant>
      <vt:variant>
        <vt:i4>1048626</vt:i4>
      </vt:variant>
      <vt:variant>
        <vt:i4>311</vt:i4>
      </vt:variant>
      <vt:variant>
        <vt:i4>0</vt:i4>
      </vt:variant>
      <vt:variant>
        <vt:i4>5</vt:i4>
      </vt:variant>
      <vt:variant>
        <vt:lpwstr/>
      </vt:variant>
      <vt:variant>
        <vt:lpwstr>_Toc454556716</vt:lpwstr>
      </vt:variant>
      <vt:variant>
        <vt:i4>1245245</vt:i4>
      </vt:variant>
      <vt:variant>
        <vt:i4>302</vt:i4>
      </vt:variant>
      <vt:variant>
        <vt:i4>0</vt:i4>
      </vt:variant>
      <vt:variant>
        <vt:i4>5</vt:i4>
      </vt:variant>
      <vt:variant>
        <vt:lpwstr/>
      </vt:variant>
      <vt:variant>
        <vt:lpwstr>_Toc454556827</vt:lpwstr>
      </vt:variant>
      <vt:variant>
        <vt:i4>1245245</vt:i4>
      </vt:variant>
      <vt:variant>
        <vt:i4>296</vt:i4>
      </vt:variant>
      <vt:variant>
        <vt:i4>0</vt:i4>
      </vt:variant>
      <vt:variant>
        <vt:i4>5</vt:i4>
      </vt:variant>
      <vt:variant>
        <vt:lpwstr/>
      </vt:variant>
      <vt:variant>
        <vt:lpwstr>_Toc454556826</vt:lpwstr>
      </vt:variant>
      <vt:variant>
        <vt:i4>1245245</vt:i4>
      </vt:variant>
      <vt:variant>
        <vt:i4>290</vt:i4>
      </vt:variant>
      <vt:variant>
        <vt:i4>0</vt:i4>
      </vt:variant>
      <vt:variant>
        <vt:i4>5</vt:i4>
      </vt:variant>
      <vt:variant>
        <vt:lpwstr/>
      </vt:variant>
      <vt:variant>
        <vt:lpwstr>_Toc454556825</vt:lpwstr>
      </vt:variant>
      <vt:variant>
        <vt:i4>1245245</vt:i4>
      </vt:variant>
      <vt:variant>
        <vt:i4>284</vt:i4>
      </vt:variant>
      <vt:variant>
        <vt:i4>0</vt:i4>
      </vt:variant>
      <vt:variant>
        <vt:i4>5</vt:i4>
      </vt:variant>
      <vt:variant>
        <vt:lpwstr/>
      </vt:variant>
      <vt:variant>
        <vt:lpwstr>_Toc454556824</vt:lpwstr>
      </vt:variant>
      <vt:variant>
        <vt:i4>1245245</vt:i4>
      </vt:variant>
      <vt:variant>
        <vt:i4>278</vt:i4>
      </vt:variant>
      <vt:variant>
        <vt:i4>0</vt:i4>
      </vt:variant>
      <vt:variant>
        <vt:i4>5</vt:i4>
      </vt:variant>
      <vt:variant>
        <vt:lpwstr/>
      </vt:variant>
      <vt:variant>
        <vt:lpwstr>_Toc454556823</vt:lpwstr>
      </vt:variant>
      <vt:variant>
        <vt:i4>1245245</vt:i4>
      </vt:variant>
      <vt:variant>
        <vt:i4>272</vt:i4>
      </vt:variant>
      <vt:variant>
        <vt:i4>0</vt:i4>
      </vt:variant>
      <vt:variant>
        <vt:i4>5</vt:i4>
      </vt:variant>
      <vt:variant>
        <vt:lpwstr/>
      </vt:variant>
      <vt:variant>
        <vt:lpwstr>_Toc454556822</vt:lpwstr>
      </vt:variant>
      <vt:variant>
        <vt:i4>1245245</vt:i4>
      </vt:variant>
      <vt:variant>
        <vt:i4>266</vt:i4>
      </vt:variant>
      <vt:variant>
        <vt:i4>0</vt:i4>
      </vt:variant>
      <vt:variant>
        <vt:i4>5</vt:i4>
      </vt:variant>
      <vt:variant>
        <vt:lpwstr/>
      </vt:variant>
      <vt:variant>
        <vt:lpwstr>_Toc454556821</vt:lpwstr>
      </vt:variant>
      <vt:variant>
        <vt:i4>1245245</vt:i4>
      </vt:variant>
      <vt:variant>
        <vt:i4>260</vt:i4>
      </vt:variant>
      <vt:variant>
        <vt:i4>0</vt:i4>
      </vt:variant>
      <vt:variant>
        <vt:i4>5</vt:i4>
      </vt:variant>
      <vt:variant>
        <vt:lpwstr/>
      </vt:variant>
      <vt:variant>
        <vt:lpwstr>_Toc454556820</vt:lpwstr>
      </vt:variant>
      <vt:variant>
        <vt:i4>1048637</vt:i4>
      </vt:variant>
      <vt:variant>
        <vt:i4>254</vt:i4>
      </vt:variant>
      <vt:variant>
        <vt:i4>0</vt:i4>
      </vt:variant>
      <vt:variant>
        <vt:i4>5</vt:i4>
      </vt:variant>
      <vt:variant>
        <vt:lpwstr/>
      </vt:variant>
      <vt:variant>
        <vt:lpwstr>_Toc454556819</vt:lpwstr>
      </vt:variant>
      <vt:variant>
        <vt:i4>1048637</vt:i4>
      </vt:variant>
      <vt:variant>
        <vt:i4>248</vt:i4>
      </vt:variant>
      <vt:variant>
        <vt:i4>0</vt:i4>
      </vt:variant>
      <vt:variant>
        <vt:i4>5</vt:i4>
      </vt:variant>
      <vt:variant>
        <vt:lpwstr/>
      </vt:variant>
      <vt:variant>
        <vt:lpwstr>_Toc454556818</vt:lpwstr>
      </vt:variant>
      <vt:variant>
        <vt:i4>1048637</vt:i4>
      </vt:variant>
      <vt:variant>
        <vt:i4>242</vt:i4>
      </vt:variant>
      <vt:variant>
        <vt:i4>0</vt:i4>
      </vt:variant>
      <vt:variant>
        <vt:i4>5</vt:i4>
      </vt:variant>
      <vt:variant>
        <vt:lpwstr/>
      </vt:variant>
      <vt:variant>
        <vt:lpwstr>_Toc454556817</vt:lpwstr>
      </vt:variant>
      <vt:variant>
        <vt:i4>1048637</vt:i4>
      </vt:variant>
      <vt:variant>
        <vt:i4>236</vt:i4>
      </vt:variant>
      <vt:variant>
        <vt:i4>0</vt:i4>
      </vt:variant>
      <vt:variant>
        <vt:i4>5</vt:i4>
      </vt:variant>
      <vt:variant>
        <vt:lpwstr/>
      </vt:variant>
      <vt:variant>
        <vt:lpwstr>_Toc454556816</vt:lpwstr>
      </vt:variant>
      <vt:variant>
        <vt:i4>1048637</vt:i4>
      </vt:variant>
      <vt:variant>
        <vt:i4>230</vt:i4>
      </vt:variant>
      <vt:variant>
        <vt:i4>0</vt:i4>
      </vt:variant>
      <vt:variant>
        <vt:i4>5</vt:i4>
      </vt:variant>
      <vt:variant>
        <vt:lpwstr/>
      </vt:variant>
      <vt:variant>
        <vt:lpwstr>_Toc454556815</vt:lpwstr>
      </vt:variant>
      <vt:variant>
        <vt:i4>1048637</vt:i4>
      </vt:variant>
      <vt:variant>
        <vt:i4>224</vt:i4>
      </vt:variant>
      <vt:variant>
        <vt:i4>0</vt:i4>
      </vt:variant>
      <vt:variant>
        <vt:i4>5</vt:i4>
      </vt:variant>
      <vt:variant>
        <vt:lpwstr/>
      </vt:variant>
      <vt:variant>
        <vt:lpwstr>_Toc454556814</vt:lpwstr>
      </vt:variant>
      <vt:variant>
        <vt:i4>1048637</vt:i4>
      </vt:variant>
      <vt:variant>
        <vt:i4>218</vt:i4>
      </vt:variant>
      <vt:variant>
        <vt:i4>0</vt:i4>
      </vt:variant>
      <vt:variant>
        <vt:i4>5</vt:i4>
      </vt:variant>
      <vt:variant>
        <vt:lpwstr/>
      </vt:variant>
      <vt:variant>
        <vt:lpwstr>_Toc454556813</vt:lpwstr>
      </vt:variant>
      <vt:variant>
        <vt:i4>1048637</vt:i4>
      </vt:variant>
      <vt:variant>
        <vt:i4>212</vt:i4>
      </vt:variant>
      <vt:variant>
        <vt:i4>0</vt:i4>
      </vt:variant>
      <vt:variant>
        <vt:i4>5</vt:i4>
      </vt:variant>
      <vt:variant>
        <vt:lpwstr/>
      </vt:variant>
      <vt:variant>
        <vt:lpwstr>_Toc454556812</vt:lpwstr>
      </vt:variant>
      <vt:variant>
        <vt:i4>1048637</vt:i4>
      </vt:variant>
      <vt:variant>
        <vt:i4>206</vt:i4>
      </vt:variant>
      <vt:variant>
        <vt:i4>0</vt:i4>
      </vt:variant>
      <vt:variant>
        <vt:i4>5</vt:i4>
      </vt:variant>
      <vt:variant>
        <vt:lpwstr/>
      </vt:variant>
      <vt:variant>
        <vt:lpwstr>_Toc454556811</vt:lpwstr>
      </vt:variant>
      <vt:variant>
        <vt:i4>1048637</vt:i4>
      </vt:variant>
      <vt:variant>
        <vt:i4>200</vt:i4>
      </vt:variant>
      <vt:variant>
        <vt:i4>0</vt:i4>
      </vt:variant>
      <vt:variant>
        <vt:i4>5</vt:i4>
      </vt:variant>
      <vt:variant>
        <vt:lpwstr/>
      </vt:variant>
      <vt:variant>
        <vt:lpwstr>_Toc454556810</vt:lpwstr>
      </vt:variant>
      <vt:variant>
        <vt:i4>1114173</vt:i4>
      </vt:variant>
      <vt:variant>
        <vt:i4>194</vt:i4>
      </vt:variant>
      <vt:variant>
        <vt:i4>0</vt:i4>
      </vt:variant>
      <vt:variant>
        <vt:i4>5</vt:i4>
      </vt:variant>
      <vt:variant>
        <vt:lpwstr/>
      </vt:variant>
      <vt:variant>
        <vt:lpwstr>_Toc454556809</vt:lpwstr>
      </vt:variant>
      <vt:variant>
        <vt:i4>1114173</vt:i4>
      </vt:variant>
      <vt:variant>
        <vt:i4>188</vt:i4>
      </vt:variant>
      <vt:variant>
        <vt:i4>0</vt:i4>
      </vt:variant>
      <vt:variant>
        <vt:i4>5</vt:i4>
      </vt:variant>
      <vt:variant>
        <vt:lpwstr/>
      </vt:variant>
      <vt:variant>
        <vt:lpwstr>_Toc454556808</vt:lpwstr>
      </vt:variant>
      <vt:variant>
        <vt:i4>1114173</vt:i4>
      </vt:variant>
      <vt:variant>
        <vt:i4>182</vt:i4>
      </vt:variant>
      <vt:variant>
        <vt:i4>0</vt:i4>
      </vt:variant>
      <vt:variant>
        <vt:i4>5</vt:i4>
      </vt:variant>
      <vt:variant>
        <vt:lpwstr/>
      </vt:variant>
      <vt:variant>
        <vt:lpwstr>_Toc454556807</vt:lpwstr>
      </vt:variant>
      <vt:variant>
        <vt:i4>1114173</vt:i4>
      </vt:variant>
      <vt:variant>
        <vt:i4>176</vt:i4>
      </vt:variant>
      <vt:variant>
        <vt:i4>0</vt:i4>
      </vt:variant>
      <vt:variant>
        <vt:i4>5</vt:i4>
      </vt:variant>
      <vt:variant>
        <vt:lpwstr/>
      </vt:variant>
      <vt:variant>
        <vt:lpwstr>_Toc454556806</vt:lpwstr>
      </vt:variant>
      <vt:variant>
        <vt:i4>1114173</vt:i4>
      </vt:variant>
      <vt:variant>
        <vt:i4>170</vt:i4>
      </vt:variant>
      <vt:variant>
        <vt:i4>0</vt:i4>
      </vt:variant>
      <vt:variant>
        <vt:i4>5</vt:i4>
      </vt:variant>
      <vt:variant>
        <vt:lpwstr/>
      </vt:variant>
      <vt:variant>
        <vt:lpwstr>_Toc454556805</vt:lpwstr>
      </vt:variant>
      <vt:variant>
        <vt:i4>1114173</vt:i4>
      </vt:variant>
      <vt:variant>
        <vt:i4>164</vt:i4>
      </vt:variant>
      <vt:variant>
        <vt:i4>0</vt:i4>
      </vt:variant>
      <vt:variant>
        <vt:i4>5</vt:i4>
      </vt:variant>
      <vt:variant>
        <vt:lpwstr/>
      </vt:variant>
      <vt:variant>
        <vt:lpwstr>_Toc454556804</vt:lpwstr>
      </vt:variant>
      <vt:variant>
        <vt:i4>1114173</vt:i4>
      </vt:variant>
      <vt:variant>
        <vt:i4>158</vt:i4>
      </vt:variant>
      <vt:variant>
        <vt:i4>0</vt:i4>
      </vt:variant>
      <vt:variant>
        <vt:i4>5</vt:i4>
      </vt:variant>
      <vt:variant>
        <vt:lpwstr/>
      </vt:variant>
      <vt:variant>
        <vt:lpwstr>_Toc454556803</vt:lpwstr>
      </vt:variant>
      <vt:variant>
        <vt:i4>1114173</vt:i4>
      </vt:variant>
      <vt:variant>
        <vt:i4>152</vt:i4>
      </vt:variant>
      <vt:variant>
        <vt:i4>0</vt:i4>
      </vt:variant>
      <vt:variant>
        <vt:i4>5</vt:i4>
      </vt:variant>
      <vt:variant>
        <vt:lpwstr/>
      </vt:variant>
      <vt:variant>
        <vt:lpwstr>_Toc454556802</vt:lpwstr>
      </vt:variant>
      <vt:variant>
        <vt:i4>1114173</vt:i4>
      </vt:variant>
      <vt:variant>
        <vt:i4>146</vt:i4>
      </vt:variant>
      <vt:variant>
        <vt:i4>0</vt:i4>
      </vt:variant>
      <vt:variant>
        <vt:i4>5</vt:i4>
      </vt:variant>
      <vt:variant>
        <vt:lpwstr/>
      </vt:variant>
      <vt:variant>
        <vt:lpwstr>_Toc454556801</vt:lpwstr>
      </vt:variant>
      <vt:variant>
        <vt:i4>1114173</vt:i4>
      </vt:variant>
      <vt:variant>
        <vt:i4>140</vt:i4>
      </vt:variant>
      <vt:variant>
        <vt:i4>0</vt:i4>
      </vt:variant>
      <vt:variant>
        <vt:i4>5</vt:i4>
      </vt:variant>
      <vt:variant>
        <vt:lpwstr/>
      </vt:variant>
      <vt:variant>
        <vt:lpwstr>_Toc454556800</vt:lpwstr>
      </vt:variant>
      <vt:variant>
        <vt:i4>1572914</vt:i4>
      </vt:variant>
      <vt:variant>
        <vt:i4>134</vt:i4>
      </vt:variant>
      <vt:variant>
        <vt:i4>0</vt:i4>
      </vt:variant>
      <vt:variant>
        <vt:i4>5</vt:i4>
      </vt:variant>
      <vt:variant>
        <vt:lpwstr/>
      </vt:variant>
      <vt:variant>
        <vt:lpwstr>_Toc454556799</vt:lpwstr>
      </vt:variant>
      <vt:variant>
        <vt:i4>1572914</vt:i4>
      </vt:variant>
      <vt:variant>
        <vt:i4>128</vt:i4>
      </vt:variant>
      <vt:variant>
        <vt:i4>0</vt:i4>
      </vt:variant>
      <vt:variant>
        <vt:i4>5</vt:i4>
      </vt:variant>
      <vt:variant>
        <vt:lpwstr/>
      </vt:variant>
      <vt:variant>
        <vt:lpwstr>_Toc454556798</vt:lpwstr>
      </vt:variant>
      <vt:variant>
        <vt:i4>1572914</vt:i4>
      </vt:variant>
      <vt:variant>
        <vt:i4>122</vt:i4>
      </vt:variant>
      <vt:variant>
        <vt:i4>0</vt:i4>
      </vt:variant>
      <vt:variant>
        <vt:i4>5</vt:i4>
      </vt:variant>
      <vt:variant>
        <vt:lpwstr/>
      </vt:variant>
      <vt:variant>
        <vt:lpwstr>_Toc454556797</vt:lpwstr>
      </vt:variant>
      <vt:variant>
        <vt:i4>1572914</vt:i4>
      </vt:variant>
      <vt:variant>
        <vt:i4>116</vt:i4>
      </vt:variant>
      <vt:variant>
        <vt:i4>0</vt:i4>
      </vt:variant>
      <vt:variant>
        <vt:i4>5</vt:i4>
      </vt:variant>
      <vt:variant>
        <vt:lpwstr/>
      </vt:variant>
      <vt:variant>
        <vt:lpwstr>_Toc454556796</vt:lpwstr>
      </vt:variant>
      <vt:variant>
        <vt:i4>1572914</vt:i4>
      </vt:variant>
      <vt:variant>
        <vt:i4>110</vt:i4>
      </vt:variant>
      <vt:variant>
        <vt:i4>0</vt:i4>
      </vt:variant>
      <vt:variant>
        <vt:i4>5</vt:i4>
      </vt:variant>
      <vt:variant>
        <vt:lpwstr/>
      </vt:variant>
      <vt:variant>
        <vt:lpwstr>_Toc454556795</vt:lpwstr>
      </vt:variant>
      <vt:variant>
        <vt:i4>1572914</vt:i4>
      </vt:variant>
      <vt:variant>
        <vt:i4>104</vt:i4>
      </vt:variant>
      <vt:variant>
        <vt:i4>0</vt:i4>
      </vt:variant>
      <vt:variant>
        <vt:i4>5</vt:i4>
      </vt:variant>
      <vt:variant>
        <vt:lpwstr/>
      </vt:variant>
      <vt:variant>
        <vt:lpwstr>_Toc454556794</vt:lpwstr>
      </vt:variant>
      <vt:variant>
        <vt:i4>1572914</vt:i4>
      </vt:variant>
      <vt:variant>
        <vt:i4>98</vt:i4>
      </vt:variant>
      <vt:variant>
        <vt:i4>0</vt:i4>
      </vt:variant>
      <vt:variant>
        <vt:i4>5</vt:i4>
      </vt:variant>
      <vt:variant>
        <vt:lpwstr/>
      </vt:variant>
      <vt:variant>
        <vt:lpwstr>_Toc454556793</vt:lpwstr>
      </vt:variant>
      <vt:variant>
        <vt:i4>1572914</vt:i4>
      </vt:variant>
      <vt:variant>
        <vt:i4>92</vt:i4>
      </vt:variant>
      <vt:variant>
        <vt:i4>0</vt:i4>
      </vt:variant>
      <vt:variant>
        <vt:i4>5</vt:i4>
      </vt:variant>
      <vt:variant>
        <vt:lpwstr/>
      </vt:variant>
      <vt:variant>
        <vt:lpwstr>_Toc454556792</vt:lpwstr>
      </vt:variant>
      <vt:variant>
        <vt:i4>1572914</vt:i4>
      </vt:variant>
      <vt:variant>
        <vt:i4>86</vt:i4>
      </vt:variant>
      <vt:variant>
        <vt:i4>0</vt:i4>
      </vt:variant>
      <vt:variant>
        <vt:i4>5</vt:i4>
      </vt:variant>
      <vt:variant>
        <vt:lpwstr/>
      </vt:variant>
      <vt:variant>
        <vt:lpwstr>_Toc454556791</vt:lpwstr>
      </vt:variant>
      <vt:variant>
        <vt:i4>1572914</vt:i4>
      </vt:variant>
      <vt:variant>
        <vt:i4>80</vt:i4>
      </vt:variant>
      <vt:variant>
        <vt:i4>0</vt:i4>
      </vt:variant>
      <vt:variant>
        <vt:i4>5</vt:i4>
      </vt:variant>
      <vt:variant>
        <vt:lpwstr/>
      </vt:variant>
      <vt:variant>
        <vt:lpwstr>_Toc454556790</vt:lpwstr>
      </vt:variant>
      <vt:variant>
        <vt:i4>1638450</vt:i4>
      </vt:variant>
      <vt:variant>
        <vt:i4>74</vt:i4>
      </vt:variant>
      <vt:variant>
        <vt:i4>0</vt:i4>
      </vt:variant>
      <vt:variant>
        <vt:i4>5</vt:i4>
      </vt:variant>
      <vt:variant>
        <vt:lpwstr/>
      </vt:variant>
      <vt:variant>
        <vt:lpwstr>_Toc454556789</vt:lpwstr>
      </vt:variant>
      <vt:variant>
        <vt:i4>1638450</vt:i4>
      </vt:variant>
      <vt:variant>
        <vt:i4>68</vt:i4>
      </vt:variant>
      <vt:variant>
        <vt:i4>0</vt:i4>
      </vt:variant>
      <vt:variant>
        <vt:i4>5</vt:i4>
      </vt:variant>
      <vt:variant>
        <vt:lpwstr/>
      </vt:variant>
      <vt:variant>
        <vt:lpwstr>_Toc454556788</vt:lpwstr>
      </vt:variant>
      <vt:variant>
        <vt:i4>1638450</vt:i4>
      </vt:variant>
      <vt:variant>
        <vt:i4>62</vt:i4>
      </vt:variant>
      <vt:variant>
        <vt:i4>0</vt:i4>
      </vt:variant>
      <vt:variant>
        <vt:i4>5</vt:i4>
      </vt:variant>
      <vt:variant>
        <vt:lpwstr/>
      </vt:variant>
      <vt:variant>
        <vt:lpwstr>_Toc454556787</vt:lpwstr>
      </vt:variant>
      <vt:variant>
        <vt:i4>1638450</vt:i4>
      </vt:variant>
      <vt:variant>
        <vt:i4>56</vt:i4>
      </vt:variant>
      <vt:variant>
        <vt:i4>0</vt:i4>
      </vt:variant>
      <vt:variant>
        <vt:i4>5</vt:i4>
      </vt:variant>
      <vt:variant>
        <vt:lpwstr/>
      </vt:variant>
      <vt:variant>
        <vt:lpwstr>_Toc454556786</vt:lpwstr>
      </vt:variant>
      <vt:variant>
        <vt:i4>1638450</vt:i4>
      </vt:variant>
      <vt:variant>
        <vt:i4>50</vt:i4>
      </vt:variant>
      <vt:variant>
        <vt:i4>0</vt:i4>
      </vt:variant>
      <vt:variant>
        <vt:i4>5</vt:i4>
      </vt:variant>
      <vt:variant>
        <vt:lpwstr/>
      </vt:variant>
      <vt:variant>
        <vt:lpwstr>_Toc454556785</vt:lpwstr>
      </vt:variant>
      <vt:variant>
        <vt:i4>1638450</vt:i4>
      </vt:variant>
      <vt:variant>
        <vt:i4>44</vt:i4>
      </vt:variant>
      <vt:variant>
        <vt:i4>0</vt:i4>
      </vt:variant>
      <vt:variant>
        <vt:i4>5</vt:i4>
      </vt:variant>
      <vt:variant>
        <vt:lpwstr/>
      </vt:variant>
      <vt:variant>
        <vt:lpwstr>_Toc454556784</vt:lpwstr>
      </vt:variant>
      <vt:variant>
        <vt:i4>1638450</vt:i4>
      </vt:variant>
      <vt:variant>
        <vt:i4>38</vt:i4>
      </vt:variant>
      <vt:variant>
        <vt:i4>0</vt:i4>
      </vt:variant>
      <vt:variant>
        <vt:i4>5</vt:i4>
      </vt:variant>
      <vt:variant>
        <vt:lpwstr/>
      </vt:variant>
      <vt:variant>
        <vt:lpwstr>_Toc454556783</vt:lpwstr>
      </vt:variant>
      <vt:variant>
        <vt:i4>1638450</vt:i4>
      </vt:variant>
      <vt:variant>
        <vt:i4>32</vt:i4>
      </vt:variant>
      <vt:variant>
        <vt:i4>0</vt:i4>
      </vt:variant>
      <vt:variant>
        <vt:i4>5</vt:i4>
      </vt:variant>
      <vt:variant>
        <vt:lpwstr/>
      </vt:variant>
      <vt:variant>
        <vt:lpwstr>_Toc454556782</vt:lpwstr>
      </vt:variant>
      <vt:variant>
        <vt:i4>1638450</vt:i4>
      </vt:variant>
      <vt:variant>
        <vt:i4>26</vt:i4>
      </vt:variant>
      <vt:variant>
        <vt:i4>0</vt:i4>
      </vt:variant>
      <vt:variant>
        <vt:i4>5</vt:i4>
      </vt:variant>
      <vt:variant>
        <vt:lpwstr/>
      </vt:variant>
      <vt:variant>
        <vt:lpwstr>_Toc454556781</vt:lpwstr>
      </vt:variant>
      <vt:variant>
        <vt:i4>1638450</vt:i4>
      </vt:variant>
      <vt:variant>
        <vt:i4>20</vt:i4>
      </vt:variant>
      <vt:variant>
        <vt:i4>0</vt:i4>
      </vt:variant>
      <vt:variant>
        <vt:i4>5</vt:i4>
      </vt:variant>
      <vt:variant>
        <vt:lpwstr/>
      </vt:variant>
      <vt:variant>
        <vt:lpwstr>_Toc454556780</vt:lpwstr>
      </vt:variant>
      <vt:variant>
        <vt:i4>1441842</vt:i4>
      </vt:variant>
      <vt:variant>
        <vt:i4>14</vt:i4>
      </vt:variant>
      <vt:variant>
        <vt:i4>0</vt:i4>
      </vt:variant>
      <vt:variant>
        <vt:i4>5</vt:i4>
      </vt:variant>
      <vt:variant>
        <vt:lpwstr/>
      </vt:variant>
      <vt:variant>
        <vt:lpwstr>_Toc454556779</vt:lpwstr>
      </vt:variant>
      <vt:variant>
        <vt:i4>1441842</vt:i4>
      </vt:variant>
      <vt:variant>
        <vt:i4>8</vt:i4>
      </vt:variant>
      <vt:variant>
        <vt:i4>0</vt:i4>
      </vt:variant>
      <vt:variant>
        <vt:i4>5</vt:i4>
      </vt:variant>
      <vt:variant>
        <vt:lpwstr/>
      </vt:variant>
      <vt:variant>
        <vt:lpwstr>_Toc454556778</vt:lpwstr>
      </vt:variant>
      <vt:variant>
        <vt:i4>1441842</vt:i4>
      </vt:variant>
      <vt:variant>
        <vt:i4>2</vt:i4>
      </vt:variant>
      <vt:variant>
        <vt:i4>0</vt:i4>
      </vt:variant>
      <vt:variant>
        <vt:i4>5</vt:i4>
      </vt:variant>
      <vt:variant>
        <vt:lpwstr/>
      </vt:variant>
      <vt:variant>
        <vt:lpwstr>_Toc4545567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Manual -  Software</dc:title>
  <dc:subject>AUTOSAR Renesas R3.2 and R4.0 X1x FLS Driver Module Generation Tool</dc:subject>
  <dc:creator>Sonam Sunil Kumar</dc:creator>
  <cp:keywords/>
  <dc:description/>
  <cp:lastModifiedBy>Huy Doan</cp:lastModifiedBy>
  <cp:revision>343</cp:revision>
  <dcterms:created xsi:type="dcterms:W3CDTF">2017-06-22T02:30:00Z</dcterms:created>
  <dcterms:modified xsi:type="dcterms:W3CDTF">2024-07-3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S-NR">
    <vt:lpwstr>EAAR-SD-0072-TSDD</vt:lpwstr>
  </property>
  <property fmtid="{D5CDD505-2E9C-101B-9397-08002B2CF9AE}" pid="3" name="Department">
    <vt:lpwstr>MCAL Development Team</vt:lpwstr>
  </property>
  <property fmtid="{D5CDD505-2E9C-101B-9397-08002B2CF9AE}" pid="4" name="Checked by">
    <vt:lpwstr>Raja S</vt:lpwstr>
  </property>
  <property fmtid="{D5CDD505-2E9C-101B-9397-08002B2CF9AE}" pid="5" name="Issued">
    <vt:lpwstr>Rajni Kant</vt:lpwstr>
  </property>
  <property fmtid="{D5CDD505-2E9C-101B-9397-08002B2CF9AE}" pid="6" name="Approved">
    <vt:lpwstr>Giridharan S</vt:lpwstr>
  </property>
  <property fmtid="{D5CDD505-2E9C-101B-9397-08002B2CF9AE}" pid="7" name="Revision">
    <vt:lpwstr>1.3.2</vt:lpwstr>
  </property>
  <property fmtid="{D5CDD505-2E9C-101B-9397-08002B2CF9AE}" pid="8" name="Revision Date">
    <vt:lpwstr>05-08-2014</vt:lpwstr>
  </property>
  <property fmtid="{D5CDD505-2E9C-101B-9397-08002B2CF9AE}" pid="9" name="EALC-XX-NR">
    <vt:lpwstr>EAAR-SD-0072-TSDD</vt:lpwstr>
  </property>
  <property fmtid="{D5CDD505-2E9C-101B-9397-08002B2CF9AE}" pid="10" name="EALC-XX-">
    <vt:lpwstr>EALC-SD-</vt:lpwstr>
  </property>
  <property fmtid="{D5CDD505-2E9C-101B-9397-08002B2CF9AE}" pid="11" name="DepartmentToken">
    <vt:lpwstr>LC</vt:lpwstr>
  </property>
  <property fmtid="{D5CDD505-2E9C-101B-9397-08002B2CF9AE}" pid="12" name="CustomerInfo">
    <vt:lpwstr/>
  </property>
  <property fmtid="{D5CDD505-2E9C-101B-9397-08002B2CF9AE}" pid="13" name="CustomerInfoNotNeeded">
    <vt:bool>true</vt:bool>
  </property>
</Properties>
</file>